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07DC0" w14:textId="51874D31" w:rsidR="00C667A7" w:rsidRPr="00EF6B1D" w:rsidRDefault="00835A6F" w:rsidP="00835A6F">
      <w:pPr>
        <w:rPr>
          <w:rFonts w:ascii="Candara" w:hAnsi="Candara" w:cstheme="minorHAnsi"/>
          <w:sz w:val="28"/>
          <w:szCs w:val="40"/>
        </w:rPr>
      </w:pPr>
      <w:bookmarkStart w:id="0" w:name="_Hlk139976642"/>
      <w:bookmarkStart w:id="1" w:name="_Hlk125459423"/>
      <w:bookmarkStart w:id="2" w:name="_Hlk120884015"/>
      <w:r>
        <w:rPr>
          <w:noProof/>
        </w:rPr>
        <w:drawing>
          <wp:anchor distT="0" distB="0" distL="114300" distR="114300" simplePos="0" relativeHeight="252284416" behindDoc="0" locked="0" layoutInCell="1" allowOverlap="1" wp14:anchorId="5A00DB00" wp14:editId="6618EBEF">
            <wp:simplePos x="0" y="0"/>
            <wp:positionH relativeFrom="margin">
              <wp:align>right</wp:align>
            </wp:positionH>
            <wp:positionV relativeFrom="paragraph">
              <wp:posOffset>-5715</wp:posOffset>
            </wp:positionV>
            <wp:extent cx="539115" cy="559435"/>
            <wp:effectExtent l="0" t="0" r="0" b="0"/>
            <wp:wrapNone/>
            <wp:docPr id="15" name="Picture 197" descr="NewsNotes-final-bw"/>
            <wp:cNvGraphicFramePr/>
            <a:graphic xmlns:a="http://schemas.openxmlformats.org/drawingml/2006/main">
              <a:graphicData uri="http://schemas.openxmlformats.org/drawingml/2006/picture">
                <pic:pic xmlns:pic="http://schemas.openxmlformats.org/drawingml/2006/picture">
                  <pic:nvPicPr>
                    <pic:cNvPr id="15" name="Picture 197" descr="NewsNotes-final-bw"/>
                    <pic:cNvPicPr/>
                  </pic:nvPicPr>
                  <pic:blipFill rotWithShape="1">
                    <a:blip r:embed="rId8" cstate="print">
                      <a:extLst>
                        <a:ext uri="{28A0092B-C50C-407E-A947-70E740481C1C}">
                          <a14:useLocalDpi xmlns:a14="http://schemas.microsoft.com/office/drawing/2010/main" val="0"/>
                        </a:ext>
                      </a:extLst>
                    </a:blip>
                    <a:srcRect l="1075" r="80437" b="4932"/>
                    <a:stretch/>
                  </pic:blipFill>
                  <pic:spPr bwMode="auto">
                    <a:xfrm>
                      <a:off x="0" y="0"/>
                      <a:ext cx="539115" cy="559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ndara" w:hAnsi="Candara" w:cstheme="minorHAnsi"/>
          <w:b/>
          <w:sz w:val="40"/>
          <w:szCs w:val="40"/>
        </w:rPr>
        <w:t xml:space="preserve">NEWS &amp; NOTES | </w:t>
      </w:r>
      <w:r w:rsidR="00EF240B">
        <w:rPr>
          <w:rFonts w:ascii="Candara" w:hAnsi="Candara" w:cstheme="minorHAnsi"/>
          <w:sz w:val="28"/>
          <w:szCs w:val="40"/>
        </w:rPr>
        <w:t>January 3</w:t>
      </w:r>
      <w:r w:rsidR="00E64BD3">
        <w:rPr>
          <w:rFonts w:ascii="Candara" w:hAnsi="Candara" w:cstheme="minorHAnsi"/>
          <w:sz w:val="28"/>
          <w:szCs w:val="40"/>
        </w:rPr>
        <w:t xml:space="preserve"> &amp; </w:t>
      </w:r>
      <w:r w:rsidR="00EF240B">
        <w:rPr>
          <w:rFonts w:ascii="Candara" w:hAnsi="Candara" w:cstheme="minorHAnsi"/>
          <w:sz w:val="28"/>
          <w:szCs w:val="40"/>
        </w:rPr>
        <w:t>4</w:t>
      </w:r>
      <w:r w:rsidRPr="005D7726">
        <w:rPr>
          <w:rFonts w:ascii="Candara" w:hAnsi="Candara" w:cstheme="minorHAnsi"/>
          <w:sz w:val="28"/>
          <w:szCs w:val="40"/>
        </w:rPr>
        <w:t>, 202</w:t>
      </w:r>
      <w:r w:rsidR="00EF240B">
        <w:rPr>
          <w:rFonts w:ascii="Candara" w:hAnsi="Candara" w:cstheme="minorHAnsi"/>
          <w:sz w:val="28"/>
          <w:szCs w:val="40"/>
        </w:rPr>
        <w:t>6</w:t>
      </w:r>
    </w:p>
    <w:p w14:paraId="33332253" w14:textId="55C15CD4" w:rsidR="00880D43" w:rsidRPr="00475969" w:rsidRDefault="00475969" w:rsidP="00475969">
      <w:pPr>
        <w:rPr>
          <w:rFonts w:ascii="Cambria" w:hAnsi="Cambria"/>
          <w:sz w:val="12"/>
          <w:szCs w:val="12"/>
          <w:shd w:val="clear" w:color="auto" w:fill="FFFFFF"/>
        </w:rPr>
      </w:pPr>
      <w:r w:rsidRPr="00774B94">
        <w:rPr>
          <w:noProof/>
        </w:rPr>
        <mc:AlternateContent>
          <mc:Choice Requires="wpg">
            <w:drawing>
              <wp:anchor distT="0" distB="0" distL="114300" distR="114300" simplePos="0" relativeHeight="252283392" behindDoc="0" locked="0" layoutInCell="1" allowOverlap="1" wp14:anchorId="0AA1F82D" wp14:editId="0F86191E">
                <wp:simplePos x="0" y="0"/>
                <wp:positionH relativeFrom="margin">
                  <wp:posOffset>0</wp:posOffset>
                </wp:positionH>
                <wp:positionV relativeFrom="paragraph">
                  <wp:posOffset>80645</wp:posOffset>
                </wp:positionV>
                <wp:extent cx="5016500" cy="513715"/>
                <wp:effectExtent l="0" t="0" r="0" b="635"/>
                <wp:wrapTopAndBottom/>
                <wp:docPr id="807416156" name="Group 807416156"/>
                <wp:cNvGraphicFramePr/>
                <a:graphic xmlns:a="http://schemas.openxmlformats.org/drawingml/2006/main">
                  <a:graphicData uri="http://schemas.microsoft.com/office/word/2010/wordprocessingGroup">
                    <wpg:wgp>
                      <wpg:cNvGrpSpPr/>
                      <wpg:grpSpPr>
                        <a:xfrm>
                          <a:off x="0" y="0"/>
                          <a:ext cx="5016500" cy="513715"/>
                          <a:chOff x="0" y="0"/>
                          <a:chExt cx="5016977" cy="514126"/>
                        </a:xfrm>
                      </wpg:grpSpPr>
                      <pic:pic xmlns:pic="http://schemas.openxmlformats.org/drawingml/2006/picture">
                        <pic:nvPicPr>
                          <pic:cNvPr id="807416155" name="Picture 807416155" descr="C:\Users\kristi.meyer\Downloads\number-circle-three-fill.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wps:wsp>
                        <wps:cNvPr id="807416153" name="Text Box 2"/>
                        <wps:cNvSpPr txBox="1">
                          <a:spLocks noChangeArrowheads="1"/>
                        </wps:cNvSpPr>
                        <wps:spPr bwMode="auto">
                          <a:xfrm>
                            <a:off x="502127" y="10571"/>
                            <a:ext cx="4514850" cy="503555"/>
                          </a:xfrm>
                          <a:prstGeom prst="rect">
                            <a:avLst/>
                          </a:prstGeom>
                          <a:solidFill>
                            <a:srgbClr val="FFFFFF"/>
                          </a:solidFill>
                          <a:ln w="9525">
                            <a:noFill/>
                            <a:miter lim="800000"/>
                            <a:headEnd/>
                            <a:tailEnd/>
                          </a:ln>
                        </wps:spPr>
                        <wps:txbx>
                          <w:txbxContent>
                            <w:p w14:paraId="01EB5C80" w14:textId="77777777" w:rsidR="00835A6F" w:rsidRPr="00571D35" w:rsidRDefault="00835A6F" w:rsidP="00835A6F">
                              <w:pPr>
                                <w:rPr>
                                  <w:rFonts w:ascii="Candara" w:hAnsi="Candara"/>
                                  <w:b/>
                                  <w:sz w:val="6"/>
                                  <w:szCs w:val="6"/>
                                </w:rPr>
                              </w:pPr>
                            </w:p>
                            <w:p w14:paraId="3D484463" w14:textId="77777777" w:rsidR="00835A6F" w:rsidRDefault="00835A6F" w:rsidP="00835A6F">
                              <w:pPr>
                                <w:rPr>
                                  <w:rFonts w:ascii="Candara" w:hAnsi="Candara"/>
                                  <w:b/>
                                  <w:sz w:val="40"/>
                                  <w:szCs w:val="40"/>
                                </w:rPr>
                              </w:pPr>
                              <w:r>
                                <w:rPr>
                                  <w:rFonts w:ascii="Candara" w:hAnsi="Candara"/>
                                  <w:b/>
                                  <w:sz w:val="40"/>
                                  <w:szCs w:val="40"/>
                                </w:rPr>
                                <w:t xml:space="preserve">  GOOD THINGS THAT WILL HAPPEN</w:t>
                              </w:r>
                            </w:p>
                            <w:p w14:paraId="5E261814" w14:textId="77777777" w:rsidR="00880D43" w:rsidRDefault="00880D43" w:rsidP="00835A6F">
                              <w:pPr>
                                <w:rPr>
                                  <w:rFonts w:ascii="Candara" w:hAnsi="Candara"/>
                                  <w:b/>
                                  <w:sz w:val="40"/>
                                  <w:szCs w:val="40"/>
                                </w:rPr>
                              </w:pPr>
                            </w:p>
                            <w:p w14:paraId="4263B409" w14:textId="77777777" w:rsidR="00880D43" w:rsidRDefault="00880D43" w:rsidP="00835A6F">
                              <w:pPr>
                                <w:rPr>
                                  <w:rFonts w:ascii="Candara" w:hAnsi="Candara"/>
                                  <w:b/>
                                  <w:sz w:val="40"/>
                                  <w:szCs w:val="40"/>
                                </w:rPr>
                              </w:pPr>
                            </w:p>
                            <w:p w14:paraId="119EEE5E" w14:textId="77777777" w:rsidR="00880D43" w:rsidRPr="00571D35" w:rsidRDefault="00880D43" w:rsidP="00835A6F">
                              <w:pPr>
                                <w:rPr>
                                  <w:rFonts w:ascii="Candara" w:hAnsi="Candara"/>
                                  <w:b/>
                                  <w:sz w:val="6"/>
                                  <w:szCs w:val="6"/>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0AA1F82D" id="Group 807416156" o:spid="_x0000_s1026" style="position:absolute;margin-left:0;margin-top:6.35pt;width:395pt;height:40.45pt;z-index:252283392;mso-position-horizontal-relative:margin" coordsize="50169,51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7416155" o:spid="_x0000_s1027" type="#_x0000_t75" style="position:absolute;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">
                  <v:imagedata r:id="rId10" o:title="number-circle-three-fill"/>
                </v:shape>
                <v:shapetype id="_x0000_t202" coordsize="21600,21600" o:spt="202" path="m,l,21600r21600,l21600,xe">
                  <v:stroke joinstyle="miter"/>
                  <v:path gradientshapeok="t" o:connecttype="rect"/>
                </v:shapetype>
                <v:shape id="Text Box 2" o:spid="_x0000_s1028" type="#_x0000_t202" style="position:absolute;left:5021;top:105;width:45148;height:5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" stroked="f">
                  <v:textbox>
                    <w:txbxContent>
                      <w:p w14:paraId="01EB5C80" w14:textId="77777777" w:rsidR="00835A6F" w:rsidRPr="00571D35" w:rsidRDefault="00835A6F" w:rsidP="00835A6F">
                        <w:pPr>
                          <w:rPr>
                            <w:rFonts w:ascii="Candara" w:hAnsi="Candara"/>
                            <w:b/>
                            <w:sz w:val="6"/>
                            <w:szCs w:val="6"/>
                          </w:rPr>
                        </w:pPr>
                      </w:p>
                      <w:p w14:paraId="3D484463" w14:textId="77777777" w:rsidR="00835A6F" w:rsidRDefault="00835A6F" w:rsidP="00835A6F">
                        <w:pPr>
                          <w:rPr>
                            <w:rFonts w:ascii="Candara" w:hAnsi="Candara"/>
                            <w:b/>
                            <w:sz w:val="40"/>
                            <w:szCs w:val="40"/>
                          </w:rPr>
                        </w:pPr>
                        <w:r>
                          <w:rPr>
                            <w:rFonts w:ascii="Candara" w:hAnsi="Candara"/>
                            <w:b/>
                            <w:sz w:val="40"/>
                            <w:szCs w:val="40"/>
                          </w:rPr>
                          <w:t xml:space="preserve">  GOOD THINGS THAT WILL HAPPEN</w:t>
                        </w:r>
                      </w:p>
                      <w:p w14:paraId="5E261814" w14:textId="77777777" w:rsidR="00880D43" w:rsidRDefault="00880D43" w:rsidP="00835A6F">
                        <w:pPr>
                          <w:rPr>
                            <w:rFonts w:ascii="Candara" w:hAnsi="Candara"/>
                            <w:b/>
                            <w:sz w:val="40"/>
                            <w:szCs w:val="40"/>
                          </w:rPr>
                        </w:pPr>
                      </w:p>
                      <w:p w14:paraId="4263B409" w14:textId="77777777" w:rsidR="00880D43" w:rsidRDefault="00880D43" w:rsidP="00835A6F">
                        <w:pPr>
                          <w:rPr>
                            <w:rFonts w:ascii="Candara" w:hAnsi="Candara"/>
                            <w:b/>
                            <w:sz w:val="40"/>
                            <w:szCs w:val="40"/>
                          </w:rPr>
                        </w:pPr>
                      </w:p>
                      <w:p w14:paraId="119EEE5E" w14:textId="77777777" w:rsidR="00880D43" w:rsidRPr="00571D35" w:rsidRDefault="00880D43" w:rsidP="00835A6F">
                        <w:pPr>
                          <w:rPr>
                            <w:rFonts w:ascii="Candara" w:hAnsi="Candara"/>
                            <w:b/>
                            <w:sz w:val="6"/>
                            <w:szCs w:val="6"/>
                          </w:rPr>
                        </w:pPr>
                      </w:p>
                    </w:txbxContent>
                  </v:textbox>
                </v:shape>
                <w10:wrap type="topAndBottom" anchorx="margin"/>
              </v:group>
            </w:pict>
          </mc:Fallback>
        </mc:AlternateContent>
      </w:r>
    </w:p>
    <w:p w14:paraId="44C0AB95" w14:textId="139A6816" w:rsidR="004E330D" w:rsidRPr="000553BD" w:rsidRDefault="00B37964" w:rsidP="000553BD">
      <w:pPr>
        <w:pStyle w:val="ListParagraph"/>
        <w:numPr>
          <w:ilvl w:val="0"/>
          <w:numId w:val="13"/>
        </w:numPr>
        <w:spacing w:after="0" w:line="264" w:lineRule="auto"/>
        <w:ind w:right="72"/>
        <w:rPr>
          <w:rFonts w:ascii="Cambria" w:hAnsi="Cambria"/>
          <w:sz w:val="12"/>
          <w:szCs w:val="12"/>
          <w:shd w:val="clear" w:color="auto" w:fill="FFFFFF"/>
        </w:rPr>
      </w:pPr>
      <w:r w:rsidRPr="00B37964">
        <w:rPr>
          <w:rFonts w:ascii="Cambria" w:hAnsi="Cambria"/>
          <w:sz w:val="20"/>
          <w:szCs w:val="20"/>
          <w:shd w:val="clear" w:color="auto" w:fill="FFFFFF"/>
        </w:rPr>
        <w:t>We'll kick off a new round of Sunday morning Bible studies. Please join us on January 4 for a special presentation by St. John's member Kristi Meyer on her recent experience presenting at a women's ministry conference in Southeast Asia (note: this presentation will not be</w:t>
      </w:r>
      <w:r w:rsidR="00B35CE6">
        <w:rPr>
          <w:rFonts w:ascii="Cambria" w:hAnsi="Cambria"/>
          <w:sz w:val="20"/>
          <w:szCs w:val="20"/>
          <w:shd w:val="clear" w:color="auto" w:fill="FFFFFF"/>
        </w:rPr>
        <w:t xml:space="preserve"> livestreamed</w:t>
      </w:r>
      <w:r w:rsidRPr="00B37964">
        <w:rPr>
          <w:rFonts w:ascii="Cambria" w:hAnsi="Cambria"/>
          <w:sz w:val="20"/>
          <w:szCs w:val="20"/>
          <w:shd w:val="clear" w:color="auto" w:fill="FFFFFF"/>
        </w:rPr>
        <w:t xml:space="preserve"> due to potential security concerns). Beginning on January 11, we'll welcome back Prof. Kyle Bitter for a five-week study on Reading</w:t>
      </w:r>
      <w:r w:rsidR="00B35CE6">
        <w:rPr>
          <w:rFonts w:ascii="Cambria" w:hAnsi="Cambria"/>
          <w:sz w:val="20"/>
          <w:szCs w:val="20"/>
          <w:shd w:val="clear" w:color="auto" w:fill="FFFFFF"/>
        </w:rPr>
        <w:t>—</w:t>
      </w:r>
      <w:r w:rsidRPr="00B37964">
        <w:rPr>
          <w:rFonts w:ascii="Cambria" w:hAnsi="Cambria"/>
          <w:sz w:val="20"/>
          <w:szCs w:val="20"/>
          <w:shd w:val="clear" w:color="auto" w:fill="FFFFFF"/>
        </w:rPr>
        <w:t>and Misreading</w:t>
      </w:r>
      <w:r w:rsidR="00B35CE6">
        <w:rPr>
          <w:rFonts w:ascii="Cambria" w:hAnsi="Cambria"/>
          <w:sz w:val="20"/>
          <w:szCs w:val="20"/>
          <w:shd w:val="clear" w:color="auto" w:fill="FFFFFF"/>
        </w:rPr>
        <w:t>—</w:t>
      </w:r>
      <w:r w:rsidRPr="00B37964">
        <w:rPr>
          <w:rFonts w:ascii="Cambria" w:hAnsi="Cambria"/>
          <w:sz w:val="20"/>
          <w:szCs w:val="20"/>
          <w:shd w:val="clear" w:color="auto" w:fill="FFFFFF"/>
        </w:rPr>
        <w:t>Scripture. </w:t>
      </w:r>
    </w:p>
    <w:p w14:paraId="482BCA7C" w14:textId="77777777" w:rsidR="004E330D" w:rsidRPr="00B35CE6" w:rsidRDefault="004E330D" w:rsidP="004E330D">
      <w:pPr>
        <w:spacing w:line="264" w:lineRule="auto"/>
        <w:ind w:left="360" w:right="72"/>
        <w:rPr>
          <w:rFonts w:ascii="Cambria" w:eastAsia="Calibri" w:hAnsi="Cambria"/>
          <w:b/>
          <w:bCs/>
          <w:sz w:val="16"/>
          <w:szCs w:val="20"/>
          <w:shd w:val="clear" w:color="auto" w:fill="FFFFFF"/>
        </w:rPr>
      </w:pPr>
    </w:p>
    <w:p w14:paraId="5927ECCB" w14:textId="768FABF0" w:rsidR="000B6460" w:rsidRPr="00494F66" w:rsidRDefault="00B4186D" w:rsidP="00494F66">
      <w:pPr>
        <w:numPr>
          <w:ilvl w:val="0"/>
          <w:numId w:val="13"/>
        </w:numPr>
        <w:spacing w:line="264" w:lineRule="auto"/>
        <w:ind w:right="72"/>
        <w:contextualSpacing/>
        <w:rPr>
          <w:rFonts w:ascii="Cambria" w:eastAsia="Calibri" w:hAnsi="Cambria"/>
          <w:sz w:val="20"/>
          <w:szCs w:val="20"/>
          <w:shd w:val="clear" w:color="auto" w:fill="FFFFFF"/>
        </w:rPr>
      </w:pPr>
      <w:r w:rsidRPr="00B4186D">
        <w:rPr>
          <w:rFonts w:ascii="Cambria" w:eastAsia="Calibri" w:hAnsi="Cambria"/>
          <w:sz w:val="20"/>
          <w:szCs w:val="20"/>
          <w:shd w:val="clear" w:color="auto" w:fill="FFFFFF"/>
        </w:rPr>
        <w:t>We'll celebrate our annual Mission &amp; Ministry Sunday on January 25. Please especially mark your calendars for the State of the Parish presentation at 9:15 a.m. in the Fellowship Hall. Our Board chairs will give updates on their work, and we'll hear more about the current state of our campus expansion project. </w:t>
      </w:r>
    </w:p>
    <w:p w14:paraId="133F2674" w14:textId="77777777" w:rsidR="004E330D" w:rsidRPr="00B35CE6" w:rsidRDefault="004E330D" w:rsidP="004E330D">
      <w:pPr>
        <w:spacing w:line="264" w:lineRule="auto"/>
        <w:ind w:right="72"/>
        <w:contextualSpacing/>
        <w:rPr>
          <w:rFonts w:ascii="Cambria" w:hAnsi="Cambria" w:cstheme="minorHAnsi"/>
          <w:b/>
          <w:bCs/>
          <w:color w:val="FF0000"/>
          <w:sz w:val="16"/>
          <w:szCs w:val="20"/>
          <w:shd w:val="clear" w:color="auto" w:fill="FFFFFF"/>
        </w:rPr>
      </w:pPr>
    </w:p>
    <w:p w14:paraId="7BB1395A" w14:textId="54F79C6A" w:rsidR="004C7B3F" w:rsidRPr="00774B94" w:rsidRDefault="00B4186D" w:rsidP="006122AF">
      <w:pPr>
        <w:numPr>
          <w:ilvl w:val="0"/>
          <w:numId w:val="13"/>
        </w:numPr>
        <w:spacing w:line="264" w:lineRule="auto"/>
        <w:ind w:right="72"/>
        <w:rPr>
          <w:rFonts w:ascii="Cambria" w:hAnsi="Cambria"/>
          <w:bCs/>
          <w:iCs/>
          <w:sz w:val="10"/>
          <w:szCs w:val="20"/>
        </w:rPr>
      </w:pPr>
      <w:bookmarkStart w:id="3" w:name="_Hlk129768330"/>
      <w:bookmarkEnd w:id="0"/>
      <w:bookmarkEnd w:id="1"/>
      <w:bookmarkEnd w:id="2"/>
      <w:r w:rsidRPr="00B4186D">
        <w:rPr>
          <w:rFonts w:ascii="Cambria" w:eastAsia="Calibri" w:hAnsi="Cambria" w:cstheme="minorHAnsi"/>
          <w:sz w:val="20"/>
          <w:szCs w:val="20"/>
          <w:shd w:val="clear" w:color="auto" w:fill="FFFFFF"/>
        </w:rPr>
        <w:t>We'll kick off the 2026 version of </w:t>
      </w:r>
      <w:r w:rsidRPr="00B4186D">
        <w:rPr>
          <w:rFonts w:ascii="Cambria" w:eastAsia="Calibri" w:hAnsi="Cambria" w:cstheme="minorHAnsi"/>
          <w:i/>
          <w:iCs/>
          <w:sz w:val="20"/>
          <w:szCs w:val="20"/>
          <w:shd w:val="clear" w:color="auto" w:fill="FFFFFF"/>
        </w:rPr>
        <w:t>By Scripture Alone</w:t>
      </w:r>
      <w:r w:rsidRPr="00B4186D">
        <w:rPr>
          <w:rFonts w:ascii="Cambria" w:eastAsia="Calibri" w:hAnsi="Cambria" w:cstheme="minorHAnsi"/>
          <w:sz w:val="20"/>
          <w:szCs w:val="20"/>
          <w:shd w:val="clear" w:color="auto" w:fill="FFFFFF"/>
        </w:rPr>
        <w:t>, our daily Bible reading program. This year, we'll be reading through </w:t>
      </w:r>
      <w:r w:rsidRPr="00B4186D">
        <w:rPr>
          <w:rFonts w:ascii="Cambria" w:eastAsia="Calibri" w:hAnsi="Cambria" w:cstheme="minorHAnsi"/>
          <w:i/>
          <w:iCs/>
          <w:sz w:val="20"/>
          <w:szCs w:val="20"/>
          <w:shd w:val="clear" w:color="auto" w:fill="FFFFFF"/>
        </w:rPr>
        <w:t>The Story</w:t>
      </w:r>
      <w:r w:rsidRPr="00B4186D">
        <w:rPr>
          <w:rFonts w:ascii="Cambria" w:eastAsia="Calibri" w:hAnsi="Cambria" w:cstheme="minorHAnsi"/>
          <w:sz w:val="20"/>
          <w:szCs w:val="20"/>
          <w:shd w:val="clear" w:color="auto" w:fill="FFFFFF"/>
        </w:rPr>
        <w:t>, an abridged chronological Bible that reads like a novel. It's not too late to pick up your copy of </w:t>
      </w:r>
      <w:r w:rsidRPr="00B4186D">
        <w:rPr>
          <w:rFonts w:ascii="Cambria" w:eastAsia="Calibri" w:hAnsi="Cambria" w:cstheme="minorHAnsi"/>
          <w:i/>
          <w:iCs/>
          <w:sz w:val="20"/>
          <w:szCs w:val="20"/>
          <w:shd w:val="clear" w:color="auto" w:fill="FFFFFF"/>
        </w:rPr>
        <w:t>The Story</w:t>
      </w:r>
      <w:r w:rsidRPr="00B4186D">
        <w:rPr>
          <w:rFonts w:ascii="Cambria" w:eastAsia="Calibri" w:hAnsi="Cambria" w:cstheme="minorHAnsi"/>
          <w:sz w:val="20"/>
          <w:szCs w:val="20"/>
          <w:shd w:val="clear" w:color="auto" w:fill="FFFFFF"/>
        </w:rPr>
        <w:t xml:space="preserve"> and read along with us! </w:t>
      </w:r>
      <w:r>
        <w:rPr>
          <w:rFonts w:ascii="Cambria" w:eastAsia="Calibri" w:hAnsi="Cambria" w:cstheme="minorHAnsi"/>
          <w:sz w:val="20"/>
          <w:szCs w:val="20"/>
          <w:shd w:val="clear" w:color="auto" w:fill="FFFFFF"/>
        </w:rPr>
        <w:t xml:space="preserve">Visit </w:t>
      </w:r>
      <w:hyperlink r:id="rId11" w:tgtFrame="_blank" w:history="1">
        <w:r w:rsidRPr="00B4186D">
          <w:rPr>
            <w:rStyle w:val="Hyperlink"/>
            <w:rFonts w:ascii="Cambria" w:eastAsia="Calibri" w:hAnsi="Cambria" w:cstheme="minorHAnsi"/>
            <w:sz w:val="20"/>
            <w:szCs w:val="20"/>
            <w:shd w:val="clear" w:color="auto" w:fill="FFFFFF"/>
          </w:rPr>
          <w:t>www.sjtosa.org/BSA</w:t>
        </w:r>
      </w:hyperlink>
      <w:r w:rsidRPr="00B4186D">
        <w:rPr>
          <w:rFonts w:ascii="Cambria" w:eastAsia="Calibri" w:hAnsi="Cambria" w:cstheme="minorHAnsi"/>
          <w:sz w:val="20"/>
          <w:szCs w:val="20"/>
          <w:shd w:val="clear" w:color="auto" w:fill="FFFFFF"/>
        </w:rPr>
        <w:t> for a reading schedule. </w:t>
      </w:r>
    </w:p>
    <w:p w14:paraId="58055C5B" w14:textId="08AE0598" w:rsidR="00490A1A" w:rsidRPr="00475969" w:rsidRDefault="006C6E24" w:rsidP="00475969">
      <w:pPr>
        <w:spacing w:line="264" w:lineRule="auto"/>
        <w:ind w:right="72"/>
        <w:rPr>
          <w:rFonts w:ascii="Cambria" w:eastAsia="Calibri" w:hAnsi="Cambria" w:cstheme="minorHAnsi"/>
          <w:b/>
          <w:iCs/>
          <w:sz w:val="12"/>
          <w:szCs w:val="12"/>
          <w:shd w:val="clear" w:color="auto" w:fill="FFFFFF"/>
        </w:rPr>
      </w:pPr>
      <w:r w:rsidRPr="00774B94">
        <w:rPr>
          <w:rFonts w:ascii="Cambria" w:hAnsi="Cambria"/>
          <w:noProof/>
          <w:sz w:val="24"/>
          <w:szCs w:val="24"/>
        </w:rPr>
        <mc:AlternateContent>
          <mc:Choice Requires="wpg">
            <w:drawing>
              <wp:anchor distT="0" distB="0" distL="114300" distR="114300" simplePos="0" relativeHeight="252263936" behindDoc="0" locked="0" layoutInCell="1" allowOverlap="1" wp14:anchorId="75B0FA2D" wp14:editId="68C26AF3">
                <wp:simplePos x="0" y="0"/>
                <wp:positionH relativeFrom="margin">
                  <wp:posOffset>0</wp:posOffset>
                </wp:positionH>
                <wp:positionV relativeFrom="paragraph">
                  <wp:posOffset>109855</wp:posOffset>
                </wp:positionV>
                <wp:extent cx="5028565" cy="512445"/>
                <wp:effectExtent l="0" t="0" r="635" b="1905"/>
                <wp:wrapTopAndBottom/>
                <wp:docPr id="807416162" name="Group 807416162"/>
                <wp:cNvGraphicFramePr/>
                <a:graphic xmlns:a="http://schemas.openxmlformats.org/drawingml/2006/main">
                  <a:graphicData uri="http://schemas.microsoft.com/office/word/2010/wordprocessingGroup">
                    <wpg:wgp>
                      <wpg:cNvGrpSpPr/>
                      <wpg:grpSpPr>
                        <a:xfrm>
                          <a:off x="0" y="0"/>
                          <a:ext cx="5028565" cy="512445"/>
                          <a:chOff x="0" y="0"/>
                          <a:chExt cx="5028771" cy="512677"/>
                        </a:xfrm>
                      </wpg:grpSpPr>
                      <pic:pic xmlns:pic="http://schemas.openxmlformats.org/drawingml/2006/picture">
                        <pic:nvPicPr>
                          <pic:cNvPr id="807416161" name="Picture 807416161" descr="C:\Users\kristi.meyer\Downloads\number-circle-two-fill.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wps:wsp>
                        <wps:cNvPr id="807416159" name="Text Box 2"/>
                        <wps:cNvSpPr txBox="1">
                          <a:spLocks noChangeArrowheads="1"/>
                        </wps:cNvSpPr>
                        <wps:spPr bwMode="auto">
                          <a:xfrm>
                            <a:off x="514350" y="9525"/>
                            <a:ext cx="4514421" cy="503152"/>
                          </a:xfrm>
                          <a:prstGeom prst="rect">
                            <a:avLst/>
                          </a:prstGeom>
                          <a:solidFill>
                            <a:srgbClr val="FFFFFF"/>
                          </a:solidFill>
                          <a:ln w="9525">
                            <a:noFill/>
                            <a:miter lim="800000"/>
                            <a:headEnd/>
                            <a:tailEnd/>
                          </a:ln>
                        </wps:spPr>
                        <wps:txbx>
                          <w:txbxContent>
                            <w:p w14:paraId="1F1D4AE5" w14:textId="77777777" w:rsidR="002C06A8" w:rsidRPr="00571D35" w:rsidRDefault="002C06A8" w:rsidP="002C06A8">
                              <w:pPr>
                                <w:rPr>
                                  <w:rFonts w:ascii="Candara" w:hAnsi="Candara"/>
                                  <w:b/>
                                  <w:sz w:val="6"/>
                                  <w:szCs w:val="6"/>
                                </w:rPr>
                              </w:pPr>
                            </w:p>
                            <w:p w14:paraId="41CEEEE9" w14:textId="7E9399B3" w:rsidR="002C06A8" w:rsidRPr="00571D35" w:rsidRDefault="002C06A8" w:rsidP="002C06A8">
                              <w:pPr>
                                <w:rPr>
                                  <w:rFonts w:ascii="Candara" w:hAnsi="Candara"/>
                                  <w:b/>
                                  <w:sz w:val="6"/>
                                  <w:szCs w:val="6"/>
                                </w:rPr>
                              </w:pPr>
                              <w:r>
                                <w:rPr>
                                  <w:rFonts w:ascii="Candara" w:hAnsi="Candara"/>
                                  <w:b/>
                                  <w:sz w:val="40"/>
                                  <w:szCs w:val="40"/>
                                </w:rPr>
                                <w:t xml:space="preserve">  GOOD THINGS THAT HAPPENED</w:t>
                              </w:r>
                            </w:p>
                          </w:txbxContent>
                        </wps:txbx>
                        <wps:bodyPr rot="0" vert="horz" wrap="square" lIns="91440" tIns="45720" rIns="91440" bIns="45720" anchor="t" anchorCtr="0">
                          <a:noAutofit/>
                        </wps:bodyPr>
                      </wps:wsp>
                    </wpg:wgp>
                  </a:graphicData>
                </a:graphic>
              </wp:anchor>
            </w:drawing>
          </mc:Choice>
          <mc:Fallback>
            <w:pict>
              <v:group w14:anchorId="75B0FA2D" id="Group 807416162" o:spid="_x0000_s1029" style="position:absolute;margin-left:0;margin-top:8.65pt;width:395.95pt;height:40.35pt;z-index:252263936;mso-position-horizontal-relative:margin" coordsize="50287,51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">
                <v:shape id="Picture 807416161" o:spid="_x0000_s1030" type="#_x0000_t75" style="position:absolute;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">
                  <v:imagedata r:id="rId14" o:title="number-circle-two-fill"/>
                </v:shape>
                <v:shape id="Text Box 2" o:spid="_x0000_s1031" type="#_x0000_t202" style="position:absolute;left:5143;top:95;width:45144;height:5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" stroked="f">
                  <v:textbox>
                    <w:txbxContent>
                      <w:p w14:paraId="1F1D4AE5" w14:textId="77777777" w:rsidR="002C06A8" w:rsidRPr="00571D35" w:rsidRDefault="002C06A8" w:rsidP="002C06A8">
                        <w:pPr>
                          <w:rPr>
                            <w:rFonts w:ascii="Candara" w:hAnsi="Candara"/>
                            <w:b/>
                            <w:sz w:val="6"/>
                            <w:szCs w:val="6"/>
                          </w:rPr>
                        </w:pPr>
                      </w:p>
                      <w:p w14:paraId="41CEEEE9" w14:textId="7E9399B3" w:rsidR="002C06A8" w:rsidRPr="00571D35" w:rsidRDefault="002C06A8" w:rsidP="002C06A8">
                        <w:pPr>
                          <w:rPr>
                            <w:rFonts w:ascii="Candara" w:hAnsi="Candara"/>
                            <w:b/>
                            <w:sz w:val="6"/>
                            <w:szCs w:val="6"/>
                          </w:rPr>
                        </w:pPr>
                        <w:r>
                          <w:rPr>
                            <w:rFonts w:ascii="Candara" w:hAnsi="Candara"/>
                            <w:b/>
                            <w:sz w:val="40"/>
                            <w:szCs w:val="40"/>
                          </w:rPr>
                          <w:t xml:space="preserve">  GOOD THINGS THAT HAPPENED</w:t>
                        </w:r>
                      </w:p>
                    </w:txbxContent>
                  </v:textbox>
                </v:shape>
                <w10:wrap type="topAndBottom" anchorx="margin"/>
              </v:group>
            </w:pict>
          </mc:Fallback>
        </mc:AlternateContent>
      </w:r>
    </w:p>
    <w:bookmarkEnd w:id="3"/>
    <w:p w14:paraId="2E0F9AE1" w14:textId="77777777" w:rsidR="006C6E24" w:rsidRPr="00B35CE6" w:rsidRDefault="006C6E24" w:rsidP="006C6E24">
      <w:pPr>
        <w:spacing w:line="264" w:lineRule="auto"/>
        <w:ind w:left="360" w:right="72"/>
        <w:rPr>
          <w:rFonts w:ascii="Cambria" w:eastAsia="Calibri" w:hAnsi="Cambria" w:cstheme="minorHAnsi"/>
          <w:bCs/>
          <w:iCs/>
          <w:sz w:val="14"/>
          <w:szCs w:val="14"/>
          <w:shd w:val="clear" w:color="auto" w:fill="FFFFFF"/>
        </w:rPr>
      </w:pPr>
    </w:p>
    <w:p w14:paraId="686DEE2B" w14:textId="2137785F" w:rsidR="00DD2F34" w:rsidRDefault="00B4186D" w:rsidP="00DD2F34">
      <w:pPr>
        <w:numPr>
          <w:ilvl w:val="0"/>
          <w:numId w:val="14"/>
        </w:numPr>
        <w:spacing w:line="264" w:lineRule="auto"/>
        <w:ind w:left="360" w:right="72"/>
        <w:rPr>
          <w:rFonts w:ascii="Cambria" w:eastAsia="Calibri" w:hAnsi="Cambria" w:cstheme="minorHAnsi"/>
          <w:b/>
          <w:i/>
          <w:sz w:val="20"/>
          <w:szCs w:val="20"/>
          <w:shd w:val="clear" w:color="auto" w:fill="FFFFFF"/>
        </w:rPr>
      </w:pPr>
      <w:r w:rsidRPr="00B4186D">
        <w:rPr>
          <w:rFonts w:ascii="Cambria" w:eastAsia="Calibri" w:hAnsi="Cambria" w:cstheme="minorHAnsi"/>
          <w:bCs/>
          <w:iCs/>
          <w:sz w:val="20"/>
          <w:szCs w:val="20"/>
          <w:shd w:val="clear" w:color="auto" w:fill="FFFFFF"/>
        </w:rPr>
        <w:t>We came together to celebrate our Savior's birth. Thank you to everyone who assisted with all aspects of worship and fellowship opportunities during the Advent and Christmas seasons. Our St. John's volunteers are truly a blessing!</w:t>
      </w:r>
      <w:r w:rsidR="00B23FBF">
        <w:rPr>
          <w:rFonts w:ascii="Cambria" w:eastAsia="Calibri" w:hAnsi="Cambria" w:cstheme="minorHAnsi"/>
          <w:bCs/>
          <w:iCs/>
          <w:sz w:val="20"/>
          <w:szCs w:val="20"/>
          <w:shd w:val="clear" w:color="auto" w:fill="FFFFFF"/>
        </w:rPr>
        <w:t xml:space="preserve"> </w:t>
      </w:r>
    </w:p>
    <w:p w14:paraId="0ABDF5B6" w14:textId="77777777" w:rsidR="00DD2F34" w:rsidRPr="00475969" w:rsidRDefault="00DD2F34" w:rsidP="00DD2F34">
      <w:pPr>
        <w:spacing w:line="264" w:lineRule="auto"/>
        <w:ind w:left="360" w:right="72"/>
        <w:rPr>
          <w:rFonts w:ascii="Cambria" w:eastAsia="Calibri" w:hAnsi="Cambria" w:cstheme="minorHAnsi"/>
          <w:b/>
          <w:iCs/>
          <w:sz w:val="14"/>
          <w:szCs w:val="14"/>
          <w:shd w:val="clear" w:color="auto" w:fill="FFFFFF"/>
        </w:rPr>
      </w:pPr>
    </w:p>
    <w:p w14:paraId="0781531A" w14:textId="2671BD12" w:rsidR="00774B94" w:rsidRPr="006C6E24" w:rsidRDefault="00B4186D" w:rsidP="00302DED">
      <w:pPr>
        <w:numPr>
          <w:ilvl w:val="0"/>
          <w:numId w:val="14"/>
        </w:numPr>
        <w:spacing w:line="264" w:lineRule="auto"/>
        <w:ind w:left="360" w:right="72"/>
        <w:rPr>
          <w:rFonts w:ascii="Cambria" w:eastAsia="Calibri" w:hAnsi="Cambria" w:cstheme="minorHAnsi"/>
          <w:b/>
          <w:i/>
          <w:sz w:val="20"/>
          <w:szCs w:val="20"/>
          <w:shd w:val="clear" w:color="auto" w:fill="FFFFFF"/>
        </w:rPr>
      </w:pPr>
      <w:r w:rsidRPr="00B4186D">
        <w:rPr>
          <w:rFonts w:ascii="Cambria" w:eastAsia="Calibri" w:hAnsi="Cambria" w:cstheme="minorHAnsi"/>
          <w:sz w:val="20"/>
          <w:szCs w:val="20"/>
        </w:rPr>
        <w:t>Our voters approved adding a second 1</w:t>
      </w:r>
      <w:r w:rsidRPr="00B35CE6">
        <w:rPr>
          <w:rFonts w:ascii="Cambria" w:eastAsia="Calibri" w:hAnsi="Cambria" w:cstheme="minorHAnsi"/>
          <w:sz w:val="20"/>
          <w:szCs w:val="20"/>
          <w:vertAlign w:val="superscript"/>
        </w:rPr>
        <w:t>st</w:t>
      </w:r>
      <w:r w:rsidRPr="00B4186D">
        <w:rPr>
          <w:rFonts w:ascii="Cambria" w:eastAsia="Calibri" w:hAnsi="Cambria" w:cstheme="minorHAnsi"/>
          <w:sz w:val="20"/>
          <w:szCs w:val="20"/>
        </w:rPr>
        <w:t>-grade teacher beginning with the 2026-2027 school year. Watch for more information coming soon on a call meeting in late January or early February, and please keep the call process in your prayers! </w:t>
      </w:r>
    </w:p>
    <w:p w14:paraId="47FFA4CF" w14:textId="56F000B3" w:rsidR="006C6E24" w:rsidRPr="006C6E24" w:rsidRDefault="006C6E24" w:rsidP="006C6E24">
      <w:pPr>
        <w:spacing w:line="264" w:lineRule="auto"/>
        <w:ind w:right="72"/>
        <w:rPr>
          <w:rFonts w:ascii="Cambria" w:eastAsia="Calibri" w:hAnsi="Cambria" w:cstheme="minorHAnsi"/>
          <w:b/>
          <w:iCs/>
          <w:sz w:val="12"/>
          <w:szCs w:val="12"/>
          <w:shd w:val="clear" w:color="auto" w:fill="FFFFFF"/>
        </w:rPr>
      </w:pPr>
      <w:r w:rsidRPr="006C6E24">
        <w:rPr>
          <w:rFonts w:ascii="Cambria" w:eastAsia="Calibri" w:hAnsi="Cambria" w:cstheme="minorHAnsi"/>
          <w:b/>
          <w:iCs/>
          <w:noProof/>
          <w:sz w:val="12"/>
          <w:szCs w:val="12"/>
          <w:shd w:val="clear" w:color="auto" w:fill="FFFFFF"/>
        </w:rPr>
        <mc:AlternateContent>
          <mc:Choice Requires="wpg">
            <w:drawing>
              <wp:anchor distT="0" distB="0" distL="114300" distR="114300" simplePos="0" relativeHeight="252258816" behindDoc="0" locked="0" layoutInCell="1" allowOverlap="1" wp14:anchorId="4C7309D2" wp14:editId="28F08A2B">
                <wp:simplePos x="0" y="0"/>
                <wp:positionH relativeFrom="margin">
                  <wp:align>left</wp:align>
                </wp:positionH>
                <wp:positionV relativeFrom="paragraph">
                  <wp:posOffset>90170</wp:posOffset>
                </wp:positionV>
                <wp:extent cx="5019675" cy="503555"/>
                <wp:effectExtent l="0" t="0" r="9525" b="0"/>
                <wp:wrapTopAndBottom/>
                <wp:docPr id="807416151" name="Group 807416151"/>
                <wp:cNvGraphicFramePr/>
                <a:graphic xmlns:a="http://schemas.openxmlformats.org/drawingml/2006/main">
                  <a:graphicData uri="http://schemas.microsoft.com/office/word/2010/wordprocessingGroup">
                    <wpg:wgp>
                      <wpg:cNvGrpSpPr/>
                      <wpg:grpSpPr>
                        <a:xfrm>
                          <a:off x="0" y="0"/>
                          <a:ext cx="5019675" cy="503555"/>
                          <a:chOff x="0" y="0"/>
                          <a:chExt cx="5019675" cy="503555"/>
                        </a:xfrm>
                      </wpg:grpSpPr>
                      <wps:wsp>
                        <wps:cNvPr id="807416146" name="Text Box 2"/>
                        <wps:cNvSpPr txBox="1">
                          <a:spLocks noChangeArrowheads="1"/>
                        </wps:cNvSpPr>
                        <wps:spPr bwMode="auto">
                          <a:xfrm>
                            <a:off x="504825" y="0"/>
                            <a:ext cx="4514850" cy="503555"/>
                          </a:xfrm>
                          <a:prstGeom prst="rect">
                            <a:avLst/>
                          </a:prstGeom>
                          <a:solidFill>
                            <a:srgbClr val="FFFFFF"/>
                          </a:solidFill>
                          <a:ln w="9525">
                            <a:noFill/>
                            <a:miter lim="800000"/>
                            <a:headEnd/>
                            <a:tailEnd/>
                          </a:ln>
                        </wps:spPr>
                        <wps:txbx>
                          <w:txbxContent>
                            <w:p w14:paraId="21010F4A" w14:textId="77777777" w:rsidR="00A320C1" w:rsidRPr="00571D35" w:rsidRDefault="00A320C1" w:rsidP="00A320C1">
                              <w:pPr>
                                <w:rPr>
                                  <w:rFonts w:ascii="Candara" w:hAnsi="Candara"/>
                                  <w:b/>
                                  <w:sz w:val="6"/>
                                  <w:szCs w:val="6"/>
                                </w:rPr>
                              </w:pPr>
                            </w:p>
                            <w:p w14:paraId="40B45470" w14:textId="53D1689C" w:rsidR="00A320C1" w:rsidRDefault="00A320C1" w:rsidP="00A320C1">
                              <w:pPr>
                                <w:rPr>
                                  <w:rFonts w:ascii="Candara" w:hAnsi="Candara"/>
                                  <w:b/>
                                  <w:sz w:val="40"/>
                                  <w:szCs w:val="40"/>
                                </w:rPr>
                              </w:pPr>
                              <w:r>
                                <w:rPr>
                                  <w:rFonts w:ascii="Candara" w:hAnsi="Candara"/>
                                  <w:b/>
                                  <w:sz w:val="40"/>
                                  <w:szCs w:val="40"/>
                                </w:rPr>
                                <w:t xml:space="preserve">  GOOD THING YOU MIGHT NOT KNOW</w:t>
                              </w:r>
                            </w:p>
                            <w:p w14:paraId="61181C42" w14:textId="77777777" w:rsidR="00A320C1" w:rsidRPr="00571D35" w:rsidRDefault="00A320C1" w:rsidP="00A320C1">
                              <w:pPr>
                                <w:rPr>
                                  <w:rFonts w:ascii="Candara" w:hAnsi="Candara"/>
                                  <w:b/>
                                  <w:sz w:val="6"/>
                                  <w:szCs w:val="6"/>
                                </w:rPr>
                              </w:pPr>
                            </w:p>
                          </w:txbxContent>
                        </wps:txbx>
                        <wps:bodyPr rot="0" vert="horz" wrap="square" lIns="91440" tIns="45720" rIns="91440" bIns="45720" anchor="t" anchorCtr="0">
                          <a:noAutofit/>
                        </wps:bodyPr>
                      </wps:wsp>
                      <pic:pic xmlns:pic="http://schemas.openxmlformats.org/drawingml/2006/picture">
                        <pic:nvPicPr>
                          <pic:cNvPr id="807416149" name="Picture 807416149" descr="C:\Users\kristi.meyer\Downloads\number-circle-one-fill.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wpg:wgp>
                  </a:graphicData>
                </a:graphic>
              </wp:anchor>
            </w:drawing>
          </mc:Choice>
          <mc:Fallback>
            <w:pict>
              <v:group w14:anchorId="4C7309D2" id="Group 807416151" o:spid="_x0000_s1032" style="position:absolute;margin-left:0;margin-top:7.1pt;width:395.25pt;height:39.65pt;z-index:252258816;mso-position-horizontal:left;mso-position-horizontal-relative:margin" coordsize="50196,5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">
                <v:shapetype id="_x0000_t202" coordsize="21600,21600" o:spt="202" path="m,l,21600r21600,l21600,xe">
                  <v:stroke joinstyle="miter"/>
                  <v:path gradientshapeok="t" o:connecttype="rect"/>
                </v:shapetype>
                <v:shape id="Text Box 2" o:spid="_x0000_s1033" type="#_x0000_t202" style="position:absolute;left:5048;width:45148;height:5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" stroked="f">
                  <v:textbox>
                    <w:txbxContent>
                      <w:p w14:paraId="21010F4A" w14:textId="77777777" w:rsidR="00A320C1" w:rsidRPr="00571D35" w:rsidRDefault="00A320C1" w:rsidP="00A320C1">
                        <w:pPr>
                          <w:rPr>
                            <w:rFonts w:ascii="Candara" w:hAnsi="Candara"/>
                            <w:b/>
                            <w:sz w:val="6"/>
                            <w:szCs w:val="6"/>
                          </w:rPr>
                        </w:pPr>
                      </w:p>
                      <w:p w14:paraId="40B45470" w14:textId="53D1689C" w:rsidR="00A320C1" w:rsidRDefault="00A320C1" w:rsidP="00A320C1">
                        <w:pPr>
                          <w:rPr>
                            <w:rFonts w:ascii="Candara" w:hAnsi="Candara"/>
                            <w:b/>
                            <w:sz w:val="40"/>
                            <w:szCs w:val="40"/>
                          </w:rPr>
                        </w:pPr>
                        <w:r>
                          <w:rPr>
                            <w:rFonts w:ascii="Candara" w:hAnsi="Candara"/>
                            <w:b/>
                            <w:sz w:val="40"/>
                            <w:szCs w:val="40"/>
                          </w:rPr>
                          <w:t xml:space="preserve">  GOOD THING YOU MIGHT NOT KNOW</w:t>
                        </w:r>
                      </w:p>
                      <w:p w14:paraId="61181C42" w14:textId="77777777" w:rsidR="00A320C1" w:rsidRPr="00571D35" w:rsidRDefault="00A320C1" w:rsidP="00A320C1">
                        <w:pPr>
                          <w:rPr>
                            <w:rFonts w:ascii="Candara" w:hAnsi="Candara"/>
                            <w:b/>
                            <w:sz w:val="6"/>
                            <w:szCs w:val="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7416149" o:spid="_x0000_s1034" type="#_x0000_t75" style="position:absolute;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">
                  <v:imagedata r:id="rId16" o:title="number-circle-one-fill"/>
                </v:shape>
                <w10:wrap type="topAndBottom" anchorx="margin"/>
              </v:group>
            </w:pict>
          </mc:Fallback>
        </mc:AlternateContent>
      </w:r>
    </w:p>
    <w:p w14:paraId="4AD12424" w14:textId="020E20E0" w:rsidR="005958C9" w:rsidRPr="00B35CE6" w:rsidRDefault="005958C9" w:rsidP="005958C9">
      <w:pPr>
        <w:spacing w:line="264" w:lineRule="auto"/>
        <w:ind w:left="360" w:right="72"/>
        <w:rPr>
          <w:rFonts w:ascii="Cambria" w:eastAsia="Calibri" w:hAnsi="Cambria" w:cstheme="minorHAnsi"/>
          <w:bCs/>
          <w:iCs/>
          <w:sz w:val="14"/>
          <w:szCs w:val="14"/>
          <w:shd w:val="clear" w:color="auto" w:fill="FFFFFF"/>
        </w:rPr>
      </w:pPr>
    </w:p>
    <w:p w14:paraId="08BA02ED" w14:textId="3B274E31" w:rsidR="0092182C" w:rsidRDefault="00B4186D" w:rsidP="00774B94">
      <w:pPr>
        <w:pStyle w:val="ListParagraph"/>
        <w:numPr>
          <w:ilvl w:val="0"/>
          <w:numId w:val="15"/>
        </w:numPr>
        <w:tabs>
          <w:tab w:val="left" w:pos="-720"/>
          <w:tab w:val="left" w:pos="0"/>
          <w:tab w:val="left" w:pos="1107"/>
          <w:tab w:val="left" w:pos="1440"/>
        </w:tabs>
        <w:suppressAutoHyphens/>
        <w:spacing w:after="0" w:line="264" w:lineRule="auto"/>
        <w:ind w:left="360" w:right="72" w:hanging="360"/>
        <w:contextualSpacing/>
        <w:rPr>
          <w:rFonts w:ascii="Cambria" w:hAnsi="Cambria" w:cstheme="minorHAnsi"/>
          <w:bCs/>
          <w:sz w:val="20"/>
          <w:szCs w:val="20"/>
        </w:rPr>
      </w:pPr>
      <w:bookmarkStart w:id="4" w:name="_Hlk160093583"/>
      <w:r w:rsidRPr="00B4186D">
        <w:rPr>
          <w:rFonts w:ascii="Cambria" w:hAnsi="Cambria" w:cstheme="minorHAnsi"/>
          <w:bCs/>
          <w:sz w:val="20"/>
          <w:szCs w:val="20"/>
        </w:rPr>
        <w:t>We've got an exciting new initiative at school! Over the past several months, our faculty members have been working to develop a list of the qualities embodied by St. John's teachers and students. We're proud to introduce the Wall of Armor: a way to recognize those who particularly demonstrate these qualities. Check it out the next time you're at school! </w:t>
      </w:r>
    </w:p>
    <w:p w14:paraId="3F9031FB" w14:textId="347630BE" w:rsidR="00FA5AF6" w:rsidRPr="00F01246" w:rsidRDefault="00FA5AF6" w:rsidP="00FA5AF6">
      <w:pPr>
        <w:spacing w:after="60" w:line="264" w:lineRule="auto"/>
        <w:contextualSpacing/>
        <w:rPr>
          <w:rFonts w:ascii="Candara" w:hAnsi="Candara" w:cstheme="minorHAnsi"/>
          <w:b/>
          <w:bCs/>
          <w:sz w:val="24"/>
          <w:szCs w:val="24"/>
        </w:rPr>
      </w:pPr>
      <w:r w:rsidRPr="002C0660">
        <w:rPr>
          <w:rFonts w:ascii="Candara" w:hAnsi="Candara" w:cstheme="minorHAnsi"/>
          <w:b/>
          <w:bCs/>
          <w:noProof/>
          <w:color w:val="EE0000"/>
          <w:sz w:val="24"/>
          <w:szCs w:val="24"/>
        </w:rPr>
        <w:lastRenderedPageBreak/>
        <mc:AlternateContent>
          <mc:Choice Requires="wpg">
            <w:drawing>
              <wp:anchor distT="0" distB="0" distL="114300" distR="114300" simplePos="0" relativeHeight="252313088" behindDoc="0" locked="0" layoutInCell="1" allowOverlap="1" wp14:anchorId="13992A71" wp14:editId="4A814ADA">
                <wp:simplePos x="0" y="0"/>
                <wp:positionH relativeFrom="margin">
                  <wp:align>right</wp:align>
                </wp:positionH>
                <wp:positionV relativeFrom="paragraph">
                  <wp:posOffset>0</wp:posOffset>
                </wp:positionV>
                <wp:extent cx="5293995" cy="509270"/>
                <wp:effectExtent l="0" t="0" r="1905" b="5080"/>
                <wp:wrapTopAndBottom/>
                <wp:docPr id="903497828" name="Group 903497828"/>
                <wp:cNvGraphicFramePr/>
                <a:graphic xmlns:a="http://schemas.openxmlformats.org/drawingml/2006/main">
                  <a:graphicData uri="http://schemas.microsoft.com/office/word/2010/wordprocessingGroup">
                    <wpg:wgp>
                      <wpg:cNvGrpSpPr/>
                      <wpg:grpSpPr>
                        <a:xfrm>
                          <a:off x="0" y="0"/>
                          <a:ext cx="5293995" cy="509270"/>
                          <a:chOff x="0" y="0"/>
                          <a:chExt cx="5293995" cy="509270"/>
                        </a:xfrm>
                      </wpg:grpSpPr>
                      <wpg:grpSp>
                        <wpg:cNvPr id="33" name="Group 33"/>
                        <wpg:cNvGrpSpPr/>
                        <wpg:grpSpPr>
                          <a:xfrm>
                            <a:off x="0" y="0"/>
                            <a:ext cx="4858385" cy="503555"/>
                            <a:chOff x="0" y="0"/>
                            <a:chExt cx="4782343" cy="505951"/>
                          </a:xfrm>
                        </wpg:grpSpPr>
                        <wps:wsp>
                          <wps:cNvPr id="35" name="Text Box 2"/>
                          <wps:cNvSpPr txBox="1">
                            <a:spLocks noChangeArrowheads="1"/>
                          </wps:cNvSpPr>
                          <wps:spPr bwMode="auto">
                            <a:xfrm>
                              <a:off x="3525345" y="0"/>
                              <a:ext cx="1256998" cy="505951"/>
                            </a:xfrm>
                            <a:prstGeom prst="rect">
                              <a:avLst/>
                            </a:prstGeom>
                            <a:solidFill>
                              <a:srgbClr val="FFFFFF"/>
                            </a:solidFill>
                            <a:ln w="9525">
                              <a:noFill/>
                              <a:miter lim="800000"/>
                              <a:headEnd/>
                              <a:tailEnd/>
                            </a:ln>
                          </wps:spPr>
                          <wps:txbx>
                            <w:txbxContent>
                              <w:p w14:paraId="70937B3E" w14:textId="77777777" w:rsidR="006D4499" w:rsidRDefault="006D4499" w:rsidP="006D4499">
                                <w:pPr>
                                  <w:rPr>
                                    <w:rFonts w:ascii="Candara" w:hAnsi="Candara"/>
                                    <w:b/>
                                    <w:sz w:val="6"/>
                                    <w:szCs w:val="6"/>
                                  </w:rPr>
                                </w:pPr>
                              </w:p>
                              <w:p w14:paraId="64EBFFCB" w14:textId="77777777" w:rsidR="006D4499" w:rsidRDefault="006D4499" w:rsidP="006D4499">
                                <w:pPr>
                                  <w:rPr>
                                    <w:rFonts w:ascii="Candara" w:hAnsi="Candara"/>
                                    <w:b/>
                                    <w:sz w:val="40"/>
                                    <w:szCs w:val="40"/>
                                  </w:rPr>
                                </w:pPr>
                                <w:r>
                                  <w:rPr>
                                    <w:rFonts w:ascii="Candara" w:hAnsi="Candara"/>
                                    <w:b/>
                                    <w:sz w:val="40"/>
                                    <w:szCs w:val="40"/>
                                  </w:rPr>
                                  <w:t xml:space="preserve">    GROW</w:t>
                                </w:r>
                              </w:p>
                              <w:p w14:paraId="4CC0FBC4" w14:textId="77777777" w:rsidR="006D4499" w:rsidRDefault="006D4499" w:rsidP="006D4499">
                                <w:pPr>
                                  <w:rPr>
                                    <w:rFonts w:ascii="Candara" w:hAnsi="Candara"/>
                                    <w:b/>
                                    <w:sz w:val="6"/>
                                    <w:szCs w:val="6"/>
                                  </w:rPr>
                                </w:pPr>
                              </w:p>
                            </w:txbxContent>
                          </wps:txbx>
                          <wps:bodyPr rot="0" vert="horz" wrap="square" lIns="91440" tIns="45720" rIns="91440" bIns="45720" anchor="t" anchorCtr="0">
                            <a:noAutofit/>
                          </wps:bodyPr>
                        </wps:wsp>
                        <wps:wsp>
                          <wps:cNvPr id="36" name="Straight Connector 36"/>
                          <wps:cNvCnPr/>
                          <wps:spPr>
                            <a:xfrm>
                              <a:off x="0" y="247804"/>
                              <a:ext cx="3600352"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34" name="Picture 34" descr="C:\Users\kristi.meyer\Dropbox (Personal)\Communications Committee\Worship\N&amp;N\grow.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800600" y="6350"/>
                            <a:ext cx="493395" cy="50292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992A71" id="Group 903497828" o:spid="_x0000_s1035" style="position:absolute;margin-left:365.65pt;margin-top:0;width:416.85pt;height:40.1pt;z-index:252313088;mso-position-horizontal:right;mso-position-horizontal-relative:margin" coordsize="52939,50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">
                <v:group id="Group 33" o:spid="_x0000_s1036" style="position:absolute;width:48583;height:5035"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 Box 2" o:spid="_x0000_s1037" type="#_x0000_t202" style="position:absolute;left:35253;width:12570;height:5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0937B3E" w14:textId="77777777" w:rsidR="006D4499" w:rsidRDefault="006D4499" w:rsidP="006D4499">
                          <w:pPr>
                            <w:rPr>
                              <w:rFonts w:ascii="Candara" w:hAnsi="Candara"/>
                              <w:b/>
                              <w:sz w:val="6"/>
                              <w:szCs w:val="6"/>
                            </w:rPr>
                          </w:pPr>
                        </w:p>
                        <w:p w14:paraId="64EBFFCB" w14:textId="77777777" w:rsidR="006D4499" w:rsidRDefault="006D4499" w:rsidP="006D4499">
                          <w:pPr>
                            <w:rPr>
                              <w:rFonts w:ascii="Candara" w:hAnsi="Candara"/>
                              <w:b/>
                              <w:sz w:val="40"/>
                              <w:szCs w:val="40"/>
                            </w:rPr>
                          </w:pPr>
                          <w:r>
                            <w:rPr>
                              <w:rFonts w:ascii="Candara" w:hAnsi="Candara"/>
                              <w:b/>
                              <w:sz w:val="40"/>
                              <w:szCs w:val="40"/>
                            </w:rPr>
                            <w:t xml:space="preserve">    GROW</w:t>
                          </w:r>
                        </w:p>
                        <w:p w14:paraId="4CC0FBC4" w14:textId="77777777" w:rsidR="006D4499" w:rsidRDefault="006D4499" w:rsidP="006D4499">
                          <w:pPr>
                            <w:rPr>
                              <w:rFonts w:ascii="Candara" w:hAnsi="Candara"/>
                              <w:b/>
                              <w:sz w:val="6"/>
                              <w:szCs w:val="6"/>
                            </w:rPr>
                          </w:pPr>
                        </w:p>
                      </w:txbxContent>
                    </v:textbox>
                  </v:shape>
                  <v:line id="Straight Connector 36" o:spid="_x0000_s1038" style="position:absolute;visibility:visible;mso-wrap-style:square" from="0,2478" to="36003,2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" strokecolor="windowText">
                    <v:stroke joinstyle="miter"/>
                  </v:line>
                </v:group>
                <v:shape id="Picture 34" o:spid="_x0000_s1039" type="#_x0000_t75" style="position:absolute;left:48006;top:63;width:4933;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">
                  <v:imagedata r:id="rId18" o:title="grow"/>
                </v:shape>
                <w10:wrap type="topAndBottom" anchorx="margin"/>
              </v:group>
            </w:pict>
          </mc:Fallback>
        </mc:AlternateContent>
      </w:r>
      <w:r w:rsidRPr="00F01246">
        <w:rPr>
          <w:rFonts w:ascii="Candara" w:hAnsi="Candara" w:cstheme="minorHAnsi"/>
          <w:b/>
          <w:bCs/>
          <w:noProof/>
          <w:sz w:val="24"/>
          <w:szCs w:val="24"/>
        </w:rPr>
        <w:t>Sunday</w:t>
      </w:r>
      <w:r w:rsidRPr="00F01246">
        <w:rPr>
          <w:rFonts w:ascii="Candara" w:hAnsi="Candara" w:cstheme="minorHAnsi"/>
          <w:b/>
          <w:bCs/>
          <w:sz w:val="24"/>
          <w:szCs w:val="24"/>
        </w:rPr>
        <w:t xml:space="preserve"> School</w:t>
      </w:r>
    </w:p>
    <w:p w14:paraId="19DA3304" w14:textId="4F807B20" w:rsidR="00FA5AF6" w:rsidRDefault="00FA5AF6" w:rsidP="00FA5AF6">
      <w:pPr>
        <w:spacing w:line="264" w:lineRule="auto"/>
        <w:rPr>
          <w:rFonts w:ascii="Cambria" w:hAnsi="Cambria" w:cstheme="minorHAnsi"/>
          <w:bCs/>
          <w:noProof/>
          <w:sz w:val="20"/>
          <w:szCs w:val="20"/>
        </w:rPr>
      </w:pPr>
      <w:r>
        <w:rPr>
          <w:rFonts w:ascii="Cambria" w:hAnsi="Cambria" w:cstheme="minorHAnsi"/>
          <w:b/>
          <w:bCs/>
          <w:i/>
          <w:iCs/>
          <w:noProof/>
          <w:sz w:val="20"/>
          <w:szCs w:val="20"/>
        </w:rPr>
        <w:t xml:space="preserve">Resuming </w:t>
      </w:r>
      <w:r w:rsidRPr="00FC7D9D">
        <w:rPr>
          <w:rFonts w:ascii="Cambria" w:hAnsi="Cambria" w:cstheme="minorHAnsi"/>
          <w:b/>
          <w:bCs/>
          <w:i/>
          <w:iCs/>
          <w:noProof/>
          <w:sz w:val="20"/>
          <w:szCs w:val="20"/>
        </w:rPr>
        <w:t>Sunday</w:t>
      </w:r>
      <w:r>
        <w:rPr>
          <w:rFonts w:ascii="Cambria" w:hAnsi="Cambria" w:cstheme="minorHAnsi"/>
          <w:b/>
          <w:bCs/>
          <w:i/>
          <w:iCs/>
          <w:noProof/>
          <w:sz w:val="20"/>
          <w:szCs w:val="20"/>
        </w:rPr>
        <w:t>, January 4</w:t>
      </w:r>
      <w:r>
        <w:rPr>
          <w:rFonts w:ascii="Cambria" w:hAnsi="Cambria" w:cstheme="minorHAnsi"/>
          <w:bCs/>
          <w:i/>
          <w:iCs/>
          <w:noProof/>
          <w:sz w:val="20"/>
          <w:szCs w:val="20"/>
        </w:rPr>
        <w:t xml:space="preserve"> – </w:t>
      </w:r>
      <w:r w:rsidRPr="005E1B2F">
        <w:rPr>
          <w:rFonts w:ascii="Cambria" w:hAnsi="Cambria" w:cstheme="minorHAnsi"/>
          <w:bCs/>
          <w:noProof/>
          <w:sz w:val="20"/>
          <w:szCs w:val="20"/>
        </w:rPr>
        <w:t>It's never too late to have your children participate in Sunday School! Children in K3</w:t>
      </w:r>
      <w:r>
        <w:rPr>
          <w:rFonts w:ascii="Cambria" w:hAnsi="Cambria" w:cstheme="minorHAnsi"/>
          <w:bCs/>
          <w:noProof/>
          <w:sz w:val="20"/>
          <w:szCs w:val="20"/>
        </w:rPr>
        <w:t xml:space="preserve"> </w:t>
      </w:r>
      <w:r>
        <w:rPr>
          <w:rFonts w:ascii="Cambria" w:eastAsia="Times New Roman" w:hAnsi="Cambria" w:cstheme="minorHAnsi"/>
          <w:bCs/>
          <w:iCs/>
          <w:sz w:val="20"/>
          <w:szCs w:val="20"/>
        </w:rPr>
        <w:t xml:space="preserve">– </w:t>
      </w:r>
      <w:r w:rsidRPr="005E1B2F">
        <w:rPr>
          <w:rFonts w:ascii="Cambria" w:hAnsi="Cambria" w:cstheme="minorHAnsi"/>
          <w:bCs/>
          <w:noProof/>
          <w:sz w:val="20"/>
          <w:szCs w:val="20"/>
        </w:rPr>
        <w:t>7</w:t>
      </w:r>
      <w:r w:rsidRPr="00F078F0">
        <w:rPr>
          <w:rFonts w:ascii="Cambria" w:hAnsi="Cambria" w:cstheme="minorHAnsi"/>
          <w:bCs/>
          <w:noProof/>
          <w:sz w:val="20"/>
          <w:szCs w:val="20"/>
          <w:vertAlign w:val="superscript"/>
        </w:rPr>
        <w:t>th</w:t>
      </w:r>
      <w:r>
        <w:rPr>
          <w:rFonts w:ascii="Cambria" w:hAnsi="Cambria" w:cstheme="minorHAnsi"/>
          <w:bCs/>
          <w:noProof/>
          <w:sz w:val="20"/>
          <w:szCs w:val="20"/>
        </w:rPr>
        <w:t xml:space="preserve"> </w:t>
      </w:r>
      <w:r w:rsidRPr="005E1B2F">
        <w:rPr>
          <w:rFonts w:ascii="Cambria" w:hAnsi="Cambria" w:cstheme="minorHAnsi"/>
          <w:bCs/>
          <w:noProof/>
          <w:sz w:val="20"/>
          <w:szCs w:val="20"/>
        </w:rPr>
        <w:t xml:space="preserve">grades are invited to join us at St. John's School. Sunday School is held at the same time as adult Bible study, so why not drop your children off and then grow spiritually too? If you'd like more information, please contact </w:t>
      </w:r>
      <w:r>
        <w:rPr>
          <w:rFonts w:ascii="Cambria" w:hAnsi="Cambria" w:cstheme="minorHAnsi"/>
          <w:bCs/>
          <w:noProof/>
          <w:sz w:val="20"/>
          <w:szCs w:val="20"/>
        </w:rPr>
        <w:t>John Warnke</w:t>
      </w:r>
      <w:r w:rsidRPr="005E1B2F">
        <w:rPr>
          <w:rFonts w:ascii="Cambria" w:hAnsi="Cambria" w:cstheme="minorHAnsi"/>
          <w:bCs/>
          <w:noProof/>
          <w:sz w:val="20"/>
          <w:szCs w:val="20"/>
        </w:rPr>
        <w:t>, Sunday School superintendent, at</w:t>
      </w:r>
      <w:r>
        <w:rPr>
          <w:rFonts w:ascii="Cambria" w:hAnsi="Cambria" w:cstheme="minorHAnsi"/>
          <w:bCs/>
          <w:noProof/>
          <w:sz w:val="20"/>
          <w:szCs w:val="20"/>
        </w:rPr>
        <w:t xml:space="preserve"> </w:t>
      </w:r>
      <w:hyperlink r:id="rId19" w:history="1">
        <w:r w:rsidRPr="00C74773">
          <w:rPr>
            <w:rStyle w:val="Hyperlink"/>
            <w:rFonts w:ascii="Cambria" w:hAnsi="Cambria" w:cstheme="minorHAnsi"/>
            <w:bCs/>
            <w:noProof/>
            <w:sz w:val="20"/>
            <w:szCs w:val="20"/>
          </w:rPr>
          <w:t>john.m.warnke@gmail.com</w:t>
        </w:r>
      </w:hyperlink>
      <w:r>
        <w:rPr>
          <w:rFonts w:ascii="Cambria" w:hAnsi="Cambria" w:cstheme="minorHAnsi"/>
          <w:bCs/>
          <w:noProof/>
          <w:sz w:val="20"/>
          <w:szCs w:val="20"/>
        </w:rPr>
        <w:t>.</w:t>
      </w:r>
    </w:p>
    <w:p w14:paraId="1501A846" w14:textId="126B215F" w:rsidR="00FA5AF6" w:rsidRPr="000B2CAA" w:rsidRDefault="00FA5AF6" w:rsidP="000B2CAA">
      <w:pPr>
        <w:spacing w:after="60" w:line="264" w:lineRule="auto"/>
        <w:contextualSpacing/>
        <w:rPr>
          <w:rFonts w:ascii="Cambria" w:hAnsi="Cambria"/>
          <w:b/>
          <w:iCs/>
          <w:color w:val="FF0000"/>
          <w:sz w:val="20"/>
          <w:szCs w:val="20"/>
        </w:rPr>
      </w:pPr>
    </w:p>
    <w:p w14:paraId="33C486A4" w14:textId="472C9E69" w:rsidR="00FA5AF6" w:rsidRPr="00C338FD" w:rsidRDefault="00FA5AF6" w:rsidP="00FA5AF6">
      <w:pPr>
        <w:spacing w:after="60" w:line="264" w:lineRule="auto"/>
        <w:contextualSpacing/>
        <w:rPr>
          <w:rFonts w:ascii="Candara" w:hAnsi="Candara"/>
          <w:b/>
          <w:bCs/>
          <w:sz w:val="24"/>
          <w:szCs w:val="24"/>
        </w:rPr>
      </w:pPr>
      <w:r w:rsidRPr="00965CBC">
        <w:rPr>
          <w:rFonts w:ascii="Candara" w:hAnsi="Candara" w:cstheme="minorHAnsi"/>
          <w:b/>
          <w:bCs/>
          <w:noProof/>
          <w:sz w:val="24"/>
          <w:szCs w:val="24"/>
        </w:rPr>
        <w:t>New</w:t>
      </w:r>
      <w:r w:rsidRPr="00C338FD">
        <w:rPr>
          <w:rFonts w:ascii="Candara" w:hAnsi="Candara"/>
          <w:b/>
          <w:bCs/>
          <w:sz w:val="24"/>
          <w:szCs w:val="24"/>
        </w:rPr>
        <w:t xml:space="preserve"> Bible Information Class</w:t>
      </w:r>
    </w:p>
    <w:p w14:paraId="156E2204" w14:textId="142EB888" w:rsidR="00FA5AF6" w:rsidRDefault="00FA5AF6" w:rsidP="00FA5AF6">
      <w:pPr>
        <w:spacing w:line="264" w:lineRule="auto"/>
        <w:rPr>
          <w:rFonts w:ascii="Cambria" w:hAnsi="Cambria"/>
          <w:sz w:val="20"/>
          <w:szCs w:val="20"/>
        </w:rPr>
      </w:pPr>
      <w:bookmarkStart w:id="5" w:name="_Hlk217141744"/>
      <w:r>
        <w:rPr>
          <w:rFonts w:ascii="Cambria" w:hAnsi="Cambria"/>
          <w:b/>
          <w:bCs/>
          <w:i/>
          <w:iCs/>
          <w:sz w:val="20"/>
          <w:szCs w:val="20"/>
        </w:rPr>
        <w:t>Beginning Sun</w:t>
      </w:r>
      <w:r w:rsidRPr="0063543A">
        <w:rPr>
          <w:rFonts w:ascii="Cambria" w:hAnsi="Cambria"/>
          <w:b/>
          <w:bCs/>
          <w:i/>
          <w:iCs/>
          <w:sz w:val="20"/>
          <w:szCs w:val="20"/>
        </w:rPr>
        <w:t>day</w:t>
      </w:r>
      <w:r>
        <w:rPr>
          <w:rFonts w:ascii="Cambria" w:hAnsi="Cambria"/>
          <w:b/>
          <w:bCs/>
          <w:i/>
          <w:iCs/>
          <w:sz w:val="20"/>
          <w:szCs w:val="20"/>
        </w:rPr>
        <w:t xml:space="preserve"> &amp; Monday</w:t>
      </w:r>
      <w:r w:rsidRPr="0063543A">
        <w:rPr>
          <w:rFonts w:ascii="Cambria" w:hAnsi="Cambria"/>
          <w:b/>
          <w:bCs/>
          <w:i/>
          <w:iCs/>
          <w:sz w:val="20"/>
          <w:szCs w:val="20"/>
        </w:rPr>
        <w:t xml:space="preserve">, </w:t>
      </w:r>
      <w:r>
        <w:rPr>
          <w:rFonts w:ascii="Cambria" w:hAnsi="Cambria"/>
          <w:b/>
          <w:bCs/>
          <w:i/>
          <w:iCs/>
          <w:sz w:val="20"/>
          <w:szCs w:val="20"/>
        </w:rPr>
        <w:t>January 18 &amp; 19 –</w:t>
      </w:r>
      <w:r>
        <w:rPr>
          <w:rFonts w:ascii="Cambria" w:hAnsi="Cambria"/>
          <w:sz w:val="20"/>
          <w:szCs w:val="20"/>
        </w:rPr>
        <w:t xml:space="preserve"> Now</w:t>
      </w:r>
      <w:r w:rsidRPr="001E6DF8">
        <w:rPr>
          <w:rFonts w:ascii="Cambria" w:hAnsi="Cambria"/>
          <w:sz w:val="20"/>
          <w:szCs w:val="20"/>
        </w:rPr>
        <w:t xml:space="preserve"> is a great time to commit yourself to learning more about God's love for you in a focused and intentional way. Whether you're </w:t>
      </w:r>
      <w:r>
        <w:rPr>
          <w:rFonts w:ascii="Cambria" w:hAnsi="Cambria"/>
          <w:sz w:val="20"/>
          <w:szCs w:val="20"/>
        </w:rPr>
        <w:t>a regular</w:t>
      </w:r>
      <w:r w:rsidRPr="001E6DF8">
        <w:rPr>
          <w:rFonts w:ascii="Cambria" w:hAnsi="Cambria"/>
          <w:sz w:val="20"/>
          <w:szCs w:val="20"/>
        </w:rPr>
        <w:t xml:space="preserve"> Bible study </w:t>
      </w:r>
      <w:r>
        <w:rPr>
          <w:rFonts w:ascii="Cambria" w:hAnsi="Cambria"/>
          <w:sz w:val="20"/>
          <w:szCs w:val="20"/>
        </w:rPr>
        <w:t xml:space="preserve">attendee </w:t>
      </w:r>
      <w:r w:rsidRPr="001E6DF8">
        <w:rPr>
          <w:rFonts w:ascii="Cambria" w:hAnsi="Cambria"/>
          <w:sz w:val="20"/>
          <w:szCs w:val="20"/>
        </w:rPr>
        <w:t>or it's been awhile since you</w:t>
      </w:r>
      <w:r>
        <w:rPr>
          <w:rFonts w:ascii="Cambria" w:hAnsi="Cambria"/>
          <w:sz w:val="20"/>
          <w:szCs w:val="20"/>
        </w:rPr>
        <w:t xml:space="preserve"> came</w:t>
      </w:r>
      <w:r w:rsidRPr="001E6DF8">
        <w:rPr>
          <w:rFonts w:ascii="Cambria" w:hAnsi="Cambria"/>
          <w:sz w:val="20"/>
          <w:szCs w:val="20"/>
        </w:rPr>
        <w:t xml:space="preserve">, our new Bible Information Class might be just the right fit. This class will run on Sundays from 9:15 </w:t>
      </w:r>
      <w:r>
        <w:rPr>
          <w:rFonts w:ascii="Cambria" w:hAnsi="Cambria" w:cstheme="minorHAnsi"/>
          <w:bCs/>
          <w:i/>
          <w:iCs/>
          <w:noProof/>
          <w:sz w:val="20"/>
          <w:szCs w:val="20"/>
        </w:rPr>
        <w:t>–</w:t>
      </w:r>
      <w:r w:rsidRPr="001E6DF8">
        <w:rPr>
          <w:rFonts w:ascii="Cambria" w:hAnsi="Cambria"/>
          <w:sz w:val="20"/>
          <w:szCs w:val="20"/>
        </w:rPr>
        <w:t xml:space="preserve"> 10:15 a.m. or Mondays </w:t>
      </w:r>
      <w:bookmarkEnd w:id="5"/>
      <w:r w:rsidRPr="001E6DF8">
        <w:rPr>
          <w:rFonts w:ascii="Cambria" w:hAnsi="Cambria"/>
          <w:sz w:val="20"/>
          <w:szCs w:val="20"/>
        </w:rPr>
        <w:t xml:space="preserve">from </w:t>
      </w:r>
    </w:p>
    <w:p w14:paraId="3D1B9E2A" w14:textId="0F0064BA" w:rsidR="00FA5AF6" w:rsidRDefault="00FA5AF6" w:rsidP="00FA5AF6">
      <w:pPr>
        <w:spacing w:line="264" w:lineRule="auto"/>
        <w:rPr>
          <w:rFonts w:ascii="Cambria" w:hAnsi="Cambria"/>
          <w:sz w:val="20"/>
          <w:szCs w:val="20"/>
        </w:rPr>
      </w:pPr>
      <w:r w:rsidRPr="004F7BCD">
        <w:rPr>
          <w:rFonts w:ascii="Cambria" w:hAnsi="Cambria"/>
          <w:b/>
          <w:i/>
          <w:noProof/>
          <w:color w:val="EE0000"/>
          <w:sz w:val="20"/>
          <w:szCs w:val="20"/>
        </w:rPr>
        <mc:AlternateContent>
          <mc:Choice Requires="wpg">
            <w:drawing>
              <wp:anchor distT="0" distB="0" distL="114300" distR="114300" simplePos="0" relativeHeight="252308992" behindDoc="0" locked="0" layoutInCell="1" allowOverlap="1" wp14:anchorId="0F3B7313" wp14:editId="1D24EED7">
                <wp:simplePos x="0" y="0"/>
                <wp:positionH relativeFrom="margin">
                  <wp:align>right</wp:align>
                </wp:positionH>
                <wp:positionV relativeFrom="paragraph">
                  <wp:posOffset>408940</wp:posOffset>
                </wp:positionV>
                <wp:extent cx="5295265" cy="503555"/>
                <wp:effectExtent l="0" t="0" r="635" b="0"/>
                <wp:wrapTopAndBottom/>
                <wp:docPr id="541532289" name="Group 541532289"/>
                <wp:cNvGraphicFramePr/>
                <a:graphic xmlns:a="http://schemas.openxmlformats.org/drawingml/2006/main">
                  <a:graphicData uri="http://schemas.microsoft.com/office/word/2010/wordprocessingGroup">
                    <wpg:wgp>
                      <wpg:cNvGrpSpPr/>
                      <wpg:grpSpPr>
                        <a:xfrm>
                          <a:off x="0" y="0"/>
                          <a:ext cx="5295265" cy="503555"/>
                          <a:chOff x="0" y="0"/>
                          <a:chExt cx="5295397" cy="503555"/>
                        </a:xfrm>
                      </wpg:grpSpPr>
                      <wpg:grpSp>
                        <wpg:cNvPr id="2115289694" name="Group 2115289694"/>
                        <wpg:cNvGrpSpPr/>
                        <wpg:grpSpPr>
                          <a:xfrm>
                            <a:off x="0" y="0"/>
                            <a:ext cx="4859020" cy="503555"/>
                            <a:chOff x="85751" y="9371"/>
                            <a:chExt cx="4782344" cy="505951"/>
                          </a:xfrm>
                        </wpg:grpSpPr>
                        <wps:wsp>
                          <wps:cNvPr id="1211995861" name="Text Box 2"/>
                          <wps:cNvSpPr txBox="1">
                            <a:spLocks noChangeArrowheads="1"/>
                          </wps:cNvSpPr>
                          <wps:spPr bwMode="auto">
                            <a:xfrm>
                              <a:off x="3305435" y="9371"/>
                              <a:ext cx="1562660" cy="505951"/>
                            </a:xfrm>
                            <a:prstGeom prst="rect">
                              <a:avLst/>
                            </a:prstGeom>
                            <a:solidFill>
                              <a:srgbClr val="FFFFFF"/>
                            </a:solidFill>
                            <a:ln w="9525">
                              <a:noFill/>
                              <a:miter lim="800000"/>
                              <a:headEnd/>
                              <a:tailEnd/>
                            </a:ln>
                          </wps:spPr>
                          <wps:txbx>
                            <w:txbxContent>
                              <w:p w14:paraId="7CAE6758" w14:textId="77777777" w:rsidR="00D02F20" w:rsidRPr="00571D35" w:rsidRDefault="00D02F20" w:rsidP="00D02F20">
                                <w:pPr>
                                  <w:rPr>
                                    <w:rFonts w:ascii="Candara" w:hAnsi="Candara"/>
                                    <w:b/>
                                    <w:sz w:val="6"/>
                                    <w:szCs w:val="6"/>
                                  </w:rPr>
                                </w:pPr>
                              </w:p>
                              <w:p w14:paraId="49BF8FA2" w14:textId="77777777" w:rsidR="00D02F20" w:rsidRDefault="00D02F20" w:rsidP="00D02F20">
                                <w:pPr>
                                  <w:rPr>
                                    <w:rFonts w:ascii="Candara" w:hAnsi="Candara"/>
                                    <w:b/>
                                    <w:sz w:val="40"/>
                                    <w:szCs w:val="40"/>
                                  </w:rPr>
                                </w:pPr>
                                <w:r>
                                  <w:rPr>
                                    <w:rFonts w:ascii="Candara" w:hAnsi="Candara"/>
                                    <w:b/>
                                    <w:sz w:val="40"/>
                                    <w:szCs w:val="40"/>
                                  </w:rPr>
                                  <w:t xml:space="preserve">    </w:t>
                                </w:r>
                                <w:r w:rsidRPr="00571D35">
                                  <w:rPr>
                                    <w:rFonts w:ascii="Candara" w:hAnsi="Candara"/>
                                    <w:b/>
                                    <w:sz w:val="40"/>
                                    <w:szCs w:val="40"/>
                                  </w:rPr>
                                  <w:t>CONNECT</w:t>
                                </w:r>
                              </w:p>
                              <w:p w14:paraId="54F60CA5" w14:textId="77777777" w:rsidR="00D02F20" w:rsidRPr="00571D35" w:rsidRDefault="00D02F20" w:rsidP="00D02F20">
                                <w:pPr>
                                  <w:rPr>
                                    <w:rFonts w:ascii="Candara" w:hAnsi="Candara"/>
                                    <w:b/>
                                    <w:sz w:val="6"/>
                                    <w:szCs w:val="6"/>
                                  </w:rPr>
                                </w:pPr>
                              </w:p>
                            </w:txbxContent>
                          </wps:txbx>
                          <wps:bodyPr rot="0" vert="horz" wrap="square" lIns="91440" tIns="45720" rIns="91440" bIns="45720" anchor="t" anchorCtr="0">
                            <a:noAutofit/>
                          </wps:bodyPr>
                        </wps:wsp>
                        <wps:wsp>
                          <wps:cNvPr id="586927561" name="Straight Connector 586927561"/>
                          <wps:cNvCnPr/>
                          <wps:spPr>
                            <a:xfrm>
                              <a:off x="85751" y="257175"/>
                              <a:ext cx="3293698"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1847051082" name="Picture 1847051082" descr="C:\Users\kristi.meyer\Dropbox (Personal)\Communications Committee\Worship\N&amp;N\connect.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4802002" y="0"/>
                            <a:ext cx="493395" cy="502920"/>
                          </a:xfrm>
                          <a:prstGeom prst="rect">
                            <a:avLst/>
                          </a:prstGeom>
                          <a:noFill/>
                          <a:ln>
                            <a:noFill/>
                          </a:ln>
                        </pic:spPr>
                      </pic:pic>
                    </wpg:wgp>
                  </a:graphicData>
                </a:graphic>
              </wp:anchor>
            </w:drawing>
          </mc:Choice>
          <mc:Fallback>
            <w:pict>
              <v:group w14:anchorId="0F3B7313" id="Group 541532289" o:spid="_x0000_s1040" style="position:absolute;margin-left:365.75pt;margin-top:32.2pt;width:416.95pt;height:39.65pt;z-index:252308992;mso-position-horizontal:right;mso-position-horizontal-relative:margin" coordsize="52953,5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">
                <v:group id="Group 2115289694" o:spid="_x0000_s1041"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">
                  <v:shape id="Text Box 2" o:spid="_x0000_s1042" type="#_x0000_t202" style="position:absolute;left:33054;top:93;width:15626;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" stroked="f">
                    <v:textbox>
                      <w:txbxContent>
                        <w:p w14:paraId="7CAE6758" w14:textId="77777777" w:rsidR="00D02F20" w:rsidRPr="00571D35" w:rsidRDefault="00D02F20" w:rsidP="00D02F20">
                          <w:pPr>
                            <w:rPr>
                              <w:rFonts w:ascii="Candara" w:hAnsi="Candara"/>
                              <w:b/>
                              <w:sz w:val="6"/>
                              <w:szCs w:val="6"/>
                            </w:rPr>
                          </w:pPr>
                        </w:p>
                        <w:p w14:paraId="49BF8FA2" w14:textId="77777777" w:rsidR="00D02F20" w:rsidRDefault="00D02F20" w:rsidP="00D02F20">
                          <w:pPr>
                            <w:rPr>
                              <w:rFonts w:ascii="Candara" w:hAnsi="Candara"/>
                              <w:b/>
                              <w:sz w:val="40"/>
                              <w:szCs w:val="40"/>
                            </w:rPr>
                          </w:pPr>
                          <w:r>
                            <w:rPr>
                              <w:rFonts w:ascii="Candara" w:hAnsi="Candara"/>
                              <w:b/>
                              <w:sz w:val="40"/>
                              <w:szCs w:val="40"/>
                            </w:rPr>
                            <w:t xml:space="preserve">    </w:t>
                          </w:r>
                          <w:r w:rsidRPr="00571D35">
                            <w:rPr>
                              <w:rFonts w:ascii="Candara" w:hAnsi="Candara"/>
                              <w:b/>
                              <w:sz w:val="40"/>
                              <w:szCs w:val="40"/>
                            </w:rPr>
                            <w:t>CONNECT</w:t>
                          </w:r>
                        </w:p>
                        <w:p w14:paraId="54F60CA5" w14:textId="77777777" w:rsidR="00D02F20" w:rsidRPr="00571D35" w:rsidRDefault="00D02F20" w:rsidP="00D02F20">
                          <w:pPr>
                            <w:rPr>
                              <w:rFonts w:ascii="Candara" w:hAnsi="Candara"/>
                              <w:b/>
                              <w:sz w:val="6"/>
                              <w:szCs w:val="6"/>
                            </w:rPr>
                          </w:pPr>
                        </w:p>
                      </w:txbxContent>
                    </v:textbox>
                  </v:shape>
                  <v:line id="Straight Connector 586927561" o:spid="_x0000_s1043" style="position:absolute;visibility:visible;mso-wrap-style:square" from="857,2571" to="3379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" strokecolor="windowText">
                    <v:stroke joinstyle="miter"/>
                  </v:line>
                </v:group>
                <v:shape id="Picture 1847051082" o:spid="_x0000_s1044" type="#_x0000_t75" style="position:absolute;left:48020;width:4933;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">
                  <v:imagedata r:id="rId21" o:title="connect"/>
                </v:shape>
                <w10:wrap type="topAndBottom" anchorx="margin"/>
              </v:group>
            </w:pict>
          </mc:Fallback>
        </mc:AlternateContent>
      </w:r>
      <w:r w:rsidRPr="001E6DF8">
        <w:rPr>
          <w:rFonts w:ascii="Cambria" w:hAnsi="Cambria"/>
          <w:sz w:val="20"/>
          <w:szCs w:val="20"/>
        </w:rPr>
        <w:t xml:space="preserve">6:30 </w:t>
      </w:r>
      <w:r>
        <w:rPr>
          <w:rFonts w:ascii="Cambria" w:hAnsi="Cambria" w:cstheme="minorHAnsi"/>
          <w:bCs/>
          <w:i/>
          <w:iCs/>
          <w:noProof/>
          <w:sz w:val="20"/>
          <w:szCs w:val="20"/>
        </w:rPr>
        <w:t>–</w:t>
      </w:r>
      <w:r w:rsidRPr="001E6DF8">
        <w:rPr>
          <w:rFonts w:ascii="Cambria" w:hAnsi="Cambria"/>
          <w:sz w:val="20"/>
          <w:szCs w:val="20"/>
        </w:rPr>
        <w:t xml:space="preserve"> 7:30 p.m. and is a great opportunity to either learn more about or review the core teachings of the Bible. For more information and to register, visit </w:t>
      </w:r>
      <w:hyperlink r:id="rId22" w:tgtFrame="_blank" w:history="1">
        <w:r w:rsidRPr="001E6DF8">
          <w:rPr>
            <w:rStyle w:val="Hyperlink"/>
            <w:rFonts w:ascii="Cambria" w:hAnsi="Cambria"/>
            <w:sz w:val="20"/>
            <w:szCs w:val="20"/>
          </w:rPr>
          <w:t>www.sjtosa.org/BIC</w:t>
        </w:r>
      </w:hyperlink>
      <w:r w:rsidRPr="001E6DF8">
        <w:rPr>
          <w:rFonts w:ascii="Cambria" w:hAnsi="Cambria"/>
          <w:sz w:val="20"/>
          <w:szCs w:val="20"/>
        </w:rPr>
        <w:t>. </w:t>
      </w:r>
    </w:p>
    <w:p w14:paraId="13966876" w14:textId="77777777" w:rsidR="00B159D9" w:rsidRPr="0020705B" w:rsidRDefault="00B159D9" w:rsidP="00B159D9">
      <w:pPr>
        <w:spacing w:after="60" w:line="264" w:lineRule="auto"/>
        <w:contextualSpacing/>
        <w:rPr>
          <w:rFonts w:ascii="Cambria" w:hAnsi="Cambria"/>
          <w:sz w:val="20"/>
          <w:szCs w:val="20"/>
        </w:rPr>
      </w:pPr>
      <w:r w:rsidRPr="0020705B">
        <w:rPr>
          <w:rFonts w:ascii="Candara" w:hAnsi="Candara" w:cstheme="minorHAnsi"/>
          <w:b/>
          <w:bCs/>
          <w:noProof/>
          <w:sz w:val="24"/>
          <w:szCs w:val="24"/>
        </w:rPr>
        <w:t>Friends</w:t>
      </w:r>
      <w:r w:rsidRPr="0020705B">
        <w:rPr>
          <w:rFonts w:ascii="Candara" w:hAnsi="Candara" w:cstheme="minorHAnsi"/>
          <w:b/>
          <w:bCs/>
          <w:sz w:val="24"/>
          <w:szCs w:val="24"/>
        </w:rPr>
        <w:t xml:space="preserve"> in Fellowship</w:t>
      </w:r>
    </w:p>
    <w:p w14:paraId="0C324120" w14:textId="476A03B6" w:rsidR="00B159D9" w:rsidRDefault="00B159D9" w:rsidP="00B159D9">
      <w:pPr>
        <w:spacing w:line="264" w:lineRule="auto"/>
        <w:rPr>
          <w:rFonts w:ascii="Cambria" w:eastAsia="Calibri" w:hAnsi="Cambria" w:cs="Times New Roman"/>
          <w:sz w:val="20"/>
          <w:szCs w:val="20"/>
        </w:rPr>
      </w:pPr>
      <w:r w:rsidRPr="00DF09E2">
        <w:rPr>
          <w:rFonts w:ascii="Cambria" w:eastAsia="Calibri" w:hAnsi="Cambria" w:cs="Times New Roman"/>
          <w:b/>
          <w:bCs/>
          <w:i/>
          <w:iCs/>
          <w:sz w:val="20"/>
          <w:szCs w:val="20"/>
        </w:rPr>
        <w:t xml:space="preserve">Tuesday, </w:t>
      </w:r>
      <w:r>
        <w:rPr>
          <w:rFonts w:ascii="Cambria" w:eastAsia="Calibri" w:hAnsi="Cambria" w:cs="Times New Roman"/>
          <w:b/>
          <w:bCs/>
          <w:i/>
          <w:iCs/>
          <w:sz w:val="20"/>
          <w:szCs w:val="20"/>
        </w:rPr>
        <w:t>January 6</w:t>
      </w:r>
      <w:r w:rsidRPr="00DF09E2">
        <w:rPr>
          <w:rFonts w:ascii="Cambria" w:eastAsia="Calibri" w:hAnsi="Cambria" w:cs="Times New Roman"/>
          <w:sz w:val="20"/>
          <w:szCs w:val="20"/>
        </w:rPr>
        <w:t xml:space="preserve"> – </w:t>
      </w:r>
      <w:r w:rsidRPr="00A444DC">
        <w:rPr>
          <w:rFonts w:ascii="Cambria" w:eastAsia="Calibri" w:hAnsi="Cambria" w:cs="Times New Roman"/>
          <w:bCs/>
          <w:sz w:val="20"/>
          <w:szCs w:val="20"/>
        </w:rPr>
        <w:t>You are invited</w:t>
      </w:r>
      <w:r w:rsidRPr="00A444DC">
        <w:rPr>
          <w:rFonts w:ascii="Cambria" w:eastAsia="Calibri" w:hAnsi="Cambria" w:cs="Times New Roman"/>
          <w:b/>
          <w:bCs/>
          <w:sz w:val="20"/>
          <w:szCs w:val="20"/>
        </w:rPr>
        <w:t xml:space="preserve"> </w:t>
      </w:r>
      <w:r w:rsidRPr="00A444DC">
        <w:rPr>
          <w:rFonts w:ascii="Cambria" w:eastAsia="Calibri" w:hAnsi="Cambria" w:cs="Times New Roman"/>
          <w:bCs/>
          <w:sz w:val="20"/>
          <w:szCs w:val="20"/>
        </w:rPr>
        <w:t xml:space="preserve">to </w:t>
      </w:r>
      <w:r>
        <w:rPr>
          <w:rFonts w:ascii="Cambria" w:eastAsia="Calibri" w:hAnsi="Cambria" w:cs="Times New Roman"/>
          <w:bCs/>
          <w:sz w:val="20"/>
          <w:szCs w:val="20"/>
        </w:rPr>
        <w:t>j</w:t>
      </w:r>
      <w:r w:rsidRPr="00B55A2E">
        <w:rPr>
          <w:rFonts w:ascii="Cambria" w:eastAsia="Calibri" w:hAnsi="Cambria" w:cs="Times New Roman"/>
          <w:bCs/>
          <w:sz w:val="20"/>
          <w:szCs w:val="20"/>
        </w:rPr>
        <w:t xml:space="preserve">oin us </w:t>
      </w:r>
      <w:r>
        <w:rPr>
          <w:rFonts w:ascii="Cambria" w:eastAsia="Calibri" w:hAnsi="Cambria" w:cs="Times New Roman"/>
          <w:bCs/>
          <w:sz w:val="20"/>
          <w:szCs w:val="20"/>
        </w:rPr>
        <w:t xml:space="preserve">as we reminisce while viewing the original </w:t>
      </w:r>
      <w:r>
        <w:rPr>
          <w:rFonts w:ascii="Cambria" w:eastAsia="Calibri" w:hAnsi="Cambria" w:cs="Times New Roman"/>
          <w:bCs/>
          <w:i/>
          <w:iCs/>
          <w:sz w:val="20"/>
          <w:szCs w:val="20"/>
        </w:rPr>
        <w:t xml:space="preserve">White Christmas </w:t>
      </w:r>
      <w:r>
        <w:rPr>
          <w:rFonts w:ascii="Cambria" w:eastAsia="Calibri" w:hAnsi="Cambria" w:cs="Times New Roman"/>
          <w:bCs/>
          <w:sz w:val="20"/>
          <w:szCs w:val="20"/>
        </w:rPr>
        <w:t>at</w:t>
      </w:r>
      <w:r w:rsidRPr="00B55A2E">
        <w:rPr>
          <w:rFonts w:ascii="Cambria" w:eastAsia="Calibri" w:hAnsi="Cambria" w:cs="Times New Roman"/>
          <w:bCs/>
          <w:sz w:val="20"/>
          <w:szCs w:val="20"/>
        </w:rPr>
        <w:t xml:space="preserve"> our annual </w:t>
      </w:r>
      <w:r>
        <w:rPr>
          <w:rFonts w:ascii="Cambria" w:eastAsia="Calibri" w:hAnsi="Cambria" w:cs="Times New Roman"/>
          <w:bCs/>
          <w:sz w:val="20"/>
          <w:szCs w:val="20"/>
        </w:rPr>
        <w:t>m</w:t>
      </w:r>
      <w:r w:rsidRPr="00B55A2E">
        <w:rPr>
          <w:rFonts w:ascii="Cambria" w:eastAsia="Calibri" w:hAnsi="Cambria" w:cs="Times New Roman"/>
          <w:bCs/>
          <w:sz w:val="20"/>
          <w:szCs w:val="20"/>
        </w:rPr>
        <w:t xml:space="preserve">ovie </w:t>
      </w:r>
      <w:r>
        <w:rPr>
          <w:rFonts w:ascii="Cambria" w:eastAsia="Calibri" w:hAnsi="Cambria" w:cs="Times New Roman"/>
          <w:bCs/>
          <w:sz w:val="20"/>
          <w:szCs w:val="20"/>
        </w:rPr>
        <w:t>d</w:t>
      </w:r>
      <w:r w:rsidRPr="00B55A2E">
        <w:rPr>
          <w:rFonts w:ascii="Cambria" w:eastAsia="Calibri" w:hAnsi="Cambria" w:cs="Times New Roman"/>
          <w:bCs/>
          <w:sz w:val="20"/>
          <w:szCs w:val="20"/>
        </w:rPr>
        <w:t>ay.</w:t>
      </w:r>
      <w:r>
        <w:rPr>
          <w:rFonts w:ascii="Cambria" w:eastAsia="Calibri" w:hAnsi="Cambria" w:cs="Times New Roman"/>
          <w:bCs/>
          <w:sz w:val="20"/>
          <w:szCs w:val="20"/>
        </w:rPr>
        <w:t xml:space="preserve"> </w:t>
      </w:r>
      <w:r w:rsidRPr="00987EB7">
        <w:rPr>
          <w:rFonts w:ascii="Cambria" w:eastAsia="Calibri" w:hAnsi="Cambria" w:cs="Times New Roman"/>
          <w:sz w:val="20"/>
          <w:szCs w:val="20"/>
        </w:rPr>
        <w:t xml:space="preserve">Coffee/tea and dessert will be provided; please bring your own lunch. Lunch and fellowship will begin at 12:00 noon in the Fellowship Hall </w:t>
      </w:r>
      <w:r>
        <w:rPr>
          <w:rFonts w:ascii="Cambria" w:eastAsia="Calibri" w:hAnsi="Cambria" w:cs="Times New Roman"/>
          <w:bCs/>
          <w:sz w:val="20"/>
          <w:szCs w:val="20"/>
        </w:rPr>
        <w:t xml:space="preserve">followed by the movie </w:t>
      </w:r>
      <w:r w:rsidRPr="00A444DC">
        <w:rPr>
          <w:rFonts w:ascii="Cambria" w:eastAsia="Calibri" w:hAnsi="Cambria" w:cs="Times New Roman"/>
          <w:bCs/>
          <w:sz w:val="20"/>
          <w:szCs w:val="20"/>
        </w:rPr>
        <w:t xml:space="preserve">at 12:45 p.m. </w:t>
      </w:r>
      <w:r w:rsidRPr="00987EB7">
        <w:rPr>
          <w:rFonts w:ascii="Cambria" w:eastAsia="Calibri" w:hAnsi="Cambria" w:cs="Times New Roman"/>
          <w:sz w:val="20"/>
          <w:szCs w:val="20"/>
        </w:rPr>
        <w:t>Bring a friend—all are welcome. We look forward to seeing you!</w:t>
      </w:r>
      <w:r>
        <w:rPr>
          <w:rFonts w:ascii="Cambria" w:eastAsia="Calibri" w:hAnsi="Cambria" w:cs="Times New Roman"/>
          <w:sz w:val="20"/>
          <w:szCs w:val="20"/>
        </w:rPr>
        <w:t xml:space="preserve"> </w:t>
      </w:r>
    </w:p>
    <w:p w14:paraId="49EB7435" w14:textId="53EF243E" w:rsidR="00BF2CB7" w:rsidRPr="000B2CAA" w:rsidRDefault="00BF2CB7" w:rsidP="000B2CAA">
      <w:pPr>
        <w:spacing w:after="60" w:line="264" w:lineRule="auto"/>
        <w:contextualSpacing/>
        <w:rPr>
          <w:rFonts w:ascii="Cambria" w:hAnsi="Cambria"/>
          <w:b/>
          <w:iCs/>
          <w:color w:val="FF0000"/>
          <w:sz w:val="20"/>
          <w:szCs w:val="20"/>
        </w:rPr>
      </w:pPr>
    </w:p>
    <w:p w14:paraId="1D67D84D" w14:textId="0B8B1C7C" w:rsidR="00BF2CB7" w:rsidRPr="00607CF0" w:rsidRDefault="00BF2CB7" w:rsidP="00BF2CB7">
      <w:pPr>
        <w:spacing w:after="60" w:line="264" w:lineRule="auto"/>
        <w:contextualSpacing/>
        <w:rPr>
          <w:rFonts w:ascii="Candara" w:hAnsi="Candara" w:cstheme="minorHAnsi"/>
          <w:b/>
          <w:bCs/>
          <w:sz w:val="24"/>
          <w:szCs w:val="24"/>
        </w:rPr>
      </w:pPr>
      <w:r w:rsidRPr="00607CF0">
        <w:rPr>
          <w:rFonts w:ascii="Candara" w:hAnsi="Candara" w:cstheme="minorHAnsi"/>
          <w:b/>
          <w:bCs/>
          <w:noProof/>
          <w:sz w:val="24"/>
          <w:szCs w:val="24"/>
        </w:rPr>
        <w:t>Women’s</w:t>
      </w:r>
      <w:r w:rsidRPr="00607CF0">
        <w:rPr>
          <w:rFonts w:ascii="Candara" w:hAnsi="Candara" w:cstheme="minorHAnsi"/>
          <w:b/>
          <w:bCs/>
          <w:sz w:val="24"/>
          <w:szCs w:val="24"/>
        </w:rPr>
        <w:t xml:space="preserve"> Volleyball Opportunity</w:t>
      </w:r>
    </w:p>
    <w:p w14:paraId="33E1C6D5" w14:textId="5D05FF38" w:rsidR="00BF2CB7" w:rsidRDefault="00BF2CB7" w:rsidP="00BF2CB7">
      <w:pPr>
        <w:spacing w:line="264" w:lineRule="auto"/>
        <w:rPr>
          <w:rFonts w:ascii="Cambria" w:hAnsi="Cambria"/>
          <w:bCs/>
          <w:iCs/>
          <w:sz w:val="20"/>
          <w:szCs w:val="20"/>
        </w:rPr>
      </w:pPr>
      <w:r>
        <w:rPr>
          <w:rFonts w:ascii="Cambria" w:hAnsi="Cambria"/>
          <w:bCs/>
          <w:iCs/>
          <w:sz w:val="20"/>
          <w:szCs w:val="20"/>
        </w:rPr>
        <w:t>Did</w:t>
      </w:r>
      <w:r w:rsidRPr="00EB41CA">
        <w:rPr>
          <w:rFonts w:ascii="Cambria" w:hAnsi="Cambria"/>
          <w:bCs/>
          <w:iCs/>
          <w:sz w:val="20"/>
          <w:szCs w:val="20"/>
        </w:rPr>
        <w:t xml:space="preserve"> you play competitive volleyball in high school or college?</w:t>
      </w:r>
      <w:r>
        <w:rPr>
          <w:rFonts w:ascii="Cambria" w:hAnsi="Cambria"/>
          <w:bCs/>
          <w:iCs/>
          <w:sz w:val="20"/>
          <w:szCs w:val="20"/>
        </w:rPr>
        <w:t xml:space="preserve"> </w:t>
      </w:r>
      <w:r w:rsidRPr="00EB41CA">
        <w:rPr>
          <w:rFonts w:ascii="Cambria" w:hAnsi="Cambria"/>
          <w:bCs/>
          <w:iCs/>
          <w:sz w:val="20"/>
          <w:szCs w:val="20"/>
        </w:rPr>
        <w:t>Are you availab</w:t>
      </w:r>
      <w:r>
        <w:rPr>
          <w:rFonts w:ascii="Cambria" w:hAnsi="Cambria"/>
          <w:bCs/>
          <w:iCs/>
          <w:sz w:val="20"/>
          <w:szCs w:val="20"/>
        </w:rPr>
        <w:t>le on Sunday evenings this winter and spring</w:t>
      </w:r>
      <w:r w:rsidRPr="00EB41CA">
        <w:rPr>
          <w:rFonts w:ascii="Cambria" w:hAnsi="Cambria"/>
          <w:bCs/>
          <w:iCs/>
          <w:sz w:val="20"/>
          <w:szCs w:val="20"/>
        </w:rPr>
        <w:t xml:space="preserve"> to play or sub on our St. John's women's volleyball team?</w:t>
      </w:r>
      <w:r>
        <w:rPr>
          <w:rFonts w:ascii="Cambria" w:hAnsi="Cambria"/>
          <w:bCs/>
          <w:iCs/>
          <w:sz w:val="20"/>
          <w:szCs w:val="20"/>
        </w:rPr>
        <w:t xml:space="preserve"> If you have any questions or are interested in joining the team, p</w:t>
      </w:r>
      <w:r w:rsidRPr="00EB41CA">
        <w:rPr>
          <w:rFonts w:ascii="Cambria" w:hAnsi="Cambria"/>
          <w:bCs/>
          <w:iCs/>
          <w:sz w:val="20"/>
          <w:szCs w:val="20"/>
        </w:rPr>
        <w:t>lease e</w:t>
      </w:r>
      <w:r>
        <w:rPr>
          <w:rFonts w:ascii="Cambria" w:hAnsi="Cambria"/>
          <w:bCs/>
          <w:iCs/>
          <w:sz w:val="20"/>
          <w:szCs w:val="20"/>
        </w:rPr>
        <w:t>-</w:t>
      </w:r>
      <w:r w:rsidRPr="00EB41CA">
        <w:rPr>
          <w:rFonts w:ascii="Cambria" w:hAnsi="Cambria"/>
          <w:bCs/>
          <w:iCs/>
          <w:sz w:val="20"/>
          <w:szCs w:val="20"/>
        </w:rPr>
        <w:t xml:space="preserve">mail </w:t>
      </w:r>
      <w:r>
        <w:rPr>
          <w:rFonts w:ascii="Cambria" w:hAnsi="Cambria"/>
          <w:bCs/>
          <w:iCs/>
          <w:sz w:val="20"/>
          <w:szCs w:val="20"/>
        </w:rPr>
        <w:t>Natalie Stolzman</w:t>
      </w:r>
      <w:r w:rsidRPr="00EB41CA">
        <w:rPr>
          <w:rFonts w:ascii="Cambria" w:hAnsi="Cambria"/>
          <w:bCs/>
          <w:iCs/>
          <w:sz w:val="20"/>
          <w:szCs w:val="20"/>
        </w:rPr>
        <w:t xml:space="preserve"> at </w:t>
      </w:r>
      <w:hyperlink r:id="rId23" w:history="1">
        <w:r w:rsidRPr="0097460E">
          <w:rPr>
            <w:rStyle w:val="Hyperlink"/>
            <w:rFonts w:ascii="Cambria" w:hAnsi="Cambria"/>
            <w:sz w:val="20"/>
            <w:szCs w:val="20"/>
          </w:rPr>
          <w:t>nahartman6@gmail.com</w:t>
        </w:r>
      </w:hyperlink>
      <w:r w:rsidRPr="00E732A3">
        <w:rPr>
          <w:rFonts w:ascii="Cambria" w:hAnsi="Cambria"/>
          <w:sz w:val="20"/>
          <w:szCs w:val="20"/>
        </w:rPr>
        <w:t xml:space="preserve"> </w:t>
      </w:r>
      <w:r>
        <w:rPr>
          <w:rFonts w:ascii="Cambria" w:hAnsi="Cambria"/>
          <w:bCs/>
          <w:iCs/>
          <w:sz w:val="20"/>
          <w:szCs w:val="20"/>
        </w:rPr>
        <w:t>and include</w:t>
      </w:r>
      <w:r w:rsidRPr="00EB41CA">
        <w:rPr>
          <w:rFonts w:ascii="Cambria" w:hAnsi="Cambria"/>
          <w:bCs/>
          <w:iCs/>
          <w:sz w:val="20"/>
          <w:szCs w:val="20"/>
        </w:rPr>
        <w:t xml:space="preserve"> your contact informati</w:t>
      </w:r>
      <w:r>
        <w:rPr>
          <w:rFonts w:ascii="Cambria" w:hAnsi="Cambria"/>
          <w:bCs/>
          <w:iCs/>
          <w:sz w:val="20"/>
          <w:szCs w:val="20"/>
        </w:rPr>
        <w:t>on</w:t>
      </w:r>
      <w:r w:rsidRPr="00EB41CA">
        <w:rPr>
          <w:rFonts w:ascii="Cambria" w:hAnsi="Cambria"/>
          <w:bCs/>
          <w:iCs/>
          <w:sz w:val="20"/>
          <w:szCs w:val="20"/>
        </w:rPr>
        <w:t>.</w:t>
      </w:r>
    </w:p>
    <w:p w14:paraId="7D0CAFA0" w14:textId="2CE5F0BE" w:rsidR="00067C03" w:rsidRPr="000B2CAA" w:rsidRDefault="00067C03" w:rsidP="000B2CAA">
      <w:pPr>
        <w:spacing w:after="60" w:line="264" w:lineRule="auto"/>
        <w:contextualSpacing/>
        <w:rPr>
          <w:rFonts w:ascii="Cambria" w:hAnsi="Cambria"/>
          <w:b/>
          <w:iCs/>
          <w:color w:val="FF0000"/>
          <w:sz w:val="20"/>
          <w:szCs w:val="20"/>
        </w:rPr>
      </w:pPr>
    </w:p>
    <w:p w14:paraId="239344CB" w14:textId="6027F36B" w:rsidR="00067C03" w:rsidRDefault="00067C03" w:rsidP="00067C03">
      <w:pPr>
        <w:spacing w:after="60" w:line="264" w:lineRule="auto"/>
        <w:contextualSpacing/>
        <w:rPr>
          <w:rFonts w:ascii="Candara" w:hAnsi="Candara" w:cstheme="minorHAnsi"/>
          <w:b/>
          <w:bCs/>
          <w:sz w:val="24"/>
          <w:szCs w:val="24"/>
        </w:rPr>
      </w:pPr>
      <w:r w:rsidRPr="003B1120">
        <w:rPr>
          <w:rFonts w:ascii="Candara" w:hAnsi="Candara" w:cstheme="minorHAnsi"/>
          <w:b/>
          <w:bCs/>
          <w:noProof/>
          <w:sz w:val="24"/>
          <w:szCs w:val="24"/>
        </w:rPr>
        <w:t>Volunteer</w:t>
      </w:r>
      <w:r w:rsidRPr="003B1120">
        <w:rPr>
          <w:rFonts w:ascii="Candara" w:hAnsi="Candara" w:cstheme="minorHAnsi"/>
          <w:b/>
          <w:bCs/>
          <w:sz w:val="24"/>
          <w:szCs w:val="24"/>
        </w:rPr>
        <w:t xml:space="preserve"> Appreciation Event</w:t>
      </w:r>
    </w:p>
    <w:p w14:paraId="63C2E61A" w14:textId="00E775FB" w:rsidR="00067C03" w:rsidRDefault="00067C03" w:rsidP="00067C03">
      <w:pPr>
        <w:tabs>
          <w:tab w:val="left" w:pos="902"/>
        </w:tabs>
        <w:spacing w:line="264" w:lineRule="auto"/>
        <w:contextualSpacing/>
        <w:rPr>
          <w:rFonts w:ascii="Cambria" w:hAnsi="Cambria"/>
          <w:bCs/>
          <w:iCs/>
          <w:sz w:val="20"/>
          <w:szCs w:val="20"/>
        </w:rPr>
      </w:pPr>
      <w:r>
        <w:rPr>
          <w:rFonts w:ascii="Cambria" w:hAnsi="Cambria"/>
          <w:b/>
          <w:i/>
          <w:sz w:val="20"/>
          <w:szCs w:val="20"/>
        </w:rPr>
        <w:t>Sunday, March 15 –</w:t>
      </w:r>
      <w:r>
        <w:rPr>
          <w:rFonts w:ascii="Cambria" w:hAnsi="Cambria"/>
          <w:bCs/>
          <w:iCs/>
          <w:sz w:val="20"/>
          <w:szCs w:val="20"/>
        </w:rPr>
        <w:t xml:space="preserve"> </w:t>
      </w:r>
      <w:r w:rsidRPr="003B1120">
        <w:rPr>
          <w:rFonts w:ascii="Cambria" w:hAnsi="Cambria"/>
          <w:bCs/>
          <w:iCs/>
          <w:sz w:val="20"/>
          <w:szCs w:val="20"/>
        </w:rPr>
        <w:t xml:space="preserve">Save the date! We are so thankful for the many people who volunteer at </w:t>
      </w:r>
    </w:p>
    <w:p w14:paraId="470262CA" w14:textId="08423254" w:rsidR="00067C03" w:rsidRDefault="00067C03" w:rsidP="00067C03">
      <w:pPr>
        <w:tabs>
          <w:tab w:val="left" w:pos="902"/>
        </w:tabs>
        <w:spacing w:line="264" w:lineRule="auto"/>
        <w:contextualSpacing/>
        <w:rPr>
          <w:rFonts w:ascii="Cambria" w:hAnsi="Cambria"/>
          <w:bCs/>
          <w:iCs/>
          <w:sz w:val="20"/>
          <w:szCs w:val="20"/>
        </w:rPr>
      </w:pPr>
      <w:r w:rsidRPr="003B1120">
        <w:rPr>
          <w:rFonts w:ascii="Cambria" w:hAnsi="Cambria"/>
          <w:bCs/>
          <w:iCs/>
          <w:sz w:val="20"/>
          <w:szCs w:val="20"/>
        </w:rPr>
        <w:t>St. John's Church, School, and Early Learning Center, and we're looking forward to thanking you at our Volunteer Appreciation Event. Please mark your calendars for this event a</w:t>
      </w:r>
      <w:r>
        <w:rPr>
          <w:rFonts w:ascii="Cambria" w:hAnsi="Cambria"/>
          <w:bCs/>
          <w:iCs/>
          <w:sz w:val="20"/>
          <w:szCs w:val="20"/>
        </w:rPr>
        <w:t>t Wisconsin Lutheran High School, and watch for m</w:t>
      </w:r>
      <w:r w:rsidRPr="003B1120">
        <w:rPr>
          <w:rFonts w:ascii="Cambria" w:hAnsi="Cambria"/>
          <w:bCs/>
          <w:iCs/>
          <w:sz w:val="20"/>
          <w:szCs w:val="20"/>
        </w:rPr>
        <w:t xml:space="preserve">ore information and invitations in mid-to-late </w:t>
      </w:r>
      <w:r>
        <w:rPr>
          <w:rFonts w:ascii="Cambria" w:hAnsi="Cambria"/>
          <w:bCs/>
          <w:iCs/>
          <w:sz w:val="20"/>
          <w:szCs w:val="20"/>
        </w:rPr>
        <w:t>January</w:t>
      </w:r>
      <w:r w:rsidRPr="003B1120">
        <w:rPr>
          <w:rFonts w:ascii="Cambria" w:hAnsi="Cambria"/>
          <w:bCs/>
          <w:iCs/>
          <w:sz w:val="20"/>
          <w:szCs w:val="20"/>
        </w:rPr>
        <w:t>. </w:t>
      </w:r>
    </w:p>
    <w:p w14:paraId="7CEA013E" w14:textId="77777777" w:rsidR="00436D4A" w:rsidRDefault="00436D4A" w:rsidP="00D95E16">
      <w:pPr>
        <w:spacing w:after="60" w:line="264" w:lineRule="auto"/>
        <w:contextualSpacing/>
        <w:rPr>
          <w:rFonts w:ascii="Candara" w:hAnsi="Candara" w:cstheme="minorHAnsi"/>
          <w:b/>
          <w:bCs/>
          <w:noProof/>
          <w:sz w:val="24"/>
          <w:szCs w:val="24"/>
        </w:rPr>
      </w:pPr>
    </w:p>
    <w:p w14:paraId="383EAFE5" w14:textId="77777777" w:rsidR="00436D4A" w:rsidRPr="007F642F" w:rsidRDefault="00436D4A" w:rsidP="00436D4A">
      <w:pPr>
        <w:spacing w:after="60" w:line="264" w:lineRule="auto"/>
        <w:contextualSpacing/>
        <w:rPr>
          <w:rFonts w:ascii="Candara" w:hAnsi="Candara" w:cstheme="minorHAnsi"/>
          <w:b/>
          <w:bCs/>
          <w:noProof/>
          <w:sz w:val="24"/>
          <w:szCs w:val="24"/>
        </w:rPr>
      </w:pPr>
      <w:r w:rsidRPr="007F642F">
        <w:rPr>
          <w:rFonts w:ascii="Candara" w:hAnsi="Candara" w:cstheme="minorHAnsi"/>
          <w:b/>
          <w:bCs/>
          <w:noProof/>
          <w:sz w:val="24"/>
          <w:szCs w:val="24"/>
        </w:rPr>
        <w:lastRenderedPageBreak/>
        <w:t>Lent by Candlelight Save the Date</w:t>
      </w:r>
    </w:p>
    <w:p w14:paraId="57EEAE25" w14:textId="512FE193" w:rsidR="00436D4A" w:rsidRPr="007F642F" w:rsidRDefault="00B35CE6" w:rsidP="00436D4A">
      <w:pPr>
        <w:tabs>
          <w:tab w:val="left" w:pos="902"/>
        </w:tabs>
        <w:spacing w:line="264" w:lineRule="auto"/>
        <w:contextualSpacing/>
        <w:rPr>
          <w:rStyle w:val="Hyperlink"/>
          <w:rFonts w:ascii="Cambria" w:hAnsi="Cambria" w:cstheme="minorHAnsi"/>
          <w:bCs/>
          <w:noProof/>
          <w:color w:val="auto"/>
          <w:sz w:val="20"/>
          <w:szCs w:val="20"/>
          <w:u w:val="none"/>
        </w:rPr>
      </w:pPr>
      <w:r w:rsidRPr="007F642F">
        <w:rPr>
          <w:rFonts w:ascii="Candara" w:hAnsi="Candara" w:cstheme="minorHAnsi"/>
          <w:b/>
          <w:bCs/>
          <w:noProof/>
          <w:sz w:val="24"/>
          <w:szCs w:val="24"/>
        </w:rPr>
        <mc:AlternateContent>
          <mc:Choice Requires="wpg">
            <w:drawing>
              <wp:anchor distT="0" distB="0" distL="114300" distR="114300" simplePos="0" relativeHeight="252273152" behindDoc="0" locked="0" layoutInCell="1" allowOverlap="1" wp14:anchorId="4A67B39D" wp14:editId="1E7D3C43">
                <wp:simplePos x="0" y="0"/>
                <wp:positionH relativeFrom="margin">
                  <wp:posOffset>19050</wp:posOffset>
                </wp:positionH>
                <wp:positionV relativeFrom="paragraph">
                  <wp:posOffset>767715</wp:posOffset>
                </wp:positionV>
                <wp:extent cx="5303520" cy="511810"/>
                <wp:effectExtent l="0" t="0" r="0" b="2540"/>
                <wp:wrapTopAndBottom/>
                <wp:docPr id="4" name="Group 4"/>
                <wp:cNvGraphicFramePr/>
                <a:graphic xmlns:a="http://schemas.openxmlformats.org/drawingml/2006/main">
                  <a:graphicData uri="http://schemas.microsoft.com/office/word/2010/wordprocessingGroup">
                    <wpg:wgp>
                      <wpg:cNvGrpSpPr/>
                      <wpg:grpSpPr>
                        <a:xfrm>
                          <a:off x="0" y="0"/>
                          <a:ext cx="5303520" cy="511810"/>
                          <a:chOff x="0" y="0"/>
                          <a:chExt cx="5304922" cy="514140"/>
                        </a:xfrm>
                      </wpg:grpSpPr>
                      <wpg:grpSp>
                        <wpg:cNvPr id="40" name="Group 40"/>
                        <wpg:cNvGrpSpPr/>
                        <wpg:grpSpPr>
                          <a:xfrm>
                            <a:off x="0" y="0"/>
                            <a:ext cx="4859021" cy="503555"/>
                            <a:chOff x="85750" y="9371"/>
                            <a:chExt cx="4782345" cy="505951"/>
                          </a:xfrm>
                        </wpg:grpSpPr>
                        <wps:wsp>
                          <wps:cNvPr id="42" name="Text Box 2"/>
                          <wps:cNvSpPr txBox="1">
                            <a:spLocks noChangeArrowheads="1"/>
                          </wps:cNvSpPr>
                          <wps:spPr bwMode="auto">
                            <a:xfrm>
                              <a:off x="3620011" y="9371"/>
                              <a:ext cx="1248084" cy="505951"/>
                            </a:xfrm>
                            <a:prstGeom prst="rect">
                              <a:avLst/>
                            </a:prstGeom>
                            <a:solidFill>
                              <a:srgbClr val="FFFFFF"/>
                            </a:solidFill>
                            <a:ln w="9525">
                              <a:noFill/>
                              <a:miter lim="800000"/>
                              <a:headEnd/>
                              <a:tailEnd/>
                            </a:ln>
                          </wps:spPr>
                          <wps:txbx>
                            <w:txbxContent>
                              <w:p w14:paraId="6D694D3F" w14:textId="77777777" w:rsidR="00216F08" w:rsidRPr="00571D35" w:rsidRDefault="00216F08" w:rsidP="00216F08">
                                <w:pPr>
                                  <w:rPr>
                                    <w:rFonts w:ascii="Candara" w:hAnsi="Candara"/>
                                    <w:b/>
                                    <w:sz w:val="6"/>
                                    <w:szCs w:val="6"/>
                                  </w:rPr>
                                </w:pPr>
                              </w:p>
                              <w:p w14:paraId="7BC55196" w14:textId="77777777" w:rsidR="00216F08" w:rsidRDefault="00216F08" w:rsidP="00216F08">
                                <w:pPr>
                                  <w:rPr>
                                    <w:rFonts w:ascii="Candara" w:hAnsi="Candara"/>
                                    <w:b/>
                                    <w:sz w:val="40"/>
                                    <w:szCs w:val="40"/>
                                  </w:rPr>
                                </w:pPr>
                                <w:r>
                                  <w:rPr>
                                    <w:rFonts w:ascii="Candara" w:hAnsi="Candara"/>
                                    <w:b/>
                                    <w:sz w:val="40"/>
                                    <w:szCs w:val="40"/>
                                  </w:rPr>
                                  <w:t xml:space="preserve">    SERVE</w:t>
                                </w:r>
                              </w:p>
                              <w:p w14:paraId="5BD7D051" w14:textId="77777777" w:rsidR="00216F08" w:rsidRPr="00571D35" w:rsidRDefault="00216F08" w:rsidP="00216F08">
                                <w:pPr>
                                  <w:rPr>
                                    <w:rFonts w:ascii="Candara" w:hAnsi="Candara"/>
                                    <w:b/>
                                    <w:sz w:val="6"/>
                                    <w:szCs w:val="6"/>
                                  </w:rPr>
                                </w:pPr>
                              </w:p>
                            </w:txbxContent>
                          </wps:txbx>
                          <wps:bodyPr rot="0" vert="horz" wrap="square" lIns="91440" tIns="45720" rIns="91440" bIns="45720" anchor="t" anchorCtr="0">
                            <a:noAutofit/>
                          </wps:bodyPr>
                        </wps:wsp>
                        <wps:wsp>
                          <wps:cNvPr id="44" name="Straight Connector 44"/>
                          <wps:cNvCnPr/>
                          <wps:spPr>
                            <a:xfrm>
                              <a:off x="85750" y="257175"/>
                              <a:ext cx="3599883"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3" name="Picture 3" descr="C:\Users\kristi.meyer\Dropbox (Personal)\Communications Committee\Worship\N&amp;N\serve.jp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4802002" y="1122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A67B39D" id="Group 4" o:spid="_x0000_s1045" style="position:absolute;margin-left:1.5pt;margin-top:60.45pt;width:417.6pt;height:40.3pt;z-index:252273152;mso-position-horizontal-relative:margin;mso-width-relative:margin;mso-height-relative:margin" coordsize="53049,51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">
                <v:group id="Group 40" o:spid="_x0000_s1046"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type id="_x0000_t202" coordsize="21600,21600" o:spt="202" path="m,l,21600r21600,l21600,xe">
                    <v:stroke joinstyle="miter"/>
                    <v:path gradientshapeok="t" o:connecttype="rect"/>
                  </v:shapetype>
                  <v:shape id="Text Box 2" o:spid="_x0000_s1047" type="#_x0000_t202" style="position:absolute;left:36200;top:93;width:12480;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" stroked="f">
                    <v:textbox>
                      <w:txbxContent>
                        <w:p w14:paraId="6D694D3F" w14:textId="77777777" w:rsidR="00216F08" w:rsidRPr="00571D35" w:rsidRDefault="00216F08" w:rsidP="00216F08">
                          <w:pPr>
                            <w:rPr>
                              <w:rFonts w:ascii="Candara" w:hAnsi="Candara"/>
                              <w:b/>
                              <w:sz w:val="6"/>
                              <w:szCs w:val="6"/>
                            </w:rPr>
                          </w:pPr>
                        </w:p>
                        <w:p w14:paraId="7BC55196" w14:textId="77777777" w:rsidR="00216F08" w:rsidRDefault="00216F08" w:rsidP="00216F08">
                          <w:pPr>
                            <w:rPr>
                              <w:rFonts w:ascii="Candara" w:hAnsi="Candara"/>
                              <w:b/>
                              <w:sz w:val="40"/>
                              <w:szCs w:val="40"/>
                            </w:rPr>
                          </w:pPr>
                          <w:r>
                            <w:rPr>
                              <w:rFonts w:ascii="Candara" w:hAnsi="Candara"/>
                              <w:b/>
                              <w:sz w:val="40"/>
                              <w:szCs w:val="40"/>
                            </w:rPr>
                            <w:t xml:space="preserve">    SERVE</w:t>
                          </w:r>
                        </w:p>
                        <w:p w14:paraId="5BD7D051" w14:textId="77777777" w:rsidR="00216F08" w:rsidRPr="00571D35" w:rsidRDefault="00216F08" w:rsidP="00216F08">
                          <w:pPr>
                            <w:rPr>
                              <w:rFonts w:ascii="Candara" w:hAnsi="Candara"/>
                              <w:b/>
                              <w:sz w:val="6"/>
                              <w:szCs w:val="6"/>
                            </w:rPr>
                          </w:pPr>
                        </w:p>
                      </w:txbxContent>
                    </v:textbox>
                  </v:shape>
                  <v:line id="Straight Connector 44" o:spid="_x0000_s1048" style="position:absolute;visibility:visible;mso-wrap-style:square" from="857,2571" to="3685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" strokecolor="windowTex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49" type="#_x0000_t75" style="position:absolute;left:48020;top:112;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">
                  <v:imagedata r:id="rId25" o:title="serve"/>
                </v:shape>
                <w10:wrap type="topAndBottom" anchorx="margin"/>
              </v:group>
            </w:pict>
          </mc:Fallback>
        </mc:AlternateContent>
      </w:r>
      <w:r w:rsidR="00436D4A" w:rsidRPr="007F642F">
        <w:rPr>
          <w:rFonts w:ascii="Cambria" w:hAnsi="Cambria" w:cstheme="minorHAnsi"/>
          <w:bCs/>
          <w:noProof/>
          <w:sz w:val="20"/>
          <w:szCs w:val="20"/>
        </w:rPr>
        <w:t xml:space="preserve">Ladies, </w:t>
      </w:r>
      <w:r w:rsidRPr="007F642F">
        <w:rPr>
          <w:rFonts w:ascii="Cambria" w:hAnsi="Cambria" w:cstheme="minorHAnsi"/>
          <w:bCs/>
          <w:noProof/>
          <w:sz w:val="20"/>
          <w:szCs w:val="20"/>
        </w:rPr>
        <w:t>Lent by Candlelight is coming up at the end of February! Mark</w:t>
      </w:r>
      <w:r w:rsidR="00436D4A" w:rsidRPr="007F642F">
        <w:rPr>
          <w:rFonts w:ascii="Cambria" w:hAnsi="Cambria" w:cstheme="minorHAnsi"/>
          <w:bCs/>
          <w:noProof/>
          <w:sz w:val="20"/>
          <w:szCs w:val="20"/>
        </w:rPr>
        <w:t xml:space="preserve"> your calendars for Saturday, February 28, in the afternoon. This event will follow a similar format to Advent by Candlelight while reflecting on Jesus’ journey to the cross. Watch for more information on registering and hosting a table coming soon.</w:t>
      </w:r>
      <w:r w:rsidR="00436D4A" w:rsidRPr="007F642F">
        <w:rPr>
          <w:rStyle w:val="Hyperlink"/>
          <w:bCs/>
          <w:color w:val="auto"/>
        </w:rPr>
        <w:t xml:space="preserve"> </w:t>
      </w:r>
    </w:p>
    <w:p w14:paraId="3F43F8E8" w14:textId="27610CAC" w:rsidR="00D95E16" w:rsidRPr="00AA6A89" w:rsidRDefault="00D95E16" w:rsidP="00D95E16">
      <w:pPr>
        <w:spacing w:after="60" w:line="264" w:lineRule="auto"/>
        <w:contextualSpacing/>
        <w:rPr>
          <w:rFonts w:ascii="Candara" w:hAnsi="Candara" w:cstheme="minorHAnsi"/>
          <w:b/>
          <w:bCs/>
          <w:color w:val="EE0000"/>
          <w:sz w:val="24"/>
          <w:szCs w:val="24"/>
        </w:rPr>
      </w:pPr>
      <w:r w:rsidRPr="00E17388">
        <w:rPr>
          <w:rFonts w:ascii="Candara" w:hAnsi="Candara" w:cstheme="minorHAnsi"/>
          <w:b/>
          <w:bCs/>
          <w:noProof/>
          <w:sz w:val="24"/>
          <w:szCs w:val="24"/>
        </w:rPr>
        <w:t>Employment Opportunity</w:t>
      </w:r>
    </w:p>
    <w:p w14:paraId="7EFB9A51" w14:textId="30B1ACB1" w:rsidR="00E17388" w:rsidRPr="005D6BB5" w:rsidRDefault="00E17388" w:rsidP="00E17388">
      <w:pPr>
        <w:tabs>
          <w:tab w:val="left" w:pos="902"/>
        </w:tabs>
        <w:spacing w:line="264" w:lineRule="auto"/>
        <w:contextualSpacing/>
        <w:rPr>
          <w:rFonts w:ascii="Cambria" w:hAnsi="Cambria" w:cstheme="minorHAnsi"/>
          <w:bCs/>
          <w:noProof/>
          <w:sz w:val="20"/>
          <w:szCs w:val="20"/>
        </w:rPr>
      </w:pPr>
      <w:r w:rsidRPr="0058216C">
        <w:rPr>
          <w:rFonts w:ascii="Cambria" w:hAnsi="Cambria" w:cstheme="minorHAnsi"/>
          <w:bCs/>
          <w:noProof/>
          <w:sz w:val="20"/>
          <w:szCs w:val="20"/>
        </w:rPr>
        <w:t>Mandy Degner, our financial administrator,</w:t>
      </w:r>
      <w:r>
        <w:rPr>
          <w:rFonts w:ascii="Cambria" w:hAnsi="Cambria" w:cstheme="minorHAnsi"/>
          <w:bCs/>
          <w:noProof/>
          <w:sz w:val="20"/>
          <w:szCs w:val="20"/>
        </w:rPr>
        <w:t xml:space="preserve"> has left St. John’s</w:t>
      </w:r>
      <w:r w:rsidRPr="0058216C">
        <w:rPr>
          <w:rFonts w:ascii="Cambria" w:hAnsi="Cambria" w:cstheme="minorHAnsi"/>
          <w:bCs/>
          <w:noProof/>
          <w:sz w:val="20"/>
          <w:szCs w:val="20"/>
        </w:rPr>
        <w:t xml:space="preserve"> to pursue other employment. We wish Mandy all the best and are thankful for her years of service to St. John's. Jenny Greggs, our </w:t>
      </w:r>
      <w:r>
        <w:rPr>
          <w:rFonts w:ascii="Cambria" w:hAnsi="Cambria" w:cstheme="minorHAnsi"/>
          <w:bCs/>
          <w:noProof/>
          <w:sz w:val="20"/>
          <w:szCs w:val="20"/>
        </w:rPr>
        <w:t xml:space="preserve">previous </w:t>
      </w:r>
      <w:r w:rsidRPr="0058216C">
        <w:rPr>
          <w:rFonts w:ascii="Cambria" w:hAnsi="Cambria" w:cstheme="minorHAnsi"/>
          <w:bCs/>
          <w:noProof/>
          <w:sz w:val="20"/>
          <w:szCs w:val="20"/>
        </w:rPr>
        <w:t xml:space="preserve">church administrative assistant, </w:t>
      </w:r>
      <w:r>
        <w:rPr>
          <w:rFonts w:ascii="Cambria" w:hAnsi="Cambria" w:cstheme="minorHAnsi"/>
          <w:bCs/>
          <w:noProof/>
          <w:sz w:val="20"/>
          <w:szCs w:val="20"/>
        </w:rPr>
        <w:t xml:space="preserve">has moved into </w:t>
      </w:r>
      <w:r w:rsidRPr="0058216C">
        <w:rPr>
          <w:rFonts w:ascii="Cambria" w:hAnsi="Cambria" w:cstheme="minorHAnsi"/>
          <w:bCs/>
          <w:noProof/>
          <w:sz w:val="20"/>
          <w:szCs w:val="20"/>
        </w:rPr>
        <w:t>the role of financial administrator</w:t>
      </w:r>
      <w:r>
        <w:rPr>
          <w:rFonts w:ascii="Cambria" w:hAnsi="Cambria" w:cstheme="minorHAnsi"/>
          <w:bCs/>
          <w:noProof/>
          <w:sz w:val="20"/>
          <w:szCs w:val="20"/>
        </w:rPr>
        <w:t>—</w:t>
      </w:r>
      <w:r w:rsidRPr="0058216C">
        <w:rPr>
          <w:rFonts w:ascii="Cambria" w:hAnsi="Cambria" w:cstheme="minorHAnsi"/>
          <w:bCs/>
          <w:noProof/>
          <w:sz w:val="20"/>
          <w:szCs w:val="20"/>
        </w:rPr>
        <w:t>and we are therefore accepting applications for the church administrative assistant position. For a complete job description and application materials,</w:t>
      </w:r>
      <w:r>
        <w:rPr>
          <w:rFonts w:ascii="Cambria" w:hAnsi="Cambria" w:cstheme="minorHAnsi"/>
          <w:bCs/>
          <w:noProof/>
          <w:sz w:val="20"/>
          <w:szCs w:val="20"/>
        </w:rPr>
        <w:t xml:space="preserve"> visit </w:t>
      </w:r>
      <w:hyperlink r:id="rId26" w:history="1">
        <w:r w:rsidRPr="00FC545D">
          <w:rPr>
            <w:rStyle w:val="Hyperlink"/>
            <w:rFonts w:ascii="Cambria" w:hAnsi="Cambria" w:cstheme="minorHAnsi"/>
            <w:bCs/>
            <w:noProof/>
            <w:sz w:val="20"/>
            <w:szCs w:val="20"/>
          </w:rPr>
          <w:t>www.sjtosa.org/employment</w:t>
        </w:r>
      </w:hyperlink>
      <w:r>
        <w:rPr>
          <w:rFonts w:ascii="Cambria" w:hAnsi="Cambria" w:cstheme="minorHAnsi"/>
          <w:bCs/>
          <w:noProof/>
          <w:sz w:val="20"/>
          <w:szCs w:val="20"/>
        </w:rPr>
        <w:t xml:space="preserve">. Applications may be submitted to </w:t>
      </w:r>
      <w:hyperlink r:id="rId27" w:history="1">
        <w:r w:rsidRPr="002942ED">
          <w:rPr>
            <w:rStyle w:val="Hyperlink"/>
            <w:rFonts w:ascii="Cambria" w:hAnsi="Cambria" w:cstheme="minorHAnsi"/>
            <w:bCs/>
            <w:noProof/>
            <w:sz w:val="20"/>
            <w:szCs w:val="20"/>
          </w:rPr>
          <w:t>church@sjtosa.org</w:t>
        </w:r>
      </w:hyperlink>
      <w:r>
        <w:rPr>
          <w:rFonts w:ascii="Cambria" w:hAnsi="Cambria" w:cstheme="minorHAnsi"/>
          <w:bCs/>
          <w:noProof/>
          <w:sz w:val="20"/>
          <w:szCs w:val="20"/>
        </w:rPr>
        <w:t xml:space="preserve"> or dropped off at the church office</w:t>
      </w:r>
      <w:r w:rsidR="00B35CE6">
        <w:rPr>
          <w:rFonts w:ascii="Cambria" w:hAnsi="Cambria" w:cstheme="minorHAnsi"/>
          <w:bCs/>
          <w:noProof/>
          <w:sz w:val="20"/>
          <w:szCs w:val="20"/>
        </w:rPr>
        <w:t xml:space="preserve"> during regular office hours</w:t>
      </w:r>
      <w:r>
        <w:rPr>
          <w:rFonts w:ascii="Cambria" w:hAnsi="Cambria" w:cstheme="minorHAnsi"/>
          <w:bCs/>
          <w:noProof/>
          <w:sz w:val="20"/>
          <w:szCs w:val="20"/>
        </w:rPr>
        <w:t xml:space="preserve">. </w:t>
      </w:r>
    </w:p>
    <w:p w14:paraId="38DE6342" w14:textId="30793758" w:rsidR="00D95E16" w:rsidRPr="004E295E" w:rsidRDefault="00D95E16" w:rsidP="00D95E16">
      <w:pPr>
        <w:spacing w:after="60" w:line="264" w:lineRule="auto"/>
        <w:contextualSpacing/>
        <w:rPr>
          <w:rFonts w:ascii="Cambria" w:hAnsi="Cambria"/>
          <w:b/>
          <w:iCs/>
          <w:color w:val="FF0000"/>
          <w:sz w:val="20"/>
          <w:szCs w:val="20"/>
        </w:rPr>
      </w:pPr>
    </w:p>
    <w:p w14:paraId="00A78C63" w14:textId="5E48E35D" w:rsidR="0009626B" w:rsidRPr="00E31EA4" w:rsidRDefault="0009626B" w:rsidP="0009626B">
      <w:pPr>
        <w:spacing w:after="60" w:line="264" w:lineRule="auto"/>
        <w:contextualSpacing/>
        <w:rPr>
          <w:rFonts w:ascii="Candara" w:hAnsi="Candara"/>
          <w:b/>
          <w:bCs/>
          <w:sz w:val="24"/>
          <w:szCs w:val="24"/>
        </w:rPr>
      </w:pPr>
      <w:r w:rsidRPr="00E31EA4">
        <w:rPr>
          <w:rFonts w:ascii="Candara" w:hAnsi="Candara" w:cstheme="minorHAnsi"/>
          <w:b/>
          <w:bCs/>
          <w:noProof/>
          <w:sz w:val="24"/>
          <w:szCs w:val="24"/>
        </w:rPr>
        <w:t>Council</w:t>
      </w:r>
      <w:r w:rsidRPr="00E31EA4">
        <w:rPr>
          <w:rFonts w:ascii="Candara" w:hAnsi="Candara"/>
          <w:b/>
          <w:bCs/>
          <w:sz w:val="24"/>
          <w:szCs w:val="24"/>
        </w:rPr>
        <w:t xml:space="preserve"> Project of the Month</w:t>
      </w:r>
    </w:p>
    <w:bookmarkEnd w:id="4"/>
    <w:p w14:paraId="146F9932" w14:textId="07693ABF" w:rsidR="00BA4C7D" w:rsidRDefault="00AA6A89" w:rsidP="00BA4C7D">
      <w:pPr>
        <w:spacing w:after="60" w:line="264" w:lineRule="auto"/>
        <w:contextualSpacing/>
        <w:rPr>
          <w:rFonts w:ascii="Cambria" w:eastAsia="Times New Roman" w:hAnsi="Cambria" w:cstheme="minorHAnsi"/>
          <w:bCs/>
          <w:iCs/>
          <w:sz w:val="20"/>
          <w:szCs w:val="20"/>
        </w:rPr>
      </w:pPr>
      <w:r w:rsidRPr="009930A9">
        <w:rPr>
          <w:rFonts w:ascii="Candara" w:hAnsi="Candara" w:cstheme="minorHAnsi"/>
          <w:b/>
          <w:bCs/>
          <w:noProof/>
          <w:sz w:val="24"/>
          <w:szCs w:val="24"/>
        </w:rPr>
        <mc:AlternateContent>
          <mc:Choice Requires="wpg">
            <w:drawing>
              <wp:anchor distT="0" distB="0" distL="114300" distR="114300" simplePos="0" relativeHeight="252311040" behindDoc="0" locked="0" layoutInCell="1" allowOverlap="1" wp14:anchorId="2DBFB09C" wp14:editId="0C9AB739">
                <wp:simplePos x="0" y="0"/>
                <wp:positionH relativeFrom="margin">
                  <wp:align>left</wp:align>
                </wp:positionH>
                <wp:positionV relativeFrom="paragraph">
                  <wp:posOffset>904240</wp:posOffset>
                </wp:positionV>
                <wp:extent cx="5303520" cy="503555"/>
                <wp:effectExtent l="0" t="0" r="0" b="0"/>
                <wp:wrapTopAndBottom/>
                <wp:docPr id="52" name="Group 52"/>
                <wp:cNvGraphicFramePr/>
                <a:graphic xmlns:a="http://schemas.openxmlformats.org/drawingml/2006/main">
                  <a:graphicData uri="http://schemas.microsoft.com/office/word/2010/wordprocessingGroup">
                    <wpg:wgp>
                      <wpg:cNvGrpSpPr/>
                      <wpg:grpSpPr>
                        <a:xfrm>
                          <a:off x="0" y="0"/>
                          <a:ext cx="5303520" cy="503555"/>
                          <a:chOff x="0" y="0"/>
                          <a:chExt cx="5303520" cy="503555"/>
                        </a:xfrm>
                      </wpg:grpSpPr>
                      <wpg:grpSp>
                        <wpg:cNvPr id="48" name="Group 48"/>
                        <wpg:cNvGrpSpPr/>
                        <wpg:grpSpPr>
                          <a:xfrm>
                            <a:off x="0" y="0"/>
                            <a:ext cx="4859021" cy="503555"/>
                            <a:chOff x="85749" y="9371"/>
                            <a:chExt cx="4782345" cy="505951"/>
                          </a:xfrm>
                        </wpg:grpSpPr>
                        <wps:wsp>
                          <wps:cNvPr id="49" name="Text Box 2"/>
                          <wps:cNvSpPr txBox="1">
                            <a:spLocks noChangeArrowheads="1"/>
                          </wps:cNvSpPr>
                          <wps:spPr bwMode="auto">
                            <a:xfrm>
                              <a:off x="2213806" y="9371"/>
                              <a:ext cx="2654288" cy="505951"/>
                            </a:xfrm>
                            <a:prstGeom prst="rect">
                              <a:avLst/>
                            </a:prstGeom>
                            <a:solidFill>
                              <a:srgbClr val="FFFFFF"/>
                            </a:solidFill>
                            <a:ln w="9525">
                              <a:noFill/>
                              <a:miter lim="800000"/>
                              <a:headEnd/>
                              <a:tailEnd/>
                            </a:ln>
                          </wps:spPr>
                          <wps:txbx>
                            <w:txbxContent>
                              <w:p w14:paraId="72C2D151" w14:textId="77777777" w:rsidR="00F024D5" w:rsidRPr="00571D35" w:rsidRDefault="00F024D5" w:rsidP="00F024D5">
                                <w:pPr>
                                  <w:rPr>
                                    <w:rFonts w:ascii="Candara" w:hAnsi="Candara"/>
                                    <w:b/>
                                    <w:sz w:val="6"/>
                                    <w:szCs w:val="6"/>
                                  </w:rPr>
                                </w:pPr>
                              </w:p>
                              <w:p w14:paraId="36E4FCA0" w14:textId="77777777" w:rsidR="00F024D5" w:rsidRDefault="00F024D5" w:rsidP="00F024D5">
                                <w:pPr>
                                  <w:rPr>
                                    <w:rFonts w:ascii="Candara" w:hAnsi="Candara"/>
                                    <w:b/>
                                    <w:sz w:val="40"/>
                                    <w:szCs w:val="40"/>
                                  </w:rPr>
                                </w:pPr>
                                <w:r>
                                  <w:rPr>
                                    <w:rFonts w:ascii="Candara" w:hAnsi="Candara"/>
                                    <w:b/>
                                    <w:sz w:val="40"/>
                                    <w:szCs w:val="40"/>
                                  </w:rPr>
                                  <w:t xml:space="preserve">    AROUND THE WELS</w:t>
                                </w:r>
                              </w:p>
                              <w:p w14:paraId="09BC44B2" w14:textId="77777777" w:rsidR="00F024D5" w:rsidRPr="00571D35" w:rsidRDefault="00F024D5" w:rsidP="00F024D5">
                                <w:pPr>
                                  <w:rPr>
                                    <w:rFonts w:ascii="Candara" w:hAnsi="Candara"/>
                                    <w:b/>
                                    <w:sz w:val="6"/>
                                    <w:szCs w:val="6"/>
                                  </w:rPr>
                                </w:pPr>
                              </w:p>
                            </w:txbxContent>
                          </wps:txbx>
                          <wps:bodyPr rot="0" vert="horz" wrap="square" lIns="91440" tIns="45720" rIns="91440" bIns="45720" anchor="t" anchorCtr="0">
                            <a:noAutofit/>
                          </wps:bodyPr>
                        </wps:wsp>
                        <wps:wsp>
                          <wps:cNvPr id="50" name="Straight Connector 50"/>
                          <wps:cNvCnPr>
                            <a:endCxn id="49" idx="1"/>
                          </wps:cNvCnPr>
                          <wps:spPr>
                            <a:xfrm>
                              <a:off x="85749" y="257175"/>
                              <a:ext cx="2186929"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18" name="Picture 18" descr="C:\Users\kristi.meyer\Desktop\luther seal.jpg"/>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800600" y="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DBFB09C" id="Group 52" o:spid="_x0000_s1050" style="position:absolute;margin-left:0;margin-top:71.2pt;width:417.6pt;height:39.65pt;z-index:252311040;mso-position-horizontal:left;mso-position-horizontal-relative:margin;mso-width-relative:margin;mso-height-relative:margin" coordsize="53035,5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">
                <v:group id="Group 48" o:spid="_x0000_s1051"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Text Box 2" o:spid="_x0000_s1052" type="#_x0000_t202" style="position:absolute;left:22138;top:93;width:26542;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72C2D151" w14:textId="77777777" w:rsidR="00F024D5" w:rsidRPr="00571D35" w:rsidRDefault="00F024D5" w:rsidP="00F024D5">
                          <w:pPr>
                            <w:rPr>
                              <w:rFonts w:ascii="Candara" w:hAnsi="Candara"/>
                              <w:b/>
                              <w:sz w:val="6"/>
                              <w:szCs w:val="6"/>
                            </w:rPr>
                          </w:pPr>
                        </w:p>
                        <w:p w14:paraId="36E4FCA0" w14:textId="77777777" w:rsidR="00F024D5" w:rsidRDefault="00F024D5" w:rsidP="00F024D5">
                          <w:pPr>
                            <w:rPr>
                              <w:rFonts w:ascii="Candara" w:hAnsi="Candara"/>
                              <w:b/>
                              <w:sz w:val="40"/>
                              <w:szCs w:val="40"/>
                            </w:rPr>
                          </w:pPr>
                          <w:r>
                            <w:rPr>
                              <w:rFonts w:ascii="Candara" w:hAnsi="Candara"/>
                              <w:b/>
                              <w:sz w:val="40"/>
                              <w:szCs w:val="40"/>
                            </w:rPr>
                            <w:t xml:space="preserve">    AROUND THE WELS</w:t>
                          </w:r>
                        </w:p>
                        <w:p w14:paraId="09BC44B2" w14:textId="77777777" w:rsidR="00F024D5" w:rsidRPr="00571D35" w:rsidRDefault="00F024D5" w:rsidP="00F024D5">
                          <w:pPr>
                            <w:rPr>
                              <w:rFonts w:ascii="Candara" w:hAnsi="Candara"/>
                              <w:b/>
                              <w:sz w:val="6"/>
                              <w:szCs w:val="6"/>
                            </w:rPr>
                          </w:pPr>
                        </w:p>
                      </w:txbxContent>
                    </v:textbox>
                  </v:shape>
                  <v:line id="Straight Connector 50" o:spid="_x0000_s1053" style="position:absolute;visibility:visible;mso-wrap-style:square" from="857,2571" to="2272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" strokecolor="windowText">
                    <v:stroke joinstyle="miter"/>
                  </v:line>
                </v:group>
                <v:shape id="Picture 18" o:spid="_x0000_s1054" type="#_x0000_t75" style="position:absolute;left:48006;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">
                  <v:imagedata r:id="rId29" o:title="luther seal"/>
                </v:shape>
                <w10:wrap type="topAndBottom" anchorx="margin"/>
              </v:group>
            </w:pict>
          </mc:Fallback>
        </mc:AlternateContent>
      </w:r>
      <w:r w:rsidRPr="00B74CEF">
        <w:rPr>
          <w:rFonts w:ascii="Cambria" w:eastAsia="Times New Roman" w:hAnsi="Cambria" w:cstheme="minorHAnsi"/>
          <w:bCs/>
          <w:iCs/>
          <w:sz w:val="20"/>
          <w:szCs w:val="20"/>
        </w:rPr>
        <w:t>W</w:t>
      </w:r>
      <w:r>
        <w:rPr>
          <w:rFonts w:ascii="Cambria" w:eastAsia="Times New Roman" w:hAnsi="Cambria" w:cstheme="minorHAnsi"/>
          <w:bCs/>
          <w:iCs/>
          <w:sz w:val="20"/>
          <w:szCs w:val="20"/>
        </w:rPr>
        <w:t xml:space="preserve">isconsin </w:t>
      </w:r>
      <w:r w:rsidRPr="00B74CEF">
        <w:rPr>
          <w:rFonts w:ascii="Cambria" w:eastAsia="Times New Roman" w:hAnsi="Cambria" w:cstheme="minorHAnsi"/>
          <w:bCs/>
          <w:iCs/>
          <w:sz w:val="20"/>
          <w:szCs w:val="20"/>
        </w:rPr>
        <w:t>L</w:t>
      </w:r>
      <w:r>
        <w:rPr>
          <w:rFonts w:ascii="Cambria" w:eastAsia="Times New Roman" w:hAnsi="Cambria" w:cstheme="minorHAnsi"/>
          <w:bCs/>
          <w:iCs/>
          <w:sz w:val="20"/>
          <w:szCs w:val="20"/>
        </w:rPr>
        <w:t xml:space="preserve">utheran </w:t>
      </w:r>
      <w:r w:rsidRPr="00B74CEF">
        <w:rPr>
          <w:rFonts w:ascii="Cambria" w:eastAsia="Times New Roman" w:hAnsi="Cambria" w:cstheme="minorHAnsi"/>
          <w:bCs/>
          <w:iCs/>
          <w:sz w:val="20"/>
          <w:szCs w:val="20"/>
        </w:rPr>
        <w:t>H</w:t>
      </w:r>
      <w:r>
        <w:rPr>
          <w:rFonts w:ascii="Cambria" w:eastAsia="Times New Roman" w:hAnsi="Cambria" w:cstheme="minorHAnsi"/>
          <w:bCs/>
          <w:iCs/>
          <w:sz w:val="20"/>
          <w:szCs w:val="20"/>
        </w:rPr>
        <w:t xml:space="preserve">igh </w:t>
      </w:r>
      <w:r w:rsidRPr="00B74CEF">
        <w:rPr>
          <w:rFonts w:ascii="Cambria" w:eastAsia="Times New Roman" w:hAnsi="Cambria" w:cstheme="minorHAnsi"/>
          <w:bCs/>
          <w:iCs/>
          <w:sz w:val="20"/>
          <w:szCs w:val="20"/>
        </w:rPr>
        <w:t>S</w:t>
      </w:r>
      <w:r>
        <w:rPr>
          <w:rFonts w:ascii="Cambria" w:eastAsia="Times New Roman" w:hAnsi="Cambria" w:cstheme="minorHAnsi"/>
          <w:bCs/>
          <w:iCs/>
          <w:sz w:val="20"/>
          <w:szCs w:val="20"/>
        </w:rPr>
        <w:t>chool</w:t>
      </w:r>
      <w:r w:rsidRPr="00B74CEF">
        <w:rPr>
          <w:rFonts w:ascii="Cambria" w:eastAsia="Times New Roman" w:hAnsi="Cambria" w:cstheme="minorHAnsi"/>
          <w:bCs/>
          <w:iCs/>
          <w:sz w:val="20"/>
          <w:szCs w:val="20"/>
        </w:rPr>
        <w:t xml:space="preserve"> </w:t>
      </w:r>
      <w:r w:rsidR="008F0072" w:rsidRPr="00B74CEF">
        <w:rPr>
          <w:rFonts w:ascii="Cambria" w:eastAsia="Times New Roman" w:hAnsi="Cambria" w:cstheme="minorHAnsi"/>
          <w:bCs/>
          <w:iCs/>
          <w:sz w:val="20"/>
          <w:szCs w:val="20"/>
        </w:rPr>
        <w:t>prepare</w:t>
      </w:r>
      <w:r w:rsidR="008F0072">
        <w:rPr>
          <w:rFonts w:ascii="Cambria" w:eastAsia="Times New Roman" w:hAnsi="Cambria" w:cstheme="minorHAnsi"/>
          <w:bCs/>
          <w:iCs/>
          <w:sz w:val="20"/>
          <w:szCs w:val="20"/>
        </w:rPr>
        <w:t>s</w:t>
      </w:r>
      <w:r w:rsidR="008F0072" w:rsidRPr="00B74CEF">
        <w:rPr>
          <w:rFonts w:ascii="Cambria" w:eastAsia="Times New Roman" w:hAnsi="Cambria" w:cstheme="minorHAnsi"/>
          <w:bCs/>
          <w:iCs/>
          <w:sz w:val="20"/>
          <w:szCs w:val="20"/>
        </w:rPr>
        <w:t xml:space="preserve"> students for real success and a lifetime of service in our churches and communities.</w:t>
      </w:r>
      <w:r w:rsidR="008F0072">
        <w:rPr>
          <w:rFonts w:ascii="Cambria" w:eastAsia="Times New Roman" w:hAnsi="Cambria" w:cstheme="minorHAnsi"/>
          <w:bCs/>
          <w:iCs/>
          <w:sz w:val="20"/>
          <w:szCs w:val="20"/>
        </w:rPr>
        <w:t xml:space="preserve"> WLHS </w:t>
      </w:r>
      <w:r w:rsidR="008F0072" w:rsidRPr="008F0072">
        <w:rPr>
          <w:rFonts w:ascii="Cambria" w:eastAsia="Times New Roman" w:hAnsi="Cambria" w:cstheme="minorHAnsi"/>
          <w:bCs/>
          <w:iCs/>
          <w:sz w:val="20"/>
          <w:szCs w:val="20"/>
        </w:rPr>
        <w:t xml:space="preserve">is significantly upgrading its security, </w:t>
      </w:r>
      <w:r w:rsidR="008F0072">
        <w:rPr>
          <w:rFonts w:ascii="Cambria" w:eastAsia="Times New Roman" w:hAnsi="Cambria" w:cstheme="minorHAnsi"/>
          <w:bCs/>
          <w:iCs/>
          <w:sz w:val="20"/>
          <w:szCs w:val="20"/>
        </w:rPr>
        <w:t>including</w:t>
      </w:r>
      <w:r w:rsidR="008F0072" w:rsidRPr="008F0072">
        <w:rPr>
          <w:rFonts w:ascii="Cambria" w:eastAsia="Times New Roman" w:hAnsi="Cambria" w:cstheme="minorHAnsi"/>
          <w:bCs/>
          <w:iCs/>
          <w:sz w:val="20"/>
          <w:szCs w:val="20"/>
        </w:rPr>
        <w:t> a new door access system</w:t>
      </w:r>
      <w:r w:rsidR="008F0072">
        <w:rPr>
          <w:rFonts w:ascii="Cambria" w:eastAsia="Times New Roman" w:hAnsi="Cambria" w:cstheme="minorHAnsi"/>
          <w:bCs/>
          <w:iCs/>
          <w:sz w:val="20"/>
          <w:szCs w:val="20"/>
        </w:rPr>
        <w:t xml:space="preserve">, </w:t>
      </w:r>
      <w:r w:rsidR="008F0072" w:rsidRPr="008F0072">
        <w:rPr>
          <w:rFonts w:ascii="Cambria" w:eastAsia="Times New Roman" w:hAnsi="Cambria" w:cstheme="minorHAnsi"/>
          <w:bCs/>
          <w:iCs/>
          <w:sz w:val="20"/>
          <w:szCs w:val="20"/>
        </w:rPr>
        <w:t xml:space="preserve">improved lighting, cameras, and </w:t>
      </w:r>
      <w:r w:rsidR="008F0072">
        <w:rPr>
          <w:rFonts w:ascii="Cambria" w:eastAsia="Times New Roman" w:hAnsi="Cambria" w:cstheme="minorHAnsi"/>
          <w:bCs/>
          <w:iCs/>
          <w:sz w:val="20"/>
          <w:szCs w:val="20"/>
        </w:rPr>
        <w:t>increased security staff levels throughout the building and property</w:t>
      </w:r>
      <w:r w:rsidR="008F0072" w:rsidRPr="008F0072">
        <w:rPr>
          <w:rFonts w:ascii="Cambria" w:eastAsia="Times New Roman" w:hAnsi="Cambria" w:cstheme="minorHAnsi"/>
          <w:bCs/>
          <w:iCs/>
          <w:sz w:val="20"/>
          <w:szCs w:val="20"/>
        </w:rPr>
        <w:t>.</w:t>
      </w:r>
      <w:r w:rsidR="00B23FBF">
        <w:rPr>
          <w:rFonts w:ascii="Cambria" w:eastAsia="Times New Roman" w:hAnsi="Cambria" w:cstheme="minorHAnsi"/>
          <w:bCs/>
          <w:iCs/>
          <w:sz w:val="20"/>
          <w:szCs w:val="20"/>
        </w:rPr>
        <w:t xml:space="preserve"> </w:t>
      </w:r>
      <w:r w:rsidRPr="00B74CEF">
        <w:rPr>
          <w:rFonts w:ascii="Cambria" w:eastAsia="Times New Roman" w:hAnsi="Cambria" w:cstheme="minorHAnsi"/>
          <w:bCs/>
          <w:iCs/>
          <w:sz w:val="20"/>
          <w:szCs w:val="20"/>
        </w:rPr>
        <w:t>This month’s Council Project will contribute to the</w:t>
      </w:r>
      <w:r w:rsidR="008F0072">
        <w:rPr>
          <w:rFonts w:ascii="Cambria" w:eastAsia="Times New Roman" w:hAnsi="Cambria" w:cstheme="minorHAnsi"/>
          <w:bCs/>
          <w:iCs/>
          <w:sz w:val="20"/>
          <w:szCs w:val="20"/>
        </w:rPr>
        <w:t>se security upgrades</w:t>
      </w:r>
      <w:r w:rsidRPr="00B74CEF">
        <w:rPr>
          <w:rFonts w:ascii="Cambria" w:eastAsia="Times New Roman" w:hAnsi="Cambria" w:cstheme="minorHAnsi"/>
          <w:bCs/>
          <w:iCs/>
          <w:sz w:val="20"/>
          <w:szCs w:val="20"/>
        </w:rPr>
        <w:t xml:space="preserve">. To contribute, please visit </w:t>
      </w:r>
      <w:hyperlink r:id="rId30" w:history="1">
        <w:r w:rsidRPr="00B74CEF">
          <w:rPr>
            <w:rStyle w:val="Hyperlink"/>
            <w:rFonts w:ascii="Cambria" w:eastAsia="Times New Roman" w:hAnsi="Cambria" w:cstheme="minorHAnsi"/>
            <w:bCs/>
            <w:iCs/>
            <w:sz w:val="20"/>
            <w:szCs w:val="20"/>
          </w:rPr>
          <w:t>www.sjtosa.org/giving</w:t>
        </w:r>
      </w:hyperlink>
      <w:r w:rsidRPr="00B74CEF">
        <w:rPr>
          <w:rFonts w:ascii="Cambria" w:eastAsia="Times New Roman" w:hAnsi="Cambria" w:cstheme="minorHAnsi"/>
          <w:bCs/>
          <w:iCs/>
          <w:sz w:val="20"/>
          <w:szCs w:val="20"/>
        </w:rPr>
        <w:t xml:space="preserve"> or make checks payable to St. John’s.</w:t>
      </w:r>
    </w:p>
    <w:p w14:paraId="47E3DB8E" w14:textId="0B851196" w:rsidR="00567396" w:rsidRPr="00E31EA4" w:rsidRDefault="00567396" w:rsidP="00567396">
      <w:pPr>
        <w:spacing w:after="60" w:line="264" w:lineRule="auto"/>
        <w:contextualSpacing/>
        <w:rPr>
          <w:rFonts w:ascii="Candara" w:hAnsi="Candara" w:cstheme="minorHAnsi"/>
          <w:b/>
          <w:bCs/>
          <w:noProof/>
          <w:sz w:val="24"/>
          <w:szCs w:val="24"/>
        </w:rPr>
      </w:pPr>
      <w:r w:rsidRPr="00567396">
        <w:rPr>
          <w:rFonts w:ascii="Candara" w:hAnsi="Candara" w:cstheme="minorHAnsi"/>
          <w:b/>
          <w:bCs/>
          <w:noProof/>
          <w:sz w:val="24"/>
          <w:szCs w:val="24"/>
        </w:rPr>
        <w:t>Lutheran Heritage Tour</w:t>
      </w:r>
    </w:p>
    <w:p w14:paraId="25616848" w14:textId="1A8C76D5" w:rsidR="00567396" w:rsidRDefault="00567396" w:rsidP="00567396">
      <w:pPr>
        <w:spacing w:line="264" w:lineRule="auto"/>
        <w:contextualSpacing/>
        <w:rPr>
          <w:rFonts w:ascii="Cambria" w:hAnsi="Cambria"/>
          <w:bCs/>
          <w:iCs/>
          <w:sz w:val="20"/>
          <w:szCs w:val="20"/>
        </w:rPr>
      </w:pPr>
      <w:r w:rsidRPr="00567396">
        <w:rPr>
          <w:rFonts w:ascii="Cambria" w:hAnsi="Cambria"/>
          <w:bCs/>
          <w:iCs/>
          <w:sz w:val="20"/>
          <w:szCs w:val="20"/>
        </w:rPr>
        <w:t>Prof. Aaron Christie and Prof. Joel Otto will be leading the Lutheran Heritage Tour</w:t>
      </w:r>
      <w:r w:rsidR="006C6E24">
        <w:rPr>
          <w:rFonts w:ascii="Cambria" w:hAnsi="Cambria"/>
          <w:bCs/>
          <w:iCs/>
          <w:sz w:val="20"/>
          <w:szCs w:val="20"/>
        </w:rPr>
        <w:t xml:space="preserve"> from</w:t>
      </w:r>
      <w:r w:rsidRPr="00567396">
        <w:rPr>
          <w:rFonts w:ascii="Cambria" w:hAnsi="Cambria"/>
          <w:bCs/>
          <w:iCs/>
          <w:sz w:val="20"/>
          <w:szCs w:val="20"/>
        </w:rPr>
        <w:t xml:space="preserve"> June 4–19. 2026. Prof. Christie teaches worship courses at Wisconsin Lutheran Seminary and directs the Seminary Chorus. He has traveled extensively, studied, and led tours in Germany. Prof. Otto teaches the Reformation era church history course at WLS. This is not your typical “off the rack” trip to Germany. We hope to put the Lutheran Reformation into perspective as we tour sites that stretch from the time of Emperor Constantine to the present with special emphasis on places connected with Luther’s life and the Lutheran Church. A highlight will be attending a BachFest concert at St. Thomas, Bach’s church in Leipzig. For more detailed information and costs, please contact Prof. Otto </w:t>
      </w:r>
      <w:r>
        <w:rPr>
          <w:rFonts w:ascii="Cambria" w:hAnsi="Cambria"/>
          <w:bCs/>
          <w:iCs/>
          <w:sz w:val="20"/>
          <w:szCs w:val="20"/>
        </w:rPr>
        <w:t xml:space="preserve">at </w:t>
      </w:r>
      <w:hyperlink r:id="rId31" w:history="1">
        <w:r w:rsidRPr="00567396">
          <w:rPr>
            <w:rStyle w:val="Hyperlink"/>
            <w:rFonts w:ascii="Cambria" w:hAnsi="Cambria"/>
            <w:bCs/>
            <w:iCs/>
            <w:sz w:val="20"/>
            <w:szCs w:val="20"/>
          </w:rPr>
          <w:t>joel.otto@wls.edu</w:t>
        </w:r>
      </w:hyperlink>
      <w:r>
        <w:rPr>
          <w:rFonts w:ascii="Cambria" w:hAnsi="Cambria"/>
          <w:bCs/>
          <w:iCs/>
          <w:sz w:val="20"/>
          <w:szCs w:val="20"/>
        </w:rPr>
        <w:t xml:space="preserve"> </w:t>
      </w:r>
      <w:r w:rsidRPr="00567396">
        <w:rPr>
          <w:rFonts w:ascii="Cambria" w:hAnsi="Cambria"/>
          <w:bCs/>
          <w:iCs/>
          <w:sz w:val="20"/>
          <w:szCs w:val="20"/>
        </w:rPr>
        <w:t xml:space="preserve">or Prof. Christie </w:t>
      </w:r>
      <w:r>
        <w:rPr>
          <w:rFonts w:ascii="Cambria" w:hAnsi="Cambria"/>
          <w:bCs/>
          <w:iCs/>
          <w:sz w:val="20"/>
          <w:szCs w:val="20"/>
        </w:rPr>
        <w:t xml:space="preserve">at </w:t>
      </w:r>
      <w:hyperlink r:id="rId32" w:history="1">
        <w:r w:rsidRPr="00567396">
          <w:rPr>
            <w:rStyle w:val="Hyperlink"/>
            <w:rFonts w:ascii="Cambria" w:hAnsi="Cambria"/>
            <w:bCs/>
            <w:iCs/>
            <w:sz w:val="20"/>
            <w:szCs w:val="20"/>
          </w:rPr>
          <w:t>aaron.christie@wls.edu</w:t>
        </w:r>
      </w:hyperlink>
      <w:r w:rsidRPr="00567396">
        <w:rPr>
          <w:rFonts w:ascii="Cambria" w:hAnsi="Cambria"/>
          <w:bCs/>
          <w:iCs/>
          <w:sz w:val="20"/>
          <w:szCs w:val="20"/>
        </w:rPr>
        <w:t>.</w:t>
      </w:r>
    </w:p>
    <w:p w14:paraId="19B99306" w14:textId="77777777" w:rsidR="001A45A8" w:rsidRDefault="001A45A8" w:rsidP="00567396">
      <w:pPr>
        <w:spacing w:line="264" w:lineRule="auto"/>
        <w:contextualSpacing/>
        <w:rPr>
          <w:rFonts w:ascii="Cambria" w:hAnsi="Cambria"/>
          <w:bCs/>
          <w:iCs/>
          <w:sz w:val="20"/>
          <w:szCs w:val="20"/>
        </w:rPr>
      </w:pPr>
    </w:p>
    <w:p w14:paraId="5940CE13" w14:textId="77777777" w:rsidR="001A45A8" w:rsidRDefault="001A45A8" w:rsidP="00567396">
      <w:pPr>
        <w:spacing w:line="264" w:lineRule="auto"/>
        <w:contextualSpacing/>
        <w:rPr>
          <w:rFonts w:ascii="Cambria" w:hAnsi="Cambria"/>
          <w:bCs/>
          <w:iCs/>
          <w:sz w:val="20"/>
          <w:szCs w:val="20"/>
        </w:rPr>
      </w:pPr>
    </w:p>
    <w:p w14:paraId="45998177" w14:textId="77777777" w:rsidR="001A45A8" w:rsidRPr="00195500" w:rsidRDefault="001A45A8" w:rsidP="001A45A8">
      <w:pPr>
        <w:spacing w:after="60" w:line="264" w:lineRule="auto"/>
        <w:contextualSpacing/>
        <w:rPr>
          <w:rFonts w:ascii="Candara" w:hAnsi="Candara" w:cstheme="minorHAnsi"/>
          <w:b/>
          <w:bCs/>
          <w:sz w:val="24"/>
          <w:szCs w:val="24"/>
        </w:rPr>
      </w:pPr>
      <w:r w:rsidRPr="00195500">
        <w:rPr>
          <w:rFonts w:ascii="Candara" w:hAnsi="Candara" w:cstheme="minorHAnsi"/>
          <w:b/>
          <w:bCs/>
          <w:noProof/>
          <w:sz w:val="24"/>
          <w:szCs w:val="24"/>
        </w:rPr>
        <w:lastRenderedPageBreak/>
        <w:t>Wisconsin</w:t>
      </w:r>
      <w:r w:rsidRPr="00195500">
        <w:rPr>
          <w:rFonts w:ascii="Candara" w:hAnsi="Candara" w:cstheme="minorHAnsi"/>
          <w:b/>
          <w:bCs/>
          <w:sz w:val="24"/>
          <w:szCs w:val="24"/>
        </w:rPr>
        <w:t xml:space="preserve"> Lutheran </w:t>
      </w:r>
      <w:r>
        <w:rPr>
          <w:rFonts w:ascii="Candara" w:hAnsi="Candara" w:cstheme="minorHAnsi"/>
          <w:b/>
          <w:bCs/>
          <w:sz w:val="24"/>
          <w:szCs w:val="24"/>
        </w:rPr>
        <w:t>High School Fashion Show</w:t>
      </w:r>
    </w:p>
    <w:p w14:paraId="0454D5C4" w14:textId="2C15AE1F" w:rsidR="001A45A8" w:rsidRPr="00567396" w:rsidRDefault="001A45A8" w:rsidP="00567396">
      <w:pPr>
        <w:spacing w:line="264" w:lineRule="auto"/>
        <w:contextualSpacing/>
        <w:rPr>
          <w:rFonts w:ascii="Cambria" w:hAnsi="Cambria"/>
          <w:bCs/>
          <w:iCs/>
          <w:sz w:val="20"/>
          <w:szCs w:val="20"/>
        </w:rPr>
      </w:pPr>
      <w:r>
        <w:rPr>
          <w:rFonts w:ascii="Candara" w:hAnsi="Candara" w:cstheme="minorHAnsi"/>
          <w:b/>
          <w:bCs/>
          <w:noProof/>
          <w:sz w:val="24"/>
          <w:szCs w:val="24"/>
        </w:rPr>
        <mc:AlternateContent>
          <mc:Choice Requires="wpg">
            <w:drawing>
              <wp:anchor distT="0" distB="0" distL="114300" distR="114300" simplePos="0" relativeHeight="252296704" behindDoc="0" locked="0" layoutInCell="1" allowOverlap="1" wp14:anchorId="125B8FBD" wp14:editId="7136A6B6">
                <wp:simplePos x="0" y="0"/>
                <wp:positionH relativeFrom="margin">
                  <wp:align>left</wp:align>
                </wp:positionH>
                <wp:positionV relativeFrom="paragraph">
                  <wp:posOffset>1165860</wp:posOffset>
                </wp:positionV>
                <wp:extent cx="5303520" cy="521970"/>
                <wp:effectExtent l="0" t="0" r="0" b="0"/>
                <wp:wrapTopAndBottom/>
                <wp:docPr id="1306088701" name="Group 1306088701"/>
                <wp:cNvGraphicFramePr/>
                <a:graphic xmlns:a="http://schemas.openxmlformats.org/drawingml/2006/main">
                  <a:graphicData uri="http://schemas.microsoft.com/office/word/2010/wordprocessingGroup">
                    <wpg:wgp>
                      <wpg:cNvGrpSpPr/>
                      <wpg:grpSpPr>
                        <a:xfrm>
                          <a:off x="0" y="0"/>
                          <a:ext cx="5303520" cy="521970"/>
                          <a:chOff x="0" y="0"/>
                          <a:chExt cx="5303520" cy="521970"/>
                        </a:xfrm>
                      </wpg:grpSpPr>
                      <wpg:grpSp>
                        <wpg:cNvPr id="1645314821" name="Group 1645314821"/>
                        <wpg:cNvGrpSpPr/>
                        <wpg:grpSpPr>
                          <a:xfrm>
                            <a:off x="0" y="0"/>
                            <a:ext cx="4859021" cy="503555"/>
                            <a:chOff x="85748" y="9371"/>
                            <a:chExt cx="4782346" cy="505951"/>
                          </a:xfrm>
                        </wpg:grpSpPr>
                        <wps:wsp>
                          <wps:cNvPr id="909877665" name="Text Box 2"/>
                          <wps:cNvSpPr txBox="1">
                            <a:spLocks noChangeArrowheads="1"/>
                          </wps:cNvSpPr>
                          <wps:spPr bwMode="auto">
                            <a:xfrm>
                              <a:off x="1670073" y="9371"/>
                              <a:ext cx="3198021" cy="505951"/>
                            </a:xfrm>
                            <a:prstGeom prst="rect">
                              <a:avLst/>
                            </a:prstGeom>
                            <a:solidFill>
                              <a:srgbClr val="FFFFFF"/>
                            </a:solidFill>
                            <a:ln w="9525">
                              <a:noFill/>
                              <a:miter lim="800000"/>
                              <a:headEnd/>
                              <a:tailEnd/>
                            </a:ln>
                          </wps:spPr>
                          <wps:txbx>
                            <w:txbxContent>
                              <w:p w14:paraId="1FE90AF6" w14:textId="77777777" w:rsidR="00445F79" w:rsidRPr="00571D35" w:rsidRDefault="00445F79" w:rsidP="00445F79">
                                <w:pPr>
                                  <w:rPr>
                                    <w:rFonts w:ascii="Candara" w:hAnsi="Candara"/>
                                    <w:b/>
                                    <w:sz w:val="6"/>
                                    <w:szCs w:val="6"/>
                                  </w:rPr>
                                </w:pPr>
                              </w:p>
                              <w:p w14:paraId="4A5640DB" w14:textId="77777777" w:rsidR="00445F79" w:rsidRDefault="00445F79" w:rsidP="00445F79">
                                <w:pPr>
                                  <w:rPr>
                                    <w:rFonts w:ascii="Candara" w:hAnsi="Candara"/>
                                    <w:b/>
                                    <w:sz w:val="40"/>
                                    <w:szCs w:val="40"/>
                                  </w:rPr>
                                </w:pPr>
                                <w:r>
                                  <w:rPr>
                                    <w:rFonts w:ascii="Candara" w:hAnsi="Candara"/>
                                    <w:b/>
                                    <w:sz w:val="40"/>
                                    <w:szCs w:val="40"/>
                                  </w:rPr>
                                  <w:t xml:space="preserve">    </w:t>
                                </w:r>
                                <w:r w:rsidRPr="005A5964">
                                  <w:rPr>
                                    <w:rFonts w:ascii="Candara" w:hAnsi="Candara"/>
                                    <w:b/>
                                    <w:sz w:val="40"/>
                                    <w:szCs w:val="40"/>
                                  </w:rPr>
                                  <w:t>CALENDAR AT A GLANCE</w:t>
                                </w:r>
                              </w:p>
                              <w:p w14:paraId="6A02E1F4" w14:textId="77777777" w:rsidR="00445F79" w:rsidRPr="00571D35" w:rsidRDefault="00445F79" w:rsidP="00445F79">
                                <w:pPr>
                                  <w:rPr>
                                    <w:rFonts w:ascii="Candara" w:hAnsi="Candara"/>
                                    <w:b/>
                                    <w:sz w:val="6"/>
                                    <w:szCs w:val="6"/>
                                  </w:rPr>
                                </w:pPr>
                              </w:p>
                            </w:txbxContent>
                          </wps:txbx>
                          <wps:bodyPr rot="0" vert="horz" wrap="square" lIns="91440" tIns="45720" rIns="91440" bIns="45720" anchor="t" anchorCtr="0">
                            <a:noAutofit/>
                          </wps:bodyPr>
                        </wps:wsp>
                        <wps:wsp>
                          <wps:cNvPr id="1801809936" name="Straight Connector 1801809936"/>
                          <wps:cNvCnPr/>
                          <wps:spPr>
                            <a:xfrm>
                              <a:off x="85748" y="257175"/>
                              <a:ext cx="1619947"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53648515" name="Picture 53648515" descr="C:\Users\kristi.meyer\Desktop\calendar.jpg"/>
                          <pic:cNvPicPr>
                            <a:picLocks noChangeAspect="1"/>
                          </pic:cNvPicPr>
                        </pic:nvPicPr>
                        <pic:blipFill rotWithShape="1">
                          <a:blip r:embed="rId33" cstate="print">
                            <a:extLst>
                              <a:ext uri="{28A0092B-C50C-407E-A947-70E740481C1C}">
                                <a14:useLocalDpi xmlns:a14="http://schemas.microsoft.com/office/drawing/2010/main" val="0"/>
                              </a:ext>
                            </a:extLst>
                          </a:blip>
                          <a:srcRect l="1976" t="4247" r="3903" b="3724"/>
                          <a:stretch/>
                        </pic:blipFill>
                        <pic:spPr bwMode="auto">
                          <a:xfrm>
                            <a:off x="4800600" y="19050"/>
                            <a:ext cx="502920" cy="50292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25B8FBD" id="Group 1306088701" o:spid="_x0000_s1055" style="position:absolute;margin-left:0;margin-top:91.8pt;width:417.6pt;height:41.1pt;z-index:252296704;mso-position-horizontal:left;mso-position-horizontal-relative:margin;mso-width-relative:margin;mso-height-relative:margin" coordsize="53035,5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">
                <v:group id="Group 1645314821" o:spid="_x0000_s1056"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">
                  <v:shape id="Text Box 2" o:spid="_x0000_s1057" type="#_x0000_t202" style="position:absolute;left:16700;top:93;width:31980;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" stroked="f">
                    <v:textbox>
                      <w:txbxContent>
                        <w:p w14:paraId="1FE90AF6" w14:textId="77777777" w:rsidR="00445F79" w:rsidRPr="00571D35" w:rsidRDefault="00445F79" w:rsidP="00445F79">
                          <w:pPr>
                            <w:rPr>
                              <w:rFonts w:ascii="Candara" w:hAnsi="Candara"/>
                              <w:b/>
                              <w:sz w:val="6"/>
                              <w:szCs w:val="6"/>
                            </w:rPr>
                          </w:pPr>
                        </w:p>
                        <w:p w14:paraId="4A5640DB" w14:textId="77777777" w:rsidR="00445F79" w:rsidRDefault="00445F79" w:rsidP="00445F79">
                          <w:pPr>
                            <w:rPr>
                              <w:rFonts w:ascii="Candara" w:hAnsi="Candara"/>
                              <w:b/>
                              <w:sz w:val="40"/>
                              <w:szCs w:val="40"/>
                            </w:rPr>
                          </w:pPr>
                          <w:r>
                            <w:rPr>
                              <w:rFonts w:ascii="Candara" w:hAnsi="Candara"/>
                              <w:b/>
                              <w:sz w:val="40"/>
                              <w:szCs w:val="40"/>
                            </w:rPr>
                            <w:t xml:space="preserve">    </w:t>
                          </w:r>
                          <w:r w:rsidRPr="005A5964">
                            <w:rPr>
                              <w:rFonts w:ascii="Candara" w:hAnsi="Candara"/>
                              <w:b/>
                              <w:sz w:val="40"/>
                              <w:szCs w:val="40"/>
                            </w:rPr>
                            <w:t>CALENDAR AT A GLANCE</w:t>
                          </w:r>
                        </w:p>
                        <w:p w14:paraId="6A02E1F4" w14:textId="77777777" w:rsidR="00445F79" w:rsidRPr="00571D35" w:rsidRDefault="00445F79" w:rsidP="00445F79">
                          <w:pPr>
                            <w:rPr>
                              <w:rFonts w:ascii="Candara" w:hAnsi="Candara"/>
                              <w:b/>
                              <w:sz w:val="6"/>
                              <w:szCs w:val="6"/>
                            </w:rPr>
                          </w:pPr>
                        </w:p>
                      </w:txbxContent>
                    </v:textbox>
                  </v:shape>
                  <v:line id="Straight Connector 1801809936" o:spid="_x0000_s1058" style="position:absolute;visibility:visible;mso-wrap-style:square" from="857,2571" to="1705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" strokecolor="windowText">
                    <v:stroke joinstyle="miter"/>
                  </v:line>
                </v:group>
                <v:shape id="Picture 53648515" o:spid="_x0000_s1059" type="#_x0000_t75" style="position:absolute;left:48006;top:190;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">
                  <v:imagedata r:id="rId34" o:title="calendar" croptop="2783f" cropbottom="2441f" cropleft="1295f" cropright="2558f"/>
                </v:shape>
                <w10:wrap type="topAndBottom" anchorx="margin"/>
              </v:group>
            </w:pict>
          </mc:Fallback>
        </mc:AlternateContent>
      </w:r>
      <w:r>
        <w:rPr>
          <w:rFonts w:ascii="Cambria" w:hAnsi="Cambria"/>
          <w:b/>
          <w:i/>
          <w:sz w:val="20"/>
          <w:szCs w:val="20"/>
        </w:rPr>
        <w:t xml:space="preserve">Sunday, January 18 – </w:t>
      </w:r>
      <w:r w:rsidRPr="00AE3393">
        <w:rPr>
          <w:rFonts w:ascii="Cambria" w:hAnsi="Cambria"/>
          <w:bCs/>
          <w:iCs/>
          <w:sz w:val="20"/>
          <w:szCs w:val="20"/>
        </w:rPr>
        <w:t>Limited tickets are now available for the annual “In the Image” fashion show in the WLHS Atrium from 2:00</w:t>
      </w:r>
      <w:r>
        <w:rPr>
          <w:rFonts w:ascii="Cambria" w:hAnsi="Cambria"/>
          <w:bCs/>
          <w:iCs/>
          <w:sz w:val="20"/>
          <w:szCs w:val="20"/>
        </w:rPr>
        <w:t xml:space="preserve"> – </w:t>
      </w:r>
      <w:r w:rsidRPr="00AE3393">
        <w:rPr>
          <w:rFonts w:ascii="Cambria" w:hAnsi="Cambria"/>
          <w:bCs/>
          <w:iCs/>
          <w:sz w:val="20"/>
          <w:szCs w:val="20"/>
        </w:rPr>
        <w:t xml:space="preserve">4:00 p.m. The event, which celebrates women of all ages, presents fashions from a variety of vendors modeled by WLHS students. The show’s culminating activity is awarding the Sharon A. Schoeneck </w:t>
      </w:r>
      <w:r>
        <w:rPr>
          <w:rFonts w:ascii="Cambria" w:hAnsi="Cambria"/>
          <w:bCs/>
          <w:iCs/>
          <w:sz w:val="20"/>
          <w:szCs w:val="20"/>
        </w:rPr>
        <w:t>“</w:t>
      </w:r>
      <w:r w:rsidRPr="00AE3393">
        <w:rPr>
          <w:rFonts w:ascii="Cambria" w:hAnsi="Cambria"/>
          <w:bCs/>
          <w:iCs/>
          <w:sz w:val="20"/>
          <w:szCs w:val="20"/>
        </w:rPr>
        <w:t>In the Image</w:t>
      </w:r>
      <w:r>
        <w:rPr>
          <w:rFonts w:ascii="Cambria" w:hAnsi="Cambria"/>
          <w:bCs/>
          <w:iCs/>
          <w:sz w:val="20"/>
          <w:szCs w:val="20"/>
        </w:rPr>
        <w:t>”</w:t>
      </w:r>
      <w:r w:rsidRPr="00AE3393">
        <w:rPr>
          <w:rFonts w:ascii="Cambria" w:hAnsi="Cambria"/>
          <w:bCs/>
          <w:iCs/>
          <w:sz w:val="20"/>
          <w:szCs w:val="20"/>
        </w:rPr>
        <w:t xml:space="preserve"> Scholarship to a junior female student who has achieved academic success and demonstrated community and volunteer service. Tickets </w:t>
      </w:r>
      <w:r>
        <w:rPr>
          <w:rFonts w:ascii="Cambria" w:hAnsi="Cambria"/>
          <w:bCs/>
          <w:iCs/>
          <w:sz w:val="20"/>
          <w:szCs w:val="20"/>
        </w:rPr>
        <w:t>are</w:t>
      </w:r>
      <w:r w:rsidRPr="00AE3393">
        <w:rPr>
          <w:rFonts w:ascii="Cambria" w:hAnsi="Cambria"/>
          <w:bCs/>
          <w:iCs/>
          <w:sz w:val="20"/>
          <w:szCs w:val="20"/>
        </w:rPr>
        <w:t xml:space="preserve"> $10 for front row seats and $5 for general admission. Visit</w:t>
      </w:r>
      <w:r>
        <w:rPr>
          <w:rFonts w:ascii="Cambria" w:hAnsi="Cambria"/>
          <w:bCs/>
          <w:iCs/>
          <w:sz w:val="20"/>
          <w:szCs w:val="20"/>
        </w:rPr>
        <w:t xml:space="preserve"> </w:t>
      </w:r>
      <w:hyperlink r:id="rId35" w:history="1">
        <w:r w:rsidRPr="000F24C1">
          <w:rPr>
            <w:rStyle w:val="Hyperlink"/>
            <w:rFonts w:ascii="Cambria" w:hAnsi="Cambria"/>
            <w:bCs/>
            <w:iCs/>
            <w:sz w:val="20"/>
            <w:szCs w:val="20"/>
          </w:rPr>
          <w:t>www.wlhs.org/image</w:t>
        </w:r>
      </w:hyperlink>
      <w:r>
        <w:rPr>
          <w:rFonts w:ascii="Cambria" w:hAnsi="Cambria"/>
          <w:bCs/>
          <w:iCs/>
          <w:sz w:val="20"/>
          <w:szCs w:val="20"/>
        </w:rPr>
        <w:t xml:space="preserve"> for more information and to purchase tickets.</w:t>
      </w:r>
    </w:p>
    <w:p w14:paraId="4E5E7917" w14:textId="0AE270FF" w:rsidR="00D95E16" w:rsidRPr="00631094" w:rsidRDefault="00D95E16" w:rsidP="005A5964">
      <w:pPr>
        <w:spacing w:line="264" w:lineRule="auto"/>
        <w:contextualSpacing/>
        <w:rPr>
          <w:rFonts w:ascii="Candara" w:hAnsi="Candara" w:cstheme="minorHAnsi"/>
          <w:b/>
          <w:bCs/>
        </w:rPr>
      </w:pPr>
      <w:r>
        <w:rPr>
          <w:rFonts w:ascii="Candara" w:hAnsi="Candara" w:cstheme="minorHAnsi"/>
          <w:b/>
          <w:bCs/>
          <w:sz w:val="24"/>
          <w:szCs w:val="24"/>
        </w:rPr>
        <w:t>Tues</w:t>
      </w:r>
      <w:r w:rsidRPr="00625EC1">
        <w:rPr>
          <w:rFonts w:ascii="Candara" w:hAnsi="Candara" w:cstheme="minorHAnsi"/>
          <w:b/>
          <w:bCs/>
          <w:sz w:val="24"/>
          <w:szCs w:val="24"/>
        </w:rPr>
        <w:t xml:space="preserve">day, </w:t>
      </w:r>
      <w:r w:rsidR="005A5964">
        <w:rPr>
          <w:rFonts w:ascii="Candara" w:hAnsi="Candara" w:cstheme="minorHAnsi"/>
          <w:b/>
          <w:bCs/>
          <w:sz w:val="24"/>
          <w:szCs w:val="24"/>
        </w:rPr>
        <w:t>January 6</w:t>
      </w:r>
    </w:p>
    <w:p w14:paraId="19584C83" w14:textId="1C11D9E5" w:rsidR="00D95E16" w:rsidRDefault="000C32C3" w:rsidP="00D95E16">
      <w:pPr>
        <w:spacing w:line="264" w:lineRule="auto"/>
        <w:rPr>
          <w:rFonts w:ascii="Cambria" w:eastAsia="Calibri" w:hAnsi="Cambria"/>
          <w:bCs/>
          <w:sz w:val="20"/>
          <w:szCs w:val="20"/>
        </w:rPr>
      </w:pPr>
      <w:r>
        <w:rPr>
          <w:rFonts w:ascii="Cambria" w:eastAsia="Calibri" w:hAnsi="Cambria"/>
          <w:b/>
          <w:sz w:val="20"/>
          <w:szCs w:val="20"/>
        </w:rPr>
        <w:t>Friends in Fellowship</w:t>
      </w:r>
      <w:r w:rsidR="00D95E16">
        <w:rPr>
          <w:rFonts w:ascii="Cambria" w:eastAsia="Calibri" w:hAnsi="Cambria"/>
          <w:b/>
          <w:sz w:val="20"/>
          <w:szCs w:val="20"/>
        </w:rPr>
        <w:t xml:space="preserve">: </w:t>
      </w:r>
      <w:r>
        <w:rPr>
          <w:rFonts w:ascii="Cambria" w:eastAsia="Calibri" w:hAnsi="Cambria"/>
          <w:bCs/>
          <w:sz w:val="20"/>
          <w:szCs w:val="20"/>
        </w:rPr>
        <w:t>12</w:t>
      </w:r>
      <w:r w:rsidR="00D95E16">
        <w:rPr>
          <w:rFonts w:ascii="Cambria" w:eastAsia="Calibri" w:hAnsi="Cambria"/>
          <w:bCs/>
          <w:sz w:val="20"/>
          <w:szCs w:val="20"/>
        </w:rPr>
        <w:t xml:space="preserve">:00 p.m., </w:t>
      </w:r>
      <w:r>
        <w:rPr>
          <w:rFonts w:ascii="Cambria" w:eastAsia="Calibri" w:hAnsi="Cambria"/>
          <w:bCs/>
          <w:sz w:val="20"/>
          <w:szCs w:val="20"/>
        </w:rPr>
        <w:t>Fellowship Hall</w:t>
      </w:r>
    </w:p>
    <w:p w14:paraId="3624298B" w14:textId="27774A56" w:rsidR="00D95E16" w:rsidRDefault="00D95E16" w:rsidP="00D95E16">
      <w:pPr>
        <w:spacing w:line="264" w:lineRule="auto"/>
        <w:rPr>
          <w:rFonts w:ascii="Cambria" w:eastAsia="Calibri" w:hAnsi="Cambria"/>
          <w:bCs/>
          <w:sz w:val="20"/>
          <w:szCs w:val="20"/>
        </w:rPr>
      </w:pPr>
      <w:r>
        <w:rPr>
          <w:rFonts w:ascii="Cambria" w:eastAsia="Calibri" w:hAnsi="Cambria"/>
          <w:b/>
          <w:sz w:val="20"/>
          <w:szCs w:val="20"/>
        </w:rPr>
        <w:t xml:space="preserve">Board of </w:t>
      </w:r>
      <w:r w:rsidR="005A5964">
        <w:rPr>
          <w:rFonts w:ascii="Cambria" w:eastAsia="Calibri" w:hAnsi="Cambria"/>
          <w:b/>
          <w:sz w:val="20"/>
          <w:szCs w:val="20"/>
        </w:rPr>
        <w:t>Stewardship</w:t>
      </w:r>
      <w:r>
        <w:rPr>
          <w:rFonts w:ascii="Cambria" w:eastAsia="Calibri" w:hAnsi="Cambria"/>
          <w:b/>
          <w:sz w:val="20"/>
          <w:szCs w:val="20"/>
        </w:rPr>
        <w:t xml:space="preserve">: </w:t>
      </w:r>
      <w:r>
        <w:rPr>
          <w:rFonts w:ascii="Cambria" w:eastAsia="Calibri" w:hAnsi="Cambria"/>
          <w:bCs/>
          <w:sz w:val="20"/>
          <w:szCs w:val="20"/>
        </w:rPr>
        <w:t>6:</w:t>
      </w:r>
      <w:r w:rsidR="005A5964">
        <w:rPr>
          <w:rFonts w:ascii="Cambria" w:eastAsia="Calibri" w:hAnsi="Cambria"/>
          <w:bCs/>
          <w:sz w:val="20"/>
          <w:szCs w:val="20"/>
        </w:rPr>
        <w:t>0</w:t>
      </w:r>
      <w:r>
        <w:rPr>
          <w:rFonts w:ascii="Cambria" w:eastAsia="Calibri" w:hAnsi="Cambria"/>
          <w:bCs/>
          <w:sz w:val="20"/>
          <w:szCs w:val="20"/>
        </w:rPr>
        <w:t xml:space="preserve">0 p.m., </w:t>
      </w:r>
      <w:r w:rsidR="000C32C3">
        <w:rPr>
          <w:rFonts w:ascii="Cambria" w:eastAsia="Calibri" w:hAnsi="Cambria"/>
          <w:bCs/>
          <w:sz w:val="20"/>
          <w:szCs w:val="20"/>
        </w:rPr>
        <w:t>Narthex Office</w:t>
      </w:r>
    </w:p>
    <w:p w14:paraId="4C67DE9B" w14:textId="389DFDC5" w:rsidR="005A5964" w:rsidRDefault="005A5964" w:rsidP="005A5964">
      <w:pPr>
        <w:spacing w:line="264" w:lineRule="auto"/>
        <w:rPr>
          <w:rFonts w:ascii="Cambria" w:eastAsia="Calibri" w:hAnsi="Cambria"/>
          <w:bCs/>
          <w:sz w:val="20"/>
          <w:szCs w:val="20"/>
        </w:rPr>
      </w:pPr>
      <w:r>
        <w:rPr>
          <w:rFonts w:ascii="Cambria" w:eastAsia="Calibri" w:hAnsi="Cambria"/>
          <w:b/>
          <w:sz w:val="20"/>
          <w:szCs w:val="20"/>
        </w:rPr>
        <w:t xml:space="preserve">Board of Outreach: </w:t>
      </w:r>
      <w:r>
        <w:rPr>
          <w:rFonts w:ascii="Cambria" w:eastAsia="Calibri" w:hAnsi="Cambria"/>
          <w:bCs/>
          <w:sz w:val="20"/>
          <w:szCs w:val="20"/>
        </w:rPr>
        <w:t>6:30 p.m., St. Matthew’s Room</w:t>
      </w:r>
    </w:p>
    <w:p w14:paraId="5B93B3DC" w14:textId="46099CE0" w:rsidR="005A5964" w:rsidRDefault="005A5964" w:rsidP="00D95E16">
      <w:pPr>
        <w:spacing w:line="264" w:lineRule="auto"/>
        <w:rPr>
          <w:rFonts w:ascii="Cambria" w:eastAsia="Calibri" w:hAnsi="Cambria"/>
          <w:bCs/>
          <w:sz w:val="20"/>
          <w:szCs w:val="20"/>
        </w:rPr>
      </w:pPr>
      <w:r>
        <w:rPr>
          <w:rFonts w:ascii="Cambria" w:eastAsia="Calibri" w:hAnsi="Cambria"/>
          <w:b/>
          <w:sz w:val="20"/>
          <w:szCs w:val="20"/>
        </w:rPr>
        <w:t xml:space="preserve">Board of Discipleship: </w:t>
      </w:r>
      <w:r>
        <w:rPr>
          <w:rFonts w:ascii="Cambria" w:eastAsia="Calibri" w:hAnsi="Cambria"/>
          <w:bCs/>
          <w:sz w:val="20"/>
          <w:szCs w:val="20"/>
        </w:rPr>
        <w:t>6:30 p.m., Fellowship Hall</w:t>
      </w:r>
    </w:p>
    <w:p w14:paraId="245A7E22" w14:textId="7DC629CB" w:rsidR="00D95E16" w:rsidRPr="008D43FF" w:rsidRDefault="00D95E16" w:rsidP="00D95E16">
      <w:pPr>
        <w:spacing w:line="264" w:lineRule="auto"/>
        <w:rPr>
          <w:rFonts w:ascii="Cambria" w:hAnsi="Cambria" w:cstheme="minorHAnsi"/>
          <w:sz w:val="16"/>
          <w:szCs w:val="18"/>
        </w:rPr>
      </w:pPr>
    </w:p>
    <w:p w14:paraId="3EA5A083" w14:textId="07D59AAD" w:rsidR="00D95E16" w:rsidRPr="00B54199" w:rsidRDefault="00D95E16" w:rsidP="00D95E16">
      <w:pPr>
        <w:spacing w:after="60" w:line="264" w:lineRule="auto"/>
        <w:contextualSpacing/>
        <w:rPr>
          <w:rFonts w:ascii="Candara" w:hAnsi="Candara" w:cstheme="minorHAnsi"/>
          <w:b/>
          <w:bCs/>
          <w:sz w:val="24"/>
          <w:szCs w:val="24"/>
        </w:rPr>
      </w:pPr>
      <w:r w:rsidRPr="00B54199">
        <w:rPr>
          <w:rFonts w:ascii="Candara" w:hAnsi="Candara" w:cstheme="minorHAnsi"/>
          <w:b/>
          <w:bCs/>
          <w:sz w:val="24"/>
          <w:szCs w:val="24"/>
        </w:rPr>
        <w:t xml:space="preserve">Wednesday, </w:t>
      </w:r>
      <w:r w:rsidR="005A5964">
        <w:rPr>
          <w:rFonts w:ascii="Candara" w:hAnsi="Candara" w:cstheme="minorHAnsi"/>
          <w:b/>
          <w:bCs/>
          <w:sz w:val="24"/>
          <w:szCs w:val="24"/>
        </w:rPr>
        <w:t>January 7</w:t>
      </w:r>
    </w:p>
    <w:p w14:paraId="730BAA56" w14:textId="77777777" w:rsidR="00D95E16" w:rsidRDefault="00D95E16" w:rsidP="00D95E16">
      <w:pPr>
        <w:spacing w:line="264" w:lineRule="auto"/>
        <w:rPr>
          <w:rFonts w:ascii="Cambria" w:eastAsia="Calibri" w:hAnsi="Cambria"/>
          <w:bCs/>
          <w:sz w:val="20"/>
          <w:szCs w:val="20"/>
        </w:rPr>
      </w:pPr>
      <w:r>
        <w:rPr>
          <w:rFonts w:ascii="Cambria" w:eastAsia="Calibri" w:hAnsi="Cambria"/>
          <w:b/>
          <w:bCs/>
          <w:sz w:val="20"/>
          <w:szCs w:val="20"/>
        </w:rPr>
        <w:t xml:space="preserve">Men’s Bible Study: </w:t>
      </w:r>
      <w:r>
        <w:rPr>
          <w:rFonts w:ascii="Cambria" w:eastAsia="Calibri" w:hAnsi="Cambria"/>
          <w:bCs/>
          <w:sz w:val="20"/>
          <w:szCs w:val="20"/>
        </w:rPr>
        <w:t>6:30 a.m., Zoom</w:t>
      </w:r>
    </w:p>
    <w:p w14:paraId="2192A2E6" w14:textId="77777777" w:rsidR="00D95E16" w:rsidRDefault="00D95E16" w:rsidP="00D95E16">
      <w:pPr>
        <w:spacing w:line="264" w:lineRule="auto"/>
        <w:rPr>
          <w:rFonts w:ascii="Cambria" w:eastAsia="Calibri" w:hAnsi="Cambria"/>
          <w:bCs/>
          <w:sz w:val="20"/>
          <w:szCs w:val="20"/>
        </w:rPr>
      </w:pPr>
      <w:r w:rsidRPr="004E2FD3">
        <w:rPr>
          <w:rFonts w:ascii="Cambria" w:eastAsia="Calibri" w:hAnsi="Cambria"/>
          <w:b/>
          <w:bCs/>
          <w:sz w:val="20"/>
          <w:szCs w:val="20"/>
        </w:rPr>
        <w:t xml:space="preserve">RIBS: </w:t>
      </w:r>
      <w:r w:rsidRPr="004E2FD3">
        <w:rPr>
          <w:rFonts w:ascii="Cambria" w:eastAsia="Calibri" w:hAnsi="Cambria"/>
          <w:bCs/>
          <w:sz w:val="20"/>
          <w:szCs w:val="20"/>
        </w:rPr>
        <w:t>8:30 a.m., St. Matthew’s Room</w:t>
      </w:r>
    </w:p>
    <w:p w14:paraId="426549D3" w14:textId="77777777" w:rsidR="00D95E16" w:rsidRDefault="00D95E16" w:rsidP="00D95E16">
      <w:pPr>
        <w:tabs>
          <w:tab w:val="left" w:pos="4455"/>
        </w:tabs>
        <w:spacing w:line="264" w:lineRule="auto"/>
        <w:rPr>
          <w:rFonts w:ascii="Cambria" w:eastAsia="Calibri" w:hAnsi="Cambria"/>
          <w:bCs/>
          <w:sz w:val="20"/>
          <w:szCs w:val="20"/>
        </w:rPr>
      </w:pPr>
      <w:r>
        <w:rPr>
          <w:rFonts w:ascii="Cambria" w:eastAsia="Calibri" w:hAnsi="Cambria"/>
          <w:b/>
          <w:sz w:val="20"/>
          <w:szCs w:val="20"/>
        </w:rPr>
        <w:t xml:space="preserve">Adult Handbells: </w:t>
      </w:r>
      <w:r>
        <w:rPr>
          <w:rFonts w:ascii="Cambria" w:eastAsia="Calibri" w:hAnsi="Cambria"/>
          <w:bCs/>
          <w:sz w:val="20"/>
          <w:szCs w:val="20"/>
        </w:rPr>
        <w:t>6:00 p.m., St. Mark’s Room</w:t>
      </w:r>
    </w:p>
    <w:p w14:paraId="7229ABF6" w14:textId="77777777" w:rsidR="00D95E16" w:rsidRPr="008D43FF" w:rsidRDefault="00D95E16" w:rsidP="00D95E16">
      <w:pPr>
        <w:spacing w:line="264" w:lineRule="auto"/>
        <w:rPr>
          <w:rFonts w:ascii="Cambria" w:hAnsi="Cambria" w:cstheme="minorHAnsi"/>
          <w:sz w:val="16"/>
          <w:szCs w:val="18"/>
        </w:rPr>
      </w:pPr>
    </w:p>
    <w:p w14:paraId="43B6F7ED" w14:textId="1B94184E" w:rsidR="00D95E16" w:rsidRPr="00B54199" w:rsidRDefault="00D95E16" w:rsidP="00D95E16">
      <w:pPr>
        <w:spacing w:after="60" w:line="264" w:lineRule="auto"/>
        <w:contextualSpacing/>
        <w:rPr>
          <w:rFonts w:ascii="Candara" w:hAnsi="Candara" w:cstheme="minorHAnsi"/>
          <w:b/>
          <w:bCs/>
          <w:sz w:val="24"/>
          <w:szCs w:val="24"/>
        </w:rPr>
      </w:pPr>
      <w:r>
        <w:rPr>
          <w:rFonts w:ascii="Candara" w:hAnsi="Candara" w:cstheme="minorHAnsi"/>
          <w:b/>
          <w:bCs/>
          <w:sz w:val="24"/>
          <w:szCs w:val="24"/>
        </w:rPr>
        <w:t>Thurs</w:t>
      </w:r>
      <w:r w:rsidRPr="00B54199">
        <w:rPr>
          <w:rFonts w:ascii="Candara" w:hAnsi="Candara" w:cstheme="minorHAnsi"/>
          <w:b/>
          <w:bCs/>
          <w:sz w:val="24"/>
          <w:szCs w:val="24"/>
        </w:rPr>
        <w:t xml:space="preserve">day, </w:t>
      </w:r>
      <w:r w:rsidR="005A5964">
        <w:rPr>
          <w:rFonts w:ascii="Candara" w:hAnsi="Candara" w:cstheme="minorHAnsi"/>
          <w:b/>
          <w:bCs/>
          <w:sz w:val="24"/>
          <w:szCs w:val="24"/>
        </w:rPr>
        <w:t>January 8</w:t>
      </w:r>
    </w:p>
    <w:p w14:paraId="5D5206CD" w14:textId="13456C30" w:rsidR="00D95E16" w:rsidRDefault="00D95E16" w:rsidP="00D95E16">
      <w:pPr>
        <w:spacing w:line="264" w:lineRule="auto"/>
        <w:rPr>
          <w:rFonts w:ascii="Cambria" w:eastAsia="Calibri" w:hAnsi="Cambria"/>
          <w:bCs/>
          <w:sz w:val="20"/>
          <w:szCs w:val="20"/>
        </w:rPr>
      </w:pPr>
      <w:r>
        <w:rPr>
          <w:rFonts w:ascii="Cambria" w:eastAsia="Calibri" w:hAnsi="Cambria"/>
          <w:b/>
          <w:bCs/>
          <w:sz w:val="20"/>
          <w:szCs w:val="20"/>
        </w:rPr>
        <w:t xml:space="preserve">Thursday Morning Bible Study: </w:t>
      </w:r>
      <w:r>
        <w:rPr>
          <w:rFonts w:ascii="Cambria" w:eastAsia="Calibri" w:hAnsi="Cambria"/>
          <w:bCs/>
          <w:sz w:val="20"/>
          <w:szCs w:val="20"/>
        </w:rPr>
        <w:t>10:30 a.m., Fellowship Hall</w:t>
      </w:r>
    </w:p>
    <w:p w14:paraId="2EDBE028" w14:textId="77777777" w:rsidR="00D95E16" w:rsidRPr="008D43FF" w:rsidRDefault="00D95E16" w:rsidP="00D95E16">
      <w:pPr>
        <w:spacing w:line="264" w:lineRule="auto"/>
        <w:rPr>
          <w:rFonts w:ascii="Cambria" w:hAnsi="Cambria" w:cstheme="minorHAnsi"/>
          <w:sz w:val="16"/>
          <w:szCs w:val="18"/>
        </w:rPr>
      </w:pPr>
    </w:p>
    <w:p w14:paraId="7F220BE8" w14:textId="149DBF02" w:rsidR="00D95E16" w:rsidRPr="00FB3DB4" w:rsidRDefault="00D95E16" w:rsidP="00D95E16">
      <w:pPr>
        <w:spacing w:line="264" w:lineRule="auto"/>
        <w:contextualSpacing/>
        <w:rPr>
          <w:rFonts w:ascii="Candara" w:hAnsi="Candara" w:cstheme="minorHAnsi"/>
          <w:b/>
          <w:bCs/>
          <w:sz w:val="24"/>
          <w:szCs w:val="24"/>
        </w:rPr>
      </w:pPr>
      <w:r w:rsidRPr="00FB3DB4">
        <w:rPr>
          <w:rFonts w:ascii="Candara" w:hAnsi="Candara" w:cstheme="minorHAnsi"/>
          <w:b/>
          <w:bCs/>
          <w:sz w:val="24"/>
          <w:szCs w:val="24"/>
        </w:rPr>
        <w:t xml:space="preserve">Sunday, </w:t>
      </w:r>
      <w:r w:rsidR="005A5964">
        <w:rPr>
          <w:rFonts w:ascii="Candara" w:hAnsi="Candara" w:cstheme="minorHAnsi"/>
          <w:b/>
          <w:bCs/>
          <w:sz w:val="24"/>
          <w:szCs w:val="24"/>
        </w:rPr>
        <w:t>January 11</w:t>
      </w:r>
    </w:p>
    <w:p w14:paraId="582FB22D" w14:textId="3F6EFD40" w:rsidR="00D95E16" w:rsidRDefault="00D95E16" w:rsidP="00D95E16">
      <w:pPr>
        <w:spacing w:line="264" w:lineRule="auto"/>
        <w:rPr>
          <w:rFonts w:ascii="Cambria" w:eastAsia="Calibri" w:hAnsi="Cambria"/>
          <w:sz w:val="20"/>
          <w:szCs w:val="20"/>
        </w:rPr>
      </w:pPr>
      <w:r>
        <w:rPr>
          <w:rFonts w:ascii="Cambria" w:eastAsia="Calibri" w:hAnsi="Cambria"/>
          <w:b/>
          <w:sz w:val="20"/>
          <w:szCs w:val="20"/>
        </w:rPr>
        <w:t xml:space="preserve">Bible Study &amp; Sunday School: </w:t>
      </w:r>
      <w:r>
        <w:rPr>
          <w:rFonts w:ascii="Cambria" w:eastAsia="Calibri" w:hAnsi="Cambria"/>
          <w:sz w:val="20"/>
          <w:szCs w:val="20"/>
        </w:rPr>
        <w:t>9:15 a.m., Fellowship Hall &amp; School Classrooms</w:t>
      </w:r>
    </w:p>
    <w:p w14:paraId="6424FA11" w14:textId="1105A87C" w:rsidR="00C16E03" w:rsidRDefault="003D5019" w:rsidP="00CA73DA">
      <w:pPr>
        <w:spacing w:line="264" w:lineRule="auto"/>
        <w:rPr>
          <w:rFonts w:ascii="Cambria" w:eastAsia="Calibri" w:hAnsi="Cambria"/>
          <w:sz w:val="20"/>
          <w:szCs w:val="20"/>
        </w:rPr>
      </w:pPr>
      <w:r w:rsidRPr="006F6C05">
        <w:rPr>
          <w:rFonts w:ascii="Candara" w:hAnsi="Candara" w:cstheme="minorHAnsi"/>
          <w:bCs/>
          <w:noProof/>
          <w:sz w:val="24"/>
          <w:szCs w:val="24"/>
        </w:rPr>
        <mc:AlternateContent>
          <mc:Choice Requires="wpg">
            <w:drawing>
              <wp:anchor distT="0" distB="0" distL="114300" distR="114300" simplePos="0" relativeHeight="252302848" behindDoc="0" locked="0" layoutInCell="1" allowOverlap="1" wp14:anchorId="196FC36B" wp14:editId="779A5251">
                <wp:simplePos x="0" y="0"/>
                <wp:positionH relativeFrom="margin">
                  <wp:align>left</wp:align>
                </wp:positionH>
                <wp:positionV relativeFrom="paragraph">
                  <wp:posOffset>207010</wp:posOffset>
                </wp:positionV>
                <wp:extent cx="5313045" cy="521970"/>
                <wp:effectExtent l="0" t="0" r="1905" b="0"/>
                <wp:wrapTopAndBottom/>
                <wp:docPr id="913851765" name="Group 913851765"/>
                <wp:cNvGraphicFramePr/>
                <a:graphic xmlns:a="http://schemas.openxmlformats.org/drawingml/2006/main">
                  <a:graphicData uri="http://schemas.microsoft.com/office/word/2010/wordprocessingGroup">
                    <wpg:wgp>
                      <wpg:cNvGrpSpPr/>
                      <wpg:grpSpPr>
                        <a:xfrm>
                          <a:off x="0" y="0"/>
                          <a:ext cx="5313045" cy="521970"/>
                          <a:chOff x="0" y="0"/>
                          <a:chExt cx="5313045" cy="521970"/>
                        </a:xfrm>
                      </wpg:grpSpPr>
                      <wpg:grpSp>
                        <wpg:cNvPr id="1935126367" name="Group 1935126367"/>
                        <wpg:cNvGrpSpPr/>
                        <wpg:grpSpPr>
                          <a:xfrm>
                            <a:off x="0" y="0"/>
                            <a:ext cx="4858385" cy="503555"/>
                            <a:chOff x="85748" y="9371"/>
                            <a:chExt cx="4782344" cy="505951"/>
                          </a:xfrm>
                        </wpg:grpSpPr>
                        <wps:wsp>
                          <wps:cNvPr id="345989466" name="Text Box 2"/>
                          <wps:cNvSpPr txBox="1">
                            <a:spLocks noChangeArrowheads="1"/>
                          </wps:cNvSpPr>
                          <wps:spPr bwMode="auto">
                            <a:xfrm>
                              <a:off x="2204706" y="9371"/>
                              <a:ext cx="2663386" cy="505951"/>
                            </a:xfrm>
                            <a:prstGeom prst="rect">
                              <a:avLst/>
                            </a:prstGeom>
                            <a:solidFill>
                              <a:srgbClr val="FFFFFF"/>
                            </a:solidFill>
                            <a:ln w="9525">
                              <a:noFill/>
                              <a:miter lim="800000"/>
                              <a:headEnd/>
                              <a:tailEnd/>
                            </a:ln>
                          </wps:spPr>
                          <wps:txbx>
                            <w:txbxContent>
                              <w:p w14:paraId="588148BB" w14:textId="77777777" w:rsidR="00B24E74" w:rsidRPr="00571D35" w:rsidRDefault="00B24E74" w:rsidP="00B24E74">
                                <w:pPr>
                                  <w:rPr>
                                    <w:rFonts w:ascii="Candara" w:hAnsi="Candara"/>
                                    <w:b/>
                                    <w:sz w:val="6"/>
                                    <w:szCs w:val="6"/>
                                  </w:rPr>
                                </w:pPr>
                              </w:p>
                              <w:p w14:paraId="72D0042C" w14:textId="77777777" w:rsidR="00B24E74" w:rsidRPr="004836AE" w:rsidRDefault="00B24E74" w:rsidP="00B24E74">
                                <w:pPr>
                                  <w:rPr>
                                    <w:rFonts w:ascii="Candara" w:hAnsi="Candara"/>
                                    <w:b/>
                                    <w:sz w:val="40"/>
                                    <w:szCs w:val="40"/>
                                  </w:rPr>
                                </w:pPr>
                                <w:r w:rsidRPr="00B66B0D">
                                  <w:rPr>
                                    <w:rFonts w:ascii="Candara" w:hAnsi="Candara"/>
                                    <w:b/>
                                    <w:sz w:val="40"/>
                                    <w:szCs w:val="40"/>
                                  </w:rPr>
                                  <w:t xml:space="preserve">    </w:t>
                                </w:r>
                                <w:r w:rsidRPr="007F642F">
                                  <w:rPr>
                                    <w:rFonts w:ascii="Candara" w:hAnsi="Candara"/>
                                    <w:b/>
                                    <w:sz w:val="40"/>
                                    <w:szCs w:val="40"/>
                                  </w:rPr>
                                  <w:t>FINANCIAL UPDATE</w:t>
                                </w:r>
                              </w:p>
                              <w:p w14:paraId="313D0ECF" w14:textId="77777777" w:rsidR="00B24E74" w:rsidRPr="004836AE" w:rsidRDefault="00B24E74" w:rsidP="00B24E74">
                                <w:pPr>
                                  <w:rPr>
                                    <w:rFonts w:ascii="Candara" w:hAnsi="Candara"/>
                                    <w:b/>
                                    <w:sz w:val="6"/>
                                    <w:szCs w:val="6"/>
                                  </w:rPr>
                                </w:pPr>
                              </w:p>
                            </w:txbxContent>
                          </wps:txbx>
                          <wps:bodyPr rot="0" vert="horz" wrap="square" lIns="91440" tIns="45720" rIns="91440" bIns="45720" anchor="t" anchorCtr="0">
                            <a:noAutofit/>
                          </wps:bodyPr>
                        </wps:wsp>
                        <wps:wsp>
                          <wps:cNvPr id="218626608" name="Straight Connector 218626608"/>
                          <wps:cNvCnPr/>
                          <wps:spPr>
                            <a:xfrm>
                              <a:off x="85748" y="257175"/>
                              <a:ext cx="2142210"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433619017" name="Picture 433619017" descr="C:\Users\kristi.meyer\Desktop\money.png"/>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4810125" y="1905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96FC36B" id="Group 913851765" o:spid="_x0000_s1060" style="position:absolute;margin-left:0;margin-top:16.3pt;width:418.35pt;height:41.1pt;z-index:252302848;mso-position-horizontal:left;mso-position-horizontal-relative:margin;mso-width-relative:margin;mso-height-relative:margin" coordsize="53130,5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">
                <v:group id="Group 1935126367" o:spid="_x0000_s1061" style="position:absolute;width:48583;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">
                  <v:shape id="Text Box 2" o:spid="_x0000_s1062" type="#_x0000_t202" style="position:absolute;left:22047;top:93;width:26633;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" stroked="f">
                    <v:textbox>
                      <w:txbxContent>
                        <w:p w14:paraId="588148BB" w14:textId="77777777" w:rsidR="00B24E74" w:rsidRPr="00571D35" w:rsidRDefault="00B24E74" w:rsidP="00B24E74">
                          <w:pPr>
                            <w:rPr>
                              <w:rFonts w:ascii="Candara" w:hAnsi="Candara"/>
                              <w:b/>
                              <w:sz w:val="6"/>
                              <w:szCs w:val="6"/>
                            </w:rPr>
                          </w:pPr>
                        </w:p>
                        <w:p w14:paraId="72D0042C" w14:textId="77777777" w:rsidR="00B24E74" w:rsidRPr="004836AE" w:rsidRDefault="00B24E74" w:rsidP="00B24E74">
                          <w:pPr>
                            <w:rPr>
                              <w:rFonts w:ascii="Candara" w:hAnsi="Candara"/>
                              <w:b/>
                              <w:sz w:val="40"/>
                              <w:szCs w:val="40"/>
                            </w:rPr>
                          </w:pPr>
                          <w:r w:rsidRPr="00B66B0D">
                            <w:rPr>
                              <w:rFonts w:ascii="Candara" w:hAnsi="Candara"/>
                              <w:b/>
                              <w:sz w:val="40"/>
                              <w:szCs w:val="40"/>
                            </w:rPr>
                            <w:t xml:space="preserve">    </w:t>
                          </w:r>
                          <w:r w:rsidRPr="007F642F">
                            <w:rPr>
                              <w:rFonts w:ascii="Candara" w:hAnsi="Candara"/>
                              <w:b/>
                              <w:sz w:val="40"/>
                              <w:szCs w:val="40"/>
                            </w:rPr>
                            <w:t>FINANCIAL UPDATE</w:t>
                          </w:r>
                        </w:p>
                        <w:p w14:paraId="313D0ECF" w14:textId="77777777" w:rsidR="00B24E74" w:rsidRPr="004836AE" w:rsidRDefault="00B24E74" w:rsidP="00B24E74">
                          <w:pPr>
                            <w:rPr>
                              <w:rFonts w:ascii="Candara" w:hAnsi="Candara"/>
                              <w:b/>
                              <w:sz w:val="6"/>
                              <w:szCs w:val="6"/>
                            </w:rPr>
                          </w:pPr>
                        </w:p>
                      </w:txbxContent>
                    </v:textbox>
                  </v:shape>
                  <v:line id="Straight Connector 218626608" o:spid="_x0000_s1063" style="position:absolute;visibility:visible;mso-wrap-style:square" from="857,2571" to="22279,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" strokecolor="windowText">
                    <v:stroke joinstyle="miter"/>
                  </v:line>
                </v:group>
                <v:shape id="Picture 433619017" o:spid="_x0000_s1064" type="#_x0000_t75" style="position:absolute;left:48101;top:190;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">
                  <v:imagedata r:id="rId37" o:title="money"/>
                </v:shape>
                <w10:wrap type="topAndBottom" anchorx="margin"/>
              </v:group>
            </w:pict>
          </mc:Fallback>
        </mc:AlternateContent>
      </w:r>
      <w:r w:rsidR="000C32C3">
        <w:rPr>
          <w:rFonts w:ascii="Cambria" w:eastAsia="Calibri" w:hAnsi="Cambria"/>
          <w:b/>
          <w:bCs/>
          <w:sz w:val="20"/>
          <w:szCs w:val="20"/>
        </w:rPr>
        <w:t xml:space="preserve">Lutheran Pioneers: </w:t>
      </w:r>
      <w:r w:rsidR="000C32C3">
        <w:rPr>
          <w:rFonts w:ascii="Cambria" w:eastAsia="Calibri" w:hAnsi="Cambria"/>
          <w:sz w:val="20"/>
          <w:szCs w:val="20"/>
        </w:rPr>
        <w:t>1:00 p.m., School Commons</w:t>
      </w:r>
    </w:p>
    <w:tbl>
      <w:tblPr>
        <w:tblW w:w="8640" w:type="dxa"/>
        <w:tblInd w:w="-360" w:type="dxa"/>
        <w:tblLayout w:type="fixed"/>
        <w:tblLook w:val="0400" w:firstRow="0" w:lastRow="0" w:firstColumn="0" w:lastColumn="0" w:noHBand="0" w:noVBand="1"/>
      </w:tblPr>
      <w:tblGrid>
        <w:gridCol w:w="3510"/>
        <w:gridCol w:w="360"/>
        <w:gridCol w:w="1350"/>
        <w:gridCol w:w="360"/>
        <w:gridCol w:w="1350"/>
        <w:gridCol w:w="360"/>
        <w:gridCol w:w="1350"/>
      </w:tblGrid>
      <w:tr w:rsidR="0092182C" w:rsidRPr="006A7376" w14:paraId="3711063E" w14:textId="77777777" w:rsidTr="00D24168">
        <w:tc>
          <w:tcPr>
            <w:tcW w:w="3510" w:type="dxa"/>
          </w:tcPr>
          <w:p w14:paraId="332CFAAC" w14:textId="77777777" w:rsidR="0092182C" w:rsidRPr="006A7376" w:rsidRDefault="0092182C" w:rsidP="00D24168">
            <w:pPr>
              <w:spacing w:line="264" w:lineRule="auto"/>
              <w:jc w:val="right"/>
              <w:rPr>
                <w:rFonts w:ascii="Cambria" w:eastAsia="Cambria" w:hAnsi="Cambria" w:cs="Cambria"/>
              </w:rPr>
            </w:pPr>
            <w:r w:rsidRPr="006A7376">
              <w:rPr>
                <w:rFonts w:ascii="Candara" w:eastAsia="Candara" w:hAnsi="Candara" w:cs="Candara"/>
                <w:b/>
                <w:sz w:val="24"/>
                <w:szCs w:val="24"/>
              </w:rPr>
              <w:t>General Fund Offerings Report</w:t>
            </w:r>
          </w:p>
        </w:tc>
        <w:tc>
          <w:tcPr>
            <w:tcW w:w="360" w:type="dxa"/>
          </w:tcPr>
          <w:p w14:paraId="5F9964AF" w14:textId="77777777" w:rsidR="0092182C" w:rsidRPr="006A7376" w:rsidRDefault="0092182C" w:rsidP="00D24168">
            <w:pPr>
              <w:spacing w:line="264" w:lineRule="auto"/>
              <w:rPr>
                <w:rFonts w:ascii="Cambria" w:eastAsia="Cambria" w:hAnsi="Cambria" w:cs="Cambria"/>
              </w:rPr>
            </w:pPr>
          </w:p>
        </w:tc>
        <w:tc>
          <w:tcPr>
            <w:tcW w:w="1350" w:type="dxa"/>
          </w:tcPr>
          <w:p w14:paraId="1AB8835D" w14:textId="77777777" w:rsidR="0092182C" w:rsidRPr="006A7376" w:rsidRDefault="0092182C" w:rsidP="00D24168">
            <w:pPr>
              <w:spacing w:line="264" w:lineRule="auto"/>
              <w:jc w:val="right"/>
              <w:rPr>
                <w:rFonts w:ascii="Cambria" w:eastAsia="Cambria" w:hAnsi="Cambria" w:cs="Cambria"/>
                <w:b/>
                <w:u w:val="single"/>
              </w:rPr>
            </w:pPr>
            <w:r w:rsidRPr="006A7376">
              <w:rPr>
                <w:rFonts w:ascii="Cambria" w:eastAsia="Cambria" w:hAnsi="Cambria" w:cs="Cambria"/>
                <w:b/>
                <w:u w:val="single"/>
              </w:rPr>
              <w:t>Needed</w:t>
            </w:r>
          </w:p>
        </w:tc>
        <w:tc>
          <w:tcPr>
            <w:tcW w:w="360" w:type="dxa"/>
          </w:tcPr>
          <w:p w14:paraId="33944EF1" w14:textId="77777777" w:rsidR="0092182C" w:rsidRPr="006A7376" w:rsidRDefault="0092182C" w:rsidP="00D24168">
            <w:pPr>
              <w:spacing w:line="264" w:lineRule="auto"/>
              <w:jc w:val="right"/>
              <w:rPr>
                <w:rFonts w:ascii="Cambria" w:eastAsia="Cambria" w:hAnsi="Cambria" w:cs="Cambria"/>
                <w:b/>
                <w:u w:val="single"/>
              </w:rPr>
            </w:pPr>
          </w:p>
        </w:tc>
        <w:tc>
          <w:tcPr>
            <w:tcW w:w="1350" w:type="dxa"/>
          </w:tcPr>
          <w:p w14:paraId="5BA54A51" w14:textId="77777777" w:rsidR="0092182C" w:rsidRPr="006A7376" w:rsidRDefault="0092182C" w:rsidP="00D24168">
            <w:pPr>
              <w:spacing w:line="264" w:lineRule="auto"/>
              <w:jc w:val="right"/>
              <w:rPr>
                <w:rFonts w:ascii="Cambria" w:eastAsia="Cambria" w:hAnsi="Cambria" w:cs="Cambria"/>
                <w:b/>
                <w:u w:val="single"/>
              </w:rPr>
            </w:pPr>
            <w:r w:rsidRPr="006A7376">
              <w:rPr>
                <w:rFonts w:ascii="Cambria" w:eastAsia="Cambria" w:hAnsi="Cambria" w:cs="Cambria"/>
                <w:b/>
                <w:u w:val="single"/>
              </w:rPr>
              <w:t>Received</w:t>
            </w:r>
          </w:p>
        </w:tc>
        <w:tc>
          <w:tcPr>
            <w:tcW w:w="360" w:type="dxa"/>
          </w:tcPr>
          <w:p w14:paraId="6F20EC4D" w14:textId="77777777" w:rsidR="0092182C" w:rsidRPr="006A7376" w:rsidRDefault="0092182C" w:rsidP="00D24168">
            <w:pPr>
              <w:spacing w:line="264" w:lineRule="auto"/>
              <w:jc w:val="right"/>
              <w:rPr>
                <w:rFonts w:ascii="Cambria" w:eastAsia="Cambria" w:hAnsi="Cambria" w:cs="Cambria"/>
                <w:b/>
                <w:u w:val="single"/>
              </w:rPr>
            </w:pPr>
          </w:p>
        </w:tc>
        <w:tc>
          <w:tcPr>
            <w:tcW w:w="1350" w:type="dxa"/>
          </w:tcPr>
          <w:p w14:paraId="5D162EDF" w14:textId="77777777" w:rsidR="0092182C" w:rsidRPr="006A7376" w:rsidRDefault="0092182C" w:rsidP="00D24168">
            <w:pPr>
              <w:spacing w:line="264" w:lineRule="auto"/>
              <w:jc w:val="right"/>
              <w:rPr>
                <w:rFonts w:ascii="Cambria" w:eastAsia="Cambria" w:hAnsi="Cambria" w:cs="Cambria"/>
                <w:b/>
                <w:u w:val="single"/>
              </w:rPr>
            </w:pPr>
            <w:r w:rsidRPr="006A7376">
              <w:rPr>
                <w:rFonts w:ascii="Cambria" w:eastAsia="Cambria" w:hAnsi="Cambria" w:cs="Cambria"/>
                <w:b/>
                <w:u w:val="single"/>
              </w:rPr>
              <w:t>Difference</w:t>
            </w:r>
          </w:p>
        </w:tc>
      </w:tr>
      <w:tr w:rsidR="0092182C" w:rsidRPr="006A7376" w14:paraId="7652E8CB" w14:textId="77777777" w:rsidTr="00D24168">
        <w:trPr>
          <w:trHeight w:val="360"/>
        </w:trPr>
        <w:tc>
          <w:tcPr>
            <w:tcW w:w="3510" w:type="dxa"/>
            <w:vAlign w:val="bottom"/>
          </w:tcPr>
          <w:p w14:paraId="23293B36" w14:textId="7D6FAE11" w:rsidR="0092182C" w:rsidRPr="006A7376" w:rsidRDefault="0092182C" w:rsidP="00D24168">
            <w:pPr>
              <w:spacing w:line="264" w:lineRule="auto"/>
              <w:jc w:val="right"/>
              <w:rPr>
                <w:rFonts w:ascii="Cambria" w:eastAsia="Cambria" w:hAnsi="Cambria" w:cs="Cambria"/>
                <w:sz w:val="20"/>
                <w:szCs w:val="20"/>
              </w:rPr>
            </w:pPr>
            <w:r w:rsidRPr="006A7376">
              <w:rPr>
                <w:rFonts w:ascii="Cambria" w:eastAsia="Cambria" w:hAnsi="Cambria" w:cs="Cambria"/>
                <w:sz w:val="20"/>
                <w:szCs w:val="20"/>
              </w:rPr>
              <w:t>Fiscal Year Weeks 1-</w:t>
            </w:r>
            <w:r w:rsidR="00A02DB0">
              <w:rPr>
                <w:rFonts w:ascii="Cambria" w:eastAsia="Cambria" w:hAnsi="Cambria" w:cs="Cambria"/>
                <w:sz w:val="20"/>
                <w:szCs w:val="20"/>
              </w:rPr>
              <w:t>2</w:t>
            </w:r>
            <w:r w:rsidR="007F642F">
              <w:rPr>
                <w:rFonts w:ascii="Cambria" w:eastAsia="Cambria" w:hAnsi="Cambria" w:cs="Cambria"/>
                <w:sz w:val="20"/>
                <w:szCs w:val="20"/>
              </w:rPr>
              <w:t>5</w:t>
            </w:r>
            <w:r w:rsidRPr="006A7376">
              <w:rPr>
                <w:rFonts w:ascii="Cambria" w:eastAsia="Cambria" w:hAnsi="Cambria" w:cs="Cambria"/>
                <w:sz w:val="20"/>
                <w:szCs w:val="20"/>
              </w:rPr>
              <w:t>:</w:t>
            </w:r>
          </w:p>
        </w:tc>
        <w:tc>
          <w:tcPr>
            <w:tcW w:w="360" w:type="dxa"/>
            <w:vAlign w:val="bottom"/>
          </w:tcPr>
          <w:p w14:paraId="7FD1536A" w14:textId="77777777" w:rsidR="0092182C" w:rsidRPr="006A7376" w:rsidRDefault="0092182C" w:rsidP="00D24168">
            <w:pPr>
              <w:spacing w:line="264" w:lineRule="auto"/>
              <w:rPr>
                <w:rFonts w:ascii="Cambria" w:eastAsia="Cambria" w:hAnsi="Cambria" w:cs="Cambria"/>
                <w:sz w:val="20"/>
              </w:rPr>
            </w:pPr>
          </w:p>
        </w:tc>
        <w:tc>
          <w:tcPr>
            <w:tcW w:w="1350" w:type="dxa"/>
            <w:vAlign w:val="bottom"/>
          </w:tcPr>
          <w:p w14:paraId="1C7A10AE" w14:textId="19D8C454" w:rsidR="0092182C" w:rsidRPr="006A7376" w:rsidRDefault="0092182C" w:rsidP="00D24168">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7F642F">
              <w:rPr>
                <w:rFonts w:ascii="Cambria" w:eastAsia="Cambria" w:hAnsi="Cambria" w:cs="Cambria"/>
                <w:sz w:val="20"/>
              </w:rPr>
              <w:t>525,576</w:t>
            </w:r>
          </w:p>
        </w:tc>
        <w:tc>
          <w:tcPr>
            <w:tcW w:w="360" w:type="dxa"/>
          </w:tcPr>
          <w:p w14:paraId="11DEB0C4" w14:textId="77777777" w:rsidR="0092182C" w:rsidRPr="006A7376" w:rsidRDefault="0092182C" w:rsidP="00D24168">
            <w:pPr>
              <w:spacing w:line="264" w:lineRule="auto"/>
              <w:jc w:val="right"/>
              <w:rPr>
                <w:rFonts w:ascii="Cambria" w:eastAsia="Cambria" w:hAnsi="Cambria" w:cs="Cambria"/>
                <w:sz w:val="20"/>
              </w:rPr>
            </w:pPr>
          </w:p>
        </w:tc>
        <w:tc>
          <w:tcPr>
            <w:tcW w:w="1350" w:type="dxa"/>
            <w:vAlign w:val="bottom"/>
          </w:tcPr>
          <w:p w14:paraId="2730029B" w14:textId="5071E029" w:rsidR="0092182C" w:rsidRPr="006A7376" w:rsidRDefault="0092182C" w:rsidP="00D24168">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7F642F">
              <w:rPr>
                <w:rFonts w:ascii="Cambria" w:eastAsia="Cambria" w:hAnsi="Cambria" w:cs="Cambria"/>
                <w:sz w:val="20"/>
              </w:rPr>
              <w:t>590,456</w:t>
            </w:r>
          </w:p>
        </w:tc>
        <w:tc>
          <w:tcPr>
            <w:tcW w:w="360" w:type="dxa"/>
          </w:tcPr>
          <w:p w14:paraId="77E0BF02" w14:textId="77777777" w:rsidR="0092182C" w:rsidRPr="006A7376" w:rsidRDefault="0092182C" w:rsidP="00D24168">
            <w:pPr>
              <w:spacing w:line="264" w:lineRule="auto"/>
              <w:jc w:val="right"/>
              <w:rPr>
                <w:rFonts w:ascii="Cambria" w:eastAsia="Cambria" w:hAnsi="Cambria" w:cs="Cambria"/>
                <w:sz w:val="20"/>
              </w:rPr>
            </w:pPr>
          </w:p>
        </w:tc>
        <w:tc>
          <w:tcPr>
            <w:tcW w:w="1350" w:type="dxa"/>
            <w:vAlign w:val="bottom"/>
          </w:tcPr>
          <w:p w14:paraId="040CB39B" w14:textId="1EF7CEE6" w:rsidR="0092182C" w:rsidRPr="006A7376" w:rsidRDefault="0092182C" w:rsidP="00D24168">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7F642F">
              <w:rPr>
                <w:rFonts w:ascii="Cambria" w:eastAsia="Cambria" w:hAnsi="Cambria" w:cs="Cambria"/>
                <w:sz w:val="20"/>
              </w:rPr>
              <w:t>74,880</w:t>
            </w:r>
          </w:p>
        </w:tc>
      </w:tr>
      <w:tr w:rsidR="0092182C" w:rsidRPr="006A7376" w14:paraId="03BB2F7F" w14:textId="77777777" w:rsidTr="00D24168">
        <w:trPr>
          <w:trHeight w:val="360"/>
        </w:trPr>
        <w:tc>
          <w:tcPr>
            <w:tcW w:w="3510" w:type="dxa"/>
            <w:vAlign w:val="bottom"/>
          </w:tcPr>
          <w:p w14:paraId="65B9A962" w14:textId="733081F2"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Fiscal Year Week </w:t>
            </w:r>
            <w:r w:rsidR="00A02DB0">
              <w:rPr>
                <w:rFonts w:ascii="Cambria" w:eastAsia="Cambria" w:hAnsi="Cambria" w:cs="Cambria"/>
                <w:sz w:val="20"/>
              </w:rPr>
              <w:t>2</w:t>
            </w:r>
            <w:r w:rsidR="007F642F">
              <w:rPr>
                <w:rFonts w:ascii="Cambria" w:eastAsia="Cambria" w:hAnsi="Cambria" w:cs="Cambria"/>
                <w:sz w:val="20"/>
              </w:rPr>
              <w:t>6</w:t>
            </w:r>
            <w:r w:rsidRPr="006A7376">
              <w:rPr>
                <w:rFonts w:ascii="Cambria" w:eastAsia="Cambria" w:hAnsi="Cambria" w:cs="Cambria"/>
                <w:sz w:val="20"/>
              </w:rPr>
              <w:t>:</w:t>
            </w:r>
          </w:p>
        </w:tc>
        <w:tc>
          <w:tcPr>
            <w:tcW w:w="360" w:type="dxa"/>
            <w:vAlign w:val="bottom"/>
          </w:tcPr>
          <w:p w14:paraId="1EA3F556" w14:textId="77777777" w:rsidR="0092182C" w:rsidRPr="006A7376" w:rsidRDefault="0092182C" w:rsidP="00D24168">
            <w:pPr>
              <w:spacing w:line="264" w:lineRule="auto"/>
              <w:rPr>
                <w:rFonts w:ascii="Cambria" w:eastAsia="Cambria" w:hAnsi="Cambria" w:cs="Cambria"/>
                <w:sz w:val="20"/>
              </w:rPr>
            </w:pPr>
          </w:p>
        </w:tc>
        <w:tc>
          <w:tcPr>
            <w:tcW w:w="1350" w:type="dxa"/>
            <w:tcBorders>
              <w:bottom w:val="single" w:sz="4" w:space="0" w:color="auto"/>
            </w:tcBorders>
            <w:vAlign w:val="bottom"/>
          </w:tcPr>
          <w:p w14:paraId="1307AAD4" w14:textId="70BAB013"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23,302</w:t>
            </w:r>
          </w:p>
        </w:tc>
        <w:tc>
          <w:tcPr>
            <w:tcW w:w="360" w:type="dxa"/>
          </w:tcPr>
          <w:p w14:paraId="28313E8A" w14:textId="77777777" w:rsidR="0092182C" w:rsidRPr="006A7376" w:rsidRDefault="0092182C" w:rsidP="00D24168">
            <w:pPr>
              <w:spacing w:line="264" w:lineRule="auto"/>
              <w:jc w:val="right"/>
              <w:rPr>
                <w:rFonts w:ascii="Cambria" w:eastAsia="Cambria" w:hAnsi="Cambria" w:cs="Cambria"/>
                <w:sz w:val="20"/>
              </w:rPr>
            </w:pPr>
          </w:p>
        </w:tc>
        <w:tc>
          <w:tcPr>
            <w:tcW w:w="1350" w:type="dxa"/>
            <w:tcBorders>
              <w:bottom w:val="single" w:sz="4" w:space="0" w:color="auto"/>
            </w:tcBorders>
            <w:vAlign w:val="bottom"/>
          </w:tcPr>
          <w:p w14:paraId="0438FE77" w14:textId="4D679209"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32,523</w:t>
            </w:r>
          </w:p>
        </w:tc>
        <w:tc>
          <w:tcPr>
            <w:tcW w:w="360" w:type="dxa"/>
          </w:tcPr>
          <w:p w14:paraId="1986D5E7" w14:textId="77777777" w:rsidR="0092182C" w:rsidRPr="006A7376" w:rsidRDefault="0092182C" w:rsidP="00D24168">
            <w:pPr>
              <w:spacing w:line="264" w:lineRule="auto"/>
              <w:jc w:val="right"/>
              <w:rPr>
                <w:rFonts w:ascii="Cambria" w:eastAsia="Cambria" w:hAnsi="Cambria" w:cs="Cambria"/>
                <w:sz w:val="20"/>
              </w:rPr>
            </w:pPr>
          </w:p>
        </w:tc>
        <w:tc>
          <w:tcPr>
            <w:tcW w:w="1350" w:type="dxa"/>
            <w:tcBorders>
              <w:bottom w:val="single" w:sz="4" w:space="0" w:color="auto"/>
            </w:tcBorders>
            <w:vAlign w:val="bottom"/>
          </w:tcPr>
          <w:p w14:paraId="64C8BB02" w14:textId="29A9761F"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9,221</w:t>
            </w:r>
          </w:p>
        </w:tc>
      </w:tr>
      <w:tr w:rsidR="0092182C" w:rsidRPr="006A7376" w14:paraId="1CDD42AB" w14:textId="77777777" w:rsidTr="00D24168">
        <w:trPr>
          <w:trHeight w:val="360"/>
        </w:trPr>
        <w:tc>
          <w:tcPr>
            <w:tcW w:w="3510" w:type="dxa"/>
            <w:vAlign w:val="bottom"/>
          </w:tcPr>
          <w:p w14:paraId="3F19C09A" w14:textId="77777777"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Fiscal Year to Date:</w:t>
            </w:r>
          </w:p>
        </w:tc>
        <w:tc>
          <w:tcPr>
            <w:tcW w:w="360" w:type="dxa"/>
            <w:vAlign w:val="bottom"/>
          </w:tcPr>
          <w:p w14:paraId="59FEA6E4" w14:textId="77777777" w:rsidR="0092182C" w:rsidRPr="006A7376" w:rsidRDefault="0092182C" w:rsidP="00D24168">
            <w:pPr>
              <w:spacing w:line="264" w:lineRule="auto"/>
              <w:rPr>
                <w:rFonts w:ascii="Cambria" w:eastAsia="Cambria" w:hAnsi="Cambria" w:cs="Cambria"/>
                <w:sz w:val="20"/>
              </w:rPr>
            </w:pPr>
          </w:p>
        </w:tc>
        <w:tc>
          <w:tcPr>
            <w:tcW w:w="1350" w:type="dxa"/>
            <w:tcBorders>
              <w:top w:val="single" w:sz="4" w:space="0" w:color="auto"/>
            </w:tcBorders>
            <w:vAlign w:val="bottom"/>
          </w:tcPr>
          <w:p w14:paraId="19555598" w14:textId="046C8647"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538,878</w:t>
            </w:r>
          </w:p>
        </w:tc>
        <w:tc>
          <w:tcPr>
            <w:tcW w:w="360" w:type="dxa"/>
          </w:tcPr>
          <w:p w14:paraId="79C156BF" w14:textId="77777777" w:rsidR="0092182C" w:rsidRPr="006A7376" w:rsidRDefault="0092182C" w:rsidP="00D24168">
            <w:pPr>
              <w:spacing w:line="264" w:lineRule="auto"/>
              <w:jc w:val="right"/>
              <w:rPr>
                <w:rFonts w:ascii="Cambria" w:eastAsia="Cambria" w:hAnsi="Cambria" w:cs="Cambria"/>
                <w:sz w:val="20"/>
              </w:rPr>
            </w:pPr>
          </w:p>
        </w:tc>
        <w:tc>
          <w:tcPr>
            <w:tcW w:w="1350" w:type="dxa"/>
            <w:tcBorders>
              <w:top w:val="single" w:sz="4" w:space="0" w:color="auto"/>
            </w:tcBorders>
            <w:vAlign w:val="bottom"/>
          </w:tcPr>
          <w:p w14:paraId="0929D5E0" w14:textId="128B75D0"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622,979</w:t>
            </w:r>
          </w:p>
        </w:tc>
        <w:tc>
          <w:tcPr>
            <w:tcW w:w="360" w:type="dxa"/>
          </w:tcPr>
          <w:p w14:paraId="24FEA8DA" w14:textId="77777777" w:rsidR="0092182C" w:rsidRPr="006A7376" w:rsidRDefault="0092182C" w:rsidP="00D24168">
            <w:pPr>
              <w:spacing w:line="264" w:lineRule="auto"/>
              <w:jc w:val="right"/>
              <w:rPr>
                <w:rFonts w:ascii="Cambria" w:eastAsia="Cambria" w:hAnsi="Cambria" w:cs="Cambria"/>
                <w:sz w:val="20"/>
              </w:rPr>
            </w:pPr>
          </w:p>
        </w:tc>
        <w:tc>
          <w:tcPr>
            <w:tcW w:w="1350" w:type="dxa"/>
            <w:tcBorders>
              <w:top w:val="single" w:sz="4" w:space="0" w:color="auto"/>
            </w:tcBorders>
            <w:vAlign w:val="bottom"/>
          </w:tcPr>
          <w:p w14:paraId="58A068B1" w14:textId="72BC211A" w:rsidR="0092182C" w:rsidRPr="006A7376" w:rsidRDefault="0092182C" w:rsidP="00D24168">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7F642F">
              <w:rPr>
                <w:rFonts w:ascii="Cambria" w:eastAsia="Cambria" w:hAnsi="Cambria" w:cs="Cambria"/>
                <w:sz w:val="20"/>
              </w:rPr>
              <w:t>84,101</w:t>
            </w:r>
          </w:p>
        </w:tc>
      </w:tr>
    </w:tbl>
    <w:p w14:paraId="6F5350F7" w14:textId="77777777" w:rsidR="0092182C" w:rsidRPr="006A7376" w:rsidRDefault="0092182C" w:rsidP="0092182C">
      <w:pPr>
        <w:spacing w:line="264" w:lineRule="auto"/>
        <w:rPr>
          <w:rFonts w:ascii="Cambria" w:eastAsia="Cambria" w:hAnsi="Cambria" w:cs="Cambria"/>
          <w:sz w:val="10"/>
          <w:szCs w:val="12"/>
          <w:u w:val="single"/>
        </w:rPr>
      </w:pPr>
      <w:bookmarkStart w:id="6" w:name="_Hlk196381666"/>
    </w:p>
    <w:tbl>
      <w:tblPr>
        <w:tblStyle w:val="TableGrid"/>
        <w:tblW w:w="0" w:type="auto"/>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360"/>
        <w:gridCol w:w="2070"/>
        <w:gridCol w:w="270"/>
        <w:gridCol w:w="2430"/>
      </w:tblGrid>
      <w:tr w:rsidR="0092182C" w:rsidRPr="006A7376" w14:paraId="233802E1" w14:textId="77777777" w:rsidTr="00D24168">
        <w:tc>
          <w:tcPr>
            <w:tcW w:w="3510" w:type="dxa"/>
          </w:tcPr>
          <w:p w14:paraId="6A56126F" w14:textId="77777777" w:rsidR="0092182C" w:rsidRPr="006A7376" w:rsidRDefault="0092182C" w:rsidP="00D24168">
            <w:pPr>
              <w:jc w:val="right"/>
            </w:pPr>
            <w:r w:rsidRPr="006A7376">
              <w:rPr>
                <w:rFonts w:ascii="Candara" w:eastAsia="Candara" w:hAnsi="Candara" w:cs="Candara"/>
                <w:b/>
                <w:bCs/>
                <w:i/>
                <w:iCs/>
                <w:sz w:val="24"/>
                <w:szCs w:val="24"/>
              </w:rPr>
              <w:t>Declaring His Praises</w:t>
            </w:r>
            <w:r w:rsidRPr="006A7376">
              <w:rPr>
                <w:rFonts w:ascii="Candara" w:eastAsia="Candara" w:hAnsi="Candara" w:cs="Candara"/>
                <w:b/>
                <w:bCs/>
                <w:sz w:val="24"/>
                <w:szCs w:val="24"/>
              </w:rPr>
              <w:t xml:space="preserve"> Report</w:t>
            </w:r>
          </w:p>
        </w:tc>
        <w:tc>
          <w:tcPr>
            <w:tcW w:w="360" w:type="dxa"/>
          </w:tcPr>
          <w:p w14:paraId="030E0C29" w14:textId="77777777" w:rsidR="0092182C" w:rsidRPr="006A7376" w:rsidRDefault="0092182C" w:rsidP="00D24168">
            <w:pPr>
              <w:jc w:val="right"/>
            </w:pPr>
          </w:p>
        </w:tc>
        <w:tc>
          <w:tcPr>
            <w:tcW w:w="2070" w:type="dxa"/>
          </w:tcPr>
          <w:p w14:paraId="4CF54095" w14:textId="77777777" w:rsidR="0092182C" w:rsidRPr="006A7376" w:rsidRDefault="0092182C" w:rsidP="00D24168">
            <w:pPr>
              <w:jc w:val="right"/>
            </w:pPr>
            <w:r w:rsidRPr="006A7376">
              <w:rPr>
                <w:rFonts w:ascii="Cambria" w:eastAsia="Cambria" w:hAnsi="Cambria" w:cs="Cambria"/>
                <w:b/>
                <w:u w:val="single"/>
              </w:rPr>
              <w:t>Gifts Received</w:t>
            </w:r>
          </w:p>
        </w:tc>
        <w:tc>
          <w:tcPr>
            <w:tcW w:w="270" w:type="dxa"/>
          </w:tcPr>
          <w:p w14:paraId="77BB7D1A" w14:textId="77777777" w:rsidR="0092182C" w:rsidRPr="006A7376" w:rsidRDefault="0092182C" w:rsidP="00D24168">
            <w:pPr>
              <w:jc w:val="right"/>
            </w:pPr>
          </w:p>
        </w:tc>
        <w:tc>
          <w:tcPr>
            <w:tcW w:w="2430" w:type="dxa"/>
          </w:tcPr>
          <w:p w14:paraId="6EBB51A4" w14:textId="77777777" w:rsidR="0092182C" w:rsidRPr="006A7376" w:rsidRDefault="0092182C" w:rsidP="00D24168">
            <w:pPr>
              <w:jc w:val="right"/>
            </w:pPr>
            <w:r w:rsidRPr="006A7376">
              <w:rPr>
                <w:rFonts w:ascii="Cambria" w:eastAsia="Cambria" w:hAnsi="Cambria" w:cs="Cambria"/>
                <w:b/>
                <w:u w:val="single"/>
              </w:rPr>
              <w:t>Outstanding Pledges</w:t>
            </w:r>
          </w:p>
        </w:tc>
      </w:tr>
      <w:tr w:rsidR="0092182C" w:rsidRPr="006A7376" w14:paraId="2380E303" w14:textId="77777777" w:rsidTr="00D24168">
        <w:tc>
          <w:tcPr>
            <w:tcW w:w="3510" w:type="dxa"/>
          </w:tcPr>
          <w:p w14:paraId="36D346C8" w14:textId="364EDB15" w:rsidR="0092182C" w:rsidRPr="006A7376" w:rsidRDefault="0092182C" w:rsidP="00D24168">
            <w:pPr>
              <w:jc w:val="right"/>
              <w:rPr>
                <w:rFonts w:ascii="Candara" w:eastAsia="Candara" w:hAnsi="Candara" w:cs="Candara"/>
                <w:b/>
                <w:bCs/>
                <w:i/>
                <w:iCs/>
                <w:sz w:val="24"/>
                <w:szCs w:val="24"/>
              </w:rPr>
            </w:pPr>
            <w:r w:rsidRPr="006A7376">
              <w:rPr>
                <w:rFonts w:ascii="Candara" w:eastAsia="Candara" w:hAnsi="Candara" w:cs="Candara"/>
                <w:b/>
                <w:bCs/>
                <w:sz w:val="24"/>
                <w:szCs w:val="24"/>
              </w:rPr>
              <w:t xml:space="preserve">(as of </w:t>
            </w:r>
            <w:r w:rsidR="00A02DB0">
              <w:rPr>
                <w:rFonts w:ascii="Candara" w:eastAsia="Candara" w:hAnsi="Candara" w:cs="Candara"/>
                <w:b/>
                <w:bCs/>
                <w:sz w:val="24"/>
                <w:szCs w:val="24"/>
              </w:rPr>
              <w:t>Decem</w:t>
            </w:r>
            <w:r w:rsidR="00C001A4">
              <w:rPr>
                <w:rFonts w:ascii="Candara" w:eastAsia="Candara" w:hAnsi="Candara" w:cs="Candara"/>
                <w:b/>
                <w:bCs/>
                <w:sz w:val="24"/>
                <w:szCs w:val="24"/>
              </w:rPr>
              <w:t xml:space="preserve">ber </w:t>
            </w:r>
            <w:r w:rsidR="00A02DB0">
              <w:rPr>
                <w:rFonts w:ascii="Candara" w:eastAsia="Candara" w:hAnsi="Candara" w:cs="Candara"/>
                <w:b/>
                <w:bCs/>
                <w:sz w:val="24"/>
                <w:szCs w:val="24"/>
              </w:rPr>
              <w:t>3</w:t>
            </w:r>
            <w:r w:rsidR="007F642F">
              <w:rPr>
                <w:rFonts w:ascii="Candara" w:eastAsia="Candara" w:hAnsi="Candara" w:cs="Candara"/>
                <w:b/>
                <w:bCs/>
                <w:sz w:val="24"/>
                <w:szCs w:val="24"/>
              </w:rPr>
              <w:t>0</w:t>
            </w:r>
            <w:r w:rsidRPr="006A7376">
              <w:rPr>
                <w:rFonts w:ascii="Candara" w:eastAsia="Candara" w:hAnsi="Candara" w:cs="Candara"/>
                <w:b/>
                <w:bCs/>
                <w:sz w:val="24"/>
                <w:szCs w:val="24"/>
              </w:rPr>
              <w:t>)</w:t>
            </w:r>
          </w:p>
        </w:tc>
        <w:tc>
          <w:tcPr>
            <w:tcW w:w="360" w:type="dxa"/>
          </w:tcPr>
          <w:p w14:paraId="624F46B6" w14:textId="77777777" w:rsidR="0092182C" w:rsidRPr="006A7376" w:rsidRDefault="0092182C" w:rsidP="00D24168">
            <w:pPr>
              <w:jc w:val="right"/>
            </w:pPr>
          </w:p>
        </w:tc>
        <w:tc>
          <w:tcPr>
            <w:tcW w:w="2070" w:type="dxa"/>
            <w:vAlign w:val="bottom"/>
          </w:tcPr>
          <w:p w14:paraId="1658AF14" w14:textId="47A74634" w:rsidR="0092182C" w:rsidRPr="006A7376" w:rsidRDefault="0092182C" w:rsidP="00D24168">
            <w:pPr>
              <w:jc w:val="right"/>
              <w:rPr>
                <w:rFonts w:ascii="Cambria" w:hAnsi="Cambria"/>
                <w:sz w:val="20"/>
                <w:szCs w:val="20"/>
              </w:rPr>
            </w:pPr>
            <w:r w:rsidRPr="006A7376">
              <w:rPr>
                <w:rFonts w:ascii="Cambria" w:hAnsi="Cambria"/>
                <w:sz w:val="20"/>
                <w:szCs w:val="20"/>
              </w:rPr>
              <w:t>$ 1,</w:t>
            </w:r>
            <w:r w:rsidR="007F642F">
              <w:rPr>
                <w:rFonts w:ascii="Cambria" w:hAnsi="Cambria"/>
                <w:sz w:val="20"/>
                <w:szCs w:val="20"/>
              </w:rPr>
              <w:t>858,614</w:t>
            </w:r>
          </w:p>
        </w:tc>
        <w:tc>
          <w:tcPr>
            <w:tcW w:w="270" w:type="dxa"/>
          </w:tcPr>
          <w:p w14:paraId="63414883" w14:textId="77777777" w:rsidR="0092182C" w:rsidRPr="006A7376" w:rsidRDefault="0092182C" w:rsidP="00D24168">
            <w:pPr>
              <w:jc w:val="right"/>
              <w:rPr>
                <w:rFonts w:ascii="Cambria" w:hAnsi="Cambria"/>
                <w:sz w:val="20"/>
                <w:szCs w:val="20"/>
              </w:rPr>
            </w:pPr>
          </w:p>
        </w:tc>
        <w:tc>
          <w:tcPr>
            <w:tcW w:w="2430" w:type="dxa"/>
            <w:vAlign w:val="bottom"/>
          </w:tcPr>
          <w:p w14:paraId="5A87B6E9" w14:textId="2F2EA331" w:rsidR="0092182C" w:rsidRPr="006A7376" w:rsidRDefault="0092182C" w:rsidP="00D24168">
            <w:pPr>
              <w:jc w:val="right"/>
              <w:rPr>
                <w:rFonts w:ascii="Cambria" w:hAnsi="Cambria"/>
                <w:sz w:val="20"/>
                <w:szCs w:val="20"/>
              </w:rPr>
            </w:pPr>
            <w:r w:rsidRPr="006A7376">
              <w:rPr>
                <w:rFonts w:ascii="Cambria" w:hAnsi="Cambria"/>
                <w:sz w:val="20"/>
                <w:szCs w:val="20"/>
              </w:rPr>
              <w:t xml:space="preserve">$ </w:t>
            </w:r>
            <w:r w:rsidR="007F642F">
              <w:rPr>
                <w:rFonts w:ascii="Cambria" w:hAnsi="Cambria"/>
                <w:sz w:val="20"/>
                <w:szCs w:val="20"/>
              </w:rPr>
              <w:t>94,946</w:t>
            </w:r>
          </w:p>
        </w:tc>
      </w:tr>
      <w:bookmarkEnd w:id="6"/>
    </w:tbl>
    <w:p w14:paraId="74616C36" w14:textId="2DA5CAB8" w:rsidR="00B24E74" w:rsidRPr="00892EFC" w:rsidRDefault="00B24E74" w:rsidP="00892EFC">
      <w:pPr>
        <w:spacing w:after="60" w:line="264" w:lineRule="auto"/>
        <w:contextualSpacing/>
        <w:rPr>
          <w:rFonts w:ascii="Cambria" w:eastAsia="Calibri" w:hAnsi="Cambria"/>
          <w:bCs/>
          <w:sz w:val="2"/>
          <w:szCs w:val="2"/>
        </w:rPr>
      </w:pPr>
    </w:p>
    <w:sectPr w:rsidR="00B24E74" w:rsidRPr="00892EFC" w:rsidSect="00116CCE">
      <w:pgSz w:w="10080" w:h="12240" w:code="5"/>
      <w:pgMar w:top="864" w:right="864" w:bottom="864" w:left="864" w:header="720" w:footer="720" w:gutter="0"/>
      <w:cols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EA229" w14:textId="77777777" w:rsidR="00DC69CE" w:rsidRDefault="00DC69CE">
      <w:r>
        <w:separator/>
      </w:r>
    </w:p>
  </w:endnote>
  <w:endnote w:type="continuationSeparator" w:id="0">
    <w:p w14:paraId="127AC0C4" w14:textId="77777777" w:rsidR="00DC69CE" w:rsidRDefault="00DC6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panose1 w:val="00000000000000000000"/>
    <w:charset w:val="00"/>
    <w:family w:val="swiss"/>
    <w:notTrueType/>
    <w:pitch w:val="default"/>
    <w:sig w:usb0="00000003" w:usb1="00000000" w:usb2="00000000" w:usb3="00000000" w:csb0="00000001"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Helvetica 55 Roman">
    <w:altName w:val="Helvetica 55 Roman"/>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inion Pro">
    <w:charset w:val="00"/>
    <w:family w:val="auto"/>
    <w:pitch w:val="default"/>
  </w:font>
  <w:font w:name="Helvetica">
    <w:panose1 w:val="020B0504020202020204"/>
    <w:charset w:val="00"/>
    <w:family w:val="swiss"/>
    <w:pitch w:val="variable"/>
    <w:sig w:usb0="E0002EFF" w:usb1="C000785B" w:usb2="00000009" w:usb3="00000000" w:csb0="000001FF" w:csb1="00000000"/>
  </w:font>
  <w:font w:name=".SF UI Text">
    <w:altName w:val="Times New Roman"/>
    <w:panose1 w:val="00000000000000000000"/>
    <w:charset w:val="00"/>
    <w:family w:val="roman"/>
    <w:notTrueType/>
    <w:pitch w:val="default"/>
  </w:font>
  <w:font w:name=".SFUIText-Semibold">
    <w:altName w:val="Times New Roman"/>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F204B" w14:textId="77777777" w:rsidR="00DC69CE" w:rsidRDefault="00DC69CE">
      <w:r>
        <w:separator/>
      </w:r>
    </w:p>
  </w:footnote>
  <w:footnote w:type="continuationSeparator" w:id="0">
    <w:p w14:paraId="41FBAC61" w14:textId="77777777" w:rsidR="00DC69CE" w:rsidRDefault="00DC6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41C9"/>
    <w:multiLevelType w:val="hybridMultilevel"/>
    <w:tmpl w:val="D702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051F2"/>
    <w:multiLevelType w:val="hybridMultilevel"/>
    <w:tmpl w:val="65A6FF68"/>
    <w:lvl w:ilvl="0" w:tplc="EA02174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A4209"/>
    <w:multiLevelType w:val="hybridMultilevel"/>
    <w:tmpl w:val="3806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64D36"/>
    <w:multiLevelType w:val="hybridMultilevel"/>
    <w:tmpl w:val="17A0B0B4"/>
    <w:lvl w:ilvl="0" w:tplc="68D4E898">
      <w:start w:val="1"/>
      <w:numFmt w:val="decimal"/>
      <w:lvlText w:val="%1."/>
      <w:lvlJc w:val="left"/>
      <w:pPr>
        <w:ind w:left="630" w:hanging="360"/>
      </w:pPr>
      <w:rPr>
        <w:b w:val="0"/>
        <w:bCs/>
        <w:i w:val="0"/>
        <w:iCs/>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 w15:restartNumberingAfterBreak="0">
    <w:nsid w:val="1DE62CA3"/>
    <w:multiLevelType w:val="hybridMultilevel"/>
    <w:tmpl w:val="5FA4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22E67"/>
    <w:multiLevelType w:val="hybridMultilevel"/>
    <w:tmpl w:val="7182239C"/>
    <w:lvl w:ilvl="0" w:tplc="926E304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095269"/>
    <w:multiLevelType w:val="hybridMultilevel"/>
    <w:tmpl w:val="AE3A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938C8"/>
    <w:multiLevelType w:val="hybridMultilevel"/>
    <w:tmpl w:val="37B2F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D13DF1"/>
    <w:multiLevelType w:val="hybridMultilevel"/>
    <w:tmpl w:val="FBFC7A2E"/>
    <w:lvl w:ilvl="0" w:tplc="87541654">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D050F"/>
    <w:multiLevelType w:val="hybridMultilevel"/>
    <w:tmpl w:val="82962336"/>
    <w:lvl w:ilvl="0" w:tplc="83E09C88">
      <w:numFmt w:val="bullet"/>
      <w:lvlText w:val="•"/>
      <w:lvlJc w:val="left"/>
      <w:pPr>
        <w:ind w:left="720" w:hanging="360"/>
      </w:pPr>
      <w:rPr>
        <w:rFonts w:ascii="Cambria" w:eastAsiaTheme="minorHAns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44AE3"/>
    <w:multiLevelType w:val="multilevel"/>
    <w:tmpl w:val="616C04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4393C"/>
    <w:multiLevelType w:val="hybridMultilevel"/>
    <w:tmpl w:val="D07CC8C2"/>
    <w:lvl w:ilvl="0" w:tplc="62F6FFF6">
      <w:start w:val="1"/>
      <w:numFmt w:val="decimal"/>
      <w:lvlText w:val="%1."/>
      <w:lvlJc w:val="left"/>
      <w:pPr>
        <w:ind w:left="360" w:hanging="360"/>
      </w:pPr>
      <w:rPr>
        <w:rFonts w:ascii="Cambria" w:hAnsi="Cambria" w:hint="default"/>
        <w:b w:val="0"/>
        <w:bCs w:val="0"/>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C890E97"/>
    <w:multiLevelType w:val="hybridMultilevel"/>
    <w:tmpl w:val="2CF666D4"/>
    <w:lvl w:ilvl="0" w:tplc="4CDAD452">
      <w:start w:val="1"/>
      <w:numFmt w:val="decimal"/>
      <w:lvlText w:val="%1."/>
      <w:lvlJc w:val="left"/>
      <w:pPr>
        <w:ind w:left="720" w:hanging="375"/>
      </w:pPr>
      <w:rPr>
        <w:color w:val="auto"/>
        <w:sz w:val="20"/>
        <w:szCs w:val="20"/>
      </w:r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13" w15:restartNumberingAfterBreak="0">
    <w:nsid w:val="6ECF39E7"/>
    <w:multiLevelType w:val="hybridMultilevel"/>
    <w:tmpl w:val="4268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63EB8"/>
    <w:multiLevelType w:val="hybridMultilevel"/>
    <w:tmpl w:val="AA90F168"/>
    <w:lvl w:ilvl="0" w:tplc="4322C672">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74FF2643"/>
    <w:multiLevelType w:val="hybridMultilevel"/>
    <w:tmpl w:val="D07CC8C2"/>
    <w:lvl w:ilvl="0" w:tplc="FFFFFFFF">
      <w:start w:val="1"/>
      <w:numFmt w:val="decimal"/>
      <w:lvlText w:val="%1."/>
      <w:lvlJc w:val="left"/>
      <w:pPr>
        <w:ind w:left="360" w:hanging="360"/>
      </w:pPr>
      <w:rPr>
        <w:rFonts w:ascii="Cambria" w:hAnsi="Cambria" w:hint="default"/>
        <w:b w:val="0"/>
        <w:bCs w:val="0"/>
        <w:color w:val="auto"/>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80290717">
    <w:abstractNumId w:val="7"/>
  </w:num>
  <w:num w:numId="2" w16cid:durableId="1566448873">
    <w:abstractNumId w:val="14"/>
  </w:num>
  <w:num w:numId="3" w16cid:durableId="1069494767">
    <w:abstractNumId w:val="8"/>
  </w:num>
  <w:num w:numId="4" w16cid:durableId="1028680910">
    <w:abstractNumId w:val="11"/>
  </w:num>
  <w:num w:numId="5" w16cid:durableId="373505078">
    <w:abstractNumId w:val="5"/>
  </w:num>
  <w:num w:numId="6" w16cid:durableId="1867333190">
    <w:abstractNumId w:val="10"/>
  </w:num>
  <w:num w:numId="7" w16cid:durableId="1672219648">
    <w:abstractNumId w:val="6"/>
  </w:num>
  <w:num w:numId="8" w16cid:durableId="1648394022">
    <w:abstractNumId w:val="2"/>
  </w:num>
  <w:num w:numId="9" w16cid:durableId="1743402763">
    <w:abstractNumId w:val="0"/>
  </w:num>
  <w:num w:numId="10" w16cid:durableId="533732761">
    <w:abstractNumId w:val="9"/>
  </w:num>
  <w:num w:numId="11" w16cid:durableId="2042198819">
    <w:abstractNumId w:val="4"/>
  </w:num>
  <w:num w:numId="12" w16cid:durableId="21327535">
    <w:abstractNumId w:val="13"/>
  </w:num>
  <w:num w:numId="13" w16cid:durableId="1642727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22107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70698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2810156">
    <w:abstractNumId w:val="3"/>
  </w:num>
  <w:num w:numId="17" w16cid:durableId="457067696">
    <w:abstractNumId w:val="12"/>
  </w:num>
  <w:num w:numId="18" w16cid:durableId="801968277">
    <w:abstractNumId w:val="1"/>
  </w:num>
  <w:num w:numId="19" w16cid:durableId="17492328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Sheets w:val="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EysDAytjA3MTJU0lEKTi0uzszPAykwMqkFAP+UUMwtAAAA"/>
  </w:docVars>
  <w:rsids>
    <w:rsidRoot w:val="00076F70"/>
    <w:rsid w:val="00000110"/>
    <w:rsid w:val="000004D1"/>
    <w:rsid w:val="00000686"/>
    <w:rsid w:val="00000A69"/>
    <w:rsid w:val="00000C5F"/>
    <w:rsid w:val="00000CE8"/>
    <w:rsid w:val="00000EB3"/>
    <w:rsid w:val="00001122"/>
    <w:rsid w:val="00001190"/>
    <w:rsid w:val="000011E2"/>
    <w:rsid w:val="0000126C"/>
    <w:rsid w:val="00001295"/>
    <w:rsid w:val="00001481"/>
    <w:rsid w:val="00001669"/>
    <w:rsid w:val="000016E7"/>
    <w:rsid w:val="0000171B"/>
    <w:rsid w:val="00001918"/>
    <w:rsid w:val="00001981"/>
    <w:rsid w:val="00001CAD"/>
    <w:rsid w:val="00001E39"/>
    <w:rsid w:val="00001E79"/>
    <w:rsid w:val="0000210A"/>
    <w:rsid w:val="0000225F"/>
    <w:rsid w:val="0000249C"/>
    <w:rsid w:val="000025B2"/>
    <w:rsid w:val="000026EF"/>
    <w:rsid w:val="00002780"/>
    <w:rsid w:val="00002822"/>
    <w:rsid w:val="00002862"/>
    <w:rsid w:val="000029D0"/>
    <w:rsid w:val="00002ABD"/>
    <w:rsid w:val="00002AFF"/>
    <w:rsid w:val="00002BFC"/>
    <w:rsid w:val="00002C4C"/>
    <w:rsid w:val="00002CC2"/>
    <w:rsid w:val="00002D74"/>
    <w:rsid w:val="00002ED3"/>
    <w:rsid w:val="0000319C"/>
    <w:rsid w:val="00003426"/>
    <w:rsid w:val="00003660"/>
    <w:rsid w:val="0000369C"/>
    <w:rsid w:val="000036F8"/>
    <w:rsid w:val="00003845"/>
    <w:rsid w:val="0000385D"/>
    <w:rsid w:val="00003A56"/>
    <w:rsid w:val="00003B39"/>
    <w:rsid w:val="00003FDB"/>
    <w:rsid w:val="00004051"/>
    <w:rsid w:val="00004140"/>
    <w:rsid w:val="00004156"/>
    <w:rsid w:val="0000429A"/>
    <w:rsid w:val="000043A6"/>
    <w:rsid w:val="00004575"/>
    <w:rsid w:val="00004667"/>
    <w:rsid w:val="00004668"/>
    <w:rsid w:val="000046FA"/>
    <w:rsid w:val="00004987"/>
    <w:rsid w:val="00004B5A"/>
    <w:rsid w:val="00004C0C"/>
    <w:rsid w:val="00004DE0"/>
    <w:rsid w:val="00004E46"/>
    <w:rsid w:val="0000525A"/>
    <w:rsid w:val="000054BB"/>
    <w:rsid w:val="00005651"/>
    <w:rsid w:val="000059E4"/>
    <w:rsid w:val="00005A71"/>
    <w:rsid w:val="00005D31"/>
    <w:rsid w:val="0000618A"/>
    <w:rsid w:val="0000665A"/>
    <w:rsid w:val="00006881"/>
    <w:rsid w:val="00006A2E"/>
    <w:rsid w:val="00006A83"/>
    <w:rsid w:val="00006A9A"/>
    <w:rsid w:val="00006B45"/>
    <w:rsid w:val="00006C80"/>
    <w:rsid w:val="00006E72"/>
    <w:rsid w:val="000071DA"/>
    <w:rsid w:val="00007377"/>
    <w:rsid w:val="000075B2"/>
    <w:rsid w:val="00007B80"/>
    <w:rsid w:val="00007BC3"/>
    <w:rsid w:val="00007BD5"/>
    <w:rsid w:val="00007C88"/>
    <w:rsid w:val="00007D47"/>
    <w:rsid w:val="00007F4D"/>
    <w:rsid w:val="00007FEC"/>
    <w:rsid w:val="000101F0"/>
    <w:rsid w:val="000102D4"/>
    <w:rsid w:val="000104CA"/>
    <w:rsid w:val="00010558"/>
    <w:rsid w:val="00010641"/>
    <w:rsid w:val="00010768"/>
    <w:rsid w:val="00010A13"/>
    <w:rsid w:val="00010A2A"/>
    <w:rsid w:val="00010C53"/>
    <w:rsid w:val="00010C8A"/>
    <w:rsid w:val="000114DB"/>
    <w:rsid w:val="0001161A"/>
    <w:rsid w:val="0001175B"/>
    <w:rsid w:val="000117DD"/>
    <w:rsid w:val="00011813"/>
    <w:rsid w:val="00011B4F"/>
    <w:rsid w:val="00011CF0"/>
    <w:rsid w:val="00011DA6"/>
    <w:rsid w:val="00011F81"/>
    <w:rsid w:val="00012023"/>
    <w:rsid w:val="00012094"/>
    <w:rsid w:val="000124EB"/>
    <w:rsid w:val="00012527"/>
    <w:rsid w:val="00012A3C"/>
    <w:rsid w:val="00012A4B"/>
    <w:rsid w:val="00012ABC"/>
    <w:rsid w:val="00012BC4"/>
    <w:rsid w:val="00012C69"/>
    <w:rsid w:val="00012E77"/>
    <w:rsid w:val="00012EAC"/>
    <w:rsid w:val="00012FC6"/>
    <w:rsid w:val="00013120"/>
    <w:rsid w:val="000132E0"/>
    <w:rsid w:val="00013388"/>
    <w:rsid w:val="000137F5"/>
    <w:rsid w:val="0001380D"/>
    <w:rsid w:val="00013963"/>
    <w:rsid w:val="00013AB3"/>
    <w:rsid w:val="00013CB0"/>
    <w:rsid w:val="00013D66"/>
    <w:rsid w:val="00014132"/>
    <w:rsid w:val="000143F5"/>
    <w:rsid w:val="00014576"/>
    <w:rsid w:val="000149C4"/>
    <w:rsid w:val="000151C1"/>
    <w:rsid w:val="000153B0"/>
    <w:rsid w:val="00015641"/>
    <w:rsid w:val="00015AC6"/>
    <w:rsid w:val="00015B53"/>
    <w:rsid w:val="00015D6F"/>
    <w:rsid w:val="00015D9A"/>
    <w:rsid w:val="00015E77"/>
    <w:rsid w:val="00015F3C"/>
    <w:rsid w:val="0001611B"/>
    <w:rsid w:val="00016939"/>
    <w:rsid w:val="00016A97"/>
    <w:rsid w:val="00016B8C"/>
    <w:rsid w:val="00016BC2"/>
    <w:rsid w:val="00016E58"/>
    <w:rsid w:val="0001708A"/>
    <w:rsid w:val="00017194"/>
    <w:rsid w:val="00017268"/>
    <w:rsid w:val="0001731A"/>
    <w:rsid w:val="000173CA"/>
    <w:rsid w:val="00017400"/>
    <w:rsid w:val="00017B20"/>
    <w:rsid w:val="00017B65"/>
    <w:rsid w:val="00017E34"/>
    <w:rsid w:val="00017EEA"/>
    <w:rsid w:val="00017F5C"/>
    <w:rsid w:val="000201E5"/>
    <w:rsid w:val="000203E1"/>
    <w:rsid w:val="00020423"/>
    <w:rsid w:val="00020474"/>
    <w:rsid w:val="000204B2"/>
    <w:rsid w:val="00020509"/>
    <w:rsid w:val="000205E9"/>
    <w:rsid w:val="000205F9"/>
    <w:rsid w:val="00020619"/>
    <w:rsid w:val="0002070B"/>
    <w:rsid w:val="0002073D"/>
    <w:rsid w:val="00020757"/>
    <w:rsid w:val="000207DB"/>
    <w:rsid w:val="00020BF6"/>
    <w:rsid w:val="00020C15"/>
    <w:rsid w:val="00020C73"/>
    <w:rsid w:val="00020D74"/>
    <w:rsid w:val="00020E26"/>
    <w:rsid w:val="00020E84"/>
    <w:rsid w:val="000212D6"/>
    <w:rsid w:val="000212EE"/>
    <w:rsid w:val="000212EF"/>
    <w:rsid w:val="00021393"/>
    <w:rsid w:val="0002183B"/>
    <w:rsid w:val="00021C49"/>
    <w:rsid w:val="00021E01"/>
    <w:rsid w:val="00021F1A"/>
    <w:rsid w:val="000226DD"/>
    <w:rsid w:val="0002286D"/>
    <w:rsid w:val="00022893"/>
    <w:rsid w:val="00022913"/>
    <w:rsid w:val="00022B15"/>
    <w:rsid w:val="00022C9B"/>
    <w:rsid w:val="00022EED"/>
    <w:rsid w:val="00022F1B"/>
    <w:rsid w:val="00023365"/>
    <w:rsid w:val="000234FB"/>
    <w:rsid w:val="00023531"/>
    <w:rsid w:val="000236A6"/>
    <w:rsid w:val="000237B5"/>
    <w:rsid w:val="00023B60"/>
    <w:rsid w:val="00023D03"/>
    <w:rsid w:val="00023E56"/>
    <w:rsid w:val="00023E87"/>
    <w:rsid w:val="00024949"/>
    <w:rsid w:val="00024DE2"/>
    <w:rsid w:val="00025112"/>
    <w:rsid w:val="000251BC"/>
    <w:rsid w:val="000253A6"/>
    <w:rsid w:val="00025492"/>
    <w:rsid w:val="0002553C"/>
    <w:rsid w:val="000255A3"/>
    <w:rsid w:val="0002586B"/>
    <w:rsid w:val="00025DA5"/>
    <w:rsid w:val="00025EF4"/>
    <w:rsid w:val="00025F42"/>
    <w:rsid w:val="000264E6"/>
    <w:rsid w:val="000265DC"/>
    <w:rsid w:val="0002677C"/>
    <w:rsid w:val="00026894"/>
    <w:rsid w:val="000268A6"/>
    <w:rsid w:val="00026BD3"/>
    <w:rsid w:val="00026E03"/>
    <w:rsid w:val="00026E19"/>
    <w:rsid w:val="00026F59"/>
    <w:rsid w:val="0002703F"/>
    <w:rsid w:val="000273F9"/>
    <w:rsid w:val="00027775"/>
    <w:rsid w:val="00027828"/>
    <w:rsid w:val="000278FB"/>
    <w:rsid w:val="00027917"/>
    <w:rsid w:val="00027A7F"/>
    <w:rsid w:val="00027B7F"/>
    <w:rsid w:val="000302A3"/>
    <w:rsid w:val="00030351"/>
    <w:rsid w:val="0003053E"/>
    <w:rsid w:val="00030628"/>
    <w:rsid w:val="00030B23"/>
    <w:rsid w:val="00030BE5"/>
    <w:rsid w:val="00030ED2"/>
    <w:rsid w:val="00031044"/>
    <w:rsid w:val="00031118"/>
    <w:rsid w:val="0003113B"/>
    <w:rsid w:val="00031143"/>
    <w:rsid w:val="00031168"/>
    <w:rsid w:val="00031371"/>
    <w:rsid w:val="0003165A"/>
    <w:rsid w:val="000318F4"/>
    <w:rsid w:val="00031AED"/>
    <w:rsid w:val="00031CC8"/>
    <w:rsid w:val="00031E71"/>
    <w:rsid w:val="00032040"/>
    <w:rsid w:val="00032542"/>
    <w:rsid w:val="0003279C"/>
    <w:rsid w:val="0003292E"/>
    <w:rsid w:val="000329B6"/>
    <w:rsid w:val="00032B34"/>
    <w:rsid w:val="00032BA0"/>
    <w:rsid w:val="00032C3A"/>
    <w:rsid w:val="00032D40"/>
    <w:rsid w:val="00032F4F"/>
    <w:rsid w:val="00032F7E"/>
    <w:rsid w:val="00033700"/>
    <w:rsid w:val="00033764"/>
    <w:rsid w:val="00033C0C"/>
    <w:rsid w:val="00033C6F"/>
    <w:rsid w:val="00034184"/>
    <w:rsid w:val="000342BD"/>
    <w:rsid w:val="00034437"/>
    <w:rsid w:val="000346BE"/>
    <w:rsid w:val="00034714"/>
    <w:rsid w:val="00034811"/>
    <w:rsid w:val="0003483C"/>
    <w:rsid w:val="000348B8"/>
    <w:rsid w:val="00034A99"/>
    <w:rsid w:val="00034AF3"/>
    <w:rsid w:val="00034C2A"/>
    <w:rsid w:val="00034C56"/>
    <w:rsid w:val="00034E9C"/>
    <w:rsid w:val="00034FCD"/>
    <w:rsid w:val="00035064"/>
    <w:rsid w:val="00035115"/>
    <w:rsid w:val="0003513D"/>
    <w:rsid w:val="000353EA"/>
    <w:rsid w:val="0003554C"/>
    <w:rsid w:val="00035605"/>
    <w:rsid w:val="0003564A"/>
    <w:rsid w:val="000357AD"/>
    <w:rsid w:val="0003580C"/>
    <w:rsid w:val="000358A5"/>
    <w:rsid w:val="000359AD"/>
    <w:rsid w:val="00035D40"/>
    <w:rsid w:val="00035D4F"/>
    <w:rsid w:val="00036047"/>
    <w:rsid w:val="000361F1"/>
    <w:rsid w:val="0003631F"/>
    <w:rsid w:val="00036536"/>
    <w:rsid w:val="000367BB"/>
    <w:rsid w:val="00036A08"/>
    <w:rsid w:val="00036BC7"/>
    <w:rsid w:val="000370DD"/>
    <w:rsid w:val="00037183"/>
    <w:rsid w:val="000371A6"/>
    <w:rsid w:val="000371B0"/>
    <w:rsid w:val="00037541"/>
    <w:rsid w:val="000379C6"/>
    <w:rsid w:val="00037DF0"/>
    <w:rsid w:val="00040207"/>
    <w:rsid w:val="00040210"/>
    <w:rsid w:val="0004023B"/>
    <w:rsid w:val="0004048A"/>
    <w:rsid w:val="000404E8"/>
    <w:rsid w:val="0004077B"/>
    <w:rsid w:val="000409E4"/>
    <w:rsid w:val="00040A8F"/>
    <w:rsid w:val="00040D59"/>
    <w:rsid w:val="00040EA9"/>
    <w:rsid w:val="00041003"/>
    <w:rsid w:val="0004103E"/>
    <w:rsid w:val="000411BE"/>
    <w:rsid w:val="000413ED"/>
    <w:rsid w:val="0004168C"/>
    <w:rsid w:val="00041D16"/>
    <w:rsid w:val="00041F01"/>
    <w:rsid w:val="0004203E"/>
    <w:rsid w:val="00042405"/>
    <w:rsid w:val="00042588"/>
    <w:rsid w:val="000426A6"/>
    <w:rsid w:val="00042971"/>
    <w:rsid w:val="00042A09"/>
    <w:rsid w:val="00042A19"/>
    <w:rsid w:val="00042A7C"/>
    <w:rsid w:val="00042C7C"/>
    <w:rsid w:val="00042D22"/>
    <w:rsid w:val="0004312A"/>
    <w:rsid w:val="000431B0"/>
    <w:rsid w:val="000432EB"/>
    <w:rsid w:val="000432F8"/>
    <w:rsid w:val="00043395"/>
    <w:rsid w:val="000434E5"/>
    <w:rsid w:val="00043517"/>
    <w:rsid w:val="0004360E"/>
    <w:rsid w:val="00043699"/>
    <w:rsid w:val="000436D7"/>
    <w:rsid w:val="00043846"/>
    <w:rsid w:val="000439C8"/>
    <w:rsid w:val="00043D96"/>
    <w:rsid w:val="00043EA5"/>
    <w:rsid w:val="00044002"/>
    <w:rsid w:val="00044094"/>
    <w:rsid w:val="000441AD"/>
    <w:rsid w:val="000443B3"/>
    <w:rsid w:val="00044415"/>
    <w:rsid w:val="0004473C"/>
    <w:rsid w:val="00044874"/>
    <w:rsid w:val="000448C3"/>
    <w:rsid w:val="0004499A"/>
    <w:rsid w:val="00044B6E"/>
    <w:rsid w:val="00044C11"/>
    <w:rsid w:val="00044C1A"/>
    <w:rsid w:val="00044D1A"/>
    <w:rsid w:val="00044D5E"/>
    <w:rsid w:val="00044E73"/>
    <w:rsid w:val="00044EA4"/>
    <w:rsid w:val="00045509"/>
    <w:rsid w:val="000456F6"/>
    <w:rsid w:val="00045749"/>
    <w:rsid w:val="00045790"/>
    <w:rsid w:val="000457BE"/>
    <w:rsid w:val="000458C8"/>
    <w:rsid w:val="000459B5"/>
    <w:rsid w:val="00045A05"/>
    <w:rsid w:val="00045CA9"/>
    <w:rsid w:val="00045D95"/>
    <w:rsid w:val="00045D96"/>
    <w:rsid w:val="00045DDA"/>
    <w:rsid w:val="00045E38"/>
    <w:rsid w:val="0004604F"/>
    <w:rsid w:val="000460E4"/>
    <w:rsid w:val="000460F1"/>
    <w:rsid w:val="00046182"/>
    <w:rsid w:val="000461DA"/>
    <w:rsid w:val="00046233"/>
    <w:rsid w:val="00046297"/>
    <w:rsid w:val="0004639B"/>
    <w:rsid w:val="00046491"/>
    <w:rsid w:val="000465DA"/>
    <w:rsid w:val="0004690D"/>
    <w:rsid w:val="00046ADC"/>
    <w:rsid w:val="00046BB0"/>
    <w:rsid w:val="00046DB5"/>
    <w:rsid w:val="00046E06"/>
    <w:rsid w:val="00047271"/>
    <w:rsid w:val="000474E9"/>
    <w:rsid w:val="0004766D"/>
    <w:rsid w:val="000477EE"/>
    <w:rsid w:val="0004787E"/>
    <w:rsid w:val="00047BA0"/>
    <w:rsid w:val="00047BCC"/>
    <w:rsid w:val="00047D9A"/>
    <w:rsid w:val="00047E07"/>
    <w:rsid w:val="00047ED3"/>
    <w:rsid w:val="00050174"/>
    <w:rsid w:val="0005039F"/>
    <w:rsid w:val="000506AA"/>
    <w:rsid w:val="00050AB6"/>
    <w:rsid w:val="00050B15"/>
    <w:rsid w:val="00050C1A"/>
    <w:rsid w:val="00050C4D"/>
    <w:rsid w:val="00050CCE"/>
    <w:rsid w:val="00050F01"/>
    <w:rsid w:val="00051004"/>
    <w:rsid w:val="000510AE"/>
    <w:rsid w:val="0005113D"/>
    <w:rsid w:val="000511EC"/>
    <w:rsid w:val="00051278"/>
    <w:rsid w:val="0005174C"/>
    <w:rsid w:val="00051825"/>
    <w:rsid w:val="000518BF"/>
    <w:rsid w:val="00051AF9"/>
    <w:rsid w:val="00051C99"/>
    <w:rsid w:val="00051D9C"/>
    <w:rsid w:val="000520DE"/>
    <w:rsid w:val="000522E3"/>
    <w:rsid w:val="000523CF"/>
    <w:rsid w:val="0005242E"/>
    <w:rsid w:val="000524D9"/>
    <w:rsid w:val="000526C0"/>
    <w:rsid w:val="000528A4"/>
    <w:rsid w:val="00052AAE"/>
    <w:rsid w:val="00052E8A"/>
    <w:rsid w:val="00053085"/>
    <w:rsid w:val="00053119"/>
    <w:rsid w:val="000531F0"/>
    <w:rsid w:val="0005329E"/>
    <w:rsid w:val="00053624"/>
    <w:rsid w:val="00053977"/>
    <w:rsid w:val="000539AD"/>
    <w:rsid w:val="00053A1E"/>
    <w:rsid w:val="00053A29"/>
    <w:rsid w:val="00053B06"/>
    <w:rsid w:val="00053B2B"/>
    <w:rsid w:val="00053CB7"/>
    <w:rsid w:val="00053D56"/>
    <w:rsid w:val="00053F16"/>
    <w:rsid w:val="00053F59"/>
    <w:rsid w:val="000540D2"/>
    <w:rsid w:val="00054416"/>
    <w:rsid w:val="000544BB"/>
    <w:rsid w:val="00054696"/>
    <w:rsid w:val="00054863"/>
    <w:rsid w:val="00054A1A"/>
    <w:rsid w:val="00054CCF"/>
    <w:rsid w:val="00054F0D"/>
    <w:rsid w:val="0005534E"/>
    <w:rsid w:val="000553BD"/>
    <w:rsid w:val="000556F5"/>
    <w:rsid w:val="0005583B"/>
    <w:rsid w:val="000558C8"/>
    <w:rsid w:val="00055A83"/>
    <w:rsid w:val="00055D64"/>
    <w:rsid w:val="00055E49"/>
    <w:rsid w:val="00056028"/>
    <w:rsid w:val="0005656B"/>
    <w:rsid w:val="000566FC"/>
    <w:rsid w:val="000567D7"/>
    <w:rsid w:val="0005688A"/>
    <w:rsid w:val="00056C03"/>
    <w:rsid w:val="00056C53"/>
    <w:rsid w:val="00056F53"/>
    <w:rsid w:val="0005711E"/>
    <w:rsid w:val="00057190"/>
    <w:rsid w:val="00057201"/>
    <w:rsid w:val="00057271"/>
    <w:rsid w:val="000572A3"/>
    <w:rsid w:val="000573D5"/>
    <w:rsid w:val="00057D9C"/>
    <w:rsid w:val="00057F41"/>
    <w:rsid w:val="00057FCE"/>
    <w:rsid w:val="00060295"/>
    <w:rsid w:val="00060361"/>
    <w:rsid w:val="00060389"/>
    <w:rsid w:val="0006065E"/>
    <w:rsid w:val="0006079E"/>
    <w:rsid w:val="000608B1"/>
    <w:rsid w:val="000609B9"/>
    <w:rsid w:val="00060F76"/>
    <w:rsid w:val="00060FB9"/>
    <w:rsid w:val="00061034"/>
    <w:rsid w:val="00061379"/>
    <w:rsid w:val="000613F2"/>
    <w:rsid w:val="00061745"/>
    <w:rsid w:val="0006174E"/>
    <w:rsid w:val="000618A1"/>
    <w:rsid w:val="00061AC3"/>
    <w:rsid w:val="00061CAE"/>
    <w:rsid w:val="00061E2F"/>
    <w:rsid w:val="00061EA9"/>
    <w:rsid w:val="00062149"/>
    <w:rsid w:val="000621C2"/>
    <w:rsid w:val="0006231B"/>
    <w:rsid w:val="00062500"/>
    <w:rsid w:val="0006251B"/>
    <w:rsid w:val="00062567"/>
    <w:rsid w:val="00062786"/>
    <w:rsid w:val="000628A8"/>
    <w:rsid w:val="00062AA2"/>
    <w:rsid w:val="00062DA6"/>
    <w:rsid w:val="00062F0B"/>
    <w:rsid w:val="000631BE"/>
    <w:rsid w:val="000633CA"/>
    <w:rsid w:val="0006343A"/>
    <w:rsid w:val="000637D4"/>
    <w:rsid w:val="0006381F"/>
    <w:rsid w:val="000638C4"/>
    <w:rsid w:val="00063939"/>
    <w:rsid w:val="00063B92"/>
    <w:rsid w:val="00063C48"/>
    <w:rsid w:val="00063D4F"/>
    <w:rsid w:val="00063DD9"/>
    <w:rsid w:val="00063F2A"/>
    <w:rsid w:val="00063F6C"/>
    <w:rsid w:val="00063FF1"/>
    <w:rsid w:val="00064007"/>
    <w:rsid w:val="000642F3"/>
    <w:rsid w:val="000645F0"/>
    <w:rsid w:val="00064866"/>
    <w:rsid w:val="00064988"/>
    <w:rsid w:val="00064999"/>
    <w:rsid w:val="00064C0C"/>
    <w:rsid w:val="00064D36"/>
    <w:rsid w:val="00064D7F"/>
    <w:rsid w:val="00064F6B"/>
    <w:rsid w:val="00065244"/>
    <w:rsid w:val="000659DE"/>
    <w:rsid w:val="000659FD"/>
    <w:rsid w:val="00065B86"/>
    <w:rsid w:val="00065BBD"/>
    <w:rsid w:val="00065D92"/>
    <w:rsid w:val="00065E73"/>
    <w:rsid w:val="00066041"/>
    <w:rsid w:val="000660A6"/>
    <w:rsid w:val="0006659B"/>
    <w:rsid w:val="000665CC"/>
    <w:rsid w:val="0006685B"/>
    <w:rsid w:val="00066958"/>
    <w:rsid w:val="000669AF"/>
    <w:rsid w:val="00066A1A"/>
    <w:rsid w:val="00066CA2"/>
    <w:rsid w:val="00066E08"/>
    <w:rsid w:val="00066E61"/>
    <w:rsid w:val="00066EF4"/>
    <w:rsid w:val="000670C4"/>
    <w:rsid w:val="0006713E"/>
    <w:rsid w:val="000673B8"/>
    <w:rsid w:val="00067468"/>
    <w:rsid w:val="000674BB"/>
    <w:rsid w:val="0006750A"/>
    <w:rsid w:val="00067564"/>
    <w:rsid w:val="0006787C"/>
    <w:rsid w:val="00067C03"/>
    <w:rsid w:val="0007011E"/>
    <w:rsid w:val="0007019A"/>
    <w:rsid w:val="0007036D"/>
    <w:rsid w:val="00070392"/>
    <w:rsid w:val="00070567"/>
    <w:rsid w:val="000706A2"/>
    <w:rsid w:val="0007072F"/>
    <w:rsid w:val="000707FA"/>
    <w:rsid w:val="000708AA"/>
    <w:rsid w:val="00070D4D"/>
    <w:rsid w:val="00070F81"/>
    <w:rsid w:val="0007111C"/>
    <w:rsid w:val="00071484"/>
    <w:rsid w:val="000715EA"/>
    <w:rsid w:val="000716BF"/>
    <w:rsid w:val="00071A62"/>
    <w:rsid w:val="00071A9B"/>
    <w:rsid w:val="00071D22"/>
    <w:rsid w:val="00071E74"/>
    <w:rsid w:val="00071E82"/>
    <w:rsid w:val="00071F2A"/>
    <w:rsid w:val="00071FA5"/>
    <w:rsid w:val="00072036"/>
    <w:rsid w:val="00072212"/>
    <w:rsid w:val="00072519"/>
    <w:rsid w:val="0007253A"/>
    <w:rsid w:val="000725BB"/>
    <w:rsid w:val="00072733"/>
    <w:rsid w:val="000727C3"/>
    <w:rsid w:val="0007298A"/>
    <w:rsid w:val="000729A7"/>
    <w:rsid w:val="000729EF"/>
    <w:rsid w:val="00072C63"/>
    <w:rsid w:val="00073253"/>
    <w:rsid w:val="00073377"/>
    <w:rsid w:val="000733F9"/>
    <w:rsid w:val="00073537"/>
    <w:rsid w:val="0007377D"/>
    <w:rsid w:val="00073AE6"/>
    <w:rsid w:val="00073B21"/>
    <w:rsid w:val="00073B98"/>
    <w:rsid w:val="00073C01"/>
    <w:rsid w:val="00073CAE"/>
    <w:rsid w:val="00073D26"/>
    <w:rsid w:val="000742E5"/>
    <w:rsid w:val="00074370"/>
    <w:rsid w:val="00074376"/>
    <w:rsid w:val="000743A2"/>
    <w:rsid w:val="000743CE"/>
    <w:rsid w:val="00074A46"/>
    <w:rsid w:val="00074B01"/>
    <w:rsid w:val="00074B1D"/>
    <w:rsid w:val="00074C17"/>
    <w:rsid w:val="00074EA1"/>
    <w:rsid w:val="00075288"/>
    <w:rsid w:val="000752B5"/>
    <w:rsid w:val="000753C7"/>
    <w:rsid w:val="0007552F"/>
    <w:rsid w:val="00075735"/>
    <w:rsid w:val="00075814"/>
    <w:rsid w:val="00075B59"/>
    <w:rsid w:val="000760AB"/>
    <w:rsid w:val="000760B0"/>
    <w:rsid w:val="00076357"/>
    <w:rsid w:val="00076699"/>
    <w:rsid w:val="00076738"/>
    <w:rsid w:val="000768FA"/>
    <w:rsid w:val="00076BA2"/>
    <w:rsid w:val="00076E76"/>
    <w:rsid w:val="00076E7E"/>
    <w:rsid w:val="00076E8B"/>
    <w:rsid w:val="00076F03"/>
    <w:rsid w:val="00076F70"/>
    <w:rsid w:val="00076FD0"/>
    <w:rsid w:val="0007729F"/>
    <w:rsid w:val="000773A8"/>
    <w:rsid w:val="000773B6"/>
    <w:rsid w:val="000773DA"/>
    <w:rsid w:val="000774B2"/>
    <w:rsid w:val="00077734"/>
    <w:rsid w:val="000777F3"/>
    <w:rsid w:val="00077A56"/>
    <w:rsid w:val="00077E7A"/>
    <w:rsid w:val="00077EE3"/>
    <w:rsid w:val="00080046"/>
    <w:rsid w:val="000805D6"/>
    <w:rsid w:val="00080A55"/>
    <w:rsid w:val="00080BF7"/>
    <w:rsid w:val="00080C86"/>
    <w:rsid w:val="00080D6B"/>
    <w:rsid w:val="00080EC6"/>
    <w:rsid w:val="0008107A"/>
    <w:rsid w:val="000810F2"/>
    <w:rsid w:val="00081278"/>
    <w:rsid w:val="000812B8"/>
    <w:rsid w:val="0008138B"/>
    <w:rsid w:val="0008151C"/>
    <w:rsid w:val="0008158B"/>
    <w:rsid w:val="000815B4"/>
    <w:rsid w:val="0008173C"/>
    <w:rsid w:val="00081914"/>
    <w:rsid w:val="00081E1A"/>
    <w:rsid w:val="00081FC0"/>
    <w:rsid w:val="000820BE"/>
    <w:rsid w:val="00082A6D"/>
    <w:rsid w:val="00082B9B"/>
    <w:rsid w:val="00082C60"/>
    <w:rsid w:val="000830CD"/>
    <w:rsid w:val="000831DA"/>
    <w:rsid w:val="0008328E"/>
    <w:rsid w:val="00083635"/>
    <w:rsid w:val="00083833"/>
    <w:rsid w:val="000839BA"/>
    <w:rsid w:val="000839D5"/>
    <w:rsid w:val="00083AA4"/>
    <w:rsid w:val="00083E33"/>
    <w:rsid w:val="0008450D"/>
    <w:rsid w:val="00084514"/>
    <w:rsid w:val="0008459F"/>
    <w:rsid w:val="000848D3"/>
    <w:rsid w:val="000848F5"/>
    <w:rsid w:val="0008497D"/>
    <w:rsid w:val="00084F74"/>
    <w:rsid w:val="00085149"/>
    <w:rsid w:val="000851D5"/>
    <w:rsid w:val="000853E9"/>
    <w:rsid w:val="00085611"/>
    <w:rsid w:val="0008571A"/>
    <w:rsid w:val="0008571B"/>
    <w:rsid w:val="000859ED"/>
    <w:rsid w:val="00085AFC"/>
    <w:rsid w:val="00085CA0"/>
    <w:rsid w:val="00085D62"/>
    <w:rsid w:val="00085D98"/>
    <w:rsid w:val="00085DF3"/>
    <w:rsid w:val="00085E57"/>
    <w:rsid w:val="00085ED3"/>
    <w:rsid w:val="00085EE5"/>
    <w:rsid w:val="00085EFD"/>
    <w:rsid w:val="000861E7"/>
    <w:rsid w:val="0008660E"/>
    <w:rsid w:val="000868BA"/>
    <w:rsid w:val="00086AA5"/>
    <w:rsid w:val="00086D2E"/>
    <w:rsid w:val="00086DD0"/>
    <w:rsid w:val="000870DA"/>
    <w:rsid w:val="00087553"/>
    <w:rsid w:val="000876F5"/>
    <w:rsid w:val="0008777A"/>
    <w:rsid w:val="00087837"/>
    <w:rsid w:val="0008786F"/>
    <w:rsid w:val="00087B0C"/>
    <w:rsid w:val="00087E3C"/>
    <w:rsid w:val="0009006E"/>
    <w:rsid w:val="0009019D"/>
    <w:rsid w:val="0009021F"/>
    <w:rsid w:val="0009028A"/>
    <w:rsid w:val="000903F1"/>
    <w:rsid w:val="0009084B"/>
    <w:rsid w:val="000909D3"/>
    <w:rsid w:val="00090AF3"/>
    <w:rsid w:val="00090B3C"/>
    <w:rsid w:val="00090B90"/>
    <w:rsid w:val="00090DEB"/>
    <w:rsid w:val="00090DFC"/>
    <w:rsid w:val="000910CE"/>
    <w:rsid w:val="000910E7"/>
    <w:rsid w:val="00091221"/>
    <w:rsid w:val="000914DB"/>
    <w:rsid w:val="0009189B"/>
    <w:rsid w:val="00091B84"/>
    <w:rsid w:val="00091BCA"/>
    <w:rsid w:val="00091BCD"/>
    <w:rsid w:val="00091CBD"/>
    <w:rsid w:val="00091EB3"/>
    <w:rsid w:val="00091F6E"/>
    <w:rsid w:val="00091F78"/>
    <w:rsid w:val="00091FB7"/>
    <w:rsid w:val="00092051"/>
    <w:rsid w:val="00092082"/>
    <w:rsid w:val="000921FE"/>
    <w:rsid w:val="0009226D"/>
    <w:rsid w:val="000922D0"/>
    <w:rsid w:val="000925A3"/>
    <w:rsid w:val="000925E6"/>
    <w:rsid w:val="00092951"/>
    <w:rsid w:val="00092957"/>
    <w:rsid w:val="00092B9F"/>
    <w:rsid w:val="00092D64"/>
    <w:rsid w:val="00092E49"/>
    <w:rsid w:val="00093400"/>
    <w:rsid w:val="000934A9"/>
    <w:rsid w:val="000934AB"/>
    <w:rsid w:val="00093591"/>
    <w:rsid w:val="00093877"/>
    <w:rsid w:val="0009394A"/>
    <w:rsid w:val="00093984"/>
    <w:rsid w:val="00093BEF"/>
    <w:rsid w:val="00093DC4"/>
    <w:rsid w:val="00093F3A"/>
    <w:rsid w:val="000940AC"/>
    <w:rsid w:val="0009423D"/>
    <w:rsid w:val="00094379"/>
    <w:rsid w:val="00094586"/>
    <w:rsid w:val="00094664"/>
    <w:rsid w:val="00094987"/>
    <w:rsid w:val="00094C19"/>
    <w:rsid w:val="00095046"/>
    <w:rsid w:val="00095114"/>
    <w:rsid w:val="0009517A"/>
    <w:rsid w:val="0009520C"/>
    <w:rsid w:val="000954FF"/>
    <w:rsid w:val="00095532"/>
    <w:rsid w:val="000958EA"/>
    <w:rsid w:val="00095975"/>
    <w:rsid w:val="000959D8"/>
    <w:rsid w:val="00095A33"/>
    <w:rsid w:val="00095A68"/>
    <w:rsid w:val="00095C3F"/>
    <w:rsid w:val="0009626B"/>
    <w:rsid w:val="000962D7"/>
    <w:rsid w:val="000962DA"/>
    <w:rsid w:val="000966CE"/>
    <w:rsid w:val="000967C2"/>
    <w:rsid w:val="00096BB3"/>
    <w:rsid w:val="00097329"/>
    <w:rsid w:val="000973AA"/>
    <w:rsid w:val="0009743A"/>
    <w:rsid w:val="000974FB"/>
    <w:rsid w:val="000975BD"/>
    <w:rsid w:val="00097642"/>
    <w:rsid w:val="00097954"/>
    <w:rsid w:val="00097C21"/>
    <w:rsid w:val="00097C5B"/>
    <w:rsid w:val="00097E66"/>
    <w:rsid w:val="00097E7A"/>
    <w:rsid w:val="000A02E4"/>
    <w:rsid w:val="000A0428"/>
    <w:rsid w:val="000A06B0"/>
    <w:rsid w:val="000A09BB"/>
    <w:rsid w:val="000A0D66"/>
    <w:rsid w:val="000A0D6B"/>
    <w:rsid w:val="000A0D87"/>
    <w:rsid w:val="000A0EB5"/>
    <w:rsid w:val="000A11BC"/>
    <w:rsid w:val="000A136C"/>
    <w:rsid w:val="000A14F0"/>
    <w:rsid w:val="000A178F"/>
    <w:rsid w:val="000A1893"/>
    <w:rsid w:val="000A195A"/>
    <w:rsid w:val="000A1AE0"/>
    <w:rsid w:val="000A1C7E"/>
    <w:rsid w:val="000A1FA7"/>
    <w:rsid w:val="000A23EB"/>
    <w:rsid w:val="000A2472"/>
    <w:rsid w:val="000A25C2"/>
    <w:rsid w:val="000A28F1"/>
    <w:rsid w:val="000A2C1E"/>
    <w:rsid w:val="000A2CB7"/>
    <w:rsid w:val="000A2DDD"/>
    <w:rsid w:val="000A2E13"/>
    <w:rsid w:val="000A2E83"/>
    <w:rsid w:val="000A2EB5"/>
    <w:rsid w:val="000A30A4"/>
    <w:rsid w:val="000A3164"/>
    <w:rsid w:val="000A31A1"/>
    <w:rsid w:val="000A32D2"/>
    <w:rsid w:val="000A3558"/>
    <w:rsid w:val="000A3949"/>
    <w:rsid w:val="000A3957"/>
    <w:rsid w:val="000A3A18"/>
    <w:rsid w:val="000A3AEA"/>
    <w:rsid w:val="000A3B6C"/>
    <w:rsid w:val="000A3D84"/>
    <w:rsid w:val="000A3EAD"/>
    <w:rsid w:val="000A3FB1"/>
    <w:rsid w:val="000A4144"/>
    <w:rsid w:val="000A461C"/>
    <w:rsid w:val="000A467A"/>
    <w:rsid w:val="000A46FC"/>
    <w:rsid w:val="000A4BCA"/>
    <w:rsid w:val="000A4CEB"/>
    <w:rsid w:val="000A4FDF"/>
    <w:rsid w:val="000A51FF"/>
    <w:rsid w:val="000A52EF"/>
    <w:rsid w:val="000A53B7"/>
    <w:rsid w:val="000A54E7"/>
    <w:rsid w:val="000A5612"/>
    <w:rsid w:val="000A56E5"/>
    <w:rsid w:val="000A58D3"/>
    <w:rsid w:val="000A5C44"/>
    <w:rsid w:val="000A5D58"/>
    <w:rsid w:val="000A5DB7"/>
    <w:rsid w:val="000A5F63"/>
    <w:rsid w:val="000A64C1"/>
    <w:rsid w:val="000A67F6"/>
    <w:rsid w:val="000A67FC"/>
    <w:rsid w:val="000A68F0"/>
    <w:rsid w:val="000A694D"/>
    <w:rsid w:val="000A6A54"/>
    <w:rsid w:val="000A6ABE"/>
    <w:rsid w:val="000A6EB2"/>
    <w:rsid w:val="000A6EE1"/>
    <w:rsid w:val="000A7264"/>
    <w:rsid w:val="000A728D"/>
    <w:rsid w:val="000A72DD"/>
    <w:rsid w:val="000A72F6"/>
    <w:rsid w:val="000A76B8"/>
    <w:rsid w:val="000A77BC"/>
    <w:rsid w:val="000A7F09"/>
    <w:rsid w:val="000B0360"/>
    <w:rsid w:val="000B054F"/>
    <w:rsid w:val="000B05C3"/>
    <w:rsid w:val="000B05FD"/>
    <w:rsid w:val="000B07D7"/>
    <w:rsid w:val="000B084B"/>
    <w:rsid w:val="000B0899"/>
    <w:rsid w:val="000B0A95"/>
    <w:rsid w:val="000B0E21"/>
    <w:rsid w:val="000B11A0"/>
    <w:rsid w:val="000B130F"/>
    <w:rsid w:val="000B13F8"/>
    <w:rsid w:val="000B17A2"/>
    <w:rsid w:val="000B18A7"/>
    <w:rsid w:val="000B1937"/>
    <w:rsid w:val="000B1A1F"/>
    <w:rsid w:val="000B1CEB"/>
    <w:rsid w:val="000B1F74"/>
    <w:rsid w:val="000B216E"/>
    <w:rsid w:val="000B23BB"/>
    <w:rsid w:val="000B2464"/>
    <w:rsid w:val="000B24E4"/>
    <w:rsid w:val="000B26B1"/>
    <w:rsid w:val="000B26B7"/>
    <w:rsid w:val="000B27AF"/>
    <w:rsid w:val="000B2896"/>
    <w:rsid w:val="000B2A9A"/>
    <w:rsid w:val="000B2AC9"/>
    <w:rsid w:val="000B2CAA"/>
    <w:rsid w:val="000B2E28"/>
    <w:rsid w:val="000B2F3E"/>
    <w:rsid w:val="000B3070"/>
    <w:rsid w:val="000B3185"/>
    <w:rsid w:val="000B3309"/>
    <w:rsid w:val="000B339C"/>
    <w:rsid w:val="000B3A62"/>
    <w:rsid w:val="000B3CB5"/>
    <w:rsid w:val="000B3D56"/>
    <w:rsid w:val="000B3F42"/>
    <w:rsid w:val="000B45F8"/>
    <w:rsid w:val="000B4BCC"/>
    <w:rsid w:val="000B4C2F"/>
    <w:rsid w:val="000B51FB"/>
    <w:rsid w:val="000B5231"/>
    <w:rsid w:val="000B5534"/>
    <w:rsid w:val="000B5654"/>
    <w:rsid w:val="000B589A"/>
    <w:rsid w:val="000B58A9"/>
    <w:rsid w:val="000B5A48"/>
    <w:rsid w:val="000B631B"/>
    <w:rsid w:val="000B6460"/>
    <w:rsid w:val="000B6702"/>
    <w:rsid w:val="000B6710"/>
    <w:rsid w:val="000B6752"/>
    <w:rsid w:val="000B684B"/>
    <w:rsid w:val="000B6AD0"/>
    <w:rsid w:val="000B6AE0"/>
    <w:rsid w:val="000B6C95"/>
    <w:rsid w:val="000B6FDB"/>
    <w:rsid w:val="000B7031"/>
    <w:rsid w:val="000B7099"/>
    <w:rsid w:val="000B725F"/>
    <w:rsid w:val="000B72DC"/>
    <w:rsid w:val="000B731E"/>
    <w:rsid w:val="000B734A"/>
    <w:rsid w:val="000B734F"/>
    <w:rsid w:val="000B740B"/>
    <w:rsid w:val="000B7451"/>
    <w:rsid w:val="000B76A6"/>
    <w:rsid w:val="000B7839"/>
    <w:rsid w:val="000B793C"/>
    <w:rsid w:val="000B7ACA"/>
    <w:rsid w:val="000B7B8E"/>
    <w:rsid w:val="000B7BCD"/>
    <w:rsid w:val="000B7D22"/>
    <w:rsid w:val="000B7DB7"/>
    <w:rsid w:val="000B7E52"/>
    <w:rsid w:val="000C0055"/>
    <w:rsid w:val="000C010F"/>
    <w:rsid w:val="000C0497"/>
    <w:rsid w:val="000C0768"/>
    <w:rsid w:val="000C07B0"/>
    <w:rsid w:val="000C07F8"/>
    <w:rsid w:val="000C0809"/>
    <w:rsid w:val="000C080B"/>
    <w:rsid w:val="000C087C"/>
    <w:rsid w:val="000C08CC"/>
    <w:rsid w:val="000C0A39"/>
    <w:rsid w:val="000C0AD0"/>
    <w:rsid w:val="000C0B23"/>
    <w:rsid w:val="000C0B69"/>
    <w:rsid w:val="000C0BC8"/>
    <w:rsid w:val="000C0BE4"/>
    <w:rsid w:val="000C0E09"/>
    <w:rsid w:val="000C0EB5"/>
    <w:rsid w:val="000C1007"/>
    <w:rsid w:val="000C1098"/>
    <w:rsid w:val="000C12B4"/>
    <w:rsid w:val="000C145F"/>
    <w:rsid w:val="000C1544"/>
    <w:rsid w:val="000C1671"/>
    <w:rsid w:val="000C16C9"/>
    <w:rsid w:val="000C1752"/>
    <w:rsid w:val="000C176D"/>
    <w:rsid w:val="000C1819"/>
    <w:rsid w:val="000C1910"/>
    <w:rsid w:val="000C1957"/>
    <w:rsid w:val="000C1F68"/>
    <w:rsid w:val="000C21B5"/>
    <w:rsid w:val="000C2352"/>
    <w:rsid w:val="000C24C1"/>
    <w:rsid w:val="000C26C3"/>
    <w:rsid w:val="000C270B"/>
    <w:rsid w:val="000C2939"/>
    <w:rsid w:val="000C2ACC"/>
    <w:rsid w:val="000C2C8F"/>
    <w:rsid w:val="000C2CF2"/>
    <w:rsid w:val="000C2F14"/>
    <w:rsid w:val="000C2F7E"/>
    <w:rsid w:val="000C2FE2"/>
    <w:rsid w:val="000C30BB"/>
    <w:rsid w:val="000C30F4"/>
    <w:rsid w:val="000C312B"/>
    <w:rsid w:val="000C32C3"/>
    <w:rsid w:val="000C36C8"/>
    <w:rsid w:val="000C39A0"/>
    <w:rsid w:val="000C3A5F"/>
    <w:rsid w:val="000C3B5B"/>
    <w:rsid w:val="000C3BF7"/>
    <w:rsid w:val="000C3CEC"/>
    <w:rsid w:val="000C3D0B"/>
    <w:rsid w:val="000C3D7D"/>
    <w:rsid w:val="000C3DC8"/>
    <w:rsid w:val="000C3DF7"/>
    <w:rsid w:val="000C3F36"/>
    <w:rsid w:val="000C3FDC"/>
    <w:rsid w:val="000C40CC"/>
    <w:rsid w:val="000C40EA"/>
    <w:rsid w:val="000C4211"/>
    <w:rsid w:val="000C42C7"/>
    <w:rsid w:val="000C4377"/>
    <w:rsid w:val="000C43C1"/>
    <w:rsid w:val="000C4841"/>
    <w:rsid w:val="000C48FA"/>
    <w:rsid w:val="000C49AC"/>
    <w:rsid w:val="000C4AF1"/>
    <w:rsid w:val="000C4C23"/>
    <w:rsid w:val="000C4C4B"/>
    <w:rsid w:val="000C4C65"/>
    <w:rsid w:val="000C4E19"/>
    <w:rsid w:val="000C4E28"/>
    <w:rsid w:val="000C4F92"/>
    <w:rsid w:val="000C5290"/>
    <w:rsid w:val="000C5582"/>
    <w:rsid w:val="000C55B9"/>
    <w:rsid w:val="000C5628"/>
    <w:rsid w:val="000C5657"/>
    <w:rsid w:val="000C5715"/>
    <w:rsid w:val="000C575A"/>
    <w:rsid w:val="000C58C9"/>
    <w:rsid w:val="000C59E0"/>
    <w:rsid w:val="000C5E44"/>
    <w:rsid w:val="000C608F"/>
    <w:rsid w:val="000C6182"/>
    <w:rsid w:val="000C64C8"/>
    <w:rsid w:val="000C6697"/>
    <w:rsid w:val="000C68AB"/>
    <w:rsid w:val="000C6A2D"/>
    <w:rsid w:val="000C6D47"/>
    <w:rsid w:val="000C6FC2"/>
    <w:rsid w:val="000C71D0"/>
    <w:rsid w:val="000C74A3"/>
    <w:rsid w:val="000C752A"/>
    <w:rsid w:val="000C7847"/>
    <w:rsid w:val="000C7B0F"/>
    <w:rsid w:val="000D01CB"/>
    <w:rsid w:val="000D0244"/>
    <w:rsid w:val="000D0258"/>
    <w:rsid w:val="000D03F7"/>
    <w:rsid w:val="000D06E7"/>
    <w:rsid w:val="000D08EA"/>
    <w:rsid w:val="000D09C6"/>
    <w:rsid w:val="000D0DA0"/>
    <w:rsid w:val="000D0DC4"/>
    <w:rsid w:val="000D0DE8"/>
    <w:rsid w:val="000D0EA9"/>
    <w:rsid w:val="000D0F6D"/>
    <w:rsid w:val="000D0F81"/>
    <w:rsid w:val="000D155C"/>
    <w:rsid w:val="000D171D"/>
    <w:rsid w:val="000D191B"/>
    <w:rsid w:val="000D1A4C"/>
    <w:rsid w:val="000D1A9E"/>
    <w:rsid w:val="000D1BC7"/>
    <w:rsid w:val="000D1BCE"/>
    <w:rsid w:val="000D1BD9"/>
    <w:rsid w:val="000D2069"/>
    <w:rsid w:val="000D214A"/>
    <w:rsid w:val="000D2202"/>
    <w:rsid w:val="000D261A"/>
    <w:rsid w:val="000D279F"/>
    <w:rsid w:val="000D2985"/>
    <w:rsid w:val="000D29BB"/>
    <w:rsid w:val="000D2C78"/>
    <w:rsid w:val="000D3069"/>
    <w:rsid w:val="000D315A"/>
    <w:rsid w:val="000D3D42"/>
    <w:rsid w:val="000D3F37"/>
    <w:rsid w:val="000D43D3"/>
    <w:rsid w:val="000D472E"/>
    <w:rsid w:val="000D477C"/>
    <w:rsid w:val="000D4AD4"/>
    <w:rsid w:val="000D4D32"/>
    <w:rsid w:val="000D4F4C"/>
    <w:rsid w:val="000D502E"/>
    <w:rsid w:val="000D513C"/>
    <w:rsid w:val="000D513F"/>
    <w:rsid w:val="000D5587"/>
    <w:rsid w:val="000D593D"/>
    <w:rsid w:val="000D5994"/>
    <w:rsid w:val="000D5AA8"/>
    <w:rsid w:val="000D5B45"/>
    <w:rsid w:val="000D5EB8"/>
    <w:rsid w:val="000D5F75"/>
    <w:rsid w:val="000D607A"/>
    <w:rsid w:val="000D6641"/>
    <w:rsid w:val="000D66FF"/>
    <w:rsid w:val="000D670F"/>
    <w:rsid w:val="000D6A8B"/>
    <w:rsid w:val="000D6B87"/>
    <w:rsid w:val="000D6BE6"/>
    <w:rsid w:val="000D6C8B"/>
    <w:rsid w:val="000D6F33"/>
    <w:rsid w:val="000D7148"/>
    <w:rsid w:val="000D7216"/>
    <w:rsid w:val="000D72A5"/>
    <w:rsid w:val="000D7518"/>
    <w:rsid w:val="000D7559"/>
    <w:rsid w:val="000D7631"/>
    <w:rsid w:val="000D785E"/>
    <w:rsid w:val="000D78A7"/>
    <w:rsid w:val="000D7CA0"/>
    <w:rsid w:val="000E0293"/>
    <w:rsid w:val="000E0656"/>
    <w:rsid w:val="000E0720"/>
    <w:rsid w:val="000E07F2"/>
    <w:rsid w:val="000E09A3"/>
    <w:rsid w:val="000E0A55"/>
    <w:rsid w:val="000E0F18"/>
    <w:rsid w:val="000E0F52"/>
    <w:rsid w:val="000E0F9F"/>
    <w:rsid w:val="000E1133"/>
    <w:rsid w:val="000E1282"/>
    <w:rsid w:val="000E12C4"/>
    <w:rsid w:val="000E132F"/>
    <w:rsid w:val="000E145D"/>
    <w:rsid w:val="000E1734"/>
    <w:rsid w:val="000E199E"/>
    <w:rsid w:val="000E1F1B"/>
    <w:rsid w:val="000E1FDE"/>
    <w:rsid w:val="000E202D"/>
    <w:rsid w:val="000E2122"/>
    <w:rsid w:val="000E24BC"/>
    <w:rsid w:val="000E24E7"/>
    <w:rsid w:val="000E2715"/>
    <w:rsid w:val="000E277E"/>
    <w:rsid w:val="000E279E"/>
    <w:rsid w:val="000E28DE"/>
    <w:rsid w:val="000E29A6"/>
    <w:rsid w:val="000E2B2B"/>
    <w:rsid w:val="000E2D3E"/>
    <w:rsid w:val="000E2EDF"/>
    <w:rsid w:val="000E3186"/>
    <w:rsid w:val="000E322B"/>
    <w:rsid w:val="000E331D"/>
    <w:rsid w:val="000E33BF"/>
    <w:rsid w:val="000E3457"/>
    <w:rsid w:val="000E352B"/>
    <w:rsid w:val="000E3887"/>
    <w:rsid w:val="000E391B"/>
    <w:rsid w:val="000E3A00"/>
    <w:rsid w:val="000E3D50"/>
    <w:rsid w:val="000E3E92"/>
    <w:rsid w:val="000E3FEC"/>
    <w:rsid w:val="000E4088"/>
    <w:rsid w:val="000E4157"/>
    <w:rsid w:val="000E42D6"/>
    <w:rsid w:val="000E4520"/>
    <w:rsid w:val="000E4573"/>
    <w:rsid w:val="000E4778"/>
    <w:rsid w:val="000E47CD"/>
    <w:rsid w:val="000E4A07"/>
    <w:rsid w:val="000E4ACF"/>
    <w:rsid w:val="000E5031"/>
    <w:rsid w:val="000E53EC"/>
    <w:rsid w:val="000E5427"/>
    <w:rsid w:val="000E56B9"/>
    <w:rsid w:val="000E583D"/>
    <w:rsid w:val="000E5EE0"/>
    <w:rsid w:val="000E5F0A"/>
    <w:rsid w:val="000E61B2"/>
    <w:rsid w:val="000E6335"/>
    <w:rsid w:val="000E6986"/>
    <w:rsid w:val="000E6CDC"/>
    <w:rsid w:val="000E6D2C"/>
    <w:rsid w:val="000E6D37"/>
    <w:rsid w:val="000E705D"/>
    <w:rsid w:val="000E71B8"/>
    <w:rsid w:val="000E78D5"/>
    <w:rsid w:val="000E7D12"/>
    <w:rsid w:val="000E7F62"/>
    <w:rsid w:val="000E7F8D"/>
    <w:rsid w:val="000F002D"/>
    <w:rsid w:val="000F00B6"/>
    <w:rsid w:val="000F0143"/>
    <w:rsid w:val="000F017B"/>
    <w:rsid w:val="000F0233"/>
    <w:rsid w:val="000F0536"/>
    <w:rsid w:val="000F0E0C"/>
    <w:rsid w:val="000F0F1E"/>
    <w:rsid w:val="000F0FDC"/>
    <w:rsid w:val="000F1214"/>
    <w:rsid w:val="000F1396"/>
    <w:rsid w:val="000F1A03"/>
    <w:rsid w:val="000F206C"/>
    <w:rsid w:val="000F217D"/>
    <w:rsid w:val="000F2225"/>
    <w:rsid w:val="000F2232"/>
    <w:rsid w:val="000F224B"/>
    <w:rsid w:val="000F23DD"/>
    <w:rsid w:val="000F23FE"/>
    <w:rsid w:val="000F272E"/>
    <w:rsid w:val="000F2776"/>
    <w:rsid w:val="000F294E"/>
    <w:rsid w:val="000F2DB8"/>
    <w:rsid w:val="000F2E3F"/>
    <w:rsid w:val="000F3045"/>
    <w:rsid w:val="000F3238"/>
    <w:rsid w:val="000F35BD"/>
    <w:rsid w:val="000F39EB"/>
    <w:rsid w:val="000F3A42"/>
    <w:rsid w:val="000F3F0C"/>
    <w:rsid w:val="000F4232"/>
    <w:rsid w:val="000F432E"/>
    <w:rsid w:val="000F45FA"/>
    <w:rsid w:val="000F4868"/>
    <w:rsid w:val="000F48A0"/>
    <w:rsid w:val="000F495A"/>
    <w:rsid w:val="000F4ACF"/>
    <w:rsid w:val="000F4B98"/>
    <w:rsid w:val="000F4D65"/>
    <w:rsid w:val="000F4F38"/>
    <w:rsid w:val="000F5272"/>
    <w:rsid w:val="000F52B3"/>
    <w:rsid w:val="000F552E"/>
    <w:rsid w:val="000F57DF"/>
    <w:rsid w:val="000F5860"/>
    <w:rsid w:val="000F5DF4"/>
    <w:rsid w:val="000F5FED"/>
    <w:rsid w:val="000F5FF3"/>
    <w:rsid w:val="000F603D"/>
    <w:rsid w:val="000F63EA"/>
    <w:rsid w:val="000F64AA"/>
    <w:rsid w:val="000F64B5"/>
    <w:rsid w:val="000F64C3"/>
    <w:rsid w:val="000F66DB"/>
    <w:rsid w:val="000F6C04"/>
    <w:rsid w:val="000F6E0F"/>
    <w:rsid w:val="000F7283"/>
    <w:rsid w:val="000F72C9"/>
    <w:rsid w:val="000F7441"/>
    <w:rsid w:val="000F772B"/>
    <w:rsid w:val="000F77AA"/>
    <w:rsid w:val="000F78C3"/>
    <w:rsid w:val="000F7930"/>
    <w:rsid w:val="000F7A72"/>
    <w:rsid w:val="000F7CB3"/>
    <w:rsid w:val="000F7F78"/>
    <w:rsid w:val="0010014D"/>
    <w:rsid w:val="001004F4"/>
    <w:rsid w:val="00100500"/>
    <w:rsid w:val="00100593"/>
    <w:rsid w:val="00100602"/>
    <w:rsid w:val="00100635"/>
    <w:rsid w:val="0010082F"/>
    <w:rsid w:val="00100EA9"/>
    <w:rsid w:val="00100FCF"/>
    <w:rsid w:val="00101089"/>
    <w:rsid w:val="00101098"/>
    <w:rsid w:val="00101253"/>
    <w:rsid w:val="00101686"/>
    <w:rsid w:val="00101A0C"/>
    <w:rsid w:val="00101B2B"/>
    <w:rsid w:val="00101F35"/>
    <w:rsid w:val="001020EE"/>
    <w:rsid w:val="00102312"/>
    <w:rsid w:val="00102438"/>
    <w:rsid w:val="0010268A"/>
    <w:rsid w:val="001026B7"/>
    <w:rsid w:val="001026FC"/>
    <w:rsid w:val="00102770"/>
    <w:rsid w:val="001029CC"/>
    <w:rsid w:val="00102C5D"/>
    <w:rsid w:val="00102DBB"/>
    <w:rsid w:val="00102DCA"/>
    <w:rsid w:val="00102FD8"/>
    <w:rsid w:val="001033C3"/>
    <w:rsid w:val="001034C7"/>
    <w:rsid w:val="001036E9"/>
    <w:rsid w:val="001038DC"/>
    <w:rsid w:val="00103919"/>
    <w:rsid w:val="001039DB"/>
    <w:rsid w:val="00103AE8"/>
    <w:rsid w:val="00103B03"/>
    <w:rsid w:val="00103D3D"/>
    <w:rsid w:val="001040B5"/>
    <w:rsid w:val="0010421C"/>
    <w:rsid w:val="00104679"/>
    <w:rsid w:val="0010481B"/>
    <w:rsid w:val="0010483E"/>
    <w:rsid w:val="0010485D"/>
    <w:rsid w:val="001048FD"/>
    <w:rsid w:val="00104930"/>
    <w:rsid w:val="00104A07"/>
    <w:rsid w:val="00104A59"/>
    <w:rsid w:val="00104CAD"/>
    <w:rsid w:val="00104D49"/>
    <w:rsid w:val="00104DAC"/>
    <w:rsid w:val="00104EC4"/>
    <w:rsid w:val="00104F7C"/>
    <w:rsid w:val="001051F4"/>
    <w:rsid w:val="001052DB"/>
    <w:rsid w:val="001053CF"/>
    <w:rsid w:val="00105871"/>
    <w:rsid w:val="00105E38"/>
    <w:rsid w:val="00105EA7"/>
    <w:rsid w:val="0010601E"/>
    <w:rsid w:val="001063A5"/>
    <w:rsid w:val="00106523"/>
    <w:rsid w:val="0010662A"/>
    <w:rsid w:val="001066FE"/>
    <w:rsid w:val="001067AA"/>
    <w:rsid w:val="001068A0"/>
    <w:rsid w:val="001068E9"/>
    <w:rsid w:val="00106AEE"/>
    <w:rsid w:val="00106B66"/>
    <w:rsid w:val="00106B82"/>
    <w:rsid w:val="00106D31"/>
    <w:rsid w:val="00106EAE"/>
    <w:rsid w:val="00107005"/>
    <w:rsid w:val="0010733B"/>
    <w:rsid w:val="00107372"/>
    <w:rsid w:val="0010743B"/>
    <w:rsid w:val="001076A0"/>
    <w:rsid w:val="001076C7"/>
    <w:rsid w:val="0010777D"/>
    <w:rsid w:val="00107818"/>
    <w:rsid w:val="00107889"/>
    <w:rsid w:val="0010795A"/>
    <w:rsid w:val="00107DDE"/>
    <w:rsid w:val="00107EB3"/>
    <w:rsid w:val="00107F0A"/>
    <w:rsid w:val="00107F50"/>
    <w:rsid w:val="001100AA"/>
    <w:rsid w:val="001103CD"/>
    <w:rsid w:val="00110753"/>
    <w:rsid w:val="00110B9D"/>
    <w:rsid w:val="00110BE7"/>
    <w:rsid w:val="00110C24"/>
    <w:rsid w:val="00110D41"/>
    <w:rsid w:val="001111CD"/>
    <w:rsid w:val="0011124B"/>
    <w:rsid w:val="001112AB"/>
    <w:rsid w:val="0011137F"/>
    <w:rsid w:val="001114A7"/>
    <w:rsid w:val="00111659"/>
    <w:rsid w:val="001116C6"/>
    <w:rsid w:val="001119E4"/>
    <w:rsid w:val="00111C88"/>
    <w:rsid w:val="00111CBC"/>
    <w:rsid w:val="00111E4A"/>
    <w:rsid w:val="00112047"/>
    <w:rsid w:val="001120CB"/>
    <w:rsid w:val="00112223"/>
    <w:rsid w:val="0011222D"/>
    <w:rsid w:val="001122DB"/>
    <w:rsid w:val="001123E6"/>
    <w:rsid w:val="0011244D"/>
    <w:rsid w:val="001125AF"/>
    <w:rsid w:val="00112813"/>
    <w:rsid w:val="001129B7"/>
    <w:rsid w:val="00112A62"/>
    <w:rsid w:val="00112AF4"/>
    <w:rsid w:val="00112B10"/>
    <w:rsid w:val="001130F1"/>
    <w:rsid w:val="00113371"/>
    <w:rsid w:val="001134B5"/>
    <w:rsid w:val="001136A4"/>
    <w:rsid w:val="001136CA"/>
    <w:rsid w:val="00113B55"/>
    <w:rsid w:val="0011423F"/>
    <w:rsid w:val="0011454D"/>
    <w:rsid w:val="001145C9"/>
    <w:rsid w:val="001145F4"/>
    <w:rsid w:val="0011464E"/>
    <w:rsid w:val="00114985"/>
    <w:rsid w:val="00114A3A"/>
    <w:rsid w:val="00114C62"/>
    <w:rsid w:val="00114D21"/>
    <w:rsid w:val="00114DC6"/>
    <w:rsid w:val="00114F91"/>
    <w:rsid w:val="001150BF"/>
    <w:rsid w:val="001151F3"/>
    <w:rsid w:val="001152E8"/>
    <w:rsid w:val="001155E8"/>
    <w:rsid w:val="00115636"/>
    <w:rsid w:val="00115643"/>
    <w:rsid w:val="00115866"/>
    <w:rsid w:val="00115BF0"/>
    <w:rsid w:val="00115E92"/>
    <w:rsid w:val="00115FDD"/>
    <w:rsid w:val="001161D6"/>
    <w:rsid w:val="0011628E"/>
    <w:rsid w:val="001167BD"/>
    <w:rsid w:val="0011697D"/>
    <w:rsid w:val="001169C7"/>
    <w:rsid w:val="00116CCD"/>
    <w:rsid w:val="00116CCE"/>
    <w:rsid w:val="00116DF9"/>
    <w:rsid w:val="00116E65"/>
    <w:rsid w:val="00117074"/>
    <w:rsid w:val="001170F3"/>
    <w:rsid w:val="00117215"/>
    <w:rsid w:val="0011728A"/>
    <w:rsid w:val="001172C7"/>
    <w:rsid w:val="0011744A"/>
    <w:rsid w:val="0011771D"/>
    <w:rsid w:val="0011782A"/>
    <w:rsid w:val="0011786B"/>
    <w:rsid w:val="001179AD"/>
    <w:rsid w:val="00117A78"/>
    <w:rsid w:val="00117ACC"/>
    <w:rsid w:val="00117EEC"/>
    <w:rsid w:val="00117F3B"/>
    <w:rsid w:val="00120284"/>
    <w:rsid w:val="00120605"/>
    <w:rsid w:val="001207A7"/>
    <w:rsid w:val="00120800"/>
    <w:rsid w:val="00120ADA"/>
    <w:rsid w:val="00120D4F"/>
    <w:rsid w:val="00120EDD"/>
    <w:rsid w:val="001218F8"/>
    <w:rsid w:val="00121A12"/>
    <w:rsid w:val="00121A22"/>
    <w:rsid w:val="00121ADB"/>
    <w:rsid w:val="00121F24"/>
    <w:rsid w:val="00121F4C"/>
    <w:rsid w:val="001220CD"/>
    <w:rsid w:val="001223D8"/>
    <w:rsid w:val="00122B30"/>
    <w:rsid w:val="00122D25"/>
    <w:rsid w:val="00122DB7"/>
    <w:rsid w:val="00123217"/>
    <w:rsid w:val="00123295"/>
    <w:rsid w:val="0012335A"/>
    <w:rsid w:val="0012367D"/>
    <w:rsid w:val="00123857"/>
    <w:rsid w:val="00123AD3"/>
    <w:rsid w:val="00123C26"/>
    <w:rsid w:val="00123E2B"/>
    <w:rsid w:val="0012425F"/>
    <w:rsid w:val="00124485"/>
    <w:rsid w:val="0012490C"/>
    <w:rsid w:val="00124A28"/>
    <w:rsid w:val="00124B7C"/>
    <w:rsid w:val="001251E3"/>
    <w:rsid w:val="0012548A"/>
    <w:rsid w:val="00125800"/>
    <w:rsid w:val="00125A53"/>
    <w:rsid w:val="00125C8A"/>
    <w:rsid w:val="00125D85"/>
    <w:rsid w:val="00125F9F"/>
    <w:rsid w:val="00126020"/>
    <w:rsid w:val="00126388"/>
    <w:rsid w:val="00126622"/>
    <w:rsid w:val="00126664"/>
    <w:rsid w:val="00126771"/>
    <w:rsid w:val="00126AC8"/>
    <w:rsid w:val="00126CA0"/>
    <w:rsid w:val="00126D37"/>
    <w:rsid w:val="00126E67"/>
    <w:rsid w:val="0012725F"/>
    <w:rsid w:val="00127605"/>
    <w:rsid w:val="001276AD"/>
    <w:rsid w:val="001278C4"/>
    <w:rsid w:val="00127BC3"/>
    <w:rsid w:val="00127CE3"/>
    <w:rsid w:val="00127F5A"/>
    <w:rsid w:val="0013031B"/>
    <w:rsid w:val="0013046E"/>
    <w:rsid w:val="00130495"/>
    <w:rsid w:val="0013061C"/>
    <w:rsid w:val="001306FF"/>
    <w:rsid w:val="0013084B"/>
    <w:rsid w:val="00130A3D"/>
    <w:rsid w:val="00130AF8"/>
    <w:rsid w:val="00130BBE"/>
    <w:rsid w:val="00130C83"/>
    <w:rsid w:val="00130C8F"/>
    <w:rsid w:val="00130CCA"/>
    <w:rsid w:val="00130DCC"/>
    <w:rsid w:val="00130EE4"/>
    <w:rsid w:val="001311F6"/>
    <w:rsid w:val="0013137F"/>
    <w:rsid w:val="0013156E"/>
    <w:rsid w:val="001315A5"/>
    <w:rsid w:val="001315DD"/>
    <w:rsid w:val="00131DE1"/>
    <w:rsid w:val="00132011"/>
    <w:rsid w:val="001321DE"/>
    <w:rsid w:val="00132282"/>
    <w:rsid w:val="00132563"/>
    <w:rsid w:val="0013261A"/>
    <w:rsid w:val="00132796"/>
    <w:rsid w:val="0013284E"/>
    <w:rsid w:val="0013295A"/>
    <w:rsid w:val="001329D7"/>
    <w:rsid w:val="00132E4A"/>
    <w:rsid w:val="00132FFA"/>
    <w:rsid w:val="001331DE"/>
    <w:rsid w:val="00133263"/>
    <w:rsid w:val="0013336B"/>
    <w:rsid w:val="001334E7"/>
    <w:rsid w:val="001336DF"/>
    <w:rsid w:val="0013379F"/>
    <w:rsid w:val="00134186"/>
    <w:rsid w:val="00134301"/>
    <w:rsid w:val="001344BF"/>
    <w:rsid w:val="0013484A"/>
    <w:rsid w:val="00134860"/>
    <w:rsid w:val="00134A09"/>
    <w:rsid w:val="00134B35"/>
    <w:rsid w:val="00134DD2"/>
    <w:rsid w:val="00134F04"/>
    <w:rsid w:val="00134F22"/>
    <w:rsid w:val="0013570C"/>
    <w:rsid w:val="001357FB"/>
    <w:rsid w:val="00135811"/>
    <w:rsid w:val="00135A08"/>
    <w:rsid w:val="00135A71"/>
    <w:rsid w:val="00135AC4"/>
    <w:rsid w:val="00135D1C"/>
    <w:rsid w:val="00135D53"/>
    <w:rsid w:val="001361FD"/>
    <w:rsid w:val="00136210"/>
    <w:rsid w:val="00136367"/>
    <w:rsid w:val="00136722"/>
    <w:rsid w:val="0013675A"/>
    <w:rsid w:val="00136832"/>
    <w:rsid w:val="00136D46"/>
    <w:rsid w:val="00137214"/>
    <w:rsid w:val="00137376"/>
    <w:rsid w:val="00137523"/>
    <w:rsid w:val="00137607"/>
    <w:rsid w:val="00137969"/>
    <w:rsid w:val="00137A65"/>
    <w:rsid w:val="00137AA8"/>
    <w:rsid w:val="00137B54"/>
    <w:rsid w:val="00137DA6"/>
    <w:rsid w:val="001402AD"/>
    <w:rsid w:val="00140A02"/>
    <w:rsid w:val="00140C7A"/>
    <w:rsid w:val="00140FCE"/>
    <w:rsid w:val="00141215"/>
    <w:rsid w:val="0014134D"/>
    <w:rsid w:val="0014165B"/>
    <w:rsid w:val="00141A8C"/>
    <w:rsid w:val="00141D15"/>
    <w:rsid w:val="00141D8C"/>
    <w:rsid w:val="0014205A"/>
    <w:rsid w:val="001420C3"/>
    <w:rsid w:val="001423C6"/>
    <w:rsid w:val="00142758"/>
    <w:rsid w:val="00142B8B"/>
    <w:rsid w:val="00142C62"/>
    <w:rsid w:val="00142C68"/>
    <w:rsid w:val="001430CC"/>
    <w:rsid w:val="00143169"/>
    <w:rsid w:val="00143467"/>
    <w:rsid w:val="001434FA"/>
    <w:rsid w:val="00143643"/>
    <w:rsid w:val="001436DC"/>
    <w:rsid w:val="001439E8"/>
    <w:rsid w:val="00143A45"/>
    <w:rsid w:val="00143A74"/>
    <w:rsid w:val="00143B0E"/>
    <w:rsid w:val="00143C63"/>
    <w:rsid w:val="00143EFA"/>
    <w:rsid w:val="00144560"/>
    <w:rsid w:val="001445C3"/>
    <w:rsid w:val="001445F2"/>
    <w:rsid w:val="00144830"/>
    <w:rsid w:val="00144854"/>
    <w:rsid w:val="001448F8"/>
    <w:rsid w:val="00144904"/>
    <w:rsid w:val="00144A58"/>
    <w:rsid w:val="00144DBB"/>
    <w:rsid w:val="00144F03"/>
    <w:rsid w:val="00145233"/>
    <w:rsid w:val="00145251"/>
    <w:rsid w:val="00145674"/>
    <w:rsid w:val="0014590A"/>
    <w:rsid w:val="0014591C"/>
    <w:rsid w:val="001459F8"/>
    <w:rsid w:val="00145CB3"/>
    <w:rsid w:val="00145E47"/>
    <w:rsid w:val="00146367"/>
    <w:rsid w:val="001464DB"/>
    <w:rsid w:val="0014660A"/>
    <w:rsid w:val="00146714"/>
    <w:rsid w:val="001468BD"/>
    <w:rsid w:val="00146B5B"/>
    <w:rsid w:val="001470D8"/>
    <w:rsid w:val="00147366"/>
    <w:rsid w:val="001477B1"/>
    <w:rsid w:val="00147F0F"/>
    <w:rsid w:val="00147F5A"/>
    <w:rsid w:val="001501ED"/>
    <w:rsid w:val="001502EB"/>
    <w:rsid w:val="001503A3"/>
    <w:rsid w:val="0015041C"/>
    <w:rsid w:val="00150442"/>
    <w:rsid w:val="00150615"/>
    <w:rsid w:val="001506CD"/>
    <w:rsid w:val="001506F4"/>
    <w:rsid w:val="00150733"/>
    <w:rsid w:val="00150949"/>
    <w:rsid w:val="00150ACA"/>
    <w:rsid w:val="00150CA3"/>
    <w:rsid w:val="00150CF3"/>
    <w:rsid w:val="00151061"/>
    <w:rsid w:val="001510D8"/>
    <w:rsid w:val="00151139"/>
    <w:rsid w:val="001514B4"/>
    <w:rsid w:val="0015151B"/>
    <w:rsid w:val="00151553"/>
    <w:rsid w:val="00151570"/>
    <w:rsid w:val="00151718"/>
    <w:rsid w:val="00151A32"/>
    <w:rsid w:val="00151A46"/>
    <w:rsid w:val="00151B28"/>
    <w:rsid w:val="00151B94"/>
    <w:rsid w:val="00151BCF"/>
    <w:rsid w:val="00151EE9"/>
    <w:rsid w:val="00151F7A"/>
    <w:rsid w:val="0015204F"/>
    <w:rsid w:val="001521AF"/>
    <w:rsid w:val="00152390"/>
    <w:rsid w:val="001526FE"/>
    <w:rsid w:val="00152761"/>
    <w:rsid w:val="00152871"/>
    <w:rsid w:val="00152B34"/>
    <w:rsid w:val="00152ED2"/>
    <w:rsid w:val="00152F6E"/>
    <w:rsid w:val="001530FE"/>
    <w:rsid w:val="00153386"/>
    <w:rsid w:val="0015359D"/>
    <w:rsid w:val="001535C8"/>
    <w:rsid w:val="00153718"/>
    <w:rsid w:val="001537CD"/>
    <w:rsid w:val="00153BD6"/>
    <w:rsid w:val="00153E84"/>
    <w:rsid w:val="00153F4C"/>
    <w:rsid w:val="00154386"/>
    <w:rsid w:val="001544F3"/>
    <w:rsid w:val="00154C8A"/>
    <w:rsid w:val="00154D5E"/>
    <w:rsid w:val="00154E88"/>
    <w:rsid w:val="00155041"/>
    <w:rsid w:val="0015531C"/>
    <w:rsid w:val="00155353"/>
    <w:rsid w:val="001555F4"/>
    <w:rsid w:val="0015575B"/>
    <w:rsid w:val="00155908"/>
    <w:rsid w:val="00155C98"/>
    <w:rsid w:val="00156060"/>
    <w:rsid w:val="001560E1"/>
    <w:rsid w:val="00156243"/>
    <w:rsid w:val="0015690E"/>
    <w:rsid w:val="00156BF8"/>
    <w:rsid w:val="00156F6B"/>
    <w:rsid w:val="0015727F"/>
    <w:rsid w:val="001572ED"/>
    <w:rsid w:val="0015749E"/>
    <w:rsid w:val="00157C16"/>
    <w:rsid w:val="00157F8D"/>
    <w:rsid w:val="00160501"/>
    <w:rsid w:val="0016063B"/>
    <w:rsid w:val="0016065F"/>
    <w:rsid w:val="001606AB"/>
    <w:rsid w:val="001608F9"/>
    <w:rsid w:val="00160C05"/>
    <w:rsid w:val="00160D35"/>
    <w:rsid w:val="00160DB3"/>
    <w:rsid w:val="0016155C"/>
    <w:rsid w:val="001615BD"/>
    <w:rsid w:val="00161617"/>
    <w:rsid w:val="001616F4"/>
    <w:rsid w:val="00161C77"/>
    <w:rsid w:val="00161CE4"/>
    <w:rsid w:val="00161F77"/>
    <w:rsid w:val="001622CD"/>
    <w:rsid w:val="00162572"/>
    <w:rsid w:val="00162701"/>
    <w:rsid w:val="00162753"/>
    <w:rsid w:val="0016285C"/>
    <w:rsid w:val="00162B91"/>
    <w:rsid w:val="00162BC4"/>
    <w:rsid w:val="00163074"/>
    <w:rsid w:val="0016318D"/>
    <w:rsid w:val="001634EA"/>
    <w:rsid w:val="00163852"/>
    <w:rsid w:val="001639D7"/>
    <w:rsid w:val="00163DF5"/>
    <w:rsid w:val="00163DFE"/>
    <w:rsid w:val="00163F83"/>
    <w:rsid w:val="001641BB"/>
    <w:rsid w:val="00164245"/>
    <w:rsid w:val="001644A6"/>
    <w:rsid w:val="001646C2"/>
    <w:rsid w:val="001646E3"/>
    <w:rsid w:val="00165062"/>
    <w:rsid w:val="0016515F"/>
    <w:rsid w:val="001652F6"/>
    <w:rsid w:val="001653CE"/>
    <w:rsid w:val="001656A7"/>
    <w:rsid w:val="001657CD"/>
    <w:rsid w:val="00165B6B"/>
    <w:rsid w:val="00165C36"/>
    <w:rsid w:val="00165D45"/>
    <w:rsid w:val="00165D89"/>
    <w:rsid w:val="001663E3"/>
    <w:rsid w:val="00166444"/>
    <w:rsid w:val="001664F1"/>
    <w:rsid w:val="00166641"/>
    <w:rsid w:val="00166909"/>
    <w:rsid w:val="001669FB"/>
    <w:rsid w:val="00166A50"/>
    <w:rsid w:val="00166C24"/>
    <w:rsid w:val="00166CBB"/>
    <w:rsid w:val="00166E3D"/>
    <w:rsid w:val="00166FF9"/>
    <w:rsid w:val="001673BA"/>
    <w:rsid w:val="0016740F"/>
    <w:rsid w:val="0016755C"/>
    <w:rsid w:val="001679CE"/>
    <w:rsid w:val="00167AA5"/>
    <w:rsid w:val="00167DE3"/>
    <w:rsid w:val="00167EF5"/>
    <w:rsid w:val="00170178"/>
    <w:rsid w:val="001707C9"/>
    <w:rsid w:val="001707F3"/>
    <w:rsid w:val="00170970"/>
    <w:rsid w:val="00170B0C"/>
    <w:rsid w:val="00170BA3"/>
    <w:rsid w:val="00170C59"/>
    <w:rsid w:val="00170DAE"/>
    <w:rsid w:val="00170EF9"/>
    <w:rsid w:val="00170FD3"/>
    <w:rsid w:val="00171094"/>
    <w:rsid w:val="001711EA"/>
    <w:rsid w:val="00171381"/>
    <w:rsid w:val="00171398"/>
    <w:rsid w:val="00171414"/>
    <w:rsid w:val="00171612"/>
    <w:rsid w:val="001717C1"/>
    <w:rsid w:val="001717DA"/>
    <w:rsid w:val="0017190E"/>
    <w:rsid w:val="00171A32"/>
    <w:rsid w:val="00171E30"/>
    <w:rsid w:val="00171F50"/>
    <w:rsid w:val="00171FAA"/>
    <w:rsid w:val="0017215E"/>
    <w:rsid w:val="00172353"/>
    <w:rsid w:val="001724E5"/>
    <w:rsid w:val="00172570"/>
    <w:rsid w:val="001725F9"/>
    <w:rsid w:val="0017268A"/>
    <w:rsid w:val="001726F7"/>
    <w:rsid w:val="00172803"/>
    <w:rsid w:val="00172904"/>
    <w:rsid w:val="00172B68"/>
    <w:rsid w:val="00172C79"/>
    <w:rsid w:val="00172DD4"/>
    <w:rsid w:val="00172E32"/>
    <w:rsid w:val="001731CC"/>
    <w:rsid w:val="00173371"/>
    <w:rsid w:val="0017344B"/>
    <w:rsid w:val="00173AD9"/>
    <w:rsid w:val="00173AEB"/>
    <w:rsid w:val="00173B3F"/>
    <w:rsid w:val="00173D42"/>
    <w:rsid w:val="0017406D"/>
    <w:rsid w:val="0017409C"/>
    <w:rsid w:val="001742E8"/>
    <w:rsid w:val="00174338"/>
    <w:rsid w:val="001743A0"/>
    <w:rsid w:val="001743DF"/>
    <w:rsid w:val="0017442C"/>
    <w:rsid w:val="0017447F"/>
    <w:rsid w:val="0017448B"/>
    <w:rsid w:val="0017497C"/>
    <w:rsid w:val="00174A08"/>
    <w:rsid w:val="00174A20"/>
    <w:rsid w:val="00174ABB"/>
    <w:rsid w:val="00174B53"/>
    <w:rsid w:val="00174CF0"/>
    <w:rsid w:val="00174D44"/>
    <w:rsid w:val="00175147"/>
    <w:rsid w:val="00175700"/>
    <w:rsid w:val="00175812"/>
    <w:rsid w:val="00175AF9"/>
    <w:rsid w:val="00175B10"/>
    <w:rsid w:val="00175B78"/>
    <w:rsid w:val="00175E0E"/>
    <w:rsid w:val="00175E72"/>
    <w:rsid w:val="001762E7"/>
    <w:rsid w:val="0017643B"/>
    <w:rsid w:val="00176554"/>
    <w:rsid w:val="0017668D"/>
    <w:rsid w:val="001766E0"/>
    <w:rsid w:val="001766F0"/>
    <w:rsid w:val="00176869"/>
    <w:rsid w:val="00176965"/>
    <w:rsid w:val="00176ADC"/>
    <w:rsid w:val="00176AF6"/>
    <w:rsid w:val="00176B47"/>
    <w:rsid w:val="00176C16"/>
    <w:rsid w:val="00176E4F"/>
    <w:rsid w:val="00177156"/>
    <w:rsid w:val="00177186"/>
    <w:rsid w:val="001771F0"/>
    <w:rsid w:val="0017723B"/>
    <w:rsid w:val="00177394"/>
    <w:rsid w:val="001774F0"/>
    <w:rsid w:val="0017758F"/>
    <w:rsid w:val="00177665"/>
    <w:rsid w:val="00177753"/>
    <w:rsid w:val="001777B5"/>
    <w:rsid w:val="00177AAA"/>
    <w:rsid w:val="00177B1A"/>
    <w:rsid w:val="00177C12"/>
    <w:rsid w:val="00177F66"/>
    <w:rsid w:val="00180232"/>
    <w:rsid w:val="0018031D"/>
    <w:rsid w:val="00180632"/>
    <w:rsid w:val="001808A8"/>
    <w:rsid w:val="0018097A"/>
    <w:rsid w:val="00180B7D"/>
    <w:rsid w:val="00180D80"/>
    <w:rsid w:val="0018103E"/>
    <w:rsid w:val="00181353"/>
    <w:rsid w:val="0018142E"/>
    <w:rsid w:val="0018145D"/>
    <w:rsid w:val="001817ED"/>
    <w:rsid w:val="001818D4"/>
    <w:rsid w:val="00181B7E"/>
    <w:rsid w:val="00181E30"/>
    <w:rsid w:val="001820A4"/>
    <w:rsid w:val="00182290"/>
    <w:rsid w:val="001822E7"/>
    <w:rsid w:val="001825D0"/>
    <w:rsid w:val="001828DE"/>
    <w:rsid w:val="00182B4F"/>
    <w:rsid w:val="00182C9D"/>
    <w:rsid w:val="00183561"/>
    <w:rsid w:val="001835AD"/>
    <w:rsid w:val="001835BF"/>
    <w:rsid w:val="00183680"/>
    <w:rsid w:val="00183845"/>
    <w:rsid w:val="00183847"/>
    <w:rsid w:val="00183AF4"/>
    <w:rsid w:val="00183B66"/>
    <w:rsid w:val="00183EEF"/>
    <w:rsid w:val="00184045"/>
    <w:rsid w:val="00184096"/>
    <w:rsid w:val="0018410C"/>
    <w:rsid w:val="00184117"/>
    <w:rsid w:val="0018422E"/>
    <w:rsid w:val="00184469"/>
    <w:rsid w:val="0018448F"/>
    <w:rsid w:val="00184501"/>
    <w:rsid w:val="001845B0"/>
    <w:rsid w:val="0018550F"/>
    <w:rsid w:val="0018584D"/>
    <w:rsid w:val="0018592F"/>
    <w:rsid w:val="00185C88"/>
    <w:rsid w:val="001860BF"/>
    <w:rsid w:val="0018656D"/>
    <w:rsid w:val="0018673D"/>
    <w:rsid w:val="001868B0"/>
    <w:rsid w:val="001869BE"/>
    <w:rsid w:val="00186A4F"/>
    <w:rsid w:val="00186B54"/>
    <w:rsid w:val="00186C53"/>
    <w:rsid w:val="00186C81"/>
    <w:rsid w:val="00186D97"/>
    <w:rsid w:val="00186F9A"/>
    <w:rsid w:val="001870B2"/>
    <w:rsid w:val="00187184"/>
    <w:rsid w:val="0018719D"/>
    <w:rsid w:val="0018791A"/>
    <w:rsid w:val="00187A78"/>
    <w:rsid w:val="00187BA6"/>
    <w:rsid w:val="00187D3E"/>
    <w:rsid w:val="00187DD2"/>
    <w:rsid w:val="0019008E"/>
    <w:rsid w:val="001900A6"/>
    <w:rsid w:val="001901D0"/>
    <w:rsid w:val="001905EE"/>
    <w:rsid w:val="00190614"/>
    <w:rsid w:val="001907B6"/>
    <w:rsid w:val="0019093A"/>
    <w:rsid w:val="00190A58"/>
    <w:rsid w:val="00190B4B"/>
    <w:rsid w:val="00190B4F"/>
    <w:rsid w:val="00190E4C"/>
    <w:rsid w:val="0019106D"/>
    <w:rsid w:val="001913F2"/>
    <w:rsid w:val="00191ABF"/>
    <w:rsid w:val="00191B31"/>
    <w:rsid w:val="00191E5E"/>
    <w:rsid w:val="00191F57"/>
    <w:rsid w:val="001920F9"/>
    <w:rsid w:val="00192190"/>
    <w:rsid w:val="0019228B"/>
    <w:rsid w:val="00192455"/>
    <w:rsid w:val="001925D1"/>
    <w:rsid w:val="001926CD"/>
    <w:rsid w:val="0019281B"/>
    <w:rsid w:val="00192A4E"/>
    <w:rsid w:val="00192AC5"/>
    <w:rsid w:val="00192B00"/>
    <w:rsid w:val="00192FDE"/>
    <w:rsid w:val="001931A2"/>
    <w:rsid w:val="00193289"/>
    <w:rsid w:val="00193301"/>
    <w:rsid w:val="0019331E"/>
    <w:rsid w:val="0019343A"/>
    <w:rsid w:val="001936E1"/>
    <w:rsid w:val="00193B8F"/>
    <w:rsid w:val="00193C7E"/>
    <w:rsid w:val="00193D73"/>
    <w:rsid w:val="00193EB7"/>
    <w:rsid w:val="00194145"/>
    <w:rsid w:val="0019445C"/>
    <w:rsid w:val="001949AA"/>
    <w:rsid w:val="00194AEC"/>
    <w:rsid w:val="00194DDC"/>
    <w:rsid w:val="00194E1E"/>
    <w:rsid w:val="00195144"/>
    <w:rsid w:val="001952B7"/>
    <w:rsid w:val="0019530B"/>
    <w:rsid w:val="001956B0"/>
    <w:rsid w:val="001957E9"/>
    <w:rsid w:val="00195893"/>
    <w:rsid w:val="00196046"/>
    <w:rsid w:val="001960E4"/>
    <w:rsid w:val="001961AC"/>
    <w:rsid w:val="00196313"/>
    <w:rsid w:val="001963B7"/>
    <w:rsid w:val="00196479"/>
    <w:rsid w:val="00196547"/>
    <w:rsid w:val="0019663A"/>
    <w:rsid w:val="0019676E"/>
    <w:rsid w:val="00196A26"/>
    <w:rsid w:val="00196A70"/>
    <w:rsid w:val="00196AFB"/>
    <w:rsid w:val="00196D0D"/>
    <w:rsid w:val="00196E28"/>
    <w:rsid w:val="00196EF2"/>
    <w:rsid w:val="0019702D"/>
    <w:rsid w:val="001971BC"/>
    <w:rsid w:val="00197485"/>
    <w:rsid w:val="001974AA"/>
    <w:rsid w:val="001974B5"/>
    <w:rsid w:val="00197548"/>
    <w:rsid w:val="00197648"/>
    <w:rsid w:val="001976AA"/>
    <w:rsid w:val="00197814"/>
    <w:rsid w:val="00197A41"/>
    <w:rsid w:val="001A00A1"/>
    <w:rsid w:val="001A0148"/>
    <w:rsid w:val="001A01A2"/>
    <w:rsid w:val="001A04E3"/>
    <w:rsid w:val="001A0756"/>
    <w:rsid w:val="001A0B56"/>
    <w:rsid w:val="001A0BDB"/>
    <w:rsid w:val="001A0CF9"/>
    <w:rsid w:val="001A1467"/>
    <w:rsid w:val="001A15B9"/>
    <w:rsid w:val="001A170A"/>
    <w:rsid w:val="001A1A5C"/>
    <w:rsid w:val="001A1B43"/>
    <w:rsid w:val="001A2484"/>
    <w:rsid w:val="001A24BB"/>
    <w:rsid w:val="001A2590"/>
    <w:rsid w:val="001A26AA"/>
    <w:rsid w:val="001A27FD"/>
    <w:rsid w:val="001A2837"/>
    <w:rsid w:val="001A2BD7"/>
    <w:rsid w:val="001A2BFA"/>
    <w:rsid w:val="001A2C49"/>
    <w:rsid w:val="001A2CA7"/>
    <w:rsid w:val="001A306C"/>
    <w:rsid w:val="001A30A4"/>
    <w:rsid w:val="001A3641"/>
    <w:rsid w:val="001A371D"/>
    <w:rsid w:val="001A3DF7"/>
    <w:rsid w:val="001A3E11"/>
    <w:rsid w:val="001A3F01"/>
    <w:rsid w:val="001A45A8"/>
    <w:rsid w:val="001A4943"/>
    <w:rsid w:val="001A494E"/>
    <w:rsid w:val="001A4951"/>
    <w:rsid w:val="001A4CCB"/>
    <w:rsid w:val="001A4CDD"/>
    <w:rsid w:val="001A4E3C"/>
    <w:rsid w:val="001A50F2"/>
    <w:rsid w:val="001A51CC"/>
    <w:rsid w:val="001A53D7"/>
    <w:rsid w:val="001A5544"/>
    <w:rsid w:val="001A5667"/>
    <w:rsid w:val="001A56BA"/>
    <w:rsid w:val="001A574E"/>
    <w:rsid w:val="001A5BE2"/>
    <w:rsid w:val="001A5DD2"/>
    <w:rsid w:val="001A5EEB"/>
    <w:rsid w:val="001A63D6"/>
    <w:rsid w:val="001A665A"/>
    <w:rsid w:val="001A6A70"/>
    <w:rsid w:val="001A6CB0"/>
    <w:rsid w:val="001A6EFB"/>
    <w:rsid w:val="001A739B"/>
    <w:rsid w:val="001A746D"/>
    <w:rsid w:val="001A79F0"/>
    <w:rsid w:val="001A7AD4"/>
    <w:rsid w:val="001A7AE6"/>
    <w:rsid w:val="001A7B88"/>
    <w:rsid w:val="001B00EA"/>
    <w:rsid w:val="001B0139"/>
    <w:rsid w:val="001B016D"/>
    <w:rsid w:val="001B056C"/>
    <w:rsid w:val="001B0671"/>
    <w:rsid w:val="001B06F8"/>
    <w:rsid w:val="001B08F1"/>
    <w:rsid w:val="001B0FD1"/>
    <w:rsid w:val="001B1228"/>
    <w:rsid w:val="001B1352"/>
    <w:rsid w:val="001B15DE"/>
    <w:rsid w:val="001B193E"/>
    <w:rsid w:val="001B1B63"/>
    <w:rsid w:val="001B1CFE"/>
    <w:rsid w:val="001B1EBA"/>
    <w:rsid w:val="001B1EDD"/>
    <w:rsid w:val="001B1F47"/>
    <w:rsid w:val="001B23A1"/>
    <w:rsid w:val="001B23FD"/>
    <w:rsid w:val="001B2470"/>
    <w:rsid w:val="001B27E3"/>
    <w:rsid w:val="001B2986"/>
    <w:rsid w:val="001B2DB1"/>
    <w:rsid w:val="001B2E62"/>
    <w:rsid w:val="001B3175"/>
    <w:rsid w:val="001B339F"/>
    <w:rsid w:val="001B3660"/>
    <w:rsid w:val="001B370F"/>
    <w:rsid w:val="001B39FA"/>
    <w:rsid w:val="001B3B53"/>
    <w:rsid w:val="001B3BC6"/>
    <w:rsid w:val="001B4243"/>
    <w:rsid w:val="001B42A9"/>
    <w:rsid w:val="001B431A"/>
    <w:rsid w:val="001B4441"/>
    <w:rsid w:val="001B4695"/>
    <w:rsid w:val="001B475F"/>
    <w:rsid w:val="001B4825"/>
    <w:rsid w:val="001B4A65"/>
    <w:rsid w:val="001B4A81"/>
    <w:rsid w:val="001B4BD3"/>
    <w:rsid w:val="001B4D1D"/>
    <w:rsid w:val="001B4D63"/>
    <w:rsid w:val="001B4E4B"/>
    <w:rsid w:val="001B5012"/>
    <w:rsid w:val="001B529E"/>
    <w:rsid w:val="001B52EB"/>
    <w:rsid w:val="001B54F6"/>
    <w:rsid w:val="001B558F"/>
    <w:rsid w:val="001B597C"/>
    <w:rsid w:val="001B5C82"/>
    <w:rsid w:val="001B5D39"/>
    <w:rsid w:val="001B5F90"/>
    <w:rsid w:val="001B61C9"/>
    <w:rsid w:val="001B62A1"/>
    <w:rsid w:val="001B649B"/>
    <w:rsid w:val="001B6508"/>
    <w:rsid w:val="001B665D"/>
    <w:rsid w:val="001B672B"/>
    <w:rsid w:val="001B6763"/>
    <w:rsid w:val="001B67E8"/>
    <w:rsid w:val="001B68AC"/>
    <w:rsid w:val="001B6E01"/>
    <w:rsid w:val="001B6E2A"/>
    <w:rsid w:val="001B6F06"/>
    <w:rsid w:val="001B703F"/>
    <w:rsid w:val="001B7473"/>
    <w:rsid w:val="001B74B3"/>
    <w:rsid w:val="001B7559"/>
    <w:rsid w:val="001B762C"/>
    <w:rsid w:val="001B7648"/>
    <w:rsid w:val="001B768D"/>
    <w:rsid w:val="001B7890"/>
    <w:rsid w:val="001C052A"/>
    <w:rsid w:val="001C052D"/>
    <w:rsid w:val="001C09BA"/>
    <w:rsid w:val="001C0A55"/>
    <w:rsid w:val="001C0B20"/>
    <w:rsid w:val="001C0BDB"/>
    <w:rsid w:val="001C0C96"/>
    <w:rsid w:val="001C0DC0"/>
    <w:rsid w:val="001C0E31"/>
    <w:rsid w:val="001C11F8"/>
    <w:rsid w:val="001C132C"/>
    <w:rsid w:val="001C13E1"/>
    <w:rsid w:val="001C1554"/>
    <w:rsid w:val="001C1647"/>
    <w:rsid w:val="001C17AA"/>
    <w:rsid w:val="001C18D6"/>
    <w:rsid w:val="001C1A94"/>
    <w:rsid w:val="001C1D57"/>
    <w:rsid w:val="001C1EA6"/>
    <w:rsid w:val="001C1EF4"/>
    <w:rsid w:val="001C1F57"/>
    <w:rsid w:val="001C1F97"/>
    <w:rsid w:val="001C1FF0"/>
    <w:rsid w:val="001C2214"/>
    <w:rsid w:val="001C224A"/>
    <w:rsid w:val="001C2291"/>
    <w:rsid w:val="001C2413"/>
    <w:rsid w:val="001C251C"/>
    <w:rsid w:val="001C2844"/>
    <w:rsid w:val="001C2A02"/>
    <w:rsid w:val="001C2BAB"/>
    <w:rsid w:val="001C2C1F"/>
    <w:rsid w:val="001C2C3A"/>
    <w:rsid w:val="001C2C4E"/>
    <w:rsid w:val="001C31AA"/>
    <w:rsid w:val="001C3233"/>
    <w:rsid w:val="001C344D"/>
    <w:rsid w:val="001C376C"/>
    <w:rsid w:val="001C39D1"/>
    <w:rsid w:val="001C3A05"/>
    <w:rsid w:val="001C3A4F"/>
    <w:rsid w:val="001C3A95"/>
    <w:rsid w:val="001C3AB4"/>
    <w:rsid w:val="001C3DFF"/>
    <w:rsid w:val="001C3FBB"/>
    <w:rsid w:val="001C407E"/>
    <w:rsid w:val="001C40CA"/>
    <w:rsid w:val="001C415C"/>
    <w:rsid w:val="001C4174"/>
    <w:rsid w:val="001C46A8"/>
    <w:rsid w:val="001C48D1"/>
    <w:rsid w:val="001C4A3B"/>
    <w:rsid w:val="001C4C7E"/>
    <w:rsid w:val="001C4E85"/>
    <w:rsid w:val="001C5048"/>
    <w:rsid w:val="001C51A9"/>
    <w:rsid w:val="001C522F"/>
    <w:rsid w:val="001C5258"/>
    <w:rsid w:val="001C5320"/>
    <w:rsid w:val="001C5485"/>
    <w:rsid w:val="001C55B9"/>
    <w:rsid w:val="001C5611"/>
    <w:rsid w:val="001C5668"/>
    <w:rsid w:val="001C59A9"/>
    <w:rsid w:val="001C5A51"/>
    <w:rsid w:val="001C5A8A"/>
    <w:rsid w:val="001C5AA8"/>
    <w:rsid w:val="001C5BBE"/>
    <w:rsid w:val="001C5D3A"/>
    <w:rsid w:val="001C5E4E"/>
    <w:rsid w:val="001C5F4A"/>
    <w:rsid w:val="001C605F"/>
    <w:rsid w:val="001C606E"/>
    <w:rsid w:val="001C6104"/>
    <w:rsid w:val="001C646E"/>
    <w:rsid w:val="001C6484"/>
    <w:rsid w:val="001C66B8"/>
    <w:rsid w:val="001C66E1"/>
    <w:rsid w:val="001C6790"/>
    <w:rsid w:val="001C67D5"/>
    <w:rsid w:val="001C68E0"/>
    <w:rsid w:val="001C69AF"/>
    <w:rsid w:val="001C69DF"/>
    <w:rsid w:val="001C6AB8"/>
    <w:rsid w:val="001C6B1C"/>
    <w:rsid w:val="001C6B5C"/>
    <w:rsid w:val="001C6C61"/>
    <w:rsid w:val="001C6D4C"/>
    <w:rsid w:val="001C6E05"/>
    <w:rsid w:val="001C6E07"/>
    <w:rsid w:val="001C6E65"/>
    <w:rsid w:val="001C6EAE"/>
    <w:rsid w:val="001C6EDC"/>
    <w:rsid w:val="001C6F70"/>
    <w:rsid w:val="001C72B7"/>
    <w:rsid w:val="001C72F2"/>
    <w:rsid w:val="001C7462"/>
    <w:rsid w:val="001C74C6"/>
    <w:rsid w:val="001C7642"/>
    <w:rsid w:val="001C7728"/>
    <w:rsid w:val="001C7935"/>
    <w:rsid w:val="001C7972"/>
    <w:rsid w:val="001C7AE1"/>
    <w:rsid w:val="001C7B53"/>
    <w:rsid w:val="001D01BC"/>
    <w:rsid w:val="001D03B8"/>
    <w:rsid w:val="001D0585"/>
    <w:rsid w:val="001D0695"/>
    <w:rsid w:val="001D07BE"/>
    <w:rsid w:val="001D0A57"/>
    <w:rsid w:val="001D0B0A"/>
    <w:rsid w:val="001D0B59"/>
    <w:rsid w:val="001D0BF0"/>
    <w:rsid w:val="001D0E45"/>
    <w:rsid w:val="001D10B3"/>
    <w:rsid w:val="001D121A"/>
    <w:rsid w:val="001D16E4"/>
    <w:rsid w:val="001D1806"/>
    <w:rsid w:val="001D186F"/>
    <w:rsid w:val="001D1890"/>
    <w:rsid w:val="001D1972"/>
    <w:rsid w:val="001D19A6"/>
    <w:rsid w:val="001D1AF4"/>
    <w:rsid w:val="001D1AFE"/>
    <w:rsid w:val="001D1BE8"/>
    <w:rsid w:val="001D1CC4"/>
    <w:rsid w:val="001D1E38"/>
    <w:rsid w:val="001D23D2"/>
    <w:rsid w:val="001D265F"/>
    <w:rsid w:val="001D26F9"/>
    <w:rsid w:val="001D2862"/>
    <w:rsid w:val="001D28B6"/>
    <w:rsid w:val="001D2A09"/>
    <w:rsid w:val="001D2B3C"/>
    <w:rsid w:val="001D2BBD"/>
    <w:rsid w:val="001D2BD0"/>
    <w:rsid w:val="001D2C1E"/>
    <w:rsid w:val="001D2E8E"/>
    <w:rsid w:val="001D30FA"/>
    <w:rsid w:val="001D3296"/>
    <w:rsid w:val="001D32A6"/>
    <w:rsid w:val="001D35B2"/>
    <w:rsid w:val="001D3714"/>
    <w:rsid w:val="001D37B1"/>
    <w:rsid w:val="001D3E32"/>
    <w:rsid w:val="001D4031"/>
    <w:rsid w:val="001D40ED"/>
    <w:rsid w:val="001D43CC"/>
    <w:rsid w:val="001D455A"/>
    <w:rsid w:val="001D4822"/>
    <w:rsid w:val="001D4C32"/>
    <w:rsid w:val="001D504B"/>
    <w:rsid w:val="001D5411"/>
    <w:rsid w:val="001D55E2"/>
    <w:rsid w:val="001D573E"/>
    <w:rsid w:val="001D57CF"/>
    <w:rsid w:val="001D57DC"/>
    <w:rsid w:val="001D58FC"/>
    <w:rsid w:val="001D5CE3"/>
    <w:rsid w:val="001D5EF5"/>
    <w:rsid w:val="001D6125"/>
    <w:rsid w:val="001D61AC"/>
    <w:rsid w:val="001D64B8"/>
    <w:rsid w:val="001D679F"/>
    <w:rsid w:val="001D69E3"/>
    <w:rsid w:val="001D6C43"/>
    <w:rsid w:val="001D6C47"/>
    <w:rsid w:val="001D6D69"/>
    <w:rsid w:val="001D6EA6"/>
    <w:rsid w:val="001D6F2D"/>
    <w:rsid w:val="001D6FA0"/>
    <w:rsid w:val="001D7955"/>
    <w:rsid w:val="001D79C5"/>
    <w:rsid w:val="001D7E79"/>
    <w:rsid w:val="001D7E83"/>
    <w:rsid w:val="001D7F15"/>
    <w:rsid w:val="001E0144"/>
    <w:rsid w:val="001E0519"/>
    <w:rsid w:val="001E0603"/>
    <w:rsid w:val="001E09DD"/>
    <w:rsid w:val="001E125D"/>
    <w:rsid w:val="001E1345"/>
    <w:rsid w:val="001E1388"/>
    <w:rsid w:val="001E14FC"/>
    <w:rsid w:val="001E166A"/>
    <w:rsid w:val="001E17F0"/>
    <w:rsid w:val="001E1855"/>
    <w:rsid w:val="001E1A08"/>
    <w:rsid w:val="001E1A72"/>
    <w:rsid w:val="001E1C0A"/>
    <w:rsid w:val="001E1DCF"/>
    <w:rsid w:val="001E1DEE"/>
    <w:rsid w:val="001E1E81"/>
    <w:rsid w:val="001E2141"/>
    <w:rsid w:val="001E24CB"/>
    <w:rsid w:val="001E25FC"/>
    <w:rsid w:val="001E2874"/>
    <w:rsid w:val="001E2AFB"/>
    <w:rsid w:val="001E2BCE"/>
    <w:rsid w:val="001E2E39"/>
    <w:rsid w:val="001E3263"/>
    <w:rsid w:val="001E395C"/>
    <w:rsid w:val="001E3B55"/>
    <w:rsid w:val="001E3F71"/>
    <w:rsid w:val="001E4019"/>
    <w:rsid w:val="001E4371"/>
    <w:rsid w:val="001E43FB"/>
    <w:rsid w:val="001E44CC"/>
    <w:rsid w:val="001E46D1"/>
    <w:rsid w:val="001E475B"/>
    <w:rsid w:val="001E47CE"/>
    <w:rsid w:val="001E480E"/>
    <w:rsid w:val="001E489F"/>
    <w:rsid w:val="001E4974"/>
    <w:rsid w:val="001E4D18"/>
    <w:rsid w:val="001E4D2D"/>
    <w:rsid w:val="001E4D7D"/>
    <w:rsid w:val="001E50C0"/>
    <w:rsid w:val="001E516C"/>
    <w:rsid w:val="001E5350"/>
    <w:rsid w:val="001E5459"/>
    <w:rsid w:val="001E559C"/>
    <w:rsid w:val="001E5870"/>
    <w:rsid w:val="001E5893"/>
    <w:rsid w:val="001E5B54"/>
    <w:rsid w:val="001E5C10"/>
    <w:rsid w:val="001E5CDB"/>
    <w:rsid w:val="001E5E70"/>
    <w:rsid w:val="001E5EB7"/>
    <w:rsid w:val="001E5F17"/>
    <w:rsid w:val="001E5FAF"/>
    <w:rsid w:val="001E5FB7"/>
    <w:rsid w:val="001E6074"/>
    <w:rsid w:val="001E631F"/>
    <w:rsid w:val="001E64CB"/>
    <w:rsid w:val="001E64FA"/>
    <w:rsid w:val="001E6A5B"/>
    <w:rsid w:val="001E6BB7"/>
    <w:rsid w:val="001E6E1B"/>
    <w:rsid w:val="001E6E58"/>
    <w:rsid w:val="001E7329"/>
    <w:rsid w:val="001E7615"/>
    <w:rsid w:val="001E7B39"/>
    <w:rsid w:val="001E7DF9"/>
    <w:rsid w:val="001F0093"/>
    <w:rsid w:val="001F033E"/>
    <w:rsid w:val="001F07D1"/>
    <w:rsid w:val="001F0914"/>
    <w:rsid w:val="001F0D61"/>
    <w:rsid w:val="001F0DEB"/>
    <w:rsid w:val="001F0EA8"/>
    <w:rsid w:val="001F0F68"/>
    <w:rsid w:val="001F10FB"/>
    <w:rsid w:val="001F110E"/>
    <w:rsid w:val="001F14B7"/>
    <w:rsid w:val="001F1643"/>
    <w:rsid w:val="001F16C6"/>
    <w:rsid w:val="001F19DF"/>
    <w:rsid w:val="001F1A05"/>
    <w:rsid w:val="001F1B52"/>
    <w:rsid w:val="001F1EA8"/>
    <w:rsid w:val="001F2501"/>
    <w:rsid w:val="001F259D"/>
    <w:rsid w:val="001F2A66"/>
    <w:rsid w:val="001F2D23"/>
    <w:rsid w:val="001F2D7A"/>
    <w:rsid w:val="001F2D98"/>
    <w:rsid w:val="001F34C1"/>
    <w:rsid w:val="001F3560"/>
    <w:rsid w:val="001F3571"/>
    <w:rsid w:val="001F36EC"/>
    <w:rsid w:val="001F3A07"/>
    <w:rsid w:val="001F3ED3"/>
    <w:rsid w:val="001F41AE"/>
    <w:rsid w:val="001F4302"/>
    <w:rsid w:val="001F4543"/>
    <w:rsid w:val="001F45A6"/>
    <w:rsid w:val="001F462B"/>
    <w:rsid w:val="001F468E"/>
    <w:rsid w:val="001F46B6"/>
    <w:rsid w:val="001F4959"/>
    <w:rsid w:val="001F4966"/>
    <w:rsid w:val="001F4BE1"/>
    <w:rsid w:val="001F4E5A"/>
    <w:rsid w:val="001F4F02"/>
    <w:rsid w:val="001F4F08"/>
    <w:rsid w:val="001F4FB8"/>
    <w:rsid w:val="001F504D"/>
    <w:rsid w:val="001F50D7"/>
    <w:rsid w:val="001F5478"/>
    <w:rsid w:val="001F54B5"/>
    <w:rsid w:val="001F54BA"/>
    <w:rsid w:val="001F54D7"/>
    <w:rsid w:val="001F5595"/>
    <w:rsid w:val="001F577C"/>
    <w:rsid w:val="001F59B6"/>
    <w:rsid w:val="001F59F2"/>
    <w:rsid w:val="001F5A3C"/>
    <w:rsid w:val="001F5F4D"/>
    <w:rsid w:val="001F6AB9"/>
    <w:rsid w:val="001F6B26"/>
    <w:rsid w:val="001F6C2C"/>
    <w:rsid w:val="001F6D5B"/>
    <w:rsid w:val="001F7231"/>
    <w:rsid w:val="001F72DA"/>
    <w:rsid w:val="001F72F1"/>
    <w:rsid w:val="001F7472"/>
    <w:rsid w:val="001F7752"/>
    <w:rsid w:val="001F7B6E"/>
    <w:rsid w:val="001F7DD3"/>
    <w:rsid w:val="001F7DFE"/>
    <w:rsid w:val="001F7F1B"/>
    <w:rsid w:val="0020002A"/>
    <w:rsid w:val="002000DC"/>
    <w:rsid w:val="00200479"/>
    <w:rsid w:val="002005ED"/>
    <w:rsid w:val="00200666"/>
    <w:rsid w:val="002009CE"/>
    <w:rsid w:val="00200A59"/>
    <w:rsid w:val="00200AD4"/>
    <w:rsid w:val="00200BDF"/>
    <w:rsid w:val="00200C5D"/>
    <w:rsid w:val="00200CF8"/>
    <w:rsid w:val="00201235"/>
    <w:rsid w:val="00201558"/>
    <w:rsid w:val="0020166A"/>
    <w:rsid w:val="002016EA"/>
    <w:rsid w:val="002017AE"/>
    <w:rsid w:val="00201B11"/>
    <w:rsid w:val="00201C23"/>
    <w:rsid w:val="00201DBA"/>
    <w:rsid w:val="00201EE7"/>
    <w:rsid w:val="00201F7F"/>
    <w:rsid w:val="00202131"/>
    <w:rsid w:val="0020227D"/>
    <w:rsid w:val="002025F2"/>
    <w:rsid w:val="00202634"/>
    <w:rsid w:val="00202674"/>
    <w:rsid w:val="002028FA"/>
    <w:rsid w:val="00202915"/>
    <w:rsid w:val="002029F1"/>
    <w:rsid w:val="00202B7B"/>
    <w:rsid w:val="00202DB9"/>
    <w:rsid w:val="00203082"/>
    <w:rsid w:val="002030AF"/>
    <w:rsid w:val="002031C9"/>
    <w:rsid w:val="002031CD"/>
    <w:rsid w:val="002032F0"/>
    <w:rsid w:val="00203315"/>
    <w:rsid w:val="002034D6"/>
    <w:rsid w:val="002039EE"/>
    <w:rsid w:val="00203ACA"/>
    <w:rsid w:val="00203CAE"/>
    <w:rsid w:val="00203D50"/>
    <w:rsid w:val="00203E8D"/>
    <w:rsid w:val="0020424E"/>
    <w:rsid w:val="00204504"/>
    <w:rsid w:val="00204541"/>
    <w:rsid w:val="0020455E"/>
    <w:rsid w:val="00204673"/>
    <w:rsid w:val="002046C7"/>
    <w:rsid w:val="002047DA"/>
    <w:rsid w:val="00204AF3"/>
    <w:rsid w:val="00205023"/>
    <w:rsid w:val="0020506F"/>
    <w:rsid w:val="00205105"/>
    <w:rsid w:val="00205399"/>
    <w:rsid w:val="00205616"/>
    <w:rsid w:val="00205639"/>
    <w:rsid w:val="00205689"/>
    <w:rsid w:val="00205706"/>
    <w:rsid w:val="00205CF2"/>
    <w:rsid w:val="00205E13"/>
    <w:rsid w:val="00205FB8"/>
    <w:rsid w:val="00206135"/>
    <w:rsid w:val="002061EA"/>
    <w:rsid w:val="002063CF"/>
    <w:rsid w:val="00206531"/>
    <w:rsid w:val="00206844"/>
    <w:rsid w:val="00206881"/>
    <w:rsid w:val="00206885"/>
    <w:rsid w:val="002069D8"/>
    <w:rsid w:val="00206B0F"/>
    <w:rsid w:val="00206C1D"/>
    <w:rsid w:val="00206C5C"/>
    <w:rsid w:val="00206F4F"/>
    <w:rsid w:val="0020705B"/>
    <w:rsid w:val="00207076"/>
    <w:rsid w:val="002070DF"/>
    <w:rsid w:val="0020721B"/>
    <w:rsid w:val="0020737E"/>
    <w:rsid w:val="00207491"/>
    <w:rsid w:val="002077E2"/>
    <w:rsid w:val="00207869"/>
    <w:rsid w:val="002078D4"/>
    <w:rsid w:val="00207954"/>
    <w:rsid w:val="00207C67"/>
    <w:rsid w:val="00207CD9"/>
    <w:rsid w:val="00207EE5"/>
    <w:rsid w:val="00207F75"/>
    <w:rsid w:val="00207FC9"/>
    <w:rsid w:val="00207FFB"/>
    <w:rsid w:val="00210264"/>
    <w:rsid w:val="002102F1"/>
    <w:rsid w:val="002109FA"/>
    <w:rsid w:val="00210A26"/>
    <w:rsid w:val="00210F79"/>
    <w:rsid w:val="0021108E"/>
    <w:rsid w:val="0021171F"/>
    <w:rsid w:val="0021173F"/>
    <w:rsid w:val="0021174F"/>
    <w:rsid w:val="002118C2"/>
    <w:rsid w:val="00211C66"/>
    <w:rsid w:val="002120FF"/>
    <w:rsid w:val="00212210"/>
    <w:rsid w:val="002122CC"/>
    <w:rsid w:val="002126F7"/>
    <w:rsid w:val="002128A3"/>
    <w:rsid w:val="00212A47"/>
    <w:rsid w:val="00212C23"/>
    <w:rsid w:val="00212EC2"/>
    <w:rsid w:val="00212F16"/>
    <w:rsid w:val="00212F64"/>
    <w:rsid w:val="0021353B"/>
    <w:rsid w:val="002137D5"/>
    <w:rsid w:val="00213854"/>
    <w:rsid w:val="00213855"/>
    <w:rsid w:val="00213AF3"/>
    <w:rsid w:val="00213B8E"/>
    <w:rsid w:val="00213DEB"/>
    <w:rsid w:val="00213DED"/>
    <w:rsid w:val="00213F28"/>
    <w:rsid w:val="00213F9F"/>
    <w:rsid w:val="0021401D"/>
    <w:rsid w:val="002146F4"/>
    <w:rsid w:val="00214708"/>
    <w:rsid w:val="002147C2"/>
    <w:rsid w:val="00214D2A"/>
    <w:rsid w:val="00215097"/>
    <w:rsid w:val="00215152"/>
    <w:rsid w:val="00215CB6"/>
    <w:rsid w:val="0021618A"/>
    <w:rsid w:val="002165A7"/>
    <w:rsid w:val="002165AA"/>
    <w:rsid w:val="002167CF"/>
    <w:rsid w:val="00216824"/>
    <w:rsid w:val="002168E3"/>
    <w:rsid w:val="00216906"/>
    <w:rsid w:val="00216A40"/>
    <w:rsid w:val="00216B10"/>
    <w:rsid w:val="00216F08"/>
    <w:rsid w:val="002170CF"/>
    <w:rsid w:val="00217210"/>
    <w:rsid w:val="0021724D"/>
    <w:rsid w:val="002173E4"/>
    <w:rsid w:val="0021742A"/>
    <w:rsid w:val="00217459"/>
    <w:rsid w:val="00217738"/>
    <w:rsid w:val="002179EE"/>
    <w:rsid w:val="00217A29"/>
    <w:rsid w:val="00217C59"/>
    <w:rsid w:val="00217D6D"/>
    <w:rsid w:val="00217D7F"/>
    <w:rsid w:val="00217D90"/>
    <w:rsid w:val="00217F04"/>
    <w:rsid w:val="00217FCB"/>
    <w:rsid w:val="0022010C"/>
    <w:rsid w:val="002205DF"/>
    <w:rsid w:val="00220628"/>
    <w:rsid w:val="00220A28"/>
    <w:rsid w:val="00220B26"/>
    <w:rsid w:val="00220D9B"/>
    <w:rsid w:val="00220E50"/>
    <w:rsid w:val="0022106A"/>
    <w:rsid w:val="00221341"/>
    <w:rsid w:val="00221486"/>
    <w:rsid w:val="00221616"/>
    <w:rsid w:val="002216DF"/>
    <w:rsid w:val="002217AB"/>
    <w:rsid w:val="00221C08"/>
    <w:rsid w:val="00221D10"/>
    <w:rsid w:val="002225D7"/>
    <w:rsid w:val="00222697"/>
    <w:rsid w:val="00222828"/>
    <w:rsid w:val="00222994"/>
    <w:rsid w:val="00223151"/>
    <w:rsid w:val="002233EC"/>
    <w:rsid w:val="0022354E"/>
    <w:rsid w:val="002237F5"/>
    <w:rsid w:val="00223907"/>
    <w:rsid w:val="00223AED"/>
    <w:rsid w:val="00223AF2"/>
    <w:rsid w:val="00223B5F"/>
    <w:rsid w:val="00223CEF"/>
    <w:rsid w:val="00223CFE"/>
    <w:rsid w:val="00223E1D"/>
    <w:rsid w:val="0022408A"/>
    <w:rsid w:val="002240E4"/>
    <w:rsid w:val="00224115"/>
    <w:rsid w:val="00224262"/>
    <w:rsid w:val="0022471B"/>
    <w:rsid w:val="00224743"/>
    <w:rsid w:val="00224D20"/>
    <w:rsid w:val="00225033"/>
    <w:rsid w:val="00225453"/>
    <w:rsid w:val="00225594"/>
    <w:rsid w:val="0022570D"/>
    <w:rsid w:val="002258A6"/>
    <w:rsid w:val="002259AC"/>
    <w:rsid w:val="00225A17"/>
    <w:rsid w:val="00225B34"/>
    <w:rsid w:val="00225C6E"/>
    <w:rsid w:val="00225D30"/>
    <w:rsid w:val="0022628C"/>
    <w:rsid w:val="00226857"/>
    <w:rsid w:val="00226A05"/>
    <w:rsid w:val="00226A5D"/>
    <w:rsid w:val="00226C14"/>
    <w:rsid w:val="00226DDE"/>
    <w:rsid w:val="00226E4D"/>
    <w:rsid w:val="0022710E"/>
    <w:rsid w:val="0022748D"/>
    <w:rsid w:val="002274C9"/>
    <w:rsid w:val="002276BB"/>
    <w:rsid w:val="002277EB"/>
    <w:rsid w:val="002277EE"/>
    <w:rsid w:val="002278AB"/>
    <w:rsid w:val="00227975"/>
    <w:rsid w:val="00227A54"/>
    <w:rsid w:val="00230257"/>
    <w:rsid w:val="0023027E"/>
    <w:rsid w:val="002303FC"/>
    <w:rsid w:val="002305A4"/>
    <w:rsid w:val="0023091A"/>
    <w:rsid w:val="002309F3"/>
    <w:rsid w:val="00230A2E"/>
    <w:rsid w:val="00230A88"/>
    <w:rsid w:val="00230B5C"/>
    <w:rsid w:val="00230D92"/>
    <w:rsid w:val="00230F24"/>
    <w:rsid w:val="00230F68"/>
    <w:rsid w:val="00231146"/>
    <w:rsid w:val="002311B5"/>
    <w:rsid w:val="002315A4"/>
    <w:rsid w:val="0023163D"/>
    <w:rsid w:val="00231649"/>
    <w:rsid w:val="00231698"/>
    <w:rsid w:val="002317A8"/>
    <w:rsid w:val="00231836"/>
    <w:rsid w:val="002318E8"/>
    <w:rsid w:val="002319ED"/>
    <w:rsid w:val="00231B8D"/>
    <w:rsid w:val="00231D9F"/>
    <w:rsid w:val="00231DE2"/>
    <w:rsid w:val="00232050"/>
    <w:rsid w:val="002321D4"/>
    <w:rsid w:val="0023234F"/>
    <w:rsid w:val="002323E9"/>
    <w:rsid w:val="00232477"/>
    <w:rsid w:val="0023284B"/>
    <w:rsid w:val="002329FC"/>
    <w:rsid w:val="00232AFB"/>
    <w:rsid w:val="00232C9B"/>
    <w:rsid w:val="00232D36"/>
    <w:rsid w:val="00232EFC"/>
    <w:rsid w:val="00233000"/>
    <w:rsid w:val="002330FE"/>
    <w:rsid w:val="0023368F"/>
    <w:rsid w:val="002337E0"/>
    <w:rsid w:val="002338DB"/>
    <w:rsid w:val="002338FC"/>
    <w:rsid w:val="00233A78"/>
    <w:rsid w:val="00233B5B"/>
    <w:rsid w:val="00233B79"/>
    <w:rsid w:val="00233E69"/>
    <w:rsid w:val="00233EB1"/>
    <w:rsid w:val="00233F06"/>
    <w:rsid w:val="00233F5C"/>
    <w:rsid w:val="00233FD0"/>
    <w:rsid w:val="00234208"/>
    <w:rsid w:val="0023428B"/>
    <w:rsid w:val="002348D8"/>
    <w:rsid w:val="00234B1D"/>
    <w:rsid w:val="00234D0F"/>
    <w:rsid w:val="00234E42"/>
    <w:rsid w:val="00235069"/>
    <w:rsid w:val="002350DD"/>
    <w:rsid w:val="002351DF"/>
    <w:rsid w:val="00235937"/>
    <w:rsid w:val="00235BC2"/>
    <w:rsid w:val="00235CFE"/>
    <w:rsid w:val="00235E93"/>
    <w:rsid w:val="0023603C"/>
    <w:rsid w:val="00236088"/>
    <w:rsid w:val="002360AE"/>
    <w:rsid w:val="002360E9"/>
    <w:rsid w:val="002361AA"/>
    <w:rsid w:val="002361B6"/>
    <w:rsid w:val="002364D1"/>
    <w:rsid w:val="002365A0"/>
    <w:rsid w:val="0023693B"/>
    <w:rsid w:val="00236B8B"/>
    <w:rsid w:val="00236D55"/>
    <w:rsid w:val="00236D86"/>
    <w:rsid w:val="00236E80"/>
    <w:rsid w:val="002371C2"/>
    <w:rsid w:val="00237295"/>
    <w:rsid w:val="0023740F"/>
    <w:rsid w:val="002374B4"/>
    <w:rsid w:val="0023784C"/>
    <w:rsid w:val="00237E96"/>
    <w:rsid w:val="00240107"/>
    <w:rsid w:val="00240440"/>
    <w:rsid w:val="0024055D"/>
    <w:rsid w:val="0024056A"/>
    <w:rsid w:val="00240DC7"/>
    <w:rsid w:val="00240E21"/>
    <w:rsid w:val="00240FD9"/>
    <w:rsid w:val="0024106C"/>
    <w:rsid w:val="0024122D"/>
    <w:rsid w:val="00241459"/>
    <w:rsid w:val="002414A5"/>
    <w:rsid w:val="0024165C"/>
    <w:rsid w:val="0024169A"/>
    <w:rsid w:val="002419AE"/>
    <w:rsid w:val="00241A46"/>
    <w:rsid w:val="00241D9A"/>
    <w:rsid w:val="00241DD0"/>
    <w:rsid w:val="00241DFA"/>
    <w:rsid w:val="00241F74"/>
    <w:rsid w:val="0024208B"/>
    <w:rsid w:val="00242344"/>
    <w:rsid w:val="002423AB"/>
    <w:rsid w:val="0024276F"/>
    <w:rsid w:val="00242DC1"/>
    <w:rsid w:val="002430B6"/>
    <w:rsid w:val="00243177"/>
    <w:rsid w:val="00243200"/>
    <w:rsid w:val="00243221"/>
    <w:rsid w:val="002434BA"/>
    <w:rsid w:val="002434F3"/>
    <w:rsid w:val="0024352B"/>
    <w:rsid w:val="002435BC"/>
    <w:rsid w:val="0024375C"/>
    <w:rsid w:val="002439E8"/>
    <w:rsid w:val="00243C67"/>
    <w:rsid w:val="00243E04"/>
    <w:rsid w:val="00243F4D"/>
    <w:rsid w:val="00244583"/>
    <w:rsid w:val="00244690"/>
    <w:rsid w:val="00244DB5"/>
    <w:rsid w:val="00244F6B"/>
    <w:rsid w:val="00244FA7"/>
    <w:rsid w:val="00245256"/>
    <w:rsid w:val="00245639"/>
    <w:rsid w:val="00245641"/>
    <w:rsid w:val="002456F6"/>
    <w:rsid w:val="00245DA1"/>
    <w:rsid w:val="00245F5D"/>
    <w:rsid w:val="0024636A"/>
    <w:rsid w:val="00246519"/>
    <w:rsid w:val="002465ED"/>
    <w:rsid w:val="0024670E"/>
    <w:rsid w:val="0024671E"/>
    <w:rsid w:val="00246910"/>
    <w:rsid w:val="00246AE7"/>
    <w:rsid w:val="00246DB1"/>
    <w:rsid w:val="00246EFF"/>
    <w:rsid w:val="00247098"/>
    <w:rsid w:val="002472A4"/>
    <w:rsid w:val="0024763F"/>
    <w:rsid w:val="002477C8"/>
    <w:rsid w:val="00247A50"/>
    <w:rsid w:val="00247ABE"/>
    <w:rsid w:val="00247AC4"/>
    <w:rsid w:val="00247C0F"/>
    <w:rsid w:val="00247F26"/>
    <w:rsid w:val="00250033"/>
    <w:rsid w:val="002501E1"/>
    <w:rsid w:val="002503D0"/>
    <w:rsid w:val="002504B0"/>
    <w:rsid w:val="00250783"/>
    <w:rsid w:val="0025083B"/>
    <w:rsid w:val="00250BD1"/>
    <w:rsid w:val="00250DE6"/>
    <w:rsid w:val="00250F7C"/>
    <w:rsid w:val="00250FB9"/>
    <w:rsid w:val="00251139"/>
    <w:rsid w:val="00251268"/>
    <w:rsid w:val="002512E3"/>
    <w:rsid w:val="0025145C"/>
    <w:rsid w:val="00251678"/>
    <w:rsid w:val="002516CC"/>
    <w:rsid w:val="00251740"/>
    <w:rsid w:val="00251D17"/>
    <w:rsid w:val="00251E18"/>
    <w:rsid w:val="00251ED2"/>
    <w:rsid w:val="00251F43"/>
    <w:rsid w:val="002522A0"/>
    <w:rsid w:val="002522C2"/>
    <w:rsid w:val="002522CE"/>
    <w:rsid w:val="002523C5"/>
    <w:rsid w:val="002524C7"/>
    <w:rsid w:val="002526A8"/>
    <w:rsid w:val="00252922"/>
    <w:rsid w:val="0025296C"/>
    <w:rsid w:val="00252A61"/>
    <w:rsid w:val="00252AA6"/>
    <w:rsid w:val="00252C04"/>
    <w:rsid w:val="00252D9B"/>
    <w:rsid w:val="00252DEF"/>
    <w:rsid w:val="00252F27"/>
    <w:rsid w:val="00252F2A"/>
    <w:rsid w:val="0025311E"/>
    <w:rsid w:val="002531F6"/>
    <w:rsid w:val="00253583"/>
    <w:rsid w:val="00253699"/>
    <w:rsid w:val="00253741"/>
    <w:rsid w:val="002538B6"/>
    <w:rsid w:val="00253952"/>
    <w:rsid w:val="00253985"/>
    <w:rsid w:val="00253B54"/>
    <w:rsid w:val="00253EAF"/>
    <w:rsid w:val="00253FDC"/>
    <w:rsid w:val="00253FE0"/>
    <w:rsid w:val="00253FE8"/>
    <w:rsid w:val="00254293"/>
    <w:rsid w:val="002544DE"/>
    <w:rsid w:val="00254BFF"/>
    <w:rsid w:val="00254CF4"/>
    <w:rsid w:val="00254DFB"/>
    <w:rsid w:val="0025513F"/>
    <w:rsid w:val="00255504"/>
    <w:rsid w:val="00255636"/>
    <w:rsid w:val="0025573A"/>
    <w:rsid w:val="00255B03"/>
    <w:rsid w:val="00255D3F"/>
    <w:rsid w:val="00255E67"/>
    <w:rsid w:val="00255EB6"/>
    <w:rsid w:val="00256085"/>
    <w:rsid w:val="002563E8"/>
    <w:rsid w:val="002564E3"/>
    <w:rsid w:val="0025662D"/>
    <w:rsid w:val="00256D27"/>
    <w:rsid w:val="00256DB8"/>
    <w:rsid w:val="00256F8D"/>
    <w:rsid w:val="002570B0"/>
    <w:rsid w:val="002570BD"/>
    <w:rsid w:val="002570E7"/>
    <w:rsid w:val="0025716A"/>
    <w:rsid w:val="0025728A"/>
    <w:rsid w:val="00257312"/>
    <w:rsid w:val="002574CD"/>
    <w:rsid w:val="002574DF"/>
    <w:rsid w:val="00257547"/>
    <w:rsid w:val="0025761A"/>
    <w:rsid w:val="00257A59"/>
    <w:rsid w:val="00257BC1"/>
    <w:rsid w:val="00257BD7"/>
    <w:rsid w:val="00257C44"/>
    <w:rsid w:val="00260301"/>
    <w:rsid w:val="002603FA"/>
    <w:rsid w:val="002605C5"/>
    <w:rsid w:val="0026062D"/>
    <w:rsid w:val="00260972"/>
    <w:rsid w:val="00260E50"/>
    <w:rsid w:val="00260E52"/>
    <w:rsid w:val="002612CB"/>
    <w:rsid w:val="0026137C"/>
    <w:rsid w:val="00261787"/>
    <w:rsid w:val="00261A92"/>
    <w:rsid w:val="00261BDF"/>
    <w:rsid w:val="00261DB4"/>
    <w:rsid w:val="0026215A"/>
    <w:rsid w:val="00262283"/>
    <w:rsid w:val="002623AD"/>
    <w:rsid w:val="0026253F"/>
    <w:rsid w:val="00262692"/>
    <w:rsid w:val="00262AAF"/>
    <w:rsid w:val="002632C1"/>
    <w:rsid w:val="002633F5"/>
    <w:rsid w:val="002635A7"/>
    <w:rsid w:val="00263625"/>
    <w:rsid w:val="002637CA"/>
    <w:rsid w:val="00263CBE"/>
    <w:rsid w:val="00263E37"/>
    <w:rsid w:val="00263F49"/>
    <w:rsid w:val="00264007"/>
    <w:rsid w:val="00264042"/>
    <w:rsid w:val="00264183"/>
    <w:rsid w:val="002641B2"/>
    <w:rsid w:val="00264223"/>
    <w:rsid w:val="002644C0"/>
    <w:rsid w:val="00264872"/>
    <w:rsid w:val="00264C29"/>
    <w:rsid w:val="00264DD3"/>
    <w:rsid w:val="00264DD9"/>
    <w:rsid w:val="0026500C"/>
    <w:rsid w:val="0026501E"/>
    <w:rsid w:val="00265552"/>
    <w:rsid w:val="00265587"/>
    <w:rsid w:val="0026567A"/>
    <w:rsid w:val="00265716"/>
    <w:rsid w:val="00265729"/>
    <w:rsid w:val="00265911"/>
    <w:rsid w:val="00265BD2"/>
    <w:rsid w:val="00265C9C"/>
    <w:rsid w:val="00265D31"/>
    <w:rsid w:val="00265D60"/>
    <w:rsid w:val="00266154"/>
    <w:rsid w:val="0026648F"/>
    <w:rsid w:val="002664E3"/>
    <w:rsid w:val="00266701"/>
    <w:rsid w:val="00266713"/>
    <w:rsid w:val="0026693B"/>
    <w:rsid w:val="002669BA"/>
    <w:rsid w:val="00266AE3"/>
    <w:rsid w:val="00266B5D"/>
    <w:rsid w:val="00266BD8"/>
    <w:rsid w:val="00266BED"/>
    <w:rsid w:val="00266DCA"/>
    <w:rsid w:val="00266DD0"/>
    <w:rsid w:val="00267128"/>
    <w:rsid w:val="002672A5"/>
    <w:rsid w:val="002672D7"/>
    <w:rsid w:val="002678CD"/>
    <w:rsid w:val="00267A72"/>
    <w:rsid w:val="00267B72"/>
    <w:rsid w:val="00267B9A"/>
    <w:rsid w:val="00267C0B"/>
    <w:rsid w:val="00267D51"/>
    <w:rsid w:val="002701B5"/>
    <w:rsid w:val="002701F7"/>
    <w:rsid w:val="00270270"/>
    <w:rsid w:val="0027027F"/>
    <w:rsid w:val="00270573"/>
    <w:rsid w:val="0027059C"/>
    <w:rsid w:val="0027075A"/>
    <w:rsid w:val="00270D6A"/>
    <w:rsid w:val="00270F1D"/>
    <w:rsid w:val="00270FAB"/>
    <w:rsid w:val="002712A1"/>
    <w:rsid w:val="00271359"/>
    <w:rsid w:val="00271434"/>
    <w:rsid w:val="00271681"/>
    <w:rsid w:val="0027171E"/>
    <w:rsid w:val="00271982"/>
    <w:rsid w:val="002719B5"/>
    <w:rsid w:val="00271BFE"/>
    <w:rsid w:val="00271D03"/>
    <w:rsid w:val="00271F1E"/>
    <w:rsid w:val="00271FF8"/>
    <w:rsid w:val="00272192"/>
    <w:rsid w:val="0027292B"/>
    <w:rsid w:val="002729F1"/>
    <w:rsid w:val="00272ACA"/>
    <w:rsid w:val="00272B2E"/>
    <w:rsid w:val="00272C88"/>
    <w:rsid w:val="00272DED"/>
    <w:rsid w:val="00272EBE"/>
    <w:rsid w:val="00272EC2"/>
    <w:rsid w:val="00272EED"/>
    <w:rsid w:val="00273155"/>
    <w:rsid w:val="002732AC"/>
    <w:rsid w:val="002734CE"/>
    <w:rsid w:val="00273537"/>
    <w:rsid w:val="00273590"/>
    <w:rsid w:val="00273812"/>
    <w:rsid w:val="00273856"/>
    <w:rsid w:val="00273924"/>
    <w:rsid w:val="0027398F"/>
    <w:rsid w:val="00273B60"/>
    <w:rsid w:val="00273C2C"/>
    <w:rsid w:val="00273CE3"/>
    <w:rsid w:val="00273FE1"/>
    <w:rsid w:val="00273FEE"/>
    <w:rsid w:val="002744D8"/>
    <w:rsid w:val="00274590"/>
    <w:rsid w:val="002746A9"/>
    <w:rsid w:val="0027498C"/>
    <w:rsid w:val="00274DFF"/>
    <w:rsid w:val="00274E0C"/>
    <w:rsid w:val="00274E6B"/>
    <w:rsid w:val="00274E83"/>
    <w:rsid w:val="00274F20"/>
    <w:rsid w:val="00274FEE"/>
    <w:rsid w:val="002751C3"/>
    <w:rsid w:val="002754E5"/>
    <w:rsid w:val="002757D9"/>
    <w:rsid w:val="002757DA"/>
    <w:rsid w:val="00275AFC"/>
    <w:rsid w:val="00275D0B"/>
    <w:rsid w:val="00275D1E"/>
    <w:rsid w:val="0027600C"/>
    <w:rsid w:val="002768B5"/>
    <w:rsid w:val="00276BA4"/>
    <w:rsid w:val="002770B0"/>
    <w:rsid w:val="00277129"/>
    <w:rsid w:val="0027722C"/>
    <w:rsid w:val="00277267"/>
    <w:rsid w:val="002776C3"/>
    <w:rsid w:val="00277798"/>
    <w:rsid w:val="002777DC"/>
    <w:rsid w:val="00277C38"/>
    <w:rsid w:val="00277F0E"/>
    <w:rsid w:val="00277FC4"/>
    <w:rsid w:val="00280080"/>
    <w:rsid w:val="002802D2"/>
    <w:rsid w:val="00280537"/>
    <w:rsid w:val="002805A0"/>
    <w:rsid w:val="002807DC"/>
    <w:rsid w:val="00280921"/>
    <w:rsid w:val="00280AC2"/>
    <w:rsid w:val="00280B98"/>
    <w:rsid w:val="00281139"/>
    <w:rsid w:val="00281644"/>
    <w:rsid w:val="002816E5"/>
    <w:rsid w:val="0028187B"/>
    <w:rsid w:val="00281959"/>
    <w:rsid w:val="00281A72"/>
    <w:rsid w:val="00281BD0"/>
    <w:rsid w:val="00281C1E"/>
    <w:rsid w:val="00281D78"/>
    <w:rsid w:val="0028240C"/>
    <w:rsid w:val="002826AF"/>
    <w:rsid w:val="002826D1"/>
    <w:rsid w:val="002826FF"/>
    <w:rsid w:val="002829E2"/>
    <w:rsid w:val="00282AB7"/>
    <w:rsid w:val="00282D52"/>
    <w:rsid w:val="00282DBB"/>
    <w:rsid w:val="00282EC9"/>
    <w:rsid w:val="00282FF9"/>
    <w:rsid w:val="002830E4"/>
    <w:rsid w:val="002834AD"/>
    <w:rsid w:val="002835B8"/>
    <w:rsid w:val="002837CE"/>
    <w:rsid w:val="00283CB7"/>
    <w:rsid w:val="00283E4E"/>
    <w:rsid w:val="00283FAD"/>
    <w:rsid w:val="00283FFF"/>
    <w:rsid w:val="00284115"/>
    <w:rsid w:val="00284180"/>
    <w:rsid w:val="00284282"/>
    <w:rsid w:val="0028445B"/>
    <w:rsid w:val="00284B92"/>
    <w:rsid w:val="00284C05"/>
    <w:rsid w:val="00284EB1"/>
    <w:rsid w:val="00285075"/>
    <w:rsid w:val="0028527A"/>
    <w:rsid w:val="002852A7"/>
    <w:rsid w:val="0028535E"/>
    <w:rsid w:val="002853DC"/>
    <w:rsid w:val="002853F1"/>
    <w:rsid w:val="00285BAA"/>
    <w:rsid w:val="00285BD0"/>
    <w:rsid w:val="00285C5E"/>
    <w:rsid w:val="00285CAB"/>
    <w:rsid w:val="00285D2E"/>
    <w:rsid w:val="00286036"/>
    <w:rsid w:val="002864D0"/>
    <w:rsid w:val="0028651B"/>
    <w:rsid w:val="0028674F"/>
    <w:rsid w:val="00286934"/>
    <w:rsid w:val="00286AAE"/>
    <w:rsid w:val="00286D29"/>
    <w:rsid w:val="00286DFD"/>
    <w:rsid w:val="00286E92"/>
    <w:rsid w:val="00286FC0"/>
    <w:rsid w:val="002872AE"/>
    <w:rsid w:val="002876F1"/>
    <w:rsid w:val="00287700"/>
    <w:rsid w:val="00287805"/>
    <w:rsid w:val="00287A28"/>
    <w:rsid w:val="00287A34"/>
    <w:rsid w:val="00287A4E"/>
    <w:rsid w:val="00287A6C"/>
    <w:rsid w:val="00287A7A"/>
    <w:rsid w:val="00287C64"/>
    <w:rsid w:val="00287DC5"/>
    <w:rsid w:val="00287E8C"/>
    <w:rsid w:val="00287EA2"/>
    <w:rsid w:val="00287EBE"/>
    <w:rsid w:val="0029000A"/>
    <w:rsid w:val="002901D5"/>
    <w:rsid w:val="00290574"/>
    <w:rsid w:val="002906F0"/>
    <w:rsid w:val="0029078C"/>
    <w:rsid w:val="002909C6"/>
    <w:rsid w:val="00290BC8"/>
    <w:rsid w:val="00290C9E"/>
    <w:rsid w:val="00290D03"/>
    <w:rsid w:val="00290F65"/>
    <w:rsid w:val="002910E0"/>
    <w:rsid w:val="00291130"/>
    <w:rsid w:val="00291192"/>
    <w:rsid w:val="002912B0"/>
    <w:rsid w:val="0029136A"/>
    <w:rsid w:val="002916C1"/>
    <w:rsid w:val="00291709"/>
    <w:rsid w:val="002917C9"/>
    <w:rsid w:val="00291A7D"/>
    <w:rsid w:val="00291A80"/>
    <w:rsid w:val="00291A87"/>
    <w:rsid w:val="00291B1C"/>
    <w:rsid w:val="00291B5C"/>
    <w:rsid w:val="00291BD7"/>
    <w:rsid w:val="00291D49"/>
    <w:rsid w:val="00291E2B"/>
    <w:rsid w:val="00291F34"/>
    <w:rsid w:val="00291F6E"/>
    <w:rsid w:val="00291FE8"/>
    <w:rsid w:val="002921C1"/>
    <w:rsid w:val="002927E0"/>
    <w:rsid w:val="0029292A"/>
    <w:rsid w:val="00292B0A"/>
    <w:rsid w:val="00292B5F"/>
    <w:rsid w:val="00292B8A"/>
    <w:rsid w:val="00292ED9"/>
    <w:rsid w:val="0029319C"/>
    <w:rsid w:val="00293B1C"/>
    <w:rsid w:val="00293FA0"/>
    <w:rsid w:val="00293FF1"/>
    <w:rsid w:val="002940DC"/>
    <w:rsid w:val="00294237"/>
    <w:rsid w:val="00294371"/>
    <w:rsid w:val="002944DE"/>
    <w:rsid w:val="002944F0"/>
    <w:rsid w:val="00294539"/>
    <w:rsid w:val="00294661"/>
    <w:rsid w:val="00294734"/>
    <w:rsid w:val="002949C6"/>
    <w:rsid w:val="00294A5A"/>
    <w:rsid w:val="00294E4B"/>
    <w:rsid w:val="002950F1"/>
    <w:rsid w:val="002952BD"/>
    <w:rsid w:val="0029551B"/>
    <w:rsid w:val="0029554D"/>
    <w:rsid w:val="002956FC"/>
    <w:rsid w:val="00295BF3"/>
    <w:rsid w:val="00295F1B"/>
    <w:rsid w:val="00295FB2"/>
    <w:rsid w:val="0029600E"/>
    <w:rsid w:val="0029616E"/>
    <w:rsid w:val="00296362"/>
    <w:rsid w:val="00296426"/>
    <w:rsid w:val="00296480"/>
    <w:rsid w:val="0029651E"/>
    <w:rsid w:val="00296531"/>
    <w:rsid w:val="002965BE"/>
    <w:rsid w:val="002966E7"/>
    <w:rsid w:val="0029689A"/>
    <w:rsid w:val="00296A9C"/>
    <w:rsid w:val="00296BB8"/>
    <w:rsid w:val="00296D40"/>
    <w:rsid w:val="00296D82"/>
    <w:rsid w:val="002975C6"/>
    <w:rsid w:val="00297823"/>
    <w:rsid w:val="00297850"/>
    <w:rsid w:val="002979A1"/>
    <w:rsid w:val="00297DD3"/>
    <w:rsid w:val="00297E05"/>
    <w:rsid w:val="00297FFC"/>
    <w:rsid w:val="002A00C0"/>
    <w:rsid w:val="002A05F1"/>
    <w:rsid w:val="002A076D"/>
    <w:rsid w:val="002A0B7E"/>
    <w:rsid w:val="002A0BDD"/>
    <w:rsid w:val="002A0DBA"/>
    <w:rsid w:val="002A0DBB"/>
    <w:rsid w:val="002A0DC6"/>
    <w:rsid w:val="002A0FBD"/>
    <w:rsid w:val="002A169B"/>
    <w:rsid w:val="002A16C6"/>
    <w:rsid w:val="002A1769"/>
    <w:rsid w:val="002A1804"/>
    <w:rsid w:val="002A19BE"/>
    <w:rsid w:val="002A1CA9"/>
    <w:rsid w:val="002A1CB9"/>
    <w:rsid w:val="002A2059"/>
    <w:rsid w:val="002A20AB"/>
    <w:rsid w:val="002A2332"/>
    <w:rsid w:val="002A24A2"/>
    <w:rsid w:val="002A24FA"/>
    <w:rsid w:val="002A25D7"/>
    <w:rsid w:val="002A2828"/>
    <w:rsid w:val="002A2A9B"/>
    <w:rsid w:val="002A2D4F"/>
    <w:rsid w:val="002A2EDF"/>
    <w:rsid w:val="002A2EE4"/>
    <w:rsid w:val="002A30F9"/>
    <w:rsid w:val="002A32FC"/>
    <w:rsid w:val="002A3347"/>
    <w:rsid w:val="002A360E"/>
    <w:rsid w:val="002A378D"/>
    <w:rsid w:val="002A3AF5"/>
    <w:rsid w:val="002A3BD9"/>
    <w:rsid w:val="002A3E88"/>
    <w:rsid w:val="002A3F22"/>
    <w:rsid w:val="002A3FBA"/>
    <w:rsid w:val="002A4033"/>
    <w:rsid w:val="002A4229"/>
    <w:rsid w:val="002A42CF"/>
    <w:rsid w:val="002A4541"/>
    <w:rsid w:val="002A4542"/>
    <w:rsid w:val="002A4560"/>
    <w:rsid w:val="002A462F"/>
    <w:rsid w:val="002A4674"/>
    <w:rsid w:val="002A48A4"/>
    <w:rsid w:val="002A49F1"/>
    <w:rsid w:val="002A4AF9"/>
    <w:rsid w:val="002A4D23"/>
    <w:rsid w:val="002A4F6D"/>
    <w:rsid w:val="002A525D"/>
    <w:rsid w:val="002A55BB"/>
    <w:rsid w:val="002A55F5"/>
    <w:rsid w:val="002A5BE0"/>
    <w:rsid w:val="002A5D69"/>
    <w:rsid w:val="002A5EAB"/>
    <w:rsid w:val="002A5F46"/>
    <w:rsid w:val="002A5F67"/>
    <w:rsid w:val="002A6227"/>
    <w:rsid w:val="002A6256"/>
    <w:rsid w:val="002A645F"/>
    <w:rsid w:val="002A65F6"/>
    <w:rsid w:val="002A6874"/>
    <w:rsid w:val="002A68E2"/>
    <w:rsid w:val="002A695D"/>
    <w:rsid w:val="002A6CA2"/>
    <w:rsid w:val="002A6D10"/>
    <w:rsid w:val="002A6D8A"/>
    <w:rsid w:val="002A6E8D"/>
    <w:rsid w:val="002A7174"/>
    <w:rsid w:val="002A718E"/>
    <w:rsid w:val="002A71B1"/>
    <w:rsid w:val="002A74E7"/>
    <w:rsid w:val="002A7671"/>
    <w:rsid w:val="002A76B7"/>
    <w:rsid w:val="002A77A1"/>
    <w:rsid w:val="002A7980"/>
    <w:rsid w:val="002A7AEF"/>
    <w:rsid w:val="002A7B40"/>
    <w:rsid w:val="002A7B60"/>
    <w:rsid w:val="002A7BD4"/>
    <w:rsid w:val="002B00D5"/>
    <w:rsid w:val="002B0256"/>
    <w:rsid w:val="002B0497"/>
    <w:rsid w:val="002B0849"/>
    <w:rsid w:val="002B092B"/>
    <w:rsid w:val="002B09B8"/>
    <w:rsid w:val="002B0A84"/>
    <w:rsid w:val="002B0BA2"/>
    <w:rsid w:val="002B140A"/>
    <w:rsid w:val="002B17A6"/>
    <w:rsid w:val="002B1852"/>
    <w:rsid w:val="002B1C8B"/>
    <w:rsid w:val="002B1E34"/>
    <w:rsid w:val="002B1E48"/>
    <w:rsid w:val="002B20B3"/>
    <w:rsid w:val="002B20B5"/>
    <w:rsid w:val="002B23E8"/>
    <w:rsid w:val="002B2576"/>
    <w:rsid w:val="002B2814"/>
    <w:rsid w:val="002B289E"/>
    <w:rsid w:val="002B28A2"/>
    <w:rsid w:val="002B28D8"/>
    <w:rsid w:val="002B2932"/>
    <w:rsid w:val="002B2CB9"/>
    <w:rsid w:val="002B2E36"/>
    <w:rsid w:val="002B322B"/>
    <w:rsid w:val="002B325A"/>
    <w:rsid w:val="002B333C"/>
    <w:rsid w:val="002B3B29"/>
    <w:rsid w:val="002B3B7F"/>
    <w:rsid w:val="002B3CB6"/>
    <w:rsid w:val="002B3E7D"/>
    <w:rsid w:val="002B3F28"/>
    <w:rsid w:val="002B404F"/>
    <w:rsid w:val="002B4070"/>
    <w:rsid w:val="002B42B4"/>
    <w:rsid w:val="002B46C9"/>
    <w:rsid w:val="002B46EC"/>
    <w:rsid w:val="002B4854"/>
    <w:rsid w:val="002B4984"/>
    <w:rsid w:val="002B49A2"/>
    <w:rsid w:val="002B4A70"/>
    <w:rsid w:val="002B4A9C"/>
    <w:rsid w:val="002B4CCB"/>
    <w:rsid w:val="002B5054"/>
    <w:rsid w:val="002B50B3"/>
    <w:rsid w:val="002B517D"/>
    <w:rsid w:val="002B51E3"/>
    <w:rsid w:val="002B5308"/>
    <w:rsid w:val="002B5371"/>
    <w:rsid w:val="002B5406"/>
    <w:rsid w:val="002B54D0"/>
    <w:rsid w:val="002B5723"/>
    <w:rsid w:val="002B574B"/>
    <w:rsid w:val="002B57B5"/>
    <w:rsid w:val="002B5A86"/>
    <w:rsid w:val="002B5B1A"/>
    <w:rsid w:val="002B5B28"/>
    <w:rsid w:val="002B5BC0"/>
    <w:rsid w:val="002B5D3B"/>
    <w:rsid w:val="002B5F31"/>
    <w:rsid w:val="002B6233"/>
    <w:rsid w:val="002B6266"/>
    <w:rsid w:val="002B6AAC"/>
    <w:rsid w:val="002B6AFF"/>
    <w:rsid w:val="002B77CF"/>
    <w:rsid w:val="002B79EC"/>
    <w:rsid w:val="002B7ABB"/>
    <w:rsid w:val="002B7D99"/>
    <w:rsid w:val="002B7DFA"/>
    <w:rsid w:val="002C0660"/>
    <w:rsid w:val="002C067F"/>
    <w:rsid w:val="002C06A8"/>
    <w:rsid w:val="002C0834"/>
    <w:rsid w:val="002C088C"/>
    <w:rsid w:val="002C095A"/>
    <w:rsid w:val="002C0B5D"/>
    <w:rsid w:val="002C0C4F"/>
    <w:rsid w:val="002C0EF0"/>
    <w:rsid w:val="002C11A6"/>
    <w:rsid w:val="002C129E"/>
    <w:rsid w:val="002C12E9"/>
    <w:rsid w:val="002C13D3"/>
    <w:rsid w:val="002C185B"/>
    <w:rsid w:val="002C18ED"/>
    <w:rsid w:val="002C1C25"/>
    <w:rsid w:val="002C1D71"/>
    <w:rsid w:val="002C2200"/>
    <w:rsid w:val="002C230E"/>
    <w:rsid w:val="002C231F"/>
    <w:rsid w:val="002C2454"/>
    <w:rsid w:val="002C2538"/>
    <w:rsid w:val="002C26AB"/>
    <w:rsid w:val="002C27AA"/>
    <w:rsid w:val="002C28B5"/>
    <w:rsid w:val="002C2BD1"/>
    <w:rsid w:val="002C2C59"/>
    <w:rsid w:val="002C2CFD"/>
    <w:rsid w:val="002C2DCB"/>
    <w:rsid w:val="002C2EC8"/>
    <w:rsid w:val="002C2F77"/>
    <w:rsid w:val="002C2FB2"/>
    <w:rsid w:val="002C301F"/>
    <w:rsid w:val="002C32AB"/>
    <w:rsid w:val="002C32B0"/>
    <w:rsid w:val="002C32E9"/>
    <w:rsid w:val="002C34DB"/>
    <w:rsid w:val="002C3511"/>
    <w:rsid w:val="002C3789"/>
    <w:rsid w:val="002C3798"/>
    <w:rsid w:val="002C3979"/>
    <w:rsid w:val="002C3B65"/>
    <w:rsid w:val="002C3CA4"/>
    <w:rsid w:val="002C3CB4"/>
    <w:rsid w:val="002C3CCD"/>
    <w:rsid w:val="002C3ECA"/>
    <w:rsid w:val="002C4065"/>
    <w:rsid w:val="002C411D"/>
    <w:rsid w:val="002C41CD"/>
    <w:rsid w:val="002C4285"/>
    <w:rsid w:val="002C4400"/>
    <w:rsid w:val="002C44B8"/>
    <w:rsid w:val="002C453A"/>
    <w:rsid w:val="002C4541"/>
    <w:rsid w:val="002C455A"/>
    <w:rsid w:val="002C476F"/>
    <w:rsid w:val="002C478C"/>
    <w:rsid w:val="002C481B"/>
    <w:rsid w:val="002C486B"/>
    <w:rsid w:val="002C497A"/>
    <w:rsid w:val="002C4AE4"/>
    <w:rsid w:val="002C4D0E"/>
    <w:rsid w:val="002C4E02"/>
    <w:rsid w:val="002C4FD2"/>
    <w:rsid w:val="002C5064"/>
    <w:rsid w:val="002C51AC"/>
    <w:rsid w:val="002C5205"/>
    <w:rsid w:val="002C52C6"/>
    <w:rsid w:val="002C5372"/>
    <w:rsid w:val="002C5415"/>
    <w:rsid w:val="002C554C"/>
    <w:rsid w:val="002C5998"/>
    <w:rsid w:val="002C59BA"/>
    <w:rsid w:val="002C5C0E"/>
    <w:rsid w:val="002C5F82"/>
    <w:rsid w:val="002C5F90"/>
    <w:rsid w:val="002C60BA"/>
    <w:rsid w:val="002C626B"/>
    <w:rsid w:val="002C6418"/>
    <w:rsid w:val="002C64AC"/>
    <w:rsid w:val="002C65B1"/>
    <w:rsid w:val="002C65C2"/>
    <w:rsid w:val="002C68F8"/>
    <w:rsid w:val="002C6C37"/>
    <w:rsid w:val="002C7266"/>
    <w:rsid w:val="002C731D"/>
    <w:rsid w:val="002C746E"/>
    <w:rsid w:val="002C7ABE"/>
    <w:rsid w:val="002C7AE7"/>
    <w:rsid w:val="002C7CA4"/>
    <w:rsid w:val="002C7DF0"/>
    <w:rsid w:val="002C7EB2"/>
    <w:rsid w:val="002C7F11"/>
    <w:rsid w:val="002D0543"/>
    <w:rsid w:val="002D06FD"/>
    <w:rsid w:val="002D0742"/>
    <w:rsid w:val="002D0B7D"/>
    <w:rsid w:val="002D0F5E"/>
    <w:rsid w:val="002D10A5"/>
    <w:rsid w:val="002D1249"/>
    <w:rsid w:val="002D1B58"/>
    <w:rsid w:val="002D1E08"/>
    <w:rsid w:val="002D1E9F"/>
    <w:rsid w:val="002D2051"/>
    <w:rsid w:val="002D20F6"/>
    <w:rsid w:val="002D21C1"/>
    <w:rsid w:val="002D25FC"/>
    <w:rsid w:val="002D267E"/>
    <w:rsid w:val="002D277B"/>
    <w:rsid w:val="002D27DD"/>
    <w:rsid w:val="002D2A95"/>
    <w:rsid w:val="002D2B49"/>
    <w:rsid w:val="002D2B73"/>
    <w:rsid w:val="002D2DCE"/>
    <w:rsid w:val="002D2FA2"/>
    <w:rsid w:val="002D311D"/>
    <w:rsid w:val="002D3261"/>
    <w:rsid w:val="002D32FC"/>
    <w:rsid w:val="002D330C"/>
    <w:rsid w:val="002D337E"/>
    <w:rsid w:val="002D37DC"/>
    <w:rsid w:val="002D3886"/>
    <w:rsid w:val="002D396C"/>
    <w:rsid w:val="002D3A0F"/>
    <w:rsid w:val="002D3BEE"/>
    <w:rsid w:val="002D3C08"/>
    <w:rsid w:val="002D3D9A"/>
    <w:rsid w:val="002D42FF"/>
    <w:rsid w:val="002D4310"/>
    <w:rsid w:val="002D4402"/>
    <w:rsid w:val="002D44D4"/>
    <w:rsid w:val="002D491A"/>
    <w:rsid w:val="002D4A14"/>
    <w:rsid w:val="002D4AAC"/>
    <w:rsid w:val="002D4D5F"/>
    <w:rsid w:val="002D4D6C"/>
    <w:rsid w:val="002D4F5F"/>
    <w:rsid w:val="002D4F85"/>
    <w:rsid w:val="002D5457"/>
    <w:rsid w:val="002D5488"/>
    <w:rsid w:val="002D5523"/>
    <w:rsid w:val="002D55E0"/>
    <w:rsid w:val="002D5854"/>
    <w:rsid w:val="002D594C"/>
    <w:rsid w:val="002D5B90"/>
    <w:rsid w:val="002D5BE8"/>
    <w:rsid w:val="002D5C3A"/>
    <w:rsid w:val="002D5CD4"/>
    <w:rsid w:val="002D5DA0"/>
    <w:rsid w:val="002D5F31"/>
    <w:rsid w:val="002D5FB2"/>
    <w:rsid w:val="002D6176"/>
    <w:rsid w:val="002D63DA"/>
    <w:rsid w:val="002D6623"/>
    <w:rsid w:val="002D67EB"/>
    <w:rsid w:val="002D67EE"/>
    <w:rsid w:val="002D68B8"/>
    <w:rsid w:val="002D68E2"/>
    <w:rsid w:val="002D6A81"/>
    <w:rsid w:val="002D6C03"/>
    <w:rsid w:val="002D6C9A"/>
    <w:rsid w:val="002D6F65"/>
    <w:rsid w:val="002D70A2"/>
    <w:rsid w:val="002D7366"/>
    <w:rsid w:val="002D7387"/>
    <w:rsid w:val="002D7C54"/>
    <w:rsid w:val="002D7D51"/>
    <w:rsid w:val="002E001D"/>
    <w:rsid w:val="002E0107"/>
    <w:rsid w:val="002E024F"/>
    <w:rsid w:val="002E0324"/>
    <w:rsid w:val="002E03FE"/>
    <w:rsid w:val="002E0411"/>
    <w:rsid w:val="002E04D2"/>
    <w:rsid w:val="002E070C"/>
    <w:rsid w:val="002E075A"/>
    <w:rsid w:val="002E08CD"/>
    <w:rsid w:val="002E08F9"/>
    <w:rsid w:val="002E0A11"/>
    <w:rsid w:val="002E0A21"/>
    <w:rsid w:val="002E0E80"/>
    <w:rsid w:val="002E0F60"/>
    <w:rsid w:val="002E13AD"/>
    <w:rsid w:val="002E14C3"/>
    <w:rsid w:val="002E1513"/>
    <w:rsid w:val="002E1527"/>
    <w:rsid w:val="002E153E"/>
    <w:rsid w:val="002E15BB"/>
    <w:rsid w:val="002E170D"/>
    <w:rsid w:val="002E1927"/>
    <w:rsid w:val="002E1A38"/>
    <w:rsid w:val="002E1DD8"/>
    <w:rsid w:val="002E1F9C"/>
    <w:rsid w:val="002E2097"/>
    <w:rsid w:val="002E26D7"/>
    <w:rsid w:val="002E27AE"/>
    <w:rsid w:val="002E2CB8"/>
    <w:rsid w:val="002E2D69"/>
    <w:rsid w:val="002E314D"/>
    <w:rsid w:val="002E3168"/>
    <w:rsid w:val="002E32AF"/>
    <w:rsid w:val="002E3592"/>
    <w:rsid w:val="002E35A5"/>
    <w:rsid w:val="002E37FA"/>
    <w:rsid w:val="002E3C4B"/>
    <w:rsid w:val="002E3D5C"/>
    <w:rsid w:val="002E3DAE"/>
    <w:rsid w:val="002E3DD0"/>
    <w:rsid w:val="002E4013"/>
    <w:rsid w:val="002E43A2"/>
    <w:rsid w:val="002E474E"/>
    <w:rsid w:val="002E4AE3"/>
    <w:rsid w:val="002E4B01"/>
    <w:rsid w:val="002E4B32"/>
    <w:rsid w:val="002E4B3D"/>
    <w:rsid w:val="002E4BFF"/>
    <w:rsid w:val="002E4C48"/>
    <w:rsid w:val="002E4D9A"/>
    <w:rsid w:val="002E4F18"/>
    <w:rsid w:val="002E4F96"/>
    <w:rsid w:val="002E5019"/>
    <w:rsid w:val="002E50CF"/>
    <w:rsid w:val="002E5124"/>
    <w:rsid w:val="002E5399"/>
    <w:rsid w:val="002E544F"/>
    <w:rsid w:val="002E55A4"/>
    <w:rsid w:val="002E5649"/>
    <w:rsid w:val="002E59EC"/>
    <w:rsid w:val="002E5B1D"/>
    <w:rsid w:val="002E5C61"/>
    <w:rsid w:val="002E5D38"/>
    <w:rsid w:val="002E5F85"/>
    <w:rsid w:val="002E61AD"/>
    <w:rsid w:val="002E622D"/>
    <w:rsid w:val="002E624A"/>
    <w:rsid w:val="002E64C0"/>
    <w:rsid w:val="002E64C9"/>
    <w:rsid w:val="002E6729"/>
    <w:rsid w:val="002E6A71"/>
    <w:rsid w:val="002E6AB7"/>
    <w:rsid w:val="002E6ABD"/>
    <w:rsid w:val="002E6B66"/>
    <w:rsid w:val="002E6C3A"/>
    <w:rsid w:val="002E6E04"/>
    <w:rsid w:val="002E6F68"/>
    <w:rsid w:val="002E7024"/>
    <w:rsid w:val="002E7228"/>
    <w:rsid w:val="002E7248"/>
    <w:rsid w:val="002E72FF"/>
    <w:rsid w:val="002E7418"/>
    <w:rsid w:val="002E7420"/>
    <w:rsid w:val="002E74A2"/>
    <w:rsid w:val="002E77E2"/>
    <w:rsid w:val="002E7844"/>
    <w:rsid w:val="002E78E1"/>
    <w:rsid w:val="002E79E9"/>
    <w:rsid w:val="002E7B4E"/>
    <w:rsid w:val="002E7F04"/>
    <w:rsid w:val="002F03B5"/>
    <w:rsid w:val="002F0570"/>
    <w:rsid w:val="002F0903"/>
    <w:rsid w:val="002F0934"/>
    <w:rsid w:val="002F0B95"/>
    <w:rsid w:val="002F0BBE"/>
    <w:rsid w:val="002F0C7D"/>
    <w:rsid w:val="002F0EFE"/>
    <w:rsid w:val="002F10C2"/>
    <w:rsid w:val="002F113B"/>
    <w:rsid w:val="002F1250"/>
    <w:rsid w:val="002F126F"/>
    <w:rsid w:val="002F127A"/>
    <w:rsid w:val="002F127E"/>
    <w:rsid w:val="002F137E"/>
    <w:rsid w:val="002F14DD"/>
    <w:rsid w:val="002F1569"/>
    <w:rsid w:val="002F1623"/>
    <w:rsid w:val="002F162B"/>
    <w:rsid w:val="002F1AA0"/>
    <w:rsid w:val="002F1ABD"/>
    <w:rsid w:val="002F1BF2"/>
    <w:rsid w:val="002F1CCB"/>
    <w:rsid w:val="002F1DCA"/>
    <w:rsid w:val="002F1E44"/>
    <w:rsid w:val="002F20BD"/>
    <w:rsid w:val="002F2177"/>
    <w:rsid w:val="002F2406"/>
    <w:rsid w:val="002F26B7"/>
    <w:rsid w:val="002F287C"/>
    <w:rsid w:val="002F2AC8"/>
    <w:rsid w:val="002F2B32"/>
    <w:rsid w:val="002F2BEA"/>
    <w:rsid w:val="002F2C0B"/>
    <w:rsid w:val="002F2C92"/>
    <w:rsid w:val="002F3064"/>
    <w:rsid w:val="002F3133"/>
    <w:rsid w:val="002F33C1"/>
    <w:rsid w:val="002F34AC"/>
    <w:rsid w:val="002F357E"/>
    <w:rsid w:val="002F35A3"/>
    <w:rsid w:val="002F36F9"/>
    <w:rsid w:val="002F375D"/>
    <w:rsid w:val="002F3DCF"/>
    <w:rsid w:val="002F3DF3"/>
    <w:rsid w:val="002F4352"/>
    <w:rsid w:val="002F445F"/>
    <w:rsid w:val="002F45CA"/>
    <w:rsid w:val="002F45F7"/>
    <w:rsid w:val="002F46E6"/>
    <w:rsid w:val="002F46EA"/>
    <w:rsid w:val="002F4773"/>
    <w:rsid w:val="002F4D5F"/>
    <w:rsid w:val="002F4FA1"/>
    <w:rsid w:val="002F508C"/>
    <w:rsid w:val="002F5571"/>
    <w:rsid w:val="002F56CE"/>
    <w:rsid w:val="002F587A"/>
    <w:rsid w:val="002F5AAE"/>
    <w:rsid w:val="002F5B20"/>
    <w:rsid w:val="002F5C14"/>
    <w:rsid w:val="002F5C58"/>
    <w:rsid w:val="002F5CE8"/>
    <w:rsid w:val="002F5E9B"/>
    <w:rsid w:val="002F60C8"/>
    <w:rsid w:val="002F61E0"/>
    <w:rsid w:val="002F623A"/>
    <w:rsid w:val="002F6608"/>
    <w:rsid w:val="002F6756"/>
    <w:rsid w:val="002F67B8"/>
    <w:rsid w:val="002F6875"/>
    <w:rsid w:val="002F69BD"/>
    <w:rsid w:val="002F6CA6"/>
    <w:rsid w:val="002F6E45"/>
    <w:rsid w:val="002F6EA1"/>
    <w:rsid w:val="002F7122"/>
    <w:rsid w:val="002F7153"/>
    <w:rsid w:val="002F7354"/>
    <w:rsid w:val="002F7385"/>
    <w:rsid w:val="002F7691"/>
    <w:rsid w:val="002F76CA"/>
    <w:rsid w:val="002F7705"/>
    <w:rsid w:val="002F7975"/>
    <w:rsid w:val="002F7AB6"/>
    <w:rsid w:val="002F7BDC"/>
    <w:rsid w:val="002F7BFF"/>
    <w:rsid w:val="002F7C71"/>
    <w:rsid w:val="002F7D13"/>
    <w:rsid w:val="002F7FCC"/>
    <w:rsid w:val="003005B4"/>
    <w:rsid w:val="003006FF"/>
    <w:rsid w:val="003007E2"/>
    <w:rsid w:val="00300B55"/>
    <w:rsid w:val="00300B5C"/>
    <w:rsid w:val="00300BDA"/>
    <w:rsid w:val="00300D84"/>
    <w:rsid w:val="0030109B"/>
    <w:rsid w:val="0030129F"/>
    <w:rsid w:val="003012A1"/>
    <w:rsid w:val="003013B2"/>
    <w:rsid w:val="00301609"/>
    <w:rsid w:val="00301698"/>
    <w:rsid w:val="003018BA"/>
    <w:rsid w:val="003018DA"/>
    <w:rsid w:val="00301BC4"/>
    <w:rsid w:val="00301DCB"/>
    <w:rsid w:val="003023B2"/>
    <w:rsid w:val="0030245A"/>
    <w:rsid w:val="003025C9"/>
    <w:rsid w:val="0030271E"/>
    <w:rsid w:val="00302A6A"/>
    <w:rsid w:val="00302C55"/>
    <w:rsid w:val="00302DED"/>
    <w:rsid w:val="0030304F"/>
    <w:rsid w:val="003031E4"/>
    <w:rsid w:val="003035DC"/>
    <w:rsid w:val="00303646"/>
    <w:rsid w:val="00303A0E"/>
    <w:rsid w:val="00303A69"/>
    <w:rsid w:val="00303CA2"/>
    <w:rsid w:val="00303E16"/>
    <w:rsid w:val="00304019"/>
    <w:rsid w:val="00304653"/>
    <w:rsid w:val="00304673"/>
    <w:rsid w:val="00304690"/>
    <w:rsid w:val="003048C5"/>
    <w:rsid w:val="00304977"/>
    <w:rsid w:val="00304BD3"/>
    <w:rsid w:val="003050A9"/>
    <w:rsid w:val="003050F0"/>
    <w:rsid w:val="00305130"/>
    <w:rsid w:val="00305267"/>
    <w:rsid w:val="00305379"/>
    <w:rsid w:val="0030547C"/>
    <w:rsid w:val="003054A3"/>
    <w:rsid w:val="003056F3"/>
    <w:rsid w:val="0030573A"/>
    <w:rsid w:val="00305897"/>
    <w:rsid w:val="003058D4"/>
    <w:rsid w:val="003058FB"/>
    <w:rsid w:val="00305996"/>
    <w:rsid w:val="00305B76"/>
    <w:rsid w:val="00305CBA"/>
    <w:rsid w:val="00305D80"/>
    <w:rsid w:val="00305F06"/>
    <w:rsid w:val="00305F60"/>
    <w:rsid w:val="00305FA2"/>
    <w:rsid w:val="0030614F"/>
    <w:rsid w:val="00306176"/>
    <w:rsid w:val="003061EC"/>
    <w:rsid w:val="003061F7"/>
    <w:rsid w:val="00306343"/>
    <w:rsid w:val="00306399"/>
    <w:rsid w:val="003063E5"/>
    <w:rsid w:val="00306433"/>
    <w:rsid w:val="0030645C"/>
    <w:rsid w:val="00306A8A"/>
    <w:rsid w:val="00306DA0"/>
    <w:rsid w:val="00306DA4"/>
    <w:rsid w:val="00307047"/>
    <w:rsid w:val="00307079"/>
    <w:rsid w:val="003070E6"/>
    <w:rsid w:val="00307139"/>
    <w:rsid w:val="0030713F"/>
    <w:rsid w:val="0030721B"/>
    <w:rsid w:val="003072DA"/>
    <w:rsid w:val="00307486"/>
    <w:rsid w:val="00307740"/>
    <w:rsid w:val="0030779D"/>
    <w:rsid w:val="0030793F"/>
    <w:rsid w:val="00307C62"/>
    <w:rsid w:val="00307E80"/>
    <w:rsid w:val="00307F1D"/>
    <w:rsid w:val="00307F77"/>
    <w:rsid w:val="0031014B"/>
    <w:rsid w:val="003101C0"/>
    <w:rsid w:val="003102F3"/>
    <w:rsid w:val="003107FE"/>
    <w:rsid w:val="003108EC"/>
    <w:rsid w:val="00310A12"/>
    <w:rsid w:val="00310AC2"/>
    <w:rsid w:val="003110C3"/>
    <w:rsid w:val="00311232"/>
    <w:rsid w:val="0031139B"/>
    <w:rsid w:val="0031143C"/>
    <w:rsid w:val="00311630"/>
    <w:rsid w:val="0031195E"/>
    <w:rsid w:val="003119A9"/>
    <w:rsid w:val="003119F9"/>
    <w:rsid w:val="00311A37"/>
    <w:rsid w:val="00311ACA"/>
    <w:rsid w:val="00311C05"/>
    <w:rsid w:val="00311CEB"/>
    <w:rsid w:val="00311DEF"/>
    <w:rsid w:val="00311ED1"/>
    <w:rsid w:val="00312052"/>
    <w:rsid w:val="00312243"/>
    <w:rsid w:val="003122C1"/>
    <w:rsid w:val="003129A3"/>
    <w:rsid w:val="00312B1B"/>
    <w:rsid w:val="00312CA3"/>
    <w:rsid w:val="00312D17"/>
    <w:rsid w:val="00312EE7"/>
    <w:rsid w:val="003130F1"/>
    <w:rsid w:val="003132B8"/>
    <w:rsid w:val="00313872"/>
    <w:rsid w:val="00313879"/>
    <w:rsid w:val="00313A74"/>
    <w:rsid w:val="00313AD7"/>
    <w:rsid w:val="00313B27"/>
    <w:rsid w:val="00313C44"/>
    <w:rsid w:val="00313D17"/>
    <w:rsid w:val="00313D2D"/>
    <w:rsid w:val="00313E22"/>
    <w:rsid w:val="00313FCA"/>
    <w:rsid w:val="00314225"/>
    <w:rsid w:val="00314264"/>
    <w:rsid w:val="00314370"/>
    <w:rsid w:val="003143D4"/>
    <w:rsid w:val="003143FC"/>
    <w:rsid w:val="0031446E"/>
    <w:rsid w:val="003148B9"/>
    <w:rsid w:val="00314A3F"/>
    <w:rsid w:val="00314C2D"/>
    <w:rsid w:val="00314C78"/>
    <w:rsid w:val="00314F26"/>
    <w:rsid w:val="00314F37"/>
    <w:rsid w:val="003152F9"/>
    <w:rsid w:val="00315354"/>
    <w:rsid w:val="003153BE"/>
    <w:rsid w:val="0031555D"/>
    <w:rsid w:val="00315608"/>
    <w:rsid w:val="00315812"/>
    <w:rsid w:val="003158DC"/>
    <w:rsid w:val="00315914"/>
    <w:rsid w:val="00315C20"/>
    <w:rsid w:val="00315C2C"/>
    <w:rsid w:val="00315C5D"/>
    <w:rsid w:val="00315C90"/>
    <w:rsid w:val="00315D46"/>
    <w:rsid w:val="003164FF"/>
    <w:rsid w:val="00316828"/>
    <w:rsid w:val="00316A45"/>
    <w:rsid w:val="00316B23"/>
    <w:rsid w:val="00316EF0"/>
    <w:rsid w:val="0031719D"/>
    <w:rsid w:val="003173A7"/>
    <w:rsid w:val="003173C5"/>
    <w:rsid w:val="00317407"/>
    <w:rsid w:val="0031744B"/>
    <w:rsid w:val="0031785A"/>
    <w:rsid w:val="00317CBC"/>
    <w:rsid w:val="003201CB"/>
    <w:rsid w:val="003201D0"/>
    <w:rsid w:val="003203E9"/>
    <w:rsid w:val="00320593"/>
    <w:rsid w:val="0032065E"/>
    <w:rsid w:val="00320660"/>
    <w:rsid w:val="003208E2"/>
    <w:rsid w:val="00320A93"/>
    <w:rsid w:val="00320ACE"/>
    <w:rsid w:val="00320B99"/>
    <w:rsid w:val="00320CEE"/>
    <w:rsid w:val="003210DE"/>
    <w:rsid w:val="0032115B"/>
    <w:rsid w:val="00321191"/>
    <w:rsid w:val="003217D3"/>
    <w:rsid w:val="00321AF4"/>
    <w:rsid w:val="00322023"/>
    <w:rsid w:val="003221A4"/>
    <w:rsid w:val="00322248"/>
    <w:rsid w:val="00322340"/>
    <w:rsid w:val="003224F9"/>
    <w:rsid w:val="003225A2"/>
    <w:rsid w:val="0032274C"/>
    <w:rsid w:val="00322AC7"/>
    <w:rsid w:val="00322B0F"/>
    <w:rsid w:val="00322DCD"/>
    <w:rsid w:val="00323029"/>
    <w:rsid w:val="003234AA"/>
    <w:rsid w:val="003234BD"/>
    <w:rsid w:val="0032363C"/>
    <w:rsid w:val="003236F1"/>
    <w:rsid w:val="0032384F"/>
    <w:rsid w:val="00323B29"/>
    <w:rsid w:val="00323C46"/>
    <w:rsid w:val="00323FDD"/>
    <w:rsid w:val="003244C9"/>
    <w:rsid w:val="00324612"/>
    <w:rsid w:val="00324631"/>
    <w:rsid w:val="00324855"/>
    <w:rsid w:val="003249D6"/>
    <w:rsid w:val="00324D5A"/>
    <w:rsid w:val="00324DDA"/>
    <w:rsid w:val="00324EE5"/>
    <w:rsid w:val="00324F46"/>
    <w:rsid w:val="00325378"/>
    <w:rsid w:val="00325379"/>
    <w:rsid w:val="00325536"/>
    <w:rsid w:val="00325560"/>
    <w:rsid w:val="003256E3"/>
    <w:rsid w:val="003258C8"/>
    <w:rsid w:val="00325961"/>
    <w:rsid w:val="003259ED"/>
    <w:rsid w:val="00325AA8"/>
    <w:rsid w:val="00325C63"/>
    <w:rsid w:val="00325CF4"/>
    <w:rsid w:val="00325D66"/>
    <w:rsid w:val="00325EC0"/>
    <w:rsid w:val="00325F04"/>
    <w:rsid w:val="00325F8E"/>
    <w:rsid w:val="0032608E"/>
    <w:rsid w:val="0032610E"/>
    <w:rsid w:val="003265E8"/>
    <w:rsid w:val="003268C6"/>
    <w:rsid w:val="00326A54"/>
    <w:rsid w:val="00326B34"/>
    <w:rsid w:val="00326F91"/>
    <w:rsid w:val="00327209"/>
    <w:rsid w:val="00327245"/>
    <w:rsid w:val="003273D0"/>
    <w:rsid w:val="00327457"/>
    <w:rsid w:val="00327A99"/>
    <w:rsid w:val="00327AF7"/>
    <w:rsid w:val="00327B0F"/>
    <w:rsid w:val="00327BA5"/>
    <w:rsid w:val="00327CFD"/>
    <w:rsid w:val="00327DC0"/>
    <w:rsid w:val="00330077"/>
    <w:rsid w:val="00330099"/>
    <w:rsid w:val="0033011F"/>
    <w:rsid w:val="003301A0"/>
    <w:rsid w:val="003301CF"/>
    <w:rsid w:val="003301DA"/>
    <w:rsid w:val="003302E2"/>
    <w:rsid w:val="00330329"/>
    <w:rsid w:val="00330984"/>
    <w:rsid w:val="003309BE"/>
    <w:rsid w:val="00330A98"/>
    <w:rsid w:val="00330D1B"/>
    <w:rsid w:val="00331240"/>
    <w:rsid w:val="00331374"/>
    <w:rsid w:val="00331D2E"/>
    <w:rsid w:val="00332076"/>
    <w:rsid w:val="0033210A"/>
    <w:rsid w:val="003321DB"/>
    <w:rsid w:val="0033229C"/>
    <w:rsid w:val="0033237B"/>
    <w:rsid w:val="003324EA"/>
    <w:rsid w:val="00332540"/>
    <w:rsid w:val="003325CF"/>
    <w:rsid w:val="003327F7"/>
    <w:rsid w:val="00332814"/>
    <w:rsid w:val="00332840"/>
    <w:rsid w:val="00332932"/>
    <w:rsid w:val="00332B32"/>
    <w:rsid w:val="00332B42"/>
    <w:rsid w:val="00332F37"/>
    <w:rsid w:val="00332FBC"/>
    <w:rsid w:val="00332FBD"/>
    <w:rsid w:val="0033311C"/>
    <w:rsid w:val="003331A3"/>
    <w:rsid w:val="003331D7"/>
    <w:rsid w:val="0033322C"/>
    <w:rsid w:val="00333403"/>
    <w:rsid w:val="003334E7"/>
    <w:rsid w:val="0033359D"/>
    <w:rsid w:val="00333684"/>
    <w:rsid w:val="00333773"/>
    <w:rsid w:val="003338B6"/>
    <w:rsid w:val="00333AAF"/>
    <w:rsid w:val="00333C4A"/>
    <w:rsid w:val="00333C68"/>
    <w:rsid w:val="00333D20"/>
    <w:rsid w:val="00333D53"/>
    <w:rsid w:val="0033418A"/>
    <w:rsid w:val="0033418E"/>
    <w:rsid w:val="003341A8"/>
    <w:rsid w:val="003346DE"/>
    <w:rsid w:val="00334827"/>
    <w:rsid w:val="00334BC5"/>
    <w:rsid w:val="00334EE0"/>
    <w:rsid w:val="003351CD"/>
    <w:rsid w:val="003352FA"/>
    <w:rsid w:val="003353A5"/>
    <w:rsid w:val="003358BE"/>
    <w:rsid w:val="00335A4B"/>
    <w:rsid w:val="00335AAD"/>
    <w:rsid w:val="00335B42"/>
    <w:rsid w:val="00335C64"/>
    <w:rsid w:val="00335F7D"/>
    <w:rsid w:val="003363B5"/>
    <w:rsid w:val="003364BC"/>
    <w:rsid w:val="0033667D"/>
    <w:rsid w:val="00336721"/>
    <w:rsid w:val="00336792"/>
    <w:rsid w:val="003367F6"/>
    <w:rsid w:val="00336835"/>
    <w:rsid w:val="00336A30"/>
    <w:rsid w:val="00336E05"/>
    <w:rsid w:val="00336FB5"/>
    <w:rsid w:val="0033711A"/>
    <w:rsid w:val="0033728A"/>
    <w:rsid w:val="00337310"/>
    <w:rsid w:val="003373DD"/>
    <w:rsid w:val="003375E1"/>
    <w:rsid w:val="00337704"/>
    <w:rsid w:val="003378AC"/>
    <w:rsid w:val="00337A5C"/>
    <w:rsid w:val="003400F4"/>
    <w:rsid w:val="00340271"/>
    <w:rsid w:val="003402EA"/>
    <w:rsid w:val="003406A2"/>
    <w:rsid w:val="003409E9"/>
    <w:rsid w:val="00340C77"/>
    <w:rsid w:val="00340D81"/>
    <w:rsid w:val="00340EA6"/>
    <w:rsid w:val="003410D9"/>
    <w:rsid w:val="00341265"/>
    <w:rsid w:val="00341371"/>
    <w:rsid w:val="003414C5"/>
    <w:rsid w:val="00341664"/>
    <w:rsid w:val="00341682"/>
    <w:rsid w:val="003416BC"/>
    <w:rsid w:val="0034179C"/>
    <w:rsid w:val="00341941"/>
    <w:rsid w:val="00341997"/>
    <w:rsid w:val="00341A55"/>
    <w:rsid w:val="00341A8C"/>
    <w:rsid w:val="00341AEF"/>
    <w:rsid w:val="00341F26"/>
    <w:rsid w:val="0034217E"/>
    <w:rsid w:val="0034222F"/>
    <w:rsid w:val="00342281"/>
    <w:rsid w:val="003423B7"/>
    <w:rsid w:val="0034273A"/>
    <w:rsid w:val="00342841"/>
    <w:rsid w:val="00342B5C"/>
    <w:rsid w:val="00342BE3"/>
    <w:rsid w:val="00342CB6"/>
    <w:rsid w:val="00343100"/>
    <w:rsid w:val="003431BC"/>
    <w:rsid w:val="0034337B"/>
    <w:rsid w:val="0034352E"/>
    <w:rsid w:val="003435AC"/>
    <w:rsid w:val="00343905"/>
    <w:rsid w:val="00343E4D"/>
    <w:rsid w:val="00344185"/>
    <w:rsid w:val="00344242"/>
    <w:rsid w:val="00344257"/>
    <w:rsid w:val="00344783"/>
    <w:rsid w:val="00344806"/>
    <w:rsid w:val="0034497F"/>
    <w:rsid w:val="00344BA6"/>
    <w:rsid w:val="00344EDE"/>
    <w:rsid w:val="00344F8D"/>
    <w:rsid w:val="00345272"/>
    <w:rsid w:val="003452DE"/>
    <w:rsid w:val="0034548C"/>
    <w:rsid w:val="0034567D"/>
    <w:rsid w:val="00345696"/>
    <w:rsid w:val="003458EA"/>
    <w:rsid w:val="00345A65"/>
    <w:rsid w:val="00345CB4"/>
    <w:rsid w:val="00345D8C"/>
    <w:rsid w:val="00345EEF"/>
    <w:rsid w:val="00345FC9"/>
    <w:rsid w:val="00346065"/>
    <w:rsid w:val="00346114"/>
    <w:rsid w:val="003464EB"/>
    <w:rsid w:val="0034654F"/>
    <w:rsid w:val="00346559"/>
    <w:rsid w:val="0034655E"/>
    <w:rsid w:val="0034675E"/>
    <w:rsid w:val="003467A6"/>
    <w:rsid w:val="003468C1"/>
    <w:rsid w:val="00346922"/>
    <w:rsid w:val="00346929"/>
    <w:rsid w:val="00346CE6"/>
    <w:rsid w:val="00347226"/>
    <w:rsid w:val="0034740B"/>
    <w:rsid w:val="00347460"/>
    <w:rsid w:val="0034769B"/>
    <w:rsid w:val="00347793"/>
    <w:rsid w:val="003477E6"/>
    <w:rsid w:val="00347808"/>
    <w:rsid w:val="00347CE4"/>
    <w:rsid w:val="00347DF5"/>
    <w:rsid w:val="00347FA8"/>
    <w:rsid w:val="00350536"/>
    <w:rsid w:val="003507BF"/>
    <w:rsid w:val="00350BAD"/>
    <w:rsid w:val="00350F57"/>
    <w:rsid w:val="00350FF0"/>
    <w:rsid w:val="003511C1"/>
    <w:rsid w:val="003513F5"/>
    <w:rsid w:val="003516E6"/>
    <w:rsid w:val="003516F3"/>
    <w:rsid w:val="0035193B"/>
    <w:rsid w:val="003519E3"/>
    <w:rsid w:val="00351AB3"/>
    <w:rsid w:val="00351C5D"/>
    <w:rsid w:val="00351DCA"/>
    <w:rsid w:val="00351F4D"/>
    <w:rsid w:val="0035233F"/>
    <w:rsid w:val="00352427"/>
    <w:rsid w:val="00352510"/>
    <w:rsid w:val="003525D4"/>
    <w:rsid w:val="0035278E"/>
    <w:rsid w:val="00352799"/>
    <w:rsid w:val="00352AEE"/>
    <w:rsid w:val="00352AFC"/>
    <w:rsid w:val="00352D6B"/>
    <w:rsid w:val="00352D86"/>
    <w:rsid w:val="00352F84"/>
    <w:rsid w:val="00353114"/>
    <w:rsid w:val="0035312F"/>
    <w:rsid w:val="0035350D"/>
    <w:rsid w:val="00353650"/>
    <w:rsid w:val="0035371F"/>
    <w:rsid w:val="00353735"/>
    <w:rsid w:val="00353842"/>
    <w:rsid w:val="00353D5E"/>
    <w:rsid w:val="00353DCE"/>
    <w:rsid w:val="00353FF2"/>
    <w:rsid w:val="003540F6"/>
    <w:rsid w:val="0035417D"/>
    <w:rsid w:val="003543F0"/>
    <w:rsid w:val="00354814"/>
    <w:rsid w:val="00354816"/>
    <w:rsid w:val="00354866"/>
    <w:rsid w:val="00354893"/>
    <w:rsid w:val="00354A9D"/>
    <w:rsid w:val="00354AEB"/>
    <w:rsid w:val="00354B96"/>
    <w:rsid w:val="00354DD4"/>
    <w:rsid w:val="00355064"/>
    <w:rsid w:val="003555BE"/>
    <w:rsid w:val="00355B15"/>
    <w:rsid w:val="00355BBF"/>
    <w:rsid w:val="00355D86"/>
    <w:rsid w:val="00355DBD"/>
    <w:rsid w:val="00355E43"/>
    <w:rsid w:val="003560C4"/>
    <w:rsid w:val="0035625C"/>
    <w:rsid w:val="003562C4"/>
    <w:rsid w:val="00356386"/>
    <w:rsid w:val="00356551"/>
    <w:rsid w:val="003565F0"/>
    <w:rsid w:val="0035685E"/>
    <w:rsid w:val="00356A76"/>
    <w:rsid w:val="00356C4D"/>
    <w:rsid w:val="00356D4A"/>
    <w:rsid w:val="00356DCB"/>
    <w:rsid w:val="00356FEC"/>
    <w:rsid w:val="00357063"/>
    <w:rsid w:val="003571F7"/>
    <w:rsid w:val="003577D3"/>
    <w:rsid w:val="00357A59"/>
    <w:rsid w:val="00357B43"/>
    <w:rsid w:val="00357C18"/>
    <w:rsid w:val="00357EE9"/>
    <w:rsid w:val="00360021"/>
    <w:rsid w:val="003601DF"/>
    <w:rsid w:val="00360396"/>
    <w:rsid w:val="00360482"/>
    <w:rsid w:val="00360626"/>
    <w:rsid w:val="00360903"/>
    <w:rsid w:val="00360AC6"/>
    <w:rsid w:val="00360BCC"/>
    <w:rsid w:val="00360C01"/>
    <w:rsid w:val="00361000"/>
    <w:rsid w:val="00361077"/>
    <w:rsid w:val="00361296"/>
    <w:rsid w:val="00361303"/>
    <w:rsid w:val="00361304"/>
    <w:rsid w:val="00361547"/>
    <w:rsid w:val="003616AF"/>
    <w:rsid w:val="00361822"/>
    <w:rsid w:val="00361A12"/>
    <w:rsid w:val="00361BDA"/>
    <w:rsid w:val="00361C15"/>
    <w:rsid w:val="00361CE3"/>
    <w:rsid w:val="00361DC6"/>
    <w:rsid w:val="00361EF4"/>
    <w:rsid w:val="003620C9"/>
    <w:rsid w:val="00362256"/>
    <w:rsid w:val="00362364"/>
    <w:rsid w:val="00362406"/>
    <w:rsid w:val="00362C37"/>
    <w:rsid w:val="00362F85"/>
    <w:rsid w:val="003631A5"/>
    <w:rsid w:val="00363264"/>
    <w:rsid w:val="003633FB"/>
    <w:rsid w:val="00363406"/>
    <w:rsid w:val="00363408"/>
    <w:rsid w:val="003634D6"/>
    <w:rsid w:val="003637BB"/>
    <w:rsid w:val="0036391E"/>
    <w:rsid w:val="003639A7"/>
    <w:rsid w:val="00363AA7"/>
    <w:rsid w:val="00363BA5"/>
    <w:rsid w:val="00363C21"/>
    <w:rsid w:val="00363CCF"/>
    <w:rsid w:val="00363DF3"/>
    <w:rsid w:val="00363F4C"/>
    <w:rsid w:val="00363F67"/>
    <w:rsid w:val="00363F87"/>
    <w:rsid w:val="00363F8C"/>
    <w:rsid w:val="00364176"/>
    <w:rsid w:val="00364451"/>
    <w:rsid w:val="00364649"/>
    <w:rsid w:val="003647C2"/>
    <w:rsid w:val="0036482C"/>
    <w:rsid w:val="003648CC"/>
    <w:rsid w:val="00364960"/>
    <w:rsid w:val="003649F5"/>
    <w:rsid w:val="00364EB4"/>
    <w:rsid w:val="003650E1"/>
    <w:rsid w:val="0036512A"/>
    <w:rsid w:val="0036518A"/>
    <w:rsid w:val="003651EC"/>
    <w:rsid w:val="00365687"/>
    <w:rsid w:val="00365690"/>
    <w:rsid w:val="0036592E"/>
    <w:rsid w:val="003659D4"/>
    <w:rsid w:val="00365A78"/>
    <w:rsid w:val="00365B4A"/>
    <w:rsid w:val="00365D20"/>
    <w:rsid w:val="00365D43"/>
    <w:rsid w:val="00365FCA"/>
    <w:rsid w:val="00366591"/>
    <w:rsid w:val="003665A2"/>
    <w:rsid w:val="00366744"/>
    <w:rsid w:val="00366800"/>
    <w:rsid w:val="003668D9"/>
    <w:rsid w:val="00366FD6"/>
    <w:rsid w:val="0036707B"/>
    <w:rsid w:val="0036739F"/>
    <w:rsid w:val="0036767E"/>
    <w:rsid w:val="003676D8"/>
    <w:rsid w:val="00367768"/>
    <w:rsid w:val="003677B6"/>
    <w:rsid w:val="00367B2B"/>
    <w:rsid w:val="00367C24"/>
    <w:rsid w:val="00367FB3"/>
    <w:rsid w:val="0037018F"/>
    <w:rsid w:val="00370B9E"/>
    <w:rsid w:val="00371399"/>
    <w:rsid w:val="003714FF"/>
    <w:rsid w:val="00371962"/>
    <w:rsid w:val="003719CE"/>
    <w:rsid w:val="003719DF"/>
    <w:rsid w:val="00371A47"/>
    <w:rsid w:val="0037234B"/>
    <w:rsid w:val="00372402"/>
    <w:rsid w:val="0037262D"/>
    <w:rsid w:val="003726FE"/>
    <w:rsid w:val="00372887"/>
    <w:rsid w:val="0037293C"/>
    <w:rsid w:val="003729C3"/>
    <w:rsid w:val="003729C4"/>
    <w:rsid w:val="00372D98"/>
    <w:rsid w:val="00372DC9"/>
    <w:rsid w:val="0037301C"/>
    <w:rsid w:val="00373151"/>
    <w:rsid w:val="0037333C"/>
    <w:rsid w:val="0037335F"/>
    <w:rsid w:val="003733B7"/>
    <w:rsid w:val="00373479"/>
    <w:rsid w:val="003734BE"/>
    <w:rsid w:val="0037352B"/>
    <w:rsid w:val="0037357A"/>
    <w:rsid w:val="0037359C"/>
    <w:rsid w:val="003735FB"/>
    <w:rsid w:val="00373648"/>
    <w:rsid w:val="00373906"/>
    <w:rsid w:val="003739CF"/>
    <w:rsid w:val="00373A7A"/>
    <w:rsid w:val="00373B4A"/>
    <w:rsid w:val="00373EB7"/>
    <w:rsid w:val="00373F63"/>
    <w:rsid w:val="00373FF4"/>
    <w:rsid w:val="00374246"/>
    <w:rsid w:val="0037438D"/>
    <w:rsid w:val="003743C3"/>
    <w:rsid w:val="0037452F"/>
    <w:rsid w:val="003745B3"/>
    <w:rsid w:val="0037465B"/>
    <w:rsid w:val="00374665"/>
    <w:rsid w:val="00374AE4"/>
    <w:rsid w:val="00374B46"/>
    <w:rsid w:val="00374C40"/>
    <w:rsid w:val="00374D77"/>
    <w:rsid w:val="00375001"/>
    <w:rsid w:val="00375123"/>
    <w:rsid w:val="00375571"/>
    <w:rsid w:val="003757CE"/>
    <w:rsid w:val="00375868"/>
    <w:rsid w:val="00375AD3"/>
    <w:rsid w:val="00375EE9"/>
    <w:rsid w:val="00376222"/>
    <w:rsid w:val="003762A4"/>
    <w:rsid w:val="00376413"/>
    <w:rsid w:val="003765B2"/>
    <w:rsid w:val="00376865"/>
    <w:rsid w:val="0037697D"/>
    <w:rsid w:val="0037698F"/>
    <w:rsid w:val="00376B07"/>
    <w:rsid w:val="00376DD8"/>
    <w:rsid w:val="00376F7D"/>
    <w:rsid w:val="00377119"/>
    <w:rsid w:val="003772BE"/>
    <w:rsid w:val="0037734D"/>
    <w:rsid w:val="0037768E"/>
    <w:rsid w:val="0037787B"/>
    <w:rsid w:val="003779A8"/>
    <w:rsid w:val="003779EA"/>
    <w:rsid w:val="00377CD5"/>
    <w:rsid w:val="00377D21"/>
    <w:rsid w:val="00377D46"/>
    <w:rsid w:val="00377D94"/>
    <w:rsid w:val="00377FC2"/>
    <w:rsid w:val="00380484"/>
    <w:rsid w:val="00380576"/>
    <w:rsid w:val="003805B3"/>
    <w:rsid w:val="00380672"/>
    <w:rsid w:val="0038068E"/>
    <w:rsid w:val="003809BF"/>
    <w:rsid w:val="00380C11"/>
    <w:rsid w:val="00380CCC"/>
    <w:rsid w:val="00380DA3"/>
    <w:rsid w:val="00381002"/>
    <w:rsid w:val="003812A6"/>
    <w:rsid w:val="0038138F"/>
    <w:rsid w:val="00381487"/>
    <w:rsid w:val="0038148F"/>
    <w:rsid w:val="00381588"/>
    <w:rsid w:val="0038183B"/>
    <w:rsid w:val="00381946"/>
    <w:rsid w:val="00381F91"/>
    <w:rsid w:val="00381FA6"/>
    <w:rsid w:val="00382033"/>
    <w:rsid w:val="003821FD"/>
    <w:rsid w:val="003825B4"/>
    <w:rsid w:val="003827DB"/>
    <w:rsid w:val="003828DB"/>
    <w:rsid w:val="003829FF"/>
    <w:rsid w:val="00382A37"/>
    <w:rsid w:val="00382C62"/>
    <w:rsid w:val="00382E7F"/>
    <w:rsid w:val="0038300A"/>
    <w:rsid w:val="003830CF"/>
    <w:rsid w:val="003835AD"/>
    <w:rsid w:val="00383985"/>
    <w:rsid w:val="00383AAF"/>
    <w:rsid w:val="00383ACC"/>
    <w:rsid w:val="00383AED"/>
    <w:rsid w:val="00383BFF"/>
    <w:rsid w:val="00383EBD"/>
    <w:rsid w:val="00383F21"/>
    <w:rsid w:val="00383F5B"/>
    <w:rsid w:val="00383F8F"/>
    <w:rsid w:val="003843FA"/>
    <w:rsid w:val="00384497"/>
    <w:rsid w:val="00384688"/>
    <w:rsid w:val="00384C0E"/>
    <w:rsid w:val="00384C63"/>
    <w:rsid w:val="00384CB7"/>
    <w:rsid w:val="00384E4C"/>
    <w:rsid w:val="003851D1"/>
    <w:rsid w:val="003851FA"/>
    <w:rsid w:val="00385211"/>
    <w:rsid w:val="00385289"/>
    <w:rsid w:val="00385389"/>
    <w:rsid w:val="003856D3"/>
    <w:rsid w:val="0038574D"/>
    <w:rsid w:val="00386025"/>
    <w:rsid w:val="003862EF"/>
    <w:rsid w:val="003864A4"/>
    <w:rsid w:val="003867F8"/>
    <w:rsid w:val="00386876"/>
    <w:rsid w:val="00386AA5"/>
    <w:rsid w:val="00386B57"/>
    <w:rsid w:val="00386B62"/>
    <w:rsid w:val="00386B94"/>
    <w:rsid w:val="003872CA"/>
    <w:rsid w:val="003873E5"/>
    <w:rsid w:val="003874AA"/>
    <w:rsid w:val="00387576"/>
    <w:rsid w:val="00387869"/>
    <w:rsid w:val="00387981"/>
    <w:rsid w:val="0039008A"/>
    <w:rsid w:val="003902EF"/>
    <w:rsid w:val="0039038F"/>
    <w:rsid w:val="0039040F"/>
    <w:rsid w:val="0039052F"/>
    <w:rsid w:val="00390670"/>
    <w:rsid w:val="00390716"/>
    <w:rsid w:val="0039076A"/>
    <w:rsid w:val="00390AAC"/>
    <w:rsid w:val="00390B89"/>
    <w:rsid w:val="00390D09"/>
    <w:rsid w:val="00390EDB"/>
    <w:rsid w:val="003913BD"/>
    <w:rsid w:val="00391477"/>
    <w:rsid w:val="003914CA"/>
    <w:rsid w:val="00391614"/>
    <w:rsid w:val="0039165E"/>
    <w:rsid w:val="003916B1"/>
    <w:rsid w:val="0039197D"/>
    <w:rsid w:val="00391DE2"/>
    <w:rsid w:val="00391E6B"/>
    <w:rsid w:val="00391FFD"/>
    <w:rsid w:val="00392426"/>
    <w:rsid w:val="003925AC"/>
    <w:rsid w:val="00392899"/>
    <w:rsid w:val="00392CA7"/>
    <w:rsid w:val="00392D09"/>
    <w:rsid w:val="00392EBD"/>
    <w:rsid w:val="00392F8D"/>
    <w:rsid w:val="00393080"/>
    <w:rsid w:val="00393156"/>
    <w:rsid w:val="003932BA"/>
    <w:rsid w:val="00393354"/>
    <w:rsid w:val="0039339D"/>
    <w:rsid w:val="003933F9"/>
    <w:rsid w:val="00393521"/>
    <w:rsid w:val="0039364D"/>
    <w:rsid w:val="00393653"/>
    <w:rsid w:val="003937A1"/>
    <w:rsid w:val="00393827"/>
    <w:rsid w:val="0039391B"/>
    <w:rsid w:val="00393A05"/>
    <w:rsid w:val="00393C69"/>
    <w:rsid w:val="00393C89"/>
    <w:rsid w:val="00393CCD"/>
    <w:rsid w:val="00393DA6"/>
    <w:rsid w:val="00393DB8"/>
    <w:rsid w:val="00393E3F"/>
    <w:rsid w:val="00393F31"/>
    <w:rsid w:val="0039434B"/>
    <w:rsid w:val="003946CA"/>
    <w:rsid w:val="00394988"/>
    <w:rsid w:val="00394FB6"/>
    <w:rsid w:val="003951C9"/>
    <w:rsid w:val="0039533A"/>
    <w:rsid w:val="0039582D"/>
    <w:rsid w:val="00395AEB"/>
    <w:rsid w:val="00395CFF"/>
    <w:rsid w:val="00395E3D"/>
    <w:rsid w:val="003962A6"/>
    <w:rsid w:val="0039637B"/>
    <w:rsid w:val="003963D7"/>
    <w:rsid w:val="00396580"/>
    <w:rsid w:val="003965A4"/>
    <w:rsid w:val="00396963"/>
    <w:rsid w:val="003969BA"/>
    <w:rsid w:val="00396F67"/>
    <w:rsid w:val="003970AC"/>
    <w:rsid w:val="00397127"/>
    <w:rsid w:val="0039730F"/>
    <w:rsid w:val="00397650"/>
    <w:rsid w:val="003976EF"/>
    <w:rsid w:val="0039780D"/>
    <w:rsid w:val="003A0125"/>
    <w:rsid w:val="003A0594"/>
    <w:rsid w:val="003A05A6"/>
    <w:rsid w:val="003A05E8"/>
    <w:rsid w:val="003A066A"/>
    <w:rsid w:val="003A08CF"/>
    <w:rsid w:val="003A0DD5"/>
    <w:rsid w:val="003A1058"/>
    <w:rsid w:val="003A1105"/>
    <w:rsid w:val="003A11E8"/>
    <w:rsid w:val="003A12D3"/>
    <w:rsid w:val="003A12E2"/>
    <w:rsid w:val="003A148D"/>
    <w:rsid w:val="003A158D"/>
    <w:rsid w:val="003A1659"/>
    <w:rsid w:val="003A16EB"/>
    <w:rsid w:val="003A17CD"/>
    <w:rsid w:val="003A17F5"/>
    <w:rsid w:val="003A17FF"/>
    <w:rsid w:val="003A1941"/>
    <w:rsid w:val="003A19ED"/>
    <w:rsid w:val="003A1A06"/>
    <w:rsid w:val="003A1A1D"/>
    <w:rsid w:val="003A1C48"/>
    <w:rsid w:val="003A1EE5"/>
    <w:rsid w:val="003A1F51"/>
    <w:rsid w:val="003A2168"/>
    <w:rsid w:val="003A2707"/>
    <w:rsid w:val="003A2823"/>
    <w:rsid w:val="003A2967"/>
    <w:rsid w:val="003A2C3B"/>
    <w:rsid w:val="003A2D1B"/>
    <w:rsid w:val="003A2E8D"/>
    <w:rsid w:val="003A2FFD"/>
    <w:rsid w:val="003A3345"/>
    <w:rsid w:val="003A33F9"/>
    <w:rsid w:val="003A3495"/>
    <w:rsid w:val="003A371E"/>
    <w:rsid w:val="003A37D9"/>
    <w:rsid w:val="003A39CE"/>
    <w:rsid w:val="003A3E13"/>
    <w:rsid w:val="003A40AE"/>
    <w:rsid w:val="003A41EB"/>
    <w:rsid w:val="003A45B2"/>
    <w:rsid w:val="003A46B0"/>
    <w:rsid w:val="003A470D"/>
    <w:rsid w:val="003A47F0"/>
    <w:rsid w:val="003A497E"/>
    <w:rsid w:val="003A4A91"/>
    <w:rsid w:val="003A4E65"/>
    <w:rsid w:val="003A4FB5"/>
    <w:rsid w:val="003A5105"/>
    <w:rsid w:val="003A52D5"/>
    <w:rsid w:val="003A562F"/>
    <w:rsid w:val="003A5AEC"/>
    <w:rsid w:val="003A5E37"/>
    <w:rsid w:val="003A6021"/>
    <w:rsid w:val="003A60EB"/>
    <w:rsid w:val="003A616D"/>
    <w:rsid w:val="003A6358"/>
    <w:rsid w:val="003A6578"/>
    <w:rsid w:val="003A65CC"/>
    <w:rsid w:val="003A6819"/>
    <w:rsid w:val="003A6915"/>
    <w:rsid w:val="003A69C3"/>
    <w:rsid w:val="003A6BC2"/>
    <w:rsid w:val="003A6D25"/>
    <w:rsid w:val="003A6F28"/>
    <w:rsid w:val="003A6F36"/>
    <w:rsid w:val="003A7188"/>
    <w:rsid w:val="003A71CB"/>
    <w:rsid w:val="003A7480"/>
    <w:rsid w:val="003A77C9"/>
    <w:rsid w:val="003A7969"/>
    <w:rsid w:val="003A7C55"/>
    <w:rsid w:val="003A7D2A"/>
    <w:rsid w:val="003B00C4"/>
    <w:rsid w:val="003B0141"/>
    <w:rsid w:val="003B01B0"/>
    <w:rsid w:val="003B02A9"/>
    <w:rsid w:val="003B0345"/>
    <w:rsid w:val="003B057C"/>
    <w:rsid w:val="003B0610"/>
    <w:rsid w:val="003B0681"/>
    <w:rsid w:val="003B07EF"/>
    <w:rsid w:val="003B0996"/>
    <w:rsid w:val="003B0B38"/>
    <w:rsid w:val="003B0C15"/>
    <w:rsid w:val="003B0EB4"/>
    <w:rsid w:val="003B0FE9"/>
    <w:rsid w:val="003B11D0"/>
    <w:rsid w:val="003B12DC"/>
    <w:rsid w:val="003B1369"/>
    <w:rsid w:val="003B14CE"/>
    <w:rsid w:val="003B152C"/>
    <w:rsid w:val="003B1539"/>
    <w:rsid w:val="003B16A6"/>
    <w:rsid w:val="003B16B5"/>
    <w:rsid w:val="003B16B8"/>
    <w:rsid w:val="003B16C9"/>
    <w:rsid w:val="003B195F"/>
    <w:rsid w:val="003B19D5"/>
    <w:rsid w:val="003B1B22"/>
    <w:rsid w:val="003B1E4E"/>
    <w:rsid w:val="003B1FD9"/>
    <w:rsid w:val="003B2118"/>
    <w:rsid w:val="003B2176"/>
    <w:rsid w:val="003B25FB"/>
    <w:rsid w:val="003B2D01"/>
    <w:rsid w:val="003B2F63"/>
    <w:rsid w:val="003B3044"/>
    <w:rsid w:val="003B31F3"/>
    <w:rsid w:val="003B3386"/>
    <w:rsid w:val="003B35B0"/>
    <w:rsid w:val="003B37E9"/>
    <w:rsid w:val="003B37FD"/>
    <w:rsid w:val="003B3BB9"/>
    <w:rsid w:val="003B3C45"/>
    <w:rsid w:val="003B3E32"/>
    <w:rsid w:val="003B3EEB"/>
    <w:rsid w:val="003B4001"/>
    <w:rsid w:val="003B4287"/>
    <w:rsid w:val="003B434A"/>
    <w:rsid w:val="003B4483"/>
    <w:rsid w:val="003B44E6"/>
    <w:rsid w:val="003B4625"/>
    <w:rsid w:val="003B46A5"/>
    <w:rsid w:val="003B46CD"/>
    <w:rsid w:val="003B47EF"/>
    <w:rsid w:val="003B4803"/>
    <w:rsid w:val="003B4DA2"/>
    <w:rsid w:val="003B4DAC"/>
    <w:rsid w:val="003B4EF0"/>
    <w:rsid w:val="003B553B"/>
    <w:rsid w:val="003B55B5"/>
    <w:rsid w:val="003B564F"/>
    <w:rsid w:val="003B57E3"/>
    <w:rsid w:val="003B5C2A"/>
    <w:rsid w:val="003B5CB6"/>
    <w:rsid w:val="003B5CB8"/>
    <w:rsid w:val="003B5F7B"/>
    <w:rsid w:val="003B618A"/>
    <w:rsid w:val="003B6789"/>
    <w:rsid w:val="003B67B0"/>
    <w:rsid w:val="003B689A"/>
    <w:rsid w:val="003B6BC9"/>
    <w:rsid w:val="003B6CCE"/>
    <w:rsid w:val="003B6FC7"/>
    <w:rsid w:val="003B717F"/>
    <w:rsid w:val="003B7305"/>
    <w:rsid w:val="003B734C"/>
    <w:rsid w:val="003B7386"/>
    <w:rsid w:val="003B7474"/>
    <w:rsid w:val="003B7599"/>
    <w:rsid w:val="003B75F8"/>
    <w:rsid w:val="003B7715"/>
    <w:rsid w:val="003B7AE7"/>
    <w:rsid w:val="003B7AFB"/>
    <w:rsid w:val="003B7B7C"/>
    <w:rsid w:val="003B7E4B"/>
    <w:rsid w:val="003B7F18"/>
    <w:rsid w:val="003B7F25"/>
    <w:rsid w:val="003B7F8D"/>
    <w:rsid w:val="003C02A1"/>
    <w:rsid w:val="003C03FE"/>
    <w:rsid w:val="003C0465"/>
    <w:rsid w:val="003C04B0"/>
    <w:rsid w:val="003C065F"/>
    <w:rsid w:val="003C0EBC"/>
    <w:rsid w:val="003C0F4F"/>
    <w:rsid w:val="003C0FD1"/>
    <w:rsid w:val="003C13C6"/>
    <w:rsid w:val="003C1457"/>
    <w:rsid w:val="003C14FF"/>
    <w:rsid w:val="003C17C7"/>
    <w:rsid w:val="003C19D6"/>
    <w:rsid w:val="003C1B19"/>
    <w:rsid w:val="003C1BEE"/>
    <w:rsid w:val="003C1CB4"/>
    <w:rsid w:val="003C1CE6"/>
    <w:rsid w:val="003C2227"/>
    <w:rsid w:val="003C2307"/>
    <w:rsid w:val="003C237B"/>
    <w:rsid w:val="003C28F6"/>
    <w:rsid w:val="003C2CF5"/>
    <w:rsid w:val="003C317D"/>
    <w:rsid w:val="003C317F"/>
    <w:rsid w:val="003C3329"/>
    <w:rsid w:val="003C332C"/>
    <w:rsid w:val="003C3690"/>
    <w:rsid w:val="003C39F2"/>
    <w:rsid w:val="003C3E05"/>
    <w:rsid w:val="003C405D"/>
    <w:rsid w:val="003C421D"/>
    <w:rsid w:val="003C42CB"/>
    <w:rsid w:val="003C43AA"/>
    <w:rsid w:val="003C4529"/>
    <w:rsid w:val="003C4583"/>
    <w:rsid w:val="003C45EC"/>
    <w:rsid w:val="003C46CC"/>
    <w:rsid w:val="003C4A66"/>
    <w:rsid w:val="003C4A8A"/>
    <w:rsid w:val="003C4B2A"/>
    <w:rsid w:val="003C4B88"/>
    <w:rsid w:val="003C4C45"/>
    <w:rsid w:val="003C4CFC"/>
    <w:rsid w:val="003C5106"/>
    <w:rsid w:val="003C51F9"/>
    <w:rsid w:val="003C5492"/>
    <w:rsid w:val="003C54BF"/>
    <w:rsid w:val="003C56A9"/>
    <w:rsid w:val="003C56C2"/>
    <w:rsid w:val="003C5813"/>
    <w:rsid w:val="003C581E"/>
    <w:rsid w:val="003C5972"/>
    <w:rsid w:val="003C59FD"/>
    <w:rsid w:val="003C5AB9"/>
    <w:rsid w:val="003C5CD3"/>
    <w:rsid w:val="003C5D25"/>
    <w:rsid w:val="003C5F0A"/>
    <w:rsid w:val="003C5F10"/>
    <w:rsid w:val="003C6047"/>
    <w:rsid w:val="003C616A"/>
    <w:rsid w:val="003C639E"/>
    <w:rsid w:val="003C685E"/>
    <w:rsid w:val="003C6911"/>
    <w:rsid w:val="003C6934"/>
    <w:rsid w:val="003C6EF4"/>
    <w:rsid w:val="003C6F2F"/>
    <w:rsid w:val="003C6FAD"/>
    <w:rsid w:val="003C70A7"/>
    <w:rsid w:val="003C7100"/>
    <w:rsid w:val="003C72CF"/>
    <w:rsid w:val="003C7317"/>
    <w:rsid w:val="003C751A"/>
    <w:rsid w:val="003C775A"/>
    <w:rsid w:val="003C77A1"/>
    <w:rsid w:val="003C79A8"/>
    <w:rsid w:val="003C79C6"/>
    <w:rsid w:val="003C7CB7"/>
    <w:rsid w:val="003C7E3C"/>
    <w:rsid w:val="003D0120"/>
    <w:rsid w:val="003D0151"/>
    <w:rsid w:val="003D037B"/>
    <w:rsid w:val="003D0444"/>
    <w:rsid w:val="003D067B"/>
    <w:rsid w:val="003D0709"/>
    <w:rsid w:val="003D0790"/>
    <w:rsid w:val="003D0904"/>
    <w:rsid w:val="003D0987"/>
    <w:rsid w:val="003D0AC7"/>
    <w:rsid w:val="003D0CA2"/>
    <w:rsid w:val="003D0CB3"/>
    <w:rsid w:val="003D0CF4"/>
    <w:rsid w:val="003D10A7"/>
    <w:rsid w:val="003D1171"/>
    <w:rsid w:val="003D1805"/>
    <w:rsid w:val="003D19FB"/>
    <w:rsid w:val="003D1D1E"/>
    <w:rsid w:val="003D1DB3"/>
    <w:rsid w:val="003D1DBF"/>
    <w:rsid w:val="003D1DCF"/>
    <w:rsid w:val="003D201C"/>
    <w:rsid w:val="003D211A"/>
    <w:rsid w:val="003D2159"/>
    <w:rsid w:val="003D21AB"/>
    <w:rsid w:val="003D21FA"/>
    <w:rsid w:val="003D2246"/>
    <w:rsid w:val="003D227F"/>
    <w:rsid w:val="003D274E"/>
    <w:rsid w:val="003D27AC"/>
    <w:rsid w:val="003D286E"/>
    <w:rsid w:val="003D288E"/>
    <w:rsid w:val="003D2A23"/>
    <w:rsid w:val="003D2B6E"/>
    <w:rsid w:val="003D2C7C"/>
    <w:rsid w:val="003D2C89"/>
    <w:rsid w:val="003D3076"/>
    <w:rsid w:val="003D3113"/>
    <w:rsid w:val="003D31C2"/>
    <w:rsid w:val="003D31E8"/>
    <w:rsid w:val="003D339C"/>
    <w:rsid w:val="003D3A2A"/>
    <w:rsid w:val="003D3A68"/>
    <w:rsid w:val="003D42D4"/>
    <w:rsid w:val="003D4471"/>
    <w:rsid w:val="003D4476"/>
    <w:rsid w:val="003D46B3"/>
    <w:rsid w:val="003D47E9"/>
    <w:rsid w:val="003D4DCF"/>
    <w:rsid w:val="003D4EA8"/>
    <w:rsid w:val="003D5019"/>
    <w:rsid w:val="003D5161"/>
    <w:rsid w:val="003D519B"/>
    <w:rsid w:val="003D555A"/>
    <w:rsid w:val="003D5616"/>
    <w:rsid w:val="003D578B"/>
    <w:rsid w:val="003D5814"/>
    <w:rsid w:val="003D5886"/>
    <w:rsid w:val="003D59BD"/>
    <w:rsid w:val="003D5A06"/>
    <w:rsid w:val="003D60B3"/>
    <w:rsid w:val="003D6130"/>
    <w:rsid w:val="003D63E5"/>
    <w:rsid w:val="003D6434"/>
    <w:rsid w:val="003D651F"/>
    <w:rsid w:val="003D6734"/>
    <w:rsid w:val="003D6C20"/>
    <w:rsid w:val="003D7262"/>
    <w:rsid w:val="003D73FA"/>
    <w:rsid w:val="003D77C5"/>
    <w:rsid w:val="003D77D8"/>
    <w:rsid w:val="003D78B4"/>
    <w:rsid w:val="003D7901"/>
    <w:rsid w:val="003D7996"/>
    <w:rsid w:val="003D7D9E"/>
    <w:rsid w:val="003E0012"/>
    <w:rsid w:val="003E0262"/>
    <w:rsid w:val="003E03B5"/>
    <w:rsid w:val="003E046B"/>
    <w:rsid w:val="003E052E"/>
    <w:rsid w:val="003E05DF"/>
    <w:rsid w:val="003E064C"/>
    <w:rsid w:val="003E06D1"/>
    <w:rsid w:val="003E075F"/>
    <w:rsid w:val="003E07AA"/>
    <w:rsid w:val="003E0841"/>
    <w:rsid w:val="003E0879"/>
    <w:rsid w:val="003E0B9E"/>
    <w:rsid w:val="003E0C91"/>
    <w:rsid w:val="003E1139"/>
    <w:rsid w:val="003E14E8"/>
    <w:rsid w:val="003E1522"/>
    <w:rsid w:val="003E1557"/>
    <w:rsid w:val="003E1669"/>
    <w:rsid w:val="003E1901"/>
    <w:rsid w:val="003E1987"/>
    <w:rsid w:val="003E1C9E"/>
    <w:rsid w:val="003E1DF3"/>
    <w:rsid w:val="003E2099"/>
    <w:rsid w:val="003E22C7"/>
    <w:rsid w:val="003E26D1"/>
    <w:rsid w:val="003E2830"/>
    <w:rsid w:val="003E2D84"/>
    <w:rsid w:val="003E30C0"/>
    <w:rsid w:val="003E3507"/>
    <w:rsid w:val="003E35D9"/>
    <w:rsid w:val="003E367E"/>
    <w:rsid w:val="003E37B7"/>
    <w:rsid w:val="003E37D3"/>
    <w:rsid w:val="003E3884"/>
    <w:rsid w:val="003E3990"/>
    <w:rsid w:val="003E3A27"/>
    <w:rsid w:val="003E3C45"/>
    <w:rsid w:val="003E3CAB"/>
    <w:rsid w:val="003E3F12"/>
    <w:rsid w:val="003E3F69"/>
    <w:rsid w:val="003E3F9B"/>
    <w:rsid w:val="003E3FE3"/>
    <w:rsid w:val="003E4054"/>
    <w:rsid w:val="003E4132"/>
    <w:rsid w:val="003E42B7"/>
    <w:rsid w:val="003E4315"/>
    <w:rsid w:val="003E44B3"/>
    <w:rsid w:val="003E44C8"/>
    <w:rsid w:val="003E4528"/>
    <w:rsid w:val="003E4551"/>
    <w:rsid w:val="003E45C8"/>
    <w:rsid w:val="003E4727"/>
    <w:rsid w:val="003E4A5B"/>
    <w:rsid w:val="003E4BA4"/>
    <w:rsid w:val="003E4C66"/>
    <w:rsid w:val="003E4F92"/>
    <w:rsid w:val="003E50A2"/>
    <w:rsid w:val="003E52A0"/>
    <w:rsid w:val="003E540B"/>
    <w:rsid w:val="003E551A"/>
    <w:rsid w:val="003E56E6"/>
    <w:rsid w:val="003E577B"/>
    <w:rsid w:val="003E580D"/>
    <w:rsid w:val="003E594B"/>
    <w:rsid w:val="003E5D79"/>
    <w:rsid w:val="003E5FE6"/>
    <w:rsid w:val="003E600D"/>
    <w:rsid w:val="003E6157"/>
    <w:rsid w:val="003E61AD"/>
    <w:rsid w:val="003E62A1"/>
    <w:rsid w:val="003E67EC"/>
    <w:rsid w:val="003E697C"/>
    <w:rsid w:val="003E6AFC"/>
    <w:rsid w:val="003E6D71"/>
    <w:rsid w:val="003E6FB4"/>
    <w:rsid w:val="003E7027"/>
    <w:rsid w:val="003E7090"/>
    <w:rsid w:val="003E70E2"/>
    <w:rsid w:val="003E7110"/>
    <w:rsid w:val="003E7139"/>
    <w:rsid w:val="003E71D3"/>
    <w:rsid w:val="003E721F"/>
    <w:rsid w:val="003E76F7"/>
    <w:rsid w:val="003E79E6"/>
    <w:rsid w:val="003E7A26"/>
    <w:rsid w:val="003E7BB1"/>
    <w:rsid w:val="003E7DF8"/>
    <w:rsid w:val="003E7E7D"/>
    <w:rsid w:val="003F0029"/>
    <w:rsid w:val="003F0034"/>
    <w:rsid w:val="003F0208"/>
    <w:rsid w:val="003F0390"/>
    <w:rsid w:val="003F03CC"/>
    <w:rsid w:val="003F0746"/>
    <w:rsid w:val="003F0794"/>
    <w:rsid w:val="003F08A7"/>
    <w:rsid w:val="003F0A93"/>
    <w:rsid w:val="003F0BE0"/>
    <w:rsid w:val="003F0C16"/>
    <w:rsid w:val="003F0D0C"/>
    <w:rsid w:val="003F0D5E"/>
    <w:rsid w:val="003F0D9B"/>
    <w:rsid w:val="003F10CC"/>
    <w:rsid w:val="003F1330"/>
    <w:rsid w:val="003F1373"/>
    <w:rsid w:val="003F14D8"/>
    <w:rsid w:val="003F1650"/>
    <w:rsid w:val="003F1877"/>
    <w:rsid w:val="003F18C2"/>
    <w:rsid w:val="003F19BF"/>
    <w:rsid w:val="003F1A87"/>
    <w:rsid w:val="003F1B4A"/>
    <w:rsid w:val="003F1B53"/>
    <w:rsid w:val="003F1D3F"/>
    <w:rsid w:val="003F1DC6"/>
    <w:rsid w:val="003F2E12"/>
    <w:rsid w:val="003F320F"/>
    <w:rsid w:val="003F34F2"/>
    <w:rsid w:val="003F3597"/>
    <w:rsid w:val="003F3602"/>
    <w:rsid w:val="003F379E"/>
    <w:rsid w:val="003F37A1"/>
    <w:rsid w:val="003F3915"/>
    <w:rsid w:val="003F3A2E"/>
    <w:rsid w:val="003F3A38"/>
    <w:rsid w:val="003F3B33"/>
    <w:rsid w:val="003F3E00"/>
    <w:rsid w:val="003F3FDE"/>
    <w:rsid w:val="003F48B2"/>
    <w:rsid w:val="003F48BD"/>
    <w:rsid w:val="003F48ED"/>
    <w:rsid w:val="003F4B08"/>
    <w:rsid w:val="003F4BC5"/>
    <w:rsid w:val="003F5076"/>
    <w:rsid w:val="003F50CB"/>
    <w:rsid w:val="003F518F"/>
    <w:rsid w:val="003F53E4"/>
    <w:rsid w:val="003F54B9"/>
    <w:rsid w:val="003F5A05"/>
    <w:rsid w:val="003F6030"/>
    <w:rsid w:val="003F62ED"/>
    <w:rsid w:val="003F6430"/>
    <w:rsid w:val="003F6441"/>
    <w:rsid w:val="003F68EC"/>
    <w:rsid w:val="003F6AF6"/>
    <w:rsid w:val="003F6B9D"/>
    <w:rsid w:val="003F6DC1"/>
    <w:rsid w:val="003F6E9E"/>
    <w:rsid w:val="003F75EA"/>
    <w:rsid w:val="003F7A32"/>
    <w:rsid w:val="003F7B36"/>
    <w:rsid w:val="0040012B"/>
    <w:rsid w:val="004004E1"/>
    <w:rsid w:val="00400596"/>
    <w:rsid w:val="004006AF"/>
    <w:rsid w:val="004007A6"/>
    <w:rsid w:val="004009EC"/>
    <w:rsid w:val="00400D97"/>
    <w:rsid w:val="00400DE0"/>
    <w:rsid w:val="00400F9B"/>
    <w:rsid w:val="0040109F"/>
    <w:rsid w:val="004010D0"/>
    <w:rsid w:val="0040139C"/>
    <w:rsid w:val="00401569"/>
    <w:rsid w:val="0040159E"/>
    <w:rsid w:val="0040196B"/>
    <w:rsid w:val="00401AA3"/>
    <w:rsid w:val="00401B8F"/>
    <w:rsid w:val="00401D3B"/>
    <w:rsid w:val="00401FE4"/>
    <w:rsid w:val="004023D3"/>
    <w:rsid w:val="004025D9"/>
    <w:rsid w:val="004027E2"/>
    <w:rsid w:val="00402A01"/>
    <w:rsid w:val="00402B9F"/>
    <w:rsid w:val="00402C93"/>
    <w:rsid w:val="00402ED9"/>
    <w:rsid w:val="00402F3D"/>
    <w:rsid w:val="0040301C"/>
    <w:rsid w:val="004032FB"/>
    <w:rsid w:val="00403373"/>
    <w:rsid w:val="004033B3"/>
    <w:rsid w:val="004034DA"/>
    <w:rsid w:val="004039CD"/>
    <w:rsid w:val="00403B86"/>
    <w:rsid w:val="00403D3F"/>
    <w:rsid w:val="00403D7B"/>
    <w:rsid w:val="004041F4"/>
    <w:rsid w:val="0040437C"/>
    <w:rsid w:val="004043FE"/>
    <w:rsid w:val="00404453"/>
    <w:rsid w:val="004045E4"/>
    <w:rsid w:val="00404807"/>
    <w:rsid w:val="00404845"/>
    <w:rsid w:val="00404B45"/>
    <w:rsid w:val="00404B8D"/>
    <w:rsid w:val="00404CB5"/>
    <w:rsid w:val="00404CD6"/>
    <w:rsid w:val="00404EE7"/>
    <w:rsid w:val="0040511E"/>
    <w:rsid w:val="00405288"/>
    <w:rsid w:val="0040532E"/>
    <w:rsid w:val="0040545B"/>
    <w:rsid w:val="00405639"/>
    <w:rsid w:val="004056C8"/>
    <w:rsid w:val="004056D5"/>
    <w:rsid w:val="00405728"/>
    <w:rsid w:val="00405A56"/>
    <w:rsid w:val="00405B89"/>
    <w:rsid w:val="00405C41"/>
    <w:rsid w:val="00405DF3"/>
    <w:rsid w:val="00406269"/>
    <w:rsid w:val="00406503"/>
    <w:rsid w:val="004065AB"/>
    <w:rsid w:val="00406865"/>
    <w:rsid w:val="004069A4"/>
    <w:rsid w:val="00406BFE"/>
    <w:rsid w:val="00406CF2"/>
    <w:rsid w:val="00406E6F"/>
    <w:rsid w:val="00406EDF"/>
    <w:rsid w:val="00407008"/>
    <w:rsid w:val="00407173"/>
    <w:rsid w:val="004074BF"/>
    <w:rsid w:val="004075D4"/>
    <w:rsid w:val="004076BC"/>
    <w:rsid w:val="0040774A"/>
    <w:rsid w:val="00407993"/>
    <w:rsid w:val="00407E64"/>
    <w:rsid w:val="004100A0"/>
    <w:rsid w:val="00410133"/>
    <w:rsid w:val="0041017A"/>
    <w:rsid w:val="00410370"/>
    <w:rsid w:val="00410571"/>
    <w:rsid w:val="0041064E"/>
    <w:rsid w:val="0041065D"/>
    <w:rsid w:val="00410779"/>
    <w:rsid w:val="00410793"/>
    <w:rsid w:val="004107E9"/>
    <w:rsid w:val="00410990"/>
    <w:rsid w:val="00410A20"/>
    <w:rsid w:val="00410A4B"/>
    <w:rsid w:val="00410BF4"/>
    <w:rsid w:val="00410F8C"/>
    <w:rsid w:val="00411012"/>
    <w:rsid w:val="004110F5"/>
    <w:rsid w:val="00411603"/>
    <w:rsid w:val="004116E2"/>
    <w:rsid w:val="00411763"/>
    <w:rsid w:val="004118F4"/>
    <w:rsid w:val="00411961"/>
    <w:rsid w:val="004119FA"/>
    <w:rsid w:val="00411BE9"/>
    <w:rsid w:val="00411ED4"/>
    <w:rsid w:val="00412036"/>
    <w:rsid w:val="00412476"/>
    <w:rsid w:val="004128D5"/>
    <w:rsid w:val="004128EE"/>
    <w:rsid w:val="00412B81"/>
    <w:rsid w:val="00412D78"/>
    <w:rsid w:val="00412DFB"/>
    <w:rsid w:val="00412F46"/>
    <w:rsid w:val="00412FFC"/>
    <w:rsid w:val="00413107"/>
    <w:rsid w:val="00413209"/>
    <w:rsid w:val="004132F0"/>
    <w:rsid w:val="00413512"/>
    <w:rsid w:val="00413667"/>
    <w:rsid w:val="0041389E"/>
    <w:rsid w:val="004139B1"/>
    <w:rsid w:val="00413A5A"/>
    <w:rsid w:val="00413C2A"/>
    <w:rsid w:val="00413CF6"/>
    <w:rsid w:val="00414077"/>
    <w:rsid w:val="004144C0"/>
    <w:rsid w:val="004146AD"/>
    <w:rsid w:val="004146B1"/>
    <w:rsid w:val="004146F7"/>
    <w:rsid w:val="004147B5"/>
    <w:rsid w:val="004148D3"/>
    <w:rsid w:val="00414A9D"/>
    <w:rsid w:val="00415067"/>
    <w:rsid w:val="004150F1"/>
    <w:rsid w:val="004152FE"/>
    <w:rsid w:val="0041534B"/>
    <w:rsid w:val="004158B5"/>
    <w:rsid w:val="004158D1"/>
    <w:rsid w:val="00415AA0"/>
    <w:rsid w:val="00415C62"/>
    <w:rsid w:val="00415EF4"/>
    <w:rsid w:val="00415F54"/>
    <w:rsid w:val="0041631C"/>
    <w:rsid w:val="004164E8"/>
    <w:rsid w:val="00416523"/>
    <w:rsid w:val="0041652B"/>
    <w:rsid w:val="00416620"/>
    <w:rsid w:val="004166C5"/>
    <w:rsid w:val="0041679E"/>
    <w:rsid w:val="004169A7"/>
    <w:rsid w:val="00416BA8"/>
    <w:rsid w:val="00416C9E"/>
    <w:rsid w:val="00416DB8"/>
    <w:rsid w:val="004171A0"/>
    <w:rsid w:val="004171E1"/>
    <w:rsid w:val="00417A4C"/>
    <w:rsid w:val="00417B9A"/>
    <w:rsid w:val="00417DBB"/>
    <w:rsid w:val="00417DF6"/>
    <w:rsid w:val="00417E30"/>
    <w:rsid w:val="0042017B"/>
    <w:rsid w:val="00420620"/>
    <w:rsid w:val="0042063E"/>
    <w:rsid w:val="00420658"/>
    <w:rsid w:val="00420729"/>
    <w:rsid w:val="00420744"/>
    <w:rsid w:val="00420AFC"/>
    <w:rsid w:val="00420BC0"/>
    <w:rsid w:val="00420BF9"/>
    <w:rsid w:val="00420C44"/>
    <w:rsid w:val="00420F17"/>
    <w:rsid w:val="00420F39"/>
    <w:rsid w:val="00421135"/>
    <w:rsid w:val="0042141F"/>
    <w:rsid w:val="00421465"/>
    <w:rsid w:val="004214D9"/>
    <w:rsid w:val="00421524"/>
    <w:rsid w:val="004217DA"/>
    <w:rsid w:val="004218B4"/>
    <w:rsid w:val="00421B0B"/>
    <w:rsid w:val="004223AC"/>
    <w:rsid w:val="004223EA"/>
    <w:rsid w:val="00422774"/>
    <w:rsid w:val="004227B6"/>
    <w:rsid w:val="00422A9F"/>
    <w:rsid w:val="00422CAA"/>
    <w:rsid w:val="00422CD5"/>
    <w:rsid w:val="00422D0D"/>
    <w:rsid w:val="00422D23"/>
    <w:rsid w:val="00422E63"/>
    <w:rsid w:val="00422EBC"/>
    <w:rsid w:val="00423882"/>
    <w:rsid w:val="00423942"/>
    <w:rsid w:val="00423A07"/>
    <w:rsid w:val="00423FC6"/>
    <w:rsid w:val="004241D6"/>
    <w:rsid w:val="0042438E"/>
    <w:rsid w:val="00424503"/>
    <w:rsid w:val="00424510"/>
    <w:rsid w:val="00424B55"/>
    <w:rsid w:val="00424CDC"/>
    <w:rsid w:val="00424D41"/>
    <w:rsid w:val="00425228"/>
    <w:rsid w:val="0042532A"/>
    <w:rsid w:val="004254F2"/>
    <w:rsid w:val="004254F9"/>
    <w:rsid w:val="0042583C"/>
    <w:rsid w:val="00425E8E"/>
    <w:rsid w:val="004261C4"/>
    <w:rsid w:val="00426365"/>
    <w:rsid w:val="004265C7"/>
    <w:rsid w:val="0042698B"/>
    <w:rsid w:val="00426A11"/>
    <w:rsid w:val="00426B1E"/>
    <w:rsid w:val="00426BC3"/>
    <w:rsid w:val="00426CB6"/>
    <w:rsid w:val="00427234"/>
    <w:rsid w:val="004272CA"/>
    <w:rsid w:val="004273A4"/>
    <w:rsid w:val="004273E7"/>
    <w:rsid w:val="004276D4"/>
    <w:rsid w:val="0042796A"/>
    <w:rsid w:val="004279AA"/>
    <w:rsid w:val="004279BE"/>
    <w:rsid w:val="00427A40"/>
    <w:rsid w:val="00427F36"/>
    <w:rsid w:val="00427FF9"/>
    <w:rsid w:val="004300DC"/>
    <w:rsid w:val="004300E8"/>
    <w:rsid w:val="00430457"/>
    <w:rsid w:val="004305AF"/>
    <w:rsid w:val="0043063E"/>
    <w:rsid w:val="004307B1"/>
    <w:rsid w:val="0043087A"/>
    <w:rsid w:val="004308DE"/>
    <w:rsid w:val="00430933"/>
    <w:rsid w:val="00430C4D"/>
    <w:rsid w:val="00430CCB"/>
    <w:rsid w:val="00430D0B"/>
    <w:rsid w:val="00430E4A"/>
    <w:rsid w:val="00430E57"/>
    <w:rsid w:val="00431326"/>
    <w:rsid w:val="004314FE"/>
    <w:rsid w:val="004317C5"/>
    <w:rsid w:val="00431846"/>
    <w:rsid w:val="00431881"/>
    <w:rsid w:val="00431921"/>
    <w:rsid w:val="004319DA"/>
    <w:rsid w:val="00431A56"/>
    <w:rsid w:val="00431ADE"/>
    <w:rsid w:val="00431B95"/>
    <w:rsid w:val="00431C8E"/>
    <w:rsid w:val="00431C97"/>
    <w:rsid w:val="00431DA5"/>
    <w:rsid w:val="004322BA"/>
    <w:rsid w:val="004323E0"/>
    <w:rsid w:val="0043259B"/>
    <w:rsid w:val="004325D4"/>
    <w:rsid w:val="004325F2"/>
    <w:rsid w:val="00432652"/>
    <w:rsid w:val="0043269C"/>
    <w:rsid w:val="0043278B"/>
    <w:rsid w:val="004328C5"/>
    <w:rsid w:val="004329E3"/>
    <w:rsid w:val="00432CC1"/>
    <w:rsid w:val="00432CDB"/>
    <w:rsid w:val="00432E02"/>
    <w:rsid w:val="00432FC4"/>
    <w:rsid w:val="0043324E"/>
    <w:rsid w:val="004332C8"/>
    <w:rsid w:val="0043341D"/>
    <w:rsid w:val="00433649"/>
    <w:rsid w:val="004336BA"/>
    <w:rsid w:val="004337C3"/>
    <w:rsid w:val="00433A37"/>
    <w:rsid w:val="00433C9B"/>
    <w:rsid w:val="00433CBC"/>
    <w:rsid w:val="00433DE2"/>
    <w:rsid w:val="004343E0"/>
    <w:rsid w:val="0043484F"/>
    <w:rsid w:val="00434EE7"/>
    <w:rsid w:val="00434F23"/>
    <w:rsid w:val="00434F3D"/>
    <w:rsid w:val="004351EC"/>
    <w:rsid w:val="0043541D"/>
    <w:rsid w:val="0043542F"/>
    <w:rsid w:val="00435545"/>
    <w:rsid w:val="004355FF"/>
    <w:rsid w:val="0043566F"/>
    <w:rsid w:val="00435744"/>
    <w:rsid w:val="00435776"/>
    <w:rsid w:val="0043585F"/>
    <w:rsid w:val="004358F0"/>
    <w:rsid w:val="00435A94"/>
    <w:rsid w:val="00435B4C"/>
    <w:rsid w:val="00435C44"/>
    <w:rsid w:val="00435D04"/>
    <w:rsid w:val="004361BE"/>
    <w:rsid w:val="004361EE"/>
    <w:rsid w:val="00436247"/>
    <w:rsid w:val="004363BB"/>
    <w:rsid w:val="0043675E"/>
    <w:rsid w:val="0043689E"/>
    <w:rsid w:val="00436907"/>
    <w:rsid w:val="00436B4B"/>
    <w:rsid w:val="00436C7D"/>
    <w:rsid w:val="00436C8A"/>
    <w:rsid w:val="00436D33"/>
    <w:rsid w:val="00436D4A"/>
    <w:rsid w:val="00437010"/>
    <w:rsid w:val="0043704B"/>
    <w:rsid w:val="0043766E"/>
    <w:rsid w:val="004377D5"/>
    <w:rsid w:val="0043793D"/>
    <w:rsid w:val="00437C62"/>
    <w:rsid w:val="00440153"/>
    <w:rsid w:val="00440642"/>
    <w:rsid w:val="00440695"/>
    <w:rsid w:val="0044087B"/>
    <w:rsid w:val="00440CD0"/>
    <w:rsid w:val="00440D4E"/>
    <w:rsid w:val="00440D6B"/>
    <w:rsid w:val="004412C8"/>
    <w:rsid w:val="00441487"/>
    <w:rsid w:val="00441601"/>
    <w:rsid w:val="00441A20"/>
    <w:rsid w:val="00441B97"/>
    <w:rsid w:val="00441E36"/>
    <w:rsid w:val="00442023"/>
    <w:rsid w:val="00442359"/>
    <w:rsid w:val="0044237C"/>
    <w:rsid w:val="0044246F"/>
    <w:rsid w:val="004424D3"/>
    <w:rsid w:val="004425B8"/>
    <w:rsid w:val="004426F6"/>
    <w:rsid w:val="004427DD"/>
    <w:rsid w:val="00442890"/>
    <w:rsid w:val="00442B42"/>
    <w:rsid w:val="00442C75"/>
    <w:rsid w:val="00442CA7"/>
    <w:rsid w:val="00442D8B"/>
    <w:rsid w:val="00442DD3"/>
    <w:rsid w:val="004430E0"/>
    <w:rsid w:val="004432F6"/>
    <w:rsid w:val="00443425"/>
    <w:rsid w:val="00443513"/>
    <w:rsid w:val="004435D5"/>
    <w:rsid w:val="0044375B"/>
    <w:rsid w:val="00443886"/>
    <w:rsid w:val="00443AB4"/>
    <w:rsid w:val="00443B8D"/>
    <w:rsid w:val="00443E6F"/>
    <w:rsid w:val="00443FF4"/>
    <w:rsid w:val="0044403B"/>
    <w:rsid w:val="0044412B"/>
    <w:rsid w:val="004441E7"/>
    <w:rsid w:val="004443B6"/>
    <w:rsid w:val="004443B8"/>
    <w:rsid w:val="004447ED"/>
    <w:rsid w:val="0044498F"/>
    <w:rsid w:val="00444BAE"/>
    <w:rsid w:val="00444C9E"/>
    <w:rsid w:val="00444DE0"/>
    <w:rsid w:val="00444E0A"/>
    <w:rsid w:val="0044512A"/>
    <w:rsid w:val="00445195"/>
    <w:rsid w:val="00445301"/>
    <w:rsid w:val="004456A7"/>
    <w:rsid w:val="004456D1"/>
    <w:rsid w:val="004458A0"/>
    <w:rsid w:val="00445910"/>
    <w:rsid w:val="00445A98"/>
    <w:rsid w:val="00445B24"/>
    <w:rsid w:val="00445BD2"/>
    <w:rsid w:val="00445C6A"/>
    <w:rsid w:val="00445C7F"/>
    <w:rsid w:val="00445CFD"/>
    <w:rsid w:val="00445D43"/>
    <w:rsid w:val="00445DDF"/>
    <w:rsid w:val="00445F79"/>
    <w:rsid w:val="00445F87"/>
    <w:rsid w:val="0044649F"/>
    <w:rsid w:val="004465B6"/>
    <w:rsid w:val="0044668F"/>
    <w:rsid w:val="00446AA8"/>
    <w:rsid w:val="00446AEF"/>
    <w:rsid w:val="00446E02"/>
    <w:rsid w:val="00446E1C"/>
    <w:rsid w:val="00446EB1"/>
    <w:rsid w:val="00447194"/>
    <w:rsid w:val="004473B3"/>
    <w:rsid w:val="0044752D"/>
    <w:rsid w:val="0044784F"/>
    <w:rsid w:val="00447883"/>
    <w:rsid w:val="004478A5"/>
    <w:rsid w:val="00447A40"/>
    <w:rsid w:val="004501EC"/>
    <w:rsid w:val="00450203"/>
    <w:rsid w:val="00450280"/>
    <w:rsid w:val="00450281"/>
    <w:rsid w:val="00450333"/>
    <w:rsid w:val="0045043F"/>
    <w:rsid w:val="004504C6"/>
    <w:rsid w:val="0045062D"/>
    <w:rsid w:val="00450630"/>
    <w:rsid w:val="00450662"/>
    <w:rsid w:val="004506C5"/>
    <w:rsid w:val="00450850"/>
    <w:rsid w:val="0045104A"/>
    <w:rsid w:val="00451633"/>
    <w:rsid w:val="00451A1B"/>
    <w:rsid w:val="00451C60"/>
    <w:rsid w:val="00451E89"/>
    <w:rsid w:val="00451F40"/>
    <w:rsid w:val="00451FBB"/>
    <w:rsid w:val="004521C9"/>
    <w:rsid w:val="0045237B"/>
    <w:rsid w:val="004523FD"/>
    <w:rsid w:val="00452450"/>
    <w:rsid w:val="0045260C"/>
    <w:rsid w:val="00452620"/>
    <w:rsid w:val="00452903"/>
    <w:rsid w:val="00452DC0"/>
    <w:rsid w:val="00452DE8"/>
    <w:rsid w:val="00452E4B"/>
    <w:rsid w:val="00452F32"/>
    <w:rsid w:val="004531C6"/>
    <w:rsid w:val="004532D1"/>
    <w:rsid w:val="00453393"/>
    <w:rsid w:val="00453541"/>
    <w:rsid w:val="0045358C"/>
    <w:rsid w:val="004535BF"/>
    <w:rsid w:val="00453658"/>
    <w:rsid w:val="0045377C"/>
    <w:rsid w:val="0045386C"/>
    <w:rsid w:val="004538E8"/>
    <w:rsid w:val="00453A02"/>
    <w:rsid w:val="00453AF7"/>
    <w:rsid w:val="00453B28"/>
    <w:rsid w:val="00453B2B"/>
    <w:rsid w:val="00453DDF"/>
    <w:rsid w:val="00453E2E"/>
    <w:rsid w:val="00453E86"/>
    <w:rsid w:val="00453F35"/>
    <w:rsid w:val="00453F55"/>
    <w:rsid w:val="00454219"/>
    <w:rsid w:val="00454356"/>
    <w:rsid w:val="004544A4"/>
    <w:rsid w:val="004544BF"/>
    <w:rsid w:val="004546E7"/>
    <w:rsid w:val="00454A9F"/>
    <w:rsid w:val="00454AC6"/>
    <w:rsid w:val="00454D99"/>
    <w:rsid w:val="00454E6B"/>
    <w:rsid w:val="00454FA5"/>
    <w:rsid w:val="0045505D"/>
    <w:rsid w:val="004550C4"/>
    <w:rsid w:val="00455329"/>
    <w:rsid w:val="00455487"/>
    <w:rsid w:val="004556CF"/>
    <w:rsid w:val="004556FF"/>
    <w:rsid w:val="00455A48"/>
    <w:rsid w:val="00455B56"/>
    <w:rsid w:val="00455FF3"/>
    <w:rsid w:val="00456037"/>
    <w:rsid w:val="0045604E"/>
    <w:rsid w:val="00456103"/>
    <w:rsid w:val="0045623C"/>
    <w:rsid w:val="00456BD8"/>
    <w:rsid w:val="0045711C"/>
    <w:rsid w:val="004578D8"/>
    <w:rsid w:val="00457B44"/>
    <w:rsid w:val="00457B48"/>
    <w:rsid w:val="00457DA9"/>
    <w:rsid w:val="00457F8E"/>
    <w:rsid w:val="0046003C"/>
    <w:rsid w:val="0046041A"/>
    <w:rsid w:val="0046051A"/>
    <w:rsid w:val="00461370"/>
    <w:rsid w:val="00461646"/>
    <w:rsid w:val="00461855"/>
    <w:rsid w:val="0046195D"/>
    <w:rsid w:val="00461B69"/>
    <w:rsid w:val="00461C15"/>
    <w:rsid w:val="00461E02"/>
    <w:rsid w:val="00461E3D"/>
    <w:rsid w:val="00461E6F"/>
    <w:rsid w:val="00462171"/>
    <w:rsid w:val="00462236"/>
    <w:rsid w:val="004622F8"/>
    <w:rsid w:val="00462306"/>
    <w:rsid w:val="004624EC"/>
    <w:rsid w:val="00462594"/>
    <w:rsid w:val="004625D9"/>
    <w:rsid w:val="00462635"/>
    <w:rsid w:val="004629D4"/>
    <w:rsid w:val="00462A40"/>
    <w:rsid w:val="00462BF3"/>
    <w:rsid w:val="00462CC5"/>
    <w:rsid w:val="00462DC3"/>
    <w:rsid w:val="00462F27"/>
    <w:rsid w:val="0046306B"/>
    <w:rsid w:val="0046321F"/>
    <w:rsid w:val="0046330B"/>
    <w:rsid w:val="004634DE"/>
    <w:rsid w:val="00463538"/>
    <w:rsid w:val="00463881"/>
    <w:rsid w:val="00463B16"/>
    <w:rsid w:val="00463B94"/>
    <w:rsid w:val="00463DA2"/>
    <w:rsid w:val="00463EDE"/>
    <w:rsid w:val="00463F24"/>
    <w:rsid w:val="00463F9E"/>
    <w:rsid w:val="00464079"/>
    <w:rsid w:val="0046419B"/>
    <w:rsid w:val="0046425B"/>
    <w:rsid w:val="00464314"/>
    <w:rsid w:val="004643B2"/>
    <w:rsid w:val="004646D1"/>
    <w:rsid w:val="00464BCC"/>
    <w:rsid w:val="00464E79"/>
    <w:rsid w:val="004650B3"/>
    <w:rsid w:val="0046520D"/>
    <w:rsid w:val="004652FF"/>
    <w:rsid w:val="004653AC"/>
    <w:rsid w:val="00465569"/>
    <w:rsid w:val="00465724"/>
    <w:rsid w:val="0046584B"/>
    <w:rsid w:val="00465E38"/>
    <w:rsid w:val="00465F20"/>
    <w:rsid w:val="004660E8"/>
    <w:rsid w:val="004663B1"/>
    <w:rsid w:val="004664CD"/>
    <w:rsid w:val="0046694C"/>
    <w:rsid w:val="00466A80"/>
    <w:rsid w:val="00466B40"/>
    <w:rsid w:val="0046732C"/>
    <w:rsid w:val="0046738A"/>
    <w:rsid w:val="004674A4"/>
    <w:rsid w:val="0046758E"/>
    <w:rsid w:val="004676E3"/>
    <w:rsid w:val="004678B1"/>
    <w:rsid w:val="004679AD"/>
    <w:rsid w:val="00467AAE"/>
    <w:rsid w:val="00467CF9"/>
    <w:rsid w:val="004700B1"/>
    <w:rsid w:val="00470166"/>
    <w:rsid w:val="004704A6"/>
    <w:rsid w:val="004707DE"/>
    <w:rsid w:val="00470812"/>
    <w:rsid w:val="004708C9"/>
    <w:rsid w:val="004709DB"/>
    <w:rsid w:val="00470A5D"/>
    <w:rsid w:val="00470BB0"/>
    <w:rsid w:val="00470CBA"/>
    <w:rsid w:val="00470E3B"/>
    <w:rsid w:val="00470FB7"/>
    <w:rsid w:val="004710B9"/>
    <w:rsid w:val="004710C7"/>
    <w:rsid w:val="00471225"/>
    <w:rsid w:val="004712E5"/>
    <w:rsid w:val="00471913"/>
    <w:rsid w:val="00471C54"/>
    <w:rsid w:val="00471C77"/>
    <w:rsid w:val="00471D20"/>
    <w:rsid w:val="00472235"/>
    <w:rsid w:val="004725E0"/>
    <w:rsid w:val="0047266F"/>
    <w:rsid w:val="004726BB"/>
    <w:rsid w:val="004726E2"/>
    <w:rsid w:val="0047274B"/>
    <w:rsid w:val="004728A4"/>
    <w:rsid w:val="00472D3E"/>
    <w:rsid w:val="00472D7C"/>
    <w:rsid w:val="00472D8B"/>
    <w:rsid w:val="00472E63"/>
    <w:rsid w:val="00473209"/>
    <w:rsid w:val="004732BA"/>
    <w:rsid w:val="004734A9"/>
    <w:rsid w:val="004736B9"/>
    <w:rsid w:val="00473A69"/>
    <w:rsid w:val="00473A7C"/>
    <w:rsid w:val="00473B0F"/>
    <w:rsid w:val="00473C1B"/>
    <w:rsid w:val="00473C69"/>
    <w:rsid w:val="00473DC5"/>
    <w:rsid w:val="00473E9A"/>
    <w:rsid w:val="00473F50"/>
    <w:rsid w:val="00473F65"/>
    <w:rsid w:val="00473FB4"/>
    <w:rsid w:val="00474136"/>
    <w:rsid w:val="00474476"/>
    <w:rsid w:val="004744CC"/>
    <w:rsid w:val="004746F1"/>
    <w:rsid w:val="00474744"/>
    <w:rsid w:val="0047475D"/>
    <w:rsid w:val="00474C18"/>
    <w:rsid w:val="00474D75"/>
    <w:rsid w:val="00474DE7"/>
    <w:rsid w:val="00474EF7"/>
    <w:rsid w:val="00474F8A"/>
    <w:rsid w:val="00475061"/>
    <w:rsid w:val="00475172"/>
    <w:rsid w:val="004752D4"/>
    <w:rsid w:val="004754B5"/>
    <w:rsid w:val="00475651"/>
    <w:rsid w:val="00475686"/>
    <w:rsid w:val="00475969"/>
    <w:rsid w:val="004759C1"/>
    <w:rsid w:val="004759D1"/>
    <w:rsid w:val="00475A75"/>
    <w:rsid w:val="00475B73"/>
    <w:rsid w:val="00475EFE"/>
    <w:rsid w:val="00475F33"/>
    <w:rsid w:val="00476021"/>
    <w:rsid w:val="00476438"/>
    <w:rsid w:val="0047648B"/>
    <w:rsid w:val="0047648E"/>
    <w:rsid w:val="00476940"/>
    <w:rsid w:val="004769A5"/>
    <w:rsid w:val="004769E3"/>
    <w:rsid w:val="00476BBF"/>
    <w:rsid w:val="0047701E"/>
    <w:rsid w:val="0047738C"/>
    <w:rsid w:val="00477465"/>
    <w:rsid w:val="00477469"/>
    <w:rsid w:val="00477479"/>
    <w:rsid w:val="0047754C"/>
    <w:rsid w:val="0047775B"/>
    <w:rsid w:val="004778E1"/>
    <w:rsid w:val="0047790E"/>
    <w:rsid w:val="0047795E"/>
    <w:rsid w:val="00477A90"/>
    <w:rsid w:val="00477B82"/>
    <w:rsid w:val="00477C27"/>
    <w:rsid w:val="0048021B"/>
    <w:rsid w:val="00480274"/>
    <w:rsid w:val="004805EE"/>
    <w:rsid w:val="004806B9"/>
    <w:rsid w:val="004807D1"/>
    <w:rsid w:val="00480823"/>
    <w:rsid w:val="00480BB4"/>
    <w:rsid w:val="00480CF1"/>
    <w:rsid w:val="00480ED7"/>
    <w:rsid w:val="00480FF6"/>
    <w:rsid w:val="00481155"/>
    <w:rsid w:val="0048120C"/>
    <w:rsid w:val="0048140D"/>
    <w:rsid w:val="00481539"/>
    <w:rsid w:val="004815F8"/>
    <w:rsid w:val="004818F0"/>
    <w:rsid w:val="00481C26"/>
    <w:rsid w:val="00481C2D"/>
    <w:rsid w:val="00481D34"/>
    <w:rsid w:val="00481E4B"/>
    <w:rsid w:val="00481FB1"/>
    <w:rsid w:val="0048224D"/>
    <w:rsid w:val="004822FA"/>
    <w:rsid w:val="00482370"/>
    <w:rsid w:val="0048239C"/>
    <w:rsid w:val="00482689"/>
    <w:rsid w:val="0048288B"/>
    <w:rsid w:val="004829F9"/>
    <w:rsid w:val="00482A7F"/>
    <w:rsid w:val="00482FCA"/>
    <w:rsid w:val="004831EF"/>
    <w:rsid w:val="00483256"/>
    <w:rsid w:val="004833A0"/>
    <w:rsid w:val="00483404"/>
    <w:rsid w:val="004836AE"/>
    <w:rsid w:val="00483957"/>
    <w:rsid w:val="00483A96"/>
    <w:rsid w:val="00483BAF"/>
    <w:rsid w:val="00483D54"/>
    <w:rsid w:val="00484118"/>
    <w:rsid w:val="00484119"/>
    <w:rsid w:val="0048413F"/>
    <w:rsid w:val="004841DE"/>
    <w:rsid w:val="00484580"/>
    <w:rsid w:val="00484668"/>
    <w:rsid w:val="00484735"/>
    <w:rsid w:val="00484771"/>
    <w:rsid w:val="004847AE"/>
    <w:rsid w:val="004847EC"/>
    <w:rsid w:val="00484A0F"/>
    <w:rsid w:val="00484A90"/>
    <w:rsid w:val="00484DD2"/>
    <w:rsid w:val="00484FAA"/>
    <w:rsid w:val="00485059"/>
    <w:rsid w:val="004854A7"/>
    <w:rsid w:val="004854EC"/>
    <w:rsid w:val="00485671"/>
    <w:rsid w:val="00485700"/>
    <w:rsid w:val="0048572D"/>
    <w:rsid w:val="00485753"/>
    <w:rsid w:val="004859D1"/>
    <w:rsid w:val="00485E7A"/>
    <w:rsid w:val="00485ECC"/>
    <w:rsid w:val="0048626C"/>
    <w:rsid w:val="0048629A"/>
    <w:rsid w:val="004862B8"/>
    <w:rsid w:val="004867FC"/>
    <w:rsid w:val="0048691F"/>
    <w:rsid w:val="00486943"/>
    <w:rsid w:val="00486B65"/>
    <w:rsid w:val="00486C3D"/>
    <w:rsid w:val="0048700D"/>
    <w:rsid w:val="00487122"/>
    <w:rsid w:val="00487332"/>
    <w:rsid w:val="004873A1"/>
    <w:rsid w:val="00487468"/>
    <w:rsid w:val="0048761D"/>
    <w:rsid w:val="00487A09"/>
    <w:rsid w:val="00487B3C"/>
    <w:rsid w:val="00487C98"/>
    <w:rsid w:val="00487E95"/>
    <w:rsid w:val="00487F5F"/>
    <w:rsid w:val="00487FA1"/>
    <w:rsid w:val="004904E4"/>
    <w:rsid w:val="00490781"/>
    <w:rsid w:val="00490A17"/>
    <w:rsid w:val="00490A1A"/>
    <w:rsid w:val="00490C38"/>
    <w:rsid w:val="00490C5B"/>
    <w:rsid w:val="00490C8C"/>
    <w:rsid w:val="00490E11"/>
    <w:rsid w:val="00490E7D"/>
    <w:rsid w:val="00491101"/>
    <w:rsid w:val="00491197"/>
    <w:rsid w:val="0049151F"/>
    <w:rsid w:val="00491702"/>
    <w:rsid w:val="004917EB"/>
    <w:rsid w:val="00491887"/>
    <w:rsid w:val="00491896"/>
    <w:rsid w:val="0049193A"/>
    <w:rsid w:val="00491966"/>
    <w:rsid w:val="00491A78"/>
    <w:rsid w:val="0049216A"/>
    <w:rsid w:val="004921EB"/>
    <w:rsid w:val="004924F3"/>
    <w:rsid w:val="0049260A"/>
    <w:rsid w:val="004928F6"/>
    <w:rsid w:val="0049298E"/>
    <w:rsid w:val="004929E3"/>
    <w:rsid w:val="00492CA9"/>
    <w:rsid w:val="00492E50"/>
    <w:rsid w:val="00492FC1"/>
    <w:rsid w:val="0049320C"/>
    <w:rsid w:val="004932AA"/>
    <w:rsid w:val="0049349E"/>
    <w:rsid w:val="004934BB"/>
    <w:rsid w:val="0049385C"/>
    <w:rsid w:val="00493E3D"/>
    <w:rsid w:val="00494345"/>
    <w:rsid w:val="00494559"/>
    <w:rsid w:val="00494587"/>
    <w:rsid w:val="0049475F"/>
    <w:rsid w:val="00494A0E"/>
    <w:rsid w:val="00494A25"/>
    <w:rsid w:val="00494EB2"/>
    <w:rsid w:val="00494F05"/>
    <w:rsid w:val="00494F3B"/>
    <w:rsid w:val="00494F66"/>
    <w:rsid w:val="004950A5"/>
    <w:rsid w:val="00495328"/>
    <w:rsid w:val="004957B2"/>
    <w:rsid w:val="004957B3"/>
    <w:rsid w:val="00495995"/>
    <w:rsid w:val="004959B1"/>
    <w:rsid w:val="00495A35"/>
    <w:rsid w:val="00495C29"/>
    <w:rsid w:val="00495EA4"/>
    <w:rsid w:val="00495ED4"/>
    <w:rsid w:val="00495F7A"/>
    <w:rsid w:val="00496141"/>
    <w:rsid w:val="004961A6"/>
    <w:rsid w:val="004963B9"/>
    <w:rsid w:val="00496428"/>
    <w:rsid w:val="004966F8"/>
    <w:rsid w:val="0049676B"/>
    <w:rsid w:val="004967B5"/>
    <w:rsid w:val="00496886"/>
    <w:rsid w:val="004968BD"/>
    <w:rsid w:val="0049697C"/>
    <w:rsid w:val="004969C0"/>
    <w:rsid w:val="00496B9C"/>
    <w:rsid w:val="00496C8E"/>
    <w:rsid w:val="00496DC9"/>
    <w:rsid w:val="00496E79"/>
    <w:rsid w:val="00497319"/>
    <w:rsid w:val="00497402"/>
    <w:rsid w:val="0049749B"/>
    <w:rsid w:val="00497937"/>
    <w:rsid w:val="00497C59"/>
    <w:rsid w:val="00497DFE"/>
    <w:rsid w:val="004A0059"/>
    <w:rsid w:val="004A02FC"/>
    <w:rsid w:val="004A04AE"/>
    <w:rsid w:val="004A050F"/>
    <w:rsid w:val="004A0530"/>
    <w:rsid w:val="004A069A"/>
    <w:rsid w:val="004A0817"/>
    <w:rsid w:val="004A092F"/>
    <w:rsid w:val="004A0E13"/>
    <w:rsid w:val="004A0E5F"/>
    <w:rsid w:val="004A0E9C"/>
    <w:rsid w:val="004A0FF3"/>
    <w:rsid w:val="004A108D"/>
    <w:rsid w:val="004A151A"/>
    <w:rsid w:val="004A163D"/>
    <w:rsid w:val="004A1930"/>
    <w:rsid w:val="004A1994"/>
    <w:rsid w:val="004A1BE1"/>
    <w:rsid w:val="004A1CA6"/>
    <w:rsid w:val="004A1DD4"/>
    <w:rsid w:val="004A1DFA"/>
    <w:rsid w:val="004A20D2"/>
    <w:rsid w:val="004A231F"/>
    <w:rsid w:val="004A23ED"/>
    <w:rsid w:val="004A24E6"/>
    <w:rsid w:val="004A25F9"/>
    <w:rsid w:val="004A26A2"/>
    <w:rsid w:val="004A2932"/>
    <w:rsid w:val="004A298A"/>
    <w:rsid w:val="004A29F8"/>
    <w:rsid w:val="004A2ADE"/>
    <w:rsid w:val="004A2FC3"/>
    <w:rsid w:val="004A3194"/>
    <w:rsid w:val="004A34B3"/>
    <w:rsid w:val="004A37E2"/>
    <w:rsid w:val="004A3C03"/>
    <w:rsid w:val="004A3C1F"/>
    <w:rsid w:val="004A3D1F"/>
    <w:rsid w:val="004A3D7F"/>
    <w:rsid w:val="004A3ED8"/>
    <w:rsid w:val="004A40F1"/>
    <w:rsid w:val="004A4110"/>
    <w:rsid w:val="004A4156"/>
    <w:rsid w:val="004A420E"/>
    <w:rsid w:val="004A421F"/>
    <w:rsid w:val="004A43C0"/>
    <w:rsid w:val="004A4497"/>
    <w:rsid w:val="004A4733"/>
    <w:rsid w:val="004A490E"/>
    <w:rsid w:val="004A4DEE"/>
    <w:rsid w:val="004A4EC4"/>
    <w:rsid w:val="004A4F1E"/>
    <w:rsid w:val="004A52E7"/>
    <w:rsid w:val="004A53F9"/>
    <w:rsid w:val="004A5AAF"/>
    <w:rsid w:val="004A5B9B"/>
    <w:rsid w:val="004A5F00"/>
    <w:rsid w:val="004A6151"/>
    <w:rsid w:val="004A61AF"/>
    <w:rsid w:val="004A6370"/>
    <w:rsid w:val="004A64E2"/>
    <w:rsid w:val="004A65C9"/>
    <w:rsid w:val="004A66E2"/>
    <w:rsid w:val="004A66FA"/>
    <w:rsid w:val="004A6716"/>
    <w:rsid w:val="004A6B10"/>
    <w:rsid w:val="004A6BF9"/>
    <w:rsid w:val="004A6E3C"/>
    <w:rsid w:val="004A71F2"/>
    <w:rsid w:val="004A754B"/>
    <w:rsid w:val="004A76B0"/>
    <w:rsid w:val="004A795A"/>
    <w:rsid w:val="004A79DF"/>
    <w:rsid w:val="004A7A49"/>
    <w:rsid w:val="004A7BCB"/>
    <w:rsid w:val="004B024E"/>
    <w:rsid w:val="004B026C"/>
    <w:rsid w:val="004B044D"/>
    <w:rsid w:val="004B0450"/>
    <w:rsid w:val="004B0637"/>
    <w:rsid w:val="004B088C"/>
    <w:rsid w:val="004B0944"/>
    <w:rsid w:val="004B09F2"/>
    <w:rsid w:val="004B0A1E"/>
    <w:rsid w:val="004B12A5"/>
    <w:rsid w:val="004B17AB"/>
    <w:rsid w:val="004B187F"/>
    <w:rsid w:val="004B1A0F"/>
    <w:rsid w:val="004B1C21"/>
    <w:rsid w:val="004B1E17"/>
    <w:rsid w:val="004B1F37"/>
    <w:rsid w:val="004B2072"/>
    <w:rsid w:val="004B2503"/>
    <w:rsid w:val="004B283C"/>
    <w:rsid w:val="004B2A5F"/>
    <w:rsid w:val="004B2B9A"/>
    <w:rsid w:val="004B2E5F"/>
    <w:rsid w:val="004B3219"/>
    <w:rsid w:val="004B34BD"/>
    <w:rsid w:val="004B3620"/>
    <w:rsid w:val="004B38A6"/>
    <w:rsid w:val="004B3949"/>
    <w:rsid w:val="004B3BD0"/>
    <w:rsid w:val="004B3E3B"/>
    <w:rsid w:val="004B3E93"/>
    <w:rsid w:val="004B3EE4"/>
    <w:rsid w:val="004B3FA5"/>
    <w:rsid w:val="004B3FAC"/>
    <w:rsid w:val="004B3FE4"/>
    <w:rsid w:val="004B4086"/>
    <w:rsid w:val="004B4112"/>
    <w:rsid w:val="004B44DC"/>
    <w:rsid w:val="004B4575"/>
    <w:rsid w:val="004B46D0"/>
    <w:rsid w:val="004B4840"/>
    <w:rsid w:val="004B48E6"/>
    <w:rsid w:val="004B4ABA"/>
    <w:rsid w:val="004B4AC2"/>
    <w:rsid w:val="004B4E4B"/>
    <w:rsid w:val="004B4F58"/>
    <w:rsid w:val="004B5455"/>
    <w:rsid w:val="004B545E"/>
    <w:rsid w:val="004B5737"/>
    <w:rsid w:val="004B580D"/>
    <w:rsid w:val="004B5A9C"/>
    <w:rsid w:val="004B5EB5"/>
    <w:rsid w:val="004B601A"/>
    <w:rsid w:val="004B620A"/>
    <w:rsid w:val="004B622C"/>
    <w:rsid w:val="004B6322"/>
    <w:rsid w:val="004B6655"/>
    <w:rsid w:val="004B665F"/>
    <w:rsid w:val="004B676E"/>
    <w:rsid w:val="004B68A9"/>
    <w:rsid w:val="004B69A5"/>
    <w:rsid w:val="004B6BC7"/>
    <w:rsid w:val="004B6D88"/>
    <w:rsid w:val="004B6FD7"/>
    <w:rsid w:val="004B712A"/>
    <w:rsid w:val="004B722F"/>
    <w:rsid w:val="004B7298"/>
    <w:rsid w:val="004B72D7"/>
    <w:rsid w:val="004B765B"/>
    <w:rsid w:val="004B7817"/>
    <w:rsid w:val="004B7ABC"/>
    <w:rsid w:val="004B7B1A"/>
    <w:rsid w:val="004B7D6B"/>
    <w:rsid w:val="004B7D70"/>
    <w:rsid w:val="004B7FE6"/>
    <w:rsid w:val="004C0140"/>
    <w:rsid w:val="004C0148"/>
    <w:rsid w:val="004C0152"/>
    <w:rsid w:val="004C05F8"/>
    <w:rsid w:val="004C060A"/>
    <w:rsid w:val="004C0962"/>
    <w:rsid w:val="004C0A8D"/>
    <w:rsid w:val="004C0C55"/>
    <w:rsid w:val="004C107C"/>
    <w:rsid w:val="004C113E"/>
    <w:rsid w:val="004C129B"/>
    <w:rsid w:val="004C13C9"/>
    <w:rsid w:val="004C150C"/>
    <w:rsid w:val="004C1531"/>
    <w:rsid w:val="004C15FB"/>
    <w:rsid w:val="004C1694"/>
    <w:rsid w:val="004C1695"/>
    <w:rsid w:val="004C17EB"/>
    <w:rsid w:val="004C189B"/>
    <w:rsid w:val="004C1D7C"/>
    <w:rsid w:val="004C1E1D"/>
    <w:rsid w:val="004C1E2C"/>
    <w:rsid w:val="004C1E39"/>
    <w:rsid w:val="004C2064"/>
    <w:rsid w:val="004C2125"/>
    <w:rsid w:val="004C2143"/>
    <w:rsid w:val="004C2202"/>
    <w:rsid w:val="004C2230"/>
    <w:rsid w:val="004C22D4"/>
    <w:rsid w:val="004C243E"/>
    <w:rsid w:val="004C2481"/>
    <w:rsid w:val="004C25E7"/>
    <w:rsid w:val="004C2857"/>
    <w:rsid w:val="004C2951"/>
    <w:rsid w:val="004C2978"/>
    <w:rsid w:val="004C2C67"/>
    <w:rsid w:val="004C2C71"/>
    <w:rsid w:val="004C2D94"/>
    <w:rsid w:val="004C353D"/>
    <w:rsid w:val="004C35A8"/>
    <w:rsid w:val="004C38F4"/>
    <w:rsid w:val="004C3C36"/>
    <w:rsid w:val="004C3C95"/>
    <w:rsid w:val="004C3DB2"/>
    <w:rsid w:val="004C3FDD"/>
    <w:rsid w:val="004C41B2"/>
    <w:rsid w:val="004C42CB"/>
    <w:rsid w:val="004C4312"/>
    <w:rsid w:val="004C44D9"/>
    <w:rsid w:val="004C4979"/>
    <w:rsid w:val="004C49CB"/>
    <w:rsid w:val="004C4B4D"/>
    <w:rsid w:val="004C4E5C"/>
    <w:rsid w:val="004C5084"/>
    <w:rsid w:val="004C5343"/>
    <w:rsid w:val="004C5377"/>
    <w:rsid w:val="004C53F4"/>
    <w:rsid w:val="004C55C3"/>
    <w:rsid w:val="004C59E2"/>
    <w:rsid w:val="004C5CBD"/>
    <w:rsid w:val="004C5D97"/>
    <w:rsid w:val="004C5EC8"/>
    <w:rsid w:val="004C5F60"/>
    <w:rsid w:val="004C60E3"/>
    <w:rsid w:val="004C6297"/>
    <w:rsid w:val="004C63A3"/>
    <w:rsid w:val="004C65EA"/>
    <w:rsid w:val="004C677D"/>
    <w:rsid w:val="004C67CC"/>
    <w:rsid w:val="004C6A99"/>
    <w:rsid w:val="004C6AD8"/>
    <w:rsid w:val="004C6BEB"/>
    <w:rsid w:val="004C6C10"/>
    <w:rsid w:val="004C6CCE"/>
    <w:rsid w:val="004C6D37"/>
    <w:rsid w:val="004C74C5"/>
    <w:rsid w:val="004C75C7"/>
    <w:rsid w:val="004C786E"/>
    <w:rsid w:val="004C7937"/>
    <w:rsid w:val="004C7A0B"/>
    <w:rsid w:val="004C7B1A"/>
    <w:rsid w:val="004C7B3F"/>
    <w:rsid w:val="004C7E77"/>
    <w:rsid w:val="004D0327"/>
    <w:rsid w:val="004D0336"/>
    <w:rsid w:val="004D044E"/>
    <w:rsid w:val="004D05E8"/>
    <w:rsid w:val="004D0640"/>
    <w:rsid w:val="004D07FF"/>
    <w:rsid w:val="004D0860"/>
    <w:rsid w:val="004D08C4"/>
    <w:rsid w:val="004D0B0F"/>
    <w:rsid w:val="004D0C60"/>
    <w:rsid w:val="004D0CB7"/>
    <w:rsid w:val="004D0D26"/>
    <w:rsid w:val="004D0E20"/>
    <w:rsid w:val="004D0FB6"/>
    <w:rsid w:val="004D115E"/>
    <w:rsid w:val="004D131F"/>
    <w:rsid w:val="004D14E3"/>
    <w:rsid w:val="004D19E1"/>
    <w:rsid w:val="004D1BA8"/>
    <w:rsid w:val="004D1E4D"/>
    <w:rsid w:val="004D2200"/>
    <w:rsid w:val="004D234F"/>
    <w:rsid w:val="004D237C"/>
    <w:rsid w:val="004D24A4"/>
    <w:rsid w:val="004D264D"/>
    <w:rsid w:val="004D26A1"/>
    <w:rsid w:val="004D26FD"/>
    <w:rsid w:val="004D286C"/>
    <w:rsid w:val="004D29AD"/>
    <w:rsid w:val="004D2A30"/>
    <w:rsid w:val="004D2AC0"/>
    <w:rsid w:val="004D2DE9"/>
    <w:rsid w:val="004D2EB8"/>
    <w:rsid w:val="004D33BC"/>
    <w:rsid w:val="004D344C"/>
    <w:rsid w:val="004D3458"/>
    <w:rsid w:val="004D34B4"/>
    <w:rsid w:val="004D381A"/>
    <w:rsid w:val="004D3B89"/>
    <w:rsid w:val="004D3C44"/>
    <w:rsid w:val="004D3D28"/>
    <w:rsid w:val="004D3FAE"/>
    <w:rsid w:val="004D41A9"/>
    <w:rsid w:val="004D41DB"/>
    <w:rsid w:val="004D4265"/>
    <w:rsid w:val="004D479F"/>
    <w:rsid w:val="004D4A7F"/>
    <w:rsid w:val="004D4D1D"/>
    <w:rsid w:val="004D4D87"/>
    <w:rsid w:val="004D4EB2"/>
    <w:rsid w:val="004D4F1E"/>
    <w:rsid w:val="004D5097"/>
    <w:rsid w:val="004D5118"/>
    <w:rsid w:val="004D51A3"/>
    <w:rsid w:val="004D5567"/>
    <w:rsid w:val="004D55D3"/>
    <w:rsid w:val="004D562C"/>
    <w:rsid w:val="004D5A48"/>
    <w:rsid w:val="004D5B1E"/>
    <w:rsid w:val="004D5E64"/>
    <w:rsid w:val="004D5F1E"/>
    <w:rsid w:val="004D5F7A"/>
    <w:rsid w:val="004D6104"/>
    <w:rsid w:val="004D61FC"/>
    <w:rsid w:val="004D65EA"/>
    <w:rsid w:val="004D67DA"/>
    <w:rsid w:val="004D67FC"/>
    <w:rsid w:val="004D6DC3"/>
    <w:rsid w:val="004D6F8F"/>
    <w:rsid w:val="004D6FB3"/>
    <w:rsid w:val="004D7DEE"/>
    <w:rsid w:val="004D7E7D"/>
    <w:rsid w:val="004D7FE8"/>
    <w:rsid w:val="004E0332"/>
    <w:rsid w:val="004E0591"/>
    <w:rsid w:val="004E09FB"/>
    <w:rsid w:val="004E0FFC"/>
    <w:rsid w:val="004E108C"/>
    <w:rsid w:val="004E139B"/>
    <w:rsid w:val="004E16D3"/>
    <w:rsid w:val="004E17D3"/>
    <w:rsid w:val="004E1912"/>
    <w:rsid w:val="004E1A9F"/>
    <w:rsid w:val="004E1BE9"/>
    <w:rsid w:val="004E1E91"/>
    <w:rsid w:val="004E2013"/>
    <w:rsid w:val="004E205C"/>
    <w:rsid w:val="004E226C"/>
    <w:rsid w:val="004E2556"/>
    <w:rsid w:val="004E2642"/>
    <w:rsid w:val="004E2697"/>
    <w:rsid w:val="004E283B"/>
    <w:rsid w:val="004E29D3"/>
    <w:rsid w:val="004E2D73"/>
    <w:rsid w:val="004E2E3C"/>
    <w:rsid w:val="004E302B"/>
    <w:rsid w:val="004E3261"/>
    <w:rsid w:val="004E328E"/>
    <w:rsid w:val="004E330D"/>
    <w:rsid w:val="004E34FF"/>
    <w:rsid w:val="004E35B9"/>
    <w:rsid w:val="004E3629"/>
    <w:rsid w:val="004E3696"/>
    <w:rsid w:val="004E392B"/>
    <w:rsid w:val="004E3A1F"/>
    <w:rsid w:val="004E3BE1"/>
    <w:rsid w:val="004E3CA2"/>
    <w:rsid w:val="004E3E80"/>
    <w:rsid w:val="004E3F22"/>
    <w:rsid w:val="004E41AB"/>
    <w:rsid w:val="004E41F9"/>
    <w:rsid w:val="004E4250"/>
    <w:rsid w:val="004E42C8"/>
    <w:rsid w:val="004E43BE"/>
    <w:rsid w:val="004E43C8"/>
    <w:rsid w:val="004E459E"/>
    <w:rsid w:val="004E4A73"/>
    <w:rsid w:val="004E4A85"/>
    <w:rsid w:val="004E4E49"/>
    <w:rsid w:val="004E4ED1"/>
    <w:rsid w:val="004E501C"/>
    <w:rsid w:val="004E5592"/>
    <w:rsid w:val="004E563D"/>
    <w:rsid w:val="004E58B6"/>
    <w:rsid w:val="004E5A6A"/>
    <w:rsid w:val="004E5C12"/>
    <w:rsid w:val="004E5E50"/>
    <w:rsid w:val="004E5F9F"/>
    <w:rsid w:val="004E6027"/>
    <w:rsid w:val="004E6234"/>
    <w:rsid w:val="004E6619"/>
    <w:rsid w:val="004E6820"/>
    <w:rsid w:val="004E6B28"/>
    <w:rsid w:val="004E6B59"/>
    <w:rsid w:val="004E6CA6"/>
    <w:rsid w:val="004E6E48"/>
    <w:rsid w:val="004E70DC"/>
    <w:rsid w:val="004E70E4"/>
    <w:rsid w:val="004E711D"/>
    <w:rsid w:val="004E72B2"/>
    <w:rsid w:val="004E72EE"/>
    <w:rsid w:val="004E730D"/>
    <w:rsid w:val="004E7565"/>
    <w:rsid w:val="004E761E"/>
    <w:rsid w:val="004E769E"/>
    <w:rsid w:val="004E7728"/>
    <w:rsid w:val="004E78D5"/>
    <w:rsid w:val="004E7A21"/>
    <w:rsid w:val="004E7AB9"/>
    <w:rsid w:val="004E7B1E"/>
    <w:rsid w:val="004E7CC1"/>
    <w:rsid w:val="004E7E4C"/>
    <w:rsid w:val="004E7E81"/>
    <w:rsid w:val="004F000F"/>
    <w:rsid w:val="004F00BF"/>
    <w:rsid w:val="004F00C3"/>
    <w:rsid w:val="004F011E"/>
    <w:rsid w:val="004F019F"/>
    <w:rsid w:val="004F03AC"/>
    <w:rsid w:val="004F04EC"/>
    <w:rsid w:val="004F0573"/>
    <w:rsid w:val="004F074D"/>
    <w:rsid w:val="004F0903"/>
    <w:rsid w:val="004F0BA6"/>
    <w:rsid w:val="004F0D0D"/>
    <w:rsid w:val="004F0F7F"/>
    <w:rsid w:val="004F0FD1"/>
    <w:rsid w:val="004F0FFA"/>
    <w:rsid w:val="004F1476"/>
    <w:rsid w:val="004F1496"/>
    <w:rsid w:val="004F152A"/>
    <w:rsid w:val="004F17DB"/>
    <w:rsid w:val="004F1B41"/>
    <w:rsid w:val="004F1ECB"/>
    <w:rsid w:val="004F212B"/>
    <w:rsid w:val="004F21B2"/>
    <w:rsid w:val="004F23AB"/>
    <w:rsid w:val="004F26BF"/>
    <w:rsid w:val="004F2BF3"/>
    <w:rsid w:val="004F2F0D"/>
    <w:rsid w:val="004F2F54"/>
    <w:rsid w:val="004F2FE7"/>
    <w:rsid w:val="004F315F"/>
    <w:rsid w:val="004F3281"/>
    <w:rsid w:val="004F35BC"/>
    <w:rsid w:val="004F35CA"/>
    <w:rsid w:val="004F35F4"/>
    <w:rsid w:val="004F3785"/>
    <w:rsid w:val="004F37F4"/>
    <w:rsid w:val="004F3A38"/>
    <w:rsid w:val="004F3A99"/>
    <w:rsid w:val="004F3E08"/>
    <w:rsid w:val="004F40A6"/>
    <w:rsid w:val="004F41D0"/>
    <w:rsid w:val="004F4299"/>
    <w:rsid w:val="004F440D"/>
    <w:rsid w:val="004F4471"/>
    <w:rsid w:val="004F45E4"/>
    <w:rsid w:val="004F479A"/>
    <w:rsid w:val="004F4883"/>
    <w:rsid w:val="004F4985"/>
    <w:rsid w:val="004F4D2C"/>
    <w:rsid w:val="004F4DB5"/>
    <w:rsid w:val="004F4F12"/>
    <w:rsid w:val="004F5669"/>
    <w:rsid w:val="004F5768"/>
    <w:rsid w:val="004F5778"/>
    <w:rsid w:val="004F57E6"/>
    <w:rsid w:val="004F594E"/>
    <w:rsid w:val="004F5ABF"/>
    <w:rsid w:val="004F5AC3"/>
    <w:rsid w:val="004F5CED"/>
    <w:rsid w:val="004F5DE3"/>
    <w:rsid w:val="004F5DF6"/>
    <w:rsid w:val="004F5E32"/>
    <w:rsid w:val="004F5F18"/>
    <w:rsid w:val="004F5FCD"/>
    <w:rsid w:val="004F601E"/>
    <w:rsid w:val="004F606E"/>
    <w:rsid w:val="004F6366"/>
    <w:rsid w:val="004F6625"/>
    <w:rsid w:val="004F6706"/>
    <w:rsid w:val="004F6AE0"/>
    <w:rsid w:val="004F6C02"/>
    <w:rsid w:val="004F6C0A"/>
    <w:rsid w:val="004F6DD7"/>
    <w:rsid w:val="004F7121"/>
    <w:rsid w:val="004F73B0"/>
    <w:rsid w:val="004F778F"/>
    <w:rsid w:val="004F7898"/>
    <w:rsid w:val="004F7BC6"/>
    <w:rsid w:val="004F7BCD"/>
    <w:rsid w:val="004F7EEC"/>
    <w:rsid w:val="004F7FAE"/>
    <w:rsid w:val="005000B1"/>
    <w:rsid w:val="005002A7"/>
    <w:rsid w:val="005003FA"/>
    <w:rsid w:val="00500688"/>
    <w:rsid w:val="00500A75"/>
    <w:rsid w:val="00500C8A"/>
    <w:rsid w:val="00500D16"/>
    <w:rsid w:val="00500DA6"/>
    <w:rsid w:val="00500F7E"/>
    <w:rsid w:val="00501441"/>
    <w:rsid w:val="00501507"/>
    <w:rsid w:val="0050177D"/>
    <w:rsid w:val="00501999"/>
    <w:rsid w:val="00501AA6"/>
    <w:rsid w:val="00501C4F"/>
    <w:rsid w:val="00501D02"/>
    <w:rsid w:val="00501E35"/>
    <w:rsid w:val="00501EB7"/>
    <w:rsid w:val="00501F3C"/>
    <w:rsid w:val="00502012"/>
    <w:rsid w:val="00502310"/>
    <w:rsid w:val="005024F4"/>
    <w:rsid w:val="005025A9"/>
    <w:rsid w:val="00502722"/>
    <w:rsid w:val="00502732"/>
    <w:rsid w:val="00502747"/>
    <w:rsid w:val="0050282E"/>
    <w:rsid w:val="00502CBF"/>
    <w:rsid w:val="00502F21"/>
    <w:rsid w:val="00502F83"/>
    <w:rsid w:val="00503078"/>
    <w:rsid w:val="00503219"/>
    <w:rsid w:val="00503458"/>
    <w:rsid w:val="0050368F"/>
    <w:rsid w:val="00503752"/>
    <w:rsid w:val="00503954"/>
    <w:rsid w:val="00503AD5"/>
    <w:rsid w:val="00503C2C"/>
    <w:rsid w:val="00503DFA"/>
    <w:rsid w:val="00503E00"/>
    <w:rsid w:val="00503E54"/>
    <w:rsid w:val="00503EF6"/>
    <w:rsid w:val="00504067"/>
    <w:rsid w:val="005042A7"/>
    <w:rsid w:val="005042ED"/>
    <w:rsid w:val="00504473"/>
    <w:rsid w:val="0050477D"/>
    <w:rsid w:val="0050494F"/>
    <w:rsid w:val="00504A5D"/>
    <w:rsid w:val="00504B65"/>
    <w:rsid w:val="00504C73"/>
    <w:rsid w:val="00504C85"/>
    <w:rsid w:val="00504E34"/>
    <w:rsid w:val="00504E4D"/>
    <w:rsid w:val="00504FA7"/>
    <w:rsid w:val="00505242"/>
    <w:rsid w:val="005053CB"/>
    <w:rsid w:val="0050560D"/>
    <w:rsid w:val="00505676"/>
    <w:rsid w:val="005056A3"/>
    <w:rsid w:val="00505745"/>
    <w:rsid w:val="005059D4"/>
    <w:rsid w:val="00505B62"/>
    <w:rsid w:val="00505CD4"/>
    <w:rsid w:val="00505D62"/>
    <w:rsid w:val="00505ED4"/>
    <w:rsid w:val="005062FB"/>
    <w:rsid w:val="0050684D"/>
    <w:rsid w:val="0050690E"/>
    <w:rsid w:val="00506A50"/>
    <w:rsid w:val="00506B55"/>
    <w:rsid w:val="00506B67"/>
    <w:rsid w:val="00506C05"/>
    <w:rsid w:val="00506E88"/>
    <w:rsid w:val="00506FA2"/>
    <w:rsid w:val="00507968"/>
    <w:rsid w:val="0050797C"/>
    <w:rsid w:val="00507A74"/>
    <w:rsid w:val="00507FD9"/>
    <w:rsid w:val="005100CF"/>
    <w:rsid w:val="005106E2"/>
    <w:rsid w:val="00510839"/>
    <w:rsid w:val="00510C7B"/>
    <w:rsid w:val="00510F46"/>
    <w:rsid w:val="005110E7"/>
    <w:rsid w:val="005110F6"/>
    <w:rsid w:val="0051115C"/>
    <w:rsid w:val="005113BC"/>
    <w:rsid w:val="0051174F"/>
    <w:rsid w:val="0051182F"/>
    <w:rsid w:val="005119FE"/>
    <w:rsid w:val="00511A40"/>
    <w:rsid w:val="00511AF4"/>
    <w:rsid w:val="00511BB2"/>
    <w:rsid w:val="00511BFD"/>
    <w:rsid w:val="00512014"/>
    <w:rsid w:val="00512127"/>
    <w:rsid w:val="00512281"/>
    <w:rsid w:val="005123F8"/>
    <w:rsid w:val="0051246E"/>
    <w:rsid w:val="00512789"/>
    <w:rsid w:val="0051290C"/>
    <w:rsid w:val="00512978"/>
    <w:rsid w:val="00512998"/>
    <w:rsid w:val="00512B9C"/>
    <w:rsid w:val="00512EB7"/>
    <w:rsid w:val="005130EC"/>
    <w:rsid w:val="00513186"/>
    <w:rsid w:val="0051349A"/>
    <w:rsid w:val="00513740"/>
    <w:rsid w:val="00513779"/>
    <w:rsid w:val="0051386A"/>
    <w:rsid w:val="00513882"/>
    <w:rsid w:val="00513951"/>
    <w:rsid w:val="005139C9"/>
    <w:rsid w:val="00513C16"/>
    <w:rsid w:val="00514176"/>
    <w:rsid w:val="0051431E"/>
    <w:rsid w:val="00514395"/>
    <w:rsid w:val="0051441E"/>
    <w:rsid w:val="00514665"/>
    <w:rsid w:val="005147CF"/>
    <w:rsid w:val="00514872"/>
    <w:rsid w:val="005148CD"/>
    <w:rsid w:val="00514F69"/>
    <w:rsid w:val="0051519C"/>
    <w:rsid w:val="00515268"/>
    <w:rsid w:val="005155D9"/>
    <w:rsid w:val="005156AF"/>
    <w:rsid w:val="00515FF1"/>
    <w:rsid w:val="0051629E"/>
    <w:rsid w:val="0051634C"/>
    <w:rsid w:val="0051640D"/>
    <w:rsid w:val="005164B2"/>
    <w:rsid w:val="005164BA"/>
    <w:rsid w:val="00516554"/>
    <w:rsid w:val="00516801"/>
    <w:rsid w:val="0051680C"/>
    <w:rsid w:val="005168E2"/>
    <w:rsid w:val="005168F3"/>
    <w:rsid w:val="00516E61"/>
    <w:rsid w:val="005170A1"/>
    <w:rsid w:val="005172C3"/>
    <w:rsid w:val="00517321"/>
    <w:rsid w:val="005175C7"/>
    <w:rsid w:val="005179A5"/>
    <w:rsid w:val="00517B50"/>
    <w:rsid w:val="00517B57"/>
    <w:rsid w:val="00517C91"/>
    <w:rsid w:val="00517CFC"/>
    <w:rsid w:val="00517D0E"/>
    <w:rsid w:val="00517E8F"/>
    <w:rsid w:val="00517F51"/>
    <w:rsid w:val="00520241"/>
    <w:rsid w:val="005203CB"/>
    <w:rsid w:val="0052043A"/>
    <w:rsid w:val="005204BE"/>
    <w:rsid w:val="00520699"/>
    <w:rsid w:val="005207A2"/>
    <w:rsid w:val="00520984"/>
    <w:rsid w:val="00520A71"/>
    <w:rsid w:val="00520E69"/>
    <w:rsid w:val="005210E8"/>
    <w:rsid w:val="00521163"/>
    <w:rsid w:val="005212C8"/>
    <w:rsid w:val="005212D2"/>
    <w:rsid w:val="00521451"/>
    <w:rsid w:val="005219E3"/>
    <w:rsid w:val="00521AC0"/>
    <w:rsid w:val="00521ADD"/>
    <w:rsid w:val="00521BC2"/>
    <w:rsid w:val="00521D70"/>
    <w:rsid w:val="00521EAE"/>
    <w:rsid w:val="00521F68"/>
    <w:rsid w:val="005220BC"/>
    <w:rsid w:val="00522352"/>
    <w:rsid w:val="005224CB"/>
    <w:rsid w:val="005224F8"/>
    <w:rsid w:val="0052283A"/>
    <w:rsid w:val="00522880"/>
    <w:rsid w:val="00522967"/>
    <w:rsid w:val="005229D3"/>
    <w:rsid w:val="00522ACD"/>
    <w:rsid w:val="00522C4E"/>
    <w:rsid w:val="00522D5D"/>
    <w:rsid w:val="00522D90"/>
    <w:rsid w:val="00522FBF"/>
    <w:rsid w:val="0052317B"/>
    <w:rsid w:val="0052319E"/>
    <w:rsid w:val="0052322A"/>
    <w:rsid w:val="00523274"/>
    <w:rsid w:val="005232C6"/>
    <w:rsid w:val="005232F5"/>
    <w:rsid w:val="00523355"/>
    <w:rsid w:val="00523495"/>
    <w:rsid w:val="005234B1"/>
    <w:rsid w:val="0052368E"/>
    <w:rsid w:val="005237FD"/>
    <w:rsid w:val="00523C44"/>
    <w:rsid w:val="00523D12"/>
    <w:rsid w:val="0052406D"/>
    <w:rsid w:val="005240FA"/>
    <w:rsid w:val="0052419E"/>
    <w:rsid w:val="005242DF"/>
    <w:rsid w:val="00524409"/>
    <w:rsid w:val="00524613"/>
    <w:rsid w:val="005248C1"/>
    <w:rsid w:val="00524991"/>
    <w:rsid w:val="00524A91"/>
    <w:rsid w:val="00524C82"/>
    <w:rsid w:val="00524EA8"/>
    <w:rsid w:val="00525075"/>
    <w:rsid w:val="00525328"/>
    <w:rsid w:val="005253FA"/>
    <w:rsid w:val="005256AC"/>
    <w:rsid w:val="00525A04"/>
    <w:rsid w:val="00525C23"/>
    <w:rsid w:val="00525D8C"/>
    <w:rsid w:val="00525F55"/>
    <w:rsid w:val="00525F75"/>
    <w:rsid w:val="00526080"/>
    <w:rsid w:val="005262C7"/>
    <w:rsid w:val="00526378"/>
    <w:rsid w:val="0052640B"/>
    <w:rsid w:val="00526420"/>
    <w:rsid w:val="00526474"/>
    <w:rsid w:val="00526722"/>
    <w:rsid w:val="00526748"/>
    <w:rsid w:val="005268D8"/>
    <w:rsid w:val="005268FA"/>
    <w:rsid w:val="00526DB8"/>
    <w:rsid w:val="00526F8B"/>
    <w:rsid w:val="00527021"/>
    <w:rsid w:val="00527105"/>
    <w:rsid w:val="005271AA"/>
    <w:rsid w:val="005272E6"/>
    <w:rsid w:val="00527A03"/>
    <w:rsid w:val="00527F66"/>
    <w:rsid w:val="00527FE2"/>
    <w:rsid w:val="0053011F"/>
    <w:rsid w:val="005301C4"/>
    <w:rsid w:val="00530522"/>
    <w:rsid w:val="005306E6"/>
    <w:rsid w:val="00530763"/>
    <w:rsid w:val="005309F9"/>
    <w:rsid w:val="00530AC7"/>
    <w:rsid w:val="00530D52"/>
    <w:rsid w:val="00530DD5"/>
    <w:rsid w:val="00530E8C"/>
    <w:rsid w:val="00530EDA"/>
    <w:rsid w:val="00530F98"/>
    <w:rsid w:val="0053176C"/>
    <w:rsid w:val="0053188B"/>
    <w:rsid w:val="005318A0"/>
    <w:rsid w:val="00531AA5"/>
    <w:rsid w:val="00531C7B"/>
    <w:rsid w:val="00531CFC"/>
    <w:rsid w:val="00531F52"/>
    <w:rsid w:val="0053200D"/>
    <w:rsid w:val="0053233B"/>
    <w:rsid w:val="00532385"/>
    <w:rsid w:val="005325B7"/>
    <w:rsid w:val="00532783"/>
    <w:rsid w:val="005327EC"/>
    <w:rsid w:val="005329C6"/>
    <w:rsid w:val="00532DB3"/>
    <w:rsid w:val="0053342E"/>
    <w:rsid w:val="005336BF"/>
    <w:rsid w:val="00533A6A"/>
    <w:rsid w:val="00533A75"/>
    <w:rsid w:val="00533AE8"/>
    <w:rsid w:val="00533AF6"/>
    <w:rsid w:val="00534061"/>
    <w:rsid w:val="005341D7"/>
    <w:rsid w:val="005341F6"/>
    <w:rsid w:val="005342CC"/>
    <w:rsid w:val="005342ED"/>
    <w:rsid w:val="005343D1"/>
    <w:rsid w:val="005343DD"/>
    <w:rsid w:val="00534466"/>
    <w:rsid w:val="0053474C"/>
    <w:rsid w:val="00534770"/>
    <w:rsid w:val="00534C7C"/>
    <w:rsid w:val="00534DB3"/>
    <w:rsid w:val="00534F85"/>
    <w:rsid w:val="005350C3"/>
    <w:rsid w:val="005356F1"/>
    <w:rsid w:val="0053576D"/>
    <w:rsid w:val="00535850"/>
    <w:rsid w:val="00535A43"/>
    <w:rsid w:val="00535D62"/>
    <w:rsid w:val="00536006"/>
    <w:rsid w:val="005361FC"/>
    <w:rsid w:val="005363E3"/>
    <w:rsid w:val="00536575"/>
    <w:rsid w:val="005366E1"/>
    <w:rsid w:val="00536731"/>
    <w:rsid w:val="00536809"/>
    <w:rsid w:val="005369A5"/>
    <w:rsid w:val="0053702A"/>
    <w:rsid w:val="0053737B"/>
    <w:rsid w:val="00537481"/>
    <w:rsid w:val="0053761A"/>
    <w:rsid w:val="0053772F"/>
    <w:rsid w:val="00537982"/>
    <w:rsid w:val="00537A25"/>
    <w:rsid w:val="00537BED"/>
    <w:rsid w:val="00537C02"/>
    <w:rsid w:val="00537DE9"/>
    <w:rsid w:val="00537E91"/>
    <w:rsid w:val="00540054"/>
    <w:rsid w:val="0054008F"/>
    <w:rsid w:val="00540582"/>
    <w:rsid w:val="0054067D"/>
    <w:rsid w:val="0054081C"/>
    <w:rsid w:val="005409C4"/>
    <w:rsid w:val="00540A0E"/>
    <w:rsid w:val="00540B49"/>
    <w:rsid w:val="00540B4B"/>
    <w:rsid w:val="00540EE6"/>
    <w:rsid w:val="00541174"/>
    <w:rsid w:val="00541254"/>
    <w:rsid w:val="005412EE"/>
    <w:rsid w:val="005413E4"/>
    <w:rsid w:val="005416AA"/>
    <w:rsid w:val="005417D2"/>
    <w:rsid w:val="00541852"/>
    <w:rsid w:val="005418DB"/>
    <w:rsid w:val="00541915"/>
    <w:rsid w:val="0054194E"/>
    <w:rsid w:val="00541E07"/>
    <w:rsid w:val="00541EB4"/>
    <w:rsid w:val="00541EDF"/>
    <w:rsid w:val="00541FE8"/>
    <w:rsid w:val="00542007"/>
    <w:rsid w:val="0054200E"/>
    <w:rsid w:val="00542349"/>
    <w:rsid w:val="005424CF"/>
    <w:rsid w:val="005424D9"/>
    <w:rsid w:val="005425E8"/>
    <w:rsid w:val="00542B47"/>
    <w:rsid w:val="00542B6C"/>
    <w:rsid w:val="00542C7C"/>
    <w:rsid w:val="005430C5"/>
    <w:rsid w:val="0054319C"/>
    <w:rsid w:val="00543431"/>
    <w:rsid w:val="0054367B"/>
    <w:rsid w:val="00543D06"/>
    <w:rsid w:val="00543DF2"/>
    <w:rsid w:val="00543E97"/>
    <w:rsid w:val="00543FD6"/>
    <w:rsid w:val="00544165"/>
    <w:rsid w:val="0054478D"/>
    <w:rsid w:val="00544865"/>
    <w:rsid w:val="00545285"/>
    <w:rsid w:val="00545362"/>
    <w:rsid w:val="005453A5"/>
    <w:rsid w:val="00545496"/>
    <w:rsid w:val="0054574E"/>
    <w:rsid w:val="005457A0"/>
    <w:rsid w:val="005459FA"/>
    <w:rsid w:val="00545E12"/>
    <w:rsid w:val="005460A0"/>
    <w:rsid w:val="0054619E"/>
    <w:rsid w:val="005462F1"/>
    <w:rsid w:val="0054641E"/>
    <w:rsid w:val="00546786"/>
    <w:rsid w:val="005467DA"/>
    <w:rsid w:val="00546811"/>
    <w:rsid w:val="005469D8"/>
    <w:rsid w:val="00546E3A"/>
    <w:rsid w:val="005470D1"/>
    <w:rsid w:val="005471DE"/>
    <w:rsid w:val="005476F9"/>
    <w:rsid w:val="00547748"/>
    <w:rsid w:val="005477DD"/>
    <w:rsid w:val="00547951"/>
    <w:rsid w:val="00547AE4"/>
    <w:rsid w:val="00547D09"/>
    <w:rsid w:val="00547D24"/>
    <w:rsid w:val="00547E7C"/>
    <w:rsid w:val="00547E8A"/>
    <w:rsid w:val="00547FD9"/>
    <w:rsid w:val="00550257"/>
    <w:rsid w:val="005504EF"/>
    <w:rsid w:val="005506A9"/>
    <w:rsid w:val="00550888"/>
    <w:rsid w:val="00550B23"/>
    <w:rsid w:val="00550C7B"/>
    <w:rsid w:val="00550CBB"/>
    <w:rsid w:val="00550F58"/>
    <w:rsid w:val="00550F80"/>
    <w:rsid w:val="00551374"/>
    <w:rsid w:val="00551448"/>
    <w:rsid w:val="00551913"/>
    <w:rsid w:val="0055192F"/>
    <w:rsid w:val="00551AEC"/>
    <w:rsid w:val="00551BCF"/>
    <w:rsid w:val="00551BE4"/>
    <w:rsid w:val="00551C3F"/>
    <w:rsid w:val="00551CD2"/>
    <w:rsid w:val="00551DB8"/>
    <w:rsid w:val="00551F99"/>
    <w:rsid w:val="00552019"/>
    <w:rsid w:val="005521CF"/>
    <w:rsid w:val="00552214"/>
    <w:rsid w:val="005522E9"/>
    <w:rsid w:val="005523AB"/>
    <w:rsid w:val="005524E7"/>
    <w:rsid w:val="005526B6"/>
    <w:rsid w:val="005527F8"/>
    <w:rsid w:val="00552820"/>
    <w:rsid w:val="00552A20"/>
    <w:rsid w:val="00552B37"/>
    <w:rsid w:val="00552F97"/>
    <w:rsid w:val="0055317A"/>
    <w:rsid w:val="00553289"/>
    <w:rsid w:val="005533CF"/>
    <w:rsid w:val="00553478"/>
    <w:rsid w:val="0055352C"/>
    <w:rsid w:val="0055361B"/>
    <w:rsid w:val="0055374D"/>
    <w:rsid w:val="00553A02"/>
    <w:rsid w:val="00553DB3"/>
    <w:rsid w:val="00553E3F"/>
    <w:rsid w:val="00553F5E"/>
    <w:rsid w:val="0055404E"/>
    <w:rsid w:val="005540C0"/>
    <w:rsid w:val="0055431F"/>
    <w:rsid w:val="00554345"/>
    <w:rsid w:val="00554394"/>
    <w:rsid w:val="005544C7"/>
    <w:rsid w:val="00554675"/>
    <w:rsid w:val="005547BB"/>
    <w:rsid w:val="00554B09"/>
    <w:rsid w:val="00554DF0"/>
    <w:rsid w:val="0055525C"/>
    <w:rsid w:val="00555592"/>
    <w:rsid w:val="0055573B"/>
    <w:rsid w:val="005558CD"/>
    <w:rsid w:val="00555D41"/>
    <w:rsid w:val="00555DB7"/>
    <w:rsid w:val="00555FB1"/>
    <w:rsid w:val="0055608C"/>
    <w:rsid w:val="005561C5"/>
    <w:rsid w:val="00556251"/>
    <w:rsid w:val="0055652A"/>
    <w:rsid w:val="00556595"/>
    <w:rsid w:val="005568A0"/>
    <w:rsid w:val="005569F5"/>
    <w:rsid w:val="00556A6A"/>
    <w:rsid w:val="00556B00"/>
    <w:rsid w:val="00556BF1"/>
    <w:rsid w:val="00556C80"/>
    <w:rsid w:val="00556CED"/>
    <w:rsid w:val="00556E46"/>
    <w:rsid w:val="005570BC"/>
    <w:rsid w:val="0055728B"/>
    <w:rsid w:val="0055753A"/>
    <w:rsid w:val="0055779E"/>
    <w:rsid w:val="005578DF"/>
    <w:rsid w:val="005578F9"/>
    <w:rsid w:val="00557B1D"/>
    <w:rsid w:val="00557BE7"/>
    <w:rsid w:val="00557E0B"/>
    <w:rsid w:val="005600E4"/>
    <w:rsid w:val="005605DA"/>
    <w:rsid w:val="0056071C"/>
    <w:rsid w:val="005607C5"/>
    <w:rsid w:val="00560800"/>
    <w:rsid w:val="005609DE"/>
    <w:rsid w:val="00560A0A"/>
    <w:rsid w:val="00560D1F"/>
    <w:rsid w:val="00560E98"/>
    <w:rsid w:val="005612A0"/>
    <w:rsid w:val="005615E5"/>
    <w:rsid w:val="00561632"/>
    <w:rsid w:val="00561841"/>
    <w:rsid w:val="00561B47"/>
    <w:rsid w:val="00561C4B"/>
    <w:rsid w:val="00561C6A"/>
    <w:rsid w:val="00561E00"/>
    <w:rsid w:val="00561F35"/>
    <w:rsid w:val="0056200F"/>
    <w:rsid w:val="0056211C"/>
    <w:rsid w:val="005622B7"/>
    <w:rsid w:val="00562311"/>
    <w:rsid w:val="00562547"/>
    <w:rsid w:val="00562715"/>
    <w:rsid w:val="0056298A"/>
    <w:rsid w:val="00562B9B"/>
    <w:rsid w:val="00562C7A"/>
    <w:rsid w:val="00562CD9"/>
    <w:rsid w:val="005632C4"/>
    <w:rsid w:val="00563355"/>
    <w:rsid w:val="00563494"/>
    <w:rsid w:val="00563BAA"/>
    <w:rsid w:val="00563D6C"/>
    <w:rsid w:val="00563E6C"/>
    <w:rsid w:val="00564110"/>
    <w:rsid w:val="00564123"/>
    <w:rsid w:val="005642BF"/>
    <w:rsid w:val="00564333"/>
    <w:rsid w:val="00564425"/>
    <w:rsid w:val="0056447F"/>
    <w:rsid w:val="0056480F"/>
    <w:rsid w:val="00564814"/>
    <w:rsid w:val="00564846"/>
    <w:rsid w:val="00564897"/>
    <w:rsid w:val="005648E7"/>
    <w:rsid w:val="00564BD3"/>
    <w:rsid w:val="00564DFA"/>
    <w:rsid w:val="00564EDF"/>
    <w:rsid w:val="005650B2"/>
    <w:rsid w:val="005651C6"/>
    <w:rsid w:val="005651DF"/>
    <w:rsid w:val="00565388"/>
    <w:rsid w:val="005654E9"/>
    <w:rsid w:val="005655C0"/>
    <w:rsid w:val="00565688"/>
    <w:rsid w:val="00565798"/>
    <w:rsid w:val="00565978"/>
    <w:rsid w:val="00565A40"/>
    <w:rsid w:val="00565C0C"/>
    <w:rsid w:val="00565D2F"/>
    <w:rsid w:val="00565F12"/>
    <w:rsid w:val="005661FF"/>
    <w:rsid w:val="00566355"/>
    <w:rsid w:val="00566566"/>
    <w:rsid w:val="00566753"/>
    <w:rsid w:val="00566CC4"/>
    <w:rsid w:val="0056712D"/>
    <w:rsid w:val="00567396"/>
    <w:rsid w:val="00567421"/>
    <w:rsid w:val="00567532"/>
    <w:rsid w:val="00567657"/>
    <w:rsid w:val="00567FBA"/>
    <w:rsid w:val="0057015F"/>
    <w:rsid w:val="005703D6"/>
    <w:rsid w:val="0057073E"/>
    <w:rsid w:val="00570970"/>
    <w:rsid w:val="00570A96"/>
    <w:rsid w:val="00570B5A"/>
    <w:rsid w:val="00570E50"/>
    <w:rsid w:val="005712AC"/>
    <w:rsid w:val="005712AF"/>
    <w:rsid w:val="005713DD"/>
    <w:rsid w:val="0057154B"/>
    <w:rsid w:val="00571650"/>
    <w:rsid w:val="005719DD"/>
    <w:rsid w:val="00571A62"/>
    <w:rsid w:val="00571C0B"/>
    <w:rsid w:val="00571CF4"/>
    <w:rsid w:val="00571D35"/>
    <w:rsid w:val="00571DEC"/>
    <w:rsid w:val="00571E14"/>
    <w:rsid w:val="00571E5A"/>
    <w:rsid w:val="00572146"/>
    <w:rsid w:val="005727CB"/>
    <w:rsid w:val="005729D7"/>
    <w:rsid w:val="00572AEC"/>
    <w:rsid w:val="00572F3C"/>
    <w:rsid w:val="00573179"/>
    <w:rsid w:val="005732C8"/>
    <w:rsid w:val="00573373"/>
    <w:rsid w:val="0057337D"/>
    <w:rsid w:val="00573426"/>
    <w:rsid w:val="00573BCD"/>
    <w:rsid w:val="00573C16"/>
    <w:rsid w:val="00573D22"/>
    <w:rsid w:val="00573E87"/>
    <w:rsid w:val="00574046"/>
    <w:rsid w:val="005741D7"/>
    <w:rsid w:val="005743BB"/>
    <w:rsid w:val="00574561"/>
    <w:rsid w:val="00574676"/>
    <w:rsid w:val="005746CC"/>
    <w:rsid w:val="005746FD"/>
    <w:rsid w:val="005747CE"/>
    <w:rsid w:val="005748F8"/>
    <w:rsid w:val="0057493A"/>
    <w:rsid w:val="00574A3E"/>
    <w:rsid w:val="00574AAA"/>
    <w:rsid w:val="00574D3E"/>
    <w:rsid w:val="00574E6C"/>
    <w:rsid w:val="00574FC0"/>
    <w:rsid w:val="005750FA"/>
    <w:rsid w:val="005753A6"/>
    <w:rsid w:val="00575597"/>
    <w:rsid w:val="00575782"/>
    <w:rsid w:val="005757B3"/>
    <w:rsid w:val="00575ACD"/>
    <w:rsid w:val="00575B10"/>
    <w:rsid w:val="00575BC4"/>
    <w:rsid w:val="00575C47"/>
    <w:rsid w:val="0057604D"/>
    <w:rsid w:val="0057604E"/>
    <w:rsid w:val="00576339"/>
    <w:rsid w:val="0057652E"/>
    <w:rsid w:val="00576621"/>
    <w:rsid w:val="00576766"/>
    <w:rsid w:val="0057685B"/>
    <w:rsid w:val="00576B87"/>
    <w:rsid w:val="00576C12"/>
    <w:rsid w:val="00576E2D"/>
    <w:rsid w:val="00576F30"/>
    <w:rsid w:val="005772B2"/>
    <w:rsid w:val="005773BC"/>
    <w:rsid w:val="005777AA"/>
    <w:rsid w:val="00577938"/>
    <w:rsid w:val="00577A62"/>
    <w:rsid w:val="00577F87"/>
    <w:rsid w:val="00580342"/>
    <w:rsid w:val="005806F4"/>
    <w:rsid w:val="00580708"/>
    <w:rsid w:val="0058074D"/>
    <w:rsid w:val="00580777"/>
    <w:rsid w:val="005808D5"/>
    <w:rsid w:val="00580B09"/>
    <w:rsid w:val="00580BBF"/>
    <w:rsid w:val="00580EB1"/>
    <w:rsid w:val="00580EE5"/>
    <w:rsid w:val="00580F05"/>
    <w:rsid w:val="00581042"/>
    <w:rsid w:val="005810C1"/>
    <w:rsid w:val="005811B0"/>
    <w:rsid w:val="005812CC"/>
    <w:rsid w:val="00581314"/>
    <w:rsid w:val="00581513"/>
    <w:rsid w:val="00581679"/>
    <w:rsid w:val="0058175F"/>
    <w:rsid w:val="00581810"/>
    <w:rsid w:val="005819C8"/>
    <w:rsid w:val="00581BAC"/>
    <w:rsid w:val="00582269"/>
    <w:rsid w:val="005822E1"/>
    <w:rsid w:val="00582400"/>
    <w:rsid w:val="0058243E"/>
    <w:rsid w:val="00582814"/>
    <w:rsid w:val="00582863"/>
    <w:rsid w:val="00582996"/>
    <w:rsid w:val="00582A3A"/>
    <w:rsid w:val="0058354F"/>
    <w:rsid w:val="005835B4"/>
    <w:rsid w:val="005835B6"/>
    <w:rsid w:val="005835FA"/>
    <w:rsid w:val="005836C5"/>
    <w:rsid w:val="00583745"/>
    <w:rsid w:val="00583BA6"/>
    <w:rsid w:val="00583CD8"/>
    <w:rsid w:val="00583D19"/>
    <w:rsid w:val="00583D7D"/>
    <w:rsid w:val="0058417C"/>
    <w:rsid w:val="00584352"/>
    <w:rsid w:val="0058438A"/>
    <w:rsid w:val="00584405"/>
    <w:rsid w:val="00584489"/>
    <w:rsid w:val="005844C7"/>
    <w:rsid w:val="00584925"/>
    <w:rsid w:val="0058496C"/>
    <w:rsid w:val="00584DB2"/>
    <w:rsid w:val="00584EFA"/>
    <w:rsid w:val="00584EFC"/>
    <w:rsid w:val="0058531B"/>
    <w:rsid w:val="0058544A"/>
    <w:rsid w:val="0058549D"/>
    <w:rsid w:val="0058582D"/>
    <w:rsid w:val="00585AAE"/>
    <w:rsid w:val="00585CCF"/>
    <w:rsid w:val="00585FF4"/>
    <w:rsid w:val="00586450"/>
    <w:rsid w:val="005864ED"/>
    <w:rsid w:val="00586586"/>
    <w:rsid w:val="005865A2"/>
    <w:rsid w:val="00586621"/>
    <w:rsid w:val="005866CA"/>
    <w:rsid w:val="0058693F"/>
    <w:rsid w:val="00587143"/>
    <w:rsid w:val="00587404"/>
    <w:rsid w:val="0058753F"/>
    <w:rsid w:val="0058760A"/>
    <w:rsid w:val="005876C5"/>
    <w:rsid w:val="005877F9"/>
    <w:rsid w:val="00587867"/>
    <w:rsid w:val="00587944"/>
    <w:rsid w:val="00587BAD"/>
    <w:rsid w:val="00587BC2"/>
    <w:rsid w:val="00587DF0"/>
    <w:rsid w:val="0059000B"/>
    <w:rsid w:val="0059029C"/>
    <w:rsid w:val="005902F3"/>
    <w:rsid w:val="00590343"/>
    <w:rsid w:val="00590658"/>
    <w:rsid w:val="0059071E"/>
    <w:rsid w:val="0059086A"/>
    <w:rsid w:val="00590B90"/>
    <w:rsid w:val="00590C60"/>
    <w:rsid w:val="00590EC1"/>
    <w:rsid w:val="00590F66"/>
    <w:rsid w:val="00590F95"/>
    <w:rsid w:val="00590F96"/>
    <w:rsid w:val="0059100F"/>
    <w:rsid w:val="00591014"/>
    <w:rsid w:val="0059107E"/>
    <w:rsid w:val="00591501"/>
    <w:rsid w:val="0059158D"/>
    <w:rsid w:val="00591655"/>
    <w:rsid w:val="00591960"/>
    <w:rsid w:val="00591E2B"/>
    <w:rsid w:val="00591E72"/>
    <w:rsid w:val="00591EE3"/>
    <w:rsid w:val="00591EEA"/>
    <w:rsid w:val="005922E2"/>
    <w:rsid w:val="005923D7"/>
    <w:rsid w:val="005929B7"/>
    <w:rsid w:val="005930C5"/>
    <w:rsid w:val="005930DC"/>
    <w:rsid w:val="005935EA"/>
    <w:rsid w:val="005937CC"/>
    <w:rsid w:val="0059384F"/>
    <w:rsid w:val="005938A5"/>
    <w:rsid w:val="00593974"/>
    <w:rsid w:val="00593AAE"/>
    <w:rsid w:val="00593B28"/>
    <w:rsid w:val="00593CDB"/>
    <w:rsid w:val="00593D57"/>
    <w:rsid w:val="00593E20"/>
    <w:rsid w:val="00594213"/>
    <w:rsid w:val="005945F1"/>
    <w:rsid w:val="005946CB"/>
    <w:rsid w:val="0059480D"/>
    <w:rsid w:val="0059492C"/>
    <w:rsid w:val="005949A1"/>
    <w:rsid w:val="00594BFD"/>
    <w:rsid w:val="00594DE3"/>
    <w:rsid w:val="00594FD3"/>
    <w:rsid w:val="00595181"/>
    <w:rsid w:val="0059523D"/>
    <w:rsid w:val="0059524C"/>
    <w:rsid w:val="0059560B"/>
    <w:rsid w:val="0059564E"/>
    <w:rsid w:val="005958C9"/>
    <w:rsid w:val="00595A5E"/>
    <w:rsid w:val="00595A8B"/>
    <w:rsid w:val="00595FBB"/>
    <w:rsid w:val="00596015"/>
    <w:rsid w:val="005961DD"/>
    <w:rsid w:val="00596283"/>
    <w:rsid w:val="00596379"/>
    <w:rsid w:val="0059663B"/>
    <w:rsid w:val="00596642"/>
    <w:rsid w:val="00596810"/>
    <w:rsid w:val="00596906"/>
    <w:rsid w:val="0059693D"/>
    <w:rsid w:val="00596981"/>
    <w:rsid w:val="005969EC"/>
    <w:rsid w:val="00596C23"/>
    <w:rsid w:val="00596D8E"/>
    <w:rsid w:val="00596F54"/>
    <w:rsid w:val="00597249"/>
    <w:rsid w:val="00597619"/>
    <w:rsid w:val="00597953"/>
    <w:rsid w:val="00597D27"/>
    <w:rsid w:val="00597D58"/>
    <w:rsid w:val="00597D5F"/>
    <w:rsid w:val="00597DD1"/>
    <w:rsid w:val="005A0255"/>
    <w:rsid w:val="005A028B"/>
    <w:rsid w:val="005A02A6"/>
    <w:rsid w:val="005A035E"/>
    <w:rsid w:val="005A03A0"/>
    <w:rsid w:val="005A05D9"/>
    <w:rsid w:val="005A0891"/>
    <w:rsid w:val="005A08FF"/>
    <w:rsid w:val="005A093B"/>
    <w:rsid w:val="005A09F4"/>
    <w:rsid w:val="005A0ACC"/>
    <w:rsid w:val="005A0AFC"/>
    <w:rsid w:val="005A0B89"/>
    <w:rsid w:val="005A0EC0"/>
    <w:rsid w:val="005A0FC0"/>
    <w:rsid w:val="005A0FFE"/>
    <w:rsid w:val="005A163E"/>
    <w:rsid w:val="005A1885"/>
    <w:rsid w:val="005A19E6"/>
    <w:rsid w:val="005A1BB9"/>
    <w:rsid w:val="005A1CE8"/>
    <w:rsid w:val="005A1D38"/>
    <w:rsid w:val="005A1EF5"/>
    <w:rsid w:val="005A200C"/>
    <w:rsid w:val="005A21C8"/>
    <w:rsid w:val="005A2283"/>
    <w:rsid w:val="005A233A"/>
    <w:rsid w:val="005A246F"/>
    <w:rsid w:val="005A26A6"/>
    <w:rsid w:val="005A27DC"/>
    <w:rsid w:val="005A27FB"/>
    <w:rsid w:val="005A284A"/>
    <w:rsid w:val="005A2AEC"/>
    <w:rsid w:val="005A2B67"/>
    <w:rsid w:val="005A2CAB"/>
    <w:rsid w:val="005A2CC8"/>
    <w:rsid w:val="005A2D73"/>
    <w:rsid w:val="005A30CE"/>
    <w:rsid w:val="005A315F"/>
    <w:rsid w:val="005A34DB"/>
    <w:rsid w:val="005A36B3"/>
    <w:rsid w:val="005A3C27"/>
    <w:rsid w:val="005A3D0D"/>
    <w:rsid w:val="005A3D71"/>
    <w:rsid w:val="005A4092"/>
    <w:rsid w:val="005A4158"/>
    <w:rsid w:val="005A4343"/>
    <w:rsid w:val="005A43B2"/>
    <w:rsid w:val="005A4507"/>
    <w:rsid w:val="005A4532"/>
    <w:rsid w:val="005A479E"/>
    <w:rsid w:val="005A488A"/>
    <w:rsid w:val="005A4894"/>
    <w:rsid w:val="005A49C5"/>
    <w:rsid w:val="005A49CD"/>
    <w:rsid w:val="005A4AB6"/>
    <w:rsid w:val="005A4CE0"/>
    <w:rsid w:val="005A4D0B"/>
    <w:rsid w:val="005A4F19"/>
    <w:rsid w:val="005A4FD9"/>
    <w:rsid w:val="005A511F"/>
    <w:rsid w:val="005A522E"/>
    <w:rsid w:val="005A5320"/>
    <w:rsid w:val="005A544D"/>
    <w:rsid w:val="005A5626"/>
    <w:rsid w:val="005A5964"/>
    <w:rsid w:val="005A5A9E"/>
    <w:rsid w:val="005A5C73"/>
    <w:rsid w:val="005A5D94"/>
    <w:rsid w:val="005A5F81"/>
    <w:rsid w:val="005A5FD1"/>
    <w:rsid w:val="005A616E"/>
    <w:rsid w:val="005A64C7"/>
    <w:rsid w:val="005A69DB"/>
    <w:rsid w:val="005A6CE5"/>
    <w:rsid w:val="005A6F4A"/>
    <w:rsid w:val="005A7027"/>
    <w:rsid w:val="005A70F9"/>
    <w:rsid w:val="005A7199"/>
    <w:rsid w:val="005A733A"/>
    <w:rsid w:val="005A762F"/>
    <w:rsid w:val="005A778E"/>
    <w:rsid w:val="005A79F8"/>
    <w:rsid w:val="005A7B44"/>
    <w:rsid w:val="005A7B8C"/>
    <w:rsid w:val="005A7D78"/>
    <w:rsid w:val="005A7EFC"/>
    <w:rsid w:val="005B02F1"/>
    <w:rsid w:val="005B0514"/>
    <w:rsid w:val="005B0594"/>
    <w:rsid w:val="005B0927"/>
    <w:rsid w:val="005B09FE"/>
    <w:rsid w:val="005B0A02"/>
    <w:rsid w:val="005B0A7C"/>
    <w:rsid w:val="005B0D12"/>
    <w:rsid w:val="005B0D77"/>
    <w:rsid w:val="005B10E1"/>
    <w:rsid w:val="005B1799"/>
    <w:rsid w:val="005B18AE"/>
    <w:rsid w:val="005B1B79"/>
    <w:rsid w:val="005B1EFF"/>
    <w:rsid w:val="005B1F6F"/>
    <w:rsid w:val="005B22A7"/>
    <w:rsid w:val="005B22B9"/>
    <w:rsid w:val="005B2353"/>
    <w:rsid w:val="005B2854"/>
    <w:rsid w:val="005B294B"/>
    <w:rsid w:val="005B2BF8"/>
    <w:rsid w:val="005B2DA2"/>
    <w:rsid w:val="005B2E4C"/>
    <w:rsid w:val="005B2F5C"/>
    <w:rsid w:val="005B3175"/>
    <w:rsid w:val="005B318F"/>
    <w:rsid w:val="005B31FC"/>
    <w:rsid w:val="005B3407"/>
    <w:rsid w:val="005B345F"/>
    <w:rsid w:val="005B3A15"/>
    <w:rsid w:val="005B4297"/>
    <w:rsid w:val="005B42B4"/>
    <w:rsid w:val="005B464D"/>
    <w:rsid w:val="005B46F4"/>
    <w:rsid w:val="005B4B30"/>
    <w:rsid w:val="005B5080"/>
    <w:rsid w:val="005B52A1"/>
    <w:rsid w:val="005B53CC"/>
    <w:rsid w:val="005B53F1"/>
    <w:rsid w:val="005B55C4"/>
    <w:rsid w:val="005B55E9"/>
    <w:rsid w:val="005B5667"/>
    <w:rsid w:val="005B581B"/>
    <w:rsid w:val="005B5932"/>
    <w:rsid w:val="005B5B52"/>
    <w:rsid w:val="005B604F"/>
    <w:rsid w:val="005B606E"/>
    <w:rsid w:val="005B61C2"/>
    <w:rsid w:val="005B62F4"/>
    <w:rsid w:val="005B64E4"/>
    <w:rsid w:val="005B661D"/>
    <w:rsid w:val="005B6924"/>
    <w:rsid w:val="005B6925"/>
    <w:rsid w:val="005B69EC"/>
    <w:rsid w:val="005B6E70"/>
    <w:rsid w:val="005B6EC6"/>
    <w:rsid w:val="005B71D7"/>
    <w:rsid w:val="005B71EE"/>
    <w:rsid w:val="005B74D9"/>
    <w:rsid w:val="005B7599"/>
    <w:rsid w:val="005B75FE"/>
    <w:rsid w:val="005B799D"/>
    <w:rsid w:val="005B7AC8"/>
    <w:rsid w:val="005B7D37"/>
    <w:rsid w:val="005C03BC"/>
    <w:rsid w:val="005C03CD"/>
    <w:rsid w:val="005C03E8"/>
    <w:rsid w:val="005C04BB"/>
    <w:rsid w:val="005C04BE"/>
    <w:rsid w:val="005C0AC1"/>
    <w:rsid w:val="005C0C1E"/>
    <w:rsid w:val="005C0D08"/>
    <w:rsid w:val="005C0F89"/>
    <w:rsid w:val="005C0FB3"/>
    <w:rsid w:val="005C1069"/>
    <w:rsid w:val="005C1392"/>
    <w:rsid w:val="005C13E0"/>
    <w:rsid w:val="005C173D"/>
    <w:rsid w:val="005C1767"/>
    <w:rsid w:val="005C1843"/>
    <w:rsid w:val="005C196F"/>
    <w:rsid w:val="005C1D10"/>
    <w:rsid w:val="005C1D3B"/>
    <w:rsid w:val="005C1E72"/>
    <w:rsid w:val="005C1FDA"/>
    <w:rsid w:val="005C229A"/>
    <w:rsid w:val="005C237D"/>
    <w:rsid w:val="005C2671"/>
    <w:rsid w:val="005C26CB"/>
    <w:rsid w:val="005C27AE"/>
    <w:rsid w:val="005C27E9"/>
    <w:rsid w:val="005C2935"/>
    <w:rsid w:val="005C34F5"/>
    <w:rsid w:val="005C35FC"/>
    <w:rsid w:val="005C36A9"/>
    <w:rsid w:val="005C3732"/>
    <w:rsid w:val="005C3861"/>
    <w:rsid w:val="005C39AC"/>
    <w:rsid w:val="005C3E2D"/>
    <w:rsid w:val="005C4268"/>
    <w:rsid w:val="005C42EC"/>
    <w:rsid w:val="005C4447"/>
    <w:rsid w:val="005C44C0"/>
    <w:rsid w:val="005C4641"/>
    <w:rsid w:val="005C4653"/>
    <w:rsid w:val="005C483D"/>
    <w:rsid w:val="005C4A10"/>
    <w:rsid w:val="005C4BF6"/>
    <w:rsid w:val="005C4DB4"/>
    <w:rsid w:val="005C4DF9"/>
    <w:rsid w:val="005C5229"/>
    <w:rsid w:val="005C5270"/>
    <w:rsid w:val="005C5399"/>
    <w:rsid w:val="005C54BA"/>
    <w:rsid w:val="005C5556"/>
    <w:rsid w:val="005C5810"/>
    <w:rsid w:val="005C5852"/>
    <w:rsid w:val="005C5882"/>
    <w:rsid w:val="005C5984"/>
    <w:rsid w:val="005C5A50"/>
    <w:rsid w:val="005C5A67"/>
    <w:rsid w:val="005C5BEA"/>
    <w:rsid w:val="005C5CB9"/>
    <w:rsid w:val="005C5DDF"/>
    <w:rsid w:val="005C665C"/>
    <w:rsid w:val="005C6858"/>
    <w:rsid w:val="005C71B4"/>
    <w:rsid w:val="005C726A"/>
    <w:rsid w:val="005C72A2"/>
    <w:rsid w:val="005C73CA"/>
    <w:rsid w:val="005C7408"/>
    <w:rsid w:val="005C7521"/>
    <w:rsid w:val="005C7A80"/>
    <w:rsid w:val="005C7C2B"/>
    <w:rsid w:val="005C7C65"/>
    <w:rsid w:val="005D0045"/>
    <w:rsid w:val="005D03F3"/>
    <w:rsid w:val="005D0433"/>
    <w:rsid w:val="005D04C3"/>
    <w:rsid w:val="005D04CB"/>
    <w:rsid w:val="005D04DC"/>
    <w:rsid w:val="005D0575"/>
    <w:rsid w:val="005D0B65"/>
    <w:rsid w:val="005D0C88"/>
    <w:rsid w:val="005D0FDD"/>
    <w:rsid w:val="005D1052"/>
    <w:rsid w:val="005D14CB"/>
    <w:rsid w:val="005D1504"/>
    <w:rsid w:val="005D160B"/>
    <w:rsid w:val="005D17BC"/>
    <w:rsid w:val="005D184F"/>
    <w:rsid w:val="005D19ED"/>
    <w:rsid w:val="005D1DFE"/>
    <w:rsid w:val="005D1F85"/>
    <w:rsid w:val="005D219A"/>
    <w:rsid w:val="005D2459"/>
    <w:rsid w:val="005D2591"/>
    <w:rsid w:val="005D26A7"/>
    <w:rsid w:val="005D2900"/>
    <w:rsid w:val="005D3173"/>
    <w:rsid w:val="005D3276"/>
    <w:rsid w:val="005D32EC"/>
    <w:rsid w:val="005D33B3"/>
    <w:rsid w:val="005D34BA"/>
    <w:rsid w:val="005D36C1"/>
    <w:rsid w:val="005D3EFC"/>
    <w:rsid w:val="005D412B"/>
    <w:rsid w:val="005D42A0"/>
    <w:rsid w:val="005D42D0"/>
    <w:rsid w:val="005D4571"/>
    <w:rsid w:val="005D45D1"/>
    <w:rsid w:val="005D46FE"/>
    <w:rsid w:val="005D48C7"/>
    <w:rsid w:val="005D48F0"/>
    <w:rsid w:val="005D491C"/>
    <w:rsid w:val="005D4BB4"/>
    <w:rsid w:val="005D4E8C"/>
    <w:rsid w:val="005D4EB2"/>
    <w:rsid w:val="005D4F50"/>
    <w:rsid w:val="005D4FCD"/>
    <w:rsid w:val="005D5072"/>
    <w:rsid w:val="005D5331"/>
    <w:rsid w:val="005D5688"/>
    <w:rsid w:val="005D59F6"/>
    <w:rsid w:val="005D59FA"/>
    <w:rsid w:val="005D5CE7"/>
    <w:rsid w:val="005D5D18"/>
    <w:rsid w:val="005D5FA8"/>
    <w:rsid w:val="005D618A"/>
    <w:rsid w:val="005D6227"/>
    <w:rsid w:val="005D625A"/>
    <w:rsid w:val="005D63C3"/>
    <w:rsid w:val="005D6A37"/>
    <w:rsid w:val="005D6C80"/>
    <w:rsid w:val="005D6D00"/>
    <w:rsid w:val="005D6E70"/>
    <w:rsid w:val="005D70CD"/>
    <w:rsid w:val="005D72ED"/>
    <w:rsid w:val="005D7402"/>
    <w:rsid w:val="005D75FB"/>
    <w:rsid w:val="005D7684"/>
    <w:rsid w:val="005D76B1"/>
    <w:rsid w:val="005D7726"/>
    <w:rsid w:val="005D7857"/>
    <w:rsid w:val="005D78E8"/>
    <w:rsid w:val="005D794B"/>
    <w:rsid w:val="005D7AEE"/>
    <w:rsid w:val="005D7B0C"/>
    <w:rsid w:val="005D7C17"/>
    <w:rsid w:val="005D7F17"/>
    <w:rsid w:val="005E002C"/>
    <w:rsid w:val="005E0291"/>
    <w:rsid w:val="005E0357"/>
    <w:rsid w:val="005E03CF"/>
    <w:rsid w:val="005E06F1"/>
    <w:rsid w:val="005E08B3"/>
    <w:rsid w:val="005E0989"/>
    <w:rsid w:val="005E0F9B"/>
    <w:rsid w:val="005E102C"/>
    <w:rsid w:val="005E10FE"/>
    <w:rsid w:val="005E1530"/>
    <w:rsid w:val="005E1844"/>
    <w:rsid w:val="005E1AEB"/>
    <w:rsid w:val="005E1B3F"/>
    <w:rsid w:val="005E1BB3"/>
    <w:rsid w:val="005E1C6F"/>
    <w:rsid w:val="005E1D0B"/>
    <w:rsid w:val="005E1DA8"/>
    <w:rsid w:val="005E20F1"/>
    <w:rsid w:val="005E2225"/>
    <w:rsid w:val="005E2305"/>
    <w:rsid w:val="005E24D8"/>
    <w:rsid w:val="005E2615"/>
    <w:rsid w:val="005E27AB"/>
    <w:rsid w:val="005E2814"/>
    <w:rsid w:val="005E2905"/>
    <w:rsid w:val="005E2B6C"/>
    <w:rsid w:val="005E2D9B"/>
    <w:rsid w:val="005E35FD"/>
    <w:rsid w:val="005E366C"/>
    <w:rsid w:val="005E393C"/>
    <w:rsid w:val="005E3AB8"/>
    <w:rsid w:val="005E3BA1"/>
    <w:rsid w:val="005E3BCA"/>
    <w:rsid w:val="005E3C1B"/>
    <w:rsid w:val="005E3E1C"/>
    <w:rsid w:val="005E4064"/>
    <w:rsid w:val="005E4158"/>
    <w:rsid w:val="005E44CD"/>
    <w:rsid w:val="005E4547"/>
    <w:rsid w:val="005E4757"/>
    <w:rsid w:val="005E4D3E"/>
    <w:rsid w:val="005E4EB3"/>
    <w:rsid w:val="005E4FC3"/>
    <w:rsid w:val="005E5186"/>
    <w:rsid w:val="005E546C"/>
    <w:rsid w:val="005E5481"/>
    <w:rsid w:val="005E585D"/>
    <w:rsid w:val="005E5BE3"/>
    <w:rsid w:val="005E5EDD"/>
    <w:rsid w:val="005E5F3A"/>
    <w:rsid w:val="005E6016"/>
    <w:rsid w:val="005E6261"/>
    <w:rsid w:val="005E6668"/>
    <w:rsid w:val="005E67AC"/>
    <w:rsid w:val="005E6815"/>
    <w:rsid w:val="005E6A5A"/>
    <w:rsid w:val="005E6B21"/>
    <w:rsid w:val="005E6E90"/>
    <w:rsid w:val="005E6F4B"/>
    <w:rsid w:val="005E70A9"/>
    <w:rsid w:val="005E720C"/>
    <w:rsid w:val="005E7320"/>
    <w:rsid w:val="005E75F8"/>
    <w:rsid w:val="005E772D"/>
    <w:rsid w:val="005E78F0"/>
    <w:rsid w:val="005E7A2A"/>
    <w:rsid w:val="005E7B2E"/>
    <w:rsid w:val="005E7CAA"/>
    <w:rsid w:val="005E7E48"/>
    <w:rsid w:val="005F006C"/>
    <w:rsid w:val="005F0126"/>
    <w:rsid w:val="005F05A1"/>
    <w:rsid w:val="005F05CE"/>
    <w:rsid w:val="005F0713"/>
    <w:rsid w:val="005F077A"/>
    <w:rsid w:val="005F07B3"/>
    <w:rsid w:val="005F0C33"/>
    <w:rsid w:val="005F0D8B"/>
    <w:rsid w:val="005F1013"/>
    <w:rsid w:val="005F1077"/>
    <w:rsid w:val="005F1120"/>
    <w:rsid w:val="005F170E"/>
    <w:rsid w:val="005F19DB"/>
    <w:rsid w:val="005F1A3C"/>
    <w:rsid w:val="005F1ACD"/>
    <w:rsid w:val="005F1B20"/>
    <w:rsid w:val="005F1B7A"/>
    <w:rsid w:val="005F1BAB"/>
    <w:rsid w:val="005F1C86"/>
    <w:rsid w:val="005F1F87"/>
    <w:rsid w:val="005F2195"/>
    <w:rsid w:val="005F21A5"/>
    <w:rsid w:val="005F2869"/>
    <w:rsid w:val="005F29F1"/>
    <w:rsid w:val="005F2A2F"/>
    <w:rsid w:val="005F2F22"/>
    <w:rsid w:val="005F2F45"/>
    <w:rsid w:val="005F2F87"/>
    <w:rsid w:val="005F2FCE"/>
    <w:rsid w:val="005F3098"/>
    <w:rsid w:val="005F30EE"/>
    <w:rsid w:val="005F3417"/>
    <w:rsid w:val="005F3539"/>
    <w:rsid w:val="005F3564"/>
    <w:rsid w:val="005F357A"/>
    <w:rsid w:val="005F3596"/>
    <w:rsid w:val="005F3674"/>
    <w:rsid w:val="005F3839"/>
    <w:rsid w:val="005F3845"/>
    <w:rsid w:val="005F38DB"/>
    <w:rsid w:val="005F39F9"/>
    <w:rsid w:val="005F3B9D"/>
    <w:rsid w:val="005F3D9A"/>
    <w:rsid w:val="005F3DBA"/>
    <w:rsid w:val="005F3EA7"/>
    <w:rsid w:val="005F4109"/>
    <w:rsid w:val="005F42E6"/>
    <w:rsid w:val="005F4420"/>
    <w:rsid w:val="005F454B"/>
    <w:rsid w:val="005F4A7A"/>
    <w:rsid w:val="005F4AD4"/>
    <w:rsid w:val="005F4B21"/>
    <w:rsid w:val="005F4BDD"/>
    <w:rsid w:val="005F4BE6"/>
    <w:rsid w:val="005F4DB4"/>
    <w:rsid w:val="005F505C"/>
    <w:rsid w:val="005F5150"/>
    <w:rsid w:val="005F5161"/>
    <w:rsid w:val="005F5201"/>
    <w:rsid w:val="005F54B7"/>
    <w:rsid w:val="005F597C"/>
    <w:rsid w:val="005F5D24"/>
    <w:rsid w:val="005F5E2D"/>
    <w:rsid w:val="005F5E5A"/>
    <w:rsid w:val="005F5EE4"/>
    <w:rsid w:val="005F6066"/>
    <w:rsid w:val="005F6158"/>
    <w:rsid w:val="005F633E"/>
    <w:rsid w:val="005F6751"/>
    <w:rsid w:val="005F6850"/>
    <w:rsid w:val="005F695A"/>
    <w:rsid w:val="005F6AB8"/>
    <w:rsid w:val="005F6B60"/>
    <w:rsid w:val="005F6D9B"/>
    <w:rsid w:val="005F6F4B"/>
    <w:rsid w:val="005F70B0"/>
    <w:rsid w:val="005F70B5"/>
    <w:rsid w:val="005F7287"/>
    <w:rsid w:val="005F73E5"/>
    <w:rsid w:val="005F74FA"/>
    <w:rsid w:val="005F7569"/>
    <w:rsid w:val="005F77A2"/>
    <w:rsid w:val="005F7B80"/>
    <w:rsid w:val="00600109"/>
    <w:rsid w:val="00600823"/>
    <w:rsid w:val="00600916"/>
    <w:rsid w:val="0060092E"/>
    <w:rsid w:val="006009F5"/>
    <w:rsid w:val="00600ABF"/>
    <w:rsid w:val="0060107C"/>
    <w:rsid w:val="006012AC"/>
    <w:rsid w:val="0060199D"/>
    <w:rsid w:val="00601BB5"/>
    <w:rsid w:val="00601C49"/>
    <w:rsid w:val="00601CA6"/>
    <w:rsid w:val="00601E90"/>
    <w:rsid w:val="0060203D"/>
    <w:rsid w:val="006020CF"/>
    <w:rsid w:val="006021DD"/>
    <w:rsid w:val="00602266"/>
    <w:rsid w:val="006022B8"/>
    <w:rsid w:val="0060260A"/>
    <w:rsid w:val="006027A9"/>
    <w:rsid w:val="00602AA2"/>
    <w:rsid w:val="00602B4C"/>
    <w:rsid w:val="00602CC5"/>
    <w:rsid w:val="00602ED4"/>
    <w:rsid w:val="00603309"/>
    <w:rsid w:val="006034B0"/>
    <w:rsid w:val="006036A8"/>
    <w:rsid w:val="006036E1"/>
    <w:rsid w:val="00603AAC"/>
    <w:rsid w:val="0060402D"/>
    <w:rsid w:val="00604086"/>
    <w:rsid w:val="006041CF"/>
    <w:rsid w:val="006042F1"/>
    <w:rsid w:val="006045B1"/>
    <w:rsid w:val="0060463F"/>
    <w:rsid w:val="0060498C"/>
    <w:rsid w:val="00604B6A"/>
    <w:rsid w:val="00604DE6"/>
    <w:rsid w:val="00604E65"/>
    <w:rsid w:val="0060521F"/>
    <w:rsid w:val="00605361"/>
    <w:rsid w:val="0060547D"/>
    <w:rsid w:val="00605832"/>
    <w:rsid w:val="00605863"/>
    <w:rsid w:val="00605A9D"/>
    <w:rsid w:val="00605B84"/>
    <w:rsid w:val="00605CBB"/>
    <w:rsid w:val="00605D7D"/>
    <w:rsid w:val="00605EEA"/>
    <w:rsid w:val="00605F74"/>
    <w:rsid w:val="0060618A"/>
    <w:rsid w:val="00606437"/>
    <w:rsid w:val="00606901"/>
    <w:rsid w:val="00606A38"/>
    <w:rsid w:val="00606DE9"/>
    <w:rsid w:val="00606FE1"/>
    <w:rsid w:val="0060702D"/>
    <w:rsid w:val="0060725A"/>
    <w:rsid w:val="0060729B"/>
    <w:rsid w:val="006072ED"/>
    <w:rsid w:val="006073B3"/>
    <w:rsid w:val="00607525"/>
    <w:rsid w:val="00607758"/>
    <w:rsid w:val="006079B4"/>
    <w:rsid w:val="00607AB7"/>
    <w:rsid w:val="00607CD1"/>
    <w:rsid w:val="00607D75"/>
    <w:rsid w:val="00607E5D"/>
    <w:rsid w:val="00607EAF"/>
    <w:rsid w:val="00607F9E"/>
    <w:rsid w:val="00607FBF"/>
    <w:rsid w:val="00610118"/>
    <w:rsid w:val="006101ED"/>
    <w:rsid w:val="0061043F"/>
    <w:rsid w:val="00610636"/>
    <w:rsid w:val="0061088B"/>
    <w:rsid w:val="0061099D"/>
    <w:rsid w:val="00610B72"/>
    <w:rsid w:val="00610C0C"/>
    <w:rsid w:val="00610C2D"/>
    <w:rsid w:val="00610C95"/>
    <w:rsid w:val="00610D2E"/>
    <w:rsid w:val="00610EE5"/>
    <w:rsid w:val="00610F23"/>
    <w:rsid w:val="00610F31"/>
    <w:rsid w:val="00610F3C"/>
    <w:rsid w:val="00610F82"/>
    <w:rsid w:val="006112CA"/>
    <w:rsid w:val="0061142B"/>
    <w:rsid w:val="00611749"/>
    <w:rsid w:val="0061176B"/>
    <w:rsid w:val="00611D47"/>
    <w:rsid w:val="00611F04"/>
    <w:rsid w:val="006120F9"/>
    <w:rsid w:val="00612134"/>
    <w:rsid w:val="006122AF"/>
    <w:rsid w:val="0061240C"/>
    <w:rsid w:val="0061247C"/>
    <w:rsid w:val="0061252E"/>
    <w:rsid w:val="0061268F"/>
    <w:rsid w:val="006127E5"/>
    <w:rsid w:val="00612915"/>
    <w:rsid w:val="00612978"/>
    <w:rsid w:val="00612AF5"/>
    <w:rsid w:val="00612DA2"/>
    <w:rsid w:val="00612FAF"/>
    <w:rsid w:val="006130BD"/>
    <w:rsid w:val="006131E6"/>
    <w:rsid w:val="006134D3"/>
    <w:rsid w:val="0061353A"/>
    <w:rsid w:val="00613655"/>
    <w:rsid w:val="006136B0"/>
    <w:rsid w:val="00613987"/>
    <w:rsid w:val="00613AB3"/>
    <w:rsid w:val="00613AC1"/>
    <w:rsid w:val="00613BAA"/>
    <w:rsid w:val="00613C13"/>
    <w:rsid w:val="00613CE5"/>
    <w:rsid w:val="00613D3A"/>
    <w:rsid w:val="00613D58"/>
    <w:rsid w:val="00613DE0"/>
    <w:rsid w:val="00613E58"/>
    <w:rsid w:val="0061404A"/>
    <w:rsid w:val="0061407E"/>
    <w:rsid w:val="00614318"/>
    <w:rsid w:val="00614382"/>
    <w:rsid w:val="006143BC"/>
    <w:rsid w:val="00614455"/>
    <w:rsid w:val="00614479"/>
    <w:rsid w:val="0061473D"/>
    <w:rsid w:val="006147B3"/>
    <w:rsid w:val="006147FE"/>
    <w:rsid w:val="00614841"/>
    <w:rsid w:val="00614C59"/>
    <w:rsid w:val="00614E04"/>
    <w:rsid w:val="00614F20"/>
    <w:rsid w:val="006159FD"/>
    <w:rsid w:val="00615A90"/>
    <w:rsid w:val="00615FB2"/>
    <w:rsid w:val="006162D6"/>
    <w:rsid w:val="00616496"/>
    <w:rsid w:val="00616889"/>
    <w:rsid w:val="006169B0"/>
    <w:rsid w:val="00616AFB"/>
    <w:rsid w:val="00616D5A"/>
    <w:rsid w:val="00616ED9"/>
    <w:rsid w:val="00617043"/>
    <w:rsid w:val="00617231"/>
    <w:rsid w:val="006173FD"/>
    <w:rsid w:val="00617459"/>
    <w:rsid w:val="00617549"/>
    <w:rsid w:val="00617624"/>
    <w:rsid w:val="00617874"/>
    <w:rsid w:val="00617986"/>
    <w:rsid w:val="00617A13"/>
    <w:rsid w:val="00617A99"/>
    <w:rsid w:val="00617CE4"/>
    <w:rsid w:val="00620144"/>
    <w:rsid w:val="0062025B"/>
    <w:rsid w:val="00620434"/>
    <w:rsid w:val="006204C8"/>
    <w:rsid w:val="0062051C"/>
    <w:rsid w:val="00620A6B"/>
    <w:rsid w:val="00620AD5"/>
    <w:rsid w:val="00620C33"/>
    <w:rsid w:val="00620D1E"/>
    <w:rsid w:val="00620D6F"/>
    <w:rsid w:val="00620F88"/>
    <w:rsid w:val="00621040"/>
    <w:rsid w:val="006210C8"/>
    <w:rsid w:val="00621464"/>
    <w:rsid w:val="00621498"/>
    <w:rsid w:val="006214C7"/>
    <w:rsid w:val="0062159D"/>
    <w:rsid w:val="00621652"/>
    <w:rsid w:val="006216FE"/>
    <w:rsid w:val="0062192E"/>
    <w:rsid w:val="006219DF"/>
    <w:rsid w:val="00621CF0"/>
    <w:rsid w:val="00621D6C"/>
    <w:rsid w:val="00621E6F"/>
    <w:rsid w:val="00621ED8"/>
    <w:rsid w:val="00622082"/>
    <w:rsid w:val="006220AA"/>
    <w:rsid w:val="006221E3"/>
    <w:rsid w:val="006222A0"/>
    <w:rsid w:val="00622344"/>
    <w:rsid w:val="006223A5"/>
    <w:rsid w:val="0062243A"/>
    <w:rsid w:val="00622719"/>
    <w:rsid w:val="006227E2"/>
    <w:rsid w:val="00622D72"/>
    <w:rsid w:val="00622E12"/>
    <w:rsid w:val="00622EC5"/>
    <w:rsid w:val="00623186"/>
    <w:rsid w:val="0062326D"/>
    <w:rsid w:val="0062350B"/>
    <w:rsid w:val="00623576"/>
    <w:rsid w:val="0062377D"/>
    <w:rsid w:val="0062389A"/>
    <w:rsid w:val="006238F3"/>
    <w:rsid w:val="00623B93"/>
    <w:rsid w:val="00623C3E"/>
    <w:rsid w:val="00623C8A"/>
    <w:rsid w:val="00623C91"/>
    <w:rsid w:val="00623DD5"/>
    <w:rsid w:val="00623E6A"/>
    <w:rsid w:val="00623F90"/>
    <w:rsid w:val="00624002"/>
    <w:rsid w:val="00624268"/>
    <w:rsid w:val="00624476"/>
    <w:rsid w:val="006244BD"/>
    <w:rsid w:val="00624621"/>
    <w:rsid w:val="00624AC1"/>
    <w:rsid w:val="00624DC2"/>
    <w:rsid w:val="00624E2E"/>
    <w:rsid w:val="00624E5D"/>
    <w:rsid w:val="006251E9"/>
    <w:rsid w:val="00625271"/>
    <w:rsid w:val="006253CE"/>
    <w:rsid w:val="0062581E"/>
    <w:rsid w:val="00625C16"/>
    <w:rsid w:val="0062611E"/>
    <w:rsid w:val="0062649B"/>
    <w:rsid w:val="00626658"/>
    <w:rsid w:val="006266CA"/>
    <w:rsid w:val="006268BB"/>
    <w:rsid w:val="00626DB0"/>
    <w:rsid w:val="00626E9E"/>
    <w:rsid w:val="00626FA4"/>
    <w:rsid w:val="00627048"/>
    <w:rsid w:val="006270F5"/>
    <w:rsid w:val="00627425"/>
    <w:rsid w:val="00627444"/>
    <w:rsid w:val="006274C5"/>
    <w:rsid w:val="006276D1"/>
    <w:rsid w:val="006278EF"/>
    <w:rsid w:val="00627C4C"/>
    <w:rsid w:val="00627D9E"/>
    <w:rsid w:val="00627FAB"/>
    <w:rsid w:val="00630005"/>
    <w:rsid w:val="0063024D"/>
    <w:rsid w:val="00630277"/>
    <w:rsid w:val="006303DF"/>
    <w:rsid w:val="006303F6"/>
    <w:rsid w:val="006304F6"/>
    <w:rsid w:val="00630663"/>
    <w:rsid w:val="00630889"/>
    <w:rsid w:val="00630B61"/>
    <w:rsid w:val="00630CAD"/>
    <w:rsid w:val="00630E5A"/>
    <w:rsid w:val="00630EB7"/>
    <w:rsid w:val="00630FA1"/>
    <w:rsid w:val="006314F8"/>
    <w:rsid w:val="0063166F"/>
    <w:rsid w:val="006318A1"/>
    <w:rsid w:val="00631C90"/>
    <w:rsid w:val="00631CEF"/>
    <w:rsid w:val="00631D24"/>
    <w:rsid w:val="00631D39"/>
    <w:rsid w:val="00631DC2"/>
    <w:rsid w:val="00631F1D"/>
    <w:rsid w:val="0063241A"/>
    <w:rsid w:val="00632427"/>
    <w:rsid w:val="0063253C"/>
    <w:rsid w:val="00632585"/>
    <w:rsid w:val="00632596"/>
    <w:rsid w:val="00632625"/>
    <w:rsid w:val="00632641"/>
    <w:rsid w:val="0063274F"/>
    <w:rsid w:val="006327D9"/>
    <w:rsid w:val="006328E4"/>
    <w:rsid w:val="006328F4"/>
    <w:rsid w:val="00632984"/>
    <w:rsid w:val="00632A62"/>
    <w:rsid w:val="00633316"/>
    <w:rsid w:val="00633C34"/>
    <w:rsid w:val="00633C98"/>
    <w:rsid w:val="00633ED9"/>
    <w:rsid w:val="006340A3"/>
    <w:rsid w:val="006341CD"/>
    <w:rsid w:val="006343EC"/>
    <w:rsid w:val="00634408"/>
    <w:rsid w:val="0063453B"/>
    <w:rsid w:val="00634A01"/>
    <w:rsid w:val="00635106"/>
    <w:rsid w:val="00635357"/>
    <w:rsid w:val="006355E2"/>
    <w:rsid w:val="00635947"/>
    <w:rsid w:val="00635A87"/>
    <w:rsid w:val="00635C95"/>
    <w:rsid w:val="00635DC9"/>
    <w:rsid w:val="00636295"/>
    <w:rsid w:val="006363D7"/>
    <w:rsid w:val="0063640C"/>
    <w:rsid w:val="00636515"/>
    <w:rsid w:val="006365F8"/>
    <w:rsid w:val="006366CB"/>
    <w:rsid w:val="00636CF7"/>
    <w:rsid w:val="00636D32"/>
    <w:rsid w:val="006370C2"/>
    <w:rsid w:val="006374A2"/>
    <w:rsid w:val="006374C9"/>
    <w:rsid w:val="00637513"/>
    <w:rsid w:val="006376C3"/>
    <w:rsid w:val="0063774B"/>
    <w:rsid w:val="00637A4A"/>
    <w:rsid w:val="00637ACA"/>
    <w:rsid w:val="00637C5A"/>
    <w:rsid w:val="00637C89"/>
    <w:rsid w:val="00637E3B"/>
    <w:rsid w:val="00637E5A"/>
    <w:rsid w:val="00637E73"/>
    <w:rsid w:val="0064016C"/>
    <w:rsid w:val="00640607"/>
    <w:rsid w:val="00640725"/>
    <w:rsid w:val="00640757"/>
    <w:rsid w:val="006407D4"/>
    <w:rsid w:val="006407E9"/>
    <w:rsid w:val="0064090C"/>
    <w:rsid w:val="00640A18"/>
    <w:rsid w:val="00640B5E"/>
    <w:rsid w:val="00640BE1"/>
    <w:rsid w:val="00640D6B"/>
    <w:rsid w:val="00640EDE"/>
    <w:rsid w:val="0064117F"/>
    <w:rsid w:val="00641198"/>
    <w:rsid w:val="00641780"/>
    <w:rsid w:val="00641928"/>
    <w:rsid w:val="00641959"/>
    <w:rsid w:val="00641A0B"/>
    <w:rsid w:val="00641AA0"/>
    <w:rsid w:val="00641B76"/>
    <w:rsid w:val="00641CCA"/>
    <w:rsid w:val="00641F2C"/>
    <w:rsid w:val="00641F93"/>
    <w:rsid w:val="00642040"/>
    <w:rsid w:val="0064223B"/>
    <w:rsid w:val="006422C4"/>
    <w:rsid w:val="0064263A"/>
    <w:rsid w:val="0064272C"/>
    <w:rsid w:val="00642840"/>
    <w:rsid w:val="006428BA"/>
    <w:rsid w:val="00642970"/>
    <w:rsid w:val="00642BF1"/>
    <w:rsid w:val="00642CDB"/>
    <w:rsid w:val="00642D7D"/>
    <w:rsid w:val="00642D94"/>
    <w:rsid w:val="00642DC7"/>
    <w:rsid w:val="00642FA9"/>
    <w:rsid w:val="00643054"/>
    <w:rsid w:val="0064327B"/>
    <w:rsid w:val="006434E4"/>
    <w:rsid w:val="006437FA"/>
    <w:rsid w:val="00643885"/>
    <w:rsid w:val="00643922"/>
    <w:rsid w:val="00643A8C"/>
    <w:rsid w:val="00643B1A"/>
    <w:rsid w:val="00643CA2"/>
    <w:rsid w:val="00643D96"/>
    <w:rsid w:val="00643DA0"/>
    <w:rsid w:val="00643E12"/>
    <w:rsid w:val="00643E79"/>
    <w:rsid w:val="00644071"/>
    <w:rsid w:val="0064411D"/>
    <w:rsid w:val="006442D5"/>
    <w:rsid w:val="0064469D"/>
    <w:rsid w:val="00644984"/>
    <w:rsid w:val="0064498C"/>
    <w:rsid w:val="00644ADA"/>
    <w:rsid w:val="00644C5E"/>
    <w:rsid w:val="00644CC9"/>
    <w:rsid w:val="00644CCF"/>
    <w:rsid w:val="00644FFC"/>
    <w:rsid w:val="0064522F"/>
    <w:rsid w:val="006453C2"/>
    <w:rsid w:val="0064548A"/>
    <w:rsid w:val="006459B5"/>
    <w:rsid w:val="006459BE"/>
    <w:rsid w:val="00645B4E"/>
    <w:rsid w:val="00645DAC"/>
    <w:rsid w:val="00645FE5"/>
    <w:rsid w:val="006462D5"/>
    <w:rsid w:val="00646350"/>
    <w:rsid w:val="00646397"/>
    <w:rsid w:val="006463F5"/>
    <w:rsid w:val="0064646B"/>
    <w:rsid w:val="0064657A"/>
    <w:rsid w:val="006465FA"/>
    <w:rsid w:val="006467A7"/>
    <w:rsid w:val="006467C1"/>
    <w:rsid w:val="00646857"/>
    <w:rsid w:val="00646915"/>
    <w:rsid w:val="00646A18"/>
    <w:rsid w:val="00646BE6"/>
    <w:rsid w:val="00646E66"/>
    <w:rsid w:val="006471C5"/>
    <w:rsid w:val="006473B6"/>
    <w:rsid w:val="0064749C"/>
    <w:rsid w:val="0064766B"/>
    <w:rsid w:val="00647832"/>
    <w:rsid w:val="006479AC"/>
    <w:rsid w:val="006479F5"/>
    <w:rsid w:val="00647A94"/>
    <w:rsid w:val="00647BB5"/>
    <w:rsid w:val="00647D10"/>
    <w:rsid w:val="00647D61"/>
    <w:rsid w:val="00647E68"/>
    <w:rsid w:val="006503BF"/>
    <w:rsid w:val="00650614"/>
    <w:rsid w:val="006507ED"/>
    <w:rsid w:val="006509E9"/>
    <w:rsid w:val="00650BCA"/>
    <w:rsid w:val="00650C74"/>
    <w:rsid w:val="00650E1F"/>
    <w:rsid w:val="00651240"/>
    <w:rsid w:val="006512BF"/>
    <w:rsid w:val="0065147F"/>
    <w:rsid w:val="00651703"/>
    <w:rsid w:val="00651763"/>
    <w:rsid w:val="00651915"/>
    <w:rsid w:val="00651927"/>
    <w:rsid w:val="00651C4C"/>
    <w:rsid w:val="00651C94"/>
    <w:rsid w:val="00651E82"/>
    <w:rsid w:val="00652083"/>
    <w:rsid w:val="006521CF"/>
    <w:rsid w:val="006525A5"/>
    <w:rsid w:val="006525AE"/>
    <w:rsid w:val="0065281F"/>
    <w:rsid w:val="00652873"/>
    <w:rsid w:val="00652E47"/>
    <w:rsid w:val="00652E68"/>
    <w:rsid w:val="00652F26"/>
    <w:rsid w:val="00652F78"/>
    <w:rsid w:val="00652FA1"/>
    <w:rsid w:val="006532AD"/>
    <w:rsid w:val="00653426"/>
    <w:rsid w:val="00653750"/>
    <w:rsid w:val="0065393C"/>
    <w:rsid w:val="00653979"/>
    <w:rsid w:val="00653A83"/>
    <w:rsid w:val="00653C63"/>
    <w:rsid w:val="006541AE"/>
    <w:rsid w:val="006541B4"/>
    <w:rsid w:val="00654374"/>
    <w:rsid w:val="00654376"/>
    <w:rsid w:val="006544F9"/>
    <w:rsid w:val="00654606"/>
    <w:rsid w:val="00654617"/>
    <w:rsid w:val="0065469D"/>
    <w:rsid w:val="00654875"/>
    <w:rsid w:val="00654A8F"/>
    <w:rsid w:val="00654B6E"/>
    <w:rsid w:val="006550C2"/>
    <w:rsid w:val="00655282"/>
    <w:rsid w:val="006553BB"/>
    <w:rsid w:val="006554D1"/>
    <w:rsid w:val="00655506"/>
    <w:rsid w:val="006556D8"/>
    <w:rsid w:val="006558DC"/>
    <w:rsid w:val="006559DA"/>
    <w:rsid w:val="00655A81"/>
    <w:rsid w:val="00655B29"/>
    <w:rsid w:val="00655D99"/>
    <w:rsid w:val="006560B1"/>
    <w:rsid w:val="006561E6"/>
    <w:rsid w:val="00656492"/>
    <w:rsid w:val="00656528"/>
    <w:rsid w:val="006566EB"/>
    <w:rsid w:val="00656814"/>
    <w:rsid w:val="0065683D"/>
    <w:rsid w:val="006568DF"/>
    <w:rsid w:val="006569E3"/>
    <w:rsid w:val="00656C0F"/>
    <w:rsid w:val="00656C65"/>
    <w:rsid w:val="00656D3A"/>
    <w:rsid w:val="00656DB2"/>
    <w:rsid w:val="006571B6"/>
    <w:rsid w:val="00657685"/>
    <w:rsid w:val="006576CB"/>
    <w:rsid w:val="006577AB"/>
    <w:rsid w:val="00657929"/>
    <w:rsid w:val="00657984"/>
    <w:rsid w:val="00657B42"/>
    <w:rsid w:val="00657B6E"/>
    <w:rsid w:val="00657C81"/>
    <w:rsid w:val="00657D45"/>
    <w:rsid w:val="00657D65"/>
    <w:rsid w:val="00657EB5"/>
    <w:rsid w:val="00660062"/>
    <w:rsid w:val="00660080"/>
    <w:rsid w:val="00660209"/>
    <w:rsid w:val="00660379"/>
    <w:rsid w:val="006603DA"/>
    <w:rsid w:val="00660809"/>
    <w:rsid w:val="00660982"/>
    <w:rsid w:val="00660D47"/>
    <w:rsid w:val="00660E67"/>
    <w:rsid w:val="00660E75"/>
    <w:rsid w:val="00660E8C"/>
    <w:rsid w:val="00660F4D"/>
    <w:rsid w:val="00661115"/>
    <w:rsid w:val="006611A1"/>
    <w:rsid w:val="006612F4"/>
    <w:rsid w:val="006618C9"/>
    <w:rsid w:val="00661A56"/>
    <w:rsid w:val="00661D87"/>
    <w:rsid w:val="00661DC9"/>
    <w:rsid w:val="00661DDB"/>
    <w:rsid w:val="00661F39"/>
    <w:rsid w:val="006620D7"/>
    <w:rsid w:val="006623A8"/>
    <w:rsid w:val="00662755"/>
    <w:rsid w:val="00662770"/>
    <w:rsid w:val="006628C5"/>
    <w:rsid w:val="00662944"/>
    <w:rsid w:val="00662AEF"/>
    <w:rsid w:val="00662CED"/>
    <w:rsid w:val="00662E87"/>
    <w:rsid w:val="00663109"/>
    <w:rsid w:val="0066317C"/>
    <w:rsid w:val="00663350"/>
    <w:rsid w:val="00663B19"/>
    <w:rsid w:val="00663C21"/>
    <w:rsid w:val="00663C3B"/>
    <w:rsid w:val="00663DB0"/>
    <w:rsid w:val="00663E9F"/>
    <w:rsid w:val="00663F8A"/>
    <w:rsid w:val="0066421C"/>
    <w:rsid w:val="00664361"/>
    <w:rsid w:val="00664561"/>
    <w:rsid w:val="00664578"/>
    <w:rsid w:val="00664685"/>
    <w:rsid w:val="00664727"/>
    <w:rsid w:val="006649CC"/>
    <w:rsid w:val="00664BE1"/>
    <w:rsid w:val="00664E08"/>
    <w:rsid w:val="00664EC0"/>
    <w:rsid w:val="006650B7"/>
    <w:rsid w:val="006651AF"/>
    <w:rsid w:val="006652C1"/>
    <w:rsid w:val="006654C1"/>
    <w:rsid w:val="00665781"/>
    <w:rsid w:val="006658CC"/>
    <w:rsid w:val="00665B0E"/>
    <w:rsid w:val="00665F6C"/>
    <w:rsid w:val="006660B6"/>
    <w:rsid w:val="00666742"/>
    <w:rsid w:val="00666749"/>
    <w:rsid w:val="0066692A"/>
    <w:rsid w:val="00666CA9"/>
    <w:rsid w:val="00666CC4"/>
    <w:rsid w:val="00666E8C"/>
    <w:rsid w:val="00667047"/>
    <w:rsid w:val="00667156"/>
    <w:rsid w:val="0066724E"/>
    <w:rsid w:val="006674EB"/>
    <w:rsid w:val="00667712"/>
    <w:rsid w:val="00667908"/>
    <w:rsid w:val="006679B7"/>
    <w:rsid w:val="00667AC8"/>
    <w:rsid w:val="00667B4D"/>
    <w:rsid w:val="00667C35"/>
    <w:rsid w:val="00667CDE"/>
    <w:rsid w:val="00667FF8"/>
    <w:rsid w:val="0067008A"/>
    <w:rsid w:val="006701AF"/>
    <w:rsid w:val="00670551"/>
    <w:rsid w:val="0067059E"/>
    <w:rsid w:val="006705A9"/>
    <w:rsid w:val="00670667"/>
    <w:rsid w:val="00670946"/>
    <w:rsid w:val="00670965"/>
    <w:rsid w:val="00670D25"/>
    <w:rsid w:val="00670DD1"/>
    <w:rsid w:val="00670E2C"/>
    <w:rsid w:val="0067121D"/>
    <w:rsid w:val="006712AC"/>
    <w:rsid w:val="006712B9"/>
    <w:rsid w:val="0067146A"/>
    <w:rsid w:val="00671644"/>
    <w:rsid w:val="006716C6"/>
    <w:rsid w:val="00671807"/>
    <w:rsid w:val="00671A15"/>
    <w:rsid w:val="00671D22"/>
    <w:rsid w:val="00672139"/>
    <w:rsid w:val="006721F5"/>
    <w:rsid w:val="00672238"/>
    <w:rsid w:val="006726A0"/>
    <w:rsid w:val="006727EA"/>
    <w:rsid w:val="006729CD"/>
    <w:rsid w:val="00672B28"/>
    <w:rsid w:val="00672B78"/>
    <w:rsid w:val="00672CF9"/>
    <w:rsid w:val="00672DE0"/>
    <w:rsid w:val="0067305A"/>
    <w:rsid w:val="0067355A"/>
    <w:rsid w:val="0067373B"/>
    <w:rsid w:val="0067375B"/>
    <w:rsid w:val="00673ADD"/>
    <w:rsid w:val="00673B9F"/>
    <w:rsid w:val="00673E68"/>
    <w:rsid w:val="00673F37"/>
    <w:rsid w:val="006740DC"/>
    <w:rsid w:val="006741B8"/>
    <w:rsid w:val="006742BE"/>
    <w:rsid w:val="0067436D"/>
    <w:rsid w:val="006745FC"/>
    <w:rsid w:val="00674991"/>
    <w:rsid w:val="00674D43"/>
    <w:rsid w:val="00674DA5"/>
    <w:rsid w:val="00675040"/>
    <w:rsid w:val="00675158"/>
    <w:rsid w:val="00675385"/>
    <w:rsid w:val="00675752"/>
    <w:rsid w:val="006757C7"/>
    <w:rsid w:val="0067580E"/>
    <w:rsid w:val="0067597F"/>
    <w:rsid w:val="00675C45"/>
    <w:rsid w:val="006760B9"/>
    <w:rsid w:val="006760F8"/>
    <w:rsid w:val="0067613A"/>
    <w:rsid w:val="0067645E"/>
    <w:rsid w:val="00676570"/>
    <w:rsid w:val="00676789"/>
    <w:rsid w:val="006767C8"/>
    <w:rsid w:val="00676840"/>
    <w:rsid w:val="0067688E"/>
    <w:rsid w:val="00676A2C"/>
    <w:rsid w:val="00676AED"/>
    <w:rsid w:val="00676BB2"/>
    <w:rsid w:val="00676DAA"/>
    <w:rsid w:val="00676F8A"/>
    <w:rsid w:val="0067734C"/>
    <w:rsid w:val="00677452"/>
    <w:rsid w:val="00677837"/>
    <w:rsid w:val="006778DA"/>
    <w:rsid w:val="00677942"/>
    <w:rsid w:val="00677A73"/>
    <w:rsid w:val="00677E36"/>
    <w:rsid w:val="00677E88"/>
    <w:rsid w:val="00677F32"/>
    <w:rsid w:val="00677F46"/>
    <w:rsid w:val="00680016"/>
    <w:rsid w:val="006800D3"/>
    <w:rsid w:val="006802FB"/>
    <w:rsid w:val="006805D4"/>
    <w:rsid w:val="0068088D"/>
    <w:rsid w:val="00680A5C"/>
    <w:rsid w:val="00680C1F"/>
    <w:rsid w:val="006810E6"/>
    <w:rsid w:val="00681112"/>
    <w:rsid w:val="00681186"/>
    <w:rsid w:val="006812FE"/>
    <w:rsid w:val="00681828"/>
    <w:rsid w:val="00681D04"/>
    <w:rsid w:val="00681D68"/>
    <w:rsid w:val="00681D6B"/>
    <w:rsid w:val="00681FF6"/>
    <w:rsid w:val="00682298"/>
    <w:rsid w:val="006824B9"/>
    <w:rsid w:val="00682560"/>
    <w:rsid w:val="00682624"/>
    <w:rsid w:val="006827C8"/>
    <w:rsid w:val="00682A07"/>
    <w:rsid w:val="00682A84"/>
    <w:rsid w:val="00682AE6"/>
    <w:rsid w:val="00682AED"/>
    <w:rsid w:val="00682B63"/>
    <w:rsid w:val="00682CAF"/>
    <w:rsid w:val="00682CBE"/>
    <w:rsid w:val="00682CD4"/>
    <w:rsid w:val="00682E68"/>
    <w:rsid w:val="006830B4"/>
    <w:rsid w:val="006830FA"/>
    <w:rsid w:val="006831DD"/>
    <w:rsid w:val="006832C9"/>
    <w:rsid w:val="00683319"/>
    <w:rsid w:val="006833AD"/>
    <w:rsid w:val="00683595"/>
    <w:rsid w:val="0068374C"/>
    <w:rsid w:val="00683764"/>
    <w:rsid w:val="0068378C"/>
    <w:rsid w:val="00683813"/>
    <w:rsid w:val="006838AE"/>
    <w:rsid w:val="0068396D"/>
    <w:rsid w:val="00683CD9"/>
    <w:rsid w:val="00683D2C"/>
    <w:rsid w:val="00683D41"/>
    <w:rsid w:val="00683F76"/>
    <w:rsid w:val="00684130"/>
    <w:rsid w:val="00684430"/>
    <w:rsid w:val="006844EF"/>
    <w:rsid w:val="006845F4"/>
    <w:rsid w:val="0068481E"/>
    <w:rsid w:val="00684C22"/>
    <w:rsid w:val="00684DD5"/>
    <w:rsid w:val="00684E75"/>
    <w:rsid w:val="00684F92"/>
    <w:rsid w:val="00685068"/>
    <w:rsid w:val="006850BF"/>
    <w:rsid w:val="0068523D"/>
    <w:rsid w:val="00685491"/>
    <w:rsid w:val="006854CA"/>
    <w:rsid w:val="006856B9"/>
    <w:rsid w:val="00685712"/>
    <w:rsid w:val="00685A63"/>
    <w:rsid w:val="00685B0D"/>
    <w:rsid w:val="00685F14"/>
    <w:rsid w:val="00686087"/>
    <w:rsid w:val="00686091"/>
    <w:rsid w:val="00686230"/>
    <w:rsid w:val="006868EF"/>
    <w:rsid w:val="00686909"/>
    <w:rsid w:val="00686A00"/>
    <w:rsid w:val="00686A27"/>
    <w:rsid w:val="00686ADD"/>
    <w:rsid w:val="00686B41"/>
    <w:rsid w:val="00686DC2"/>
    <w:rsid w:val="00686F1B"/>
    <w:rsid w:val="00687210"/>
    <w:rsid w:val="00687366"/>
    <w:rsid w:val="0068762E"/>
    <w:rsid w:val="00687B26"/>
    <w:rsid w:val="00687C12"/>
    <w:rsid w:val="00687C99"/>
    <w:rsid w:val="00687DB2"/>
    <w:rsid w:val="00687E68"/>
    <w:rsid w:val="00687F1F"/>
    <w:rsid w:val="00690008"/>
    <w:rsid w:val="006903BE"/>
    <w:rsid w:val="006904B9"/>
    <w:rsid w:val="00690604"/>
    <w:rsid w:val="0069072F"/>
    <w:rsid w:val="00690B9C"/>
    <w:rsid w:val="00690CD8"/>
    <w:rsid w:val="00690F9B"/>
    <w:rsid w:val="0069103D"/>
    <w:rsid w:val="006910A8"/>
    <w:rsid w:val="0069115A"/>
    <w:rsid w:val="006911B8"/>
    <w:rsid w:val="0069124E"/>
    <w:rsid w:val="006912AD"/>
    <w:rsid w:val="00691365"/>
    <w:rsid w:val="00691B58"/>
    <w:rsid w:val="00691B7B"/>
    <w:rsid w:val="00691BBD"/>
    <w:rsid w:val="00691DA7"/>
    <w:rsid w:val="0069208A"/>
    <w:rsid w:val="006921CE"/>
    <w:rsid w:val="00692DDE"/>
    <w:rsid w:val="00693103"/>
    <w:rsid w:val="00693212"/>
    <w:rsid w:val="006932DA"/>
    <w:rsid w:val="00693391"/>
    <w:rsid w:val="00693403"/>
    <w:rsid w:val="006937D3"/>
    <w:rsid w:val="006937DC"/>
    <w:rsid w:val="00693880"/>
    <w:rsid w:val="00693EF5"/>
    <w:rsid w:val="00694386"/>
    <w:rsid w:val="00694403"/>
    <w:rsid w:val="00694756"/>
    <w:rsid w:val="0069499E"/>
    <w:rsid w:val="00694BC1"/>
    <w:rsid w:val="00694D3C"/>
    <w:rsid w:val="00694D44"/>
    <w:rsid w:val="00694D6C"/>
    <w:rsid w:val="00695776"/>
    <w:rsid w:val="00695922"/>
    <w:rsid w:val="0069593F"/>
    <w:rsid w:val="00695EF7"/>
    <w:rsid w:val="00695F14"/>
    <w:rsid w:val="00696008"/>
    <w:rsid w:val="006961B9"/>
    <w:rsid w:val="006964BA"/>
    <w:rsid w:val="006965F5"/>
    <w:rsid w:val="006966D8"/>
    <w:rsid w:val="0069687B"/>
    <w:rsid w:val="00696950"/>
    <w:rsid w:val="00696A33"/>
    <w:rsid w:val="0069705A"/>
    <w:rsid w:val="00697AAC"/>
    <w:rsid w:val="00697B50"/>
    <w:rsid w:val="00697D6F"/>
    <w:rsid w:val="006A0099"/>
    <w:rsid w:val="006A015E"/>
    <w:rsid w:val="006A048C"/>
    <w:rsid w:val="006A04BC"/>
    <w:rsid w:val="006A0623"/>
    <w:rsid w:val="006A0717"/>
    <w:rsid w:val="006A074A"/>
    <w:rsid w:val="006A077E"/>
    <w:rsid w:val="006A08FC"/>
    <w:rsid w:val="006A0916"/>
    <w:rsid w:val="006A099B"/>
    <w:rsid w:val="006A099E"/>
    <w:rsid w:val="006A1134"/>
    <w:rsid w:val="006A128D"/>
    <w:rsid w:val="006A145B"/>
    <w:rsid w:val="006A166A"/>
    <w:rsid w:val="006A1759"/>
    <w:rsid w:val="006A1862"/>
    <w:rsid w:val="006A199E"/>
    <w:rsid w:val="006A19E6"/>
    <w:rsid w:val="006A1A29"/>
    <w:rsid w:val="006A1A65"/>
    <w:rsid w:val="006A1B2C"/>
    <w:rsid w:val="006A1B7F"/>
    <w:rsid w:val="006A1BB7"/>
    <w:rsid w:val="006A1C23"/>
    <w:rsid w:val="006A1E0D"/>
    <w:rsid w:val="006A20D2"/>
    <w:rsid w:val="006A2254"/>
    <w:rsid w:val="006A2373"/>
    <w:rsid w:val="006A25D2"/>
    <w:rsid w:val="006A2694"/>
    <w:rsid w:val="006A2731"/>
    <w:rsid w:val="006A2908"/>
    <w:rsid w:val="006A3080"/>
    <w:rsid w:val="006A3101"/>
    <w:rsid w:val="006A3909"/>
    <w:rsid w:val="006A3B1D"/>
    <w:rsid w:val="006A3C3A"/>
    <w:rsid w:val="006A4186"/>
    <w:rsid w:val="006A4416"/>
    <w:rsid w:val="006A458B"/>
    <w:rsid w:val="006A464A"/>
    <w:rsid w:val="006A48FB"/>
    <w:rsid w:val="006A4914"/>
    <w:rsid w:val="006A4973"/>
    <w:rsid w:val="006A49D2"/>
    <w:rsid w:val="006A4D67"/>
    <w:rsid w:val="006A4EEA"/>
    <w:rsid w:val="006A4F66"/>
    <w:rsid w:val="006A4FF6"/>
    <w:rsid w:val="006A5171"/>
    <w:rsid w:val="006A53F7"/>
    <w:rsid w:val="006A5461"/>
    <w:rsid w:val="006A5489"/>
    <w:rsid w:val="006A5502"/>
    <w:rsid w:val="006A5DFB"/>
    <w:rsid w:val="006A5E74"/>
    <w:rsid w:val="006A5F02"/>
    <w:rsid w:val="006A619D"/>
    <w:rsid w:val="006A6397"/>
    <w:rsid w:val="006A6665"/>
    <w:rsid w:val="006A6B31"/>
    <w:rsid w:val="006A6CFE"/>
    <w:rsid w:val="006A6D65"/>
    <w:rsid w:val="006A6FD5"/>
    <w:rsid w:val="006A7221"/>
    <w:rsid w:val="006A73CE"/>
    <w:rsid w:val="006A74FE"/>
    <w:rsid w:val="006A7744"/>
    <w:rsid w:val="006A7754"/>
    <w:rsid w:val="006A7CD0"/>
    <w:rsid w:val="006A7FB5"/>
    <w:rsid w:val="006B0171"/>
    <w:rsid w:val="006B01A5"/>
    <w:rsid w:val="006B026D"/>
    <w:rsid w:val="006B055D"/>
    <w:rsid w:val="006B08CB"/>
    <w:rsid w:val="006B0F19"/>
    <w:rsid w:val="006B10F6"/>
    <w:rsid w:val="006B12C2"/>
    <w:rsid w:val="006B14BE"/>
    <w:rsid w:val="006B1647"/>
    <w:rsid w:val="006B1676"/>
    <w:rsid w:val="006B1E1F"/>
    <w:rsid w:val="006B1FFD"/>
    <w:rsid w:val="006B2104"/>
    <w:rsid w:val="006B2379"/>
    <w:rsid w:val="006B24DC"/>
    <w:rsid w:val="006B2523"/>
    <w:rsid w:val="006B2748"/>
    <w:rsid w:val="006B28DA"/>
    <w:rsid w:val="006B2957"/>
    <w:rsid w:val="006B29CF"/>
    <w:rsid w:val="006B2A1B"/>
    <w:rsid w:val="006B3069"/>
    <w:rsid w:val="006B3173"/>
    <w:rsid w:val="006B371B"/>
    <w:rsid w:val="006B391B"/>
    <w:rsid w:val="006B3AD1"/>
    <w:rsid w:val="006B3AE8"/>
    <w:rsid w:val="006B3B05"/>
    <w:rsid w:val="006B3B20"/>
    <w:rsid w:val="006B3BEA"/>
    <w:rsid w:val="006B3CFA"/>
    <w:rsid w:val="006B3FA8"/>
    <w:rsid w:val="006B4319"/>
    <w:rsid w:val="006B43C7"/>
    <w:rsid w:val="006B4898"/>
    <w:rsid w:val="006B4AA1"/>
    <w:rsid w:val="006B4B6A"/>
    <w:rsid w:val="006B4CC0"/>
    <w:rsid w:val="006B4CF8"/>
    <w:rsid w:val="006B4D8E"/>
    <w:rsid w:val="006B4F9E"/>
    <w:rsid w:val="006B52DC"/>
    <w:rsid w:val="006B553F"/>
    <w:rsid w:val="006B5940"/>
    <w:rsid w:val="006B59A3"/>
    <w:rsid w:val="006B59F4"/>
    <w:rsid w:val="006B5E5E"/>
    <w:rsid w:val="006B6115"/>
    <w:rsid w:val="006B62AE"/>
    <w:rsid w:val="006B6414"/>
    <w:rsid w:val="006B66CF"/>
    <w:rsid w:val="006B6743"/>
    <w:rsid w:val="006B67A8"/>
    <w:rsid w:val="006B6AAA"/>
    <w:rsid w:val="006B7021"/>
    <w:rsid w:val="006B7039"/>
    <w:rsid w:val="006B70E5"/>
    <w:rsid w:val="006B727A"/>
    <w:rsid w:val="006B73EE"/>
    <w:rsid w:val="006B7532"/>
    <w:rsid w:val="006B759F"/>
    <w:rsid w:val="006B7927"/>
    <w:rsid w:val="006B7A6A"/>
    <w:rsid w:val="006B7B44"/>
    <w:rsid w:val="006B7D3A"/>
    <w:rsid w:val="006B7F79"/>
    <w:rsid w:val="006C0082"/>
    <w:rsid w:val="006C01AA"/>
    <w:rsid w:val="006C01DD"/>
    <w:rsid w:val="006C0358"/>
    <w:rsid w:val="006C0425"/>
    <w:rsid w:val="006C0709"/>
    <w:rsid w:val="006C07E7"/>
    <w:rsid w:val="006C0971"/>
    <w:rsid w:val="006C10F0"/>
    <w:rsid w:val="006C123F"/>
    <w:rsid w:val="006C144E"/>
    <w:rsid w:val="006C146B"/>
    <w:rsid w:val="006C184C"/>
    <w:rsid w:val="006C186B"/>
    <w:rsid w:val="006C193D"/>
    <w:rsid w:val="006C1CA1"/>
    <w:rsid w:val="006C2061"/>
    <w:rsid w:val="006C21A0"/>
    <w:rsid w:val="006C21AB"/>
    <w:rsid w:val="006C22BB"/>
    <w:rsid w:val="006C22EC"/>
    <w:rsid w:val="006C24F1"/>
    <w:rsid w:val="006C25E0"/>
    <w:rsid w:val="006C2609"/>
    <w:rsid w:val="006C2640"/>
    <w:rsid w:val="006C2860"/>
    <w:rsid w:val="006C29A1"/>
    <w:rsid w:val="006C2A2F"/>
    <w:rsid w:val="006C2DCF"/>
    <w:rsid w:val="006C2EA7"/>
    <w:rsid w:val="006C3188"/>
    <w:rsid w:val="006C34CF"/>
    <w:rsid w:val="006C35C6"/>
    <w:rsid w:val="006C35E7"/>
    <w:rsid w:val="006C36BB"/>
    <w:rsid w:val="006C36C3"/>
    <w:rsid w:val="006C3A45"/>
    <w:rsid w:val="006C3AD9"/>
    <w:rsid w:val="006C3AF0"/>
    <w:rsid w:val="006C3E3A"/>
    <w:rsid w:val="006C4211"/>
    <w:rsid w:val="006C4233"/>
    <w:rsid w:val="006C443D"/>
    <w:rsid w:val="006C4545"/>
    <w:rsid w:val="006C4A83"/>
    <w:rsid w:val="006C4FA4"/>
    <w:rsid w:val="006C537C"/>
    <w:rsid w:val="006C54C8"/>
    <w:rsid w:val="006C564D"/>
    <w:rsid w:val="006C5673"/>
    <w:rsid w:val="006C57A1"/>
    <w:rsid w:val="006C57B4"/>
    <w:rsid w:val="006C57B9"/>
    <w:rsid w:val="006C5803"/>
    <w:rsid w:val="006C5A86"/>
    <w:rsid w:val="006C5AB3"/>
    <w:rsid w:val="006C5B2F"/>
    <w:rsid w:val="006C5F3A"/>
    <w:rsid w:val="006C612B"/>
    <w:rsid w:val="006C6456"/>
    <w:rsid w:val="006C65B3"/>
    <w:rsid w:val="006C6925"/>
    <w:rsid w:val="006C6E24"/>
    <w:rsid w:val="006C6F00"/>
    <w:rsid w:val="006C6F3C"/>
    <w:rsid w:val="006C7A80"/>
    <w:rsid w:val="006C7AFB"/>
    <w:rsid w:val="006C7D5A"/>
    <w:rsid w:val="006C7EC5"/>
    <w:rsid w:val="006D0589"/>
    <w:rsid w:val="006D0629"/>
    <w:rsid w:val="006D0739"/>
    <w:rsid w:val="006D07EF"/>
    <w:rsid w:val="006D0809"/>
    <w:rsid w:val="006D0A41"/>
    <w:rsid w:val="006D0B61"/>
    <w:rsid w:val="006D0D3C"/>
    <w:rsid w:val="006D0DC1"/>
    <w:rsid w:val="006D1138"/>
    <w:rsid w:val="006D12A0"/>
    <w:rsid w:val="006D132E"/>
    <w:rsid w:val="006D14EB"/>
    <w:rsid w:val="006D166A"/>
    <w:rsid w:val="006D16FF"/>
    <w:rsid w:val="006D17C4"/>
    <w:rsid w:val="006D2221"/>
    <w:rsid w:val="006D22B1"/>
    <w:rsid w:val="006D23B6"/>
    <w:rsid w:val="006D2603"/>
    <w:rsid w:val="006D277B"/>
    <w:rsid w:val="006D2AB6"/>
    <w:rsid w:val="006D2BE2"/>
    <w:rsid w:val="006D2D01"/>
    <w:rsid w:val="006D2D39"/>
    <w:rsid w:val="006D2DF3"/>
    <w:rsid w:val="006D2EE9"/>
    <w:rsid w:val="006D31B5"/>
    <w:rsid w:val="006D323B"/>
    <w:rsid w:val="006D32BF"/>
    <w:rsid w:val="006D3420"/>
    <w:rsid w:val="006D3460"/>
    <w:rsid w:val="006D34C8"/>
    <w:rsid w:val="006D3549"/>
    <w:rsid w:val="006D35EC"/>
    <w:rsid w:val="006D3663"/>
    <w:rsid w:val="006D36EF"/>
    <w:rsid w:val="006D3A3E"/>
    <w:rsid w:val="006D3A92"/>
    <w:rsid w:val="006D3DA8"/>
    <w:rsid w:val="006D40A9"/>
    <w:rsid w:val="006D40FC"/>
    <w:rsid w:val="006D441B"/>
    <w:rsid w:val="006D4457"/>
    <w:rsid w:val="006D4499"/>
    <w:rsid w:val="006D4B89"/>
    <w:rsid w:val="006D4BA8"/>
    <w:rsid w:val="006D4C18"/>
    <w:rsid w:val="006D500D"/>
    <w:rsid w:val="006D519B"/>
    <w:rsid w:val="006D54E9"/>
    <w:rsid w:val="006D5941"/>
    <w:rsid w:val="006D5CC4"/>
    <w:rsid w:val="006D5F02"/>
    <w:rsid w:val="006D66AB"/>
    <w:rsid w:val="006D677B"/>
    <w:rsid w:val="006D6830"/>
    <w:rsid w:val="006D6998"/>
    <w:rsid w:val="006D69F2"/>
    <w:rsid w:val="006D6A43"/>
    <w:rsid w:val="006D6B14"/>
    <w:rsid w:val="006D6C18"/>
    <w:rsid w:val="006D6EDD"/>
    <w:rsid w:val="006D7377"/>
    <w:rsid w:val="006D7441"/>
    <w:rsid w:val="006D74C3"/>
    <w:rsid w:val="006D7683"/>
    <w:rsid w:val="006D79D8"/>
    <w:rsid w:val="006D7A2A"/>
    <w:rsid w:val="006D7B64"/>
    <w:rsid w:val="006D7C47"/>
    <w:rsid w:val="006D7CB6"/>
    <w:rsid w:val="006D7D0F"/>
    <w:rsid w:val="006D7D25"/>
    <w:rsid w:val="006D7F90"/>
    <w:rsid w:val="006E00EA"/>
    <w:rsid w:val="006E08CF"/>
    <w:rsid w:val="006E0BF9"/>
    <w:rsid w:val="006E0C82"/>
    <w:rsid w:val="006E0CFE"/>
    <w:rsid w:val="006E0D7D"/>
    <w:rsid w:val="006E0E00"/>
    <w:rsid w:val="006E12A9"/>
    <w:rsid w:val="006E13DB"/>
    <w:rsid w:val="006E13EE"/>
    <w:rsid w:val="006E1422"/>
    <w:rsid w:val="006E1681"/>
    <w:rsid w:val="006E16B3"/>
    <w:rsid w:val="006E1779"/>
    <w:rsid w:val="006E1848"/>
    <w:rsid w:val="006E189C"/>
    <w:rsid w:val="006E189E"/>
    <w:rsid w:val="006E1A77"/>
    <w:rsid w:val="006E1BBB"/>
    <w:rsid w:val="006E1D4A"/>
    <w:rsid w:val="006E1E64"/>
    <w:rsid w:val="006E20CE"/>
    <w:rsid w:val="006E22FD"/>
    <w:rsid w:val="006E2708"/>
    <w:rsid w:val="006E2823"/>
    <w:rsid w:val="006E28A1"/>
    <w:rsid w:val="006E2CD2"/>
    <w:rsid w:val="006E2E02"/>
    <w:rsid w:val="006E2E91"/>
    <w:rsid w:val="006E2F79"/>
    <w:rsid w:val="006E3285"/>
    <w:rsid w:val="006E33FA"/>
    <w:rsid w:val="006E35EE"/>
    <w:rsid w:val="006E3616"/>
    <w:rsid w:val="006E3BF9"/>
    <w:rsid w:val="006E3CEC"/>
    <w:rsid w:val="006E3F81"/>
    <w:rsid w:val="006E423B"/>
    <w:rsid w:val="006E476F"/>
    <w:rsid w:val="006E479B"/>
    <w:rsid w:val="006E4C10"/>
    <w:rsid w:val="006E4C51"/>
    <w:rsid w:val="006E4CF0"/>
    <w:rsid w:val="006E4DBD"/>
    <w:rsid w:val="006E4DD7"/>
    <w:rsid w:val="006E5038"/>
    <w:rsid w:val="006E508B"/>
    <w:rsid w:val="006E509B"/>
    <w:rsid w:val="006E534E"/>
    <w:rsid w:val="006E55C6"/>
    <w:rsid w:val="006E5A4B"/>
    <w:rsid w:val="006E5BC0"/>
    <w:rsid w:val="006E5C0E"/>
    <w:rsid w:val="006E5D22"/>
    <w:rsid w:val="006E5E17"/>
    <w:rsid w:val="006E5F66"/>
    <w:rsid w:val="006E6228"/>
    <w:rsid w:val="006E648A"/>
    <w:rsid w:val="006E650E"/>
    <w:rsid w:val="006E67E2"/>
    <w:rsid w:val="006E6B23"/>
    <w:rsid w:val="006E6B5C"/>
    <w:rsid w:val="006E6E21"/>
    <w:rsid w:val="006E6E47"/>
    <w:rsid w:val="006E6E90"/>
    <w:rsid w:val="006E714A"/>
    <w:rsid w:val="006E728B"/>
    <w:rsid w:val="006E7313"/>
    <w:rsid w:val="006E741B"/>
    <w:rsid w:val="006E7479"/>
    <w:rsid w:val="006E759E"/>
    <w:rsid w:val="006E7681"/>
    <w:rsid w:val="006E78E3"/>
    <w:rsid w:val="006E7A78"/>
    <w:rsid w:val="006E7AE5"/>
    <w:rsid w:val="006E7B2C"/>
    <w:rsid w:val="006F0278"/>
    <w:rsid w:val="006F0382"/>
    <w:rsid w:val="006F03A3"/>
    <w:rsid w:val="006F0648"/>
    <w:rsid w:val="006F086E"/>
    <w:rsid w:val="006F09C0"/>
    <w:rsid w:val="006F0D6A"/>
    <w:rsid w:val="006F10D1"/>
    <w:rsid w:val="006F126B"/>
    <w:rsid w:val="006F13B7"/>
    <w:rsid w:val="006F1631"/>
    <w:rsid w:val="006F166A"/>
    <w:rsid w:val="006F1674"/>
    <w:rsid w:val="006F1A02"/>
    <w:rsid w:val="006F1A75"/>
    <w:rsid w:val="006F1AD7"/>
    <w:rsid w:val="006F1CEB"/>
    <w:rsid w:val="006F1DBC"/>
    <w:rsid w:val="006F209B"/>
    <w:rsid w:val="006F2142"/>
    <w:rsid w:val="006F24FC"/>
    <w:rsid w:val="006F25EE"/>
    <w:rsid w:val="006F277C"/>
    <w:rsid w:val="006F27A8"/>
    <w:rsid w:val="006F27F5"/>
    <w:rsid w:val="006F29D1"/>
    <w:rsid w:val="006F2B66"/>
    <w:rsid w:val="006F2DF0"/>
    <w:rsid w:val="006F3126"/>
    <w:rsid w:val="006F3293"/>
    <w:rsid w:val="006F3625"/>
    <w:rsid w:val="006F3794"/>
    <w:rsid w:val="006F37A8"/>
    <w:rsid w:val="006F3CD0"/>
    <w:rsid w:val="006F3F10"/>
    <w:rsid w:val="006F4007"/>
    <w:rsid w:val="006F4089"/>
    <w:rsid w:val="006F428E"/>
    <w:rsid w:val="006F4335"/>
    <w:rsid w:val="006F4544"/>
    <w:rsid w:val="006F47CB"/>
    <w:rsid w:val="006F4A24"/>
    <w:rsid w:val="006F4C21"/>
    <w:rsid w:val="006F4E92"/>
    <w:rsid w:val="006F4F46"/>
    <w:rsid w:val="006F50D7"/>
    <w:rsid w:val="006F51B1"/>
    <w:rsid w:val="006F52D6"/>
    <w:rsid w:val="006F546C"/>
    <w:rsid w:val="006F54EA"/>
    <w:rsid w:val="006F582E"/>
    <w:rsid w:val="006F5911"/>
    <w:rsid w:val="006F5F17"/>
    <w:rsid w:val="006F5F91"/>
    <w:rsid w:val="006F60A2"/>
    <w:rsid w:val="006F6331"/>
    <w:rsid w:val="006F63E9"/>
    <w:rsid w:val="006F642E"/>
    <w:rsid w:val="006F6509"/>
    <w:rsid w:val="006F6612"/>
    <w:rsid w:val="006F674E"/>
    <w:rsid w:val="006F6904"/>
    <w:rsid w:val="006F6A82"/>
    <w:rsid w:val="006F6AD8"/>
    <w:rsid w:val="006F6F24"/>
    <w:rsid w:val="006F6F6B"/>
    <w:rsid w:val="006F6FAF"/>
    <w:rsid w:val="006F70D7"/>
    <w:rsid w:val="006F730B"/>
    <w:rsid w:val="006F731E"/>
    <w:rsid w:val="006F74EE"/>
    <w:rsid w:val="006F77CD"/>
    <w:rsid w:val="006F781B"/>
    <w:rsid w:val="006F79E8"/>
    <w:rsid w:val="006F7B75"/>
    <w:rsid w:val="006F7BDB"/>
    <w:rsid w:val="006F7E4E"/>
    <w:rsid w:val="006F7EDF"/>
    <w:rsid w:val="006F7FD3"/>
    <w:rsid w:val="00700084"/>
    <w:rsid w:val="00700308"/>
    <w:rsid w:val="0070030E"/>
    <w:rsid w:val="00700393"/>
    <w:rsid w:val="00700724"/>
    <w:rsid w:val="0070077D"/>
    <w:rsid w:val="007009A8"/>
    <w:rsid w:val="00700BF2"/>
    <w:rsid w:val="007010A2"/>
    <w:rsid w:val="00701184"/>
    <w:rsid w:val="007011B3"/>
    <w:rsid w:val="00701255"/>
    <w:rsid w:val="0070137E"/>
    <w:rsid w:val="00701498"/>
    <w:rsid w:val="007014C2"/>
    <w:rsid w:val="00701602"/>
    <w:rsid w:val="00701632"/>
    <w:rsid w:val="007016E0"/>
    <w:rsid w:val="00701751"/>
    <w:rsid w:val="0070178F"/>
    <w:rsid w:val="00701843"/>
    <w:rsid w:val="00701AB5"/>
    <w:rsid w:val="00701AC0"/>
    <w:rsid w:val="00701CD5"/>
    <w:rsid w:val="00701DF2"/>
    <w:rsid w:val="00702297"/>
    <w:rsid w:val="007022F3"/>
    <w:rsid w:val="00702336"/>
    <w:rsid w:val="00702342"/>
    <w:rsid w:val="00702346"/>
    <w:rsid w:val="00702380"/>
    <w:rsid w:val="00702625"/>
    <w:rsid w:val="007026D6"/>
    <w:rsid w:val="007027E0"/>
    <w:rsid w:val="00702DFF"/>
    <w:rsid w:val="00702F87"/>
    <w:rsid w:val="0070316C"/>
    <w:rsid w:val="00703266"/>
    <w:rsid w:val="0070343E"/>
    <w:rsid w:val="00703499"/>
    <w:rsid w:val="007034A5"/>
    <w:rsid w:val="007035A6"/>
    <w:rsid w:val="007035FE"/>
    <w:rsid w:val="00703617"/>
    <w:rsid w:val="007036A3"/>
    <w:rsid w:val="007037B4"/>
    <w:rsid w:val="00703835"/>
    <w:rsid w:val="007039BA"/>
    <w:rsid w:val="00703B3E"/>
    <w:rsid w:val="00703E13"/>
    <w:rsid w:val="00703F52"/>
    <w:rsid w:val="00704563"/>
    <w:rsid w:val="007045AC"/>
    <w:rsid w:val="00704B32"/>
    <w:rsid w:val="00704B75"/>
    <w:rsid w:val="00704C27"/>
    <w:rsid w:val="00704F5D"/>
    <w:rsid w:val="007056CA"/>
    <w:rsid w:val="007056E5"/>
    <w:rsid w:val="007056E8"/>
    <w:rsid w:val="007058E9"/>
    <w:rsid w:val="00705DEE"/>
    <w:rsid w:val="00705DF3"/>
    <w:rsid w:val="00705E4D"/>
    <w:rsid w:val="007065BE"/>
    <w:rsid w:val="007065CC"/>
    <w:rsid w:val="00706663"/>
    <w:rsid w:val="007067D2"/>
    <w:rsid w:val="007069CE"/>
    <w:rsid w:val="00706A9F"/>
    <w:rsid w:val="00706B0C"/>
    <w:rsid w:val="00706DCB"/>
    <w:rsid w:val="00706DE0"/>
    <w:rsid w:val="00706EFC"/>
    <w:rsid w:val="0070735F"/>
    <w:rsid w:val="0070756D"/>
    <w:rsid w:val="0070759E"/>
    <w:rsid w:val="00707717"/>
    <w:rsid w:val="00707AFC"/>
    <w:rsid w:val="00707E75"/>
    <w:rsid w:val="00707E7D"/>
    <w:rsid w:val="00707F73"/>
    <w:rsid w:val="00710273"/>
    <w:rsid w:val="0071042A"/>
    <w:rsid w:val="00710874"/>
    <w:rsid w:val="00710966"/>
    <w:rsid w:val="00710969"/>
    <w:rsid w:val="00710C65"/>
    <w:rsid w:val="00711104"/>
    <w:rsid w:val="0071110F"/>
    <w:rsid w:val="007111B8"/>
    <w:rsid w:val="007111C0"/>
    <w:rsid w:val="007113FE"/>
    <w:rsid w:val="00711561"/>
    <w:rsid w:val="0071160E"/>
    <w:rsid w:val="00711676"/>
    <w:rsid w:val="00711A39"/>
    <w:rsid w:val="00711C5B"/>
    <w:rsid w:val="00711C9B"/>
    <w:rsid w:val="00711EFA"/>
    <w:rsid w:val="0071219C"/>
    <w:rsid w:val="007123D1"/>
    <w:rsid w:val="0071246F"/>
    <w:rsid w:val="00712757"/>
    <w:rsid w:val="00712830"/>
    <w:rsid w:val="00712B2D"/>
    <w:rsid w:val="00712B45"/>
    <w:rsid w:val="00712E3C"/>
    <w:rsid w:val="007131D6"/>
    <w:rsid w:val="007131D7"/>
    <w:rsid w:val="00713218"/>
    <w:rsid w:val="00713383"/>
    <w:rsid w:val="00713536"/>
    <w:rsid w:val="007135B7"/>
    <w:rsid w:val="007136DD"/>
    <w:rsid w:val="0071405D"/>
    <w:rsid w:val="00714094"/>
    <w:rsid w:val="007140BA"/>
    <w:rsid w:val="007143B7"/>
    <w:rsid w:val="007143CE"/>
    <w:rsid w:val="007145B9"/>
    <w:rsid w:val="0071462C"/>
    <w:rsid w:val="0071470C"/>
    <w:rsid w:val="00714753"/>
    <w:rsid w:val="007148D8"/>
    <w:rsid w:val="00714A1C"/>
    <w:rsid w:val="00714AC8"/>
    <w:rsid w:val="00714C27"/>
    <w:rsid w:val="00714DFD"/>
    <w:rsid w:val="00714EFC"/>
    <w:rsid w:val="0071507E"/>
    <w:rsid w:val="007152B0"/>
    <w:rsid w:val="007157BA"/>
    <w:rsid w:val="007157CC"/>
    <w:rsid w:val="007159C1"/>
    <w:rsid w:val="00715AAC"/>
    <w:rsid w:val="00715D29"/>
    <w:rsid w:val="007160D9"/>
    <w:rsid w:val="007162FD"/>
    <w:rsid w:val="00716596"/>
    <w:rsid w:val="00716B25"/>
    <w:rsid w:val="00716B44"/>
    <w:rsid w:val="00716D64"/>
    <w:rsid w:val="007171B1"/>
    <w:rsid w:val="0071721E"/>
    <w:rsid w:val="007172D3"/>
    <w:rsid w:val="00717460"/>
    <w:rsid w:val="007178D0"/>
    <w:rsid w:val="007179BD"/>
    <w:rsid w:val="00717A04"/>
    <w:rsid w:val="00717AFD"/>
    <w:rsid w:val="00717DB0"/>
    <w:rsid w:val="00717E14"/>
    <w:rsid w:val="00717E3E"/>
    <w:rsid w:val="00717FD3"/>
    <w:rsid w:val="00720527"/>
    <w:rsid w:val="00720931"/>
    <w:rsid w:val="007209D6"/>
    <w:rsid w:val="00720BB1"/>
    <w:rsid w:val="00720CF9"/>
    <w:rsid w:val="00720E1D"/>
    <w:rsid w:val="00720FA0"/>
    <w:rsid w:val="007210A5"/>
    <w:rsid w:val="0072117A"/>
    <w:rsid w:val="0072127E"/>
    <w:rsid w:val="00721407"/>
    <w:rsid w:val="00721417"/>
    <w:rsid w:val="00721475"/>
    <w:rsid w:val="0072149E"/>
    <w:rsid w:val="0072154E"/>
    <w:rsid w:val="00721918"/>
    <w:rsid w:val="00721960"/>
    <w:rsid w:val="00721A63"/>
    <w:rsid w:val="00721B4F"/>
    <w:rsid w:val="00721B86"/>
    <w:rsid w:val="00721C49"/>
    <w:rsid w:val="00721C7D"/>
    <w:rsid w:val="00721D10"/>
    <w:rsid w:val="00721E0B"/>
    <w:rsid w:val="00721E33"/>
    <w:rsid w:val="00722041"/>
    <w:rsid w:val="0072259C"/>
    <w:rsid w:val="00722774"/>
    <w:rsid w:val="007227FF"/>
    <w:rsid w:val="00722B6A"/>
    <w:rsid w:val="00722C54"/>
    <w:rsid w:val="00723068"/>
    <w:rsid w:val="00723102"/>
    <w:rsid w:val="007233DC"/>
    <w:rsid w:val="007239B4"/>
    <w:rsid w:val="00723B6E"/>
    <w:rsid w:val="00724276"/>
    <w:rsid w:val="00724446"/>
    <w:rsid w:val="0072456E"/>
    <w:rsid w:val="007245F3"/>
    <w:rsid w:val="00724652"/>
    <w:rsid w:val="00724808"/>
    <w:rsid w:val="00724881"/>
    <w:rsid w:val="007248F5"/>
    <w:rsid w:val="00724AD5"/>
    <w:rsid w:val="00724CEB"/>
    <w:rsid w:val="00724E0E"/>
    <w:rsid w:val="00724FD2"/>
    <w:rsid w:val="0072503C"/>
    <w:rsid w:val="00725103"/>
    <w:rsid w:val="00725811"/>
    <w:rsid w:val="00725930"/>
    <w:rsid w:val="00725CF7"/>
    <w:rsid w:val="00725FC5"/>
    <w:rsid w:val="007260B9"/>
    <w:rsid w:val="00726690"/>
    <w:rsid w:val="00726778"/>
    <w:rsid w:val="00726796"/>
    <w:rsid w:val="007267C9"/>
    <w:rsid w:val="00726A31"/>
    <w:rsid w:val="00726CF0"/>
    <w:rsid w:val="00726D87"/>
    <w:rsid w:val="0072712C"/>
    <w:rsid w:val="00727149"/>
    <w:rsid w:val="00727244"/>
    <w:rsid w:val="0072731D"/>
    <w:rsid w:val="007275C5"/>
    <w:rsid w:val="00727836"/>
    <w:rsid w:val="0072789D"/>
    <w:rsid w:val="00727952"/>
    <w:rsid w:val="00727B42"/>
    <w:rsid w:val="00727B80"/>
    <w:rsid w:val="00727BBF"/>
    <w:rsid w:val="00727C35"/>
    <w:rsid w:val="00727C45"/>
    <w:rsid w:val="00727DDC"/>
    <w:rsid w:val="00727FB8"/>
    <w:rsid w:val="00727FBE"/>
    <w:rsid w:val="00730082"/>
    <w:rsid w:val="007300BA"/>
    <w:rsid w:val="007301BC"/>
    <w:rsid w:val="0073039B"/>
    <w:rsid w:val="007305A0"/>
    <w:rsid w:val="007307B4"/>
    <w:rsid w:val="007308AB"/>
    <w:rsid w:val="00730A6A"/>
    <w:rsid w:val="00730AA5"/>
    <w:rsid w:val="00730D89"/>
    <w:rsid w:val="00730FA6"/>
    <w:rsid w:val="0073108F"/>
    <w:rsid w:val="0073172A"/>
    <w:rsid w:val="007317A9"/>
    <w:rsid w:val="0073180F"/>
    <w:rsid w:val="007318EC"/>
    <w:rsid w:val="007319FE"/>
    <w:rsid w:val="00731BFB"/>
    <w:rsid w:val="00731CA9"/>
    <w:rsid w:val="0073211C"/>
    <w:rsid w:val="007321CB"/>
    <w:rsid w:val="00732617"/>
    <w:rsid w:val="00732731"/>
    <w:rsid w:val="00732C96"/>
    <w:rsid w:val="00732CD4"/>
    <w:rsid w:val="00732D35"/>
    <w:rsid w:val="00732E0D"/>
    <w:rsid w:val="00732F72"/>
    <w:rsid w:val="00733026"/>
    <w:rsid w:val="007330C1"/>
    <w:rsid w:val="0073374B"/>
    <w:rsid w:val="0073384B"/>
    <w:rsid w:val="00733AEB"/>
    <w:rsid w:val="00733CDE"/>
    <w:rsid w:val="00733CE5"/>
    <w:rsid w:val="00733D56"/>
    <w:rsid w:val="00734589"/>
    <w:rsid w:val="007345DB"/>
    <w:rsid w:val="00734856"/>
    <w:rsid w:val="00734986"/>
    <w:rsid w:val="00734AFC"/>
    <w:rsid w:val="00734C04"/>
    <w:rsid w:val="00734CEB"/>
    <w:rsid w:val="00734D49"/>
    <w:rsid w:val="00734F9F"/>
    <w:rsid w:val="00735150"/>
    <w:rsid w:val="007351E6"/>
    <w:rsid w:val="007352BC"/>
    <w:rsid w:val="0073537B"/>
    <w:rsid w:val="00735716"/>
    <w:rsid w:val="00735852"/>
    <w:rsid w:val="00735A9C"/>
    <w:rsid w:val="00735BF4"/>
    <w:rsid w:val="00735C39"/>
    <w:rsid w:val="00735E1D"/>
    <w:rsid w:val="00735EBC"/>
    <w:rsid w:val="00735FFF"/>
    <w:rsid w:val="00736014"/>
    <w:rsid w:val="007360C8"/>
    <w:rsid w:val="0073640B"/>
    <w:rsid w:val="007364A2"/>
    <w:rsid w:val="0073665C"/>
    <w:rsid w:val="00736691"/>
    <w:rsid w:val="007369C9"/>
    <w:rsid w:val="00736C08"/>
    <w:rsid w:val="00736C60"/>
    <w:rsid w:val="00736D88"/>
    <w:rsid w:val="007374CB"/>
    <w:rsid w:val="007374F6"/>
    <w:rsid w:val="007376DD"/>
    <w:rsid w:val="007377CE"/>
    <w:rsid w:val="00737E90"/>
    <w:rsid w:val="00737F7D"/>
    <w:rsid w:val="00737FD8"/>
    <w:rsid w:val="0074000C"/>
    <w:rsid w:val="0074003C"/>
    <w:rsid w:val="007400B8"/>
    <w:rsid w:val="007401FF"/>
    <w:rsid w:val="0074032C"/>
    <w:rsid w:val="007405F4"/>
    <w:rsid w:val="007406E1"/>
    <w:rsid w:val="007408FB"/>
    <w:rsid w:val="00740C49"/>
    <w:rsid w:val="00740D62"/>
    <w:rsid w:val="00740DBA"/>
    <w:rsid w:val="00740DDB"/>
    <w:rsid w:val="00740F41"/>
    <w:rsid w:val="00740F4E"/>
    <w:rsid w:val="00741085"/>
    <w:rsid w:val="0074108E"/>
    <w:rsid w:val="007411F0"/>
    <w:rsid w:val="00741743"/>
    <w:rsid w:val="00741747"/>
    <w:rsid w:val="00741852"/>
    <w:rsid w:val="00741AFD"/>
    <w:rsid w:val="00741C0B"/>
    <w:rsid w:val="00742530"/>
    <w:rsid w:val="0074257C"/>
    <w:rsid w:val="00742686"/>
    <w:rsid w:val="00742857"/>
    <w:rsid w:val="007428D5"/>
    <w:rsid w:val="00742A8A"/>
    <w:rsid w:val="00742DF6"/>
    <w:rsid w:val="00742E14"/>
    <w:rsid w:val="00742E1F"/>
    <w:rsid w:val="00742EBC"/>
    <w:rsid w:val="00742FEA"/>
    <w:rsid w:val="00743399"/>
    <w:rsid w:val="007434CF"/>
    <w:rsid w:val="007435AA"/>
    <w:rsid w:val="00743658"/>
    <w:rsid w:val="007438BA"/>
    <w:rsid w:val="00743CFF"/>
    <w:rsid w:val="007441FF"/>
    <w:rsid w:val="00744287"/>
    <w:rsid w:val="007444C1"/>
    <w:rsid w:val="0074453C"/>
    <w:rsid w:val="00744582"/>
    <w:rsid w:val="0074459F"/>
    <w:rsid w:val="00744922"/>
    <w:rsid w:val="00744D3C"/>
    <w:rsid w:val="00744D75"/>
    <w:rsid w:val="00744F8B"/>
    <w:rsid w:val="00744FA9"/>
    <w:rsid w:val="00745138"/>
    <w:rsid w:val="00745140"/>
    <w:rsid w:val="007451A0"/>
    <w:rsid w:val="007451DF"/>
    <w:rsid w:val="0074529C"/>
    <w:rsid w:val="007452AA"/>
    <w:rsid w:val="0074531A"/>
    <w:rsid w:val="0074531D"/>
    <w:rsid w:val="007454DE"/>
    <w:rsid w:val="007456DE"/>
    <w:rsid w:val="00745984"/>
    <w:rsid w:val="00745A17"/>
    <w:rsid w:val="00746378"/>
    <w:rsid w:val="007466CF"/>
    <w:rsid w:val="007466E2"/>
    <w:rsid w:val="007467B8"/>
    <w:rsid w:val="00746838"/>
    <w:rsid w:val="0074697C"/>
    <w:rsid w:val="0074698C"/>
    <w:rsid w:val="007469D9"/>
    <w:rsid w:val="00746BA1"/>
    <w:rsid w:val="00746E01"/>
    <w:rsid w:val="00746F6A"/>
    <w:rsid w:val="0074714F"/>
    <w:rsid w:val="007472E3"/>
    <w:rsid w:val="007473DC"/>
    <w:rsid w:val="0074744C"/>
    <w:rsid w:val="007475CF"/>
    <w:rsid w:val="00747661"/>
    <w:rsid w:val="00747797"/>
    <w:rsid w:val="007477C2"/>
    <w:rsid w:val="00747800"/>
    <w:rsid w:val="0074788F"/>
    <w:rsid w:val="007478D7"/>
    <w:rsid w:val="007478DA"/>
    <w:rsid w:val="0074796A"/>
    <w:rsid w:val="00747AA1"/>
    <w:rsid w:val="00747B2C"/>
    <w:rsid w:val="00747C3E"/>
    <w:rsid w:val="00747CF2"/>
    <w:rsid w:val="00747D0C"/>
    <w:rsid w:val="00747D70"/>
    <w:rsid w:val="00747D7F"/>
    <w:rsid w:val="00747F97"/>
    <w:rsid w:val="00750530"/>
    <w:rsid w:val="007506A1"/>
    <w:rsid w:val="0075070A"/>
    <w:rsid w:val="007508F7"/>
    <w:rsid w:val="00750935"/>
    <w:rsid w:val="00750954"/>
    <w:rsid w:val="00750AD5"/>
    <w:rsid w:val="00750C95"/>
    <w:rsid w:val="00750C9F"/>
    <w:rsid w:val="00750D43"/>
    <w:rsid w:val="00750F23"/>
    <w:rsid w:val="0075106D"/>
    <w:rsid w:val="00751143"/>
    <w:rsid w:val="00751248"/>
    <w:rsid w:val="007513A5"/>
    <w:rsid w:val="007513A8"/>
    <w:rsid w:val="007513FE"/>
    <w:rsid w:val="007515E5"/>
    <w:rsid w:val="007516AF"/>
    <w:rsid w:val="00751893"/>
    <w:rsid w:val="007518A7"/>
    <w:rsid w:val="00751984"/>
    <w:rsid w:val="00751AFD"/>
    <w:rsid w:val="00751C9D"/>
    <w:rsid w:val="00751DF3"/>
    <w:rsid w:val="0075202E"/>
    <w:rsid w:val="0075219A"/>
    <w:rsid w:val="007521F3"/>
    <w:rsid w:val="00752267"/>
    <w:rsid w:val="00752471"/>
    <w:rsid w:val="00752481"/>
    <w:rsid w:val="0075261A"/>
    <w:rsid w:val="007527E6"/>
    <w:rsid w:val="0075297A"/>
    <w:rsid w:val="007529F7"/>
    <w:rsid w:val="00752A44"/>
    <w:rsid w:val="00752AF5"/>
    <w:rsid w:val="007533FA"/>
    <w:rsid w:val="007536E5"/>
    <w:rsid w:val="00753846"/>
    <w:rsid w:val="00753890"/>
    <w:rsid w:val="007538B7"/>
    <w:rsid w:val="00753952"/>
    <w:rsid w:val="00753D27"/>
    <w:rsid w:val="007540C7"/>
    <w:rsid w:val="00754139"/>
    <w:rsid w:val="0075459B"/>
    <w:rsid w:val="007545BB"/>
    <w:rsid w:val="007546CE"/>
    <w:rsid w:val="007546D3"/>
    <w:rsid w:val="0075483A"/>
    <w:rsid w:val="0075494B"/>
    <w:rsid w:val="00754DBD"/>
    <w:rsid w:val="00754F02"/>
    <w:rsid w:val="007550BB"/>
    <w:rsid w:val="0075534C"/>
    <w:rsid w:val="00755516"/>
    <w:rsid w:val="00755610"/>
    <w:rsid w:val="00755881"/>
    <w:rsid w:val="007559DF"/>
    <w:rsid w:val="00755EBE"/>
    <w:rsid w:val="007560DC"/>
    <w:rsid w:val="00756F26"/>
    <w:rsid w:val="00756F39"/>
    <w:rsid w:val="00756FAA"/>
    <w:rsid w:val="00756FB9"/>
    <w:rsid w:val="007570FF"/>
    <w:rsid w:val="00757284"/>
    <w:rsid w:val="00757442"/>
    <w:rsid w:val="007574DD"/>
    <w:rsid w:val="0075754E"/>
    <w:rsid w:val="00757632"/>
    <w:rsid w:val="00757729"/>
    <w:rsid w:val="00757C47"/>
    <w:rsid w:val="00757C64"/>
    <w:rsid w:val="00757F98"/>
    <w:rsid w:val="00760077"/>
    <w:rsid w:val="007606CB"/>
    <w:rsid w:val="00760BA3"/>
    <w:rsid w:val="00760EBB"/>
    <w:rsid w:val="00760EBD"/>
    <w:rsid w:val="00760F3C"/>
    <w:rsid w:val="007613E3"/>
    <w:rsid w:val="007614B5"/>
    <w:rsid w:val="0076156B"/>
    <w:rsid w:val="007616DB"/>
    <w:rsid w:val="0076186C"/>
    <w:rsid w:val="00761BBA"/>
    <w:rsid w:val="00761BD7"/>
    <w:rsid w:val="00761BEF"/>
    <w:rsid w:val="00761C51"/>
    <w:rsid w:val="00761D0D"/>
    <w:rsid w:val="00761F39"/>
    <w:rsid w:val="00762087"/>
    <w:rsid w:val="007620C8"/>
    <w:rsid w:val="0076217C"/>
    <w:rsid w:val="0076222A"/>
    <w:rsid w:val="00762259"/>
    <w:rsid w:val="007623BA"/>
    <w:rsid w:val="007624E6"/>
    <w:rsid w:val="0076287F"/>
    <w:rsid w:val="0076292C"/>
    <w:rsid w:val="00762E3B"/>
    <w:rsid w:val="00762EC9"/>
    <w:rsid w:val="007630F9"/>
    <w:rsid w:val="0076333A"/>
    <w:rsid w:val="0076374C"/>
    <w:rsid w:val="00763866"/>
    <w:rsid w:val="00763A97"/>
    <w:rsid w:val="0076496B"/>
    <w:rsid w:val="00764C32"/>
    <w:rsid w:val="00764F07"/>
    <w:rsid w:val="007651E1"/>
    <w:rsid w:val="00765289"/>
    <w:rsid w:val="007652C1"/>
    <w:rsid w:val="007655C8"/>
    <w:rsid w:val="00765695"/>
    <w:rsid w:val="00765979"/>
    <w:rsid w:val="0076599B"/>
    <w:rsid w:val="00765A9A"/>
    <w:rsid w:val="00765AE0"/>
    <w:rsid w:val="00765B0C"/>
    <w:rsid w:val="00765B27"/>
    <w:rsid w:val="00765D1A"/>
    <w:rsid w:val="00765E3A"/>
    <w:rsid w:val="00765F2D"/>
    <w:rsid w:val="00765FF1"/>
    <w:rsid w:val="00766003"/>
    <w:rsid w:val="007660F1"/>
    <w:rsid w:val="007660FC"/>
    <w:rsid w:val="007661C3"/>
    <w:rsid w:val="0076636D"/>
    <w:rsid w:val="00766487"/>
    <w:rsid w:val="0076690A"/>
    <w:rsid w:val="00766C68"/>
    <w:rsid w:val="00766CB2"/>
    <w:rsid w:val="00766FD4"/>
    <w:rsid w:val="0076720D"/>
    <w:rsid w:val="00767471"/>
    <w:rsid w:val="00767558"/>
    <w:rsid w:val="0076756D"/>
    <w:rsid w:val="00767629"/>
    <w:rsid w:val="007679A4"/>
    <w:rsid w:val="00767D84"/>
    <w:rsid w:val="00767EDC"/>
    <w:rsid w:val="0077001D"/>
    <w:rsid w:val="007700E8"/>
    <w:rsid w:val="00770402"/>
    <w:rsid w:val="00770438"/>
    <w:rsid w:val="00770533"/>
    <w:rsid w:val="0077067B"/>
    <w:rsid w:val="0077076A"/>
    <w:rsid w:val="007707A1"/>
    <w:rsid w:val="00770876"/>
    <w:rsid w:val="00770B98"/>
    <w:rsid w:val="00770BC2"/>
    <w:rsid w:val="00770FA4"/>
    <w:rsid w:val="00770FC5"/>
    <w:rsid w:val="00770FDC"/>
    <w:rsid w:val="00771057"/>
    <w:rsid w:val="00771154"/>
    <w:rsid w:val="0077120C"/>
    <w:rsid w:val="0077125F"/>
    <w:rsid w:val="007714A8"/>
    <w:rsid w:val="00771672"/>
    <w:rsid w:val="0077197E"/>
    <w:rsid w:val="00771E41"/>
    <w:rsid w:val="00771E88"/>
    <w:rsid w:val="00772367"/>
    <w:rsid w:val="0077252A"/>
    <w:rsid w:val="007725D7"/>
    <w:rsid w:val="007725EF"/>
    <w:rsid w:val="007726AE"/>
    <w:rsid w:val="00772717"/>
    <w:rsid w:val="00772718"/>
    <w:rsid w:val="00772A7F"/>
    <w:rsid w:val="00772BA6"/>
    <w:rsid w:val="00772BCC"/>
    <w:rsid w:val="00772C53"/>
    <w:rsid w:val="00772E35"/>
    <w:rsid w:val="00772F5D"/>
    <w:rsid w:val="00773032"/>
    <w:rsid w:val="007730AA"/>
    <w:rsid w:val="007731CE"/>
    <w:rsid w:val="00773620"/>
    <w:rsid w:val="007737C2"/>
    <w:rsid w:val="0077391E"/>
    <w:rsid w:val="00773A60"/>
    <w:rsid w:val="00773F1B"/>
    <w:rsid w:val="00774285"/>
    <w:rsid w:val="007743ED"/>
    <w:rsid w:val="0077440B"/>
    <w:rsid w:val="007744BF"/>
    <w:rsid w:val="007746AA"/>
    <w:rsid w:val="00774847"/>
    <w:rsid w:val="00774B94"/>
    <w:rsid w:val="00774DF3"/>
    <w:rsid w:val="00774FD4"/>
    <w:rsid w:val="00774FFB"/>
    <w:rsid w:val="00775059"/>
    <w:rsid w:val="007754A3"/>
    <w:rsid w:val="007755CF"/>
    <w:rsid w:val="007755F9"/>
    <w:rsid w:val="00775654"/>
    <w:rsid w:val="00775684"/>
    <w:rsid w:val="007756EF"/>
    <w:rsid w:val="007757BB"/>
    <w:rsid w:val="007757CA"/>
    <w:rsid w:val="0077585B"/>
    <w:rsid w:val="00775990"/>
    <w:rsid w:val="00775CCC"/>
    <w:rsid w:val="00775D0D"/>
    <w:rsid w:val="00775DEE"/>
    <w:rsid w:val="00775DFA"/>
    <w:rsid w:val="00775F10"/>
    <w:rsid w:val="00775F26"/>
    <w:rsid w:val="007764C0"/>
    <w:rsid w:val="00776598"/>
    <w:rsid w:val="007765FE"/>
    <w:rsid w:val="00776BE9"/>
    <w:rsid w:val="00776C59"/>
    <w:rsid w:val="00776FE9"/>
    <w:rsid w:val="0077721F"/>
    <w:rsid w:val="007775C0"/>
    <w:rsid w:val="00777615"/>
    <w:rsid w:val="007776AF"/>
    <w:rsid w:val="007776D4"/>
    <w:rsid w:val="00777A4E"/>
    <w:rsid w:val="00777C53"/>
    <w:rsid w:val="00777E89"/>
    <w:rsid w:val="007800D7"/>
    <w:rsid w:val="00780639"/>
    <w:rsid w:val="00780689"/>
    <w:rsid w:val="00780807"/>
    <w:rsid w:val="007808B4"/>
    <w:rsid w:val="00780A0C"/>
    <w:rsid w:val="00780C0B"/>
    <w:rsid w:val="00781245"/>
    <w:rsid w:val="007814CC"/>
    <w:rsid w:val="00781702"/>
    <w:rsid w:val="007817A4"/>
    <w:rsid w:val="007819E7"/>
    <w:rsid w:val="00781CB5"/>
    <w:rsid w:val="00782261"/>
    <w:rsid w:val="007823FE"/>
    <w:rsid w:val="007824DC"/>
    <w:rsid w:val="00782512"/>
    <w:rsid w:val="00782633"/>
    <w:rsid w:val="007828CC"/>
    <w:rsid w:val="00782A3D"/>
    <w:rsid w:val="00782C95"/>
    <w:rsid w:val="00782CB5"/>
    <w:rsid w:val="00782CC0"/>
    <w:rsid w:val="00782E5F"/>
    <w:rsid w:val="00782F1C"/>
    <w:rsid w:val="0078308C"/>
    <w:rsid w:val="0078325F"/>
    <w:rsid w:val="00783531"/>
    <w:rsid w:val="007836BC"/>
    <w:rsid w:val="00783A79"/>
    <w:rsid w:val="00783B3F"/>
    <w:rsid w:val="00783DEB"/>
    <w:rsid w:val="00783F25"/>
    <w:rsid w:val="007840B7"/>
    <w:rsid w:val="0078430C"/>
    <w:rsid w:val="00784373"/>
    <w:rsid w:val="0078438F"/>
    <w:rsid w:val="007844FB"/>
    <w:rsid w:val="00784606"/>
    <w:rsid w:val="00784B30"/>
    <w:rsid w:val="00784F66"/>
    <w:rsid w:val="00785004"/>
    <w:rsid w:val="0078500B"/>
    <w:rsid w:val="00785112"/>
    <w:rsid w:val="007852B5"/>
    <w:rsid w:val="007852CF"/>
    <w:rsid w:val="007853B8"/>
    <w:rsid w:val="0078541E"/>
    <w:rsid w:val="007854B1"/>
    <w:rsid w:val="007854FB"/>
    <w:rsid w:val="007855C1"/>
    <w:rsid w:val="00785ABB"/>
    <w:rsid w:val="00785AEA"/>
    <w:rsid w:val="00785B79"/>
    <w:rsid w:val="00785BFD"/>
    <w:rsid w:val="00785DE2"/>
    <w:rsid w:val="00785FF5"/>
    <w:rsid w:val="0078600C"/>
    <w:rsid w:val="007860F0"/>
    <w:rsid w:val="0078630A"/>
    <w:rsid w:val="0078632B"/>
    <w:rsid w:val="00786581"/>
    <w:rsid w:val="007866A1"/>
    <w:rsid w:val="007867CE"/>
    <w:rsid w:val="00786C32"/>
    <w:rsid w:val="007872DF"/>
    <w:rsid w:val="0078752C"/>
    <w:rsid w:val="00787862"/>
    <w:rsid w:val="00787984"/>
    <w:rsid w:val="00787CBC"/>
    <w:rsid w:val="00787E52"/>
    <w:rsid w:val="00787FC4"/>
    <w:rsid w:val="0079001C"/>
    <w:rsid w:val="00790039"/>
    <w:rsid w:val="007900F2"/>
    <w:rsid w:val="00790229"/>
    <w:rsid w:val="0079028D"/>
    <w:rsid w:val="007902CA"/>
    <w:rsid w:val="007903CE"/>
    <w:rsid w:val="007903F9"/>
    <w:rsid w:val="0079051E"/>
    <w:rsid w:val="007905AC"/>
    <w:rsid w:val="007906E1"/>
    <w:rsid w:val="00790887"/>
    <w:rsid w:val="0079091F"/>
    <w:rsid w:val="0079092A"/>
    <w:rsid w:val="00790A09"/>
    <w:rsid w:val="00790D14"/>
    <w:rsid w:val="00790D20"/>
    <w:rsid w:val="00790DE6"/>
    <w:rsid w:val="0079172C"/>
    <w:rsid w:val="007919FA"/>
    <w:rsid w:val="00791A68"/>
    <w:rsid w:val="00791B40"/>
    <w:rsid w:val="00791BA6"/>
    <w:rsid w:val="00791C45"/>
    <w:rsid w:val="00791C8E"/>
    <w:rsid w:val="00791D31"/>
    <w:rsid w:val="00791F2A"/>
    <w:rsid w:val="00791F9F"/>
    <w:rsid w:val="00791FFD"/>
    <w:rsid w:val="00792160"/>
    <w:rsid w:val="007927AC"/>
    <w:rsid w:val="0079291C"/>
    <w:rsid w:val="007929F8"/>
    <w:rsid w:val="00792A1A"/>
    <w:rsid w:val="00792B35"/>
    <w:rsid w:val="00793407"/>
    <w:rsid w:val="00793873"/>
    <w:rsid w:val="0079399C"/>
    <w:rsid w:val="00793C07"/>
    <w:rsid w:val="00793FFA"/>
    <w:rsid w:val="00794045"/>
    <w:rsid w:val="00794148"/>
    <w:rsid w:val="007941C3"/>
    <w:rsid w:val="0079476D"/>
    <w:rsid w:val="00794862"/>
    <w:rsid w:val="00794A3A"/>
    <w:rsid w:val="00794C96"/>
    <w:rsid w:val="00794D25"/>
    <w:rsid w:val="00795253"/>
    <w:rsid w:val="00795312"/>
    <w:rsid w:val="00795536"/>
    <w:rsid w:val="007955A2"/>
    <w:rsid w:val="00795802"/>
    <w:rsid w:val="0079584E"/>
    <w:rsid w:val="0079588E"/>
    <w:rsid w:val="007958A8"/>
    <w:rsid w:val="0079593E"/>
    <w:rsid w:val="00795ABF"/>
    <w:rsid w:val="00795BBB"/>
    <w:rsid w:val="00795BE5"/>
    <w:rsid w:val="00795D68"/>
    <w:rsid w:val="00795F59"/>
    <w:rsid w:val="0079617D"/>
    <w:rsid w:val="007964FF"/>
    <w:rsid w:val="00796A58"/>
    <w:rsid w:val="00796AE6"/>
    <w:rsid w:val="00796B93"/>
    <w:rsid w:val="00796DBD"/>
    <w:rsid w:val="00797111"/>
    <w:rsid w:val="00797497"/>
    <w:rsid w:val="007975A5"/>
    <w:rsid w:val="007975E6"/>
    <w:rsid w:val="00797647"/>
    <w:rsid w:val="0079770B"/>
    <w:rsid w:val="007977E9"/>
    <w:rsid w:val="00797EC7"/>
    <w:rsid w:val="007A00BD"/>
    <w:rsid w:val="007A01AA"/>
    <w:rsid w:val="007A0485"/>
    <w:rsid w:val="007A048B"/>
    <w:rsid w:val="007A05D5"/>
    <w:rsid w:val="007A0A80"/>
    <w:rsid w:val="007A0B4D"/>
    <w:rsid w:val="007A0B4E"/>
    <w:rsid w:val="007A0C22"/>
    <w:rsid w:val="007A0D88"/>
    <w:rsid w:val="007A0FE4"/>
    <w:rsid w:val="007A1478"/>
    <w:rsid w:val="007A1587"/>
    <w:rsid w:val="007A1675"/>
    <w:rsid w:val="007A18A1"/>
    <w:rsid w:val="007A190C"/>
    <w:rsid w:val="007A1C5F"/>
    <w:rsid w:val="007A2232"/>
    <w:rsid w:val="007A2271"/>
    <w:rsid w:val="007A22AB"/>
    <w:rsid w:val="007A236D"/>
    <w:rsid w:val="007A247A"/>
    <w:rsid w:val="007A2870"/>
    <w:rsid w:val="007A28F2"/>
    <w:rsid w:val="007A2937"/>
    <w:rsid w:val="007A2B0A"/>
    <w:rsid w:val="007A2B7C"/>
    <w:rsid w:val="007A2D97"/>
    <w:rsid w:val="007A2E40"/>
    <w:rsid w:val="007A3209"/>
    <w:rsid w:val="007A3240"/>
    <w:rsid w:val="007A33C8"/>
    <w:rsid w:val="007A3599"/>
    <w:rsid w:val="007A3A5F"/>
    <w:rsid w:val="007A3ADC"/>
    <w:rsid w:val="007A3CA5"/>
    <w:rsid w:val="007A3E40"/>
    <w:rsid w:val="007A3F1C"/>
    <w:rsid w:val="007A3F9F"/>
    <w:rsid w:val="007A4101"/>
    <w:rsid w:val="007A414F"/>
    <w:rsid w:val="007A4207"/>
    <w:rsid w:val="007A459B"/>
    <w:rsid w:val="007A46D2"/>
    <w:rsid w:val="007A46DB"/>
    <w:rsid w:val="007A4ACE"/>
    <w:rsid w:val="007A4C35"/>
    <w:rsid w:val="007A4C8E"/>
    <w:rsid w:val="007A4E39"/>
    <w:rsid w:val="007A5132"/>
    <w:rsid w:val="007A5882"/>
    <w:rsid w:val="007A5932"/>
    <w:rsid w:val="007A593D"/>
    <w:rsid w:val="007A5A27"/>
    <w:rsid w:val="007A5F53"/>
    <w:rsid w:val="007A6409"/>
    <w:rsid w:val="007A676E"/>
    <w:rsid w:val="007A699D"/>
    <w:rsid w:val="007A69A8"/>
    <w:rsid w:val="007A6AAB"/>
    <w:rsid w:val="007A6C03"/>
    <w:rsid w:val="007A6CD4"/>
    <w:rsid w:val="007A733C"/>
    <w:rsid w:val="007A743C"/>
    <w:rsid w:val="007A7451"/>
    <w:rsid w:val="007A778E"/>
    <w:rsid w:val="007A78FF"/>
    <w:rsid w:val="007A7964"/>
    <w:rsid w:val="007A7A39"/>
    <w:rsid w:val="007A7ACE"/>
    <w:rsid w:val="007A7BA1"/>
    <w:rsid w:val="007A7E5E"/>
    <w:rsid w:val="007A7EC7"/>
    <w:rsid w:val="007B0268"/>
    <w:rsid w:val="007B04D4"/>
    <w:rsid w:val="007B066F"/>
    <w:rsid w:val="007B0C5A"/>
    <w:rsid w:val="007B0EB3"/>
    <w:rsid w:val="007B109F"/>
    <w:rsid w:val="007B11C1"/>
    <w:rsid w:val="007B14A3"/>
    <w:rsid w:val="007B1577"/>
    <w:rsid w:val="007B16FB"/>
    <w:rsid w:val="007B1821"/>
    <w:rsid w:val="007B18CD"/>
    <w:rsid w:val="007B19DB"/>
    <w:rsid w:val="007B1A1F"/>
    <w:rsid w:val="007B1A3F"/>
    <w:rsid w:val="007B1B84"/>
    <w:rsid w:val="007B1C27"/>
    <w:rsid w:val="007B1CBE"/>
    <w:rsid w:val="007B1F3E"/>
    <w:rsid w:val="007B206A"/>
    <w:rsid w:val="007B209A"/>
    <w:rsid w:val="007B2102"/>
    <w:rsid w:val="007B2173"/>
    <w:rsid w:val="007B2290"/>
    <w:rsid w:val="007B23A1"/>
    <w:rsid w:val="007B2856"/>
    <w:rsid w:val="007B2A17"/>
    <w:rsid w:val="007B2C8E"/>
    <w:rsid w:val="007B2D75"/>
    <w:rsid w:val="007B2EB6"/>
    <w:rsid w:val="007B310B"/>
    <w:rsid w:val="007B3460"/>
    <w:rsid w:val="007B377D"/>
    <w:rsid w:val="007B38D0"/>
    <w:rsid w:val="007B39C3"/>
    <w:rsid w:val="007B3C20"/>
    <w:rsid w:val="007B3C25"/>
    <w:rsid w:val="007B3ED1"/>
    <w:rsid w:val="007B3EE0"/>
    <w:rsid w:val="007B3EF5"/>
    <w:rsid w:val="007B41CF"/>
    <w:rsid w:val="007B41DD"/>
    <w:rsid w:val="007B421B"/>
    <w:rsid w:val="007B459D"/>
    <w:rsid w:val="007B45CF"/>
    <w:rsid w:val="007B4E22"/>
    <w:rsid w:val="007B4E3A"/>
    <w:rsid w:val="007B4F6C"/>
    <w:rsid w:val="007B5040"/>
    <w:rsid w:val="007B506E"/>
    <w:rsid w:val="007B51B1"/>
    <w:rsid w:val="007B5296"/>
    <w:rsid w:val="007B529D"/>
    <w:rsid w:val="007B552B"/>
    <w:rsid w:val="007B55F6"/>
    <w:rsid w:val="007B5767"/>
    <w:rsid w:val="007B5CC5"/>
    <w:rsid w:val="007B5E32"/>
    <w:rsid w:val="007B5FCD"/>
    <w:rsid w:val="007B60A1"/>
    <w:rsid w:val="007B61D1"/>
    <w:rsid w:val="007B61F8"/>
    <w:rsid w:val="007B62BB"/>
    <w:rsid w:val="007B643C"/>
    <w:rsid w:val="007B64A9"/>
    <w:rsid w:val="007B64F0"/>
    <w:rsid w:val="007B6545"/>
    <w:rsid w:val="007B654B"/>
    <w:rsid w:val="007B6813"/>
    <w:rsid w:val="007B6842"/>
    <w:rsid w:val="007B68BB"/>
    <w:rsid w:val="007B6994"/>
    <w:rsid w:val="007B6D11"/>
    <w:rsid w:val="007B6E94"/>
    <w:rsid w:val="007B728A"/>
    <w:rsid w:val="007B72A6"/>
    <w:rsid w:val="007B749B"/>
    <w:rsid w:val="007B7799"/>
    <w:rsid w:val="007B780E"/>
    <w:rsid w:val="007B7A07"/>
    <w:rsid w:val="007B7C9A"/>
    <w:rsid w:val="007B7F78"/>
    <w:rsid w:val="007C0054"/>
    <w:rsid w:val="007C02DF"/>
    <w:rsid w:val="007C03C8"/>
    <w:rsid w:val="007C03EB"/>
    <w:rsid w:val="007C04A4"/>
    <w:rsid w:val="007C08A9"/>
    <w:rsid w:val="007C0BD5"/>
    <w:rsid w:val="007C0DEF"/>
    <w:rsid w:val="007C0F40"/>
    <w:rsid w:val="007C0F4E"/>
    <w:rsid w:val="007C0F95"/>
    <w:rsid w:val="007C10DA"/>
    <w:rsid w:val="007C1431"/>
    <w:rsid w:val="007C1506"/>
    <w:rsid w:val="007C16F3"/>
    <w:rsid w:val="007C19CE"/>
    <w:rsid w:val="007C1C9E"/>
    <w:rsid w:val="007C2241"/>
    <w:rsid w:val="007C22CD"/>
    <w:rsid w:val="007C255C"/>
    <w:rsid w:val="007C260A"/>
    <w:rsid w:val="007C2647"/>
    <w:rsid w:val="007C26B9"/>
    <w:rsid w:val="007C314F"/>
    <w:rsid w:val="007C3215"/>
    <w:rsid w:val="007C32A5"/>
    <w:rsid w:val="007C34A8"/>
    <w:rsid w:val="007C34CC"/>
    <w:rsid w:val="007C351C"/>
    <w:rsid w:val="007C3572"/>
    <w:rsid w:val="007C35EF"/>
    <w:rsid w:val="007C363B"/>
    <w:rsid w:val="007C3700"/>
    <w:rsid w:val="007C37D3"/>
    <w:rsid w:val="007C380C"/>
    <w:rsid w:val="007C39E6"/>
    <w:rsid w:val="007C3AB8"/>
    <w:rsid w:val="007C3B19"/>
    <w:rsid w:val="007C3BC7"/>
    <w:rsid w:val="007C427C"/>
    <w:rsid w:val="007C44A0"/>
    <w:rsid w:val="007C44DC"/>
    <w:rsid w:val="007C4548"/>
    <w:rsid w:val="007C4795"/>
    <w:rsid w:val="007C4798"/>
    <w:rsid w:val="007C481E"/>
    <w:rsid w:val="007C49E6"/>
    <w:rsid w:val="007C4A4A"/>
    <w:rsid w:val="007C4F9E"/>
    <w:rsid w:val="007C505A"/>
    <w:rsid w:val="007C5230"/>
    <w:rsid w:val="007C5494"/>
    <w:rsid w:val="007C54B0"/>
    <w:rsid w:val="007C54F2"/>
    <w:rsid w:val="007C5AF3"/>
    <w:rsid w:val="007C5C34"/>
    <w:rsid w:val="007C5EBE"/>
    <w:rsid w:val="007C61D2"/>
    <w:rsid w:val="007C61F2"/>
    <w:rsid w:val="007C636A"/>
    <w:rsid w:val="007C6521"/>
    <w:rsid w:val="007C654D"/>
    <w:rsid w:val="007C6702"/>
    <w:rsid w:val="007C681E"/>
    <w:rsid w:val="007C684E"/>
    <w:rsid w:val="007C68BE"/>
    <w:rsid w:val="007C7387"/>
    <w:rsid w:val="007C761E"/>
    <w:rsid w:val="007C7A74"/>
    <w:rsid w:val="007C7BC8"/>
    <w:rsid w:val="007C7BF9"/>
    <w:rsid w:val="007C7EAC"/>
    <w:rsid w:val="007C7F97"/>
    <w:rsid w:val="007D0159"/>
    <w:rsid w:val="007D027F"/>
    <w:rsid w:val="007D058B"/>
    <w:rsid w:val="007D066C"/>
    <w:rsid w:val="007D08C4"/>
    <w:rsid w:val="007D0B36"/>
    <w:rsid w:val="007D0C71"/>
    <w:rsid w:val="007D0D7E"/>
    <w:rsid w:val="007D0EA9"/>
    <w:rsid w:val="007D0F26"/>
    <w:rsid w:val="007D0FAD"/>
    <w:rsid w:val="007D100B"/>
    <w:rsid w:val="007D1433"/>
    <w:rsid w:val="007D14CB"/>
    <w:rsid w:val="007D15A4"/>
    <w:rsid w:val="007D16CA"/>
    <w:rsid w:val="007D174B"/>
    <w:rsid w:val="007D188D"/>
    <w:rsid w:val="007D18DB"/>
    <w:rsid w:val="007D1A2D"/>
    <w:rsid w:val="007D1ECF"/>
    <w:rsid w:val="007D298B"/>
    <w:rsid w:val="007D29C5"/>
    <w:rsid w:val="007D3058"/>
    <w:rsid w:val="007D3107"/>
    <w:rsid w:val="007D3253"/>
    <w:rsid w:val="007D3265"/>
    <w:rsid w:val="007D33C9"/>
    <w:rsid w:val="007D3432"/>
    <w:rsid w:val="007D347A"/>
    <w:rsid w:val="007D35B0"/>
    <w:rsid w:val="007D360C"/>
    <w:rsid w:val="007D36DC"/>
    <w:rsid w:val="007D39DC"/>
    <w:rsid w:val="007D3A01"/>
    <w:rsid w:val="007D3A6C"/>
    <w:rsid w:val="007D3B8C"/>
    <w:rsid w:val="007D4164"/>
    <w:rsid w:val="007D4547"/>
    <w:rsid w:val="007D461E"/>
    <w:rsid w:val="007D4812"/>
    <w:rsid w:val="007D4A65"/>
    <w:rsid w:val="007D4E57"/>
    <w:rsid w:val="007D4F9B"/>
    <w:rsid w:val="007D5446"/>
    <w:rsid w:val="007D54EB"/>
    <w:rsid w:val="007D57BF"/>
    <w:rsid w:val="007D585A"/>
    <w:rsid w:val="007D596B"/>
    <w:rsid w:val="007D5A7B"/>
    <w:rsid w:val="007D5ABC"/>
    <w:rsid w:val="007D5CA5"/>
    <w:rsid w:val="007D5F96"/>
    <w:rsid w:val="007D6428"/>
    <w:rsid w:val="007D642E"/>
    <w:rsid w:val="007D64C1"/>
    <w:rsid w:val="007D64E9"/>
    <w:rsid w:val="007D660B"/>
    <w:rsid w:val="007D669E"/>
    <w:rsid w:val="007D67FB"/>
    <w:rsid w:val="007D6894"/>
    <w:rsid w:val="007D6B15"/>
    <w:rsid w:val="007D6E6D"/>
    <w:rsid w:val="007D6F81"/>
    <w:rsid w:val="007D6F87"/>
    <w:rsid w:val="007D6FDA"/>
    <w:rsid w:val="007D7166"/>
    <w:rsid w:val="007D7216"/>
    <w:rsid w:val="007D72D7"/>
    <w:rsid w:val="007D743C"/>
    <w:rsid w:val="007D794F"/>
    <w:rsid w:val="007D79B9"/>
    <w:rsid w:val="007D79CD"/>
    <w:rsid w:val="007D79FB"/>
    <w:rsid w:val="007D7BD1"/>
    <w:rsid w:val="007D7FBD"/>
    <w:rsid w:val="007E014D"/>
    <w:rsid w:val="007E0208"/>
    <w:rsid w:val="007E031C"/>
    <w:rsid w:val="007E0349"/>
    <w:rsid w:val="007E0459"/>
    <w:rsid w:val="007E06CF"/>
    <w:rsid w:val="007E0915"/>
    <w:rsid w:val="007E0979"/>
    <w:rsid w:val="007E0A05"/>
    <w:rsid w:val="007E0C43"/>
    <w:rsid w:val="007E0E16"/>
    <w:rsid w:val="007E0F7E"/>
    <w:rsid w:val="007E1277"/>
    <w:rsid w:val="007E131A"/>
    <w:rsid w:val="007E1433"/>
    <w:rsid w:val="007E175F"/>
    <w:rsid w:val="007E1DDC"/>
    <w:rsid w:val="007E1EB6"/>
    <w:rsid w:val="007E2110"/>
    <w:rsid w:val="007E22DD"/>
    <w:rsid w:val="007E22F3"/>
    <w:rsid w:val="007E2713"/>
    <w:rsid w:val="007E28CA"/>
    <w:rsid w:val="007E28E1"/>
    <w:rsid w:val="007E291F"/>
    <w:rsid w:val="007E2C9A"/>
    <w:rsid w:val="007E2D66"/>
    <w:rsid w:val="007E2D73"/>
    <w:rsid w:val="007E2DB3"/>
    <w:rsid w:val="007E2DB9"/>
    <w:rsid w:val="007E301E"/>
    <w:rsid w:val="007E3147"/>
    <w:rsid w:val="007E3281"/>
    <w:rsid w:val="007E328E"/>
    <w:rsid w:val="007E3398"/>
    <w:rsid w:val="007E349F"/>
    <w:rsid w:val="007E34BB"/>
    <w:rsid w:val="007E36D3"/>
    <w:rsid w:val="007E380E"/>
    <w:rsid w:val="007E3925"/>
    <w:rsid w:val="007E3B8D"/>
    <w:rsid w:val="007E3BCA"/>
    <w:rsid w:val="007E3D8F"/>
    <w:rsid w:val="007E3F6A"/>
    <w:rsid w:val="007E3F8D"/>
    <w:rsid w:val="007E3FB0"/>
    <w:rsid w:val="007E41AB"/>
    <w:rsid w:val="007E4221"/>
    <w:rsid w:val="007E4293"/>
    <w:rsid w:val="007E4591"/>
    <w:rsid w:val="007E45AD"/>
    <w:rsid w:val="007E4821"/>
    <w:rsid w:val="007E49B4"/>
    <w:rsid w:val="007E4A1F"/>
    <w:rsid w:val="007E4C70"/>
    <w:rsid w:val="007E4CE9"/>
    <w:rsid w:val="007E4D00"/>
    <w:rsid w:val="007E4D98"/>
    <w:rsid w:val="007E51C4"/>
    <w:rsid w:val="007E5215"/>
    <w:rsid w:val="007E52D2"/>
    <w:rsid w:val="007E5306"/>
    <w:rsid w:val="007E5310"/>
    <w:rsid w:val="007E5416"/>
    <w:rsid w:val="007E54FF"/>
    <w:rsid w:val="007E564B"/>
    <w:rsid w:val="007E589C"/>
    <w:rsid w:val="007E5A4D"/>
    <w:rsid w:val="007E5AA6"/>
    <w:rsid w:val="007E5C3F"/>
    <w:rsid w:val="007E5C4D"/>
    <w:rsid w:val="007E5E02"/>
    <w:rsid w:val="007E5E18"/>
    <w:rsid w:val="007E5F6F"/>
    <w:rsid w:val="007E6039"/>
    <w:rsid w:val="007E6045"/>
    <w:rsid w:val="007E61E7"/>
    <w:rsid w:val="007E6215"/>
    <w:rsid w:val="007E64C8"/>
    <w:rsid w:val="007E6568"/>
    <w:rsid w:val="007E662C"/>
    <w:rsid w:val="007E68E1"/>
    <w:rsid w:val="007E6A48"/>
    <w:rsid w:val="007E6AE4"/>
    <w:rsid w:val="007E6B7A"/>
    <w:rsid w:val="007E6C45"/>
    <w:rsid w:val="007E6C7E"/>
    <w:rsid w:val="007E6DCB"/>
    <w:rsid w:val="007E6E86"/>
    <w:rsid w:val="007E7041"/>
    <w:rsid w:val="007E7323"/>
    <w:rsid w:val="007E7529"/>
    <w:rsid w:val="007E773B"/>
    <w:rsid w:val="007E7A1C"/>
    <w:rsid w:val="007E7B0C"/>
    <w:rsid w:val="007E7D91"/>
    <w:rsid w:val="007E7E0A"/>
    <w:rsid w:val="007F00CB"/>
    <w:rsid w:val="007F0835"/>
    <w:rsid w:val="007F08BD"/>
    <w:rsid w:val="007F0E34"/>
    <w:rsid w:val="007F108E"/>
    <w:rsid w:val="007F10E3"/>
    <w:rsid w:val="007F11EF"/>
    <w:rsid w:val="007F132A"/>
    <w:rsid w:val="007F16AC"/>
    <w:rsid w:val="007F177F"/>
    <w:rsid w:val="007F1806"/>
    <w:rsid w:val="007F181C"/>
    <w:rsid w:val="007F19A4"/>
    <w:rsid w:val="007F1C28"/>
    <w:rsid w:val="007F1C47"/>
    <w:rsid w:val="007F1F60"/>
    <w:rsid w:val="007F20D8"/>
    <w:rsid w:val="007F213B"/>
    <w:rsid w:val="007F2967"/>
    <w:rsid w:val="007F299F"/>
    <w:rsid w:val="007F29BA"/>
    <w:rsid w:val="007F2A2D"/>
    <w:rsid w:val="007F2C2B"/>
    <w:rsid w:val="007F2C5E"/>
    <w:rsid w:val="007F2D4E"/>
    <w:rsid w:val="007F3003"/>
    <w:rsid w:val="007F3382"/>
    <w:rsid w:val="007F33B0"/>
    <w:rsid w:val="007F35C7"/>
    <w:rsid w:val="007F3694"/>
    <w:rsid w:val="007F36D6"/>
    <w:rsid w:val="007F370A"/>
    <w:rsid w:val="007F3828"/>
    <w:rsid w:val="007F39D0"/>
    <w:rsid w:val="007F3B9D"/>
    <w:rsid w:val="007F3C3A"/>
    <w:rsid w:val="007F3D56"/>
    <w:rsid w:val="007F4141"/>
    <w:rsid w:val="007F4164"/>
    <w:rsid w:val="007F435C"/>
    <w:rsid w:val="007F437D"/>
    <w:rsid w:val="007F43F8"/>
    <w:rsid w:val="007F45F4"/>
    <w:rsid w:val="007F46D6"/>
    <w:rsid w:val="007F4A86"/>
    <w:rsid w:val="007F55FE"/>
    <w:rsid w:val="007F5732"/>
    <w:rsid w:val="007F59DB"/>
    <w:rsid w:val="007F5A0B"/>
    <w:rsid w:val="007F5B0C"/>
    <w:rsid w:val="007F5C6D"/>
    <w:rsid w:val="007F5D6C"/>
    <w:rsid w:val="007F5DB7"/>
    <w:rsid w:val="007F5E57"/>
    <w:rsid w:val="007F625E"/>
    <w:rsid w:val="007F642F"/>
    <w:rsid w:val="007F6680"/>
    <w:rsid w:val="007F677B"/>
    <w:rsid w:val="007F6846"/>
    <w:rsid w:val="007F6865"/>
    <w:rsid w:val="007F68C5"/>
    <w:rsid w:val="007F6C1A"/>
    <w:rsid w:val="007F6D4C"/>
    <w:rsid w:val="007F6DD0"/>
    <w:rsid w:val="007F6DF6"/>
    <w:rsid w:val="007F6E3E"/>
    <w:rsid w:val="007F6EF0"/>
    <w:rsid w:val="007F6F48"/>
    <w:rsid w:val="007F6F7D"/>
    <w:rsid w:val="007F7116"/>
    <w:rsid w:val="007F734F"/>
    <w:rsid w:val="007F7AB4"/>
    <w:rsid w:val="007F7CFF"/>
    <w:rsid w:val="007F7D1B"/>
    <w:rsid w:val="007F7DD4"/>
    <w:rsid w:val="007F7E48"/>
    <w:rsid w:val="007F7E76"/>
    <w:rsid w:val="007F7EE7"/>
    <w:rsid w:val="00800062"/>
    <w:rsid w:val="008000E9"/>
    <w:rsid w:val="00800228"/>
    <w:rsid w:val="008004A0"/>
    <w:rsid w:val="00800636"/>
    <w:rsid w:val="0080077D"/>
    <w:rsid w:val="00800881"/>
    <w:rsid w:val="00800A93"/>
    <w:rsid w:val="00800B03"/>
    <w:rsid w:val="00800CF5"/>
    <w:rsid w:val="00800D67"/>
    <w:rsid w:val="00800DD5"/>
    <w:rsid w:val="008011CE"/>
    <w:rsid w:val="00801278"/>
    <w:rsid w:val="008012B2"/>
    <w:rsid w:val="00801463"/>
    <w:rsid w:val="00801585"/>
    <w:rsid w:val="00801ABB"/>
    <w:rsid w:val="00801C21"/>
    <w:rsid w:val="00802298"/>
    <w:rsid w:val="0080258F"/>
    <w:rsid w:val="0080280A"/>
    <w:rsid w:val="00802B03"/>
    <w:rsid w:val="00802BB4"/>
    <w:rsid w:val="00802D19"/>
    <w:rsid w:val="00802DB7"/>
    <w:rsid w:val="00802F15"/>
    <w:rsid w:val="0080308F"/>
    <w:rsid w:val="008030E1"/>
    <w:rsid w:val="008031AB"/>
    <w:rsid w:val="008032C9"/>
    <w:rsid w:val="00803344"/>
    <w:rsid w:val="008034C9"/>
    <w:rsid w:val="0080351B"/>
    <w:rsid w:val="008037CF"/>
    <w:rsid w:val="008038F4"/>
    <w:rsid w:val="008039E2"/>
    <w:rsid w:val="00803DC0"/>
    <w:rsid w:val="0080420B"/>
    <w:rsid w:val="0080422D"/>
    <w:rsid w:val="00804635"/>
    <w:rsid w:val="008047A1"/>
    <w:rsid w:val="00804BE0"/>
    <w:rsid w:val="00804CAA"/>
    <w:rsid w:val="00804CEE"/>
    <w:rsid w:val="00804E39"/>
    <w:rsid w:val="0080520E"/>
    <w:rsid w:val="00805274"/>
    <w:rsid w:val="00805344"/>
    <w:rsid w:val="008056EF"/>
    <w:rsid w:val="008057B3"/>
    <w:rsid w:val="00805825"/>
    <w:rsid w:val="00805AB5"/>
    <w:rsid w:val="00805AF3"/>
    <w:rsid w:val="00805ED0"/>
    <w:rsid w:val="00806021"/>
    <w:rsid w:val="00806075"/>
    <w:rsid w:val="008061F4"/>
    <w:rsid w:val="008062A1"/>
    <w:rsid w:val="0080647C"/>
    <w:rsid w:val="0080676F"/>
    <w:rsid w:val="00806AB5"/>
    <w:rsid w:val="00806ACE"/>
    <w:rsid w:val="00806B05"/>
    <w:rsid w:val="00806B8A"/>
    <w:rsid w:val="00806C67"/>
    <w:rsid w:val="00806CB2"/>
    <w:rsid w:val="0080721C"/>
    <w:rsid w:val="008072D6"/>
    <w:rsid w:val="0080743A"/>
    <w:rsid w:val="008075FA"/>
    <w:rsid w:val="00807722"/>
    <w:rsid w:val="008077FC"/>
    <w:rsid w:val="00807AF4"/>
    <w:rsid w:val="00807BB5"/>
    <w:rsid w:val="00807DFC"/>
    <w:rsid w:val="008102D7"/>
    <w:rsid w:val="008103FF"/>
    <w:rsid w:val="008106BF"/>
    <w:rsid w:val="0081078B"/>
    <w:rsid w:val="008107B0"/>
    <w:rsid w:val="00810808"/>
    <w:rsid w:val="00810D3D"/>
    <w:rsid w:val="00810F9E"/>
    <w:rsid w:val="008110A5"/>
    <w:rsid w:val="0081117F"/>
    <w:rsid w:val="008111DD"/>
    <w:rsid w:val="0081125B"/>
    <w:rsid w:val="008112FF"/>
    <w:rsid w:val="0081132D"/>
    <w:rsid w:val="008114A3"/>
    <w:rsid w:val="00811631"/>
    <w:rsid w:val="0081165D"/>
    <w:rsid w:val="00811780"/>
    <w:rsid w:val="008118DA"/>
    <w:rsid w:val="00811F8E"/>
    <w:rsid w:val="008122B5"/>
    <w:rsid w:val="00812330"/>
    <w:rsid w:val="008123B0"/>
    <w:rsid w:val="0081254D"/>
    <w:rsid w:val="008126CF"/>
    <w:rsid w:val="008127B4"/>
    <w:rsid w:val="008129BA"/>
    <w:rsid w:val="00812B7F"/>
    <w:rsid w:val="00812FB3"/>
    <w:rsid w:val="00812FFC"/>
    <w:rsid w:val="00813071"/>
    <w:rsid w:val="008132EB"/>
    <w:rsid w:val="0081336E"/>
    <w:rsid w:val="008136BF"/>
    <w:rsid w:val="008136DC"/>
    <w:rsid w:val="00813746"/>
    <w:rsid w:val="008139CA"/>
    <w:rsid w:val="00813B25"/>
    <w:rsid w:val="00813BFE"/>
    <w:rsid w:val="00814017"/>
    <w:rsid w:val="008140E4"/>
    <w:rsid w:val="008142DB"/>
    <w:rsid w:val="0081430A"/>
    <w:rsid w:val="00814B2C"/>
    <w:rsid w:val="00814BAF"/>
    <w:rsid w:val="00814D6A"/>
    <w:rsid w:val="00814E08"/>
    <w:rsid w:val="0081565A"/>
    <w:rsid w:val="0081575E"/>
    <w:rsid w:val="008159E4"/>
    <w:rsid w:val="008159E5"/>
    <w:rsid w:val="00815A5D"/>
    <w:rsid w:val="00815C44"/>
    <w:rsid w:val="00815D99"/>
    <w:rsid w:val="00815ECA"/>
    <w:rsid w:val="0081661C"/>
    <w:rsid w:val="0081678A"/>
    <w:rsid w:val="008168B5"/>
    <w:rsid w:val="00816C30"/>
    <w:rsid w:val="00816F4C"/>
    <w:rsid w:val="008173BB"/>
    <w:rsid w:val="0081757A"/>
    <w:rsid w:val="008176BE"/>
    <w:rsid w:val="0081777F"/>
    <w:rsid w:val="0081795F"/>
    <w:rsid w:val="00817B0F"/>
    <w:rsid w:val="00817E9F"/>
    <w:rsid w:val="008201C9"/>
    <w:rsid w:val="008201ED"/>
    <w:rsid w:val="00820233"/>
    <w:rsid w:val="00820314"/>
    <w:rsid w:val="008203FA"/>
    <w:rsid w:val="008204D6"/>
    <w:rsid w:val="00820652"/>
    <w:rsid w:val="00820940"/>
    <w:rsid w:val="00820B16"/>
    <w:rsid w:val="00820B84"/>
    <w:rsid w:val="00820D55"/>
    <w:rsid w:val="00821117"/>
    <w:rsid w:val="00821265"/>
    <w:rsid w:val="0082132A"/>
    <w:rsid w:val="00821429"/>
    <w:rsid w:val="008215D6"/>
    <w:rsid w:val="008215DD"/>
    <w:rsid w:val="00821A34"/>
    <w:rsid w:val="00821AAA"/>
    <w:rsid w:val="00821ACF"/>
    <w:rsid w:val="00821B65"/>
    <w:rsid w:val="00821B99"/>
    <w:rsid w:val="00821CDE"/>
    <w:rsid w:val="00821F30"/>
    <w:rsid w:val="008221BC"/>
    <w:rsid w:val="0082234A"/>
    <w:rsid w:val="00822458"/>
    <w:rsid w:val="008224BD"/>
    <w:rsid w:val="00822ECF"/>
    <w:rsid w:val="00822F16"/>
    <w:rsid w:val="00822F81"/>
    <w:rsid w:val="00822FB7"/>
    <w:rsid w:val="00823131"/>
    <w:rsid w:val="0082313A"/>
    <w:rsid w:val="0082347F"/>
    <w:rsid w:val="0082357A"/>
    <w:rsid w:val="00823740"/>
    <w:rsid w:val="00823748"/>
    <w:rsid w:val="00823A6F"/>
    <w:rsid w:val="008243FA"/>
    <w:rsid w:val="0082457F"/>
    <w:rsid w:val="008245B8"/>
    <w:rsid w:val="008249F7"/>
    <w:rsid w:val="00824A37"/>
    <w:rsid w:val="00824A46"/>
    <w:rsid w:val="00824A84"/>
    <w:rsid w:val="00824C04"/>
    <w:rsid w:val="00824DB5"/>
    <w:rsid w:val="00824E09"/>
    <w:rsid w:val="00825072"/>
    <w:rsid w:val="008253E5"/>
    <w:rsid w:val="008253FD"/>
    <w:rsid w:val="008255B0"/>
    <w:rsid w:val="0082578E"/>
    <w:rsid w:val="008259B6"/>
    <w:rsid w:val="00825B52"/>
    <w:rsid w:val="00825D5B"/>
    <w:rsid w:val="00826018"/>
    <w:rsid w:val="00826087"/>
    <w:rsid w:val="0082609F"/>
    <w:rsid w:val="00826343"/>
    <w:rsid w:val="008267B5"/>
    <w:rsid w:val="008268F1"/>
    <w:rsid w:val="00826F29"/>
    <w:rsid w:val="00827A23"/>
    <w:rsid w:val="00827BCD"/>
    <w:rsid w:val="00827D37"/>
    <w:rsid w:val="00827EEE"/>
    <w:rsid w:val="00827F8C"/>
    <w:rsid w:val="00830197"/>
    <w:rsid w:val="00830349"/>
    <w:rsid w:val="00830383"/>
    <w:rsid w:val="00830823"/>
    <w:rsid w:val="00830887"/>
    <w:rsid w:val="0083096F"/>
    <w:rsid w:val="00830EEB"/>
    <w:rsid w:val="008311DE"/>
    <w:rsid w:val="0083131C"/>
    <w:rsid w:val="0083135F"/>
    <w:rsid w:val="008313C5"/>
    <w:rsid w:val="008314BA"/>
    <w:rsid w:val="0083171A"/>
    <w:rsid w:val="00831D0E"/>
    <w:rsid w:val="00831D4F"/>
    <w:rsid w:val="0083211C"/>
    <w:rsid w:val="008321E3"/>
    <w:rsid w:val="00832388"/>
    <w:rsid w:val="00832499"/>
    <w:rsid w:val="00832601"/>
    <w:rsid w:val="00832755"/>
    <w:rsid w:val="0083298D"/>
    <w:rsid w:val="00832E52"/>
    <w:rsid w:val="00833657"/>
    <w:rsid w:val="00833925"/>
    <w:rsid w:val="00833E2E"/>
    <w:rsid w:val="00833EFA"/>
    <w:rsid w:val="00834306"/>
    <w:rsid w:val="008344ED"/>
    <w:rsid w:val="00834546"/>
    <w:rsid w:val="008345CC"/>
    <w:rsid w:val="00834721"/>
    <w:rsid w:val="00834A88"/>
    <w:rsid w:val="00834BA7"/>
    <w:rsid w:val="00834C14"/>
    <w:rsid w:val="00834C7E"/>
    <w:rsid w:val="00834D0B"/>
    <w:rsid w:val="00834E3A"/>
    <w:rsid w:val="00834E52"/>
    <w:rsid w:val="00834F87"/>
    <w:rsid w:val="00834FEB"/>
    <w:rsid w:val="00835183"/>
    <w:rsid w:val="008355B1"/>
    <w:rsid w:val="008356B7"/>
    <w:rsid w:val="00835A6F"/>
    <w:rsid w:val="00835B2A"/>
    <w:rsid w:val="00835E33"/>
    <w:rsid w:val="00836045"/>
    <w:rsid w:val="0083638F"/>
    <w:rsid w:val="00836459"/>
    <w:rsid w:val="00836501"/>
    <w:rsid w:val="008365CF"/>
    <w:rsid w:val="008368D3"/>
    <w:rsid w:val="008368F2"/>
    <w:rsid w:val="0083692B"/>
    <w:rsid w:val="00836BAB"/>
    <w:rsid w:val="00836C72"/>
    <w:rsid w:val="00836C93"/>
    <w:rsid w:val="00836E05"/>
    <w:rsid w:val="00836F07"/>
    <w:rsid w:val="00836F4B"/>
    <w:rsid w:val="00836F4F"/>
    <w:rsid w:val="0083727D"/>
    <w:rsid w:val="00837647"/>
    <w:rsid w:val="00837662"/>
    <w:rsid w:val="008376B3"/>
    <w:rsid w:val="008378CA"/>
    <w:rsid w:val="00837AAE"/>
    <w:rsid w:val="00837D9E"/>
    <w:rsid w:val="00837F27"/>
    <w:rsid w:val="00840133"/>
    <w:rsid w:val="0084022C"/>
    <w:rsid w:val="00840431"/>
    <w:rsid w:val="0084047E"/>
    <w:rsid w:val="00840489"/>
    <w:rsid w:val="008404B2"/>
    <w:rsid w:val="008405B4"/>
    <w:rsid w:val="0084075D"/>
    <w:rsid w:val="008407EB"/>
    <w:rsid w:val="008408B2"/>
    <w:rsid w:val="00840A45"/>
    <w:rsid w:val="00840AE1"/>
    <w:rsid w:val="00840BC9"/>
    <w:rsid w:val="00840D3D"/>
    <w:rsid w:val="00840E1B"/>
    <w:rsid w:val="00840E91"/>
    <w:rsid w:val="008411E1"/>
    <w:rsid w:val="00841860"/>
    <w:rsid w:val="00841C68"/>
    <w:rsid w:val="00841C7A"/>
    <w:rsid w:val="0084216B"/>
    <w:rsid w:val="00842186"/>
    <w:rsid w:val="008422A6"/>
    <w:rsid w:val="0084254C"/>
    <w:rsid w:val="008425D4"/>
    <w:rsid w:val="00842637"/>
    <w:rsid w:val="008426D4"/>
    <w:rsid w:val="00842853"/>
    <w:rsid w:val="008428DB"/>
    <w:rsid w:val="00842A43"/>
    <w:rsid w:val="00842E21"/>
    <w:rsid w:val="00842E71"/>
    <w:rsid w:val="00843337"/>
    <w:rsid w:val="00843367"/>
    <w:rsid w:val="0084352B"/>
    <w:rsid w:val="00843681"/>
    <w:rsid w:val="00843716"/>
    <w:rsid w:val="008437A3"/>
    <w:rsid w:val="00843A6E"/>
    <w:rsid w:val="00843BA6"/>
    <w:rsid w:val="00843C99"/>
    <w:rsid w:val="00843EE4"/>
    <w:rsid w:val="008440C3"/>
    <w:rsid w:val="008440DC"/>
    <w:rsid w:val="00844388"/>
    <w:rsid w:val="008444D3"/>
    <w:rsid w:val="008445C8"/>
    <w:rsid w:val="008445CA"/>
    <w:rsid w:val="008445D2"/>
    <w:rsid w:val="008448E0"/>
    <w:rsid w:val="00844E2D"/>
    <w:rsid w:val="00845013"/>
    <w:rsid w:val="00845367"/>
    <w:rsid w:val="0084541B"/>
    <w:rsid w:val="0084552A"/>
    <w:rsid w:val="00845628"/>
    <w:rsid w:val="00845867"/>
    <w:rsid w:val="008458D5"/>
    <w:rsid w:val="008458E4"/>
    <w:rsid w:val="00845C18"/>
    <w:rsid w:val="00845DC3"/>
    <w:rsid w:val="00845EDD"/>
    <w:rsid w:val="00846234"/>
    <w:rsid w:val="0084632C"/>
    <w:rsid w:val="00846487"/>
    <w:rsid w:val="00846506"/>
    <w:rsid w:val="0084662C"/>
    <w:rsid w:val="00846750"/>
    <w:rsid w:val="00846861"/>
    <w:rsid w:val="00846955"/>
    <w:rsid w:val="0084697E"/>
    <w:rsid w:val="00846DA7"/>
    <w:rsid w:val="00847218"/>
    <w:rsid w:val="0084736D"/>
    <w:rsid w:val="00847756"/>
    <w:rsid w:val="00847C69"/>
    <w:rsid w:val="00847CA1"/>
    <w:rsid w:val="00847F58"/>
    <w:rsid w:val="00850066"/>
    <w:rsid w:val="008503CC"/>
    <w:rsid w:val="00850604"/>
    <w:rsid w:val="00850732"/>
    <w:rsid w:val="008508A0"/>
    <w:rsid w:val="00850A94"/>
    <w:rsid w:val="00850D27"/>
    <w:rsid w:val="00850DE9"/>
    <w:rsid w:val="00850E8E"/>
    <w:rsid w:val="00850EAE"/>
    <w:rsid w:val="00850F5C"/>
    <w:rsid w:val="00850F67"/>
    <w:rsid w:val="00851A35"/>
    <w:rsid w:val="00851A5F"/>
    <w:rsid w:val="00851AA6"/>
    <w:rsid w:val="00851C49"/>
    <w:rsid w:val="00851D93"/>
    <w:rsid w:val="00851DF3"/>
    <w:rsid w:val="00851FDE"/>
    <w:rsid w:val="00852014"/>
    <w:rsid w:val="008520F9"/>
    <w:rsid w:val="008523FB"/>
    <w:rsid w:val="008524A4"/>
    <w:rsid w:val="00852780"/>
    <w:rsid w:val="008527CE"/>
    <w:rsid w:val="00852B47"/>
    <w:rsid w:val="00852B4E"/>
    <w:rsid w:val="00852B9D"/>
    <w:rsid w:val="00852C95"/>
    <w:rsid w:val="00852CE6"/>
    <w:rsid w:val="00852D09"/>
    <w:rsid w:val="00853175"/>
    <w:rsid w:val="00853238"/>
    <w:rsid w:val="0085332F"/>
    <w:rsid w:val="008534E7"/>
    <w:rsid w:val="008534EF"/>
    <w:rsid w:val="008536F2"/>
    <w:rsid w:val="00853722"/>
    <w:rsid w:val="008539B9"/>
    <w:rsid w:val="00853B0F"/>
    <w:rsid w:val="00853C54"/>
    <w:rsid w:val="00853CAF"/>
    <w:rsid w:val="00853E4B"/>
    <w:rsid w:val="00854432"/>
    <w:rsid w:val="0085472B"/>
    <w:rsid w:val="0085492C"/>
    <w:rsid w:val="00854C38"/>
    <w:rsid w:val="00854D67"/>
    <w:rsid w:val="00854F16"/>
    <w:rsid w:val="00855100"/>
    <w:rsid w:val="00855109"/>
    <w:rsid w:val="0085515B"/>
    <w:rsid w:val="008552C0"/>
    <w:rsid w:val="0085572C"/>
    <w:rsid w:val="0085582A"/>
    <w:rsid w:val="00855944"/>
    <w:rsid w:val="00855B9D"/>
    <w:rsid w:val="00855C1D"/>
    <w:rsid w:val="00855E6D"/>
    <w:rsid w:val="0085608E"/>
    <w:rsid w:val="00856270"/>
    <w:rsid w:val="008564F2"/>
    <w:rsid w:val="0085655D"/>
    <w:rsid w:val="00856571"/>
    <w:rsid w:val="008567A0"/>
    <w:rsid w:val="00856885"/>
    <w:rsid w:val="008569D3"/>
    <w:rsid w:val="00856C4A"/>
    <w:rsid w:val="00856C97"/>
    <w:rsid w:val="00856D9C"/>
    <w:rsid w:val="00856DFC"/>
    <w:rsid w:val="00857070"/>
    <w:rsid w:val="00857086"/>
    <w:rsid w:val="008570FE"/>
    <w:rsid w:val="008572DF"/>
    <w:rsid w:val="0085730F"/>
    <w:rsid w:val="0085754F"/>
    <w:rsid w:val="008575F8"/>
    <w:rsid w:val="0085793E"/>
    <w:rsid w:val="00857A59"/>
    <w:rsid w:val="00857BD0"/>
    <w:rsid w:val="00857C13"/>
    <w:rsid w:val="00857D41"/>
    <w:rsid w:val="00857FF9"/>
    <w:rsid w:val="00860164"/>
    <w:rsid w:val="0086027D"/>
    <w:rsid w:val="0086035A"/>
    <w:rsid w:val="00860366"/>
    <w:rsid w:val="00860478"/>
    <w:rsid w:val="00860497"/>
    <w:rsid w:val="00860680"/>
    <w:rsid w:val="008609A1"/>
    <w:rsid w:val="008609BA"/>
    <w:rsid w:val="00860A27"/>
    <w:rsid w:val="00860DBE"/>
    <w:rsid w:val="00860EE9"/>
    <w:rsid w:val="00860F9E"/>
    <w:rsid w:val="008615E0"/>
    <w:rsid w:val="0086170C"/>
    <w:rsid w:val="008619E6"/>
    <w:rsid w:val="00861A19"/>
    <w:rsid w:val="00861A6F"/>
    <w:rsid w:val="00861B74"/>
    <w:rsid w:val="00861F43"/>
    <w:rsid w:val="0086208E"/>
    <w:rsid w:val="00862158"/>
    <w:rsid w:val="0086215F"/>
    <w:rsid w:val="00862366"/>
    <w:rsid w:val="0086244B"/>
    <w:rsid w:val="0086266B"/>
    <w:rsid w:val="00862766"/>
    <w:rsid w:val="00862E75"/>
    <w:rsid w:val="00863049"/>
    <w:rsid w:val="00863054"/>
    <w:rsid w:val="0086318C"/>
    <w:rsid w:val="00863199"/>
    <w:rsid w:val="00863484"/>
    <w:rsid w:val="008634A9"/>
    <w:rsid w:val="008635E7"/>
    <w:rsid w:val="00863CCA"/>
    <w:rsid w:val="00863DF0"/>
    <w:rsid w:val="00863EF6"/>
    <w:rsid w:val="00863F4E"/>
    <w:rsid w:val="00864178"/>
    <w:rsid w:val="008642F6"/>
    <w:rsid w:val="00864612"/>
    <w:rsid w:val="008646A0"/>
    <w:rsid w:val="008646DD"/>
    <w:rsid w:val="008647A3"/>
    <w:rsid w:val="00864874"/>
    <w:rsid w:val="008649DE"/>
    <w:rsid w:val="00864E53"/>
    <w:rsid w:val="00864EE3"/>
    <w:rsid w:val="00864EE6"/>
    <w:rsid w:val="00865002"/>
    <w:rsid w:val="00865088"/>
    <w:rsid w:val="00865444"/>
    <w:rsid w:val="0086546C"/>
    <w:rsid w:val="00865530"/>
    <w:rsid w:val="0086559E"/>
    <w:rsid w:val="008656E2"/>
    <w:rsid w:val="008657F3"/>
    <w:rsid w:val="008657F9"/>
    <w:rsid w:val="00865B4B"/>
    <w:rsid w:val="00865BF3"/>
    <w:rsid w:val="00865C9C"/>
    <w:rsid w:val="00865DBB"/>
    <w:rsid w:val="00865DF2"/>
    <w:rsid w:val="00865F9A"/>
    <w:rsid w:val="00866736"/>
    <w:rsid w:val="00866A58"/>
    <w:rsid w:val="00866F4A"/>
    <w:rsid w:val="00867047"/>
    <w:rsid w:val="00867500"/>
    <w:rsid w:val="0086766B"/>
    <w:rsid w:val="0086781D"/>
    <w:rsid w:val="00867834"/>
    <w:rsid w:val="008679C3"/>
    <w:rsid w:val="00867A42"/>
    <w:rsid w:val="00867BD7"/>
    <w:rsid w:val="00867C16"/>
    <w:rsid w:val="00867C99"/>
    <w:rsid w:val="00867FC0"/>
    <w:rsid w:val="00870120"/>
    <w:rsid w:val="008702C1"/>
    <w:rsid w:val="008706B6"/>
    <w:rsid w:val="008706CC"/>
    <w:rsid w:val="0087082B"/>
    <w:rsid w:val="00870843"/>
    <w:rsid w:val="00870BB2"/>
    <w:rsid w:val="00870D1E"/>
    <w:rsid w:val="00870E88"/>
    <w:rsid w:val="00871164"/>
    <w:rsid w:val="00871202"/>
    <w:rsid w:val="00871664"/>
    <w:rsid w:val="00871684"/>
    <w:rsid w:val="00871968"/>
    <w:rsid w:val="00872100"/>
    <w:rsid w:val="00872147"/>
    <w:rsid w:val="0087235E"/>
    <w:rsid w:val="008723A5"/>
    <w:rsid w:val="00872441"/>
    <w:rsid w:val="0087274B"/>
    <w:rsid w:val="0087278F"/>
    <w:rsid w:val="00872803"/>
    <w:rsid w:val="008729D4"/>
    <w:rsid w:val="00872B53"/>
    <w:rsid w:val="0087301E"/>
    <w:rsid w:val="00873228"/>
    <w:rsid w:val="0087342B"/>
    <w:rsid w:val="008734DF"/>
    <w:rsid w:val="0087355C"/>
    <w:rsid w:val="008735C3"/>
    <w:rsid w:val="00873692"/>
    <w:rsid w:val="008738E8"/>
    <w:rsid w:val="00873959"/>
    <w:rsid w:val="00873EE6"/>
    <w:rsid w:val="00874519"/>
    <w:rsid w:val="00874648"/>
    <w:rsid w:val="008746E1"/>
    <w:rsid w:val="008748DC"/>
    <w:rsid w:val="00874A46"/>
    <w:rsid w:val="0087509C"/>
    <w:rsid w:val="00875123"/>
    <w:rsid w:val="0087523B"/>
    <w:rsid w:val="0087526C"/>
    <w:rsid w:val="0087539C"/>
    <w:rsid w:val="00875586"/>
    <w:rsid w:val="008757D8"/>
    <w:rsid w:val="0087581C"/>
    <w:rsid w:val="0087596B"/>
    <w:rsid w:val="0087598C"/>
    <w:rsid w:val="00875A92"/>
    <w:rsid w:val="00875D4A"/>
    <w:rsid w:val="00875E47"/>
    <w:rsid w:val="00875EE6"/>
    <w:rsid w:val="008760C5"/>
    <w:rsid w:val="008761A7"/>
    <w:rsid w:val="00876514"/>
    <w:rsid w:val="008765AE"/>
    <w:rsid w:val="008766C4"/>
    <w:rsid w:val="008766E5"/>
    <w:rsid w:val="00876871"/>
    <w:rsid w:val="0087687B"/>
    <w:rsid w:val="00876ADE"/>
    <w:rsid w:val="00876B9D"/>
    <w:rsid w:val="00876BB1"/>
    <w:rsid w:val="00876BB7"/>
    <w:rsid w:val="00876C03"/>
    <w:rsid w:val="00876C5A"/>
    <w:rsid w:val="00876C5E"/>
    <w:rsid w:val="00876E67"/>
    <w:rsid w:val="0087741C"/>
    <w:rsid w:val="00877435"/>
    <w:rsid w:val="008775E3"/>
    <w:rsid w:val="00877657"/>
    <w:rsid w:val="0087779E"/>
    <w:rsid w:val="008778C7"/>
    <w:rsid w:val="008800BE"/>
    <w:rsid w:val="008804A2"/>
    <w:rsid w:val="00880589"/>
    <w:rsid w:val="0088068E"/>
    <w:rsid w:val="00880717"/>
    <w:rsid w:val="0088087A"/>
    <w:rsid w:val="0088093E"/>
    <w:rsid w:val="0088096C"/>
    <w:rsid w:val="00880999"/>
    <w:rsid w:val="00880A24"/>
    <w:rsid w:val="00880D2D"/>
    <w:rsid w:val="00880D43"/>
    <w:rsid w:val="00880D55"/>
    <w:rsid w:val="00880D7C"/>
    <w:rsid w:val="00880E48"/>
    <w:rsid w:val="00881498"/>
    <w:rsid w:val="00881533"/>
    <w:rsid w:val="0088160F"/>
    <w:rsid w:val="008816F0"/>
    <w:rsid w:val="00881AAC"/>
    <w:rsid w:val="00881B30"/>
    <w:rsid w:val="00881E24"/>
    <w:rsid w:val="00882199"/>
    <w:rsid w:val="008822CD"/>
    <w:rsid w:val="00882317"/>
    <w:rsid w:val="00882339"/>
    <w:rsid w:val="0088237E"/>
    <w:rsid w:val="008825B2"/>
    <w:rsid w:val="008826A4"/>
    <w:rsid w:val="00882988"/>
    <w:rsid w:val="00882F5A"/>
    <w:rsid w:val="00882FEF"/>
    <w:rsid w:val="0088306D"/>
    <w:rsid w:val="008831D0"/>
    <w:rsid w:val="00883237"/>
    <w:rsid w:val="008832E2"/>
    <w:rsid w:val="00883480"/>
    <w:rsid w:val="008834C9"/>
    <w:rsid w:val="00883E37"/>
    <w:rsid w:val="00883F66"/>
    <w:rsid w:val="00883F71"/>
    <w:rsid w:val="00884088"/>
    <w:rsid w:val="00884185"/>
    <w:rsid w:val="00884562"/>
    <w:rsid w:val="008845C3"/>
    <w:rsid w:val="00884635"/>
    <w:rsid w:val="008848EA"/>
    <w:rsid w:val="00884AB2"/>
    <w:rsid w:val="00884C2D"/>
    <w:rsid w:val="00884DAC"/>
    <w:rsid w:val="00884DF7"/>
    <w:rsid w:val="008855FC"/>
    <w:rsid w:val="00885612"/>
    <w:rsid w:val="00885653"/>
    <w:rsid w:val="00885A99"/>
    <w:rsid w:val="00885AF0"/>
    <w:rsid w:val="00885C46"/>
    <w:rsid w:val="00885D70"/>
    <w:rsid w:val="00885D7C"/>
    <w:rsid w:val="008862C8"/>
    <w:rsid w:val="00886374"/>
    <w:rsid w:val="008865E9"/>
    <w:rsid w:val="0088694D"/>
    <w:rsid w:val="00886A0B"/>
    <w:rsid w:val="00886A3A"/>
    <w:rsid w:val="00886B8F"/>
    <w:rsid w:val="00886CEF"/>
    <w:rsid w:val="00886DC3"/>
    <w:rsid w:val="00886F98"/>
    <w:rsid w:val="008871DE"/>
    <w:rsid w:val="008871FB"/>
    <w:rsid w:val="0088728F"/>
    <w:rsid w:val="0088775D"/>
    <w:rsid w:val="00887955"/>
    <w:rsid w:val="0088796A"/>
    <w:rsid w:val="00887A94"/>
    <w:rsid w:val="00887AC2"/>
    <w:rsid w:val="00887B27"/>
    <w:rsid w:val="00887EDC"/>
    <w:rsid w:val="00890003"/>
    <w:rsid w:val="0089000A"/>
    <w:rsid w:val="00890060"/>
    <w:rsid w:val="0089006A"/>
    <w:rsid w:val="00890109"/>
    <w:rsid w:val="008901E1"/>
    <w:rsid w:val="00890305"/>
    <w:rsid w:val="0089032E"/>
    <w:rsid w:val="00890330"/>
    <w:rsid w:val="00890337"/>
    <w:rsid w:val="008906ED"/>
    <w:rsid w:val="008909E9"/>
    <w:rsid w:val="00890A6C"/>
    <w:rsid w:val="00890D34"/>
    <w:rsid w:val="00890DA4"/>
    <w:rsid w:val="00890FE5"/>
    <w:rsid w:val="00891067"/>
    <w:rsid w:val="008910FA"/>
    <w:rsid w:val="0089118E"/>
    <w:rsid w:val="008911B8"/>
    <w:rsid w:val="0089120B"/>
    <w:rsid w:val="00891212"/>
    <w:rsid w:val="00891229"/>
    <w:rsid w:val="00891396"/>
    <w:rsid w:val="00891411"/>
    <w:rsid w:val="008915C8"/>
    <w:rsid w:val="0089176E"/>
    <w:rsid w:val="008917F9"/>
    <w:rsid w:val="008918DD"/>
    <w:rsid w:val="008918EA"/>
    <w:rsid w:val="00891900"/>
    <w:rsid w:val="008919D8"/>
    <w:rsid w:val="00891F15"/>
    <w:rsid w:val="00892023"/>
    <w:rsid w:val="0089211F"/>
    <w:rsid w:val="0089246D"/>
    <w:rsid w:val="0089266C"/>
    <w:rsid w:val="00892850"/>
    <w:rsid w:val="008928BB"/>
    <w:rsid w:val="00892901"/>
    <w:rsid w:val="008929D6"/>
    <w:rsid w:val="00892EFC"/>
    <w:rsid w:val="00892F70"/>
    <w:rsid w:val="00893416"/>
    <w:rsid w:val="0089372D"/>
    <w:rsid w:val="00893964"/>
    <w:rsid w:val="00893A42"/>
    <w:rsid w:val="00893BF5"/>
    <w:rsid w:val="00893C37"/>
    <w:rsid w:val="00893FA0"/>
    <w:rsid w:val="0089422D"/>
    <w:rsid w:val="008942F1"/>
    <w:rsid w:val="00894411"/>
    <w:rsid w:val="008944FE"/>
    <w:rsid w:val="00894C35"/>
    <w:rsid w:val="00894FFF"/>
    <w:rsid w:val="00895302"/>
    <w:rsid w:val="00895636"/>
    <w:rsid w:val="00895698"/>
    <w:rsid w:val="0089576E"/>
    <w:rsid w:val="00895805"/>
    <w:rsid w:val="00895892"/>
    <w:rsid w:val="00895A4D"/>
    <w:rsid w:val="00895A7E"/>
    <w:rsid w:val="00895B69"/>
    <w:rsid w:val="00895C9E"/>
    <w:rsid w:val="00895CA6"/>
    <w:rsid w:val="00895E27"/>
    <w:rsid w:val="00895E4B"/>
    <w:rsid w:val="00896070"/>
    <w:rsid w:val="008962E4"/>
    <w:rsid w:val="00896394"/>
    <w:rsid w:val="008969C6"/>
    <w:rsid w:val="00896A41"/>
    <w:rsid w:val="00896D24"/>
    <w:rsid w:val="008974B7"/>
    <w:rsid w:val="008974FB"/>
    <w:rsid w:val="008975D1"/>
    <w:rsid w:val="0089767C"/>
    <w:rsid w:val="008977B6"/>
    <w:rsid w:val="00897BCE"/>
    <w:rsid w:val="00897D90"/>
    <w:rsid w:val="00897E3E"/>
    <w:rsid w:val="008A0016"/>
    <w:rsid w:val="008A00FC"/>
    <w:rsid w:val="008A0191"/>
    <w:rsid w:val="008A0255"/>
    <w:rsid w:val="008A03B3"/>
    <w:rsid w:val="008A0959"/>
    <w:rsid w:val="008A0B63"/>
    <w:rsid w:val="008A10CF"/>
    <w:rsid w:val="008A1119"/>
    <w:rsid w:val="008A1370"/>
    <w:rsid w:val="008A1442"/>
    <w:rsid w:val="008A1766"/>
    <w:rsid w:val="008A179E"/>
    <w:rsid w:val="008A1995"/>
    <w:rsid w:val="008A1EDF"/>
    <w:rsid w:val="008A1F4D"/>
    <w:rsid w:val="008A2078"/>
    <w:rsid w:val="008A21BD"/>
    <w:rsid w:val="008A2248"/>
    <w:rsid w:val="008A2553"/>
    <w:rsid w:val="008A25DF"/>
    <w:rsid w:val="008A26C2"/>
    <w:rsid w:val="008A2722"/>
    <w:rsid w:val="008A284E"/>
    <w:rsid w:val="008A29CC"/>
    <w:rsid w:val="008A29ED"/>
    <w:rsid w:val="008A2D13"/>
    <w:rsid w:val="008A30B3"/>
    <w:rsid w:val="008A3129"/>
    <w:rsid w:val="008A35EB"/>
    <w:rsid w:val="008A361C"/>
    <w:rsid w:val="008A3645"/>
    <w:rsid w:val="008A3694"/>
    <w:rsid w:val="008A36FF"/>
    <w:rsid w:val="008A386B"/>
    <w:rsid w:val="008A38D8"/>
    <w:rsid w:val="008A3A86"/>
    <w:rsid w:val="008A3B43"/>
    <w:rsid w:val="008A3CAB"/>
    <w:rsid w:val="008A409C"/>
    <w:rsid w:val="008A412A"/>
    <w:rsid w:val="008A413B"/>
    <w:rsid w:val="008A45D9"/>
    <w:rsid w:val="008A4653"/>
    <w:rsid w:val="008A48A7"/>
    <w:rsid w:val="008A4A8A"/>
    <w:rsid w:val="008A4B6D"/>
    <w:rsid w:val="008A4BE0"/>
    <w:rsid w:val="008A4C9D"/>
    <w:rsid w:val="008A4D46"/>
    <w:rsid w:val="008A4D7E"/>
    <w:rsid w:val="008A5063"/>
    <w:rsid w:val="008A51F0"/>
    <w:rsid w:val="008A5295"/>
    <w:rsid w:val="008A5572"/>
    <w:rsid w:val="008A5C9B"/>
    <w:rsid w:val="008A5E32"/>
    <w:rsid w:val="008A5EDC"/>
    <w:rsid w:val="008A6282"/>
    <w:rsid w:val="008A6563"/>
    <w:rsid w:val="008A67FF"/>
    <w:rsid w:val="008A6859"/>
    <w:rsid w:val="008A6A5E"/>
    <w:rsid w:val="008A6F25"/>
    <w:rsid w:val="008A6FD0"/>
    <w:rsid w:val="008A7042"/>
    <w:rsid w:val="008A7128"/>
    <w:rsid w:val="008A72E4"/>
    <w:rsid w:val="008A7341"/>
    <w:rsid w:val="008A73E3"/>
    <w:rsid w:val="008A77C6"/>
    <w:rsid w:val="008A77D7"/>
    <w:rsid w:val="008A798E"/>
    <w:rsid w:val="008A7B43"/>
    <w:rsid w:val="008A7BAE"/>
    <w:rsid w:val="008A7BED"/>
    <w:rsid w:val="008A7E26"/>
    <w:rsid w:val="008A7F00"/>
    <w:rsid w:val="008B0023"/>
    <w:rsid w:val="008B0088"/>
    <w:rsid w:val="008B0473"/>
    <w:rsid w:val="008B06BE"/>
    <w:rsid w:val="008B0814"/>
    <w:rsid w:val="008B08B5"/>
    <w:rsid w:val="008B08FE"/>
    <w:rsid w:val="008B0ACA"/>
    <w:rsid w:val="008B0B8E"/>
    <w:rsid w:val="008B0E03"/>
    <w:rsid w:val="008B1195"/>
    <w:rsid w:val="008B126E"/>
    <w:rsid w:val="008B139D"/>
    <w:rsid w:val="008B13CB"/>
    <w:rsid w:val="008B1570"/>
    <w:rsid w:val="008B19C2"/>
    <w:rsid w:val="008B1A7F"/>
    <w:rsid w:val="008B1C15"/>
    <w:rsid w:val="008B1CBC"/>
    <w:rsid w:val="008B1D24"/>
    <w:rsid w:val="008B1D3B"/>
    <w:rsid w:val="008B1E01"/>
    <w:rsid w:val="008B1FDC"/>
    <w:rsid w:val="008B21A6"/>
    <w:rsid w:val="008B2327"/>
    <w:rsid w:val="008B23AF"/>
    <w:rsid w:val="008B245B"/>
    <w:rsid w:val="008B2879"/>
    <w:rsid w:val="008B2A62"/>
    <w:rsid w:val="008B2AE0"/>
    <w:rsid w:val="008B2BDA"/>
    <w:rsid w:val="008B2D2A"/>
    <w:rsid w:val="008B2DBE"/>
    <w:rsid w:val="008B2DE9"/>
    <w:rsid w:val="008B3051"/>
    <w:rsid w:val="008B31C1"/>
    <w:rsid w:val="008B3260"/>
    <w:rsid w:val="008B3524"/>
    <w:rsid w:val="008B3633"/>
    <w:rsid w:val="008B37B6"/>
    <w:rsid w:val="008B38AF"/>
    <w:rsid w:val="008B3A58"/>
    <w:rsid w:val="008B3E90"/>
    <w:rsid w:val="008B3F5D"/>
    <w:rsid w:val="008B3F9F"/>
    <w:rsid w:val="008B4141"/>
    <w:rsid w:val="008B427A"/>
    <w:rsid w:val="008B43EB"/>
    <w:rsid w:val="008B458B"/>
    <w:rsid w:val="008B45A7"/>
    <w:rsid w:val="008B468D"/>
    <w:rsid w:val="008B4937"/>
    <w:rsid w:val="008B4B89"/>
    <w:rsid w:val="008B4BAA"/>
    <w:rsid w:val="008B4BAD"/>
    <w:rsid w:val="008B4CF9"/>
    <w:rsid w:val="008B4D26"/>
    <w:rsid w:val="008B502A"/>
    <w:rsid w:val="008B532E"/>
    <w:rsid w:val="008B54FE"/>
    <w:rsid w:val="008B5527"/>
    <w:rsid w:val="008B56D2"/>
    <w:rsid w:val="008B5B0F"/>
    <w:rsid w:val="008B5B16"/>
    <w:rsid w:val="008B5C8F"/>
    <w:rsid w:val="008B5D93"/>
    <w:rsid w:val="008B5E61"/>
    <w:rsid w:val="008B5E94"/>
    <w:rsid w:val="008B5FF6"/>
    <w:rsid w:val="008B604B"/>
    <w:rsid w:val="008B6258"/>
    <w:rsid w:val="008B6398"/>
    <w:rsid w:val="008B6485"/>
    <w:rsid w:val="008B64A4"/>
    <w:rsid w:val="008B660D"/>
    <w:rsid w:val="008B66B7"/>
    <w:rsid w:val="008B6866"/>
    <w:rsid w:val="008B6E04"/>
    <w:rsid w:val="008B7185"/>
    <w:rsid w:val="008B71F0"/>
    <w:rsid w:val="008B72B9"/>
    <w:rsid w:val="008B739D"/>
    <w:rsid w:val="008B73E8"/>
    <w:rsid w:val="008B744C"/>
    <w:rsid w:val="008B7CFB"/>
    <w:rsid w:val="008B7E65"/>
    <w:rsid w:val="008B7EA2"/>
    <w:rsid w:val="008B7F2F"/>
    <w:rsid w:val="008C013A"/>
    <w:rsid w:val="008C027E"/>
    <w:rsid w:val="008C041C"/>
    <w:rsid w:val="008C0717"/>
    <w:rsid w:val="008C083F"/>
    <w:rsid w:val="008C0965"/>
    <w:rsid w:val="008C0CEC"/>
    <w:rsid w:val="008C0E95"/>
    <w:rsid w:val="008C11BF"/>
    <w:rsid w:val="008C12F1"/>
    <w:rsid w:val="008C130A"/>
    <w:rsid w:val="008C132A"/>
    <w:rsid w:val="008C1364"/>
    <w:rsid w:val="008C14F0"/>
    <w:rsid w:val="008C19C7"/>
    <w:rsid w:val="008C19FE"/>
    <w:rsid w:val="008C1F6E"/>
    <w:rsid w:val="008C2346"/>
    <w:rsid w:val="008C24E3"/>
    <w:rsid w:val="008C25C9"/>
    <w:rsid w:val="008C2654"/>
    <w:rsid w:val="008C2907"/>
    <w:rsid w:val="008C2C31"/>
    <w:rsid w:val="008C2CFE"/>
    <w:rsid w:val="008C2F9C"/>
    <w:rsid w:val="008C34AB"/>
    <w:rsid w:val="008C38A1"/>
    <w:rsid w:val="008C3979"/>
    <w:rsid w:val="008C3D11"/>
    <w:rsid w:val="008C3F92"/>
    <w:rsid w:val="008C4048"/>
    <w:rsid w:val="008C40E0"/>
    <w:rsid w:val="008C420D"/>
    <w:rsid w:val="008C4254"/>
    <w:rsid w:val="008C46E3"/>
    <w:rsid w:val="008C48E9"/>
    <w:rsid w:val="008C4A3C"/>
    <w:rsid w:val="008C4C6C"/>
    <w:rsid w:val="008C4D5C"/>
    <w:rsid w:val="008C4F03"/>
    <w:rsid w:val="008C4F4B"/>
    <w:rsid w:val="008C519A"/>
    <w:rsid w:val="008C538E"/>
    <w:rsid w:val="008C54D7"/>
    <w:rsid w:val="008C5BA9"/>
    <w:rsid w:val="008C5BF2"/>
    <w:rsid w:val="008C5C45"/>
    <w:rsid w:val="008C5F88"/>
    <w:rsid w:val="008C6027"/>
    <w:rsid w:val="008C602F"/>
    <w:rsid w:val="008C6060"/>
    <w:rsid w:val="008C6558"/>
    <w:rsid w:val="008C6774"/>
    <w:rsid w:val="008C6B3E"/>
    <w:rsid w:val="008C6B83"/>
    <w:rsid w:val="008C6D5C"/>
    <w:rsid w:val="008C6D7D"/>
    <w:rsid w:val="008C6E10"/>
    <w:rsid w:val="008C71E4"/>
    <w:rsid w:val="008C731F"/>
    <w:rsid w:val="008C73D7"/>
    <w:rsid w:val="008C7409"/>
    <w:rsid w:val="008C750D"/>
    <w:rsid w:val="008C7698"/>
    <w:rsid w:val="008C7866"/>
    <w:rsid w:val="008C78B6"/>
    <w:rsid w:val="008C7A57"/>
    <w:rsid w:val="008C7C4D"/>
    <w:rsid w:val="008C7D30"/>
    <w:rsid w:val="008C7F07"/>
    <w:rsid w:val="008C7F27"/>
    <w:rsid w:val="008C7F3B"/>
    <w:rsid w:val="008D02EE"/>
    <w:rsid w:val="008D03D0"/>
    <w:rsid w:val="008D04E7"/>
    <w:rsid w:val="008D062F"/>
    <w:rsid w:val="008D0AE0"/>
    <w:rsid w:val="008D0B1E"/>
    <w:rsid w:val="008D0B22"/>
    <w:rsid w:val="008D0C91"/>
    <w:rsid w:val="008D0DC3"/>
    <w:rsid w:val="008D0F4A"/>
    <w:rsid w:val="008D0F54"/>
    <w:rsid w:val="008D0F91"/>
    <w:rsid w:val="008D1236"/>
    <w:rsid w:val="008D131F"/>
    <w:rsid w:val="008D1818"/>
    <w:rsid w:val="008D18F0"/>
    <w:rsid w:val="008D1971"/>
    <w:rsid w:val="008D1AC8"/>
    <w:rsid w:val="008D1DFE"/>
    <w:rsid w:val="008D1EC5"/>
    <w:rsid w:val="008D1F3F"/>
    <w:rsid w:val="008D210A"/>
    <w:rsid w:val="008D25ED"/>
    <w:rsid w:val="008D2775"/>
    <w:rsid w:val="008D279A"/>
    <w:rsid w:val="008D2A16"/>
    <w:rsid w:val="008D2B4F"/>
    <w:rsid w:val="008D2CE7"/>
    <w:rsid w:val="008D2D62"/>
    <w:rsid w:val="008D2E0D"/>
    <w:rsid w:val="008D2F7D"/>
    <w:rsid w:val="008D3363"/>
    <w:rsid w:val="008D33F2"/>
    <w:rsid w:val="008D3772"/>
    <w:rsid w:val="008D3993"/>
    <w:rsid w:val="008D3C16"/>
    <w:rsid w:val="008D3C7D"/>
    <w:rsid w:val="008D3D10"/>
    <w:rsid w:val="008D3E72"/>
    <w:rsid w:val="008D3E7C"/>
    <w:rsid w:val="008D4357"/>
    <w:rsid w:val="008D43FF"/>
    <w:rsid w:val="008D443F"/>
    <w:rsid w:val="008D4755"/>
    <w:rsid w:val="008D4807"/>
    <w:rsid w:val="008D49A9"/>
    <w:rsid w:val="008D49AF"/>
    <w:rsid w:val="008D4A35"/>
    <w:rsid w:val="008D4BE5"/>
    <w:rsid w:val="008D4D50"/>
    <w:rsid w:val="008D4E08"/>
    <w:rsid w:val="008D4E99"/>
    <w:rsid w:val="008D4EF7"/>
    <w:rsid w:val="008D4EFE"/>
    <w:rsid w:val="008D4F05"/>
    <w:rsid w:val="008D4F29"/>
    <w:rsid w:val="008D4F78"/>
    <w:rsid w:val="008D5067"/>
    <w:rsid w:val="008D523F"/>
    <w:rsid w:val="008D52A9"/>
    <w:rsid w:val="008D5432"/>
    <w:rsid w:val="008D54FF"/>
    <w:rsid w:val="008D552B"/>
    <w:rsid w:val="008D55C3"/>
    <w:rsid w:val="008D5625"/>
    <w:rsid w:val="008D571C"/>
    <w:rsid w:val="008D5833"/>
    <w:rsid w:val="008D5835"/>
    <w:rsid w:val="008D583A"/>
    <w:rsid w:val="008D58EF"/>
    <w:rsid w:val="008D59ED"/>
    <w:rsid w:val="008D5AB8"/>
    <w:rsid w:val="008D5AC4"/>
    <w:rsid w:val="008D5AE7"/>
    <w:rsid w:val="008D5C1F"/>
    <w:rsid w:val="008D5D73"/>
    <w:rsid w:val="008D5DC1"/>
    <w:rsid w:val="008D5EF9"/>
    <w:rsid w:val="008D6149"/>
    <w:rsid w:val="008D6164"/>
    <w:rsid w:val="008D6182"/>
    <w:rsid w:val="008D668D"/>
    <w:rsid w:val="008D66BA"/>
    <w:rsid w:val="008D6763"/>
    <w:rsid w:val="008D6A8A"/>
    <w:rsid w:val="008D6AF0"/>
    <w:rsid w:val="008D6BFC"/>
    <w:rsid w:val="008D6EF9"/>
    <w:rsid w:val="008D6EFD"/>
    <w:rsid w:val="008D6F20"/>
    <w:rsid w:val="008D6FAF"/>
    <w:rsid w:val="008D722B"/>
    <w:rsid w:val="008D7249"/>
    <w:rsid w:val="008D73A9"/>
    <w:rsid w:val="008D75D7"/>
    <w:rsid w:val="008D7812"/>
    <w:rsid w:val="008D781F"/>
    <w:rsid w:val="008D7998"/>
    <w:rsid w:val="008D7B28"/>
    <w:rsid w:val="008D7B89"/>
    <w:rsid w:val="008D7C8D"/>
    <w:rsid w:val="008D7D76"/>
    <w:rsid w:val="008D7E4F"/>
    <w:rsid w:val="008D7FD1"/>
    <w:rsid w:val="008D7FFB"/>
    <w:rsid w:val="008E0473"/>
    <w:rsid w:val="008E0576"/>
    <w:rsid w:val="008E08D8"/>
    <w:rsid w:val="008E0BDB"/>
    <w:rsid w:val="008E0DBA"/>
    <w:rsid w:val="008E1019"/>
    <w:rsid w:val="008E11F9"/>
    <w:rsid w:val="008E13C8"/>
    <w:rsid w:val="008E1442"/>
    <w:rsid w:val="008E14EF"/>
    <w:rsid w:val="008E1AD9"/>
    <w:rsid w:val="008E1DF8"/>
    <w:rsid w:val="008E1EFF"/>
    <w:rsid w:val="008E1F18"/>
    <w:rsid w:val="008E231B"/>
    <w:rsid w:val="008E23BD"/>
    <w:rsid w:val="008E24BF"/>
    <w:rsid w:val="008E29BB"/>
    <w:rsid w:val="008E2C2C"/>
    <w:rsid w:val="008E2D28"/>
    <w:rsid w:val="008E2F16"/>
    <w:rsid w:val="008E2FC1"/>
    <w:rsid w:val="008E308A"/>
    <w:rsid w:val="008E30D8"/>
    <w:rsid w:val="008E3202"/>
    <w:rsid w:val="008E32E5"/>
    <w:rsid w:val="008E359F"/>
    <w:rsid w:val="008E3649"/>
    <w:rsid w:val="008E3871"/>
    <w:rsid w:val="008E391E"/>
    <w:rsid w:val="008E3AB6"/>
    <w:rsid w:val="008E3AE5"/>
    <w:rsid w:val="008E4278"/>
    <w:rsid w:val="008E4894"/>
    <w:rsid w:val="008E4B0B"/>
    <w:rsid w:val="008E4E2A"/>
    <w:rsid w:val="008E4F39"/>
    <w:rsid w:val="008E4F7C"/>
    <w:rsid w:val="008E5014"/>
    <w:rsid w:val="008E5326"/>
    <w:rsid w:val="008E53A5"/>
    <w:rsid w:val="008E5992"/>
    <w:rsid w:val="008E5BF0"/>
    <w:rsid w:val="008E5CF2"/>
    <w:rsid w:val="008E5F79"/>
    <w:rsid w:val="008E64C2"/>
    <w:rsid w:val="008E657C"/>
    <w:rsid w:val="008E6616"/>
    <w:rsid w:val="008E6711"/>
    <w:rsid w:val="008E674B"/>
    <w:rsid w:val="008E6773"/>
    <w:rsid w:val="008E6C51"/>
    <w:rsid w:val="008E6CA3"/>
    <w:rsid w:val="008E6EC8"/>
    <w:rsid w:val="008E6F6A"/>
    <w:rsid w:val="008E7014"/>
    <w:rsid w:val="008E7076"/>
    <w:rsid w:val="008E723F"/>
    <w:rsid w:val="008E72E9"/>
    <w:rsid w:val="008E741A"/>
    <w:rsid w:val="008E74D1"/>
    <w:rsid w:val="008E75E6"/>
    <w:rsid w:val="008E7616"/>
    <w:rsid w:val="008E77A6"/>
    <w:rsid w:val="008E7883"/>
    <w:rsid w:val="008F0072"/>
    <w:rsid w:val="008F0332"/>
    <w:rsid w:val="008F04B1"/>
    <w:rsid w:val="008F07A2"/>
    <w:rsid w:val="008F095B"/>
    <w:rsid w:val="008F0973"/>
    <w:rsid w:val="008F0B90"/>
    <w:rsid w:val="008F0F6A"/>
    <w:rsid w:val="008F123F"/>
    <w:rsid w:val="008F1276"/>
    <w:rsid w:val="008F1409"/>
    <w:rsid w:val="008F14E7"/>
    <w:rsid w:val="008F17B3"/>
    <w:rsid w:val="008F188E"/>
    <w:rsid w:val="008F1A5F"/>
    <w:rsid w:val="008F1D03"/>
    <w:rsid w:val="008F1E07"/>
    <w:rsid w:val="008F1E49"/>
    <w:rsid w:val="008F1ED3"/>
    <w:rsid w:val="008F1FCE"/>
    <w:rsid w:val="008F2345"/>
    <w:rsid w:val="008F237D"/>
    <w:rsid w:val="008F23FF"/>
    <w:rsid w:val="008F2644"/>
    <w:rsid w:val="008F2681"/>
    <w:rsid w:val="008F2907"/>
    <w:rsid w:val="008F2AA8"/>
    <w:rsid w:val="008F2B77"/>
    <w:rsid w:val="008F2BE8"/>
    <w:rsid w:val="008F2DCC"/>
    <w:rsid w:val="008F2F99"/>
    <w:rsid w:val="008F3604"/>
    <w:rsid w:val="008F38EE"/>
    <w:rsid w:val="008F3952"/>
    <w:rsid w:val="008F3ECB"/>
    <w:rsid w:val="008F3F65"/>
    <w:rsid w:val="008F425E"/>
    <w:rsid w:val="008F4293"/>
    <w:rsid w:val="008F4489"/>
    <w:rsid w:val="008F4539"/>
    <w:rsid w:val="008F4855"/>
    <w:rsid w:val="008F48B0"/>
    <w:rsid w:val="008F48EE"/>
    <w:rsid w:val="008F494D"/>
    <w:rsid w:val="008F495D"/>
    <w:rsid w:val="008F4B1B"/>
    <w:rsid w:val="008F4B86"/>
    <w:rsid w:val="008F4D09"/>
    <w:rsid w:val="008F4E87"/>
    <w:rsid w:val="008F538A"/>
    <w:rsid w:val="008F583B"/>
    <w:rsid w:val="008F5B6C"/>
    <w:rsid w:val="008F5C8B"/>
    <w:rsid w:val="008F5DEF"/>
    <w:rsid w:val="008F5EAC"/>
    <w:rsid w:val="008F5FD0"/>
    <w:rsid w:val="008F6024"/>
    <w:rsid w:val="008F61F2"/>
    <w:rsid w:val="008F6312"/>
    <w:rsid w:val="008F657B"/>
    <w:rsid w:val="008F663F"/>
    <w:rsid w:val="008F67A7"/>
    <w:rsid w:val="008F6CB1"/>
    <w:rsid w:val="008F6DDA"/>
    <w:rsid w:val="008F706D"/>
    <w:rsid w:val="008F7253"/>
    <w:rsid w:val="008F7387"/>
    <w:rsid w:val="008F73D8"/>
    <w:rsid w:val="008F74D1"/>
    <w:rsid w:val="008F7516"/>
    <w:rsid w:val="008F76CA"/>
    <w:rsid w:val="008F76E3"/>
    <w:rsid w:val="008F77C0"/>
    <w:rsid w:val="008F77D2"/>
    <w:rsid w:val="008F79F5"/>
    <w:rsid w:val="008F7DC5"/>
    <w:rsid w:val="008F7E57"/>
    <w:rsid w:val="00900115"/>
    <w:rsid w:val="00900216"/>
    <w:rsid w:val="00900257"/>
    <w:rsid w:val="00900341"/>
    <w:rsid w:val="00900543"/>
    <w:rsid w:val="009008A4"/>
    <w:rsid w:val="00900A17"/>
    <w:rsid w:val="00900BFB"/>
    <w:rsid w:val="00900DC4"/>
    <w:rsid w:val="00900EBA"/>
    <w:rsid w:val="00900FAB"/>
    <w:rsid w:val="0090115E"/>
    <w:rsid w:val="00901206"/>
    <w:rsid w:val="009013C2"/>
    <w:rsid w:val="0090140A"/>
    <w:rsid w:val="0090154E"/>
    <w:rsid w:val="00901673"/>
    <w:rsid w:val="009016B5"/>
    <w:rsid w:val="00901D36"/>
    <w:rsid w:val="00901D3E"/>
    <w:rsid w:val="00901E71"/>
    <w:rsid w:val="00901FA3"/>
    <w:rsid w:val="009021D9"/>
    <w:rsid w:val="0090222F"/>
    <w:rsid w:val="00902357"/>
    <w:rsid w:val="0090240C"/>
    <w:rsid w:val="00902710"/>
    <w:rsid w:val="00902718"/>
    <w:rsid w:val="00902782"/>
    <w:rsid w:val="00902B49"/>
    <w:rsid w:val="00902FBB"/>
    <w:rsid w:val="00903006"/>
    <w:rsid w:val="009031B6"/>
    <w:rsid w:val="0090320E"/>
    <w:rsid w:val="0090339B"/>
    <w:rsid w:val="009033CE"/>
    <w:rsid w:val="00903553"/>
    <w:rsid w:val="0090380C"/>
    <w:rsid w:val="00903BB9"/>
    <w:rsid w:val="00903DAB"/>
    <w:rsid w:val="00903E7C"/>
    <w:rsid w:val="00903FB0"/>
    <w:rsid w:val="00904050"/>
    <w:rsid w:val="00904444"/>
    <w:rsid w:val="009045D6"/>
    <w:rsid w:val="00904740"/>
    <w:rsid w:val="00904779"/>
    <w:rsid w:val="00904949"/>
    <w:rsid w:val="00904B51"/>
    <w:rsid w:val="00904FEA"/>
    <w:rsid w:val="00905069"/>
    <w:rsid w:val="00905113"/>
    <w:rsid w:val="009051E8"/>
    <w:rsid w:val="0090528B"/>
    <w:rsid w:val="00905403"/>
    <w:rsid w:val="00905432"/>
    <w:rsid w:val="009059F3"/>
    <w:rsid w:val="00905B74"/>
    <w:rsid w:val="00905C29"/>
    <w:rsid w:val="00905C62"/>
    <w:rsid w:val="00905E4C"/>
    <w:rsid w:val="00905F01"/>
    <w:rsid w:val="00905F63"/>
    <w:rsid w:val="009060A0"/>
    <w:rsid w:val="0090612E"/>
    <w:rsid w:val="00906298"/>
    <w:rsid w:val="00906455"/>
    <w:rsid w:val="00906584"/>
    <w:rsid w:val="009065F1"/>
    <w:rsid w:val="00906AF7"/>
    <w:rsid w:val="00906DB2"/>
    <w:rsid w:val="00906E26"/>
    <w:rsid w:val="00906F42"/>
    <w:rsid w:val="00906FDE"/>
    <w:rsid w:val="00907039"/>
    <w:rsid w:val="0090729D"/>
    <w:rsid w:val="0090761B"/>
    <w:rsid w:val="00907A3D"/>
    <w:rsid w:val="00907C9D"/>
    <w:rsid w:val="00907CCA"/>
    <w:rsid w:val="00907D1D"/>
    <w:rsid w:val="00907D71"/>
    <w:rsid w:val="00907DAF"/>
    <w:rsid w:val="009102B6"/>
    <w:rsid w:val="00910493"/>
    <w:rsid w:val="00910985"/>
    <w:rsid w:val="00910FF4"/>
    <w:rsid w:val="009110CF"/>
    <w:rsid w:val="00911169"/>
    <w:rsid w:val="009112C8"/>
    <w:rsid w:val="0091163C"/>
    <w:rsid w:val="00911842"/>
    <w:rsid w:val="00911884"/>
    <w:rsid w:val="00911F4F"/>
    <w:rsid w:val="00912242"/>
    <w:rsid w:val="0091255F"/>
    <w:rsid w:val="009127F8"/>
    <w:rsid w:val="00912809"/>
    <w:rsid w:val="00912A28"/>
    <w:rsid w:val="00912F5D"/>
    <w:rsid w:val="00912F74"/>
    <w:rsid w:val="00913084"/>
    <w:rsid w:val="009130AC"/>
    <w:rsid w:val="009131AB"/>
    <w:rsid w:val="00913553"/>
    <w:rsid w:val="009135B5"/>
    <w:rsid w:val="00913733"/>
    <w:rsid w:val="00913B6A"/>
    <w:rsid w:val="00913E9C"/>
    <w:rsid w:val="009144B1"/>
    <w:rsid w:val="009144D7"/>
    <w:rsid w:val="009146A0"/>
    <w:rsid w:val="009146C3"/>
    <w:rsid w:val="009146E2"/>
    <w:rsid w:val="009146FD"/>
    <w:rsid w:val="0091482A"/>
    <w:rsid w:val="00914A3F"/>
    <w:rsid w:val="00914D12"/>
    <w:rsid w:val="00914F3A"/>
    <w:rsid w:val="00914F48"/>
    <w:rsid w:val="00915010"/>
    <w:rsid w:val="0091502B"/>
    <w:rsid w:val="009153D9"/>
    <w:rsid w:val="0091553F"/>
    <w:rsid w:val="0091568A"/>
    <w:rsid w:val="0091569A"/>
    <w:rsid w:val="0091581D"/>
    <w:rsid w:val="0091584A"/>
    <w:rsid w:val="0091586A"/>
    <w:rsid w:val="00915991"/>
    <w:rsid w:val="009159EA"/>
    <w:rsid w:val="00915ED6"/>
    <w:rsid w:val="009160BD"/>
    <w:rsid w:val="00916104"/>
    <w:rsid w:val="009161CF"/>
    <w:rsid w:val="009165B5"/>
    <w:rsid w:val="00916899"/>
    <w:rsid w:val="009168FE"/>
    <w:rsid w:val="00916962"/>
    <w:rsid w:val="00916A29"/>
    <w:rsid w:val="00916A7A"/>
    <w:rsid w:val="00916AD2"/>
    <w:rsid w:val="00916B1F"/>
    <w:rsid w:val="00916B9C"/>
    <w:rsid w:val="00916D27"/>
    <w:rsid w:val="00916D78"/>
    <w:rsid w:val="00916F6E"/>
    <w:rsid w:val="009170D7"/>
    <w:rsid w:val="00917119"/>
    <w:rsid w:val="00917173"/>
    <w:rsid w:val="00917434"/>
    <w:rsid w:val="009175E7"/>
    <w:rsid w:val="00917711"/>
    <w:rsid w:val="00917768"/>
    <w:rsid w:val="00917879"/>
    <w:rsid w:val="0091798B"/>
    <w:rsid w:val="00917AFB"/>
    <w:rsid w:val="00917B6E"/>
    <w:rsid w:val="00917D9B"/>
    <w:rsid w:val="00917EDF"/>
    <w:rsid w:val="00917F9B"/>
    <w:rsid w:val="00920075"/>
    <w:rsid w:val="00920088"/>
    <w:rsid w:val="009201C4"/>
    <w:rsid w:val="00920368"/>
    <w:rsid w:val="009203E4"/>
    <w:rsid w:val="00920810"/>
    <w:rsid w:val="0092099C"/>
    <w:rsid w:val="00920BBA"/>
    <w:rsid w:val="00920D10"/>
    <w:rsid w:val="00920DEC"/>
    <w:rsid w:val="00920F47"/>
    <w:rsid w:val="0092108A"/>
    <w:rsid w:val="009210B6"/>
    <w:rsid w:val="009210DA"/>
    <w:rsid w:val="0092126C"/>
    <w:rsid w:val="009215FE"/>
    <w:rsid w:val="00921609"/>
    <w:rsid w:val="009216C6"/>
    <w:rsid w:val="00921741"/>
    <w:rsid w:val="0092182C"/>
    <w:rsid w:val="00921B9D"/>
    <w:rsid w:val="00921D3B"/>
    <w:rsid w:val="0092236F"/>
    <w:rsid w:val="0092243B"/>
    <w:rsid w:val="0092279B"/>
    <w:rsid w:val="009227F0"/>
    <w:rsid w:val="00922817"/>
    <w:rsid w:val="00922AE8"/>
    <w:rsid w:val="00922EB0"/>
    <w:rsid w:val="00922F06"/>
    <w:rsid w:val="00922FFC"/>
    <w:rsid w:val="0092339F"/>
    <w:rsid w:val="0092340D"/>
    <w:rsid w:val="009234D7"/>
    <w:rsid w:val="009234E6"/>
    <w:rsid w:val="009234EF"/>
    <w:rsid w:val="00923701"/>
    <w:rsid w:val="009238CB"/>
    <w:rsid w:val="00923BA0"/>
    <w:rsid w:val="00923D28"/>
    <w:rsid w:val="00923E23"/>
    <w:rsid w:val="00923E51"/>
    <w:rsid w:val="00923EAF"/>
    <w:rsid w:val="00924142"/>
    <w:rsid w:val="009241AA"/>
    <w:rsid w:val="00924311"/>
    <w:rsid w:val="009243C3"/>
    <w:rsid w:val="0092490A"/>
    <w:rsid w:val="00924964"/>
    <w:rsid w:val="0092498A"/>
    <w:rsid w:val="00924AEA"/>
    <w:rsid w:val="00924D7A"/>
    <w:rsid w:val="00924E30"/>
    <w:rsid w:val="00924E3B"/>
    <w:rsid w:val="00924FC1"/>
    <w:rsid w:val="00925451"/>
    <w:rsid w:val="00925467"/>
    <w:rsid w:val="009254C3"/>
    <w:rsid w:val="0092568F"/>
    <w:rsid w:val="0092572E"/>
    <w:rsid w:val="0092582D"/>
    <w:rsid w:val="00925890"/>
    <w:rsid w:val="00925C7D"/>
    <w:rsid w:val="00925EE0"/>
    <w:rsid w:val="00926268"/>
    <w:rsid w:val="00926280"/>
    <w:rsid w:val="00926406"/>
    <w:rsid w:val="009268BF"/>
    <w:rsid w:val="009269F4"/>
    <w:rsid w:val="00926DF5"/>
    <w:rsid w:val="00927320"/>
    <w:rsid w:val="009275F5"/>
    <w:rsid w:val="0092763A"/>
    <w:rsid w:val="0092766F"/>
    <w:rsid w:val="00927687"/>
    <w:rsid w:val="0092788B"/>
    <w:rsid w:val="009278BB"/>
    <w:rsid w:val="00927C0F"/>
    <w:rsid w:val="00927C38"/>
    <w:rsid w:val="00927C47"/>
    <w:rsid w:val="00927EC3"/>
    <w:rsid w:val="00927FC6"/>
    <w:rsid w:val="00927FE9"/>
    <w:rsid w:val="00930075"/>
    <w:rsid w:val="00930247"/>
    <w:rsid w:val="0093025B"/>
    <w:rsid w:val="00930409"/>
    <w:rsid w:val="00930415"/>
    <w:rsid w:val="00930A30"/>
    <w:rsid w:val="00930BCE"/>
    <w:rsid w:val="00930DA5"/>
    <w:rsid w:val="00930E50"/>
    <w:rsid w:val="00930F0A"/>
    <w:rsid w:val="009311FF"/>
    <w:rsid w:val="00931255"/>
    <w:rsid w:val="009314F4"/>
    <w:rsid w:val="0093175B"/>
    <w:rsid w:val="00931790"/>
    <w:rsid w:val="00931853"/>
    <w:rsid w:val="00931876"/>
    <w:rsid w:val="00931879"/>
    <w:rsid w:val="0093187E"/>
    <w:rsid w:val="00931935"/>
    <w:rsid w:val="00931BDF"/>
    <w:rsid w:val="00931C48"/>
    <w:rsid w:val="00931CC0"/>
    <w:rsid w:val="00931DD5"/>
    <w:rsid w:val="00931F0E"/>
    <w:rsid w:val="00931F61"/>
    <w:rsid w:val="00931FE4"/>
    <w:rsid w:val="00932183"/>
    <w:rsid w:val="00932306"/>
    <w:rsid w:val="00932350"/>
    <w:rsid w:val="0093250E"/>
    <w:rsid w:val="0093268D"/>
    <w:rsid w:val="009326AD"/>
    <w:rsid w:val="009326CA"/>
    <w:rsid w:val="0093289B"/>
    <w:rsid w:val="009329C6"/>
    <w:rsid w:val="009329EF"/>
    <w:rsid w:val="00932C6E"/>
    <w:rsid w:val="00933052"/>
    <w:rsid w:val="009331E2"/>
    <w:rsid w:val="009332ED"/>
    <w:rsid w:val="009334A7"/>
    <w:rsid w:val="009336A0"/>
    <w:rsid w:val="00933979"/>
    <w:rsid w:val="00933FD6"/>
    <w:rsid w:val="00934091"/>
    <w:rsid w:val="0093414F"/>
    <w:rsid w:val="009344A8"/>
    <w:rsid w:val="00934584"/>
    <w:rsid w:val="00934607"/>
    <w:rsid w:val="00934637"/>
    <w:rsid w:val="00934887"/>
    <w:rsid w:val="0093496D"/>
    <w:rsid w:val="00934C28"/>
    <w:rsid w:val="00934C6D"/>
    <w:rsid w:val="00934E26"/>
    <w:rsid w:val="009350D4"/>
    <w:rsid w:val="00935367"/>
    <w:rsid w:val="009353E5"/>
    <w:rsid w:val="0093550A"/>
    <w:rsid w:val="00935676"/>
    <w:rsid w:val="00935A9B"/>
    <w:rsid w:val="00935E7C"/>
    <w:rsid w:val="00935E8F"/>
    <w:rsid w:val="009360D6"/>
    <w:rsid w:val="00936222"/>
    <w:rsid w:val="0093622A"/>
    <w:rsid w:val="00936344"/>
    <w:rsid w:val="00936587"/>
    <w:rsid w:val="009366FE"/>
    <w:rsid w:val="009369D1"/>
    <w:rsid w:val="00936A8E"/>
    <w:rsid w:val="00936B78"/>
    <w:rsid w:val="00936BD1"/>
    <w:rsid w:val="00936C94"/>
    <w:rsid w:val="00936E05"/>
    <w:rsid w:val="00936E23"/>
    <w:rsid w:val="00936F79"/>
    <w:rsid w:val="00936FE1"/>
    <w:rsid w:val="009373AF"/>
    <w:rsid w:val="009373B8"/>
    <w:rsid w:val="0093742E"/>
    <w:rsid w:val="009378D4"/>
    <w:rsid w:val="00937BC5"/>
    <w:rsid w:val="00937C9E"/>
    <w:rsid w:val="00937E23"/>
    <w:rsid w:val="00937EC8"/>
    <w:rsid w:val="0094003E"/>
    <w:rsid w:val="00940333"/>
    <w:rsid w:val="00940761"/>
    <w:rsid w:val="00940790"/>
    <w:rsid w:val="00940826"/>
    <w:rsid w:val="00940A9D"/>
    <w:rsid w:val="00940AC4"/>
    <w:rsid w:val="00940CC1"/>
    <w:rsid w:val="00940D46"/>
    <w:rsid w:val="00941116"/>
    <w:rsid w:val="00941416"/>
    <w:rsid w:val="009414CC"/>
    <w:rsid w:val="00941749"/>
    <w:rsid w:val="00941893"/>
    <w:rsid w:val="00941AAF"/>
    <w:rsid w:val="00941E31"/>
    <w:rsid w:val="00941FE1"/>
    <w:rsid w:val="009422DE"/>
    <w:rsid w:val="009422EC"/>
    <w:rsid w:val="009423E0"/>
    <w:rsid w:val="00942556"/>
    <w:rsid w:val="00942626"/>
    <w:rsid w:val="00942907"/>
    <w:rsid w:val="00942A62"/>
    <w:rsid w:val="00942BA7"/>
    <w:rsid w:val="00942C1E"/>
    <w:rsid w:val="00942D1D"/>
    <w:rsid w:val="009431C8"/>
    <w:rsid w:val="009431C9"/>
    <w:rsid w:val="00943264"/>
    <w:rsid w:val="009435DF"/>
    <w:rsid w:val="00943700"/>
    <w:rsid w:val="00943B41"/>
    <w:rsid w:val="00943FCC"/>
    <w:rsid w:val="00944307"/>
    <w:rsid w:val="00944439"/>
    <w:rsid w:val="009445AD"/>
    <w:rsid w:val="0094483C"/>
    <w:rsid w:val="009448F6"/>
    <w:rsid w:val="00944929"/>
    <w:rsid w:val="009449EB"/>
    <w:rsid w:val="00944AB7"/>
    <w:rsid w:val="00944ABC"/>
    <w:rsid w:val="00944E52"/>
    <w:rsid w:val="00945090"/>
    <w:rsid w:val="0094546C"/>
    <w:rsid w:val="009454FC"/>
    <w:rsid w:val="00945525"/>
    <w:rsid w:val="0094598A"/>
    <w:rsid w:val="00945B18"/>
    <w:rsid w:val="00945F34"/>
    <w:rsid w:val="00945F56"/>
    <w:rsid w:val="00945FC7"/>
    <w:rsid w:val="009460F8"/>
    <w:rsid w:val="00946286"/>
    <w:rsid w:val="0094634A"/>
    <w:rsid w:val="00946557"/>
    <w:rsid w:val="00946592"/>
    <w:rsid w:val="009465F1"/>
    <w:rsid w:val="009469E7"/>
    <w:rsid w:val="00946A8B"/>
    <w:rsid w:val="00946AEF"/>
    <w:rsid w:val="00946CC1"/>
    <w:rsid w:val="00946CE2"/>
    <w:rsid w:val="00946D8B"/>
    <w:rsid w:val="00946E2B"/>
    <w:rsid w:val="00946E46"/>
    <w:rsid w:val="00946FA8"/>
    <w:rsid w:val="0094706D"/>
    <w:rsid w:val="0094710C"/>
    <w:rsid w:val="00947320"/>
    <w:rsid w:val="0094739D"/>
    <w:rsid w:val="009474F2"/>
    <w:rsid w:val="009479B7"/>
    <w:rsid w:val="009479DB"/>
    <w:rsid w:val="00947EE6"/>
    <w:rsid w:val="00947FF3"/>
    <w:rsid w:val="009502BB"/>
    <w:rsid w:val="009503E6"/>
    <w:rsid w:val="0095057C"/>
    <w:rsid w:val="00950586"/>
    <w:rsid w:val="009506E7"/>
    <w:rsid w:val="0095075C"/>
    <w:rsid w:val="00950820"/>
    <w:rsid w:val="00950EC7"/>
    <w:rsid w:val="00950FA0"/>
    <w:rsid w:val="00950FFF"/>
    <w:rsid w:val="00951037"/>
    <w:rsid w:val="009511C7"/>
    <w:rsid w:val="0095132F"/>
    <w:rsid w:val="0095145D"/>
    <w:rsid w:val="00951610"/>
    <w:rsid w:val="009517B8"/>
    <w:rsid w:val="00951831"/>
    <w:rsid w:val="00951B22"/>
    <w:rsid w:val="00951C68"/>
    <w:rsid w:val="00951C71"/>
    <w:rsid w:val="00951D18"/>
    <w:rsid w:val="00951FD4"/>
    <w:rsid w:val="00952075"/>
    <w:rsid w:val="0095211B"/>
    <w:rsid w:val="009523BB"/>
    <w:rsid w:val="009525FA"/>
    <w:rsid w:val="009526DF"/>
    <w:rsid w:val="00952807"/>
    <w:rsid w:val="009529C8"/>
    <w:rsid w:val="009529CB"/>
    <w:rsid w:val="009529D5"/>
    <w:rsid w:val="00952A91"/>
    <w:rsid w:val="00952CED"/>
    <w:rsid w:val="00952FD0"/>
    <w:rsid w:val="00952FF7"/>
    <w:rsid w:val="009531E1"/>
    <w:rsid w:val="0095347F"/>
    <w:rsid w:val="009534AB"/>
    <w:rsid w:val="009537EA"/>
    <w:rsid w:val="00953954"/>
    <w:rsid w:val="00953A26"/>
    <w:rsid w:val="00953A46"/>
    <w:rsid w:val="00953F27"/>
    <w:rsid w:val="0095414A"/>
    <w:rsid w:val="0095436B"/>
    <w:rsid w:val="00954565"/>
    <w:rsid w:val="00954667"/>
    <w:rsid w:val="00954874"/>
    <w:rsid w:val="0095490E"/>
    <w:rsid w:val="00954A76"/>
    <w:rsid w:val="00954A7E"/>
    <w:rsid w:val="00954B0B"/>
    <w:rsid w:val="00954DF3"/>
    <w:rsid w:val="00954EB5"/>
    <w:rsid w:val="00954EE4"/>
    <w:rsid w:val="0095502A"/>
    <w:rsid w:val="0095502D"/>
    <w:rsid w:val="009551AC"/>
    <w:rsid w:val="00955341"/>
    <w:rsid w:val="009553C5"/>
    <w:rsid w:val="0095543C"/>
    <w:rsid w:val="0095560C"/>
    <w:rsid w:val="009559D9"/>
    <w:rsid w:val="00955D95"/>
    <w:rsid w:val="00955E4E"/>
    <w:rsid w:val="00955E61"/>
    <w:rsid w:val="0095605B"/>
    <w:rsid w:val="009561BF"/>
    <w:rsid w:val="009562D0"/>
    <w:rsid w:val="009562FD"/>
    <w:rsid w:val="00956338"/>
    <w:rsid w:val="00956661"/>
    <w:rsid w:val="009568D5"/>
    <w:rsid w:val="00956A77"/>
    <w:rsid w:val="00956E74"/>
    <w:rsid w:val="00956FCA"/>
    <w:rsid w:val="0095728E"/>
    <w:rsid w:val="00957296"/>
    <w:rsid w:val="009574D3"/>
    <w:rsid w:val="009575DF"/>
    <w:rsid w:val="0095768C"/>
    <w:rsid w:val="009576E3"/>
    <w:rsid w:val="00957AA3"/>
    <w:rsid w:val="00957AE7"/>
    <w:rsid w:val="00957C87"/>
    <w:rsid w:val="00957D8E"/>
    <w:rsid w:val="009600D9"/>
    <w:rsid w:val="0096019C"/>
    <w:rsid w:val="0096027B"/>
    <w:rsid w:val="009605A6"/>
    <w:rsid w:val="00960799"/>
    <w:rsid w:val="0096087D"/>
    <w:rsid w:val="0096091F"/>
    <w:rsid w:val="00960A12"/>
    <w:rsid w:val="00960A68"/>
    <w:rsid w:val="00960C32"/>
    <w:rsid w:val="00960C42"/>
    <w:rsid w:val="00960DC1"/>
    <w:rsid w:val="00960F13"/>
    <w:rsid w:val="00960F7D"/>
    <w:rsid w:val="00960FD7"/>
    <w:rsid w:val="00960FDA"/>
    <w:rsid w:val="00961187"/>
    <w:rsid w:val="00961453"/>
    <w:rsid w:val="00961592"/>
    <w:rsid w:val="009616A5"/>
    <w:rsid w:val="0096193F"/>
    <w:rsid w:val="009619AF"/>
    <w:rsid w:val="00961A3B"/>
    <w:rsid w:val="00961C6C"/>
    <w:rsid w:val="00961F0F"/>
    <w:rsid w:val="0096239B"/>
    <w:rsid w:val="0096252B"/>
    <w:rsid w:val="009627AF"/>
    <w:rsid w:val="00962800"/>
    <w:rsid w:val="0096289B"/>
    <w:rsid w:val="009629B0"/>
    <w:rsid w:val="009629FA"/>
    <w:rsid w:val="00962A4E"/>
    <w:rsid w:val="00962DB9"/>
    <w:rsid w:val="00962E39"/>
    <w:rsid w:val="00962E43"/>
    <w:rsid w:val="00962F42"/>
    <w:rsid w:val="00963032"/>
    <w:rsid w:val="0096311C"/>
    <w:rsid w:val="00963126"/>
    <w:rsid w:val="00963146"/>
    <w:rsid w:val="0096315B"/>
    <w:rsid w:val="009632DD"/>
    <w:rsid w:val="0096332E"/>
    <w:rsid w:val="0096337C"/>
    <w:rsid w:val="0096366D"/>
    <w:rsid w:val="009636BD"/>
    <w:rsid w:val="00963853"/>
    <w:rsid w:val="0096388C"/>
    <w:rsid w:val="0096389B"/>
    <w:rsid w:val="00963A1C"/>
    <w:rsid w:val="00963DA4"/>
    <w:rsid w:val="00963DBA"/>
    <w:rsid w:val="00963E84"/>
    <w:rsid w:val="00963EBE"/>
    <w:rsid w:val="00964013"/>
    <w:rsid w:val="00964097"/>
    <w:rsid w:val="009642C3"/>
    <w:rsid w:val="009642C4"/>
    <w:rsid w:val="0096441B"/>
    <w:rsid w:val="009646A4"/>
    <w:rsid w:val="009647B2"/>
    <w:rsid w:val="00964876"/>
    <w:rsid w:val="009649B8"/>
    <w:rsid w:val="00964DCF"/>
    <w:rsid w:val="00964E19"/>
    <w:rsid w:val="00964F48"/>
    <w:rsid w:val="00965017"/>
    <w:rsid w:val="00965378"/>
    <w:rsid w:val="00965482"/>
    <w:rsid w:val="0096551A"/>
    <w:rsid w:val="009655AD"/>
    <w:rsid w:val="00965638"/>
    <w:rsid w:val="00965777"/>
    <w:rsid w:val="009658A2"/>
    <w:rsid w:val="0096590C"/>
    <w:rsid w:val="0096594A"/>
    <w:rsid w:val="00965B19"/>
    <w:rsid w:val="00965CEC"/>
    <w:rsid w:val="00965D74"/>
    <w:rsid w:val="00965E39"/>
    <w:rsid w:val="00965EA4"/>
    <w:rsid w:val="00965F3A"/>
    <w:rsid w:val="00966277"/>
    <w:rsid w:val="009662AF"/>
    <w:rsid w:val="009664E0"/>
    <w:rsid w:val="00966697"/>
    <w:rsid w:val="00966703"/>
    <w:rsid w:val="00966717"/>
    <w:rsid w:val="00966788"/>
    <w:rsid w:val="00966804"/>
    <w:rsid w:val="0096690F"/>
    <w:rsid w:val="00966991"/>
    <w:rsid w:val="00966C6B"/>
    <w:rsid w:val="00966CBC"/>
    <w:rsid w:val="00966D96"/>
    <w:rsid w:val="00966DB8"/>
    <w:rsid w:val="00966DC1"/>
    <w:rsid w:val="00966DDF"/>
    <w:rsid w:val="00967263"/>
    <w:rsid w:val="00967320"/>
    <w:rsid w:val="0096732A"/>
    <w:rsid w:val="009673DB"/>
    <w:rsid w:val="0096796F"/>
    <w:rsid w:val="00967A5E"/>
    <w:rsid w:val="00967D95"/>
    <w:rsid w:val="00967E33"/>
    <w:rsid w:val="00967F72"/>
    <w:rsid w:val="00967FB7"/>
    <w:rsid w:val="009702B0"/>
    <w:rsid w:val="00970402"/>
    <w:rsid w:val="00970413"/>
    <w:rsid w:val="009706FB"/>
    <w:rsid w:val="00970B9B"/>
    <w:rsid w:val="00970E3F"/>
    <w:rsid w:val="00970EA7"/>
    <w:rsid w:val="00971100"/>
    <w:rsid w:val="0097126D"/>
    <w:rsid w:val="009712FB"/>
    <w:rsid w:val="009715CC"/>
    <w:rsid w:val="00971603"/>
    <w:rsid w:val="00971943"/>
    <w:rsid w:val="0097198F"/>
    <w:rsid w:val="00971AD4"/>
    <w:rsid w:val="00971D10"/>
    <w:rsid w:val="00971DC7"/>
    <w:rsid w:val="00971DD3"/>
    <w:rsid w:val="00971FF9"/>
    <w:rsid w:val="009720DC"/>
    <w:rsid w:val="00972168"/>
    <w:rsid w:val="00972349"/>
    <w:rsid w:val="009723DB"/>
    <w:rsid w:val="00972400"/>
    <w:rsid w:val="009724AD"/>
    <w:rsid w:val="009724B3"/>
    <w:rsid w:val="009727B5"/>
    <w:rsid w:val="00972960"/>
    <w:rsid w:val="009729A6"/>
    <w:rsid w:val="009729F8"/>
    <w:rsid w:val="00972AFE"/>
    <w:rsid w:val="00973003"/>
    <w:rsid w:val="00973081"/>
    <w:rsid w:val="009730B5"/>
    <w:rsid w:val="00973164"/>
    <w:rsid w:val="009732A6"/>
    <w:rsid w:val="009735E1"/>
    <w:rsid w:val="00973767"/>
    <w:rsid w:val="0097387F"/>
    <w:rsid w:val="009739E8"/>
    <w:rsid w:val="00973B32"/>
    <w:rsid w:val="00974025"/>
    <w:rsid w:val="00974167"/>
    <w:rsid w:val="00974BF2"/>
    <w:rsid w:val="00974D1A"/>
    <w:rsid w:val="00974DC1"/>
    <w:rsid w:val="00974DD6"/>
    <w:rsid w:val="00974EAF"/>
    <w:rsid w:val="00974FC1"/>
    <w:rsid w:val="00975193"/>
    <w:rsid w:val="009751A2"/>
    <w:rsid w:val="0097530B"/>
    <w:rsid w:val="0097549E"/>
    <w:rsid w:val="0097574C"/>
    <w:rsid w:val="0097575F"/>
    <w:rsid w:val="009757B4"/>
    <w:rsid w:val="00975AA7"/>
    <w:rsid w:val="00975BA8"/>
    <w:rsid w:val="00975C01"/>
    <w:rsid w:val="00975CAF"/>
    <w:rsid w:val="00975CD4"/>
    <w:rsid w:val="00975D29"/>
    <w:rsid w:val="00975E7D"/>
    <w:rsid w:val="00975F75"/>
    <w:rsid w:val="00975FF1"/>
    <w:rsid w:val="009761D4"/>
    <w:rsid w:val="009762E7"/>
    <w:rsid w:val="0097645B"/>
    <w:rsid w:val="00976754"/>
    <w:rsid w:val="00976F9C"/>
    <w:rsid w:val="00977248"/>
    <w:rsid w:val="009772EC"/>
    <w:rsid w:val="00977345"/>
    <w:rsid w:val="00977424"/>
    <w:rsid w:val="00977458"/>
    <w:rsid w:val="0097759D"/>
    <w:rsid w:val="009778A4"/>
    <w:rsid w:val="009779CF"/>
    <w:rsid w:val="00977BFB"/>
    <w:rsid w:val="00977E31"/>
    <w:rsid w:val="00977F28"/>
    <w:rsid w:val="0098002D"/>
    <w:rsid w:val="00980406"/>
    <w:rsid w:val="00980918"/>
    <w:rsid w:val="00980B2D"/>
    <w:rsid w:val="00980C2C"/>
    <w:rsid w:val="00980D5A"/>
    <w:rsid w:val="00980EB4"/>
    <w:rsid w:val="009812E3"/>
    <w:rsid w:val="009815E3"/>
    <w:rsid w:val="0098176E"/>
    <w:rsid w:val="00981924"/>
    <w:rsid w:val="00981943"/>
    <w:rsid w:val="00981A53"/>
    <w:rsid w:val="00981B4F"/>
    <w:rsid w:val="00981B8B"/>
    <w:rsid w:val="00981CBC"/>
    <w:rsid w:val="00982009"/>
    <w:rsid w:val="009820FE"/>
    <w:rsid w:val="0098239C"/>
    <w:rsid w:val="009824AE"/>
    <w:rsid w:val="009824E0"/>
    <w:rsid w:val="00982C7F"/>
    <w:rsid w:val="00982F1F"/>
    <w:rsid w:val="00982F98"/>
    <w:rsid w:val="009830E6"/>
    <w:rsid w:val="0098311B"/>
    <w:rsid w:val="00983575"/>
    <w:rsid w:val="009837C4"/>
    <w:rsid w:val="00983B0C"/>
    <w:rsid w:val="00983D1B"/>
    <w:rsid w:val="00983E06"/>
    <w:rsid w:val="00983E1C"/>
    <w:rsid w:val="00983FBA"/>
    <w:rsid w:val="0098403D"/>
    <w:rsid w:val="0098414E"/>
    <w:rsid w:val="00984311"/>
    <w:rsid w:val="009843F7"/>
    <w:rsid w:val="00984415"/>
    <w:rsid w:val="00984440"/>
    <w:rsid w:val="009844DE"/>
    <w:rsid w:val="00984542"/>
    <w:rsid w:val="009845EC"/>
    <w:rsid w:val="009846D7"/>
    <w:rsid w:val="00984833"/>
    <w:rsid w:val="00984A97"/>
    <w:rsid w:val="00984B82"/>
    <w:rsid w:val="00984D99"/>
    <w:rsid w:val="00985585"/>
    <w:rsid w:val="009856CF"/>
    <w:rsid w:val="0098604F"/>
    <w:rsid w:val="00986498"/>
    <w:rsid w:val="0098685D"/>
    <w:rsid w:val="009868BB"/>
    <w:rsid w:val="00986BAB"/>
    <w:rsid w:val="00986E73"/>
    <w:rsid w:val="009870A6"/>
    <w:rsid w:val="009870C3"/>
    <w:rsid w:val="00987229"/>
    <w:rsid w:val="0098730A"/>
    <w:rsid w:val="00987365"/>
    <w:rsid w:val="009875AE"/>
    <w:rsid w:val="009876C4"/>
    <w:rsid w:val="00987981"/>
    <w:rsid w:val="00987B2F"/>
    <w:rsid w:val="00987EB7"/>
    <w:rsid w:val="00990021"/>
    <w:rsid w:val="00990046"/>
    <w:rsid w:val="009900E6"/>
    <w:rsid w:val="0099026F"/>
    <w:rsid w:val="00990673"/>
    <w:rsid w:val="0099076F"/>
    <w:rsid w:val="0099082C"/>
    <w:rsid w:val="009908AA"/>
    <w:rsid w:val="009908C4"/>
    <w:rsid w:val="00990C02"/>
    <w:rsid w:val="00990D35"/>
    <w:rsid w:val="00990E08"/>
    <w:rsid w:val="00990E0F"/>
    <w:rsid w:val="00990E33"/>
    <w:rsid w:val="00990E4E"/>
    <w:rsid w:val="00991020"/>
    <w:rsid w:val="00991045"/>
    <w:rsid w:val="0099116A"/>
    <w:rsid w:val="00991709"/>
    <w:rsid w:val="0099192F"/>
    <w:rsid w:val="00991CBC"/>
    <w:rsid w:val="00991D22"/>
    <w:rsid w:val="00991D49"/>
    <w:rsid w:val="00991E10"/>
    <w:rsid w:val="00991EE2"/>
    <w:rsid w:val="0099204C"/>
    <w:rsid w:val="00992057"/>
    <w:rsid w:val="00992127"/>
    <w:rsid w:val="0099219D"/>
    <w:rsid w:val="009921B0"/>
    <w:rsid w:val="009924B5"/>
    <w:rsid w:val="00992606"/>
    <w:rsid w:val="0099260C"/>
    <w:rsid w:val="009926A4"/>
    <w:rsid w:val="009926B5"/>
    <w:rsid w:val="009927BC"/>
    <w:rsid w:val="00992940"/>
    <w:rsid w:val="00992A58"/>
    <w:rsid w:val="00992CC2"/>
    <w:rsid w:val="00992DDE"/>
    <w:rsid w:val="009931D2"/>
    <w:rsid w:val="00993453"/>
    <w:rsid w:val="00993586"/>
    <w:rsid w:val="00993939"/>
    <w:rsid w:val="00993B53"/>
    <w:rsid w:val="00993C04"/>
    <w:rsid w:val="00994235"/>
    <w:rsid w:val="009944F7"/>
    <w:rsid w:val="0099472D"/>
    <w:rsid w:val="009947B7"/>
    <w:rsid w:val="0099480B"/>
    <w:rsid w:val="00994886"/>
    <w:rsid w:val="009948F4"/>
    <w:rsid w:val="00994AFD"/>
    <w:rsid w:val="00994BE5"/>
    <w:rsid w:val="00994C5A"/>
    <w:rsid w:val="00994FE7"/>
    <w:rsid w:val="0099503C"/>
    <w:rsid w:val="009950F9"/>
    <w:rsid w:val="00995114"/>
    <w:rsid w:val="0099517C"/>
    <w:rsid w:val="009955BD"/>
    <w:rsid w:val="009958C3"/>
    <w:rsid w:val="00995A99"/>
    <w:rsid w:val="00995C2C"/>
    <w:rsid w:val="00995CA6"/>
    <w:rsid w:val="00995F0C"/>
    <w:rsid w:val="00995FC0"/>
    <w:rsid w:val="00996005"/>
    <w:rsid w:val="009960E9"/>
    <w:rsid w:val="0099641B"/>
    <w:rsid w:val="009964DD"/>
    <w:rsid w:val="0099675F"/>
    <w:rsid w:val="0099676D"/>
    <w:rsid w:val="00996931"/>
    <w:rsid w:val="00996B53"/>
    <w:rsid w:val="00996B63"/>
    <w:rsid w:val="00996B70"/>
    <w:rsid w:val="00996CA3"/>
    <w:rsid w:val="00996E5B"/>
    <w:rsid w:val="00996FB9"/>
    <w:rsid w:val="00997209"/>
    <w:rsid w:val="009973E0"/>
    <w:rsid w:val="009976A9"/>
    <w:rsid w:val="009976D2"/>
    <w:rsid w:val="00997CBB"/>
    <w:rsid w:val="00997CF7"/>
    <w:rsid w:val="00997D20"/>
    <w:rsid w:val="009A00F4"/>
    <w:rsid w:val="009A0122"/>
    <w:rsid w:val="009A029D"/>
    <w:rsid w:val="009A03EF"/>
    <w:rsid w:val="009A068A"/>
    <w:rsid w:val="009A09CA"/>
    <w:rsid w:val="009A0A78"/>
    <w:rsid w:val="009A0DF3"/>
    <w:rsid w:val="009A0F75"/>
    <w:rsid w:val="009A1018"/>
    <w:rsid w:val="009A149B"/>
    <w:rsid w:val="009A16DD"/>
    <w:rsid w:val="009A16FD"/>
    <w:rsid w:val="009A19B0"/>
    <w:rsid w:val="009A19CE"/>
    <w:rsid w:val="009A1A1B"/>
    <w:rsid w:val="009A1A26"/>
    <w:rsid w:val="009A1A74"/>
    <w:rsid w:val="009A1B08"/>
    <w:rsid w:val="009A1B60"/>
    <w:rsid w:val="009A1B91"/>
    <w:rsid w:val="009A1C53"/>
    <w:rsid w:val="009A1C93"/>
    <w:rsid w:val="009A1CDA"/>
    <w:rsid w:val="009A1D06"/>
    <w:rsid w:val="009A1EB4"/>
    <w:rsid w:val="009A2089"/>
    <w:rsid w:val="009A23C5"/>
    <w:rsid w:val="009A2811"/>
    <w:rsid w:val="009A298C"/>
    <w:rsid w:val="009A29EE"/>
    <w:rsid w:val="009A2ABA"/>
    <w:rsid w:val="009A2BA1"/>
    <w:rsid w:val="009A2C99"/>
    <w:rsid w:val="009A2CA6"/>
    <w:rsid w:val="009A2CDC"/>
    <w:rsid w:val="009A2E79"/>
    <w:rsid w:val="009A2E95"/>
    <w:rsid w:val="009A2FDB"/>
    <w:rsid w:val="009A30D5"/>
    <w:rsid w:val="009A3164"/>
    <w:rsid w:val="009A32B3"/>
    <w:rsid w:val="009A3478"/>
    <w:rsid w:val="009A3480"/>
    <w:rsid w:val="009A3667"/>
    <w:rsid w:val="009A37F4"/>
    <w:rsid w:val="009A3959"/>
    <w:rsid w:val="009A3ABE"/>
    <w:rsid w:val="009A3DE7"/>
    <w:rsid w:val="009A3E7D"/>
    <w:rsid w:val="009A3E95"/>
    <w:rsid w:val="009A3F8D"/>
    <w:rsid w:val="009A415C"/>
    <w:rsid w:val="009A421A"/>
    <w:rsid w:val="009A4324"/>
    <w:rsid w:val="009A44AE"/>
    <w:rsid w:val="009A4740"/>
    <w:rsid w:val="009A474B"/>
    <w:rsid w:val="009A47B2"/>
    <w:rsid w:val="009A4C5F"/>
    <w:rsid w:val="009A4CCD"/>
    <w:rsid w:val="009A4DBC"/>
    <w:rsid w:val="009A524B"/>
    <w:rsid w:val="009A5623"/>
    <w:rsid w:val="009A5645"/>
    <w:rsid w:val="009A5C62"/>
    <w:rsid w:val="009A623A"/>
    <w:rsid w:val="009A62E6"/>
    <w:rsid w:val="009A663D"/>
    <w:rsid w:val="009A6670"/>
    <w:rsid w:val="009A66D8"/>
    <w:rsid w:val="009A672F"/>
    <w:rsid w:val="009A6784"/>
    <w:rsid w:val="009A67D2"/>
    <w:rsid w:val="009A67E8"/>
    <w:rsid w:val="009A6ACD"/>
    <w:rsid w:val="009A6C51"/>
    <w:rsid w:val="009A7124"/>
    <w:rsid w:val="009A715E"/>
    <w:rsid w:val="009A7388"/>
    <w:rsid w:val="009A769F"/>
    <w:rsid w:val="009A785E"/>
    <w:rsid w:val="009A78D4"/>
    <w:rsid w:val="009A7A25"/>
    <w:rsid w:val="009A7A68"/>
    <w:rsid w:val="009A7E15"/>
    <w:rsid w:val="009B07C6"/>
    <w:rsid w:val="009B09EB"/>
    <w:rsid w:val="009B0AC9"/>
    <w:rsid w:val="009B1285"/>
    <w:rsid w:val="009B18EB"/>
    <w:rsid w:val="009B1A60"/>
    <w:rsid w:val="009B1F24"/>
    <w:rsid w:val="009B1FE2"/>
    <w:rsid w:val="009B2029"/>
    <w:rsid w:val="009B208D"/>
    <w:rsid w:val="009B22ED"/>
    <w:rsid w:val="009B242D"/>
    <w:rsid w:val="009B24FC"/>
    <w:rsid w:val="009B279B"/>
    <w:rsid w:val="009B2804"/>
    <w:rsid w:val="009B2A9A"/>
    <w:rsid w:val="009B2DE4"/>
    <w:rsid w:val="009B2EF9"/>
    <w:rsid w:val="009B2F2E"/>
    <w:rsid w:val="009B2FD8"/>
    <w:rsid w:val="009B30A5"/>
    <w:rsid w:val="009B30B3"/>
    <w:rsid w:val="009B33DF"/>
    <w:rsid w:val="009B3400"/>
    <w:rsid w:val="009B34E5"/>
    <w:rsid w:val="009B3568"/>
    <w:rsid w:val="009B38DB"/>
    <w:rsid w:val="009B3A15"/>
    <w:rsid w:val="009B3B88"/>
    <w:rsid w:val="009B3D2F"/>
    <w:rsid w:val="009B3DD9"/>
    <w:rsid w:val="009B3EB1"/>
    <w:rsid w:val="009B443A"/>
    <w:rsid w:val="009B47F9"/>
    <w:rsid w:val="009B484A"/>
    <w:rsid w:val="009B48F2"/>
    <w:rsid w:val="009B4C32"/>
    <w:rsid w:val="009B4FDE"/>
    <w:rsid w:val="009B541C"/>
    <w:rsid w:val="009B5459"/>
    <w:rsid w:val="009B58A5"/>
    <w:rsid w:val="009B5AE7"/>
    <w:rsid w:val="009B5B06"/>
    <w:rsid w:val="009B5B54"/>
    <w:rsid w:val="009B5B95"/>
    <w:rsid w:val="009B5C14"/>
    <w:rsid w:val="009B5C79"/>
    <w:rsid w:val="009B5CD8"/>
    <w:rsid w:val="009B5FD8"/>
    <w:rsid w:val="009B6183"/>
    <w:rsid w:val="009B61CF"/>
    <w:rsid w:val="009B6516"/>
    <w:rsid w:val="009B655B"/>
    <w:rsid w:val="009B6734"/>
    <w:rsid w:val="009B67B1"/>
    <w:rsid w:val="009B68EE"/>
    <w:rsid w:val="009B6B4C"/>
    <w:rsid w:val="009B6CC6"/>
    <w:rsid w:val="009B6E72"/>
    <w:rsid w:val="009B6FA8"/>
    <w:rsid w:val="009B70F7"/>
    <w:rsid w:val="009B714B"/>
    <w:rsid w:val="009B74B6"/>
    <w:rsid w:val="009B74E2"/>
    <w:rsid w:val="009B7596"/>
    <w:rsid w:val="009B770A"/>
    <w:rsid w:val="009B7A53"/>
    <w:rsid w:val="009B7DC0"/>
    <w:rsid w:val="009B7DC8"/>
    <w:rsid w:val="009C0154"/>
    <w:rsid w:val="009C01A5"/>
    <w:rsid w:val="009C054F"/>
    <w:rsid w:val="009C09E6"/>
    <w:rsid w:val="009C0BA1"/>
    <w:rsid w:val="009C1174"/>
    <w:rsid w:val="009C11F4"/>
    <w:rsid w:val="009C157F"/>
    <w:rsid w:val="009C15F7"/>
    <w:rsid w:val="009C163B"/>
    <w:rsid w:val="009C1983"/>
    <w:rsid w:val="009C1AD3"/>
    <w:rsid w:val="009C1B2B"/>
    <w:rsid w:val="009C1B35"/>
    <w:rsid w:val="009C1BFB"/>
    <w:rsid w:val="009C211F"/>
    <w:rsid w:val="009C2833"/>
    <w:rsid w:val="009C2846"/>
    <w:rsid w:val="009C28F1"/>
    <w:rsid w:val="009C2F41"/>
    <w:rsid w:val="009C3242"/>
    <w:rsid w:val="009C35A3"/>
    <w:rsid w:val="009C38D7"/>
    <w:rsid w:val="009C3E35"/>
    <w:rsid w:val="009C40E6"/>
    <w:rsid w:val="009C412D"/>
    <w:rsid w:val="009C44C0"/>
    <w:rsid w:val="009C44EF"/>
    <w:rsid w:val="009C4A34"/>
    <w:rsid w:val="009C4A5D"/>
    <w:rsid w:val="009C4B66"/>
    <w:rsid w:val="009C4B6F"/>
    <w:rsid w:val="009C4E51"/>
    <w:rsid w:val="009C4F49"/>
    <w:rsid w:val="009C5112"/>
    <w:rsid w:val="009C523D"/>
    <w:rsid w:val="009C5548"/>
    <w:rsid w:val="009C5564"/>
    <w:rsid w:val="009C5671"/>
    <w:rsid w:val="009C5849"/>
    <w:rsid w:val="009C59F5"/>
    <w:rsid w:val="009C5AA0"/>
    <w:rsid w:val="009C5E4E"/>
    <w:rsid w:val="009C5F54"/>
    <w:rsid w:val="009C6152"/>
    <w:rsid w:val="009C631E"/>
    <w:rsid w:val="009C6474"/>
    <w:rsid w:val="009C64FF"/>
    <w:rsid w:val="009C657E"/>
    <w:rsid w:val="009C66B6"/>
    <w:rsid w:val="009C67F0"/>
    <w:rsid w:val="009C68C4"/>
    <w:rsid w:val="009C6976"/>
    <w:rsid w:val="009C6AE8"/>
    <w:rsid w:val="009C6C3C"/>
    <w:rsid w:val="009C6D27"/>
    <w:rsid w:val="009C6E8A"/>
    <w:rsid w:val="009C6F59"/>
    <w:rsid w:val="009C74CB"/>
    <w:rsid w:val="009C790D"/>
    <w:rsid w:val="009C7B87"/>
    <w:rsid w:val="009C7F70"/>
    <w:rsid w:val="009C7F8F"/>
    <w:rsid w:val="009D001A"/>
    <w:rsid w:val="009D0476"/>
    <w:rsid w:val="009D080D"/>
    <w:rsid w:val="009D0923"/>
    <w:rsid w:val="009D0A4F"/>
    <w:rsid w:val="009D0C41"/>
    <w:rsid w:val="009D0D95"/>
    <w:rsid w:val="009D0EA3"/>
    <w:rsid w:val="009D103A"/>
    <w:rsid w:val="009D12A5"/>
    <w:rsid w:val="009D168F"/>
    <w:rsid w:val="009D16B8"/>
    <w:rsid w:val="009D1837"/>
    <w:rsid w:val="009D18A8"/>
    <w:rsid w:val="009D1AEB"/>
    <w:rsid w:val="009D1C50"/>
    <w:rsid w:val="009D1E13"/>
    <w:rsid w:val="009D2315"/>
    <w:rsid w:val="009D23C5"/>
    <w:rsid w:val="009D244E"/>
    <w:rsid w:val="009D2AD6"/>
    <w:rsid w:val="009D2D73"/>
    <w:rsid w:val="009D30B8"/>
    <w:rsid w:val="009D3131"/>
    <w:rsid w:val="009D3139"/>
    <w:rsid w:val="009D340D"/>
    <w:rsid w:val="009D35B3"/>
    <w:rsid w:val="009D3717"/>
    <w:rsid w:val="009D3760"/>
    <w:rsid w:val="009D3769"/>
    <w:rsid w:val="009D3808"/>
    <w:rsid w:val="009D3A6F"/>
    <w:rsid w:val="009D3D95"/>
    <w:rsid w:val="009D3E50"/>
    <w:rsid w:val="009D424C"/>
    <w:rsid w:val="009D4510"/>
    <w:rsid w:val="009D451B"/>
    <w:rsid w:val="009D4689"/>
    <w:rsid w:val="009D4ADF"/>
    <w:rsid w:val="009D5062"/>
    <w:rsid w:val="009D5075"/>
    <w:rsid w:val="009D511F"/>
    <w:rsid w:val="009D512A"/>
    <w:rsid w:val="009D51AF"/>
    <w:rsid w:val="009D523F"/>
    <w:rsid w:val="009D5257"/>
    <w:rsid w:val="009D540F"/>
    <w:rsid w:val="009D55C5"/>
    <w:rsid w:val="009D577A"/>
    <w:rsid w:val="009D5784"/>
    <w:rsid w:val="009D5842"/>
    <w:rsid w:val="009D5A0E"/>
    <w:rsid w:val="009D5A72"/>
    <w:rsid w:val="009D5BD3"/>
    <w:rsid w:val="009D5C74"/>
    <w:rsid w:val="009D5EED"/>
    <w:rsid w:val="009D644D"/>
    <w:rsid w:val="009D73B0"/>
    <w:rsid w:val="009D73B5"/>
    <w:rsid w:val="009D7501"/>
    <w:rsid w:val="009D75CB"/>
    <w:rsid w:val="009D76BA"/>
    <w:rsid w:val="009D76E2"/>
    <w:rsid w:val="009D795C"/>
    <w:rsid w:val="009D7A42"/>
    <w:rsid w:val="009D7C03"/>
    <w:rsid w:val="009D7D36"/>
    <w:rsid w:val="009D7E5F"/>
    <w:rsid w:val="009E002A"/>
    <w:rsid w:val="009E058E"/>
    <w:rsid w:val="009E05A4"/>
    <w:rsid w:val="009E0850"/>
    <w:rsid w:val="009E0953"/>
    <w:rsid w:val="009E09F4"/>
    <w:rsid w:val="009E0B7D"/>
    <w:rsid w:val="009E0C74"/>
    <w:rsid w:val="009E0E19"/>
    <w:rsid w:val="009E0EAC"/>
    <w:rsid w:val="009E0F0F"/>
    <w:rsid w:val="009E10E3"/>
    <w:rsid w:val="009E12B6"/>
    <w:rsid w:val="009E12F3"/>
    <w:rsid w:val="009E1534"/>
    <w:rsid w:val="009E173C"/>
    <w:rsid w:val="009E17B6"/>
    <w:rsid w:val="009E17BB"/>
    <w:rsid w:val="009E18C5"/>
    <w:rsid w:val="009E197C"/>
    <w:rsid w:val="009E198D"/>
    <w:rsid w:val="009E1C4A"/>
    <w:rsid w:val="009E1EDD"/>
    <w:rsid w:val="009E227B"/>
    <w:rsid w:val="009E26C4"/>
    <w:rsid w:val="009E2DC8"/>
    <w:rsid w:val="009E2F3D"/>
    <w:rsid w:val="009E3076"/>
    <w:rsid w:val="009E30A0"/>
    <w:rsid w:val="009E30AE"/>
    <w:rsid w:val="009E35EA"/>
    <w:rsid w:val="009E3833"/>
    <w:rsid w:val="009E38DA"/>
    <w:rsid w:val="009E3A31"/>
    <w:rsid w:val="009E3C1A"/>
    <w:rsid w:val="009E3D73"/>
    <w:rsid w:val="009E3F35"/>
    <w:rsid w:val="009E4121"/>
    <w:rsid w:val="009E42E1"/>
    <w:rsid w:val="009E43B0"/>
    <w:rsid w:val="009E4837"/>
    <w:rsid w:val="009E4BE0"/>
    <w:rsid w:val="009E4E03"/>
    <w:rsid w:val="009E4E96"/>
    <w:rsid w:val="009E52A1"/>
    <w:rsid w:val="009E564A"/>
    <w:rsid w:val="009E585F"/>
    <w:rsid w:val="009E5891"/>
    <w:rsid w:val="009E5955"/>
    <w:rsid w:val="009E5B49"/>
    <w:rsid w:val="009E5C11"/>
    <w:rsid w:val="009E5C67"/>
    <w:rsid w:val="009E5CD8"/>
    <w:rsid w:val="009E5D33"/>
    <w:rsid w:val="009E5F58"/>
    <w:rsid w:val="009E5FA1"/>
    <w:rsid w:val="009E61AC"/>
    <w:rsid w:val="009E6868"/>
    <w:rsid w:val="009E6ACD"/>
    <w:rsid w:val="009E6F03"/>
    <w:rsid w:val="009E70FC"/>
    <w:rsid w:val="009E7209"/>
    <w:rsid w:val="009E7353"/>
    <w:rsid w:val="009E78A3"/>
    <w:rsid w:val="009E78B8"/>
    <w:rsid w:val="009E7968"/>
    <w:rsid w:val="009E7E38"/>
    <w:rsid w:val="009E7EF5"/>
    <w:rsid w:val="009F09DD"/>
    <w:rsid w:val="009F0A36"/>
    <w:rsid w:val="009F0B6B"/>
    <w:rsid w:val="009F0CBC"/>
    <w:rsid w:val="009F0CC0"/>
    <w:rsid w:val="009F0E1A"/>
    <w:rsid w:val="009F1240"/>
    <w:rsid w:val="009F1265"/>
    <w:rsid w:val="009F13E3"/>
    <w:rsid w:val="009F18D9"/>
    <w:rsid w:val="009F1D4A"/>
    <w:rsid w:val="009F1F69"/>
    <w:rsid w:val="009F200D"/>
    <w:rsid w:val="009F2117"/>
    <w:rsid w:val="009F240B"/>
    <w:rsid w:val="009F2490"/>
    <w:rsid w:val="009F268D"/>
    <w:rsid w:val="009F27DF"/>
    <w:rsid w:val="009F29C9"/>
    <w:rsid w:val="009F2AA4"/>
    <w:rsid w:val="009F2C98"/>
    <w:rsid w:val="009F2CC3"/>
    <w:rsid w:val="009F2E8B"/>
    <w:rsid w:val="009F3121"/>
    <w:rsid w:val="009F3211"/>
    <w:rsid w:val="009F3261"/>
    <w:rsid w:val="009F3500"/>
    <w:rsid w:val="009F3516"/>
    <w:rsid w:val="009F375E"/>
    <w:rsid w:val="009F3812"/>
    <w:rsid w:val="009F3935"/>
    <w:rsid w:val="009F399A"/>
    <w:rsid w:val="009F3FD6"/>
    <w:rsid w:val="009F4191"/>
    <w:rsid w:val="009F4299"/>
    <w:rsid w:val="009F4475"/>
    <w:rsid w:val="009F48C8"/>
    <w:rsid w:val="009F4A63"/>
    <w:rsid w:val="009F4B02"/>
    <w:rsid w:val="009F4B04"/>
    <w:rsid w:val="009F4BAD"/>
    <w:rsid w:val="009F4E61"/>
    <w:rsid w:val="009F4EBC"/>
    <w:rsid w:val="009F4F58"/>
    <w:rsid w:val="009F4FCE"/>
    <w:rsid w:val="009F5000"/>
    <w:rsid w:val="009F5263"/>
    <w:rsid w:val="009F52B3"/>
    <w:rsid w:val="009F53BE"/>
    <w:rsid w:val="009F5926"/>
    <w:rsid w:val="009F5A88"/>
    <w:rsid w:val="009F5CF9"/>
    <w:rsid w:val="009F61FB"/>
    <w:rsid w:val="009F622F"/>
    <w:rsid w:val="009F63B1"/>
    <w:rsid w:val="009F65B8"/>
    <w:rsid w:val="009F672C"/>
    <w:rsid w:val="009F6B5C"/>
    <w:rsid w:val="009F6B9B"/>
    <w:rsid w:val="009F7196"/>
    <w:rsid w:val="009F7213"/>
    <w:rsid w:val="009F723A"/>
    <w:rsid w:val="009F7645"/>
    <w:rsid w:val="009F7809"/>
    <w:rsid w:val="009F78DE"/>
    <w:rsid w:val="009F7D68"/>
    <w:rsid w:val="009F7D9C"/>
    <w:rsid w:val="009F7DA1"/>
    <w:rsid w:val="009F7F92"/>
    <w:rsid w:val="00A00025"/>
    <w:rsid w:val="00A005F0"/>
    <w:rsid w:val="00A0066F"/>
    <w:rsid w:val="00A00B3E"/>
    <w:rsid w:val="00A00BA1"/>
    <w:rsid w:val="00A00C0B"/>
    <w:rsid w:val="00A00E3F"/>
    <w:rsid w:val="00A00FE2"/>
    <w:rsid w:val="00A0104E"/>
    <w:rsid w:val="00A0105F"/>
    <w:rsid w:val="00A01624"/>
    <w:rsid w:val="00A016BF"/>
    <w:rsid w:val="00A0187B"/>
    <w:rsid w:val="00A01970"/>
    <w:rsid w:val="00A019D4"/>
    <w:rsid w:val="00A019E9"/>
    <w:rsid w:val="00A01C6A"/>
    <w:rsid w:val="00A01C87"/>
    <w:rsid w:val="00A01EEF"/>
    <w:rsid w:val="00A01FAD"/>
    <w:rsid w:val="00A0206A"/>
    <w:rsid w:val="00A0229D"/>
    <w:rsid w:val="00A02410"/>
    <w:rsid w:val="00A02506"/>
    <w:rsid w:val="00A02702"/>
    <w:rsid w:val="00A0272C"/>
    <w:rsid w:val="00A0285F"/>
    <w:rsid w:val="00A02961"/>
    <w:rsid w:val="00A02C3F"/>
    <w:rsid w:val="00A02C63"/>
    <w:rsid w:val="00A02CAB"/>
    <w:rsid w:val="00A02DB0"/>
    <w:rsid w:val="00A02E77"/>
    <w:rsid w:val="00A030ED"/>
    <w:rsid w:val="00A0314D"/>
    <w:rsid w:val="00A03155"/>
    <w:rsid w:val="00A031E7"/>
    <w:rsid w:val="00A035D2"/>
    <w:rsid w:val="00A036C4"/>
    <w:rsid w:val="00A03B03"/>
    <w:rsid w:val="00A03B93"/>
    <w:rsid w:val="00A03D3C"/>
    <w:rsid w:val="00A042D9"/>
    <w:rsid w:val="00A046F3"/>
    <w:rsid w:val="00A04886"/>
    <w:rsid w:val="00A048A5"/>
    <w:rsid w:val="00A048C3"/>
    <w:rsid w:val="00A048DF"/>
    <w:rsid w:val="00A04944"/>
    <w:rsid w:val="00A04D72"/>
    <w:rsid w:val="00A04DC0"/>
    <w:rsid w:val="00A04ED8"/>
    <w:rsid w:val="00A04F0E"/>
    <w:rsid w:val="00A04F37"/>
    <w:rsid w:val="00A04F3D"/>
    <w:rsid w:val="00A04FD2"/>
    <w:rsid w:val="00A0509E"/>
    <w:rsid w:val="00A05193"/>
    <w:rsid w:val="00A05730"/>
    <w:rsid w:val="00A05828"/>
    <w:rsid w:val="00A0585A"/>
    <w:rsid w:val="00A0617F"/>
    <w:rsid w:val="00A06377"/>
    <w:rsid w:val="00A064D8"/>
    <w:rsid w:val="00A06726"/>
    <w:rsid w:val="00A06814"/>
    <w:rsid w:val="00A06B32"/>
    <w:rsid w:val="00A06C98"/>
    <w:rsid w:val="00A06D34"/>
    <w:rsid w:val="00A06E89"/>
    <w:rsid w:val="00A07052"/>
    <w:rsid w:val="00A074AB"/>
    <w:rsid w:val="00A07639"/>
    <w:rsid w:val="00A07641"/>
    <w:rsid w:val="00A076F3"/>
    <w:rsid w:val="00A077B2"/>
    <w:rsid w:val="00A078AE"/>
    <w:rsid w:val="00A078C1"/>
    <w:rsid w:val="00A07952"/>
    <w:rsid w:val="00A0796D"/>
    <w:rsid w:val="00A07D7C"/>
    <w:rsid w:val="00A07DC7"/>
    <w:rsid w:val="00A1009D"/>
    <w:rsid w:val="00A100B7"/>
    <w:rsid w:val="00A10111"/>
    <w:rsid w:val="00A101E6"/>
    <w:rsid w:val="00A103BA"/>
    <w:rsid w:val="00A104E3"/>
    <w:rsid w:val="00A108AA"/>
    <w:rsid w:val="00A10AA7"/>
    <w:rsid w:val="00A10B15"/>
    <w:rsid w:val="00A10B56"/>
    <w:rsid w:val="00A10D53"/>
    <w:rsid w:val="00A11164"/>
    <w:rsid w:val="00A11701"/>
    <w:rsid w:val="00A11A2A"/>
    <w:rsid w:val="00A11B5C"/>
    <w:rsid w:val="00A11E56"/>
    <w:rsid w:val="00A1222E"/>
    <w:rsid w:val="00A1262E"/>
    <w:rsid w:val="00A12646"/>
    <w:rsid w:val="00A12875"/>
    <w:rsid w:val="00A12F69"/>
    <w:rsid w:val="00A1305A"/>
    <w:rsid w:val="00A13101"/>
    <w:rsid w:val="00A13113"/>
    <w:rsid w:val="00A1356B"/>
    <w:rsid w:val="00A13612"/>
    <w:rsid w:val="00A138B2"/>
    <w:rsid w:val="00A13C5A"/>
    <w:rsid w:val="00A13D90"/>
    <w:rsid w:val="00A13E13"/>
    <w:rsid w:val="00A13E55"/>
    <w:rsid w:val="00A13ED8"/>
    <w:rsid w:val="00A13F94"/>
    <w:rsid w:val="00A14116"/>
    <w:rsid w:val="00A14206"/>
    <w:rsid w:val="00A14244"/>
    <w:rsid w:val="00A143BA"/>
    <w:rsid w:val="00A145B1"/>
    <w:rsid w:val="00A145D5"/>
    <w:rsid w:val="00A1468C"/>
    <w:rsid w:val="00A146A2"/>
    <w:rsid w:val="00A146A4"/>
    <w:rsid w:val="00A1489F"/>
    <w:rsid w:val="00A1495B"/>
    <w:rsid w:val="00A14B09"/>
    <w:rsid w:val="00A14B83"/>
    <w:rsid w:val="00A14C55"/>
    <w:rsid w:val="00A14C8D"/>
    <w:rsid w:val="00A14EF2"/>
    <w:rsid w:val="00A14FAE"/>
    <w:rsid w:val="00A1578D"/>
    <w:rsid w:val="00A1588E"/>
    <w:rsid w:val="00A159B2"/>
    <w:rsid w:val="00A15B19"/>
    <w:rsid w:val="00A15D9A"/>
    <w:rsid w:val="00A15E7C"/>
    <w:rsid w:val="00A15E9B"/>
    <w:rsid w:val="00A15F41"/>
    <w:rsid w:val="00A160D8"/>
    <w:rsid w:val="00A16127"/>
    <w:rsid w:val="00A1619B"/>
    <w:rsid w:val="00A16212"/>
    <w:rsid w:val="00A166D7"/>
    <w:rsid w:val="00A167A0"/>
    <w:rsid w:val="00A167CD"/>
    <w:rsid w:val="00A1685B"/>
    <w:rsid w:val="00A16918"/>
    <w:rsid w:val="00A16963"/>
    <w:rsid w:val="00A16B5F"/>
    <w:rsid w:val="00A16D38"/>
    <w:rsid w:val="00A16D39"/>
    <w:rsid w:val="00A16E24"/>
    <w:rsid w:val="00A16E6F"/>
    <w:rsid w:val="00A172E9"/>
    <w:rsid w:val="00A17368"/>
    <w:rsid w:val="00A1758D"/>
    <w:rsid w:val="00A178B8"/>
    <w:rsid w:val="00A17BAB"/>
    <w:rsid w:val="00A17E08"/>
    <w:rsid w:val="00A17EC9"/>
    <w:rsid w:val="00A200DB"/>
    <w:rsid w:val="00A2020D"/>
    <w:rsid w:val="00A20386"/>
    <w:rsid w:val="00A203EB"/>
    <w:rsid w:val="00A20506"/>
    <w:rsid w:val="00A20799"/>
    <w:rsid w:val="00A207EB"/>
    <w:rsid w:val="00A207ED"/>
    <w:rsid w:val="00A208C9"/>
    <w:rsid w:val="00A2095A"/>
    <w:rsid w:val="00A20A39"/>
    <w:rsid w:val="00A20A4B"/>
    <w:rsid w:val="00A20C5C"/>
    <w:rsid w:val="00A20CA9"/>
    <w:rsid w:val="00A20D07"/>
    <w:rsid w:val="00A20E30"/>
    <w:rsid w:val="00A20E6A"/>
    <w:rsid w:val="00A20F62"/>
    <w:rsid w:val="00A20FA8"/>
    <w:rsid w:val="00A215AB"/>
    <w:rsid w:val="00A215BC"/>
    <w:rsid w:val="00A21730"/>
    <w:rsid w:val="00A21A64"/>
    <w:rsid w:val="00A21B0C"/>
    <w:rsid w:val="00A21CC7"/>
    <w:rsid w:val="00A21DC4"/>
    <w:rsid w:val="00A22112"/>
    <w:rsid w:val="00A222F7"/>
    <w:rsid w:val="00A22696"/>
    <w:rsid w:val="00A226DB"/>
    <w:rsid w:val="00A22717"/>
    <w:rsid w:val="00A22978"/>
    <w:rsid w:val="00A22A50"/>
    <w:rsid w:val="00A22FF7"/>
    <w:rsid w:val="00A23327"/>
    <w:rsid w:val="00A2349F"/>
    <w:rsid w:val="00A23C65"/>
    <w:rsid w:val="00A23C8F"/>
    <w:rsid w:val="00A24174"/>
    <w:rsid w:val="00A24408"/>
    <w:rsid w:val="00A248DB"/>
    <w:rsid w:val="00A248FA"/>
    <w:rsid w:val="00A24ABD"/>
    <w:rsid w:val="00A24C41"/>
    <w:rsid w:val="00A24D39"/>
    <w:rsid w:val="00A24F95"/>
    <w:rsid w:val="00A2528C"/>
    <w:rsid w:val="00A256D8"/>
    <w:rsid w:val="00A25958"/>
    <w:rsid w:val="00A25A7A"/>
    <w:rsid w:val="00A25B78"/>
    <w:rsid w:val="00A25C4A"/>
    <w:rsid w:val="00A25D03"/>
    <w:rsid w:val="00A25D4D"/>
    <w:rsid w:val="00A25E7B"/>
    <w:rsid w:val="00A25F5D"/>
    <w:rsid w:val="00A25FDF"/>
    <w:rsid w:val="00A26046"/>
    <w:rsid w:val="00A26057"/>
    <w:rsid w:val="00A26284"/>
    <w:rsid w:val="00A26364"/>
    <w:rsid w:val="00A264D8"/>
    <w:rsid w:val="00A267CE"/>
    <w:rsid w:val="00A2690A"/>
    <w:rsid w:val="00A26CE4"/>
    <w:rsid w:val="00A26D2A"/>
    <w:rsid w:val="00A26E02"/>
    <w:rsid w:val="00A26ECB"/>
    <w:rsid w:val="00A2726E"/>
    <w:rsid w:val="00A2741C"/>
    <w:rsid w:val="00A2785B"/>
    <w:rsid w:val="00A27985"/>
    <w:rsid w:val="00A27CE2"/>
    <w:rsid w:val="00A27CF0"/>
    <w:rsid w:val="00A27D8E"/>
    <w:rsid w:val="00A301C4"/>
    <w:rsid w:val="00A30220"/>
    <w:rsid w:val="00A30384"/>
    <w:rsid w:val="00A30503"/>
    <w:rsid w:val="00A305B2"/>
    <w:rsid w:val="00A3063C"/>
    <w:rsid w:val="00A30AEA"/>
    <w:rsid w:val="00A30C11"/>
    <w:rsid w:val="00A30EC2"/>
    <w:rsid w:val="00A30F64"/>
    <w:rsid w:val="00A3134A"/>
    <w:rsid w:val="00A313C7"/>
    <w:rsid w:val="00A316D8"/>
    <w:rsid w:val="00A3176F"/>
    <w:rsid w:val="00A31880"/>
    <w:rsid w:val="00A31915"/>
    <w:rsid w:val="00A3203A"/>
    <w:rsid w:val="00A320C1"/>
    <w:rsid w:val="00A321AF"/>
    <w:rsid w:val="00A321B6"/>
    <w:rsid w:val="00A322C6"/>
    <w:rsid w:val="00A32321"/>
    <w:rsid w:val="00A32330"/>
    <w:rsid w:val="00A32349"/>
    <w:rsid w:val="00A3241C"/>
    <w:rsid w:val="00A3261F"/>
    <w:rsid w:val="00A32688"/>
    <w:rsid w:val="00A32699"/>
    <w:rsid w:val="00A32C5C"/>
    <w:rsid w:val="00A32D06"/>
    <w:rsid w:val="00A32D4C"/>
    <w:rsid w:val="00A32DD1"/>
    <w:rsid w:val="00A32E04"/>
    <w:rsid w:val="00A32FA2"/>
    <w:rsid w:val="00A32FFA"/>
    <w:rsid w:val="00A33398"/>
    <w:rsid w:val="00A33586"/>
    <w:rsid w:val="00A33591"/>
    <w:rsid w:val="00A335CA"/>
    <w:rsid w:val="00A337A2"/>
    <w:rsid w:val="00A3380A"/>
    <w:rsid w:val="00A33DEF"/>
    <w:rsid w:val="00A342BF"/>
    <w:rsid w:val="00A3441B"/>
    <w:rsid w:val="00A344F4"/>
    <w:rsid w:val="00A3471B"/>
    <w:rsid w:val="00A34E90"/>
    <w:rsid w:val="00A3540B"/>
    <w:rsid w:val="00A35561"/>
    <w:rsid w:val="00A355F0"/>
    <w:rsid w:val="00A358DD"/>
    <w:rsid w:val="00A3598E"/>
    <w:rsid w:val="00A359B6"/>
    <w:rsid w:val="00A35CF2"/>
    <w:rsid w:val="00A35EE0"/>
    <w:rsid w:val="00A360CC"/>
    <w:rsid w:val="00A360FA"/>
    <w:rsid w:val="00A360FB"/>
    <w:rsid w:val="00A363D0"/>
    <w:rsid w:val="00A3652E"/>
    <w:rsid w:val="00A36D77"/>
    <w:rsid w:val="00A370F9"/>
    <w:rsid w:val="00A37342"/>
    <w:rsid w:val="00A3754D"/>
    <w:rsid w:val="00A377E4"/>
    <w:rsid w:val="00A37817"/>
    <w:rsid w:val="00A37918"/>
    <w:rsid w:val="00A37CB5"/>
    <w:rsid w:val="00A37D58"/>
    <w:rsid w:val="00A37E78"/>
    <w:rsid w:val="00A37F04"/>
    <w:rsid w:val="00A37FD5"/>
    <w:rsid w:val="00A40028"/>
    <w:rsid w:val="00A40064"/>
    <w:rsid w:val="00A400A2"/>
    <w:rsid w:val="00A402D0"/>
    <w:rsid w:val="00A40613"/>
    <w:rsid w:val="00A40C6D"/>
    <w:rsid w:val="00A40CCB"/>
    <w:rsid w:val="00A40F3E"/>
    <w:rsid w:val="00A40F83"/>
    <w:rsid w:val="00A4103A"/>
    <w:rsid w:val="00A410E1"/>
    <w:rsid w:val="00A41110"/>
    <w:rsid w:val="00A4115E"/>
    <w:rsid w:val="00A415A1"/>
    <w:rsid w:val="00A415AA"/>
    <w:rsid w:val="00A416BE"/>
    <w:rsid w:val="00A41D91"/>
    <w:rsid w:val="00A420BA"/>
    <w:rsid w:val="00A42192"/>
    <w:rsid w:val="00A422A9"/>
    <w:rsid w:val="00A422D8"/>
    <w:rsid w:val="00A426C1"/>
    <w:rsid w:val="00A4276D"/>
    <w:rsid w:val="00A42799"/>
    <w:rsid w:val="00A42804"/>
    <w:rsid w:val="00A4293B"/>
    <w:rsid w:val="00A42B28"/>
    <w:rsid w:val="00A42B3D"/>
    <w:rsid w:val="00A42DF4"/>
    <w:rsid w:val="00A43213"/>
    <w:rsid w:val="00A4332E"/>
    <w:rsid w:val="00A43886"/>
    <w:rsid w:val="00A43AED"/>
    <w:rsid w:val="00A43CC8"/>
    <w:rsid w:val="00A43FAB"/>
    <w:rsid w:val="00A44019"/>
    <w:rsid w:val="00A44034"/>
    <w:rsid w:val="00A4429D"/>
    <w:rsid w:val="00A44595"/>
    <w:rsid w:val="00A44847"/>
    <w:rsid w:val="00A448F4"/>
    <w:rsid w:val="00A44AC9"/>
    <w:rsid w:val="00A44D0E"/>
    <w:rsid w:val="00A44DEE"/>
    <w:rsid w:val="00A4515F"/>
    <w:rsid w:val="00A45766"/>
    <w:rsid w:val="00A45818"/>
    <w:rsid w:val="00A45C58"/>
    <w:rsid w:val="00A45CAB"/>
    <w:rsid w:val="00A45D3E"/>
    <w:rsid w:val="00A45DB1"/>
    <w:rsid w:val="00A45DDF"/>
    <w:rsid w:val="00A45EFB"/>
    <w:rsid w:val="00A4602F"/>
    <w:rsid w:val="00A4608B"/>
    <w:rsid w:val="00A460EF"/>
    <w:rsid w:val="00A462F9"/>
    <w:rsid w:val="00A46583"/>
    <w:rsid w:val="00A46695"/>
    <w:rsid w:val="00A4678D"/>
    <w:rsid w:val="00A46798"/>
    <w:rsid w:val="00A468E7"/>
    <w:rsid w:val="00A46B6C"/>
    <w:rsid w:val="00A46B91"/>
    <w:rsid w:val="00A46BFA"/>
    <w:rsid w:val="00A46E13"/>
    <w:rsid w:val="00A4710C"/>
    <w:rsid w:val="00A474E9"/>
    <w:rsid w:val="00A47527"/>
    <w:rsid w:val="00A47635"/>
    <w:rsid w:val="00A47B4D"/>
    <w:rsid w:val="00A500CF"/>
    <w:rsid w:val="00A500F3"/>
    <w:rsid w:val="00A503BA"/>
    <w:rsid w:val="00A50641"/>
    <w:rsid w:val="00A508CA"/>
    <w:rsid w:val="00A50E19"/>
    <w:rsid w:val="00A51397"/>
    <w:rsid w:val="00A5144F"/>
    <w:rsid w:val="00A51501"/>
    <w:rsid w:val="00A51516"/>
    <w:rsid w:val="00A517B7"/>
    <w:rsid w:val="00A517BF"/>
    <w:rsid w:val="00A51C38"/>
    <w:rsid w:val="00A51EFC"/>
    <w:rsid w:val="00A522A5"/>
    <w:rsid w:val="00A524CC"/>
    <w:rsid w:val="00A52562"/>
    <w:rsid w:val="00A5265B"/>
    <w:rsid w:val="00A5265D"/>
    <w:rsid w:val="00A529C0"/>
    <w:rsid w:val="00A529E2"/>
    <w:rsid w:val="00A52D9E"/>
    <w:rsid w:val="00A52DCB"/>
    <w:rsid w:val="00A52E16"/>
    <w:rsid w:val="00A52E81"/>
    <w:rsid w:val="00A52F57"/>
    <w:rsid w:val="00A530DC"/>
    <w:rsid w:val="00A5376E"/>
    <w:rsid w:val="00A53937"/>
    <w:rsid w:val="00A53978"/>
    <w:rsid w:val="00A539D0"/>
    <w:rsid w:val="00A53B01"/>
    <w:rsid w:val="00A53BBC"/>
    <w:rsid w:val="00A53DEE"/>
    <w:rsid w:val="00A53E17"/>
    <w:rsid w:val="00A5425B"/>
    <w:rsid w:val="00A54592"/>
    <w:rsid w:val="00A545EB"/>
    <w:rsid w:val="00A548FC"/>
    <w:rsid w:val="00A54A50"/>
    <w:rsid w:val="00A54A7A"/>
    <w:rsid w:val="00A54AEA"/>
    <w:rsid w:val="00A54BEA"/>
    <w:rsid w:val="00A54E89"/>
    <w:rsid w:val="00A550C8"/>
    <w:rsid w:val="00A55203"/>
    <w:rsid w:val="00A55313"/>
    <w:rsid w:val="00A559CE"/>
    <w:rsid w:val="00A55B49"/>
    <w:rsid w:val="00A55D58"/>
    <w:rsid w:val="00A55D67"/>
    <w:rsid w:val="00A563FF"/>
    <w:rsid w:val="00A56558"/>
    <w:rsid w:val="00A56572"/>
    <w:rsid w:val="00A565AC"/>
    <w:rsid w:val="00A56704"/>
    <w:rsid w:val="00A56723"/>
    <w:rsid w:val="00A5687D"/>
    <w:rsid w:val="00A5698B"/>
    <w:rsid w:val="00A569BB"/>
    <w:rsid w:val="00A56B36"/>
    <w:rsid w:val="00A570A2"/>
    <w:rsid w:val="00A572B2"/>
    <w:rsid w:val="00A574E5"/>
    <w:rsid w:val="00A5759D"/>
    <w:rsid w:val="00A57617"/>
    <w:rsid w:val="00A57873"/>
    <w:rsid w:val="00A57D6C"/>
    <w:rsid w:val="00A600AC"/>
    <w:rsid w:val="00A601CF"/>
    <w:rsid w:val="00A60383"/>
    <w:rsid w:val="00A603BA"/>
    <w:rsid w:val="00A604FC"/>
    <w:rsid w:val="00A608CB"/>
    <w:rsid w:val="00A60927"/>
    <w:rsid w:val="00A60A3E"/>
    <w:rsid w:val="00A60B52"/>
    <w:rsid w:val="00A60B7C"/>
    <w:rsid w:val="00A60BE5"/>
    <w:rsid w:val="00A60C36"/>
    <w:rsid w:val="00A60C3A"/>
    <w:rsid w:val="00A60DAA"/>
    <w:rsid w:val="00A60F10"/>
    <w:rsid w:val="00A60F54"/>
    <w:rsid w:val="00A6106D"/>
    <w:rsid w:val="00A611A6"/>
    <w:rsid w:val="00A6149A"/>
    <w:rsid w:val="00A616D2"/>
    <w:rsid w:val="00A617AC"/>
    <w:rsid w:val="00A61908"/>
    <w:rsid w:val="00A61AB4"/>
    <w:rsid w:val="00A62060"/>
    <w:rsid w:val="00A62204"/>
    <w:rsid w:val="00A62315"/>
    <w:rsid w:val="00A6234F"/>
    <w:rsid w:val="00A6278D"/>
    <w:rsid w:val="00A62982"/>
    <w:rsid w:val="00A62B1C"/>
    <w:rsid w:val="00A62BF8"/>
    <w:rsid w:val="00A62DEC"/>
    <w:rsid w:val="00A62E53"/>
    <w:rsid w:val="00A62EBD"/>
    <w:rsid w:val="00A62ED6"/>
    <w:rsid w:val="00A6302C"/>
    <w:rsid w:val="00A6310D"/>
    <w:rsid w:val="00A633C0"/>
    <w:rsid w:val="00A6347B"/>
    <w:rsid w:val="00A635F0"/>
    <w:rsid w:val="00A636C3"/>
    <w:rsid w:val="00A6398F"/>
    <w:rsid w:val="00A63A28"/>
    <w:rsid w:val="00A63A47"/>
    <w:rsid w:val="00A63BA8"/>
    <w:rsid w:val="00A63D1F"/>
    <w:rsid w:val="00A63D9D"/>
    <w:rsid w:val="00A63DB6"/>
    <w:rsid w:val="00A63E19"/>
    <w:rsid w:val="00A641D6"/>
    <w:rsid w:val="00A6421D"/>
    <w:rsid w:val="00A64391"/>
    <w:rsid w:val="00A64594"/>
    <w:rsid w:val="00A64763"/>
    <w:rsid w:val="00A64909"/>
    <w:rsid w:val="00A64A12"/>
    <w:rsid w:val="00A64AA1"/>
    <w:rsid w:val="00A6514C"/>
    <w:rsid w:val="00A65268"/>
    <w:rsid w:val="00A653C1"/>
    <w:rsid w:val="00A65501"/>
    <w:rsid w:val="00A65D79"/>
    <w:rsid w:val="00A65EA8"/>
    <w:rsid w:val="00A661DD"/>
    <w:rsid w:val="00A662BB"/>
    <w:rsid w:val="00A662F3"/>
    <w:rsid w:val="00A66732"/>
    <w:rsid w:val="00A66A4D"/>
    <w:rsid w:val="00A66B86"/>
    <w:rsid w:val="00A66CBA"/>
    <w:rsid w:val="00A66FF1"/>
    <w:rsid w:val="00A67237"/>
    <w:rsid w:val="00A672CC"/>
    <w:rsid w:val="00A67308"/>
    <w:rsid w:val="00A67484"/>
    <w:rsid w:val="00A675B7"/>
    <w:rsid w:val="00A6761D"/>
    <w:rsid w:val="00A678AE"/>
    <w:rsid w:val="00A679BA"/>
    <w:rsid w:val="00A67A1F"/>
    <w:rsid w:val="00A67B00"/>
    <w:rsid w:val="00A67C7E"/>
    <w:rsid w:val="00A70160"/>
    <w:rsid w:val="00A701BF"/>
    <w:rsid w:val="00A70332"/>
    <w:rsid w:val="00A7054E"/>
    <w:rsid w:val="00A70912"/>
    <w:rsid w:val="00A70999"/>
    <w:rsid w:val="00A70A92"/>
    <w:rsid w:val="00A70B23"/>
    <w:rsid w:val="00A70C4C"/>
    <w:rsid w:val="00A70EE2"/>
    <w:rsid w:val="00A70F03"/>
    <w:rsid w:val="00A7106D"/>
    <w:rsid w:val="00A713A3"/>
    <w:rsid w:val="00A713B6"/>
    <w:rsid w:val="00A714B6"/>
    <w:rsid w:val="00A71570"/>
    <w:rsid w:val="00A716E6"/>
    <w:rsid w:val="00A71729"/>
    <w:rsid w:val="00A71ACB"/>
    <w:rsid w:val="00A71DC6"/>
    <w:rsid w:val="00A720E4"/>
    <w:rsid w:val="00A72154"/>
    <w:rsid w:val="00A72169"/>
    <w:rsid w:val="00A723F4"/>
    <w:rsid w:val="00A7257A"/>
    <w:rsid w:val="00A72A23"/>
    <w:rsid w:val="00A72CE8"/>
    <w:rsid w:val="00A72D28"/>
    <w:rsid w:val="00A72D99"/>
    <w:rsid w:val="00A73021"/>
    <w:rsid w:val="00A73330"/>
    <w:rsid w:val="00A7352C"/>
    <w:rsid w:val="00A7366C"/>
    <w:rsid w:val="00A73846"/>
    <w:rsid w:val="00A7385B"/>
    <w:rsid w:val="00A73A80"/>
    <w:rsid w:val="00A73B3B"/>
    <w:rsid w:val="00A73EAA"/>
    <w:rsid w:val="00A7431F"/>
    <w:rsid w:val="00A74484"/>
    <w:rsid w:val="00A744B8"/>
    <w:rsid w:val="00A744BD"/>
    <w:rsid w:val="00A74734"/>
    <w:rsid w:val="00A74960"/>
    <w:rsid w:val="00A74B8B"/>
    <w:rsid w:val="00A74C84"/>
    <w:rsid w:val="00A74E81"/>
    <w:rsid w:val="00A74F19"/>
    <w:rsid w:val="00A75136"/>
    <w:rsid w:val="00A7513D"/>
    <w:rsid w:val="00A751B8"/>
    <w:rsid w:val="00A758E6"/>
    <w:rsid w:val="00A75A6D"/>
    <w:rsid w:val="00A75AA3"/>
    <w:rsid w:val="00A75AFE"/>
    <w:rsid w:val="00A75BA2"/>
    <w:rsid w:val="00A75D6E"/>
    <w:rsid w:val="00A75E8D"/>
    <w:rsid w:val="00A76289"/>
    <w:rsid w:val="00A76391"/>
    <w:rsid w:val="00A76456"/>
    <w:rsid w:val="00A764AD"/>
    <w:rsid w:val="00A76ABC"/>
    <w:rsid w:val="00A76CED"/>
    <w:rsid w:val="00A76D32"/>
    <w:rsid w:val="00A76D85"/>
    <w:rsid w:val="00A76D99"/>
    <w:rsid w:val="00A76DA1"/>
    <w:rsid w:val="00A76EFA"/>
    <w:rsid w:val="00A77064"/>
    <w:rsid w:val="00A770C0"/>
    <w:rsid w:val="00A77336"/>
    <w:rsid w:val="00A77596"/>
    <w:rsid w:val="00A7760D"/>
    <w:rsid w:val="00A77725"/>
    <w:rsid w:val="00A7775F"/>
    <w:rsid w:val="00A7779F"/>
    <w:rsid w:val="00A777DD"/>
    <w:rsid w:val="00A77A51"/>
    <w:rsid w:val="00A77AD5"/>
    <w:rsid w:val="00A77BF9"/>
    <w:rsid w:val="00A77D59"/>
    <w:rsid w:val="00A77E60"/>
    <w:rsid w:val="00A803AA"/>
    <w:rsid w:val="00A80432"/>
    <w:rsid w:val="00A804A9"/>
    <w:rsid w:val="00A807BF"/>
    <w:rsid w:val="00A80884"/>
    <w:rsid w:val="00A80A88"/>
    <w:rsid w:val="00A80B81"/>
    <w:rsid w:val="00A81062"/>
    <w:rsid w:val="00A81123"/>
    <w:rsid w:val="00A8120E"/>
    <w:rsid w:val="00A81329"/>
    <w:rsid w:val="00A81359"/>
    <w:rsid w:val="00A8149A"/>
    <w:rsid w:val="00A81528"/>
    <w:rsid w:val="00A819DD"/>
    <w:rsid w:val="00A81A41"/>
    <w:rsid w:val="00A81A86"/>
    <w:rsid w:val="00A81B9B"/>
    <w:rsid w:val="00A81BD2"/>
    <w:rsid w:val="00A81C26"/>
    <w:rsid w:val="00A81EB3"/>
    <w:rsid w:val="00A8208B"/>
    <w:rsid w:val="00A820CA"/>
    <w:rsid w:val="00A8240C"/>
    <w:rsid w:val="00A824AA"/>
    <w:rsid w:val="00A828AB"/>
    <w:rsid w:val="00A82A51"/>
    <w:rsid w:val="00A82AD6"/>
    <w:rsid w:val="00A82CBC"/>
    <w:rsid w:val="00A82EEC"/>
    <w:rsid w:val="00A8306C"/>
    <w:rsid w:val="00A8307E"/>
    <w:rsid w:val="00A831EA"/>
    <w:rsid w:val="00A833A7"/>
    <w:rsid w:val="00A83480"/>
    <w:rsid w:val="00A83684"/>
    <w:rsid w:val="00A836D0"/>
    <w:rsid w:val="00A83CD4"/>
    <w:rsid w:val="00A83D50"/>
    <w:rsid w:val="00A83F9E"/>
    <w:rsid w:val="00A8416C"/>
    <w:rsid w:val="00A8424B"/>
    <w:rsid w:val="00A84327"/>
    <w:rsid w:val="00A84493"/>
    <w:rsid w:val="00A844C8"/>
    <w:rsid w:val="00A844FA"/>
    <w:rsid w:val="00A845BB"/>
    <w:rsid w:val="00A847DD"/>
    <w:rsid w:val="00A848F7"/>
    <w:rsid w:val="00A84ADD"/>
    <w:rsid w:val="00A84B6B"/>
    <w:rsid w:val="00A84C6F"/>
    <w:rsid w:val="00A84EBA"/>
    <w:rsid w:val="00A8500E"/>
    <w:rsid w:val="00A8503A"/>
    <w:rsid w:val="00A853CC"/>
    <w:rsid w:val="00A8550F"/>
    <w:rsid w:val="00A8559E"/>
    <w:rsid w:val="00A855C8"/>
    <w:rsid w:val="00A859BE"/>
    <w:rsid w:val="00A85B5F"/>
    <w:rsid w:val="00A85E13"/>
    <w:rsid w:val="00A85F30"/>
    <w:rsid w:val="00A85F44"/>
    <w:rsid w:val="00A85FC9"/>
    <w:rsid w:val="00A8633C"/>
    <w:rsid w:val="00A8660E"/>
    <w:rsid w:val="00A8688C"/>
    <w:rsid w:val="00A868FC"/>
    <w:rsid w:val="00A869F1"/>
    <w:rsid w:val="00A86BC9"/>
    <w:rsid w:val="00A86CFA"/>
    <w:rsid w:val="00A86D2F"/>
    <w:rsid w:val="00A86E5A"/>
    <w:rsid w:val="00A86F71"/>
    <w:rsid w:val="00A86FB4"/>
    <w:rsid w:val="00A870B4"/>
    <w:rsid w:val="00A87418"/>
    <w:rsid w:val="00A87522"/>
    <w:rsid w:val="00A87948"/>
    <w:rsid w:val="00A87B1E"/>
    <w:rsid w:val="00A87BC1"/>
    <w:rsid w:val="00A87BCA"/>
    <w:rsid w:val="00A87C90"/>
    <w:rsid w:val="00A90061"/>
    <w:rsid w:val="00A9006D"/>
    <w:rsid w:val="00A9024B"/>
    <w:rsid w:val="00A90536"/>
    <w:rsid w:val="00A90549"/>
    <w:rsid w:val="00A9054E"/>
    <w:rsid w:val="00A908C0"/>
    <w:rsid w:val="00A90AF7"/>
    <w:rsid w:val="00A90DE5"/>
    <w:rsid w:val="00A90E56"/>
    <w:rsid w:val="00A91007"/>
    <w:rsid w:val="00A91022"/>
    <w:rsid w:val="00A911F7"/>
    <w:rsid w:val="00A912B8"/>
    <w:rsid w:val="00A91568"/>
    <w:rsid w:val="00A91882"/>
    <w:rsid w:val="00A9198C"/>
    <w:rsid w:val="00A919B1"/>
    <w:rsid w:val="00A91C8A"/>
    <w:rsid w:val="00A91E96"/>
    <w:rsid w:val="00A91E98"/>
    <w:rsid w:val="00A91ED7"/>
    <w:rsid w:val="00A91F9B"/>
    <w:rsid w:val="00A91FBE"/>
    <w:rsid w:val="00A92312"/>
    <w:rsid w:val="00A9236A"/>
    <w:rsid w:val="00A92503"/>
    <w:rsid w:val="00A926B8"/>
    <w:rsid w:val="00A92885"/>
    <w:rsid w:val="00A928DD"/>
    <w:rsid w:val="00A929D4"/>
    <w:rsid w:val="00A92B83"/>
    <w:rsid w:val="00A92C91"/>
    <w:rsid w:val="00A92D43"/>
    <w:rsid w:val="00A92FCD"/>
    <w:rsid w:val="00A932E4"/>
    <w:rsid w:val="00A93363"/>
    <w:rsid w:val="00A93657"/>
    <w:rsid w:val="00A9378C"/>
    <w:rsid w:val="00A938B8"/>
    <w:rsid w:val="00A93919"/>
    <w:rsid w:val="00A9398A"/>
    <w:rsid w:val="00A939C7"/>
    <w:rsid w:val="00A93F7E"/>
    <w:rsid w:val="00A9415E"/>
    <w:rsid w:val="00A942F6"/>
    <w:rsid w:val="00A94664"/>
    <w:rsid w:val="00A946DB"/>
    <w:rsid w:val="00A94A4B"/>
    <w:rsid w:val="00A94CA0"/>
    <w:rsid w:val="00A94D1F"/>
    <w:rsid w:val="00A9536A"/>
    <w:rsid w:val="00A953E6"/>
    <w:rsid w:val="00A9541C"/>
    <w:rsid w:val="00A955D9"/>
    <w:rsid w:val="00A95941"/>
    <w:rsid w:val="00A95A65"/>
    <w:rsid w:val="00A95AA7"/>
    <w:rsid w:val="00A95CA7"/>
    <w:rsid w:val="00A95F40"/>
    <w:rsid w:val="00A960B1"/>
    <w:rsid w:val="00A96499"/>
    <w:rsid w:val="00A964ED"/>
    <w:rsid w:val="00A9689E"/>
    <w:rsid w:val="00A96ABB"/>
    <w:rsid w:val="00A96B99"/>
    <w:rsid w:val="00A96BC4"/>
    <w:rsid w:val="00A96D72"/>
    <w:rsid w:val="00A96EFE"/>
    <w:rsid w:val="00A971F7"/>
    <w:rsid w:val="00A97206"/>
    <w:rsid w:val="00A97321"/>
    <w:rsid w:val="00A97833"/>
    <w:rsid w:val="00A979F6"/>
    <w:rsid w:val="00A97BE9"/>
    <w:rsid w:val="00A97F1B"/>
    <w:rsid w:val="00AA0051"/>
    <w:rsid w:val="00AA0115"/>
    <w:rsid w:val="00AA01BC"/>
    <w:rsid w:val="00AA0221"/>
    <w:rsid w:val="00AA028A"/>
    <w:rsid w:val="00AA0489"/>
    <w:rsid w:val="00AA04D3"/>
    <w:rsid w:val="00AA0549"/>
    <w:rsid w:val="00AA07F0"/>
    <w:rsid w:val="00AA09F9"/>
    <w:rsid w:val="00AA0F54"/>
    <w:rsid w:val="00AA111E"/>
    <w:rsid w:val="00AA1486"/>
    <w:rsid w:val="00AA15C9"/>
    <w:rsid w:val="00AA16A6"/>
    <w:rsid w:val="00AA1748"/>
    <w:rsid w:val="00AA181B"/>
    <w:rsid w:val="00AA1A3B"/>
    <w:rsid w:val="00AA1AA0"/>
    <w:rsid w:val="00AA1C48"/>
    <w:rsid w:val="00AA1C75"/>
    <w:rsid w:val="00AA1E31"/>
    <w:rsid w:val="00AA1EF8"/>
    <w:rsid w:val="00AA236D"/>
    <w:rsid w:val="00AA27FB"/>
    <w:rsid w:val="00AA286B"/>
    <w:rsid w:val="00AA2871"/>
    <w:rsid w:val="00AA2882"/>
    <w:rsid w:val="00AA2CD1"/>
    <w:rsid w:val="00AA2D64"/>
    <w:rsid w:val="00AA2E19"/>
    <w:rsid w:val="00AA2F5A"/>
    <w:rsid w:val="00AA2F69"/>
    <w:rsid w:val="00AA2F81"/>
    <w:rsid w:val="00AA2FB7"/>
    <w:rsid w:val="00AA306D"/>
    <w:rsid w:val="00AA3157"/>
    <w:rsid w:val="00AA3266"/>
    <w:rsid w:val="00AA38A5"/>
    <w:rsid w:val="00AA3919"/>
    <w:rsid w:val="00AA3BF1"/>
    <w:rsid w:val="00AA3C5B"/>
    <w:rsid w:val="00AA3E8C"/>
    <w:rsid w:val="00AA40E5"/>
    <w:rsid w:val="00AA4615"/>
    <w:rsid w:val="00AA4982"/>
    <w:rsid w:val="00AA4989"/>
    <w:rsid w:val="00AA50C3"/>
    <w:rsid w:val="00AA5192"/>
    <w:rsid w:val="00AA56FF"/>
    <w:rsid w:val="00AA5723"/>
    <w:rsid w:val="00AA5884"/>
    <w:rsid w:val="00AA5A76"/>
    <w:rsid w:val="00AA5B31"/>
    <w:rsid w:val="00AA5B92"/>
    <w:rsid w:val="00AA5BF2"/>
    <w:rsid w:val="00AA5D85"/>
    <w:rsid w:val="00AA5FB0"/>
    <w:rsid w:val="00AA615E"/>
    <w:rsid w:val="00AA6385"/>
    <w:rsid w:val="00AA6A89"/>
    <w:rsid w:val="00AA6AF3"/>
    <w:rsid w:val="00AA6BB3"/>
    <w:rsid w:val="00AA6E27"/>
    <w:rsid w:val="00AA6EC5"/>
    <w:rsid w:val="00AA6FF8"/>
    <w:rsid w:val="00AA705E"/>
    <w:rsid w:val="00AA72C9"/>
    <w:rsid w:val="00AA72D2"/>
    <w:rsid w:val="00AA7478"/>
    <w:rsid w:val="00AA7599"/>
    <w:rsid w:val="00AA75D3"/>
    <w:rsid w:val="00AA777A"/>
    <w:rsid w:val="00AA7A1E"/>
    <w:rsid w:val="00AA7AA8"/>
    <w:rsid w:val="00AA7B55"/>
    <w:rsid w:val="00AA7B89"/>
    <w:rsid w:val="00AA7C6A"/>
    <w:rsid w:val="00AA7E77"/>
    <w:rsid w:val="00AA7FB6"/>
    <w:rsid w:val="00AB00D2"/>
    <w:rsid w:val="00AB04FA"/>
    <w:rsid w:val="00AB0635"/>
    <w:rsid w:val="00AB0783"/>
    <w:rsid w:val="00AB07FF"/>
    <w:rsid w:val="00AB0976"/>
    <w:rsid w:val="00AB0AAE"/>
    <w:rsid w:val="00AB0B8D"/>
    <w:rsid w:val="00AB0C95"/>
    <w:rsid w:val="00AB0D21"/>
    <w:rsid w:val="00AB0E0F"/>
    <w:rsid w:val="00AB11D9"/>
    <w:rsid w:val="00AB17E6"/>
    <w:rsid w:val="00AB1899"/>
    <w:rsid w:val="00AB1D5A"/>
    <w:rsid w:val="00AB1F54"/>
    <w:rsid w:val="00AB204E"/>
    <w:rsid w:val="00AB2058"/>
    <w:rsid w:val="00AB2541"/>
    <w:rsid w:val="00AB267B"/>
    <w:rsid w:val="00AB2839"/>
    <w:rsid w:val="00AB2B99"/>
    <w:rsid w:val="00AB2C31"/>
    <w:rsid w:val="00AB2CE0"/>
    <w:rsid w:val="00AB2F08"/>
    <w:rsid w:val="00AB3053"/>
    <w:rsid w:val="00AB31C0"/>
    <w:rsid w:val="00AB3564"/>
    <w:rsid w:val="00AB36A9"/>
    <w:rsid w:val="00AB3735"/>
    <w:rsid w:val="00AB378A"/>
    <w:rsid w:val="00AB3877"/>
    <w:rsid w:val="00AB3A7D"/>
    <w:rsid w:val="00AB3FD1"/>
    <w:rsid w:val="00AB4234"/>
    <w:rsid w:val="00AB43EA"/>
    <w:rsid w:val="00AB4450"/>
    <w:rsid w:val="00AB4BF3"/>
    <w:rsid w:val="00AB5002"/>
    <w:rsid w:val="00AB5008"/>
    <w:rsid w:val="00AB522C"/>
    <w:rsid w:val="00AB5C01"/>
    <w:rsid w:val="00AB6450"/>
    <w:rsid w:val="00AB655B"/>
    <w:rsid w:val="00AB6875"/>
    <w:rsid w:val="00AB68C6"/>
    <w:rsid w:val="00AB6A39"/>
    <w:rsid w:val="00AB6BE7"/>
    <w:rsid w:val="00AB6EC9"/>
    <w:rsid w:val="00AB6F0F"/>
    <w:rsid w:val="00AB71A4"/>
    <w:rsid w:val="00AB7344"/>
    <w:rsid w:val="00AB7412"/>
    <w:rsid w:val="00AB76DA"/>
    <w:rsid w:val="00AB7715"/>
    <w:rsid w:val="00AB78AF"/>
    <w:rsid w:val="00AB79A2"/>
    <w:rsid w:val="00AB7B9E"/>
    <w:rsid w:val="00AB7D0A"/>
    <w:rsid w:val="00AB7D10"/>
    <w:rsid w:val="00AB7D11"/>
    <w:rsid w:val="00AB7E1A"/>
    <w:rsid w:val="00AB7E24"/>
    <w:rsid w:val="00AB7E68"/>
    <w:rsid w:val="00AB7FF1"/>
    <w:rsid w:val="00AC00CE"/>
    <w:rsid w:val="00AC0140"/>
    <w:rsid w:val="00AC0197"/>
    <w:rsid w:val="00AC01A7"/>
    <w:rsid w:val="00AC03B2"/>
    <w:rsid w:val="00AC0418"/>
    <w:rsid w:val="00AC04E2"/>
    <w:rsid w:val="00AC0864"/>
    <w:rsid w:val="00AC086A"/>
    <w:rsid w:val="00AC0A64"/>
    <w:rsid w:val="00AC0F7E"/>
    <w:rsid w:val="00AC11CA"/>
    <w:rsid w:val="00AC1267"/>
    <w:rsid w:val="00AC129C"/>
    <w:rsid w:val="00AC1473"/>
    <w:rsid w:val="00AC1487"/>
    <w:rsid w:val="00AC16FE"/>
    <w:rsid w:val="00AC17AA"/>
    <w:rsid w:val="00AC17CA"/>
    <w:rsid w:val="00AC183E"/>
    <w:rsid w:val="00AC20CF"/>
    <w:rsid w:val="00AC24CA"/>
    <w:rsid w:val="00AC26D7"/>
    <w:rsid w:val="00AC26DA"/>
    <w:rsid w:val="00AC27DA"/>
    <w:rsid w:val="00AC2858"/>
    <w:rsid w:val="00AC28AC"/>
    <w:rsid w:val="00AC28B4"/>
    <w:rsid w:val="00AC2CCF"/>
    <w:rsid w:val="00AC2CDF"/>
    <w:rsid w:val="00AC2CE1"/>
    <w:rsid w:val="00AC2D5B"/>
    <w:rsid w:val="00AC32E4"/>
    <w:rsid w:val="00AC3436"/>
    <w:rsid w:val="00AC347B"/>
    <w:rsid w:val="00AC3523"/>
    <w:rsid w:val="00AC3598"/>
    <w:rsid w:val="00AC3654"/>
    <w:rsid w:val="00AC37FB"/>
    <w:rsid w:val="00AC3854"/>
    <w:rsid w:val="00AC3864"/>
    <w:rsid w:val="00AC38B4"/>
    <w:rsid w:val="00AC4099"/>
    <w:rsid w:val="00AC41A2"/>
    <w:rsid w:val="00AC41AB"/>
    <w:rsid w:val="00AC4355"/>
    <w:rsid w:val="00AC43AB"/>
    <w:rsid w:val="00AC445B"/>
    <w:rsid w:val="00AC47ED"/>
    <w:rsid w:val="00AC4954"/>
    <w:rsid w:val="00AC4B17"/>
    <w:rsid w:val="00AC4C26"/>
    <w:rsid w:val="00AC4CB9"/>
    <w:rsid w:val="00AC4F16"/>
    <w:rsid w:val="00AC4FA6"/>
    <w:rsid w:val="00AC503B"/>
    <w:rsid w:val="00AC50E0"/>
    <w:rsid w:val="00AC518A"/>
    <w:rsid w:val="00AC5205"/>
    <w:rsid w:val="00AC564A"/>
    <w:rsid w:val="00AC5754"/>
    <w:rsid w:val="00AC5909"/>
    <w:rsid w:val="00AC5B28"/>
    <w:rsid w:val="00AC5E08"/>
    <w:rsid w:val="00AC5EFB"/>
    <w:rsid w:val="00AC6021"/>
    <w:rsid w:val="00AC6386"/>
    <w:rsid w:val="00AC6847"/>
    <w:rsid w:val="00AC6891"/>
    <w:rsid w:val="00AC6ADD"/>
    <w:rsid w:val="00AC6C46"/>
    <w:rsid w:val="00AC6C89"/>
    <w:rsid w:val="00AC6DD2"/>
    <w:rsid w:val="00AC6E7B"/>
    <w:rsid w:val="00AC701C"/>
    <w:rsid w:val="00AC7207"/>
    <w:rsid w:val="00AC7366"/>
    <w:rsid w:val="00AC74B0"/>
    <w:rsid w:val="00AC7541"/>
    <w:rsid w:val="00AC762B"/>
    <w:rsid w:val="00AC7639"/>
    <w:rsid w:val="00AC7959"/>
    <w:rsid w:val="00AC7960"/>
    <w:rsid w:val="00AC7D4E"/>
    <w:rsid w:val="00AD012F"/>
    <w:rsid w:val="00AD021E"/>
    <w:rsid w:val="00AD0525"/>
    <w:rsid w:val="00AD07B3"/>
    <w:rsid w:val="00AD0852"/>
    <w:rsid w:val="00AD08DC"/>
    <w:rsid w:val="00AD093D"/>
    <w:rsid w:val="00AD0B7E"/>
    <w:rsid w:val="00AD0D7B"/>
    <w:rsid w:val="00AD0F30"/>
    <w:rsid w:val="00AD108F"/>
    <w:rsid w:val="00AD1640"/>
    <w:rsid w:val="00AD182C"/>
    <w:rsid w:val="00AD19C5"/>
    <w:rsid w:val="00AD1A1D"/>
    <w:rsid w:val="00AD1BEF"/>
    <w:rsid w:val="00AD1D1E"/>
    <w:rsid w:val="00AD1F07"/>
    <w:rsid w:val="00AD1F39"/>
    <w:rsid w:val="00AD1FEB"/>
    <w:rsid w:val="00AD23C1"/>
    <w:rsid w:val="00AD26DB"/>
    <w:rsid w:val="00AD2751"/>
    <w:rsid w:val="00AD27D8"/>
    <w:rsid w:val="00AD2A43"/>
    <w:rsid w:val="00AD2ADE"/>
    <w:rsid w:val="00AD2E1E"/>
    <w:rsid w:val="00AD2E53"/>
    <w:rsid w:val="00AD329D"/>
    <w:rsid w:val="00AD338A"/>
    <w:rsid w:val="00AD378B"/>
    <w:rsid w:val="00AD38F0"/>
    <w:rsid w:val="00AD3A9D"/>
    <w:rsid w:val="00AD3CD9"/>
    <w:rsid w:val="00AD3DB5"/>
    <w:rsid w:val="00AD4094"/>
    <w:rsid w:val="00AD43C6"/>
    <w:rsid w:val="00AD44EC"/>
    <w:rsid w:val="00AD44F7"/>
    <w:rsid w:val="00AD4555"/>
    <w:rsid w:val="00AD4574"/>
    <w:rsid w:val="00AD45C8"/>
    <w:rsid w:val="00AD492F"/>
    <w:rsid w:val="00AD4980"/>
    <w:rsid w:val="00AD4E34"/>
    <w:rsid w:val="00AD4ED2"/>
    <w:rsid w:val="00AD50E4"/>
    <w:rsid w:val="00AD5239"/>
    <w:rsid w:val="00AD528B"/>
    <w:rsid w:val="00AD529A"/>
    <w:rsid w:val="00AD541A"/>
    <w:rsid w:val="00AD58E2"/>
    <w:rsid w:val="00AD5C09"/>
    <w:rsid w:val="00AD5D8B"/>
    <w:rsid w:val="00AD5E88"/>
    <w:rsid w:val="00AD5FE6"/>
    <w:rsid w:val="00AD616F"/>
    <w:rsid w:val="00AD626F"/>
    <w:rsid w:val="00AD6304"/>
    <w:rsid w:val="00AD63D4"/>
    <w:rsid w:val="00AD6473"/>
    <w:rsid w:val="00AD65F7"/>
    <w:rsid w:val="00AD682A"/>
    <w:rsid w:val="00AD68A6"/>
    <w:rsid w:val="00AD6A8E"/>
    <w:rsid w:val="00AD6B23"/>
    <w:rsid w:val="00AD6B47"/>
    <w:rsid w:val="00AD6D75"/>
    <w:rsid w:val="00AD6DCB"/>
    <w:rsid w:val="00AD6F5C"/>
    <w:rsid w:val="00AD6FCA"/>
    <w:rsid w:val="00AD7030"/>
    <w:rsid w:val="00AD75AB"/>
    <w:rsid w:val="00AD75F6"/>
    <w:rsid w:val="00AD75FC"/>
    <w:rsid w:val="00AD7BFE"/>
    <w:rsid w:val="00AE03C0"/>
    <w:rsid w:val="00AE048C"/>
    <w:rsid w:val="00AE04B5"/>
    <w:rsid w:val="00AE05B8"/>
    <w:rsid w:val="00AE06BE"/>
    <w:rsid w:val="00AE0BB3"/>
    <w:rsid w:val="00AE0D43"/>
    <w:rsid w:val="00AE1105"/>
    <w:rsid w:val="00AE14CC"/>
    <w:rsid w:val="00AE1508"/>
    <w:rsid w:val="00AE170F"/>
    <w:rsid w:val="00AE178B"/>
    <w:rsid w:val="00AE1823"/>
    <w:rsid w:val="00AE195B"/>
    <w:rsid w:val="00AE1CE1"/>
    <w:rsid w:val="00AE1D57"/>
    <w:rsid w:val="00AE1E59"/>
    <w:rsid w:val="00AE1FF0"/>
    <w:rsid w:val="00AE202A"/>
    <w:rsid w:val="00AE204C"/>
    <w:rsid w:val="00AE20FF"/>
    <w:rsid w:val="00AE211E"/>
    <w:rsid w:val="00AE2344"/>
    <w:rsid w:val="00AE23D6"/>
    <w:rsid w:val="00AE258B"/>
    <w:rsid w:val="00AE26D1"/>
    <w:rsid w:val="00AE279F"/>
    <w:rsid w:val="00AE2845"/>
    <w:rsid w:val="00AE2894"/>
    <w:rsid w:val="00AE29C5"/>
    <w:rsid w:val="00AE2A2E"/>
    <w:rsid w:val="00AE2DA9"/>
    <w:rsid w:val="00AE2E2C"/>
    <w:rsid w:val="00AE2E58"/>
    <w:rsid w:val="00AE2F3C"/>
    <w:rsid w:val="00AE2FC9"/>
    <w:rsid w:val="00AE309E"/>
    <w:rsid w:val="00AE321B"/>
    <w:rsid w:val="00AE32C1"/>
    <w:rsid w:val="00AE3746"/>
    <w:rsid w:val="00AE3944"/>
    <w:rsid w:val="00AE39C6"/>
    <w:rsid w:val="00AE3B8B"/>
    <w:rsid w:val="00AE3D2C"/>
    <w:rsid w:val="00AE3E83"/>
    <w:rsid w:val="00AE3F63"/>
    <w:rsid w:val="00AE40FC"/>
    <w:rsid w:val="00AE43BF"/>
    <w:rsid w:val="00AE43E3"/>
    <w:rsid w:val="00AE4422"/>
    <w:rsid w:val="00AE4645"/>
    <w:rsid w:val="00AE47E6"/>
    <w:rsid w:val="00AE48FF"/>
    <w:rsid w:val="00AE4A2D"/>
    <w:rsid w:val="00AE4A51"/>
    <w:rsid w:val="00AE50F0"/>
    <w:rsid w:val="00AE512A"/>
    <w:rsid w:val="00AE53D1"/>
    <w:rsid w:val="00AE543B"/>
    <w:rsid w:val="00AE5640"/>
    <w:rsid w:val="00AE568E"/>
    <w:rsid w:val="00AE56C1"/>
    <w:rsid w:val="00AE5B98"/>
    <w:rsid w:val="00AE5C49"/>
    <w:rsid w:val="00AE5C80"/>
    <w:rsid w:val="00AE5F40"/>
    <w:rsid w:val="00AE603E"/>
    <w:rsid w:val="00AE627A"/>
    <w:rsid w:val="00AE6322"/>
    <w:rsid w:val="00AE6521"/>
    <w:rsid w:val="00AE6993"/>
    <w:rsid w:val="00AE6A00"/>
    <w:rsid w:val="00AE6C6E"/>
    <w:rsid w:val="00AE71C2"/>
    <w:rsid w:val="00AE7357"/>
    <w:rsid w:val="00AE76AE"/>
    <w:rsid w:val="00AE76CA"/>
    <w:rsid w:val="00AE76DD"/>
    <w:rsid w:val="00AE78D9"/>
    <w:rsid w:val="00AE79E6"/>
    <w:rsid w:val="00AE7CE2"/>
    <w:rsid w:val="00AE7DF9"/>
    <w:rsid w:val="00AE7E1A"/>
    <w:rsid w:val="00AE7E95"/>
    <w:rsid w:val="00AE7FFB"/>
    <w:rsid w:val="00AF0058"/>
    <w:rsid w:val="00AF0555"/>
    <w:rsid w:val="00AF083E"/>
    <w:rsid w:val="00AF0936"/>
    <w:rsid w:val="00AF09BB"/>
    <w:rsid w:val="00AF0C9A"/>
    <w:rsid w:val="00AF0F5C"/>
    <w:rsid w:val="00AF1065"/>
    <w:rsid w:val="00AF10C1"/>
    <w:rsid w:val="00AF13D1"/>
    <w:rsid w:val="00AF1456"/>
    <w:rsid w:val="00AF1497"/>
    <w:rsid w:val="00AF14A3"/>
    <w:rsid w:val="00AF18FB"/>
    <w:rsid w:val="00AF1914"/>
    <w:rsid w:val="00AF1A91"/>
    <w:rsid w:val="00AF1BF0"/>
    <w:rsid w:val="00AF20E1"/>
    <w:rsid w:val="00AF227A"/>
    <w:rsid w:val="00AF228A"/>
    <w:rsid w:val="00AF2480"/>
    <w:rsid w:val="00AF254C"/>
    <w:rsid w:val="00AF283A"/>
    <w:rsid w:val="00AF28D7"/>
    <w:rsid w:val="00AF2A87"/>
    <w:rsid w:val="00AF2D6D"/>
    <w:rsid w:val="00AF2F8F"/>
    <w:rsid w:val="00AF368E"/>
    <w:rsid w:val="00AF3983"/>
    <w:rsid w:val="00AF3B1D"/>
    <w:rsid w:val="00AF3F39"/>
    <w:rsid w:val="00AF4024"/>
    <w:rsid w:val="00AF40CB"/>
    <w:rsid w:val="00AF4210"/>
    <w:rsid w:val="00AF4485"/>
    <w:rsid w:val="00AF45DF"/>
    <w:rsid w:val="00AF45F4"/>
    <w:rsid w:val="00AF4632"/>
    <w:rsid w:val="00AF47DE"/>
    <w:rsid w:val="00AF480A"/>
    <w:rsid w:val="00AF49E3"/>
    <w:rsid w:val="00AF4DA3"/>
    <w:rsid w:val="00AF4FC0"/>
    <w:rsid w:val="00AF5078"/>
    <w:rsid w:val="00AF520B"/>
    <w:rsid w:val="00AF523F"/>
    <w:rsid w:val="00AF52CE"/>
    <w:rsid w:val="00AF560E"/>
    <w:rsid w:val="00AF56F0"/>
    <w:rsid w:val="00AF573C"/>
    <w:rsid w:val="00AF5A82"/>
    <w:rsid w:val="00AF5D80"/>
    <w:rsid w:val="00AF5DCC"/>
    <w:rsid w:val="00AF5DD9"/>
    <w:rsid w:val="00AF5E0D"/>
    <w:rsid w:val="00AF6119"/>
    <w:rsid w:val="00AF6148"/>
    <w:rsid w:val="00AF6445"/>
    <w:rsid w:val="00AF6839"/>
    <w:rsid w:val="00AF6ACE"/>
    <w:rsid w:val="00AF6BA3"/>
    <w:rsid w:val="00AF6E1B"/>
    <w:rsid w:val="00AF6E8F"/>
    <w:rsid w:val="00AF6F9F"/>
    <w:rsid w:val="00AF6FAD"/>
    <w:rsid w:val="00AF7120"/>
    <w:rsid w:val="00AF7148"/>
    <w:rsid w:val="00AF7189"/>
    <w:rsid w:val="00AF7218"/>
    <w:rsid w:val="00AF73A1"/>
    <w:rsid w:val="00AF7902"/>
    <w:rsid w:val="00AF7A17"/>
    <w:rsid w:val="00AF7B32"/>
    <w:rsid w:val="00AF7D3D"/>
    <w:rsid w:val="00AF7DE2"/>
    <w:rsid w:val="00AF7F45"/>
    <w:rsid w:val="00B00060"/>
    <w:rsid w:val="00B00275"/>
    <w:rsid w:val="00B002B1"/>
    <w:rsid w:val="00B002DF"/>
    <w:rsid w:val="00B003C4"/>
    <w:rsid w:val="00B00527"/>
    <w:rsid w:val="00B0061C"/>
    <w:rsid w:val="00B0084C"/>
    <w:rsid w:val="00B00AC6"/>
    <w:rsid w:val="00B00C40"/>
    <w:rsid w:val="00B00EC6"/>
    <w:rsid w:val="00B010EC"/>
    <w:rsid w:val="00B01266"/>
    <w:rsid w:val="00B01493"/>
    <w:rsid w:val="00B016EB"/>
    <w:rsid w:val="00B01A27"/>
    <w:rsid w:val="00B01A7C"/>
    <w:rsid w:val="00B020EB"/>
    <w:rsid w:val="00B0241B"/>
    <w:rsid w:val="00B02788"/>
    <w:rsid w:val="00B027CA"/>
    <w:rsid w:val="00B02930"/>
    <w:rsid w:val="00B02BA1"/>
    <w:rsid w:val="00B02BE4"/>
    <w:rsid w:val="00B02F61"/>
    <w:rsid w:val="00B02F71"/>
    <w:rsid w:val="00B02FCC"/>
    <w:rsid w:val="00B02FF7"/>
    <w:rsid w:val="00B030B8"/>
    <w:rsid w:val="00B03350"/>
    <w:rsid w:val="00B033CE"/>
    <w:rsid w:val="00B03BAB"/>
    <w:rsid w:val="00B03FED"/>
    <w:rsid w:val="00B0411B"/>
    <w:rsid w:val="00B042FF"/>
    <w:rsid w:val="00B043AC"/>
    <w:rsid w:val="00B04700"/>
    <w:rsid w:val="00B04704"/>
    <w:rsid w:val="00B048BF"/>
    <w:rsid w:val="00B0496F"/>
    <w:rsid w:val="00B049D5"/>
    <w:rsid w:val="00B04A1D"/>
    <w:rsid w:val="00B04B6B"/>
    <w:rsid w:val="00B04B96"/>
    <w:rsid w:val="00B04DFF"/>
    <w:rsid w:val="00B0505F"/>
    <w:rsid w:val="00B0512D"/>
    <w:rsid w:val="00B051F5"/>
    <w:rsid w:val="00B05C5B"/>
    <w:rsid w:val="00B05D30"/>
    <w:rsid w:val="00B06054"/>
    <w:rsid w:val="00B0607D"/>
    <w:rsid w:val="00B06158"/>
    <w:rsid w:val="00B06281"/>
    <w:rsid w:val="00B0631F"/>
    <w:rsid w:val="00B0634E"/>
    <w:rsid w:val="00B06369"/>
    <w:rsid w:val="00B06373"/>
    <w:rsid w:val="00B063F3"/>
    <w:rsid w:val="00B06463"/>
    <w:rsid w:val="00B064E4"/>
    <w:rsid w:val="00B0659D"/>
    <w:rsid w:val="00B06806"/>
    <w:rsid w:val="00B06A18"/>
    <w:rsid w:val="00B06A41"/>
    <w:rsid w:val="00B06BFC"/>
    <w:rsid w:val="00B06E64"/>
    <w:rsid w:val="00B06F59"/>
    <w:rsid w:val="00B0700B"/>
    <w:rsid w:val="00B0707E"/>
    <w:rsid w:val="00B070A3"/>
    <w:rsid w:val="00B072DD"/>
    <w:rsid w:val="00B07427"/>
    <w:rsid w:val="00B0755A"/>
    <w:rsid w:val="00B07677"/>
    <w:rsid w:val="00B076FD"/>
    <w:rsid w:val="00B078E4"/>
    <w:rsid w:val="00B079C6"/>
    <w:rsid w:val="00B07C75"/>
    <w:rsid w:val="00B1006C"/>
    <w:rsid w:val="00B100A6"/>
    <w:rsid w:val="00B10169"/>
    <w:rsid w:val="00B10406"/>
    <w:rsid w:val="00B10442"/>
    <w:rsid w:val="00B106ED"/>
    <w:rsid w:val="00B109FF"/>
    <w:rsid w:val="00B10A55"/>
    <w:rsid w:val="00B10AEC"/>
    <w:rsid w:val="00B10F2E"/>
    <w:rsid w:val="00B11381"/>
    <w:rsid w:val="00B113BA"/>
    <w:rsid w:val="00B11505"/>
    <w:rsid w:val="00B116EB"/>
    <w:rsid w:val="00B1178B"/>
    <w:rsid w:val="00B118FB"/>
    <w:rsid w:val="00B11B66"/>
    <w:rsid w:val="00B11D1A"/>
    <w:rsid w:val="00B11DEF"/>
    <w:rsid w:val="00B11E2D"/>
    <w:rsid w:val="00B120B3"/>
    <w:rsid w:val="00B12297"/>
    <w:rsid w:val="00B12310"/>
    <w:rsid w:val="00B1236D"/>
    <w:rsid w:val="00B1254E"/>
    <w:rsid w:val="00B125D6"/>
    <w:rsid w:val="00B12683"/>
    <w:rsid w:val="00B1279F"/>
    <w:rsid w:val="00B12830"/>
    <w:rsid w:val="00B12AD3"/>
    <w:rsid w:val="00B12DF3"/>
    <w:rsid w:val="00B12F78"/>
    <w:rsid w:val="00B1307E"/>
    <w:rsid w:val="00B130CF"/>
    <w:rsid w:val="00B13116"/>
    <w:rsid w:val="00B131CC"/>
    <w:rsid w:val="00B136E8"/>
    <w:rsid w:val="00B1379B"/>
    <w:rsid w:val="00B13840"/>
    <w:rsid w:val="00B13B9C"/>
    <w:rsid w:val="00B13D26"/>
    <w:rsid w:val="00B13DE7"/>
    <w:rsid w:val="00B13E13"/>
    <w:rsid w:val="00B13E54"/>
    <w:rsid w:val="00B13F72"/>
    <w:rsid w:val="00B13FA2"/>
    <w:rsid w:val="00B1412C"/>
    <w:rsid w:val="00B1431E"/>
    <w:rsid w:val="00B144A6"/>
    <w:rsid w:val="00B1466E"/>
    <w:rsid w:val="00B1467D"/>
    <w:rsid w:val="00B1474D"/>
    <w:rsid w:val="00B14D18"/>
    <w:rsid w:val="00B14D5F"/>
    <w:rsid w:val="00B14EDC"/>
    <w:rsid w:val="00B150D1"/>
    <w:rsid w:val="00B153A1"/>
    <w:rsid w:val="00B154F2"/>
    <w:rsid w:val="00B156CD"/>
    <w:rsid w:val="00B15791"/>
    <w:rsid w:val="00B157EA"/>
    <w:rsid w:val="00B1586F"/>
    <w:rsid w:val="00B1594D"/>
    <w:rsid w:val="00B159D9"/>
    <w:rsid w:val="00B15A1D"/>
    <w:rsid w:val="00B15B35"/>
    <w:rsid w:val="00B15DF8"/>
    <w:rsid w:val="00B15FE6"/>
    <w:rsid w:val="00B162B5"/>
    <w:rsid w:val="00B1639B"/>
    <w:rsid w:val="00B16675"/>
    <w:rsid w:val="00B16878"/>
    <w:rsid w:val="00B168F8"/>
    <w:rsid w:val="00B16A76"/>
    <w:rsid w:val="00B16E53"/>
    <w:rsid w:val="00B16E98"/>
    <w:rsid w:val="00B16FB5"/>
    <w:rsid w:val="00B17030"/>
    <w:rsid w:val="00B17181"/>
    <w:rsid w:val="00B1763A"/>
    <w:rsid w:val="00B17714"/>
    <w:rsid w:val="00B178FA"/>
    <w:rsid w:val="00B17A38"/>
    <w:rsid w:val="00B17AE0"/>
    <w:rsid w:val="00B17AF0"/>
    <w:rsid w:val="00B17E69"/>
    <w:rsid w:val="00B201C0"/>
    <w:rsid w:val="00B20247"/>
    <w:rsid w:val="00B2027F"/>
    <w:rsid w:val="00B2031F"/>
    <w:rsid w:val="00B203D8"/>
    <w:rsid w:val="00B2047F"/>
    <w:rsid w:val="00B205A6"/>
    <w:rsid w:val="00B20620"/>
    <w:rsid w:val="00B20EB2"/>
    <w:rsid w:val="00B2120A"/>
    <w:rsid w:val="00B2134E"/>
    <w:rsid w:val="00B213D8"/>
    <w:rsid w:val="00B213E9"/>
    <w:rsid w:val="00B21533"/>
    <w:rsid w:val="00B215E0"/>
    <w:rsid w:val="00B2171E"/>
    <w:rsid w:val="00B21747"/>
    <w:rsid w:val="00B21B88"/>
    <w:rsid w:val="00B21CC4"/>
    <w:rsid w:val="00B21E2A"/>
    <w:rsid w:val="00B21ED5"/>
    <w:rsid w:val="00B220BE"/>
    <w:rsid w:val="00B22376"/>
    <w:rsid w:val="00B2239F"/>
    <w:rsid w:val="00B22507"/>
    <w:rsid w:val="00B225FE"/>
    <w:rsid w:val="00B22631"/>
    <w:rsid w:val="00B226CF"/>
    <w:rsid w:val="00B22779"/>
    <w:rsid w:val="00B22A41"/>
    <w:rsid w:val="00B22B66"/>
    <w:rsid w:val="00B22BA4"/>
    <w:rsid w:val="00B22DF1"/>
    <w:rsid w:val="00B22E88"/>
    <w:rsid w:val="00B22FEE"/>
    <w:rsid w:val="00B231B1"/>
    <w:rsid w:val="00B23469"/>
    <w:rsid w:val="00B23553"/>
    <w:rsid w:val="00B23568"/>
    <w:rsid w:val="00B23625"/>
    <w:rsid w:val="00B23918"/>
    <w:rsid w:val="00B23A04"/>
    <w:rsid w:val="00B23B36"/>
    <w:rsid w:val="00B23E3F"/>
    <w:rsid w:val="00B23EB8"/>
    <w:rsid w:val="00B23FBF"/>
    <w:rsid w:val="00B23FFA"/>
    <w:rsid w:val="00B24983"/>
    <w:rsid w:val="00B24AFB"/>
    <w:rsid w:val="00B24C06"/>
    <w:rsid w:val="00B24E1D"/>
    <w:rsid w:val="00B24E74"/>
    <w:rsid w:val="00B24F44"/>
    <w:rsid w:val="00B25071"/>
    <w:rsid w:val="00B2508F"/>
    <w:rsid w:val="00B25220"/>
    <w:rsid w:val="00B252AC"/>
    <w:rsid w:val="00B25649"/>
    <w:rsid w:val="00B2592B"/>
    <w:rsid w:val="00B25981"/>
    <w:rsid w:val="00B259AD"/>
    <w:rsid w:val="00B259D4"/>
    <w:rsid w:val="00B25AB2"/>
    <w:rsid w:val="00B2603C"/>
    <w:rsid w:val="00B2606C"/>
    <w:rsid w:val="00B260A8"/>
    <w:rsid w:val="00B263D1"/>
    <w:rsid w:val="00B26519"/>
    <w:rsid w:val="00B2697F"/>
    <w:rsid w:val="00B2699E"/>
    <w:rsid w:val="00B26F3C"/>
    <w:rsid w:val="00B26F78"/>
    <w:rsid w:val="00B26FE1"/>
    <w:rsid w:val="00B27329"/>
    <w:rsid w:val="00B27446"/>
    <w:rsid w:val="00B27474"/>
    <w:rsid w:val="00B27502"/>
    <w:rsid w:val="00B277AD"/>
    <w:rsid w:val="00B2784F"/>
    <w:rsid w:val="00B27A7B"/>
    <w:rsid w:val="00B27BE0"/>
    <w:rsid w:val="00B27E28"/>
    <w:rsid w:val="00B27E2B"/>
    <w:rsid w:val="00B30012"/>
    <w:rsid w:val="00B30026"/>
    <w:rsid w:val="00B3002A"/>
    <w:rsid w:val="00B3041B"/>
    <w:rsid w:val="00B309AA"/>
    <w:rsid w:val="00B30FEA"/>
    <w:rsid w:val="00B311D2"/>
    <w:rsid w:val="00B31283"/>
    <w:rsid w:val="00B314B3"/>
    <w:rsid w:val="00B317C1"/>
    <w:rsid w:val="00B31B5F"/>
    <w:rsid w:val="00B31E19"/>
    <w:rsid w:val="00B32168"/>
    <w:rsid w:val="00B32297"/>
    <w:rsid w:val="00B32320"/>
    <w:rsid w:val="00B32356"/>
    <w:rsid w:val="00B324A0"/>
    <w:rsid w:val="00B3256C"/>
    <w:rsid w:val="00B32702"/>
    <w:rsid w:val="00B328F9"/>
    <w:rsid w:val="00B3293F"/>
    <w:rsid w:val="00B32970"/>
    <w:rsid w:val="00B32984"/>
    <w:rsid w:val="00B32A53"/>
    <w:rsid w:val="00B32D4F"/>
    <w:rsid w:val="00B33473"/>
    <w:rsid w:val="00B335AD"/>
    <w:rsid w:val="00B33823"/>
    <w:rsid w:val="00B33905"/>
    <w:rsid w:val="00B33B0B"/>
    <w:rsid w:val="00B342BB"/>
    <w:rsid w:val="00B343AD"/>
    <w:rsid w:val="00B34520"/>
    <w:rsid w:val="00B346C2"/>
    <w:rsid w:val="00B34872"/>
    <w:rsid w:val="00B34903"/>
    <w:rsid w:val="00B34C3C"/>
    <w:rsid w:val="00B34D91"/>
    <w:rsid w:val="00B34DD2"/>
    <w:rsid w:val="00B34E38"/>
    <w:rsid w:val="00B34E95"/>
    <w:rsid w:val="00B34F86"/>
    <w:rsid w:val="00B35022"/>
    <w:rsid w:val="00B3504B"/>
    <w:rsid w:val="00B3506C"/>
    <w:rsid w:val="00B350EF"/>
    <w:rsid w:val="00B35166"/>
    <w:rsid w:val="00B359DE"/>
    <w:rsid w:val="00B35CE6"/>
    <w:rsid w:val="00B35D2F"/>
    <w:rsid w:val="00B3606E"/>
    <w:rsid w:val="00B3611F"/>
    <w:rsid w:val="00B361BB"/>
    <w:rsid w:val="00B3642F"/>
    <w:rsid w:val="00B3645D"/>
    <w:rsid w:val="00B364DE"/>
    <w:rsid w:val="00B369B4"/>
    <w:rsid w:val="00B36B8D"/>
    <w:rsid w:val="00B36B99"/>
    <w:rsid w:val="00B36BC0"/>
    <w:rsid w:val="00B36BC9"/>
    <w:rsid w:val="00B370D9"/>
    <w:rsid w:val="00B371DB"/>
    <w:rsid w:val="00B373BF"/>
    <w:rsid w:val="00B37481"/>
    <w:rsid w:val="00B37638"/>
    <w:rsid w:val="00B37895"/>
    <w:rsid w:val="00B37964"/>
    <w:rsid w:val="00B37A2C"/>
    <w:rsid w:val="00B37B25"/>
    <w:rsid w:val="00B37D49"/>
    <w:rsid w:val="00B4015C"/>
    <w:rsid w:val="00B401C0"/>
    <w:rsid w:val="00B40425"/>
    <w:rsid w:val="00B4042C"/>
    <w:rsid w:val="00B408F0"/>
    <w:rsid w:val="00B40FBD"/>
    <w:rsid w:val="00B40FCD"/>
    <w:rsid w:val="00B415D2"/>
    <w:rsid w:val="00B41714"/>
    <w:rsid w:val="00B417CE"/>
    <w:rsid w:val="00B417FF"/>
    <w:rsid w:val="00B4186D"/>
    <w:rsid w:val="00B419DD"/>
    <w:rsid w:val="00B41A9E"/>
    <w:rsid w:val="00B41C72"/>
    <w:rsid w:val="00B41CDE"/>
    <w:rsid w:val="00B41F07"/>
    <w:rsid w:val="00B421C7"/>
    <w:rsid w:val="00B422F5"/>
    <w:rsid w:val="00B42901"/>
    <w:rsid w:val="00B42AB8"/>
    <w:rsid w:val="00B42BA6"/>
    <w:rsid w:val="00B42BF3"/>
    <w:rsid w:val="00B42D8C"/>
    <w:rsid w:val="00B42F46"/>
    <w:rsid w:val="00B42F4D"/>
    <w:rsid w:val="00B42F72"/>
    <w:rsid w:val="00B43017"/>
    <w:rsid w:val="00B430D8"/>
    <w:rsid w:val="00B43234"/>
    <w:rsid w:val="00B43360"/>
    <w:rsid w:val="00B4345F"/>
    <w:rsid w:val="00B4375E"/>
    <w:rsid w:val="00B437BA"/>
    <w:rsid w:val="00B438CD"/>
    <w:rsid w:val="00B4396D"/>
    <w:rsid w:val="00B43AEA"/>
    <w:rsid w:val="00B43E43"/>
    <w:rsid w:val="00B43E7B"/>
    <w:rsid w:val="00B43F1C"/>
    <w:rsid w:val="00B43F50"/>
    <w:rsid w:val="00B43FDF"/>
    <w:rsid w:val="00B4401A"/>
    <w:rsid w:val="00B442A5"/>
    <w:rsid w:val="00B4440F"/>
    <w:rsid w:val="00B44542"/>
    <w:rsid w:val="00B44597"/>
    <w:rsid w:val="00B44876"/>
    <w:rsid w:val="00B44897"/>
    <w:rsid w:val="00B448CA"/>
    <w:rsid w:val="00B449B8"/>
    <w:rsid w:val="00B44AFB"/>
    <w:rsid w:val="00B452C1"/>
    <w:rsid w:val="00B45358"/>
    <w:rsid w:val="00B4567C"/>
    <w:rsid w:val="00B45789"/>
    <w:rsid w:val="00B45AB0"/>
    <w:rsid w:val="00B45BD0"/>
    <w:rsid w:val="00B45C7D"/>
    <w:rsid w:val="00B45CC3"/>
    <w:rsid w:val="00B45D15"/>
    <w:rsid w:val="00B45E26"/>
    <w:rsid w:val="00B460EA"/>
    <w:rsid w:val="00B46465"/>
    <w:rsid w:val="00B46F6F"/>
    <w:rsid w:val="00B46FEB"/>
    <w:rsid w:val="00B470B4"/>
    <w:rsid w:val="00B4714A"/>
    <w:rsid w:val="00B4745C"/>
    <w:rsid w:val="00B47460"/>
    <w:rsid w:val="00B47747"/>
    <w:rsid w:val="00B47BED"/>
    <w:rsid w:val="00B47C4B"/>
    <w:rsid w:val="00B47D18"/>
    <w:rsid w:val="00B47EEE"/>
    <w:rsid w:val="00B47F1B"/>
    <w:rsid w:val="00B47F8F"/>
    <w:rsid w:val="00B500CA"/>
    <w:rsid w:val="00B5034D"/>
    <w:rsid w:val="00B5066F"/>
    <w:rsid w:val="00B507C2"/>
    <w:rsid w:val="00B50827"/>
    <w:rsid w:val="00B50DB0"/>
    <w:rsid w:val="00B51045"/>
    <w:rsid w:val="00B512DA"/>
    <w:rsid w:val="00B51451"/>
    <w:rsid w:val="00B514D3"/>
    <w:rsid w:val="00B51D0B"/>
    <w:rsid w:val="00B51E1D"/>
    <w:rsid w:val="00B52063"/>
    <w:rsid w:val="00B52096"/>
    <w:rsid w:val="00B5252F"/>
    <w:rsid w:val="00B525AB"/>
    <w:rsid w:val="00B52772"/>
    <w:rsid w:val="00B528E8"/>
    <w:rsid w:val="00B52D20"/>
    <w:rsid w:val="00B52D96"/>
    <w:rsid w:val="00B52E04"/>
    <w:rsid w:val="00B53707"/>
    <w:rsid w:val="00B5399D"/>
    <w:rsid w:val="00B539B7"/>
    <w:rsid w:val="00B53C50"/>
    <w:rsid w:val="00B53CF7"/>
    <w:rsid w:val="00B53EC3"/>
    <w:rsid w:val="00B53FCF"/>
    <w:rsid w:val="00B53FDA"/>
    <w:rsid w:val="00B54328"/>
    <w:rsid w:val="00B5456E"/>
    <w:rsid w:val="00B54637"/>
    <w:rsid w:val="00B547F7"/>
    <w:rsid w:val="00B54DBA"/>
    <w:rsid w:val="00B55733"/>
    <w:rsid w:val="00B55885"/>
    <w:rsid w:val="00B559B5"/>
    <w:rsid w:val="00B55A32"/>
    <w:rsid w:val="00B55E4C"/>
    <w:rsid w:val="00B55EAE"/>
    <w:rsid w:val="00B56093"/>
    <w:rsid w:val="00B5667A"/>
    <w:rsid w:val="00B56820"/>
    <w:rsid w:val="00B56E1A"/>
    <w:rsid w:val="00B56F57"/>
    <w:rsid w:val="00B56F95"/>
    <w:rsid w:val="00B5704B"/>
    <w:rsid w:val="00B57137"/>
    <w:rsid w:val="00B571FF"/>
    <w:rsid w:val="00B57669"/>
    <w:rsid w:val="00B5767C"/>
    <w:rsid w:val="00B5775A"/>
    <w:rsid w:val="00B5793C"/>
    <w:rsid w:val="00B57989"/>
    <w:rsid w:val="00B57DBF"/>
    <w:rsid w:val="00B57E86"/>
    <w:rsid w:val="00B57EB4"/>
    <w:rsid w:val="00B57F16"/>
    <w:rsid w:val="00B57FC4"/>
    <w:rsid w:val="00B601B7"/>
    <w:rsid w:val="00B6020B"/>
    <w:rsid w:val="00B6021C"/>
    <w:rsid w:val="00B603F3"/>
    <w:rsid w:val="00B6046E"/>
    <w:rsid w:val="00B60742"/>
    <w:rsid w:val="00B60785"/>
    <w:rsid w:val="00B60AFF"/>
    <w:rsid w:val="00B60BFA"/>
    <w:rsid w:val="00B60D25"/>
    <w:rsid w:val="00B60DF2"/>
    <w:rsid w:val="00B61458"/>
    <w:rsid w:val="00B61490"/>
    <w:rsid w:val="00B6166E"/>
    <w:rsid w:val="00B61670"/>
    <w:rsid w:val="00B6167F"/>
    <w:rsid w:val="00B618B6"/>
    <w:rsid w:val="00B618DA"/>
    <w:rsid w:val="00B61CCC"/>
    <w:rsid w:val="00B62047"/>
    <w:rsid w:val="00B6210C"/>
    <w:rsid w:val="00B627CA"/>
    <w:rsid w:val="00B62BF6"/>
    <w:rsid w:val="00B62DF6"/>
    <w:rsid w:val="00B63108"/>
    <w:rsid w:val="00B6331B"/>
    <w:rsid w:val="00B63320"/>
    <w:rsid w:val="00B63486"/>
    <w:rsid w:val="00B634F7"/>
    <w:rsid w:val="00B6353B"/>
    <w:rsid w:val="00B63589"/>
    <w:rsid w:val="00B63D86"/>
    <w:rsid w:val="00B6407E"/>
    <w:rsid w:val="00B640D6"/>
    <w:rsid w:val="00B6420C"/>
    <w:rsid w:val="00B646B9"/>
    <w:rsid w:val="00B64A6A"/>
    <w:rsid w:val="00B64E01"/>
    <w:rsid w:val="00B6532B"/>
    <w:rsid w:val="00B65813"/>
    <w:rsid w:val="00B65BDE"/>
    <w:rsid w:val="00B65BDF"/>
    <w:rsid w:val="00B65BE2"/>
    <w:rsid w:val="00B65DEE"/>
    <w:rsid w:val="00B65FE6"/>
    <w:rsid w:val="00B6638F"/>
    <w:rsid w:val="00B6649E"/>
    <w:rsid w:val="00B668B1"/>
    <w:rsid w:val="00B66B0D"/>
    <w:rsid w:val="00B66BBB"/>
    <w:rsid w:val="00B66EBE"/>
    <w:rsid w:val="00B66EE0"/>
    <w:rsid w:val="00B66F0C"/>
    <w:rsid w:val="00B66F33"/>
    <w:rsid w:val="00B66FCA"/>
    <w:rsid w:val="00B679CF"/>
    <w:rsid w:val="00B67A74"/>
    <w:rsid w:val="00B67B94"/>
    <w:rsid w:val="00B67BB3"/>
    <w:rsid w:val="00B67C04"/>
    <w:rsid w:val="00B67EA6"/>
    <w:rsid w:val="00B700E0"/>
    <w:rsid w:val="00B701CE"/>
    <w:rsid w:val="00B701E8"/>
    <w:rsid w:val="00B70245"/>
    <w:rsid w:val="00B7097B"/>
    <w:rsid w:val="00B709F3"/>
    <w:rsid w:val="00B70BC6"/>
    <w:rsid w:val="00B70C1B"/>
    <w:rsid w:val="00B71236"/>
    <w:rsid w:val="00B71356"/>
    <w:rsid w:val="00B71453"/>
    <w:rsid w:val="00B7168C"/>
    <w:rsid w:val="00B71AED"/>
    <w:rsid w:val="00B71CA8"/>
    <w:rsid w:val="00B71DBB"/>
    <w:rsid w:val="00B71ED5"/>
    <w:rsid w:val="00B71F38"/>
    <w:rsid w:val="00B71FCE"/>
    <w:rsid w:val="00B72247"/>
    <w:rsid w:val="00B72433"/>
    <w:rsid w:val="00B72561"/>
    <w:rsid w:val="00B728F7"/>
    <w:rsid w:val="00B72B92"/>
    <w:rsid w:val="00B72FDD"/>
    <w:rsid w:val="00B733BB"/>
    <w:rsid w:val="00B73403"/>
    <w:rsid w:val="00B7354A"/>
    <w:rsid w:val="00B7363E"/>
    <w:rsid w:val="00B7365C"/>
    <w:rsid w:val="00B737C9"/>
    <w:rsid w:val="00B73891"/>
    <w:rsid w:val="00B73A6A"/>
    <w:rsid w:val="00B73C72"/>
    <w:rsid w:val="00B7492D"/>
    <w:rsid w:val="00B74A9C"/>
    <w:rsid w:val="00B74B95"/>
    <w:rsid w:val="00B74CEF"/>
    <w:rsid w:val="00B74D3E"/>
    <w:rsid w:val="00B74DE4"/>
    <w:rsid w:val="00B74F0B"/>
    <w:rsid w:val="00B74F6E"/>
    <w:rsid w:val="00B753E3"/>
    <w:rsid w:val="00B754F2"/>
    <w:rsid w:val="00B75515"/>
    <w:rsid w:val="00B7580A"/>
    <w:rsid w:val="00B75850"/>
    <w:rsid w:val="00B75A2B"/>
    <w:rsid w:val="00B75A38"/>
    <w:rsid w:val="00B75AD0"/>
    <w:rsid w:val="00B75ADE"/>
    <w:rsid w:val="00B76011"/>
    <w:rsid w:val="00B7605C"/>
    <w:rsid w:val="00B761A8"/>
    <w:rsid w:val="00B763FF"/>
    <w:rsid w:val="00B76474"/>
    <w:rsid w:val="00B764AC"/>
    <w:rsid w:val="00B76886"/>
    <w:rsid w:val="00B76B6A"/>
    <w:rsid w:val="00B76BC7"/>
    <w:rsid w:val="00B76D80"/>
    <w:rsid w:val="00B76ECD"/>
    <w:rsid w:val="00B76FE6"/>
    <w:rsid w:val="00B771F5"/>
    <w:rsid w:val="00B774C4"/>
    <w:rsid w:val="00B777AF"/>
    <w:rsid w:val="00B7791B"/>
    <w:rsid w:val="00B77A2C"/>
    <w:rsid w:val="00B77B51"/>
    <w:rsid w:val="00B800D2"/>
    <w:rsid w:val="00B80219"/>
    <w:rsid w:val="00B8024B"/>
    <w:rsid w:val="00B8038C"/>
    <w:rsid w:val="00B803DE"/>
    <w:rsid w:val="00B809BD"/>
    <w:rsid w:val="00B80ADD"/>
    <w:rsid w:val="00B80C6D"/>
    <w:rsid w:val="00B80E8B"/>
    <w:rsid w:val="00B811D7"/>
    <w:rsid w:val="00B8129A"/>
    <w:rsid w:val="00B815A2"/>
    <w:rsid w:val="00B815B8"/>
    <w:rsid w:val="00B815D8"/>
    <w:rsid w:val="00B81671"/>
    <w:rsid w:val="00B81823"/>
    <w:rsid w:val="00B81968"/>
    <w:rsid w:val="00B81B9E"/>
    <w:rsid w:val="00B8205F"/>
    <w:rsid w:val="00B820D3"/>
    <w:rsid w:val="00B822AE"/>
    <w:rsid w:val="00B824DE"/>
    <w:rsid w:val="00B825A0"/>
    <w:rsid w:val="00B82E0A"/>
    <w:rsid w:val="00B82FAF"/>
    <w:rsid w:val="00B830BD"/>
    <w:rsid w:val="00B8320A"/>
    <w:rsid w:val="00B833B0"/>
    <w:rsid w:val="00B83918"/>
    <w:rsid w:val="00B83A12"/>
    <w:rsid w:val="00B83D76"/>
    <w:rsid w:val="00B83EE9"/>
    <w:rsid w:val="00B84469"/>
    <w:rsid w:val="00B84A05"/>
    <w:rsid w:val="00B84B88"/>
    <w:rsid w:val="00B84BBE"/>
    <w:rsid w:val="00B850BA"/>
    <w:rsid w:val="00B85130"/>
    <w:rsid w:val="00B852C0"/>
    <w:rsid w:val="00B855B4"/>
    <w:rsid w:val="00B855EA"/>
    <w:rsid w:val="00B857AC"/>
    <w:rsid w:val="00B858B2"/>
    <w:rsid w:val="00B85A19"/>
    <w:rsid w:val="00B85A4E"/>
    <w:rsid w:val="00B85EEC"/>
    <w:rsid w:val="00B860AF"/>
    <w:rsid w:val="00B86299"/>
    <w:rsid w:val="00B863CB"/>
    <w:rsid w:val="00B864BA"/>
    <w:rsid w:val="00B86806"/>
    <w:rsid w:val="00B869BE"/>
    <w:rsid w:val="00B86A74"/>
    <w:rsid w:val="00B870B6"/>
    <w:rsid w:val="00B87209"/>
    <w:rsid w:val="00B8727C"/>
    <w:rsid w:val="00B8743F"/>
    <w:rsid w:val="00B8751E"/>
    <w:rsid w:val="00B87556"/>
    <w:rsid w:val="00B877E3"/>
    <w:rsid w:val="00B878A4"/>
    <w:rsid w:val="00B879B5"/>
    <w:rsid w:val="00B879BE"/>
    <w:rsid w:val="00B87A09"/>
    <w:rsid w:val="00B87B64"/>
    <w:rsid w:val="00B87C3F"/>
    <w:rsid w:val="00B87D69"/>
    <w:rsid w:val="00B87EE6"/>
    <w:rsid w:val="00B9003B"/>
    <w:rsid w:val="00B9009F"/>
    <w:rsid w:val="00B9091B"/>
    <w:rsid w:val="00B90AAF"/>
    <w:rsid w:val="00B90BF0"/>
    <w:rsid w:val="00B91031"/>
    <w:rsid w:val="00B91163"/>
    <w:rsid w:val="00B913C9"/>
    <w:rsid w:val="00B914F5"/>
    <w:rsid w:val="00B91609"/>
    <w:rsid w:val="00B9160A"/>
    <w:rsid w:val="00B91874"/>
    <w:rsid w:val="00B91AB3"/>
    <w:rsid w:val="00B91B89"/>
    <w:rsid w:val="00B91F21"/>
    <w:rsid w:val="00B9218C"/>
    <w:rsid w:val="00B922D1"/>
    <w:rsid w:val="00B922E1"/>
    <w:rsid w:val="00B92689"/>
    <w:rsid w:val="00B926AE"/>
    <w:rsid w:val="00B92804"/>
    <w:rsid w:val="00B92C69"/>
    <w:rsid w:val="00B92FCF"/>
    <w:rsid w:val="00B93127"/>
    <w:rsid w:val="00B9320E"/>
    <w:rsid w:val="00B93360"/>
    <w:rsid w:val="00B9336E"/>
    <w:rsid w:val="00B93694"/>
    <w:rsid w:val="00B93A9B"/>
    <w:rsid w:val="00B93C4D"/>
    <w:rsid w:val="00B93E19"/>
    <w:rsid w:val="00B93F44"/>
    <w:rsid w:val="00B94029"/>
    <w:rsid w:val="00B941D6"/>
    <w:rsid w:val="00B942AF"/>
    <w:rsid w:val="00B94349"/>
    <w:rsid w:val="00B945AF"/>
    <w:rsid w:val="00B945E0"/>
    <w:rsid w:val="00B94826"/>
    <w:rsid w:val="00B948B0"/>
    <w:rsid w:val="00B94952"/>
    <w:rsid w:val="00B94996"/>
    <w:rsid w:val="00B949AF"/>
    <w:rsid w:val="00B94AAB"/>
    <w:rsid w:val="00B94BF6"/>
    <w:rsid w:val="00B94C99"/>
    <w:rsid w:val="00B95266"/>
    <w:rsid w:val="00B953F9"/>
    <w:rsid w:val="00B9542E"/>
    <w:rsid w:val="00B95501"/>
    <w:rsid w:val="00B95706"/>
    <w:rsid w:val="00B9574D"/>
    <w:rsid w:val="00B95845"/>
    <w:rsid w:val="00B958E6"/>
    <w:rsid w:val="00B95910"/>
    <w:rsid w:val="00B95AB7"/>
    <w:rsid w:val="00B95B46"/>
    <w:rsid w:val="00B95BAA"/>
    <w:rsid w:val="00B95BE7"/>
    <w:rsid w:val="00B95D96"/>
    <w:rsid w:val="00B96273"/>
    <w:rsid w:val="00B96338"/>
    <w:rsid w:val="00B96525"/>
    <w:rsid w:val="00B965EF"/>
    <w:rsid w:val="00B96615"/>
    <w:rsid w:val="00B966CE"/>
    <w:rsid w:val="00B96782"/>
    <w:rsid w:val="00B96966"/>
    <w:rsid w:val="00B969C2"/>
    <w:rsid w:val="00B96AAC"/>
    <w:rsid w:val="00B96CAC"/>
    <w:rsid w:val="00B96E07"/>
    <w:rsid w:val="00B96F8C"/>
    <w:rsid w:val="00B9716D"/>
    <w:rsid w:val="00B97428"/>
    <w:rsid w:val="00B97A81"/>
    <w:rsid w:val="00B97B0E"/>
    <w:rsid w:val="00B97CCB"/>
    <w:rsid w:val="00B97ED7"/>
    <w:rsid w:val="00B97FB8"/>
    <w:rsid w:val="00BA00A2"/>
    <w:rsid w:val="00BA00DF"/>
    <w:rsid w:val="00BA0276"/>
    <w:rsid w:val="00BA02EF"/>
    <w:rsid w:val="00BA03F6"/>
    <w:rsid w:val="00BA07EB"/>
    <w:rsid w:val="00BA0904"/>
    <w:rsid w:val="00BA0A90"/>
    <w:rsid w:val="00BA0C27"/>
    <w:rsid w:val="00BA0F51"/>
    <w:rsid w:val="00BA0F6A"/>
    <w:rsid w:val="00BA124D"/>
    <w:rsid w:val="00BA197C"/>
    <w:rsid w:val="00BA1A63"/>
    <w:rsid w:val="00BA1CFD"/>
    <w:rsid w:val="00BA2038"/>
    <w:rsid w:val="00BA2316"/>
    <w:rsid w:val="00BA270F"/>
    <w:rsid w:val="00BA2875"/>
    <w:rsid w:val="00BA294E"/>
    <w:rsid w:val="00BA2D21"/>
    <w:rsid w:val="00BA2D76"/>
    <w:rsid w:val="00BA2E5C"/>
    <w:rsid w:val="00BA2E80"/>
    <w:rsid w:val="00BA2FB2"/>
    <w:rsid w:val="00BA3071"/>
    <w:rsid w:val="00BA30A9"/>
    <w:rsid w:val="00BA31A8"/>
    <w:rsid w:val="00BA32A5"/>
    <w:rsid w:val="00BA3529"/>
    <w:rsid w:val="00BA3553"/>
    <w:rsid w:val="00BA3827"/>
    <w:rsid w:val="00BA3A74"/>
    <w:rsid w:val="00BA3D23"/>
    <w:rsid w:val="00BA41F9"/>
    <w:rsid w:val="00BA4465"/>
    <w:rsid w:val="00BA4894"/>
    <w:rsid w:val="00BA48B0"/>
    <w:rsid w:val="00BA48F9"/>
    <w:rsid w:val="00BA4C7D"/>
    <w:rsid w:val="00BA50B9"/>
    <w:rsid w:val="00BA5299"/>
    <w:rsid w:val="00BA547D"/>
    <w:rsid w:val="00BA54E0"/>
    <w:rsid w:val="00BA5514"/>
    <w:rsid w:val="00BA5D04"/>
    <w:rsid w:val="00BA5FDE"/>
    <w:rsid w:val="00BA6167"/>
    <w:rsid w:val="00BA6180"/>
    <w:rsid w:val="00BA6278"/>
    <w:rsid w:val="00BA627B"/>
    <w:rsid w:val="00BA62B6"/>
    <w:rsid w:val="00BA62CD"/>
    <w:rsid w:val="00BA63E9"/>
    <w:rsid w:val="00BA6550"/>
    <w:rsid w:val="00BA6575"/>
    <w:rsid w:val="00BA6582"/>
    <w:rsid w:val="00BA6598"/>
    <w:rsid w:val="00BA6C93"/>
    <w:rsid w:val="00BA6CB4"/>
    <w:rsid w:val="00BA6D8C"/>
    <w:rsid w:val="00BA702D"/>
    <w:rsid w:val="00BA7051"/>
    <w:rsid w:val="00BA70C0"/>
    <w:rsid w:val="00BA711A"/>
    <w:rsid w:val="00BA732D"/>
    <w:rsid w:val="00BA7437"/>
    <w:rsid w:val="00BA74DF"/>
    <w:rsid w:val="00BA763C"/>
    <w:rsid w:val="00BA77A8"/>
    <w:rsid w:val="00BA795D"/>
    <w:rsid w:val="00BA7A61"/>
    <w:rsid w:val="00BA7B07"/>
    <w:rsid w:val="00BA7CDF"/>
    <w:rsid w:val="00BA7D3F"/>
    <w:rsid w:val="00BA7D48"/>
    <w:rsid w:val="00BA7F45"/>
    <w:rsid w:val="00BB03EB"/>
    <w:rsid w:val="00BB05AE"/>
    <w:rsid w:val="00BB08D7"/>
    <w:rsid w:val="00BB0ABE"/>
    <w:rsid w:val="00BB0B98"/>
    <w:rsid w:val="00BB0BA0"/>
    <w:rsid w:val="00BB0BAA"/>
    <w:rsid w:val="00BB0E6B"/>
    <w:rsid w:val="00BB1294"/>
    <w:rsid w:val="00BB1545"/>
    <w:rsid w:val="00BB1B33"/>
    <w:rsid w:val="00BB1BBA"/>
    <w:rsid w:val="00BB1BE4"/>
    <w:rsid w:val="00BB1D0A"/>
    <w:rsid w:val="00BB1EA1"/>
    <w:rsid w:val="00BB1EA5"/>
    <w:rsid w:val="00BB1FAC"/>
    <w:rsid w:val="00BB1FD1"/>
    <w:rsid w:val="00BB1FEE"/>
    <w:rsid w:val="00BB2025"/>
    <w:rsid w:val="00BB2540"/>
    <w:rsid w:val="00BB28D9"/>
    <w:rsid w:val="00BB2935"/>
    <w:rsid w:val="00BB31F2"/>
    <w:rsid w:val="00BB3308"/>
    <w:rsid w:val="00BB3328"/>
    <w:rsid w:val="00BB33D5"/>
    <w:rsid w:val="00BB341B"/>
    <w:rsid w:val="00BB35E7"/>
    <w:rsid w:val="00BB36B6"/>
    <w:rsid w:val="00BB3953"/>
    <w:rsid w:val="00BB3A5C"/>
    <w:rsid w:val="00BB3B1A"/>
    <w:rsid w:val="00BB3B23"/>
    <w:rsid w:val="00BB3C5A"/>
    <w:rsid w:val="00BB3CC2"/>
    <w:rsid w:val="00BB3CE8"/>
    <w:rsid w:val="00BB3CF7"/>
    <w:rsid w:val="00BB3FE9"/>
    <w:rsid w:val="00BB43B0"/>
    <w:rsid w:val="00BB466B"/>
    <w:rsid w:val="00BB47D0"/>
    <w:rsid w:val="00BB4AEE"/>
    <w:rsid w:val="00BB4C24"/>
    <w:rsid w:val="00BB5031"/>
    <w:rsid w:val="00BB51BF"/>
    <w:rsid w:val="00BB53B3"/>
    <w:rsid w:val="00BB548A"/>
    <w:rsid w:val="00BB5558"/>
    <w:rsid w:val="00BB556F"/>
    <w:rsid w:val="00BB55D0"/>
    <w:rsid w:val="00BB575A"/>
    <w:rsid w:val="00BB5772"/>
    <w:rsid w:val="00BB590E"/>
    <w:rsid w:val="00BB5975"/>
    <w:rsid w:val="00BB5AB9"/>
    <w:rsid w:val="00BB5C3C"/>
    <w:rsid w:val="00BB5DEB"/>
    <w:rsid w:val="00BB5FC3"/>
    <w:rsid w:val="00BB61AC"/>
    <w:rsid w:val="00BB61FF"/>
    <w:rsid w:val="00BB645E"/>
    <w:rsid w:val="00BB64E4"/>
    <w:rsid w:val="00BB6683"/>
    <w:rsid w:val="00BB68A3"/>
    <w:rsid w:val="00BB68DE"/>
    <w:rsid w:val="00BB69CC"/>
    <w:rsid w:val="00BB6CE7"/>
    <w:rsid w:val="00BB6D17"/>
    <w:rsid w:val="00BB701D"/>
    <w:rsid w:val="00BB70B9"/>
    <w:rsid w:val="00BB71B7"/>
    <w:rsid w:val="00BB76F5"/>
    <w:rsid w:val="00BB7700"/>
    <w:rsid w:val="00BB77F2"/>
    <w:rsid w:val="00BB7811"/>
    <w:rsid w:val="00BC0027"/>
    <w:rsid w:val="00BC030D"/>
    <w:rsid w:val="00BC042F"/>
    <w:rsid w:val="00BC0518"/>
    <w:rsid w:val="00BC060E"/>
    <w:rsid w:val="00BC0BD2"/>
    <w:rsid w:val="00BC0CFF"/>
    <w:rsid w:val="00BC0D94"/>
    <w:rsid w:val="00BC0F2E"/>
    <w:rsid w:val="00BC0F3C"/>
    <w:rsid w:val="00BC1074"/>
    <w:rsid w:val="00BC1226"/>
    <w:rsid w:val="00BC1863"/>
    <w:rsid w:val="00BC1A6E"/>
    <w:rsid w:val="00BC1A9B"/>
    <w:rsid w:val="00BC1B43"/>
    <w:rsid w:val="00BC1BFC"/>
    <w:rsid w:val="00BC1FDB"/>
    <w:rsid w:val="00BC2180"/>
    <w:rsid w:val="00BC2378"/>
    <w:rsid w:val="00BC24B4"/>
    <w:rsid w:val="00BC25DA"/>
    <w:rsid w:val="00BC287E"/>
    <w:rsid w:val="00BC2EF3"/>
    <w:rsid w:val="00BC2F82"/>
    <w:rsid w:val="00BC2FD4"/>
    <w:rsid w:val="00BC304C"/>
    <w:rsid w:val="00BC30EA"/>
    <w:rsid w:val="00BC32CD"/>
    <w:rsid w:val="00BC33A6"/>
    <w:rsid w:val="00BC34F7"/>
    <w:rsid w:val="00BC34F8"/>
    <w:rsid w:val="00BC365E"/>
    <w:rsid w:val="00BC3682"/>
    <w:rsid w:val="00BC38BD"/>
    <w:rsid w:val="00BC3A5B"/>
    <w:rsid w:val="00BC3CD5"/>
    <w:rsid w:val="00BC3D18"/>
    <w:rsid w:val="00BC3D3E"/>
    <w:rsid w:val="00BC3DBF"/>
    <w:rsid w:val="00BC3E94"/>
    <w:rsid w:val="00BC3FF5"/>
    <w:rsid w:val="00BC44A6"/>
    <w:rsid w:val="00BC4611"/>
    <w:rsid w:val="00BC46D5"/>
    <w:rsid w:val="00BC499A"/>
    <w:rsid w:val="00BC4B7A"/>
    <w:rsid w:val="00BC4C27"/>
    <w:rsid w:val="00BC4D82"/>
    <w:rsid w:val="00BC4DE2"/>
    <w:rsid w:val="00BC4DEE"/>
    <w:rsid w:val="00BC4F0A"/>
    <w:rsid w:val="00BC4FFA"/>
    <w:rsid w:val="00BC50DA"/>
    <w:rsid w:val="00BC51AD"/>
    <w:rsid w:val="00BC51C5"/>
    <w:rsid w:val="00BC5366"/>
    <w:rsid w:val="00BC542F"/>
    <w:rsid w:val="00BC55E4"/>
    <w:rsid w:val="00BC5607"/>
    <w:rsid w:val="00BC579E"/>
    <w:rsid w:val="00BC57FF"/>
    <w:rsid w:val="00BC5C79"/>
    <w:rsid w:val="00BC5CE4"/>
    <w:rsid w:val="00BC5F70"/>
    <w:rsid w:val="00BC61FE"/>
    <w:rsid w:val="00BC6252"/>
    <w:rsid w:val="00BC6259"/>
    <w:rsid w:val="00BC645F"/>
    <w:rsid w:val="00BC6542"/>
    <w:rsid w:val="00BC65A6"/>
    <w:rsid w:val="00BC6656"/>
    <w:rsid w:val="00BC6848"/>
    <w:rsid w:val="00BC6910"/>
    <w:rsid w:val="00BC6998"/>
    <w:rsid w:val="00BC6C9E"/>
    <w:rsid w:val="00BC6D82"/>
    <w:rsid w:val="00BC7195"/>
    <w:rsid w:val="00BC723C"/>
    <w:rsid w:val="00BC7347"/>
    <w:rsid w:val="00BC7438"/>
    <w:rsid w:val="00BC753A"/>
    <w:rsid w:val="00BC7558"/>
    <w:rsid w:val="00BC777F"/>
    <w:rsid w:val="00BC77B1"/>
    <w:rsid w:val="00BC77CD"/>
    <w:rsid w:val="00BC790C"/>
    <w:rsid w:val="00BC79D1"/>
    <w:rsid w:val="00BC7A74"/>
    <w:rsid w:val="00BC7AEF"/>
    <w:rsid w:val="00BC7B92"/>
    <w:rsid w:val="00BC7C7C"/>
    <w:rsid w:val="00BC7D54"/>
    <w:rsid w:val="00BC7ECD"/>
    <w:rsid w:val="00BD0186"/>
    <w:rsid w:val="00BD01A6"/>
    <w:rsid w:val="00BD04DE"/>
    <w:rsid w:val="00BD0528"/>
    <w:rsid w:val="00BD069C"/>
    <w:rsid w:val="00BD0C7F"/>
    <w:rsid w:val="00BD0CCD"/>
    <w:rsid w:val="00BD0CE4"/>
    <w:rsid w:val="00BD0D5F"/>
    <w:rsid w:val="00BD0D94"/>
    <w:rsid w:val="00BD0FCA"/>
    <w:rsid w:val="00BD1153"/>
    <w:rsid w:val="00BD14A7"/>
    <w:rsid w:val="00BD164C"/>
    <w:rsid w:val="00BD1994"/>
    <w:rsid w:val="00BD19A0"/>
    <w:rsid w:val="00BD1ACB"/>
    <w:rsid w:val="00BD20D4"/>
    <w:rsid w:val="00BD2124"/>
    <w:rsid w:val="00BD26BE"/>
    <w:rsid w:val="00BD2776"/>
    <w:rsid w:val="00BD28A4"/>
    <w:rsid w:val="00BD2C8C"/>
    <w:rsid w:val="00BD2D07"/>
    <w:rsid w:val="00BD30F2"/>
    <w:rsid w:val="00BD3151"/>
    <w:rsid w:val="00BD3477"/>
    <w:rsid w:val="00BD3763"/>
    <w:rsid w:val="00BD38D1"/>
    <w:rsid w:val="00BD3959"/>
    <w:rsid w:val="00BD3A7D"/>
    <w:rsid w:val="00BD3DD0"/>
    <w:rsid w:val="00BD3E4B"/>
    <w:rsid w:val="00BD3EFE"/>
    <w:rsid w:val="00BD3F91"/>
    <w:rsid w:val="00BD420C"/>
    <w:rsid w:val="00BD425D"/>
    <w:rsid w:val="00BD4ABA"/>
    <w:rsid w:val="00BD5025"/>
    <w:rsid w:val="00BD509D"/>
    <w:rsid w:val="00BD512E"/>
    <w:rsid w:val="00BD53C2"/>
    <w:rsid w:val="00BD5483"/>
    <w:rsid w:val="00BD5749"/>
    <w:rsid w:val="00BD57FE"/>
    <w:rsid w:val="00BD5A01"/>
    <w:rsid w:val="00BD5B6F"/>
    <w:rsid w:val="00BD5BB2"/>
    <w:rsid w:val="00BD5C08"/>
    <w:rsid w:val="00BD5CFE"/>
    <w:rsid w:val="00BD5D45"/>
    <w:rsid w:val="00BD5F4C"/>
    <w:rsid w:val="00BD5FD8"/>
    <w:rsid w:val="00BD616D"/>
    <w:rsid w:val="00BD61D3"/>
    <w:rsid w:val="00BD628F"/>
    <w:rsid w:val="00BD631D"/>
    <w:rsid w:val="00BD6379"/>
    <w:rsid w:val="00BD6412"/>
    <w:rsid w:val="00BD6555"/>
    <w:rsid w:val="00BD663F"/>
    <w:rsid w:val="00BD6656"/>
    <w:rsid w:val="00BD6763"/>
    <w:rsid w:val="00BD689E"/>
    <w:rsid w:val="00BD68FD"/>
    <w:rsid w:val="00BD6A8E"/>
    <w:rsid w:val="00BD6C33"/>
    <w:rsid w:val="00BD773C"/>
    <w:rsid w:val="00BD79F7"/>
    <w:rsid w:val="00BD7C72"/>
    <w:rsid w:val="00BE021D"/>
    <w:rsid w:val="00BE0333"/>
    <w:rsid w:val="00BE03D2"/>
    <w:rsid w:val="00BE049F"/>
    <w:rsid w:val="00BE05D0"/>
    <w:rsid w:val="00BE0642"/>
    <w:rsid w:val="00BE077E"/>
    <w:rsid w:val="00BE0AFA"/>
    <w:rsid w:val="00BE0B2B"/>
    <w:rsid w:val="00BE0BC1"/>
    <w:rsid w:val="00BE0BF1"/>
    <w:rsid w:val="00BE0C5A"/>
    <w:rsid w:val="00BE1081"/>
    <w:rsid w:val="00BE12EF"/>
    <w:rsid w:val="00BE1391"/>
    <w:rsid w:val="00BE13F1"/>
    <w:rsid w:val="00BE1587"/>
    <w:rsid w:val="00BE17AF"/>
    <w:rsid w:val="00BE18FD"/>
    <w:rsid w:val="00BE1A46"/>
    <w:rsid w:val="00BE1D73"/>
    <w:rsid w:val="00BE1F02"/>
    <w:rsid w:val="00BE1FCF"/>
    <w:rsid w:val="00BE2014"/>
    <w:rsid w:val="00BE212D"/>
    <w:rsid w:val="00BE2499"/>
    <w:rsid w:val="00BE24EF"/>
    <w:rsid w:val="00BE2565"/>
    <w:rsid w:val="00BE2744"/>
    <w:rsid w:val="00BE2868"/>
    <w:rsid w:val="00BE2944"/>
    <w:rsid w:val="00BE2B88"/>
    <w:rsid w:val="00BE2BA9"/>
    <w:rsid w:val="00BE2C12"/>
    <w:rsid w:val="00BE2DAB"/>
    <w:rsid w:val="00BE2E06"/>
    <w:rsid w:val="00BE2E0C"/>
    <w:rsid w:val="00BE3094"/>
    <w:rsid w:val="00BE30B8"/>
    <w:rsid w:val="00BE322A"/>
    <w:rsid w:val="00BE3239"/>
    <w:rsid w:val="00BE32B4"/>
    <w:rsid w:val="00BE3362"/>
    <w:rsid w:val="00BE3B90"/>
    <w:rsid w:val="00BE3BA9"/>
    <w:rsid w:val="00BE3DDD"/>
    <w:rsid w:val="00BE414B"/>
    <w:rsid w:val="00BE42DF"/>
    <w:rsid w:val="00BE43AB"/>
    <w:rsid w:val="00BE456C"/>
    <w:rsid w:val="00BE45A3"/>
    <w:rsid w:val="00BE47D6"/>
    <w:rsid w:val="00BE49DE"/>
    <w:rsid w:val="00BE4F7B"/>
    <w:rsid w:val="00BE4F8A"/>
    <w:rsid w:val="00BE5041"/>
    <w:rsid w:val="00BE548D"/>
    <w:rsid w:val="00BE568F"/>
    <w:rsid w:val="00BE57F2"/>
    <w:rsid w:val="00BE57F9"/>
    <w:rsid w:val="00BE5906"/>
    <w:rsid w:val="00BE5AD8"/>
    <w:rsid w:val="00BE5E9A"/>
    <w:rsid w:val="00BE6029"/>
    <w:rsid w:val="00BE6062"/>
    <w:rsid w:val="00BE6385"/>
    <w:rsid w:val="00BE6400"/>
    <w:rsid w:val="00BE6469"/>
    <w:rsid w:val="00BE683F"/>
    <w:rsid w:val="00BE6933"/>
    <w:rsid w:val="00BE6CB9"/>
    <w:rsid w:val="00BE7190"/>
    <w:rsid w:val="00BE7312"/>
    <w:rsid w:val="00BE7393"/>
    <w:rsid w:val="00BE75E6"/>
    <w:rsid w:val="00BE76FF"/>
    <w:rsid w:val="00BE79A8"/>
    <w:rsid w:val="00BE7BE2"/>
    <w:rsid w:val="00BE7C0D"/>
    <w:rsid w:val="00BE7C9A"/>
    <w:rsid w:val="00BE7C9E"/>
    <w:rsid w:val="00BE7FC1"/>
    <w:rsid w:val="00BF00D1"/>
    <w:rsid w:val="00BF01DA"/>
    <w:rsid w:val="00BF0492"/>
    <w:rsid w:val="00BF04C2"/>
    <w:rsid w:val="00BF05D6"/>
    <w:rsid w:val="00BF07F6"/>
    <w:rsid w:val="00BF0856"/>
    <w:rsid w:val="00BF0C14"/>
    <w:rsid w:val="00BF0D3D"/>
    <w:rsid w:val="00BF1190"/>
    <w:rsid w:val="00BF12CE"/>
    <w:rsid w:val="00BF1465"/>
    <w:rsid w:val="00BF150B"/>
    <w:rsid w:val="00BF186A"/>
    <w:rsid w:val="00BF18DD"/>
    <w:rsid w:val="00BF1AF3"/>
    <w:rsid w:val="00BF1C15"/>
    <w:rsid w:val="00BF1CB4"/>
    <w:rsid w:val="00BF1CC4"/>
    <w:rsid w:val="00BF1DCB"/>
    <w:rsid w:val="00BF21A2"/>
    <w:rsid w:val="00BF2222"/>
    <w:rsid w:val="00BF2280"/>
    <w:rsid w:val="00BF269E"/>
    <w:rsid w:val="00BF28F4"/>
    <w:rsid w:val="00BF2A82"/>
    <w:rsid w:val="00BF2CB7"/>
    <w:rsid w:val="00BF2ED6"/>
    <w:rsid w:val="00BF3002"/>
    <w:rsid w:val="00BF33FE"/>
    <w:rsid w:val="00BF36C7"/>
    <w:rsid w:val="00BF3B6C"/>
    <w:rsid w:val="00BF3C3B"/>
    <w:rsid w:val="00BF4095"/>
    <w:rsid w:val="00BF42E9"/>
    <w:rsid w:val="00BF434D"/>
    <w:rsid w:val="00BF43AD"/>
    <w:rsid w:val="00BF44A2"/>
    <w:rsid w:val="00BF4665"/>
    <w:rsid w:val="00BF4955"/>
    <w:rsid w:val="00BF4C8E"/>
    <w:rsid w:val="00BF50B2"/>
    <w:rsid w:val="00BF524D"/>
    <w:rsid w:val="00BF5277"/>
    <w:rsid w:val="00BF527F"/>
    <w:rsid w:val="00BF56C0"/>
    <w:rsid w:val="00BF5957"/>
    <w:rsid w:val="00BF59EA"/>
    <w:rsid w:val="00BF59F8"/>
    <w:rsid w:val="00BF5AB9"/>
    <w:rsid w:val="00BF5B30"/>
    <w:rsid w:val="00BF5DEA"/>
    <w:rsid w:val="00BF5FF0"/>
    <w:rsid w:val="00BF63EA"/>
    <w:rsid w:val="00BF65BB"/>
    <w:rsid w:val="00BF694B"/>
    <w:rsid w:val="00BF6A17"/>
    <w:rsid w:val="00BF6D11"/>
    <w:rsid w:val="00BF71CF"/>
    <w:rsid w:val="00BF7224"/>
    <w:rsid w:val="00BF7385"/>
    <w:rsid w:val="00BF7393"/>
    <w:rsid w:val="00BF757C"/>
    <w:rsid w:val="00BF7700"/>
    <w:rsid w:val="00BF7A00"/>
    <w:rsid w:val="00BF7B18"/>
    <w:rsid w:val="00C001A4"/>
    <w:rsid w:val="00C0029B"/>
    <w:rsid w:val="00C0031A"/>
    <w:rsid w:val="00C003F4"/>
    <w:rsid w:val="00C00445"/>
    <w:rsid w:val="00C0058C"/>
    <w:rsid w:val="00C0069E"/>
    <w:rsid w:val="00C00CFB"/>
    <w:rsid w:val="00C00F27"/>
    <w:rsid w:val="00C00F53"/>
    <w:rsid w:val="00C01168"/>
    <w:rsid w:val="00C01207"/>
    <w:rsid w:val="00C0129C"/>
    <w:rsid w:val="00C0137E"/>
    <w:rsid w:val="00C015E9"/>
    <w:rsid w:val="00C016B0"/>
    <w:rsid w:val="00C01781"/>
    <w:rsid w:val="00C01840"/>
    <w:rsid w:val="00C0196F"/>
    <w:rsid w:val="00C01A54"/>
    <w:rsid w:val="00C0225C"/>
    <w:rsid w:val="00C02341"/>
    <w:rsid w:val="00C023C7"/>
    <w:rsid w:val="00C029FF"/>
    <w:rsid w:val="00C02B44"/>
    <w:rsid w:val="00C02B72"/>
    <w:rsid w:val="00C02CC1"/>
    <w:rsid w:val="00C034FB"/>
    <w:rsid w:val="00C0383E"/>
    <w:rsid w:val="00C03864"/>
    <w:rsid w:val="00C03C63"/>
    <w:rsid w:val="00C03E9F"/>
    <w:rsid w:val="00C03EE5"/>
    <w:rsid w:val="00C03FA7"/>
    <w:rsid w:val="00C03FFD"/>
    <w:rsid w:val="00C04116"/>
    <w:rsid w:val="00C04241"/>
    <w:rsid w:val="00C0445A"/>
    <w:rsid w:val="00C044C5"/>
    <w:rsid w:val="00C045BC"/>
    <w:rsid w:val="00C04668"/>
    <w:rsid w:val="00C04865"/>
    <w:rsid w:val="00C049FE"/>
    <w:rsid w:val="00C04A57"/>
    <w:rsid w:val="00C04C58"/>
    <w:rsid w:val="00C04CB1"/>
    <w:rsid w:val="00C04F2C"/>
    <w:rsid w:val="00C04F7E"/>
    <w:rsid w:val="00C05069"/>
    <w:rsid w:val="00C05185"/>
    <w:rsid w:val="00C05204"/>
    <w:rsid w:val="00C053CC"/>
    <w:rsid w:val="00C05505"/>
    <w:rsid w:val="00C055D8"/>
    <w:rsid w:val="00C056E7"/>
    <w:rsid w:val="00C0591F"/>
    <w:rsid w:val="00C05B44"/>
    <w:rsid w:val="00C05C22"/>
    <w:rsid w:val="00C05C85"/>
    <w:rsid w:val="00C05EB0"/>
    <w:rsid w:val="00C06267"/>
    <w:rsid w:val="00C0649E"/>
    <w:rsid w:val="00C0661F"/>
    <w:rsid w:val="00C0666E"/>
    <w:rsid w:val="00C06837"/>
    <w:rsid w:val="00C06BD5"/>
    <w:rsid w:val="00C06D0F"/>
    <w:rsid w:val="00C06EB5"/>
    <w:rsid w:val="00C071CE"/>
    <w:rsid w:val="00C0727A"/>
    <w:rsid w:val="00C07315"/>
    <w:rsid w:val="00C07618"/>
    <w:rsid w:val="00C077EE"/>
    <w:rsid w:val="00C07A21"/>
    <w:rsid w:val="00C07BBC"/>
    <w:rsid w:val="00C07DF7"/>
    <w:rsid w:val="00C07DFA"/>
    <w:rsid w:val="00C101F3"/>
    <w:rsid w:val="00C1027C"/>
    <w:rsid w:val="00C1035E"/>
    <w:rsid w:val="00C10482"/>
    <w:rsid w:val="00C1056A"/>
    <w:rsid w:val="00C10600"/>
    <w:rsid w:val="00C106E0"/>
    <w:rsid w:val="00C109A2"/>
    <w:rsid w:val="00C10A67"/>
    <w:rsid w:val="00C10ADF"/>
    <w:rsid w:val="00C111A4"/>
    <w:rsid w:val="00C111CC"/>
    <w:rsid w:val="00C11290"/>
    <w:rsid w:val="00C11455"/>
    <w:rsid w:val="00C114F8"/>
    <w:rsid w:val="00C117AA"/>
    <w:rsid w:val="00C117EE"/>
    <w:rsid w:val="00C119A0"/>
    <w:rsid w:val="00C11ED8"/>
    <w:rsid w:val="00C12059"/>
    <w:rsid w:val="00C12429"/>
    <w:rsid w:val="00C1269F"/>
    <w:rsid w:val="00C12786"/>
    <w:rsid w:val="00C128FA"/>
    <w:rsid w:val="00C129CF"/>
    <w:rsid w:val="00C12A71"/>
    <w:rsid w:val="00C12C35"/>
    <w:rsid w:val="00C12CBD"/>
    <w:rsid w:val="00C12EB6"/>
    <w:rsid w:val="00C13097"/>
    <w:rsid w:val="00C13106"/>
    <w:rsid w:val="00C1317C"/>
    <w:rsid w:val="00C132A5"/>
    <w:rsid w:val="00C13387"/>
    <w:rsid w:val="00C133EA"/>
    <w:rsid w:val="00C13545"/>
    <w:rsid w:val="00C13874"/>
    <w:rsid w:val="00C1399D"/>
    <w:rsid w:val="00C139C2"/>
    <w:rsid w:val="00C13EB9"/>
    <w:rsid w:val="00C14430"/>
    <w:rsid w:val="00C1486D"/>
    <w:rsid w:val="00C14964"/>
    <w:rsid w:val="00C149A7"/>
    <w:rsid w:val="00C149BE"/>
    <w:rsid w:val="00C150F6"/>
    <w:rsid w:val="00C151CB"/>
    <w:rsid w:val="00C15343"/>
    <w:rsid w:val="00C153B9"/>
    <w:rsid w:val="00C1590D"/>
    <w:rsid w:val="00C15A6F"/>
    <w:rsid w:val="00C15B83"/>
    <w:rsid w:val="00C15BC5"/>
    <w:rsid w:val="00C15D9D"/>
    <w:rsid w:val="00C161D6"/>
    <w:rsid w:val="00C16207"/>
    <w:rsid w:val="00C16517"/>
    <w:rsid w:val="00C1654A"/>
    <w:rsid w:val="00C166AD"/>
    <w:rsid w:val="00C166DB"/>
    <w:rsid w:val="00C1684D"/>
    <w:rsid w:val="00C16B2C"/>
    <w:rsid w:val="00C16CC6"/>
    <w:rsid w:val="00C16DC5"/>
    <w:rsid w:val="00C16E03"/>
    <w:rsid w:val="00C16E4F"/>
    <w:rsid w:val="00C16F94"/>
    <w:rsid w:val="00C171A1"/>
    <w:rsid w:val="00C17318"/>
    <w:rsid w:val="00C1737D"/>
    <w:rsid w:val="00C17651"/>
    <w:rsid w:val="00C176BB"/>
    <w:rsid w:val="00C17A57"/>
    <w:rsid w:val="00C17A89"/>
    <w:rsid w:val="00C17E19"/>
    <w:rsid w:val="00C17F4C"/>
    <w:rsid w:val="00C200FC"/>
    <w:rsid w:val="00C2012E"/>
    <w:rsid w:val="00C20340"/>
    <w:rsid w:val="00C20A71"/>
    <w:rsid w:val="00C20B63"/>
    <w:rsid w:val="00C20B80"/>
    <w:rsid w:val="00C20BC1"/>
    <w:rsid w:val="00C20C79"/>
    <w:rsid w:val="00C20D1F"/>
    <w:rsid w:val="00C20E48"/>
    <w:rsid w:val="00C20EB8"/>
    <w:rsid w:val="00C20FB9"/>
    <w:rsid w:val="00C210F0"/>
    <w:rsid w:val="00C21252"/>
    <w:rsid w:val="00C21571"/>
    <w:rsid w:val="00C2169D"/>
    <w:rsid w:val="00C21771"/>
    <w:rsid w:val="00C217B2"/>
    <w:rsid w:val="00C21A71"/>
    <w:rsid w:val="00C21EE7"/>
    <w:rsid w:val="00C22099"/>
    <w:rsid w:val="00C22125"/>
    <w:rsid w:val="00C222FB"/>
    <w:rsid w:val="00C223DC"/>
    <w:rsid w:val="00C226D9"/>
    <w:rsid w:val="00C22A23"/>
    <w:rsid w:val="00C22CAD"/>
    <w:rsid w:val="00C22EA7"/>
    <w:rsid w:val="00C22F92"/>
    <w:rsid w:val="00C23690"/>
    <w:rsid w:val="00C23BF6"/>
    <w:rsid w:val="00C23EB1"/>
    <w:rsid w:val="00C244BF"/>
    <w:rsid w:val="00C2471A"/>
    <w:rsid w:val="00C24843"/>
    <w:rsid w:val="00C24877"/>
    <w:rsid w:val="00C24885"/>
    <w:rsid w:val="00C24C1B"/>
    <w:rsid w:val="00C24CD8"/>
    <w:rsid w:val="00C250EC"/>
    <w:rsid w:val="00C254A3"/>
    <w:rsid w:val="00C254CD"/>
    <w:rsid w:val="00C256FD"/>
    <w:rsid w:val="00C25926"/>
    <w:rsid w:val="00C25A7A"/>
    <w:rsid w:val="00C25C3D"/>
    <w:rsid w:val="00C25CF9"/>
    <w:rsid w:val="00C25E55"/>
    <w:rsid w:val="00C25F39"/>
    <w:rsid w:val="00C2604C"/>
    <w:rsid w:val="00C26158"/>
    <w:rsid w:val="00C2623F"/>
    <w:rsid w:val="00C26530"/>
    <w:rsid w:val="00C266A0"/>
    <w:rsid w:val="00C267BB"/>
    <w:rsid w:val="00C26851"/>
    <w:rsid w:val="00C26858"/>
    <w:rsid w:val="00C26969"/>
    <w:rsid w:val="00C26A57"/>
    <w:rsid w:val="00C26AFF"/>
    <w:rsid w:val="00C26E4E"/>
    <w:rsid w:val="00C26F3F"/>
    <w:rsid w:val="00C270DA"/>
    <w:rsid w:val="00C272C2"/>
    <w:rsid w:val="00C2734A"/>
    <w:rsid w:val="00C273AA"/>
    <w:rsid w:val="00C278C9"/>
    <w:rsid w:val="00C279CF"/>
    <w:rsid w:val="00C279EC"/>
    <w:rsid w:val="00C27B53"/>
    <w:rsid w:val="00C27C2D"/>
    <w:rsid w:val="00C27FA9"/>
    <w:rsid w:val="00C30173"/>
    <w:rsid w:val="00C302FA"/>
    <w:rsid w:val="00C30510"/>
    <w:rsid w:val="00C305DB"/>
    <w:rsid w:val="00C307C5"/>
    <w:rsid w:val="00C30851"/>
    <w:rsid w:val="00C30997"/>
    <w:rsid w:val="00C30DAC"/>
    <w:rsid w:val="00C311B6"/>
    <w:rsid w:val="00C312D2"/>
    <w:rsid w:val="00C3189A"/>
    <w:rsid w:val="00C31CE4"/>
    <w:rsid w:val="00C31F11"/>
    <w:rsid w:val="00C32134"/>
    <w:rsid w:val="00C3218B"/>
    <w:rsid w:val="00C3227B"/>
    <w:rsid w:val="00C322FC"/>
    <w:rsid w:val="00C32762"/>
    <w:rsid w:val="00C329F9"/>
    <w:rsid w:val="00C32EE0"/>
    <w:rsid w:val="00C3338F"/>
    <w:rsid w:val="00C333EC"/>
    <w:rsid w:val="00C333F8"/>
    <w:rsid w:val="00C3346B"/>
    <w:rsid w:val="00C3354B"/>
    <w:rsid w:val="00C33638"/>
    <w:rsid w:val="00C33800"/>
    <w:rsid w:val="00C33941"/>
    <w:rsid w:val="00C33A35"/>
    <w:rsid w:val="00C33AB5"/>
    <w:rsid w:val="00C33B49"/>
    <w:rsid w:val="00C33BC2"/>
    <w:rsid w:val="00C33DAB"/>
    <w:rsid w:val="00C3471C"/>
    <w:rsid w:val="00C34871"/>
    <w:rsid w:val="00C348E6"/>
    <w:rsid w:val="00C34B9A"/>
    <w:rsid w:val="00C34CBD"/>
    <w:rsid w:val="00C34F68"/>
    <w:rsid w:val="00C350E0"/>
    <w:rsid w:val="00C35252"/>
    <w:rsid w:val="00C35288"/>
    <w:rsid w:val="00C35676"/>
    <w:rsid w:val="00C3582D"/>
    <w:rsid w:val="00C358C1"/>
    <w:rsid w:val="00C35905"/>
    <w:rsid w:val="00C3597D"/>
    <w:rsid w:val="00C35A57"/>
    <w:rsid w:val="00C35B5E"/>
    <w:rsid w:val="00C35C23"/>
    <w:rsid w:val="00C360FF"/>
    <w:rsid w:val="00C3625E"/>
    <w:rsid w:val="00C36384"/>
    <w:rsid w:val="00C3643D"/>
    <w:rsid w:val="00C3644D"/>
    <w:rsid w:val="00C368FB"/>
    <w:rsid w:val="00C36A9B"/>
    <w:rsid w:val="00C36CCE"/>
    <w:rsid w:val="00C37045"/>
    <w:rsid w:val="00C371A7"/>
    <w:rsid w:val="00C37592"/>
    <w:rsid w:val="00C37677"/>
    <w:rsid w:val="00C378FB"/>
    <w:rsid w:val="00C37900"/>
    <w:rsid w:val="00C37935"/>
    <w:rsid w:val="00C37A18"/>
    <w:rsid w:val="00C37A7F"/>
    <w:rsid w:val="00C37B79"/>
    <w:rsid w:val="00C37BDC"/>
    <w:rsid w:val="00C37CA5"/>
    <w:rsid w:val="00C37E73"/>
    <w:rsid w:val="00C37E78"/>
    <w:rsid w:val="00C40141"/>
    <w:rsid w:val="00C40148"/>
    <w:rsid w:val="00C404A5"/>
    <w:rsid w:val="00C404BD"/>
    <w:rsid w:val="00C40647"/>
    <w:rsid w:val="00C40653"/>
    <w:rsid w:val="00C4074B"/>
    <w:rsid w:val="00C40832"/>
    <w:rsid w:val="00C40857"/>
    <w:rsid w:val="00C40970"/>
    <w:rsid w:val="00C40A97"/>
    <w:rsid w:val="00C40B10"/>
    <w:rsid w:val="00C40D71"/>
    <w:rsid w:val="00C40EB4"/>
    <w:rsid w:val="00C412AC"/>
    <w:rsid w:val="00C41556"/>
    <w:rsid w:val="00C4163F"/>
    <w:rsid w:val="00C41941"/>
    <w:rsid w:val="00C419C8"/>
    <w:rsid w:val="00C41A9C"/>
    <w:rsid w:val="00C41EB3"/>
    <w:rsid w:val="00C41ECA"/>
    <w:rsid w:val="00C41F85"/>
    <w:rsid w:val="00C41FA2"/>
    <w:rsid w:val="00C42152"/>
    <w:rsid w:val="00C42256"/>
    <w:rsid w:val="00C4226A"/>
    <w:rsid w:val="00C4237E"/>
    <w:rsid w:val="00C42453"/>
    <w:rsid w:val="00C42556"/>
    <w:rsid w:val="00C4259D"/>
    <w:rsid w:val="00C42637"/>
    <w:rsid w:val="00C426DC"/>
    <w:rsid w:val="00C426F3"/>
    <w:rsid w:val="00C427A9"/>
    <w:rsid w:val="00C4290A"/>
    <w:rsid w:val="00C429DA"/>
    <w:rsid w:val="00C42BC1"/>
    <w:rsid w:val="00C42DB9"/>
    <w:rsid w:val="00C42DCF"/>
    <w:rsid w:val="00C42FE7"/>
    <w:rsid w:val="00C4322F"/>
    <w:rsid w:val="00C4331D"/>
    <w:rsid w:val="00C43694"/>
    <w:rsid w:val="00C43773"/>
    <w:rsid w:val="00C43A2F"/>
    <w:rsid w:val="00C43A9F"/>
    <w:rsid w:val="00C43BB2"/>
    <w:rsid w:val="00C43D18"/>
    <w:rsid w:val="00C43FEC"/>
    <w:rsid w:val="00C4424C"/>
    <w:rsid w:val="00C44636"/>
    <w:rsid w:val="00C449FD"/>
    <w:rsid w:val="00C44B4C"/>
    <w:rsid w:val="00C44E4D"/>
    <w:rsid w:val="00C44EF2"/>
    <w:rsid w:val="00C45072"/>
    <w:rsid w:val="00C450F3"/>
    <w:rsid w:val="00C45269"/>
    <w:rsid w:val="00C45577"/>
    <w:rsid w:val="00C4557A"/>
    <w:rsid w:val="00C455ED"/>
    <w:rsid w:val="00C45649"/>
    <w:rsid w:val="00C45694"/>
    <w:rsid w:val="00C458FB"/>
    <w:rsid w:val="00C45B2C"/>
    <w:rsid w:val="00C45B7B"/>
    <w:rsid w:val="00C45D7B"/>
    <w:rsid w:val="00C45FF0"/>
    <w:rsid w:val="00C46014"/>
    <w:rsid w:val="00C4609A"/>
    <w:rsid w:val="00C460AF"/>
    <w:rsid w:val="00C460CD"/>
    <w:rsid w:val="00C461AB"/>
    <w:rsid w:val="00C46233"/>
    <w:rsid w:val="00C46304"/>
    <w:rsid w:val="00C463F9"/>
    <w:rsid w:val="00C466FC"/>
    <w:rsid w:val="00C46BD1"/>
    <w:rsid w:val="00C46C54"/>
    <w:rsid w:val="00C46CD7"/>
    <w:rsid w:val="00C46CDB"/>
    <w:rsid w:val="00C46CF1"/>
    <w:rsid w:val="00C46EA2"/>
    <w:rsid w:val="00C472AF"/>
    <w:rsid w:val="00C4737B"/>
    <w:rsid w:val="00C4753A"/>
    <w:rsid w:val="00C4757E"/>
    <w:rsid w:val="00C476B3"/>
    <w:rsid w:val="00C47B6D"/>
    <w:rsid w:val="00C47C6C"/>
    <w:rsid w:val="00C47C76"/>
    <w:rsid w:val="00C47D3B"/>
    <w:rsid w:val="00C47E1C"/>
    <w:rsid w:val="00C47FC1"/>
    <w:rsid w:val="00C5082A"/>
    <w:rsid w:val="00C50B35"/>
    <w:rsid w:val="00C50F39"/>
    <w:rsid w:val="00C50FCA"/>
    <w:rsid w:val="00C5108E"/>
    <w:rsid w:val="00C5121A"/>
    <w:rsid w:val="00C51359"/>
    <w:rsid w:val="00C513CF"/>
    <w:rsid w:val="00C518C5"/>
    <w:rsid w:val="00C5193A"/>
    <w:rsid w:val="00C51BF1"/>
    <w:rsid w:val="00C51C61"/>
    <w:rsid w:val="00C51DE9"/>
    <w:rsid w:val="00C51DEE"/>
    <w:rsid w:val="00C51FFC"/>
    <w:rsid w:val="00C52079"/>
    <w:rsid w:val="00C5220A"/>
    <w:rsid w:val="00C52286"/>
    <w:rsid w:val="00C52569"/>
    <w:rsid w:val="00C526C7"/>
    <w:rsid w:val="00C52831"/>
    <w:rsid w:val="00C52926"/>
    <w:rsid w:val="00C52927"/>
    <w:rsid w:val="00C529E8"/>
    <w:rsid w:val="00C529F6"/>
    <w:rsid w:val="00C52A89"/>
    <w:rsid w:val="00C52E72"/>
    <w:rsid w:val="00C53654"/>
    <w:rsid w:val="00C5376D"/>
    <w:rsid w:val="00C538D1"/>
    <w:rsid w:val="00C53952"/>
    <w:rsid w:val="00C5397D"/>
    <w:rsid w:val="00C539DE"/>
    <w:rsid w:val="00C53A39"/>
    <w:rsid w:val="00C53F78"/>
    <w:rsid w:val="00C545DE"/>
    <w:rsid w:val="00C54628"/>
    <w:rsid w:val="00C546AF"/>
    <w:rsid w:val="00C54949"/>
    <w:rsid w:val="00C54A61"/>
    <w:rsid w:val="00C54ADD"/>
    <w:rsid w:val="00C54B73"/>
    <w:rsid w:val="00C54BF7"/>
    <w:rsid w:val="00C54C4A"/>
    <w:rsid w:val="00C54F27"/>
    <w:rsid w:val="00C5511F"/>
    <w:rsid w:val="00C551B3"/>
    <w:rsid w:val="00C553B1"/>
    <w:rsid w:val="00C553BD"/>
    <w:rsid w:val="00C55584"/>
    <w:rsid w:val="00C5568B"/>
    <w:rsid w:val="00C5581A"/>
    <w:rsid w:val="00C55AD6"/>
    <w:rsid w:val="00C55D50"/>
    <w:rsid w:val="00C55F85"/>
    <w:rsid w:val="00C5625D"/>
    <w:rsid w:val="00C56553"/>
    <w:rsid w:val="00C567A7"/>
    <w:rsid w:val="00C5690C"/>
    <w:rsid w:val="00C56A96"/>
    <w:rsid w:val="00C56B19"/>
    <w:rsid w:val="00C56B29"/>
    <w:rsid w:val="00C56EEA"/>
    <w:rsid w:val="00C570AA"/>
    <w:rsid w:val="00C570FF"/>
    <w:rsid w:val="00C57120"/>
    <w:rsid w:val="00C57261"/>
    <w:rsid w:val="00C57414"/>
    <w:rsid w:val="00C5747B"/>
    <w:rsid w:val="00C57500"/>
    <w:rsid w:val="00C57624"/>
    <w:rsid w:val="00C5779A"/>
    <w:rsid w:val="00C5783F"/>
    <w:rsid w:val="00C579CC"/>
    <w:rsid w:val="00C57B96"/>
    <w:rsid w:val="00C57DA1"/>
    <w:rsid w:val="00C57E85"/>
    <w:rsid w:val="00C60002"/>
    <w:rsid w:val="00C6039F"/>
    <w:rsid w:val="00C60414"/>
    <w:rsid w:val="00C6077E"/>
    <w:rsid w:val="00C6095F"/>
    <w:rsid w:val="00C60CE0"/>
    <w:rsid w:val="00C60F0D"/>
    <w:rsid w:val="00C60FFF"/>
    <w:rsid w:val="00C61023"/>
    <w:rsid w:val="00C61052"/>
    <w:rsid w:val="00C6107D"/>
    <w:rsid w:val="00C612FA"/>
    <w:rsid w:val="00C613BC"/>
    <w:rsid w:val="00C614F4"/>
    <w:rsid w:val="00C61632"/>
    <w:rsid w:val="00C6169C"/>
    <w:rsid w:val="00C61711"/>
    <w:rsid w:val="00C61802"/>
    <w:rsid w:val="00C61865"/>
    <w:rsid w:val="00C61924"/>
    <w:rsid w:val="00C619AE"/>
    <w:rsid w:val="00C61A48"/>
    <w:rsid w:val="00C61C46"/>
    <w:rsid w:val="00C61D32"/>
    <w:rsid w:val="00C61EE0"/>
    <w:rsid w:val="00C61FF1"/>
    <w:rsid w:val="00C62028"/>
    <w:rsid w:val="00C62148"/>
    <w:rsid w:val="00C623AF"/>
    <w:rsid w:val="00C6275A"/>
    <w:rsid w:val="00C62A35"/>
    <w:rsid w:val="00C62B2C"/>
    <w:rsid w:val="00C62C4B"/>
    <w:rsid w:val="00C62DD0"/>
    <w:rsid w:val="00C62FBE"/>
    <w:rsid w:val="00C62FDB"/>
    <w:rsid w:val="00C6305F"/>
    <w:rsid w:val="00C631A5"/>
    <w:rsid w:val="00C63317"/>
    <w:rsid w:val="00C6374A"/>
    <w:rsid w:val="00C6386A"/>
    <w:rsid w:val="00C6399F"/>
    <w:rsid w:val="00C639BC"/>
    <w:rsid w:val="00C63B03"/>
    <w:rsid w:val="00C63B38"/>
    <w:rsid w:val="00C63B61"/>
    <w:rsid w:val="00C63C0B"/>
    <w:rsid w:val="00C63CDC"/>
    <w:rsid w:val="00C644E9"/>
    <w:rsid w:val="00C6480E"/>
    <w:rsid w:val="00C64CEC"/>
    <w:rsid w:val="00C64ED1"/>
    <w:rsid w:val="00C65230"/>
    <w:rsid w:val="00C65459"/>
    <w:rsid w:val="00C654FA"/>
    <w:rsid w:val="00C65811"/>
    <w:rsid w:val="00C658B4"/>
    <w:rsid w:val="00C65ABB"/>
    <w:rsid w:val="00C65B8E"/>
    <w:rsid w:val="00C65EEC"/>
    <w:rsid w:val="00C6612F"/>
    <w:rsid w:val="00C66174"/>
    <w:rsid w:val="00C663F9"/>
    <w:rsid w:val="00C66505"/>
    <w:rsid w:val="00C666C5"/>
    <w:rsid w:val="00C667A7"/>
    <w:rsid w:val="00C66B25"/>
    <w:rsid w:val="00C66DCB"/>
    <w:rsid w:val="00C670BF"/>
    <w:rsid w:val="00C671C7"/>
    <w:rsid w:val="00C672B1"/>
    <w:rsid w:val="00C673CA"/>
    <w:rsid w:val="00C67C9D"/>
    <w:rsid w:val="00C67D1C"/>
    <w:rsid w:val="00C67F8E"/>
    <w:rsid w:val="00C7020C"/>
    <w:rsid w:val="00C7026C"/>
    <w:rsid w:val="00C70486"/>
    <w:rsid w:val="00C704CE"/>
    <w:rsid w:val="00C705E9"/>
    <w:rsid w:val="00C70917"/>
    <w:rsid w:val="00C70A77"/>
    <w:rsid w:val="00C70B39"/>
    <w:rsid w:val="00C70B71"/>
    <w:rsid w:val="00C70BCA"/>
    <w:rsid w:val="00C70CE4"/>
    <w:rsid w:val="00C70D11"/>
    <w:rsid w:val="00C70D22"/>
    <w:rsid w:val="00C70F6F"/>
    <w:rsid w:val="00C71038"/>
    <w:rsid w:val="00C7116C"/>
    <w:rsid w:val="00C71365"/>
    <w:rsid w:val="00C715D0"/>
    <w:rsid w:val="00C716BA"/>
    <w:rsid w:val="00C71A6F"/>
    <w:rsid w:val="00C71A90"/>
    <w:rsid w:val="00C71C7D"/>
    <w:rsid w:val="00C71D6F"/>
    <w:rsid w:val="00C71D79"/>
    <w:rsid w:val="00C71D92"/>
    <w:rsid w:val="00C71DFF"/>
    <w:rsid w:val="00C724C1"/>
    <w:rsid w:val="00C724E0"/>
    <w:rsid w:val="00C725F4"/>
    <w:rsid w:val="00C728EB"/>
    <w:rsid w:val="00C72CC4"/>
    <w:rsid w:val="00C73031"/>
    <w:rsid w:val="00C73167"/>
    <w:rsid w:val="00C73201"/>
    <w:rsid w:val="00C73572"/>
    <w:rsid w:val="00C73805"/>
    <w:rsid w:val="00C7398A"/>
    <w:rsid w:val="00C73CD4"/>
    <w:rsid w:val="00C73D64"/>
    <w:rsid w:val="00C73DB7"/>
    <w:rsid w:val="00C73EE6"/>
    <w:rsid w:val="00C74010"/>
    <w:rsid w:val="00C742B4"/>
    <w:rsid w:val="00C7444C"/>
    <w:rsid w:val="00C744F4"/>
    <w:rsid w:val="00C74573"/>
    <w:rsid w:val="00C74633"/>
    <w:rsid w:val="00C746C4"/>
    <w:rsid w:val="00C7475D"/>
    <w:rsid w:val="00C748F9"/>
    <w:rsid w:val="00C74965"/>
    <w:rsid w:val="00C75008"/>
    <w:rsid w:val="00C7506B"/>
    <w:rsid w:val="00C75107"/>
    <w:rsid w:val="00C752B3"/>
    <w:rsid w:val="00C75306"/>
    <w:rsid w:val="00C753BA"/>
    <w:rsid w:val="00C753C8"/>
    <w:rsid w:val="00C75448"/>
    <w:rsid w:val="00C754A9"/>
    <w:rsid w:val="00C75673"/>
    <w:rsid w:val="00C757E9"/>
    <w:rsid w:val="00C75825"/>
    <w:rsid w:val="00C75865"/>
    <w:rsid w:val="00C758AF"/>
    <w:rsid w:val="00C75AB4"/>
    <w:rsid w:val="00C75B54"/>
    <w:rsid w:val="00C75BDB"/>
    <w:rsid w:val="00C75D09"/>
    <w:rsid w:val="00C75D45"/>
    <w:rsid w:val="00C76433"/>
    <w:rsid w:val="00C76AC6"/>
    <w:rsid w:val="00C76EA7"/>
    <w:rsid w:val="00C76FE3"/>
    <w:rsid w:val="00C77189"/>
    <w:rsid w:val="00C77261"/>
    <w:rsid w:val="00C7781B"/>
    <w:rsid w:val="00C77A95"/>
    <w:rsid w:val="00C77AF4"/>
    <w:rsid w:val="00C77BE0"/>
    <w:rsid w:val="00C77C97"/>
    <w:rsid w:val="00C77F89"/>
    <w:rsid w:val="00C80108"/>
    <w:rsid w:val="00C801B4"/>
    <w:rsid w:val="00C8027C"/>
    <w:rsid w:val="00C802BF"/>
    <w:rsid w:val="00C803BA"/>
    <w:rsid w:val="00C80475"/>
    <w:rsid w:val="00C8049B"/>
    <w:rsid w:val="00C80639"/>
    <w:rsid w:val="00C80643"/>
    <w:rsid w:val="00C80983"/>
    <w:rsid w:val="00C80B3C"/>
    <w:rsid w:val="00C80B81"/>
    <w:rsid w:val="00C80D8A"/>
    <w:rsid w:val="00C80DB6"/>
    <w:rsid w:val="00C80ED8"/>
    <w:rsid w:val="00C81014"/>
    <w:rsid w:val="00C81154"/>
    <w:rsid w:val="00C813C6"/>
    <w:rsid w:val="00C81453"/>
    <w:rsid w:val="00C81629"/>
    <w:rsid w:val="00C81645"/>
    <w:rsid w:val="00C81849"/>
    <w:rsid w:val="00C8187D"/>
    <w:rsid w:val="00C81CFF"/>
    <w:rsid w:val="00C81DE7"/>
    <w:rsid w:val="00C82C42"/>
    <w:rsid w:val="00C82DEF"/>
    <w:rsid w:val="00C83244"/>
    <w:rsid w:val="00C832BE"/>
    <w:rsid w:val="00C83414"/>
    <w:rsid w:val="00C83558"/>
    <w:rsid w:val="00C83566"/>
    <w:rsid w:val="00C835D3"/>
    <w:rsid w:val="00C838F4"/>
    <w:rsid w:val="00C8399D"/>
    <w:rsid w:val="00C83A84"/>
    <w:rsid w:val="00C83AEB"/>
    <w:rsid w:val="00C83D16"/>
    <w:rsid w:val="00C83D3B"/>
    <w:rsid w:val="00C84196"/>
    <w:rsid w:val="00C849D6"/>
    <w:rsid w:val="00C84A7A"/>
    <w:rsid w:val="00C84CAE"/>
    <w:rsid w:val="00C84E2F"/>
    <w:rsid w:val="00C84E68"/>
    <w:rsid w:val="00C850B4"/>
    <w:rsid w:val="00C851A7"/>
    <w:rsid w:val="00C85469"/>
    <w:rsid w:val="00C854C0"/>
    <w:rsid w:val="00C85C3E"/>
    <w:rsid w:val="00C85D75"/>
    <w:rsid w:val="00C85EFC"/>
    <w:rsid w:val="00C85FCD"/>
    <w:rsid w:val="00C860C9"/>
    <w:rsid w:val="00C861CE"/>
    <w:rsid w:val="00C866F5"/>
    <w:rsid w:val="00C869A2"/>
    <w:rsid w:val="00C86B98"/>
    <w:rsid w:val="00C86B9D"/>
    <w:rsid w:val="00C86DDC"/>
    <w:rsid w:val="00C86E62"/>
    <w:rsid w:val="00C86E76"/>
    <w:rsid w:val="00C86F40"/>
    <w:rsid w:val="00C8711C"/>
    <w:rsid w:val="00C87322"/>
    <w:rsid w:val="00C8742F"/>
    <w:rsid w:val="00C8753A"/>
    <w:rsid w:val="00C8770D"/>
    <w:rsid w:val="00C8778F"/>
    <w:rsid w:val="00C87845"/>
    <w:rsid w:val="00C8785A"/>
    <w:rsid w:val="00C878F9"/>
    <w:rsid w:val="00C87A78"/>
    <w:rsid w:val="00C87BB8"/>
    <w:rsid w:val="00C87EA8"/>
    <w:rsid w:val="00C87FB7"/>
    <w:rsid w:val="00C90574"/>
    <w:rsid w:val="00C9058C"/>
    <w:rsid w:val="00C90765"/>
    <w:rsid w:val="00C90994"/>
    <w:rsid w:val="00C90A36"/>
    <w:rsid w:val="00C90A5B"/>
    <w:rsid w:val="00C90A80"/>
    <w:rsid w:val="00C90F95"/>
    <w:rsid w:val="00C910ED"/>
    <w:rsid w:val="00C91172"/>
    <w:rsid w:val="00C91214"/>
    <w:rsid w:val="00C91475"/>
    <w:rsid w:val="00C916DD"/>
    <w:rsid w:val="00C917BC"/>
    <w:rsid w:val="00C91923"/>
    <w:rsid w:val="00C91A0E"/>
    <w:rsid w:val="00C91B7A"/>
    <w:rsid w:val="00C91B8C"/>
    <w:rsid w:val="00C91EF5"/>
    <w:rsid w:val="00C92177"/>
    <w:rsid w:val="00C923A4"/>
    <w:rsid w:val="00C926AF"/>
    <w:rsid w:val="00C92773"/>
    <w:rsid w:val="00C92829"/>
    <w:rsid w:val="00C92889"/>
    <w:rsid w:val="00C92E43"/>
    <w:rsid w:val="00C93389"/>
    <w:rsid w:val="00C9347B"/>
    <w:rsid w:val="00C934BF"/>
    <w:rsid w:val="00C93524"/>
    <w:rsid w:val="00C93DC5"/>
    <w:rsid w:val="00C94180"/>
    <w:rsid w:val="00C94198"/>
    <w:rsid w:val="00C943BC"/>
    <w:rsid w:val="00C9442D"/>
    <w:rsid w:val="00C944AE"/>
    <w:rsid w:val="00C947B3"/>
    <w:rsid w:val="00C94899"/>
    <w:rsid w:val="00C94973"/>
    <w:rsid w:val="00C94B05"/>
    <w:rsid w:val="00C94B06"/>
    <w:rsid w:val="00C94B20"/>
    <w:rsid w:val="00C94BEE"/>
    <w:rsid w:val="00C94CE5"/>
    <w:rsid w:val="00C94E30"/>
    <w:rsid w:val="00C95032"/>
    <w:rsid w:val="00C95052"/>
    <w:rsid w:val="00C950FE"/>
    <w:rsid w:val="00C9543A"/>
    <w:rsid w:val="00C955DA"/>
    <w:rsid w:val="00C95631"/>
    <w:rsid w:val="00C95775"/>
    <w:rsid w:val="00C95927"/>
    <w:rsid w:val="00C95AB4"/>
    <w:rsid w:val="00C95C9C"/>
    <w:rsid w:val="00C95D65"/>
    <w:rsid w:val="00C961E8"/>
    <w:rsid w:val="00C962A6"/>
    <w:rsid w:val="00C96772"/>
    <w:rsid w:val="00C96AB0"/>
    <w:rsid w:val="00C96B32"/>
    <w:rsid w:val="00C96C06"/>
    <w:rsid w:val="00C96D1D"/>
    <w:rsid w:val="00C96D59"/>
    <w:rsid w:val="00C97060"/>
    <w:rsid w:val="00C970B9"/>
    <w:rsid w:val="00C970DA"/>
    <w:rsid w:val="00C9718C"/>
    <w:rsid w:val="00C97280"/>
    <w:rsid w:val="00C9738B"/>
    <w:rsid w:val="00C9758B"/>
    <w:rsid w:val="00C97B0E"/>
    <w:rsid w:val="00C97BCD"/>
    <w:rsid w:val="00C97C01"/>
    <w:rsid w:val="00C97E1C"/>
    <w:rsid w:val="00C97EC7"/>
    <w:rsid w:val="00C97F05"/>
    <w:rsid w:val="00C97F0D"/>
    <w:rsid w:val="00C97FCC"/>
    <w:rsid w:val="00C97FED"/>
    <w:rsid w:val="00CA042F"/>
    <w:rsid w:val="00CA087F"/>
    <w:rsid w:val="00CA0B2F"/>
    <w:rsid w:val="00CA0C31"/>
    <w:rsid w:val="00CA0C3B"/>
    <w:rsid w:val="00CA0C72"/>
    <w:rsid w:val="00CA0D86"/>
    <w:rsid w:val="00CA0EBA"/>
    <w:rsid w:val="00CA0EC3"/>
    <w:rsid w:val="00CA0F6D"/>
    <w:rsid w:val="00CA0F71"/>
    <w:rsid w:val="00CA10D8"/>
    <w:rsid w:val="00CA11B8"/>
    <w:rsid w:val="00CA153C"/>
    <w:rsid w:val="00CA159E"/>
    <w:rsid w:val="00CA1A2E"/>
    <w:rsid w:val="00CA1B01"/>
    <w:rsid w:val="00CA1BBF"/>
    <w:rsid w:val="00CA1D01"/>
    <w:rsid w:val="00CA1D82"/>
    <w:rsid w:val="00CA2214"/>
    <w:rsid w:val="00CA2353"/>
    <w:rsid w:val="00CA2389"/>
    <w:rsid w:val="00CA2587"/>
    <w:rsid w:val="00CA2844"/>
    <w:rsid w:val="00CA2952"/>
    <w:rsid w:val="00CA2B6C"/>
    <w:rsid w:val="00CA2CD0"/>
    <w:rsid w:val="00CA2EE5"/>
    <w:rsid w:val="00CA30C8"/>
    <w:rsid w:val="00CA3197"/>
    <w:rsid w:val="00CA3792"/>
    <w:rsid w:val="00CA3AFB"/>
    <w:rsid w:val="00CA3B3F"/>
    <w:rsid w:val="00CA3CDE"/>
    <w:rsid w:val="00CA41B5"/>
    <w:rsid w:val="00CA44E1"/>
    <w:rsid w:val="00CA44FF"/>
    <w:rsid w:val="00CA4562"/>
    <w:rsid w:val="00CA4644"/>
    <w:rsid w:val="00CA46A5"/>
    <w:rsid w:val="00CA4AAA"/>
    <w:rsid w:val="00CA4B09"/>
    <w:rsid w:val="00CA4B92"/>
    <w:rsid w:val="00CA4D47"/>
    <w:rsid w:val="00CA4EA6"/>
    <w:rsid w:val="00CA4EAC"/>
    <w:rsid w:val="00CA4F12"/>
    <w:rsid w:val="00CA509E"/>
    <w:rsid w:val="00CA539F"/>
    <w:rsid w:val="00CA53C8"/>
    <w:rsid w:val="00CA54F0"/>
    <w:rsid w:val="00CA5591"/>
    <w:rsid w:val="00CA560C"/>
    <w:rsid w:val="00CA57E4"/>
    <w:rsid w:val="00CA585A"/>
    <w:rsid w:val="00CA597F"/>
    <w:rsid w:val="00CA5A70"/>
    <w:rsid w:val="00CA5E0C"/>
    <w:rsid w:val="00CA5F62"/>
    <w:rsid w:val="00CA63E8"/>
    <w:rsid w:val="00CA6773"/>
    <w:rsid w:val="00CA6A39"/>
    <w:rsid w:val="00CA6B41"/>
    <w:rsid w:val="00CA6D40"/>
    <w:rsid w:val="00CA6E92"/>
    <w:rsid w:val="00CA73DA"/>
    <w:rsid w:val="00CA7518"/>
    <w:rsid w:val="00CA77D6"/>
    <w:rsid w:val="00CA7A0A"/>
    <w:rsid w:val="00CA7B34"/>
    <w:rsid w:val="00CA7BEF"/>
    <w:rsid w:val="00CA7EDE"/>
    <w:rsid w:val="00CB047C"/>
    <w:rsid w:val="00CB04D6"/>
    <w:rsid w:val="00CB04F1"/>
    <w:rsid w:val="00CB05CD"/>
    <w:rsid w:val="00CB05DF"/>
    <w:rsid w:val="00CB0669"/>
    <w:rsid w:val="00CB0787"/>
    <w:rsid w:val="00CB07B1"/>
    <w:rsid w:val="00CB0C41"/>
    <w:rsid w:val="00CB0C5E"/>
    <w:rsid w:val="00CB0CDB"/>
    <w:rsid w:val="00CB0F68"/>
    <w:rsid w:val="00CB1097"/>
    <w:rsid w:val="00CB1127"/>
    <w:rsid w:val="00CB1131"/>
    <w:rsid w:val="00CB13D3"/>
    <w:rsid w:val="00CB162A"/>
    <w:rsid w:val="00CB1655"/>
    <w:rsid w:val="00CB16C0"/>
    <w:rsid w:val="00CB19D7"/>
    <w:rsid w:val="00CB1BED"/>
    <w:rsid w:val="00CB1C04"/>
    <w:rsid w:val="00CB1FA1"/>
    <w:rsid w:val="00CB2062"/>
    <w:rsid w:val="00CB2096"/>
    <w:rsid w:val="00CB20AC"/>
    <w:rsid w:val="00CB2820"/>
    <w:rsid w:val="00CB2A55"/>
    <w:rsid w:val="00CB2AC8"/>
    <w:rsid w:val="00CB2B91"/>
    <w:rsid w:val="00CB2F80"/>
    <w:rsid w:val="00CB2FE0"/>
    <w:rsid w:val="00CB3059"/>
    <w:rsid w:val="00CB3279"/>
    <w:rsid w:val="00CB3405"/>
    <w:rsid w:val="00CB36B1"/>
    <w:rsid w:val="00CB36CF"/>
    <w:rsid w:val="00CB388D"/>
    <w:rsid w:val="00CB391F"/>
    <w:rsid w:val="00CB39C9"/>
    <w:rsid w:val="00CB3C22"/>
    <w:rsid w:val="00CB3CAD"/>
    <w:rsid w:val="00CB3FE4"/>
    <w:rsid w:val="00CB4153"/>
    <w:rsid w:val="00CB417D"/>
    <w:rsid w:val="00CB4C2A"/>
    <w:rsid w:val="00CB4CBF"/>
    <w:rsid w:val="00CB4D73"/>
    <w:rsid w:val="00CB4D9A"/>
    <w:rsid w:val="00CB4E11"/>
    <w:rsid w:val="00CB5059"/>
    <w:rsid w:val="00CB508A"/>
    <w:rsid w:val="00CB51B8"/>
    <w:rsid w:val="00CB523F"/>
    <w:rsid w:val="00CB550C"/>
    <w:rsid w:val="00CB59BF"/>
    <w:rsid w:val="00CB5BE3"/>
    <w:rsid w:val="00CB5F0E"/>
    <w:rsid w:val="00CB60DB"/>
    <w:rsid w:val="00CB615C"/>
    <w:rsid w:val="00CB61AE"/>
    <w:rsid w:val="00CB627A"/>
    <w:rsid w:val="00CB6471"/>
    <w:rsid w:val="00CB6499"/>
    <w:rsid w:val="00CB64BF"/>
    <w:rsid w:val="00CB6853"/>
    <w:rsid w:val="00CB6D0A"/>
    <w:rsid w:val="00CB6DAD"/>
    <w:rsid w:val="00CB6EF1"/>
    <w:rsid w:val="00CB7047"/>
    <w:rsid w:val="00CB7124"/>
    <w:rsid w:val="00CB7318"/>
    <w:rsid w:val="00CB745B"/>
    <w:rsid w:val="00CB74F9"/>
    <w:rsid w:val="00CB75F6"/>
    <w:rsid w:val="00CB7A3F"/>
    <w:rsid w:val="00CB7B0C"/>
    <w:rsid w:val="00CB7EC2"/>
    <w:rsid w:val="00CC00B2"/>
    <w:rsid w:val="00CC00D5"/>
    <w:rsid w:val="00CC01C5"/>
    <w:rsid w:val="00CC0258"/>
    <w:rsid w:val="00CC0536"/>
    <w:rsid w:val="00CC064F"/>
    <w:rsid w:val="00CC0654"/>
    <w:rsid w:val="00CC079E"/>
    <w:rsid w:val="00CC07E5"/>
    <w:rsid w:val="00CC085C"/>
    <w:rsid w:val="00CC08D2"/>
    <w:rsid w:val="00CC0DC9"/>
    <w:rsid w:val="00CC0DE0"/>
    <w:rsid w:val="00CC1004"/>
    <w:rsid w:val="00CC10AD"/>
    <w:rsid w:val="00CC12FA"/>
    <w:rsid w:val="00CC134D"/>
    <w:rsid w:val="00CC1365"/>
    <w:rsid w:val="00CC13C1"/>
    <w:rsid w:val="00CC1854"/>
    <w:rsid w:val="00CC185A"/>
    <w:rsid w:val="00CC19CE"/>
    <w:rsid w:val="00CC1D3E"/>
    <w:rsid w:val="00CC1E59"/>
    <w:rsid w:val="00CC1EC4"/>
    <w:rsid w:val="00CC1EDA"/>
    <w:rsid w:val="00CC1FEA"/>
    <w:rsid w:val="00CC277C"/>
    <w:rsid w:val="00CC285D"/>
    <w:rsid w:val="00CC28BC"/>
    <w:rsid w:val="00CC2AE5"/>
    <w:rsid w:val="00CC2F10"/>
    <w:rsid w:val="00CC308C"/>
    <w:rsid w:val="00CC3553"/>
    <w:rsid w:val="00CC372A"/>
    <w:rsid w:val="00CC38CB"/>
    <w:rsid w:val="00CC3A1D"/>
    <w:rsid w:val="00CC3A40"/>
    <w:rsid w:val="00CC3C49"/>
    <w:rsid w:val="00CC3D29"/>
    <w:rsid w:val="00CC4635"/>
    <w:rsid w:val="00CC470F"/>
    <w:rsid w:val="00CC4796"/>
    <w:rsid w:val="00CC4946"/>
    <w:rsid w:val="00CC4969"/>
    <w:rsid w:val="00CC4A90"/>
    <w:rsid w:val="00CC4C18"/>
    <w:rsid w:val="00CC559E"/>
    <w:rsid w:val="00CC5839"/>
    <w:rsid w:val="00CC592A"/>
    <w:rsid w:val="00CC5981"/>
    <w:rsid w:val="00CC5A32"/>
    <w:rsid w:val="00CC5B13"/>
    <w:rsid w:val="00CC5B7C"/>
    <w:rsid w:val="00CC5BFD"/>
    <w:rsid w:val="00CC62DC"/>
    <w:rsid w:val="00CC67C9"/>
    <w:rsid w:val="00CC69BF"/>
    <w:rsid w:val="00CC6C5B"/>
    <w:rsid w:val="00CC70C9"/>
    <w:rsid w:val="00CC75F0"/>
    <w:rsid w:val="00CC78BA"/>
    <w:rsid w:val="00CC7AF9"/>
    <w:rsid w:val="00CC7B03"/>
    <w:rsid w:val="00CC7D9C"/>
    <w:rsid w:val="00CC7DF6"/>
    <w:rsid w:val="00CC7E4C"/>
    <w:rsid w:val="00CC7E58"/>
    <w:rsid w:val="00CC7EFA"/>
    <w:rsid w:val="00CC7F57"/>
    <w:rsid w:val="00CD005F"/>
    <w:rsid w:val="00CD007A"/>
    <w:rsid w:val="00CD01A9"/>
    <w:rsid w:val="00CD03F1"/>
    <w:rsid w:val="00CD052D"/>
    <w:rsid w:val="00CD0584"/>
    <w:rsid w:val="00CD0653"/>
    <w:rsid w:val="00CD0722"/>
    <w:rsid w:val="00CD0959"/>
    <w:rsid w:val="00CD0965"/>
    <w:rsid w:val="00CD0BB7"/>
    <w:rsid w:val="00CD0F64"/>
    <w:rsid w:val="00CD107A"/>
    <w:rsid w:val="00CD13B6"/>
    <w:rsid w:val="00CD1873"/>
    <w:rsid w:val="00CD1A65"/>
    <w:rsid w:val="00CD1C73"/>
    <w:rsid w:val="00CD1D47"/>
    <w:rsid w:val="00CD2098"/>
    <w:rsid w:val="00CD22B6"/>
    <w:rsid w:val="00CD23AA"/>
    <w:rsid w:val="00CD2411"/>
    <w:rsid w:val="00CD25DF"/>
    <w:rsid w:val="00CD2729"/>
    <w:rsid w:val="00CD2B6E"/>
    <w:rsid w:val="00CD2CBD"/>
    <w:rsid w:val="00CD3022"/>
    <w:rsid w:val="00CD31B2"/>
    <w:rsid w:val="00CD3524"/>
    <w:rsid w:val="00CD35CB"/>
    <w:rsid w:val="00CD3641"/>
    <w:rsid w:val="00CD36A2"/>
    <w:rsid w:val="00CD372E"/>
    <w:rsid w:val="00CD387E"/>
    <w:rsid w:val="00CD3892"/>
    <w:rsid w:val="00CD38EB"/>
    <w:rsid w:val="00CD39A9"/>
    <w:rsid w:val="00CD3A8A"/>
    <w:rsid w:val="00CD3F4B"/>
    <w:rsid w:val="00CD3FCF"/>
    <w:rsid w:val="00CD4271"/>
    <w:rsid w:val="00CD436D"/>
    <w:rsid w:val="00CD43A6"/>
    <w:rsid w:val="00CD44C1"/>
    <w:rsid w:val="00CD45A1"/>
    <w:rsid w:val="00CD45C3"/>
    <w:rsid w:val="00CD4606"/>
    <w:rsid w:val="00CD464B"/>
    <w:rsid w:val="00CD4818"/>
    <w:rsid w:val="00CD48E6"/>
    <w:rsid w:val="00CD4AD6"/>
    <w:rsid w:val="00CD4B08"/>
    <w:rsid w:val="00CD4DE7"/>
    <w:rsid w:val="00CD4F54"/>
    <w:rsid w:val="00CD5406"/>
    <w:rsid w:val="00CD542E"/>
    <w:rsid w:val="00CD5753"/>
    <w:rsid w:val="00CD5CBF"/>
    <w:rsid w:val="00CD5F09"/>
    <w:rsid w:val="00CD5FFE"/>
    <w:rsid w:val="00CD60FA"/>
    <w:rsid w:val="00CD6183"/>
    <w:rsid w:val="00CD6233"/>
    <w:rsid w:val="00CD63FA"/>
    <w:rsid w:val="00CD653D"/>
    <w:rsid w:val="00CD654F"/>
    <w:rsid w:val="00CD6664"/>
    <w:rsid w:val="00CD6701"/>
    <w:rsid w:val="00CD69F8"/>
    <w:rsid w:val="00CD6A73"/>
    <w:rsid w:val="00CD6C79"/>
    <w:rsid w:val="00CD6C96"/>
    <w:rsid w:val="00CD6E44"/>
    <w:rsid w:val="00CD714A"/>
    <w:rsid w:val="00CD7192"/>
    <w:rsid w:val="00CD7948"/>
    <w:rsid w:val="00CD7A1A"/>
    <w:rsid w:val="00CD7B62"/>
    <w:rsid w:val="00CD7B79"/>
    <w:rsid w:val="00CD7D22"/>
    <w:rsid w:val="00CD7D48"/>
    <w:rsid w:val="00CD7F4B"/>
    <w:rsid w:val="00CD7FF1"/>
    <w:rsid w:val="00CE00DC"/>
    <w:rsid w:val="00CE0237"/>
    <w:rsid w:val="00CE0331"/>
    <w:rsid w:val="00CE0333"/>
    <w:rsid w:val="00CE037D"/>
    <w:rsid w:val="00CE08EC"/>
    <w:rsid w:val="00CE0A6C"/>
    <w:rsid w:val="00CE118E"/>
    <w:rsid w:val="00CE1305"/>
    <w:rsid w:val="00CE15C6"/>
    <w:rsid w:val="00CE1863"/>
    <w:rsid w:val="00CE1B27"/>
    <w:rsid w:val="00CE1BD8"/>
    <w:rsid w:val="00CE1F88"/>
    <w:rsid w:val="00CE1FA1"/>
    <w:rsid w:val="00CE2341"/>
    <w:rsid w:val="00CE242A"/>
    <w:rsid w:val="00CE2560"/>
    <w:rsid w:val="00CE27BA"/>
    <w:rsid w:val="00CE2B6A"/>
    <w:rsid w:val="00CE2BFE"/>
    <w:rsid w:val="00CE2EB1"/>
    <w:rsid w:val="00CE2F97"/>
    <w:rsid w:val="00CE2FE4"/>
    <w:rsid w:val="00CE3013"/>
    <w:rsid w:val="00CE30CE"/>
    <w:rsid w:val="00CE3411"/>
    <w:rsid w:val="00CE3424"/>
    <w:rsid w:val="00CE3641"/>
    <w:rsid w:val="00CE36D7"/>
    <w:rsid w:val="00CE37F1"/>
    <w:rsid w:val="00CE3889"/>
    <w:rsid w:val="00CE38DC"/>
    <w:rsid w:val="00CE391C"/>
    <w:rsid w:val="00CE3B66"/>
    <w:rsid w:val="00CE3EE6"/>
    <w:rsid w:val="00CE3FD1"/>
    <w:rsid w:val="00CE4026"/>
    <w:rsid w:val="00CE411E"/>
    <w:rsid w:val="00CE4266"/>
    <w:rsid w:val="00CE439F"/>
    <w:rsid w:val="00CE44BE"/>
    <w:rsid w:val="00CE45F5"/>
    <w:rsid w:val="00CE4678"/>
    <w:rsid w:val="00CE4A21"/>
    <w:rsid w:val="00CE4AC4"/>
    <w:rsid w:val="00CE4B5E"/>
    <w:rsid w:val="00CE4BFA"/>
    <w:rsid w:val="00CE4CAC"/>
    <w:rsid w:val="00CE4CF3"/>
    <w:rsid w:val="00CE4D00"/>
    <w:rsid w:val="00CE4F49"/>
    <w:rsid w:val="00CE4FAF"/>
    <w:rsid w:val="00CE51DA"/>
    <w:rsid w:val="00CE51E0"/>
    <w:rsid w:val="00CE5387"/>
    <w:rsid w:val="00CE5542"/>
    <w:rsid w:val="00CE5792"/>
    <w:rsid w:val="00CE5927"/>
    <w:rsid w:val="00CE5AB4"/>
    <w:rsid w:val="00CE5B13"/>
    <w:rsid w:val="00CE5B83"/>
    <w:rsid w:val="00CE5DAE"/>
    <w:rsid w:val="00CE5E63"/>
    <w:rsid w:val="00CE6228"/>
    <w:rsid w:val="00CE63A9"/>
    <w:rsid w:val="00CE6527"/>
    <w:rsid w:val="00CE652F"/>
    <w:rsid w:val="00CE6620"/>
    <w:rsid w:val="00CE67BA"/>
    <w:rsid w:val="00CE6A27"/>
    <w:rsid w:val="00CE6ABA"/>
    <w:rsid w:val="00CE6B9D"/>
    <w:rsid w:val="00CE6E55"/>
    <w:rsid w:val="00CE6FD3"/>
    <w:rsid w:val="00CE70AE"/>
    <w:rsid w:val="00CE7150"/>
    <w:rsid w:val="00CE7595"/>
    <w:rsid w:val="00CE7630"/>
    <w:rsid w:val="00CE78C6"/>
    <w:rsid w:val="00CE78E6"/>
    <w:rsid w:val="00CE798D"/>
    <w:rsid w:val="00CE7AF2"/>
    <w:rsid w:val="00CE7B41"/>
    <w:rsid w:val="00CE7C90"/>
    <w:rsid w:val="00CE7D3D"/>
    <w:rsid w:val="00CF004D"/>
    <w:rsid w:val="00CF00E1"/>
    <w:rsid w:val="00CF00F7"/>
    <w:rsid w:val="00CF0426"/>
    <w:rsid w:val="00CF05AC"/>
    <w:rsid w:val="00CF0615"/>
    <w:rsid w:val="00CF068B"/>
    <w:rsid w:val="00CF0987"/>
    <w:rsid w:val="00CF0A30"/>
    <w:rsid w:val="00CF0B42"/>
    <w:rsid w:val="00CF0C8B"/>
    <w:rsid w:val="00CF0DAA"/>
    <w:rsid w:val="00CF102D"/>
    <w:rsid w:val="00CF107C"/>
    <w:rsid w:val="00CF10DF"/>
    <w:rsid w:val="00CF1A38"/>
    <w:rsid w:val="00CF1C15"/>
    <w:rsid w:val="00CF1F0B"/>
    <w:rsid w:val="00CF1F9B"/>
    <w:rsid w:val="00CF1FAF"/>
    <w:rsid w:val="00CF24D0"/>
    <w:rsid w:val="00CF24DD"/>
    <w:rsid w:val="00CF250A"/>
    <w:rsid w:val="00CF25D0"/>
    <w:rsid w:val="00CF2629"/>
    <w:rsid w:val="00CF2655"/>
    <w:rsid w:val="00CF2657"/>
    <w:rsid w:val="00CF26CF"/>
    <w:rsid w:val="00CF2983"/>
    <w:rsid w:val="00CF2C93"/>
    <w:rsid w:val="00CF2CD7"/>
    <w:rsid w:val="00CF2DAC"/>
    <w:rsid w:val="00CF2DE4"/>
    <w:rsid w:val="00CF30B6"/>
    <w:rsid w:val="00CF3148"/>
    <w:rsid w:val="00CF356D"/>
    <w:rsid w:val="00CF361E"/>
    <w:rsid w:val="00CF3B28"/>
    <w:rsid w:val="00CF3BA8"/>
    <w:rsid w:val="00CF3F29"/>
    <w:rsid w:val="00CF3FA2"/>
    <w:rsid w:val="00CF422E"/>
    <w:rsid w:val="00CF42A4"/>
    <w:rsid w:val="00CF42AF"/>
    <w:rsid w:val="00CF4454"/>
    <w:rsid w:val="00CF462D"/>
    <w:rsid w:val="00CF46EE"/>
    <w:rsid w:val="00CF4A58"/>
    <w:rsid w:val="00CF4D60"/>
    <w:rsid w:val="00CF4D61"/>
    <w:rsid w:val="00CF4D85"/>
    <w:rsid w:val="00CF4E0D"/>
    <w:rsid w:val="00CF4F62"/>
    <w:rsid w:val="00CF54AF"/>
    <w:rsid w:val="00CF5A16"/>
    <w:rsid w:val="00CF5A40"/>
    <w:rsid w:val="00CF5B4F"/>
    <w:rsid w:val="00CF5C26"/>
    <w:rsid w:val="00CF60E8"/>
    <w:rsid w:val="00CF60EC"/>
    <w:rsid w:val="00CF6147"/>
    <w:rsid w:val="00CF6267"/>
    <w:rsid w:val="00CF65CE"/>
    <w:rsid w:val="00CF676C"/>
    <w:rsid w:val="00CF6AD4"/>
    <w:rsid w:val="00CF6D4E"/>
    <w:rsid w:val="00CF6EC0"/>
    <w:rsid w:val="00CF6ECD"/>
    <w:rsid w:val="00CF7155"/>
    <w:rsid w:val="00CF79E7"/>
    <w:rsid w:val="00CF7AED"/>
    <w:rsid w:val="00CF7B07"/>
    <w:rsid w:val="00CF7B15"/>
    <w:rsid w:val="00CF7EA1"/>
    <w:rsid w:val="00D00232"/>
    <w:rsid w:val="00D00258"/>
    <w:rsid w:val="00D0057B"/>
    <w:rsid w:val="00D005F3"/>
    <w:rsid w:val="00D00777"/>
    <w:rsid w:val="00D008EB"/>
    <w:rsid w:val="00D00979"/>
    <w:rsid w:val="00D00B61"/>
    <w:rsid w:val="00D00BA3"/>
    <w:rsid w:val="00D00CD4"/>
    <w:rsid w:val="00D00DF9"/>
    <w:rsid w:val="00D00FA3"/>
    <w:rsid w:val="00D00FA4"/>
    <w:rsid w:val="00D011BB"/>
    <w:rsid w:val="00D011D9"/>
    <w:rsid w:val="00D01A1A"/>
    <w:rsid w:val="00D01C4B"/>
    <w:rsid w:val="00D01CD4"/>
    <w:rsid w:val="00D01DD1"/>
    <w:rsid w:val="00D02668"/>
    <w:rsid w:val="00D0269E"/>
    <w:rsid w:val="00D026E1"/>
    <w:rsid w:val="00D026E8"/>
    <w:rsid w:val="00D02E66"/>
    <w:rsid w:val="00D02EBA"/>
    <w:rsid w:val="00D02F20"/>
    <w:rsid w:val="00D03077"/>
    <w:rsid w:val="00D031EF"/>
    <w:rsid w:val="00D03BBF"/>
    <w:rsid w:val="00D03D2C"/>
    <w:rsid w:val="00D0472E"/>
    <w:rsid w:val="00D04734"/>
    <w:rsid w:val="00D0481A"/>
    <w:rsid w:val="00D0483A"/>
    <w:rsid w:val="00D04B8D"/>
    <w:rsid w:val="00D04E47"/>
    <w:rsid w:val="00D05214"/>
    <w:rsid w:val="00D0556D"/>
    <w:rsid w:val="00D055FE"/>
    <w:rsid w:val="00D0573F"/>
    <w:rsid w:val="00D0581D"/>
    <w:rsid w:val="00D05845"/>
    <w:rsid w:val="00D05980"/>
    <w:rsid w:val="00D05A56"/>
    <w:rsid w:val="00D05BDD"/>
    <w:rsid w:val="00D05CCA"/>
    <w:rsid w:val="00D05D81"/>
    <w:rsid w:val="00D05F21"/>
    <w:rsid w:val="00D0603D"/>
    <w:rsid w:val="00D060D5"/>
    <w:rsid w:val="00D06159"/>
    <w:rsid w:val="00D061BF"/>
    <w:rsid w:val="00D061D0"/>
    <w:rsid w:val="00D06256"/>
    <w:rsid w:val="00D0626D"/>
    <w:rsid w:val="00D062C2"/>
    <w:rsid w:val="00D063F2"/>
    <w:rsid w:val="00D0653C"/>
    <w:rsid w:val="00D06884"/>
    <w:rsid w:val="00D069C8"/>
    <w:rsid w:val="00D06D65"/>
    <w:rsid w:val="00D06E2F"/>
    <w:rsid w:val="00D06F2F"/>
    <w:rsid w:val="00D06FED"/>
    <w:rsid w:val="00D07013"/>
    <w:rsid w:val="00D07072"/>
    <w:rsid w:val="00D0711A"/>
    <w:rsid w:val="00D07195"/>
    <w:rsid w:val="00D07203"/>
    <w:rsid w:val="00D07307"/>
    <w:rsid w:val="00D078CF"/>
    <w:rsid w:val="00D07C34"/>
    <w:rsid w:val="00D07EEC"/>
    <w:rsid w:val="00D07F49"/>
    <w:rsid w:val="00D07F5C"/>
    <w:rsid w:val="00D101AA"/>
    <w:rsid w:val="00D1036D"/>
    <w:rsid w:val="00D104D1"/>
    <w:rsid w:val="00D105FC"/>
    <w:rsid w:val="00D10832"/>
    <w:rsid w:val="00D10850"/>
    <w:rsid w:val="00D1089F"/>
    <w:rsid w:val="00D10B15"/>
    <w:rsid w:val="00D10C2B"/>
    <w:rsid w:val="00D1105B"/>
    <w:rsid w:val="00D11572"/>
    <w:rsid w:val="00D115F3"/>
    <w:rsid w:val="00D1169A"/>
    <w:rsid w:val="00D116B5"/>
    <w:rsid w:val="00D11830"/>
    <w:rsid w:val="00D1186F"/>
    <w:rsid w:val="00D118A5"/>
    <w:rsid w:val="00D1195E"/>
    <w:rsid w:val="00D119F7"/>
    <w:rsid w:val="00D11AB9"/>
    <w:rsid w:val="00D11AF1"/>
    <w:rsid w:val="00D11C2D"/>
    <w:rsid w:val="00D11CC2"/>
    <w:rsid w:val="00D11D7F"/>
    <w:rsid w:val="00D11ECB"/>
    <w:rsid w:val="00D11EF2"/>
    <w:rsid w:val="00D120BE"/>
    <w:rsid w:val="00D12282"/>
    <w:rsid w:val="00D12324"/>
    <w:rsid w:val="00D123D1"/>
    <w:rsid w:val="00D1293C"/>
    <w:rsid w:val="00D12BE4"/>
    <w:rsid w:val="00D12C69"/>
    <w:rsid w:val="00D13357"/>
    <w:rsid w:val="00D1337F"/>
    <w:rsid w:val="00D13406"/>
    <w:rsid w:val="00D1356C"/>
    <w:rsid w:val="00D138B6"/>
    <w:rsid w:val="00D13AF6"/>
    <w:rsid w:val="00D13C57"/>
    <w:rsid w:val="00D13E25"/>
    <w:rsid w:val="00D14017"/>
    <w:rsid w:val="00D1405F"/>
    <w:rsid w:val="00D141CA"/>
    <w:rsid w:val="00D1435F"/>
    <w:rsid w:val="00D145C7"/>
    <w:rsid w:val="00D145DD"/>
    <w:rsid w:val="00D14605"/>
    <w:rsid w:val="00D147F0"/>
    <w:rsid w:val="00D14834"/>
    <w:rsid w:val="00D148FF"/>
    <w:rsid w:val="00D1491B"/>
    <w:rsid w:val="00D14B8B"/>
    <w:rsid w:val="00D14C45"/>
    <w:rsid w:val="00D14CBC"/>
    <w:rsid w:val="00D14CC9"/>
    <w:rsid w:val="00D14E34"/>
    <w:rsid w:val="00D14EC3"/>
    <w:rsid w:val="00D14FB2"/>
    <w:rsid w:val="00D150CE"/>
    <w:rsid w:val="00D1510B"/>
    <w:rsid w:val="00D15232"/>
    <w:rsid w:val="00D1525F"/>
    <w:rsid w:val="00D152B2"/>
    <w:rsid w:val="00D152B7"/>
    <w:rsid w:val="00D1535F"/>
    <w:rsid w:val="00D155D1"/>
    <w:rsid w:val="00D155EF"/>
    <w:rsid w:val="00D15803"/>
    <w:rsid w:val="00D15935"/>
    <w:rsid w:val="00D15A5D"/>
    <w:rsid w:val="00D15A8F"/>
    <w:rsid w:val="00D15AA7"/>
    <w:rsid w:val="00D15B44"/>
    <w:rsid w:val="00D15CFC"/>
    <w:rsid w:val="00D15E36"/>
    <w:rsid w:val="00D160FC"/>
    <w:rsid w:val="00D161D1"/>
    <w:rsid w:val="00D16411"/>
    <w:rsid w:val="00D165F9"/>
    <w:rsid w:val="00D169C4"/>
    <w:rsid w:val="00D16BA6"/>
    <w:rsid w:val="00D16BDE"/>
    <w:rsid w:val="00D16D24"/>
    <w:rsid w:val="00D170CA"/>
    <w:rsid w:val="00D171C8"/>
    <w:rsid w:val="00D1724A"/>
    <w:rsid w:val="00D17643"/>
    <w:rsid w:val="00D17828"/>
    <w:rsid w:val="00D17AC6"/>
    <w:rsid w:val="00D17B7A"/>
    <w:rsid w:val="00D17F4B"/>
    <w:rsid w:val="00D20076"/>
    <w:rsid w:val="00D2013C"/>
    <w:rsid w:val="00D20201"/>
    <w:rsid w:val="00D20459"/>
    <w:rsid w:val="00D20610"/>
    <w:rsid w:val="00D208F3"/>
    <w:rsid w:val="00D20A34"/>
    <w:rsid w:val="00D20D72"/>
    <w:rsid w:val="00D20DA9"/>
    <w:rsid w:val="00D20FBB"/>
    <w:rsid w:val="00D21050"/>
    <w:rsid w:val="00D210E7"/>
    <w:rsid w:val="00D21226"/>
    <w:rsid w:val="00D213E9"/>
    <w:rsid w:val="00D2170A"/>
    <w:rsid w:val="00D21777"/>
    <w:rsid w:val="00D217FB"/>
    <w:rsid w:val="00D21898"/>
    <w:rsid w:val="00D21921"/>
    <w:rsid w:val="00D21BC2"/>
    <w:rsid w:val="00D21E36"/>
    <w:rsid w:val="00D22184"/>
    <w:rsid w:val="00D224CE"/>
    <w:rsid w:val="00D22AD9"/>
    <w:rsid w:val="00D22ADB"/>
    <w:rsid w:val="00D22BB1"/>
    <w:rsid w:val="00D22E8F"/>
    <w:rsid w:val="00D22F05"/>
    <w:rsid w:val="00D22F6E"/>
    <w:rsid w:val="00D231CE"/>
    <w:rsid w:val="00D23350"/>
    <w:rsid w:val="00D2353F"/>
    <w:rsid w:val="00D237BE"/>
    <w:rsid w:val="00D23949"/>
    <w:rsid w:val="00D23A58"/>
    <w:rsid w:val="00D23AA3"/>
    <w:rsid w:val="00D23DC1"/>
    <w:rsid w:val="00D23E3B"/>
    <w:rsid w:val="00D23F35"/>
    <w:rsid w:val="00D24021"/>
    <w:rsid w:val="00D24620"/>
    <w:rsid w:val="00D2464A"/>
    <w:rsid w:val="00D2519E"/>
    <w:rsid w:val="00D25240"/>
    <w:rsid w:val="00D252C5"/>
    <w:rsid w:val="00D252CF"/>
    <w:rsid w:val="00D2535D"/>
    <w:rsid w:val="00D253EA"/>
    <w:rsid w:val="00D2552E"/>
    <w:rsid w:val="00D255E1"/>
    <w:rsid w:val="00D25751"/>
    <w:rsid w:val="00D258EB"/>
    <w:rsid w:val="00D259CD"/>
    <w:rsid w:val="00D25B94"/>
    <w:rsid w:val="00D25D0A"/>
    <w:rsid w:val="00D26495"/>
    <w:rsid w:val="00D2655B"/>
    <w:rsid w:val="00D265D4"/>
    <w:rsid w:val="00D269AD"/>
    <w:rsid w:val="00D26D77"/>
    <w:rsid w:val="00D2725C"/>
    <w:rsid w:val="00D275DB"/>
    <w:rsid w:val="00D27742"/>
    <w:rsid w:val="00D27767"/>
    <w:rsid w:val="00D2781B"/>
    <w:rsid w:val="00D27E4A"/>
    <w:rsid w:val="00D27EEC"/>
    <w:rsid w:val="00D300DC"/>
    <w:rsid w:val="00D303EE"/>
    <w:rsid w:val="00D3045C"/>
    <w:rsid w:val="00D30B4A"/>
    <w:rsid w:val="00D30C29"/>
    <w:rsid w:val="00D30CF5"/>
    <w:rsid w:val="00D30D0F"/>
    <w:rsid w:val="00D30D2E"/>
    <w:rsid w:val="00D30E23"/>
    <w:rsid w:val="00D30E90"/>
    <w:rsid w:val="00D3106B"/>
    <w:rsid w:val="00D310EA"/>
    <w:rsid w:val="00D311E9"/>
    <w:rsid w:val="00D313F0"/>
    <w:rsid w:val="00D31496"/>
    <w:rsid w:val="00D3160B"/>
    <w:rsid w:val="00D31A15"/>
    <w:rsid w:val="00D31A45"/>
    <w:rsid w:val="00D31B86"/>
    <w:rsid w:val="00D31C25"/>
    <w:rsid w:val="00D31D5B"/>
    <w:rsid w:val="00D31E44"/>
    <w:rsid w:val="00D32053"/>
    <w:rsid w:val="00D320D7"/>
    <w:rsid w:val="00D3236E"/>
    <w:rsid w:val="00D323B1"/>
    <w:rsid w:val="00D3242C"/>
    <w:rsid w:val="00D32713"/>
    <w:rsid w:val="00D32822"/>
    <w:rsid w:val="00D32A5E"/>
    <w:rsid w:val="00D32D98"/>
    <w:rsid w:val="00D32E47"/>
    <w:rsid w:val="00D33115"/>
    <w:rsid w:val="00D331B1"/>
    <w:rsid w:val="00D3325C"/>
    <w:rsid w:val="00D33393"/>
    <w:rsid w:val="00D3345B"/>
    <w:rsid w:val="00D33644"/>
    <w:rsid w:val="00D3364E"/>
    <w:rsid w:val="00D337C1"/>
    <w:rsid w:val="00D33A98"/>
    <w:rsid w:val="00D33B01"/>
    <w:rsid w:val="00D33BC9"/>
    <w:rsid w:val="00D34163"/>
    <w:rsid w:val="00D34178"/>
    <w:rsid w:val="00D34186"/>
    <w:rsid w:val="00D34300"/>
    <w:rsid w:val="00D34507"/>
    <w:rsid w:val="00D34833"/>
    <w:rsid w:val="00D3494D"/>
    <w:rsid w:val="00D34965"/>
    <w:rsid w:val="00D349BC"/>
    <w:rsid w:val="00D34A87"/>
    <w:rsid w:val="00D34ACA"/>
    <w:rsid w:val="00D34EB8"/>
    <w:rsid w:val="00D34F8D"/>
    <w:rsid w:val="00D35062"/>
    <w:rsid w:val="00D351FC"/>
    <w:rsid w:val="00D35260"/>
    <w:rsid w:val="00D35311"/>
    <w:rsid w:val="00D354D5"/>
    <w:rsid w:val="00D35617"/>
    <w:rsid w:val="00D35969"/>
    <w:rsid w:val="00D35AC0"/>
    <w:rsid w:val="00D35C2E"/>
    <w:rsid w:val="00D35C89"/>
    <w:rsid w:val="00D35D49"/>
    <w:rsid w:val="00D35EFC"/>
    <w:rsid w:val="00D36173"/>
    <w:rsid w:val="00D363C0"/>
    <w:rsid w:val="00D363DF"/>
    <w:rsid w:val="00D36405"/>
    <w:rsid w:val="00D364D1"/>
    <w:rsid w:val="00D366C6"/>
    <w:rsid w:val="00D36F7D"/>
    <w:rsid w:val="00D3702F"/>
    <w:rsid w:val="00D371E0"/>
    <w:rsid w:val="00D374B5"/>
    <w:rsid w:val="00D3764D"/>
    <w:rsid w:val="00D37774"/>
    <w:rsid w:val="00D378C5"/>
    <w:rsid w:val="00D37A16"/>
    <w:rsid w:val="00D37A24"/>
    <w:rsid w:val="00D37BCA"/>
    <w:rsid w:val="00D37C9E"/>
    <w:rsid w:val="00D37E2E"/>
    <w:rsid w:val="00D37F29"/>
    <w:rsid w:val="00D4022B"/>
    <w:rsid w:val="00D40737"/>
    <w:rsid w:val="00D407DC"/>
    <w:rsid w:val="00D40806"/>
    <w:rsid w:val="00D40B38"/>
    <w:rsid w:val="00D40B72"/>
    <w:rsid w:val="00D40C2D"/>
    <w:rsid w:val="00D40DD9"/>
    <w:rsid w:val="00D41610"/>
    <w:rsid w:val="00D41998"/>
    <w:rsid w:val="00D419DB"/>
    <w:rsid w:val="00D41A5F"/>
    <w:rsid w:val="00D41AF7"/>
    <w:rsid w:val="00D41B96"/>
    <w:rsid w:val="00D41C4F"/>
    <w:rsid w:val="00D41CC3"/>
    <w:rsid w:val="00D41E37"/>
    <w:rsid w:val="00D41FAE"/>
    <w:rsid w:val="00D42023"/>
    <w:rsid w:val="00D420BA"/>
    <w:rsid w:val="00D42282"/>
    <w:rsid w:val="00D42294"/>
    <w:rsid w:val="00D42366"/>
    <w:rsid w:val="00D42375"/>
    <w:rsid w:val="00D423C1"/>
    <w:rsid w:val="00D42606"/>
    <w:rsid w:val="00D42998"/>
    <w:rsid w:val="00D42DE5"/>
    <w:rsid w:val="00D42E0B"/>
    <w:rsid w:val="00D43066"/>
    <w:rsid w:val="00D43094"/>
    <w:rsid w:val="00D43581"/>
    <w:rsid w:val="00D4368A"/>
    <w:rsid w:val="00D436D8"/>
    <w:rsid w:val="00D436EE"/>
    <w:rsid w:val="00D43943"/>
    <w:rsid w:val="00D43A35"/>
    <w:rsid w:val="00D43BB4"/>
    <w:rsid w:val="00D43C3B"/>
    <w:rsid w:val="00D43E3A"/>
    <w:rsid w:val="00D442C8"/>
    <w:rsid w:val="00D442FD"/>
    <w:rsid w:val="00D444E9"/>
    <w:rsid w:val="00D44596"/>
    <w:rsid w:val="00D446E6"/>
    <w:rsid w:val="00D4475D"/>
    <w:rsid w:val="00D44BC3"/>
    <w:rsid w:val="00D44E71"/>
    <w:rsid w:val="00D45169"/>
    <w:rsid w:val="00D45428"/>
    <w:rsid w:val="00D457CC"/>
    <w:rsid w:val="00D459C7"/>
    <w:rsid w:val="00D45AE7"/>
    <w:rsid w:val="00D45C75"/>
    <w:rsid w:val="00D45CB7"/>
    <w:rsid w:val="00D45CC7"/>
    <w:rsid w:val="00D45EA6"/>
    <w:rsid w:val="00D45F8D"/>
    <w:rsid w:val="00D46159"/>
    <w:rsid w:val="00D4616C"/>
    <w:rsid w:val="00D46201"/>
    <w:rsid w:val="00D462D6"/>
    <w:rsid w:val="00D46390"/>
    <w:rsid w:val="00D4649C"/>
    <w:rsid w:val="00D4667D"/>
    <w:rsid w:val="00D4693F"/>
    <w:rsid w:val="00D46A50"/>
    <w:rsid w:val="00D46A89"/>
    <w:rsid w:val="00D46D6D"/>
    <w:rsid w:val="00D46E6A"/>
    <w:rsid w:val="00D47298"/>
    <w:rsid w:val="00D4773F"/>
    <w:rsid w:val="00D47756"/>
    <w:rsid w:val="00D478B2"/>
    <w:rsid w:val="00D47A1D"/>
    <w:rsid w:val="00D47A6E"/>
    <w:rsid w:val="00D47D45"/>
    <w:rsid w:val="00D5016F"/>
    <w:rsid w:val="00D50305"/>
    <w:rsid w:val="00D50419"/>
    <w:rsid w:val="00D50434"/>
    <w:rsid w:val="00D50513"/>
    <w:rsid w:val="00D508B2"/>
    <w:rsid w:val="00D508B6"/>
    <w:rsid w:val="00D50909"/>
    <w:rsid w:val="00D50995"/>
    <w:rsid w:val="00D509D8"/>
    <w:rsid w:val="00D50A8C"/>
    <w:rsid w:val="00D50DA2"/>
    <w:rsid w:val="00D50E38"/>
    <w:rsid w:val="00D512D8"/>
    <w:rsid w:val="00D51661"/>
    <w:rsid w:val="00D516D5"/>
    <w:rsid w:val="00D5188B"/>
    <w:rsid w:val="00D51967"/>
    <w:rsid w:val="00D51D33"/>
    <w:rsid w:val="00D51F0E"/>
    <w:rsid w:val="00D52858"/>
    <w:rsid w:val="00D52929"/>
    <w:rsid w:val="00D529B5"/>
    <w:rsid w:val="00D52CC7"/>
    <w:rsid w:val="00D5301B"/>
    <w:rsid w:val="00D53077"/>
    <w:rsid w:val="00D53104"/>
    <w:rsid w:val="00D531BC"/>
    <w:rsid w:val="00D53219"/>
    <w:rsid w:val="00D532A9"/>
    <w:rsid w:val="00D53883"/>
    <w:rsid w:val="00D538A7"/>
    <w:rsid w:val="00D53C13"/>
    <w:rsid w:val="00D53CB7"/>
    <w:rsid w:val="00D53E0E"/>
    <w:rsid w:val="00D53E4C"/>
    <w:rsid w:val="00D53EE2"/>
    <w:rsid w:val="00D5403E"/>
    <w:rsid w:val="00D54495"/>
    <w:rsid w:val="00D54723"/>
    <w:rsid w:val="00D547E5"/>
    <w:rsid w:val="00D54810"/>
    <w:rsid w:val="00D548E9"/>
    <w:rsid w:val="00D54E5B"/>
    <w:rsid w:val="00D54F1A"/>
    <w:rsid w:val="00D54F1F"/>
    <w:rsid w:val="00D54FAC"/>
    <w:rsid w:val="00D54FCC"/>
    <w:rsid w:val="00D55054"/>
    <w:rsid w:val="00D55162"/>
    <w:rsid w:val="00D552D6"/>
    <w:rsid w:val="00D5538D"/>
    <w:rsid w:val="00D553D8"/>
    <w:rsid w:val="00D5548B"/>
    <w:rsid w:val="00D5560B"/>
    <w:rsid w:val="00D55B4E"/>
    <w:rsid w:val="00D55C8F"/>
    <w:rsid w:val="00D55EB5"/>
    <w:rsid w:val="00D55EF9"/>
    <w:rsid w:val="00D55FD7"/>
    <w:rsid w:val="00D56025"/>
    <w:rsid w:val="00D56048"/>
    <w:rsid w:val="00D5642E"/>
    <w:rsid w:val="00D564C8"/>
    <w:rsid w:val="00D564DA"/>
    <w:rsid w:val="00D56FBF"/>
    <w:rsid w:val="00D570EE"/>
    <w:rsid w:val="00D57340"/>
    <w:rsid w:val="00D57514"/>
    <w:rsid w:val="00D576BC"/>
    <w:rsid w:val="00D5772B"/>
    <w:rsid w:val="00D579C7"/>
    <w:rsid w:val="00D57A28"/>
    <w:rsid w:val="00D57A88"/>
    <w:rsid w:val="00D57B80"/>
    <w:rsid w:val="00D57D60"/>
    <w:rsid w:val="00D57DC6"/>
    <w:rsid w:val="00D57DEE"/>
    <w:rsid w:val="00D57DF4"/>
    <w:rsid w:val="00D57EF0"/>
    <w:rsid w:val="00D57FBE"/>
    <w:rsid w:val="00D60A4F"/>
    <w:rsid w:val="00D60A50"/>
    <w:rsid w:val="00D60ACA"/>
    <w:rsid w:val="00D60CBC"/>
    <w:rsid w:val="00D60E54"/>
    <w:rsid w:val="00D61001"/>
    <w:rsid w:val="00D610ED"/>
    <w:rsid w:val="00D61349"/>
    <w:rsid w:val="00D61569"/>
    <w:rsid w:val="00D61597"/>
    <w:rsid w:val="00D61701"/>
    <w:rsid w:val="00D619C1"/>
    <w:rsid w:val="00D61AB7"/>
    <w:rsid w:val="00D61CCA"/>
    <w:rsid w:val="00D6205F"/>
    <w:rsid w:val="00D620E1"/>
    <w:rsid w:val="00D62483"/>
    <w:rsid w:val="00D62663"/>
    <w:rsid w:val="00D62697"/>
    <w:rsid w:val="00D629A1"/>
    <w:rsid w:val="00D62A2A"/>
    <w:rsid w:val="00D62A33"/>
    <w:rsid w:val="00D62AF0"/>
    <w:rsid w:val="00D62D8F"/>
    <w:rsid w:val="00D6307C"/>
    <w:rsid w:val="00D6323F"/>
    <w:rsid w:val="00D633C4"/>
    <w:rsid w:val="00D63596"/>
    <w:rsid w:val="00D63612"/>
    <w:rsid w:val="00D6363F"/>
    <w:rsid w:val="00D6382B"/>
    <w:rsid w:val="00D638B4"/>
    <w:rsid w:val="00D639E9"/>
    <w:rsid w:val="00D63A38"/>
    <w:rsid w:val="00D63A8E"/>
    <w:rsid w:val="00D63DD3"/>
    <w:rsid w:val="00D63E8D"/>
    <w:rsid w:val="00D63F81"/>
    <w:rsid w:val="00D641C0"/>
    <w:rsid w:val="00D64239"/>
    <w:rsid w:val="00D644E1"/>
    <w:rsid w:val="00D6476B"/>
    <w:rsid w:val="00D647CD"/>
    <w:rsid w:val="00D647FF"/>
    <w:rsid w:val="00D64A11"/>
    <w:rsid w:val="00D64DA8"/>
    <w:rsid w:val="00D64E2F"/>
    <w:rsid w:val="00D64E76"/>
    <w:rsid w:val="00D64EBB"/>
    <w:rsid w:val="00D64FE0"/>
    <w:rsid w:val="00D6513A"/>
    <w:rsid w:val="00D654AB"/>
    <w:rsid w:val="00D65584"/>
    <w:rsid w:val="00D65752"/>
    <w:rsid w:val="00D658DF"/>
    <w:rsid w:val="00D6598C"/>
    <w:rsid w:val="00D65B53"/>
    <w:rsid w:val="00D65BD9"/>
    <w:rsid w:val="00D65CEA"/>
    <w:rsid w:val="00D65FE7"/>
    <w:rsid w:val="00D66036"/>
    <w:rsid w:val="00D66101"/>
    <w:rsid w:val="00D66226"/>
    <w:rsid w:val="00D6624C"/>
    <w:rsid w:val="00D6656A"/>
    <w:rsid w:val="00D66799"/>
    <w:rsid w:val="00D66AAD"/>
    <w:rsid w:val="00D66ABC"/>
    <w:rsid w:val="00D66BAB"/>
    <w:rsid w:val="00D66D20"/>
    <w:rsid w:val="00D670E4"/>
    <w:rsid w:val="00D670FF"/>
    <w:rsid w:val="00D67223"/>
    <w:rsid w:val="00D6753A"/>
    <w:rsid w:val="00D676FF"/>
    <w:rsid w:val="00D679AD"/>
    <w:rsid w:val="00D7011F"/>
    <w:rsid w:val="00D70565"/>
    <w:rsid w:val="00D70676"/>
    <w:rsid w:val="00D7081C"/>
    <w:rsid w:val="00D70A03"/>
    <w:rsid w:val="00D70A86"/>
    <w:rsid w:val="00D70CC2"/>
    <w:rsid w:val="00D710A4"/>
    <w:rsid w:val="00D71131"/>
    <w:rsid w:val="00D712A5"/>
    <w:rsid w:val="00D7147F"/>
    <w:rsid w:val="00D714F8"/>
    <w:rsid w:val="00D7150B"/>
    <w:rsid w:val="00D71578"/>
    <w:rsid w:val="00D715A6"/>
    <w:rsid w:val="00D71619"/>
    <w:rsid w:val="00D7176F"/>
    <w:rsid w:val="00D71A7E"/>
    <w:rsid w:val="00D71AA6"/>
    <w:rsid w:val="00D71CC3"/>
    <w:rsid w:val="00D71D14"/>
    <w:rsid w:val="00D71D31"/>
    <w:rsid w:val="00D72445"/>
    <w:rsid w:val="00D7247A"/>
    <w:rsid w:val="00D7247D"/>
    <w:rsid w:val="00D72515"/>
    <w:rsid w:val="00D72572"/>
    <w:rsid w:val="00D725D6"/>
    <w:rsid w:val="00D72646"/>
    <w:rsid w:val="00D728D3"/>
    <w:rsid w:val="00D72C4F"/>
    <w:rsid w:val="00D72CF9"/>
    <w:rsid w:val="00D72CFC"/>
    <w:rsid w:val="00D72E1C"/>
    <w:rsid w:val="00D72E51"/>
    <w:rsid w:val="00D72EC0"/>
    <w:rsid w:val="00D7301A"/>
    <w:rsid w:val="00D730E3"/>
    <w:rsid w:val="00D73320"/>
    <w:rsid w:val="00D733A7"/>
    <w:rsid w:val="00D73C73"/>
    <w:rsid w:val="00D73C77"/>
    <w:rsid w:val="00D74328"/>
    <w:rsid w:val="00D744DE"/>
    <w:rsid w:val="00D744EA"/>
    <w:rsid w:val="00D746BE"/>
    <w:rsid w:val="00D747A7"/>
    <w:rsid w:val="00D74848"/>
    <w:rsid w:val="00D74873"/>
    <w:rsid w:val="00D74A32"/>
    <w:rsid w:val="00D74BFB"/>
    <w:rsid w:val="00D74D42"/>
    <w:rsid w:val="00D74EDB"/>
    <w:rsid w:val="00D75041"/>
    <w:rsid w:val="00D751AE"/>
    <w:rsid w:val="00D752ED"/>
    <w:rsid w:val="00D752EF"/>
    <w:rsid w:val="00D75660"/>
    <w:rsid w:val="00D756AE"/>
    <w:rsid w:val="00D758DF"/>
    <w:rsid w:val="00D75AA2"/>
    <w:rsid w:val="00D75CBA"/>
    <w:rsid w:val="00D75E40"/>
    <w:rsid w:val="00D75EA9"/>
    <w:rsid w:val="00D76070"/>
    <w:rsid w:val="00D7639C"/>
    <w:rsid w:val="00D763D1"/>
    <w:rsid w:val="00D76792"/>
    <w:rsid w:val="00D76913"/>
    <w:rsid w:val="00D76E7B"/>
    <w:rsid w:val="00D76E95"/>
    <w:rsid w:val="00D76F38"/>
    <w:rsid w:val="00D771A0"/>
    <w:rsid w:val="00D773EF"/>
    <w:rsid w:val="00D777ED"/>
    <w:rsid w:val="00D7789D"/>
    <w:rsid w:val="00D77BDD"/>
    <w:rsid w:val="00D77E32"/>
    <w:rsid w:val="00D77EB6"/>
    <w:rsid w:val="00D80169"/>
    <w:rsid w:val="00D8023B"/>
    <w:rsid w:val="00D8044D"/>
    <w:rsid w:val="00D8050A"/>
    <w:rsid w:val="00D809A1"/>
    <w:rsid w:val="00D80A40"/>
    <w:rsid w:val="00D80AA0"/>
    <w:rsid w:val="00D80AC1"/>
    <w:rsid w:val="00D80BA0"/>
    <w:rsid w:val="00D80F82"/>
    <w:rsid w:val="00D815DC"/>
    <w:rsid w:val="00D8171B"/>
    <w:rsid w:val="00D817B6"/>
    <w:rsid w:val="00D81ABE"/>
    <w:rsid w:val="00D81C59"/>
    <w:rsid w:val="00D81F26"/>
    <w:rsid w:val="00D82058"/>
    <w:rsid w:val="00D82107"/>
    <w:rsid w:val="00D8222F"/>
    <w:rsid w:val="00D8225D"/>
    <w:rsid w:val="00D823E0"/>
    <w:rsid w:val="00D829F1"/>
    <w:rsid w:val="00D82C88"/>
    <w:rsid w:val="00D82F6E"/>
    <w:rsid w:val="00D83534"/>
    <w:rsid w:val="00D83750"/>
    <w:rsid w:val="00D837CD"/>
    <w:rsid w:val="00D83807"/>
    <w:rsid w:val="00D83BC8"/>
    <w:rsid w:val="00D83CE3"/>
    <w:rsid w:val="00D83D51"/>
    <w:rsid w:val="00D83E97"/>
    <w:rsid w:val="00D84477"/>
    <w:rsid w:val="00D84530"/>
    <w:rsid w:val="00D845CD"/>
    <w:rsid w:val="00D845E4"/>
    <w:rsid w:val="00D8481F"/>
    <w:rsid w:val="00D84982"/>
    <w:rsid w:val="00D849D7"/>
    <w:rsid w:val="00D84ABD"/>
    <w:rsid w:val="00D84AC6"/>
    <w:rsid w:val="00D84E7C"/>
    <w:rsid w:val="00D85029"/>
    <w:rsid w:val="00D8509D"/>
    <w:rsid w:val="00D8535A"/>
    <w:rsid w:val="00D8551B"/>
    <w:rsid w:val="00D8561B"/>
    <w:rsid w:val="00D8580B"/>
    <w:rsid w:val="00D85C55"/>
    <w:rsid w:val="00D85D2A"/>
    <w:rsid w:val="00D85F14"/>
    <w:rsid w:val="00D860F2"/>
    <w:rsid w:val="00D86211"/>
    <w:rsid w:val="00D8629B"/>
    <w:rsid w:val="00D86435"/>
    <w:rsid w:val="00D8657D"/>
    <w:rsid w:val="00D86675"/>
    <w:rsid w:val="00D869B3"/>
    <w:rsid w:val="00D869BE"/>
    <w:rsid w:val="00D86AA9"/>
    <w:rsid w:val="00D86B29"/>
    <w:rsid w:val="00D86BDF"/>
    <w:rsid w:val="00D86E60"/>
    <w:rsid w:val="00D87275"/>
    <w:rsid w:val="00D872B2"/>
    <w:rsid w:val="00D8735B"/>
    <w:rsid w:val="00D87BE0"/>
    <w:rsid w:val="00D87C73"/>
    <w:rsid w:val="00D87C8F"/>
    <w:rsid w:val="00D90256"/>
    <w:rsid w:val="00D902C3"/>
    <w:rsid w:val="00D90360"/>
    <w:rsid w:val="00D9055D"/>
    <w:rsid w:val="00D9063E"/>
    <w:rsid w:val="00D90D9E"/>
    <w:rsid w:val="00D90DFD"/>
    <w:rsid w:val="00D90EB1"/>
    <w:rsid w:val="00D90ED6"/>
    <w:rsid w:val="00D910BB"/>
    <w:rsid w:val="00D91416"/>
    <w:rsid w:val="00D9142A"/>
    <w:rsid w:val="00D91874"/>
    <w:rsid w:val="00D91900"/>
    <w:rsid w:val="00D91CD6"/>
    <w:rsid w:val="00D922A5"/>
    <w:rsid w:val="00D922D8"/>
    <w:rsid w:val="00D924F0"/>
    <w:rsid w:val="00D925F6"/>
    <w:rsid w:val="00D92629"/>
    <w:rsid w:val="00D92899"/>
    <w:rsid w:val="00D92998"/>
    <w:rsid w:val="00D92A42"/>
    <w:rsid w:val="00D92A63"/>
    <w:rsid w:val="00D92B44"/>
    <w:rsid w:val="00D92C39"/>
    <w:rsid w:val="00D93205"/>
    <w:rsid w:val="00D932B0"/>
    <w:rsid w:val="00D93356"/>
    <w:rsid w:val="00D936F7"/>
    <w:rsid w:val="00D937A9"/>
    <w:rsid w:val="00D9385E"/>
    <w:rsid w:val="00D938E6"/>
    <w:rsid w:val="00D93A64"/>
    <w:rsid w:val="00D93C11"/>
    <w:rsid w:val="00D93E88"/>
    <w:rsid w:val="00D9417C"/>
    <w:rsid w:val="00D942BF"/>
    <w:rsid w:val="00D942D8"/>
    <w:rsid w:val="00D94489"/>
    <w:rsid w:val="00D9451E"/>
    <w:rsid w:val="00D9462E"/>
    <w:rsid w:val="00D947F2"/>
    <w:rsid w:val="00D94B4D"/>
    <w:rsid w:val="00D94E27"/>
    <w:rsid w:val="00D94E99"/>
    <w:rsid w:val="00D9501C"/>
    <w:rsid w:val="00D95258"/>
    <w:rsid w:val="00D95705"/>
    <w:rsid w:val="00D95730"/>
    <w:rsid w:val="00D9579B"/>
    <w:rsid w:val="00D9589E"/>
    <w:rsid w:val="00D95E16"/>
    <w:rsid w:val="00D95E28"/>
    <w:rsid w:val="00D95FAC"/>
    <w:rsid w:val="00D96413"/>
    <w:rsid w:val="00D9645C"/>
    <w:rsid w:val="00D9681A"/>
    <w:rsid w:val="00D9693F"/>
    <w:rsid w:val="00D969A3"/>
    <w:rsid w:val="00D96AA6"/>
    <w:rsid w:val="00D96D97"/>
    <w:rsid w:val="00D96E15"/>
    <w:rsid w:val="00D970C6"/>
    <w:rsid w:val="00D97200"/>
    <w:rsid w:val="00D97647"/>
    <w:rsid w:val="00D9767E"/>
    <w:rsid w:val="00D97A5A"/>
    <w:rsid w:val="00D97C1C"/>
    <w:rsid w:val="00D97C37"/>
    <w:rsid w:val="00DA0009"/>
    <w:rsid w:val="00DA0176"/>
    <w:rsid w:val="00DA01DA"/>
    <w:rsid w:val="00DA02A1"/>
    <w:rsid w:val="00DA04B2"/>
    <w:rsid w:val="00DA0B19"/>
    <w:rsid w:val="00DA1061"/>
    <w:rsid w:val="00DA10C6"/>
    <w:rsid w:val="00DA1143"/>
    <w:rsid w:val="00DA1227"/>
    <w:rsid w:val="00DA1281"/>
    <w:rsid w:val="00DA166E"/>
    <w:rsid w:val="00DA19CB"/>
    <w:rsid w:val="00DA1AA3"/>
    <w:rsid w:val="00DA1AF2"/>
    <w:rsid w:val="00DA1D75"/>
    <w:rsid w:val="00DA21A1"/>
    <w:rsid w:val="00DA231A"/>
    <w:rsid w:val="00DA234B"/>
    <w:rsid w:val="00DA2561"/>
    <w:rsid w:val="00DA271C"/>
    <w:rsid w:val="00DA2797"/>
    <w:rsid w:val="00DA282D"/>
    <w:rsid w:val="00DA28BE"/>
    <w:rsid w:val="00DA2BB5"/>
    <w:rsid w:val="00DA2BF7"/>
    <w:rsid w:val="00DA2D42"/>
    <w:rsid w:val="00DA2D63"/>
    <w:rsid w:val="00DA2DEC"/>
    <w:rsid w:val="00DA2ECE"/>
    <w:rsid w:val="00DA2F68"/>
    <w:rsid w:val="00DA2F6C"/>
    <w:rsid w:val="00DA2FC3"/>
    <w:rsid w:val="00DA31A3"/>
    <w:rsid w:val="00DA3303"/>
    <w:rsid w:val="00DA351D"/>
    <w:rsid w:val="00DA36AB"/>
    <w:rsid w:val="00DA3875"/>
    <w:rsid w:val="00DA3A82"/>
    <w:rsid w:val="00DA3ADF"/>
    <w:rsid w:val="00DA3B09"/>
    <w:rsid w:val="00DA3C66"/>
    <w:rsid w:val="00DA3C86"/>
    <w:rsid w:val="00DA3E12"/>
    <w:rsid w:val="00DA3F30"/>
    <w:rsid w:val="00DA40E2"/>
    <w:rsid w:val="00DA43FA"/>
    <w:rsid w:val="00DA4417"/>
    <w:rsid w:val="00DA4549"/>
    <w:rsid w:val="00DA460A"/>
    <w:rsid w:val="00DA4672"/>
    <w:rsid w:val="00DA47B1"/>
    <w:rsid w:val="00DA4A4A"/>
    <w:rsid w:val="00DA4A4F"/>
    <w:rsid w:val="00DA4ACC"/>
    <w:rsid w:val="00DA4BC2"/>
    <w:rsid w:val="00DA4E1C"/>
    <w:rsid w:val="00DA4FC9"/>
    <w:rsid w:val="00DA4FD6"/>
    <w:rsid w:val="00DA5091"/>
    <w:rsid w:val="00DA5098"/>
    <w:rsid w:val="00DA529E"/>
    <w:rsid w:val="00DA5658"/>
    <w:rsid w:val="00DA56B9"/>
    <w:rsid w:val="00DA56BB"/>
    <w:rsid w:val="00DA5876"/>
    <w:rsid w:val="00DA58F1"/>
    <w:rsid w:val="00DA59E0"/>
    <w:rsid w:val="00DA5AB0"/>
    <w:rsid w:val="00DA5C92"/>
    <w:rsid w:val="00DA5E5E"/>
    <w:rsid w:val="00DA5E83"/>
    <w:rsid w:val="00DA5FE7"/>
    <w:rsid w:val="00DA6262"/>
    <w:rsid w:val="00DA627D"/>
    <w:rsid w:val="00DA6409"/>
    <w:rsid w:val="00DA65F9"/>
    <w:rsid w:val="00DA694A"/>
    <w:rsid w:val="00DA69FE"/>
    <w:rsid w:val="00DA6A46"/>
    <w:rsid w:val="00DA6BAB"/>
    <w:rsid w:val="00DA6CA7"/>
    <w:rsid w:val="00DA6CB6"/>
    <w:rsid w:val="00DA6DB3"/>
    <w:rsid w:val="00DA6FA8"/>
    <w:rsid w:val="00DA71B9"/>
    <w:rsid w:val="00DA738D"/>
    <w:rsid w:val="00DA73A8"/>
    <w:rsid w:val="00DA73C7"/>
    <w:rsid w:val="00DA7857"/>
    <w:rsid w:val="00DA796F"/>
    <w:rsid w:val="00DA79B1"/>
    <w:rsid w:val="00DA79DF"/>
    <w:rsid w:val="00DA79F1"/>
    <w:rsid w:val="00DA7B7C"/>
    <w:rsid w:val="00DA7D3B"/>
    <w:rsid w:val="00DA7ED5"/>
    <w:rsid w:val="00DB03B8"/>
    <w:rsid w:val="00DB0461"/>
    <w:rsid w:val="00DB06C8"/>
    <w:rsid w:val="00DB08AB"/>
    <w:rsid w:val="00DB0DA0"/>
    <w:rsid w:val="00DB1091"/>
    <w:rsid w:val="00DB12C0"/>
    <w:rsid w:val="00DB1620"/>
    <w:rsid w:val="00DB18A7"/>
    <w:rsid w:val="00DB18D4"/>
    <w:rsid w:val="00DB191D"/>
    <w:rsid w:val="00DB191E"/>
    <w:rsid w:val="00DB19DC"/>
    <w:rsid w:val="00DB1BF8"/>
    <w:rsid w:val="00DB1DBF"/>
    <w:rsid w:val="00DB1FF8"/>
    <w:rsid w:val="00DB2146"/>
    <w:rsid w:val="00DB2410"/>
    <w:rsid w:val="00DB2533"/>
    <w:rsid w:val="00DB259C"/>
    <w:rsid w:val="00DB28E5"/>
    <w:rsid w:val="00DB2953"/>
    <w:rsid w:val="00DB2A18"/>
    <w:rsid w:val="00DB2E08"/>
    <w:rsid w:val="00DB2EA9"/>
    <w:rsid w:val="00DB31D6"/>
    <w:rsid w:val="00DB3223"/>
    <w:rsid w:val="00DB3437"/>
    <w:rsid w:val="00DB3475"/>
    <w:rsid w:val="00DB34C7"/>
    <w:rsid w:val="00DB3529"/>
    <w:rsid w:val="00DB39DE"/>
    <w:rsid w:val="00DB3DA3"/>
    <w:rsid w:val="00DB3FC1"/>
    <w:rsid w:val="00DB41BF"/>
    <w:rsid w:val="00DB41CF"/>
    <w:rsid w:val="00DB46C3"/>
    <w:rsid w:val="00DB470A"/>
    <w:rsid w:val="00DB480A"/>
    <w:rsid w:val="00DB4A9F"/>
    <w:rsid w:val="00DB4ACD"/>
    <w:rsid w:val="00DB4B3A"/>
    <w:rsid w:val="00DB4B9F"/>
    <w:rsid w:val="00DB4BA4"/>
    <w:rsid w:val="00DB4EF6"/>
    <w:rsid w:val="00DB5210"/>
    <w:rsid w:val="00DB5434"/>
    <w:rsid w:val="00DB54F8"/>
    <w:rsid w:val="00DB56CD"/>
    <w:rsid w:val="00DB596B"/>
    <w:rsid w:val="00DB5BBE"/>
    <w:rsid w:val="00DB60EF"/>
    <w:rsid w:val="00DB62AB"/>
    <w:rsid w:val="00DB62E8"/>
    <w:rsid w:val="00DB6490"/>
    <w:rsid w:val="00DB6515"/>
    <w:rsid w:val="00DB6590"/>
    <w:rsid w:val="00DB6A61"/>
    <w:rsid w:val="00DB6BB6"/>
    <w:rsid w:val="00DB6E89"/>
    <w:rsid w:val="00DB6FB2"/>
    <w:rsid w:val="00DB7204"/>
    <w:rsid w:val="00DB72E7"/>
    <w:rsid w:val="00DB72EB"/>
    <w:rsid w:val="00DB7550"/>
    <w:rsid w:val="00DB7555"/>
    <w:rsid w:val="00DB7823"/>
    <w:rsid w:val="00DB7B81"/>
    <w:rsid w:val="00DB7CBD"/>
    <w:rsid w:val="00DB7CC4"/>
    <w:rsid w:val="00DB7CDD"/>
    <w:rsid w:val="00DC00ED"/>
    <w:rsid w:val="00DC01BE"/>
    <w:rsid w:val="00DC05A2"/>
    <w:rsid w:val="00DC076A"/>
    <w:rsid w:val="00DC0A70"/>
    <w:rsid w:val="00DC0E71"/>
    <w:rsid w:val="00DC0FD6"/>
    <w:rsid w:val="00DC10F2"/>
    <w:rsid w:val="00DC1121"/>
    <w:rsid w:val="00DC145C"/>
    <w:rsid w:val="00DC176A"/>
    <w:rsid w:val="00DC178E"/>
    <w:rsid w:val="00DC17B4"/>
    <w:rsid w:val="00DC1978"/>
    <w:rsid w:val="00DC1CB5"/>
    <w:rsid w:val="00DC1D90"/>
    <w:rsid w:val="00DC1FC2"/>
    <w:rsid w:val="00DC24B1"/>
    <w:rsid w:val="00DC2534"/>
    <w:rsid w:val="00DC2538"/>
    <w:rsid w:val="00DC27CA"/>
    <w:rsid w:val="00DC2AB4"/>
    <w:rsid w:val="00DC3226"/>
    <w:rsid w:val="00DC324A"/>
    <w:rsid w:val="00DC3810"/>
    <w:rsid w:val="00DC4572"/>
    <w:rsid w:val="00DC45FF"/>
    <w:rsid w:val="00DC4671"/>
    <w:rsid w:val="00DC46AF"/>
    <w:rsid w:val="00DC482B"/>
    <w:rsid w:val="00DC49B2"/>
    <w:rsid w:val="00DC4C67"/>
    <w:rsid w:val="00DC4E64"/>
    <w:rsid w:val="00DC532D"/>
    <w:rsid w:val="00DC53BE"/>
    <w:rsid w:val="00DC55BD"/>
    <w:rsid w:val="00DC55DE"/>
    <w:rsid w:val="00DC561D"/>
    <w:rsid w:val="00DC5826"/>
    <w:rsid w:val="00DC5E0B"/>
    <w:rsid w:val="00DC6179"/>
    <w:rsid w:val="00DC627C"/>
    <w:rsid w:val="00DC62F9"/>
    <w:rsid w:val="00DC6315"/>
    <w:rsid w:val="00DC6421"/>
    <w:rsid w:val="00DC69CE"/>
    <w:rsid w:val="00DC6B3D"/>
    <w:rsid w:val="00DC735B"/>
    <w:rsid w:val="00DC73E7"/>
    <w:rsid w:val="00DC779B"/>
    <w:rsid w:val="00DC7808"/>
    <w:rsid w:val="00DC78B8"/>
    <w:rsid w:val="00DC7B38"/>
    <w:rsid w:val="00DC7D07"/>
    <w:rsid w:val="00DD016B"/>
    <w:rsid w:val="00DD03BE"/>
    <w:rsid w:val="00DD048A"/>
    <w:rsid w:val="00DD0536"/>
    <w:rsid w:val="00DD08A6"/>
    <w:rsid w:val="00DD09CE"/>
    <w:rsid w:val="00DD0AD6"/>
    <w:rsid w:val="00DD0D76"/>
    <w:rsid w:val="00DD0DC3"/>
    <w:rsid w:val="00DD0FA0"/>
    <w:rsid w:val="00DD11EC"/>
    <w:rsid w:val="00DD145C"/>
    <w:rsid w:val="00DD14B9"/>
    <w:rsid w:val="00DD171E"/>
    <w:rsid w:val="00DD1737"/>
    <w:rsid w:val="00DD183C"/>
    <w:rsid w:val="00DD199A"/>
    <w:rsid w:val="00DD1A63"/>
    <w:rsid w:val="00DD1D2F"/>
    <w:rsid w:val="00DD1D64"/>
    <w:rsid w:val="00DD1D65"/>
    <w:rsid w:val="00DD1D76"/>
    <w:rsid w:val="00DD1D7E"/>
    <w:rsid w:val="00DD1E0B"/>
    <w:rsid w:val="00DD1E42"/>
    <w:rsid w:val="00DD1FBA"/>
    <w:rsid w:val="00DD1FD6"/>
    <w:rsid w:val="00DD2077"/>
    <w:rsid w:val="00DD2137"/>
    <w:rsid w:val="00DD21F5"/>
    <w:rsid w:val="00DD2249"/>
    <w:rsid w:val="00DD257C"/>
    <w:rsid w:val="00DD26F7"/>
    <w:rsid w:val="00DD2771"/>
    <w:rsid w:val="00DD2930"/>
    <w:rsid w:val="00DD2C37"/>
    <w:rsid w:val="00DD2D38"/>
    <w:rsid w:val="00DD2D71"/>
    <w:rsid w:val="00DD2F34"/>
    <w:rsid w:val="00DD3103"/>
    <w:rsid w:val="00DD3275"/>
    <w:rsid w:val="00DD327A"/>
    <w:rsid w:val="00DD3551"/>
    <w:rsid w:val="00DD35BE"/>
    <w:rsid w:val="00DD3A11"/>
    <w:rsid w:val="00DD3C63"/>
    <w:rsid w:val="00DD408B"/>
    <w:rsid w:val="00DD40CC"/>
    <w:rsid w:val="00DD4294"/>
    <w:rsid w:val="00DD4403"/>
    <w:rsid w:val="00DD46FF"/>
    <w:rsid w:val="00DD48B2"/>
    <w:rsid w:val="00DD4941"/>
    <w:rsid w:val="00DD49AD"/>
    <w:rsid w:val="00DD4A60"/>
    <w:rsid w:val="00DD4E86"/>
    <w:rsid w:val="00DD5034"/>
    <w:rsid w:val="00DD51B0"/>
    <w:rsid w:val="00DD5223"/>
    <w:rsid w:val="00DD5327"/>
    <w:rsid w:val="00DD5350"/>
    <w:rsid w:val="00DD5432"/>
    <w:rsid w:val="00DD55BC"/>
    <w:rsid w:val="00DD59EB"/>
    <w:rsid w:val="00DD5E81"/>
    <w:rsid w:val="00DD6086"/>
    <w:rsid w:val="00DD610C"/>
    <w:rsid w:val="00DD6305"/>
    <w:rsid w:val="00DD6339"/>
    <w:rsid w:val="00DD63E7"/>
    <w:rsid w:val="00DD6592"/>
    <w:rsid w:val="00DD6675"/>
    <w:rsid w:val="00DD6A95"/>
    <w:rsid w:val="00DD6B99"/>
    <w:rsid w:val="00DD6BD5"/>
    <w:rsid w:val="00DD725A"/>
    <w:rsid w:val="00DD7360"/>
    <w:rsid w:val="00DD73E9"/>
    <w:rsid w:val="00DD7617"/>
    <w:rsid w:val="00DD77F6"/>
    <w:rsid w:val="00DD7A6C"/>
    <w:rsid w:val="00DD7B78"/>
    <w:rsid w:val="00DD7D12"/>
    <w:rsid w:val="00DD7E8A"/>
    <w:rsid w:val="00DD7F5F"/>
    <w:rsid w:val="00DE025F"/>
    <w:rsid w:val="00DE02E4"/>
    <w:rsid w:val="00DE039C"/>
    <w:rsid w:val="00DE064C"/>
    <w:rsid w:val="00DE0AB3"/>
    <w:rsid w:val="00DE0ACB"/>
    <w:rsid w:val="00DE0B68"/>
    <w:rsid w:val="00DE0C69"/>
    <w:rsid w:val="00DE10B4"/>
    <w:rsid w:val="00DE1115"/>
    <w:rsid w:val="00DE132A"/>
    <w:rsid w:val="00DE15AF"/>
    <w:rsid w:val="00DE1A2C"/>
    <w:rsid w:val="00DE1CD3"/>
    <w:rsid w:val="00DE1FD7"/>
    <w:rsid w:val="00DE2385"/>
    <w:rsid w:val="00DE261C"/>
    <w:rsid w:val="00DE2A42"/>
    <w:rsid w:val="00DE2EED"/>
    <w:rsid w:val="00DE2FBE"/>
    <w:rsid w:val="00DE303F"/>
    <w:rsid w:val="00DE311E"/>
    <w:rsid w:val="00DE31F5"/>
    <w:rsid w:val="00DE3268"/>
    <w:rsid w:val="00DE3561"/>
    <w:rsid w:val="00DE35F6"/>
    <w:rsid w:val="00DE3C5E"/>
    <w:rsid w:val="00DE3E75"/>
    <w:rsid w:val="00DE3EA2"/>
    <w:rsid w:val="00DE4520"/>
    <w:rsid w:val="00DE4562"/>
    <w:rsid w:val="00DE470A"/>
    <w:rsid w:val="00DE4AAB"/>
    <w:rsid w:val="00DE4CFD"/>
    <w:rsid w:val="00DE4DAA"/>
    <w:rsid w:val="00DE4EF5"/>
    <w:rsid w:val="00DE4F35"/>
    <w:rsid w:val="00DE4F3B"/>
    <w:rsid w:val="00DE52E2"/>
    <w:rsid w:val="00DE55F7"/>
    <w:rsid w:val="00DE560E"/>
    <w:rsid w:val="00DE57A0"/>
    <w:rsid w:val="00DE588B"/>
    <w:rsid w:val="00DE5A95"/>
    <w:rsid w:val="00DE5F01"/>
    <w:rsid w:val="00DE6030"/>
    <w:rsid w:val="00DE608E"/>
    <w:rsid w:val="00DE61F1"/>
    <w:rsid w:val="00DE648B"/>
    <w:rsid w:val="00DE65AB"/>
    <w:rsid w:val="00DE677C"/>
    <w:rsid w:val="00DE6801"/>
    <w:rsid w:val="00DE6808"/>
    <w:rsid w:val="00DE6A58"/>
    <w:rsid w:val="00DE6B4B"/>
    <w:rsid w:val="00DE6C64"/>
    <w:rsid w:val="00DE6E3C"/>
    <w:rsid w:val="00DE7127"/>
    <w:rsid w:val="00DE769D"/>
    <w:rsid w:val="00DE77C6"/>
    <w:rsid w:val="00DE78A3"/>
    <w:rsid w:val="00DE7935"/>
    <w:rsid w:val="00DE79AC"/>
    <w:rsid w:val="00DE7BA3"/>
    <w:rsid w:val="00DE7C5F"/>
    <w:rsid w:val="00DE7D94"/>
    <w:rsid w:val="00DE7D99"/>
    <w:rsid w:val="00DE7ED4"/>
    <w:rsid w:val="00DF011C"/>
    <w:rsid w:val="00DF02EF"/>
    <w:rsid w:val="00DF0397"/>
    <w:rsid w:val="00DF05D7"/>
    <w:rsid w:val="00DF0707"/>
    <w:rsid w:val="00DF070F"/>
    <w:rsid w:val="00DF0A02"/>
    <w:rsid w:val="00DF0D2B"/>
    <w:rsid w:val="00DF0EBF"/>
    <w:rsid w:val="00DF110A"/>
    <w:rsid w:val="00DF113A"/>
    <w:rsid w:val="00DF1150"/>
    <w:rsid w:val="00DF12BB"/>
    <w:rsid w:val="00DF12F5"/>
    <w:rsid w:val="00DF16E5"/>
    <w:rsid w:val="00DF18C7"/>
    <w:rsid w:val="00DF19E9"/>
    <w:rsid w:val="00DF1A0C"/>
    <w:rsid w:val="00DF1B53"/>
    <w:rsid w:val="00DF226E"/>
    <w:rsid w:val="00DF2473"/>
    <w:rsid w:val="00DF24B3"/>
    <w:rsid w:val="00DF2F93"/>
    <w:rsid w:val="00DF320F"/>
    <w:rsid w:val="00DF327E"/>
    <w:rsid w:val="00DF3332"/>
    <w:rsid w:val="00DF33D3"/>
    <w:rsid w:val="00DF34D2"/>
    <w:rsid w:val="00DF37FB"/>
    <w:rsid w:val="00DF3967"/>
    <w:rsid w:val="00DF3AD0"/>
    <w:rsid w:val="00DF3BA1"/>
    <w:rsid w:val="00DF3E7B"/>
    <w:rsid w:val="00DF425D"/>
    <w:rsid w:val="00DF426A"/>
    <w:rsid w:val="00DF4406"/>
    <w:rsid w:val="00DF4770"/>
    <w:rsid w:val="00DF47B2"/>
    <w:rsid w:val="00DF48C6"/>
    <w:rsid w:val="00DF4983"/>
    <w:rsid w:val="00DF49AD"/>
    <w:rsid w:val="00DF49C2"/>
    <w:rsid w:val="00DF4A16"/>
    <w:rsid w:val="00DF4AE7"/>
    <w:rsid w:val="00DF4BE5"/>
    <w:rsid w:val="00DF4D8C"/>
    <w:rsid w:val="00DF4FEC"/>
    <w:rsid w:val="00DF51F9"/>
    <w:rsid w:val="00DF521C"/>
    <w:rsid w:val="00DF5287"/>
    <w:rsid w:val="00DF5516"/>
    <w:rsid w:val="00DF56C1"/>
    <w:rsid w:val="00DF5CF8"/>
    <w:rsid w:val="00DF5EDF"/>
    <w:rsid w:val="00DF5F3B"/>
    <w:rsid w:val="00DF60D5"/>
    <w:rsid w:val="00DF6146"/>
    <w:rsid w:val="00DF6330"/>
    <w:rsid w:val="00DF6508"/>
    <w:rsid w:val="00DF6618"/>
    <w:rsid w:val="00DF669D"/>
    <w:rsid w:val="00DF67B2"/>
    <w:rsid w:val="00DF6ACA"/>
    <w:rsid w:val="00DF6C2D"/>
    <w:rsid w:val="00DF6E53"/>
    <w:rsid w:val="00DF6E59"/>
    <w:rsid w:val="00DF77D1"/>
    <w:rsid w:val="00DF7813"/>
    <w:rsid w:val="00DF78D0"/>
    <w:rsid w:val="00DF7A5C"/>
    <w:rsid w:val="00DF7AA5"/>
    <w:rsid w:val="00DF7ACD"/>
    <w:rsid w:val="00DF7C43"/>
    <w:rsid w:val="00DF7DA8"/>
    <w:rsid w:val="00DF7F21"/>
    <w:rsid w:val="00E000B2"/>
    <w:rsid w:val="00E001A3"/>
    <w:rsid w:val="00E00245"/>
    <w:rsid w:val="00E00463"/>
    <w:rsid w:val="00E0046A"/>
    <w:rsid w:val="00E006A8"/>
    <w:rsid w:val="00E0079F"/>
    <w:rsid w:val="00E00813"/>
    <w:rsid w:val="00E00963"/>
    <w:rsid w:val="00E00966"/>
    <w:rsid w:val="00E00E6A"/>
    <w:rsid w:val="00E00FEE"/>
    <w:rsid w:val="00E012A1"/>
    <w:rsid w:val="00E01521"/>
    <w:rsid w:val="00E01530"/>
    <w:rsid w:val="00E01606"/>
    <w:rsid w:val="00E0170B"/>
    <w:rsid w:val="00E01C2C"/>
    <w:rsid w:val="00E01E58"/>
    <w:rsid w:val="00E02123"/>
    <w:rsid w:val="00E02271"/>
    <w:rsid w:val="00E02519"/>
    <w:rsid w:val="00E02546"/>
    <w:rsid w:val="00E025D4"/>
    <w:rsid w:val="00E027F4"/>
    <w:rsid w:val="00E028F0"/>
    <w:rsid w:val="00E02B5E"/>
    <w:rsid w:val="00E02C65"/>
    <w:rsid w:val="00E02FFE"/>
    <w:rsid w:val="00E03233"/>
    <w:rsid w:val="00E03272"/>
    <w:rsid w:val="00E0352E"/>
    <w:rsid w:val="00E037A8"/>
    <w:rsid w:val="00E0389E"/>
    <w:rsid w:val="00E038AF"/>
    <w:rsid w:val="00E03A3E"/>
    <w:rsid w:val="00E03C48"/>
    <w:rsid w:val="00E03C59"/>
    <w:rsid w:val="00E03CA8"/>
    <w:rsid w:val="00E03D54"/>
    <w:rsid w:val="00E03EB3"/>
    <w:rsid w:val="00E040C9"/>
    <w:rsid w:val="00E04682"/>
    <w:rsid w:val="00E0487B"/>
    <w:rsid w:val="00E04CDC"/>
    <w:rsid w:val="00E04D0F"/>
    <w:rsid w:val="00E04FC6"/>
    <w:rsid w:val="00E04FDC"/>
    <w:rsid w:val="00E05105"/>
    <w:rsid w:val="00E0533A"/>
    <w:rsid w:val="00E05377"/>
    <w:rsid w:val="00E0537F"/>
    <w:rsid w:val="00E053BA"/>
    <w:rsid w:val="00E05554"/>
    <w:rsid w:val="00E05DA9"/>
    <w:rsid w:val="00E05E55"/>
    <w:rsid w:val="00E05EEB"/>
    <w:rsid w:val="00E06230"/>
    <w:rsid w:val="00E063E1"/>
    <w:rsid w:val="00E063FC"/>
    <w:rsid w:val="00E06603"/>
    <w:rsid w:val="00E0666D"/>
    <w:rsid w:val="00E0676B"/>
    <w:rsid w:val="00E06781"/>
    <w:rsid w:val="00E06809"/>
    <w:rsid w:val="00E068AD"/>
    <w:rsid w:val="00E06928"/>
    <w:rsid w:val="00E069B5"/>
    <w:rsid w:val="00E06AB6"/>
    <w:rsid w:val="00E06F7B"/>
    <w:rsid w:val="00E0706B"/>
    <w:rsid w:val="00E07626"/>
    <w:rsid w:val="00E07769"/>
    <w:rsid w:val="00E07915"/>
    <w:rsid w:val="00E07939"/>
    <w:rsid w:val="00E07FDF"/>
    <w:rsid w:val="00E100BA"/>
    <w:rsid w:val="00E103A7"/>
    <w:rsid w:val="00E103C1"/>
    <w:rsid w:val="00E1051F"/>
    <w:rsid w:val="00E10603"/>
    <w:rsid w:val="00E10976"/>
    <w:rsid w:val="00E109CD"/>
    <w:rsid w:val="00E109F7"/>
    <w:rsid w:val="00E10BB9"/>
    <w:rsid w:val="00E10BEB"/>
    <w:rsid w:val="00E10CC5"/>
    <w:rsid w:val="00E10FB6"/>
    <w:rsid w:val="00E111BD"/>
    <w:rsid w:val="00E11289"/>
    <w:rsid w:val="00E112AD"/>
    <w:rsid w:val="00E113C8"/>
    <w:rsid w:val="00E113CD"/>
    <w:rsid w:val="00E11801"/>
    <w:rsid w:val="00E118E7"/>
    <w:rsid w:val="00E11BB4"/>
    <w:rsid w:val="00E11D68"/>
    <w:rsid w:val="00E11F1B"/>
    <w:rsid w:val="00E120D9"/>
    <w:rsid w:val="00E12221"/>
    <w:rsid w:val="00E124C2"/>
    <w:rsid w:val="00E1273F"/>
    <w:rsid w:val="00E12795"/>
    <w:rsid w:val="00E12845"/>
    <w:rsid w:val="00E12ACA"/>
    <w:rsid w:val="00E13305"/>
    <w:rsid w:val="00E13410"/>
    <w:rsid w:val="00E13607"/>
    <w:rsid w:val="00E139EA"/>
    <w:rsid w:val="00E13B90"/>
    <w:rsid w:val="00E13CC6"/>
    <w:rsid w:val="00E13D47"/>
    <w:rsid w:val="00E13EBD"/>
    <w:rsid w:val="00E13EC5"/>
    <w:rsid w:val="00E13F6B"/>
    <w:rsid w:val="00E13FB6"/>
    <w:rsid w:val="00E14558"/>
    <w:rsid w:val="00E146A7"/>
    <w:rsid w:val="00E146FA"/>
    <w:rsid w:val="00E1477B"/>
    <w:rsid w:val="00E1478F"/>
    <w:rsid w:val="00E148BF"/>
    <w:rsid w:val="00E14C0E"/>
    <w:rsid w:val="00E14DA3"/>
    <w:rsid w:val="00E14DFE"/>
    <w:rsid w:val="00E15043"/>
    <w:rsid w:val="00E150C8"/>
    <w:rsid w:val="00E150F9"/>
    <w:rsid w:val="00E15484"/>
    <w:rsid w:val="00E15700"/>
    <w:rsid w:val="00E15803"/>
    <w:rsid w:val="00E1580A"/>
    <w:rsid w:val="00E15B63"/>
    <w:rsid w:val="00E15C68"/>
    <w:rsid w:val="00E15CA6"/>
    <w:rsid w:val="00E16102"/>
    <w:rsid w:val="00E16129"/>
    <w:rsid w:val="00E16139"/>
    <w:rsid w:val="00E1641B"/>
    <w:rsid w:val="00E1676E"/>
    <w:rsid w:val="00E167AC"/>
    <w:rsid w:val="00E167B0"/>
    <w:rsid w:val="00E16965"/>
    <w:rsid w:val="00E16AC6"/>
    <w:rsid w:val="00E16AD5"/>
    <w:rsid w:val="00E16D04"/>
    <w:rsid w:val="00E171D8"/>
    <w:rsid w:val="00E17322"/>
    <w:rsid w:val="00E17388"/>
    <w:rsid w:val="00E173E4"/>
    <w:rsid w:val="00E17447"/>
    <w:rsid w:val="00E17522"/>
    <w:rsid w:val="00E175C8"/>
    <w:rsid w:val="00E17692"/>
    <w:rsid w:val="00E1779A"/>
    <w:rsid w:val="00E17821"/>
    <w:rsid w:val="00E17961"/>
    <w:rsid w:val="00E17990"/>
    <w:rsid w:val="00E17B09"/>
    <w:rsid w:val="00E17B1E"/>
    <w:rsid w:val="00E17BD4"/>
    <w:rsid w:val="00E17D4D"/>
    <w:rsid w:val="00E17D7A"/>
    <w:rsid w:val="00E17FB3"/>
    <w:rsid w:val="00E17FD6"/>
    <w:rsid w:val="00E2090E"/>
    <w:rsid w:val="00E2098F"/>
    <w:rsid w:val="00E20A54"/>
    <w:rsid w:val="00E20BA3"/>
    <w:rsid w:val="00E20C6A"/>
    <w:rsid w:val="00E20D83"/>
    <w:rsid w:val="00E21257"/>
    <w:rsid w:val="00E21388"/>
    <w:rsid w:val="00E214FF"/>
    <w:rsid w:val="00E21683"/>
    <w:rsid w:val="00E21910"/>
    <w:rsid w:val="00E21D6C"/>
    <w:rsid w:val="00E21E03"/>
    <w:rsid w:val="00E21E8F"/>
    <w:rsid w:val="00E21EEE"/>
    <w:rsid w:val="00E2227D"/>
    <w:rsid w:val="00E222C6"/>
    <w:rsid w:val="00E22310"/>
    <w:rsid w:val="00E22678"/>
    <w:rsid w:val="00E227EC"/>
    <w:rsid w:val="00E229A9"/>
    <w:rsid w:val="00E22C73"/>
    <w:rsid w:val="00E22DBD"/>
    <w:rsid w:val="00E23219"/>
    <w:rsid w:val="00E2322E"/>
    <w:rsid w:val="00E2346E"/>
    <w:rsid w:val="00E23472"/>
    <w:rsid w:val="00E23583"/>
    <w:rsid w:val="00E236FC"/>
    <w:rsid w:val="00E23A92"/>
    <w:rsid w:val="00E23AB4"/>
    <w:rsid w:val="00E23C1D"/>
    <w:rsid w:val="00E23CBA"/>
    <w:rsid w:val="00E23E5C"/>
    <w:rsid w:val="00E23F49"/>
    <w:rsid w:val="00E241BB"/>
    <w:rsid w:val="00E2447E"/>
    <w:rsid w:val="00E2468D"/>
    <w:rsid w:val="00E247EA"/>
    <w:rsid w:val="00E24879"/>
    <w:rsid w:val="00E24A2F"/>
    <w:rsid w:val="00E24C34"/>
    <w:rsid w:val="00E24CDA"/>
    <w:rsid w:val="00E24D86"/>
    <w:rsid w:val="00E24EDA"/>
    <w:rsid w:val="00E24EFA"/>
    <w:rsid w:val="00E24F92"/>
    <w:rsid w:val="00E2504D"/>
    <w:rsid w:val="00E2533D"/>
    <w:rsid w:val="00E257AB"/>
    <w:rsid w:val="00E25901"/>
    <w:rsid w:val="00E25A5D"/>
    <w:rsid w:val="00E25B15"/>
    <w:rsid w:val="00E25D57"/>
    <w:rsid w:val="00E25E09"/>
    <w:rsid w:val="00E26089"/>
    <w:rsid w:val="00E261F5"/>
    <w:rsid w:val="00E26276"/>
    <w:rsid w:val="00E26442"/>
    <w:rsid w:val="00E264FB"/>
    <w:rsid w:val="00E26546"/>
    <w:rsid w:val="00E268B5"/>
    <w:rsid w:val="00E26BC3"/>
    <w:rsid w:val="00E26E5E"/>
    <w:rsid w:val="00E26F21"/>
    <w:rsid w:val="00E271CF"/>
    <w:rsid w:val="00E27271"/>
    <w:rsid w:val="00E272FB"/>
    <w:rsid w:val="00E273A5"/>
    <w:rsid w:val="00E2755A"/>
    <w:rsid w:val="00E27608"/>
    <w:rsid w:val="00E27780"/>
    <w:rsid w:val="00E27955"/>
    <w:rsid w:val="00E279FE"/>
    <w:rsid w:val="00E27AB1"/>
    <w:rsid w:val="00E27BE1"/>
    <w:rsid w:val="00E27C75"/>
    <w:rsid w:val="00E27CD0"/>
    <w:rsid w:val="00E27E40"/>
    <w:rsid w:val="00E27FC3"/>
    <w:rsid w:val="00E300A2"/>
    <w:rsid w:val="00E30157"/>
    <w:rsid w:val="00E303B1"/>
    <w:rsid w:val="00E30548"/>
    <w:rsid w:val="00E305A9"/>
    <w:rsid w:val="00E30664"/>
    <w:rsid w:val="00E306A1"/>
    <w:rsid w:val="00E3085C"/>
    <w:rsid w:val="00E309BC"/>
    <w:rsid w:val="00E30B3B"/>
    <w:rsid w:val="00E30E68"/>
    <w:rsid w:val="00E30F1D"/>
    <w:rsid w:val="00E3107B"/>
    <w:rsid w:val="00E311A5"/>
    <w:rsid w:val="00E3121F"/>
    <w:rsid w:val="00E312A0"/>
    <w:rsid w:val="00E312A4"/>
    <w:rsid w:val="00E312DD"/>
    <w:rsid w:val="00E31337"/>
    <w:rsid w:val="00E31446"/>
    <w:rsid w:val="00E314FF"/>
    <w:rsid w:val="00E3154D"/>
    <w:rsid w:val="00E31A9F"/>
    <w:rsid w:val="00E31BAD"/>
    <w:rsid w:val="00E31CC2"/>
    <w:rsid w:val="00E31CEE"/>
    <w:rsid w:val="00E31D60"/>
    <w:rsid w:val="00E31EA4"/>
    <w:rsid w:val="00E31EF4"/>
    <w:rsid w:val="00E3213E"/>
    <w:rsid w:val="00E32386"/>
    <w:rsid w:val="00E32447"/>
    <w:rsid w:val="00E326AB"/>
    <w:rsid w:val="00E3271E"/>
    <w:rsid w:val="00E328C6"/>
    <w:rsid w:val="00E32E34"/>
    <w:rsid w:val="00E32F55"/>
    <w:rsid w:val="00E32F6E"/>
    <w:rsid w:val="00E3342F"/>
    <w:rsid w:val="00E3358F"/>
    <w:rsid w:val="00E3363F"/>
    <w:rsid w:val="00E3381D"/>
    <w:rsid w:val="00E33B39"/>
    <w:rsid w:val="00E33BBC"/>
    <w:rsid w:val="00E34287"/>
    <w:rsid w:val="00E343FD"/>
    <w:rsid w:val="00E344BB"/>
    <w:rsid w:val="00E34503"/>
    <w:rsid w:val="00E34A4B"/>
    <w:rsid w:val="00E34E71"/>
    <w:rsid w:val="00E34E80"/>
    <w:rsid w:val="00E34FEF"/>
    <w:rsid w:val="00E35052"/>
    <w:rsid w:val="00E3506E"/>
    <w:rsid w:val="00E35123"/>
    <w:rsid w:val="00E353AE"/>
    <w:rsid w:val="00E35A40"/>
    <w:rsid w:val="00E35B02"/>
    <w:rsid w:val="00E35DED"/>
    <w:rsid w:val="00E361F7"/>
    <w:rsid w:val="00E3651D"/>
    <w:rsid w:val="00E3672D"/>
    <w:rsid w:val="00E36936"/>
    <w:rsid w:val="00E36B72"/>
    <w:rsid w:val="00E36C50"/>
    <w:rsid w:val="00E36CA3"/>
    <w:rsid w:val="00E36EBF"/>
    <w:rsid w:val="00E36EEB"/>
    <w:rsid w:val="00E36F93"/>
    <w:rsid w:val="00E372A1"/>
    <w:rsid w:val="00E372EF"/>
    <w:rsid w:val="00E37559"/>
    <w:rsid w:val="00E376BE"/>
    <w:rsid w:val="00E37709"/>
    <w:rsid w:val="00E379DD"/>
    <w:rsid w:val="00E37C2E"/>
    <w:rsid w:val="00E37D66"/>
    <w:rsid w:val="00E37EA3"/>
    <w:rsid w:val="00E37EF3"/>
    <w:rsid w:val="00E401DE"/>
    <w:rsid w:val="00E4029D"/>
    <w:rsid w:val="00E404A3"/>
    <w:rsid w:val="00E404E2"/>
    <w:rsid w:val="00E4072D"/>
    <w:rsid w:val="00E40A8D"/>
    <w:rsid w:val="00E40C8F"/>
    <w:rsid w:val="00E40EDC"/>
    <w:rsid w:val="00E40F9D"/>
    <w:rsid w:val="00E411E5"/>
    <w:rsid w:val="00E4120A"/>
    <w:rsid w:val="00E41229"/>
    <w:rsid w:val="00E41444"/>
    <w:rsid w:val="00E414E9"/>
    <w:rsid w:val="00E414F4"/>
    <w:rsid w:val="00E415B2"/>
    <w:rsid w:val="00E4190C"/>
    <w:rsid w:val="00E41943"/>
    <w:rsid w:val="00E41987"/>
    <w:rsid w:val="00E41D83"/>
    <w:rsid w:val="00E41E9A"/>
    <w:rsid w:val="00E41F55"/>
    <w:rsid w:val="00E421A7"/>
    <w:rsid w:val="00E42262"/>
    <w:rsid w:val="00E422C8"/>
    <w:rsid w:val="00E423E8"/>
    <w:rsid w:val="00E42481"/>
    <w:rsid w:val="00E4264D"/>
    <w:rsid w:val="00E42955"/>
    <w:rsid w:val="00E42A01"/>
    <w:rsid w:val="00E42A75"/>
    <w:rsid w:val="00E42AA2"/>
    <w:rsid w:val="00E42E4E"/>
    <w:rsid w:val="00E434AC"/>
    <w:rsid w:val="00E436E7"/>
    <w:rsid w:val="00E43740"/>
    <w:rsid w:val="00E43ACA"/>
    <w:rsid w:val="00E43AF0"/>
    <w:rsid w:val="00E43B0A"/>
    <w:rsid w:val="00E43C46"/>
    <w:rsid w:val="00E43D0E"/>
    <w:rsid w:val="00E44203"/>
    <w:rsid w:val="00E44392"/>
    <w:rsid w:val="00E443AF"/>
    <w:rsid w:val="00E4445F"/>
    <w:rsid w:val="00E444DA"/>
    <w:rsid w:val="00E44547"/>
    <w:rsid w:val="00E446C5"/>
    <w:rsid w:val="00E44868"/>
    <w:rsid w:val="00E448A0"/>
    <w:rsid w:val="00E44935"/>
    <w:rsid w:val="00E44A46"/>
    <w:rsid w:val="00E44C0F"/>
    <w:rsid w:val="00E44D97"/>
    <w:rsid w:val="00E45209"/>
    <w:rsid w:val="00E4533B"/>
    <w:rsid w:val="00E45349"/>
    <w:rsid w:val="00E45353"/>
    <w:rsid w:val="00E454B6"/>
    <w:rsid w:val="00E45672"/>
    <w:rsid w:val="00E45EA8"/>
    <w:rsid w:val="00E45F61"/>
    <w:rsid w:val="00E46065"/>
    <w:rsid w:val="00E46138"/>
    <w:rsid w:val="00E468BC"/>
    <w:rsid w:val="00E46AB0"/>
    <w:rsid w:val="00E46AE1"/>
    <w:rsid w:val="00E46BCC"/>
    <w:rsid w:val="00E46D12"/>
    <w:rsid w:val="00E46DB7"/>
    <w:rsid w:val="00E46E02"/>
    <w:rsid w:val="00E46E89"/>
    <w:rsid w:val="00E47005"/>
    <w:rsid w:val="00E470A1"/>
    <w:rsid w:val="00E47289"/>
    <w:rsid w:val="00E473A7"/>
    <w:rsid w:val="00E474F3"/>
    <w:rsid w:val="00E4762D"/>
    <w:rsid w:val="00E476B2"/>
    <w:rsid w:val="00E478C2"/>
    <w:rsid w:val="00E47B14"/>
    <w:rsid w:val="00E47B1C"/>
    <w:rsid w:val="00E47C48"/>
    <w:rsid w:val="00E47CC6"/>
    <w:rsid w:val="00E47D4C"/>
    <w:rsid w:val="00E47F19"/>
    <w:rsid w:val="00E47F52"/>
    <w:rsid w:val="00E502CD"/>
    <w:rsid w:val="00E502FD"/>
    <w:rsid w:val="00E503BA"/>
    <w:rsid w:val="00E50576"/>
    <w:rsid w:val="00E5081A"/>
    <w:rsid w:val="00E50A3C"/>
    <w:rsid w:val="00E50B3E"/>
    <w:rsid w:val="00E50BF0"/>
    <w:rsid w:val="00E50CC6"/>
    <w:rsid w:val="00E50F0E"/>
    <w:rsid w:val="00E513FF"/>
    <w:rsid w:val="00E51472"/>
    <w:rsid w:val="00E51812"/>
    <w:rsid w:val="00E519C8"/>
    <w:rsid w:val="00E519F6"/>
    <w:rsid w:val="00E51A3D"/>
    <w:rsid w:val="00E51E2E"/>
    <w:rsid w:val="00E51EAB"/>
    <w:rsid w:val="00E520EC"/>
    <w:rsid w:val="00E5222F"/>
    <w:rsid w:val="00E52230"/>
    <w:rsid w:val="00E52292"/>
    <w:rsid w:val="00E523F3"/>
    <w:rsid w:val="00E524BA"/>
    <w:rsid w:val="00E524CD"/>
    <w:rsid w:val="00E5261C"/>
    <w:rsid w:val="00E5269A"/>
    <w:rsid w:val="00E5285F"/>
    <w:rsid w:val="00E5296B"/>
    <w:rsid w:val="00E52C37"/>
    <w:rsid w:val="00E52C48"/>
    <w:rsid w:val="00E52F2B"/>
    <w:rsid w:val="00E531E3"/>
    <w:rsid w:val="00E5322E"/>
    <w:rsid w:val="00E532B1"/>
    <w:rsid w:val="00E5334C"/>
    <w:rsid w:val="00E533CC"/>
    <w:rsid w:val="00E53473"/>
    <w:rsid w:val="00E53520"/>
    <w:rsid w:val="00E53599"/>
    <w:rsid w:val="00E53606"/>
    <w:rsid w:val="00E53892"/>
    <w:rsid w:val="00E53A7A"/>
    <w:rsid w:val="00E53ABF"/>
    <w:rsid w:val="00E53D25"/>
    <w:rsid w:val="00E53FFA"/>
    <w:rsid w:val="00E5400C"/>
    <w:rsid w:val="00E54391"/>
    <w:rsid w:val="00E54483"/>
    <w:rsid w:val="00E54501"/>
    <w:rsid w:val="00E549EF"/>
    <w:rsid w:val="00E54C2A"/>
    <w:rsid w:val="00E54D10"/>
    <w:rsid w:val="00E54F6A"/>
    <w:rsid w:val="00E5514E"/>
    <w:rsid w:val="00E5515E"/>
    <w:rsid w:val="00E55161"/>
    <w:rsid w:val="00E553F9"/>
    <w:rsid w:val="00E554A5"/>
    <w:rsid w:val="00E55A2B"/>
    <w:rsid w:val="00E55A75"/>
    <w:rsid w:val="00E55ABC"/>
    <w:rsid w:val="00E55B34"/>
    <w:rsid w:val="00E55B58"/>
    <w:rsid w:val="00E55B85"/>
    <w:rsid w:val="00E55BE4"/>
    <w:rsid w:val="00E55C38"/>
    <w:rsid w:val="00E55F7C"/>
    <w:rsid w:val="00E5627B"/>
    <w:rsid w:val="00E56470"/>
    <w:rsid w:val="00E56C1E"/>
    <w:rsid w:val="00E56CFA"/>
    <w:rsid w:val="00E56EEC"/>
    <w:rsid w:val="00E56F9F"/>
    <w:rsid w:val="00E572EE"/>
    <w:rsid w:val="00E57334"/>
    <w:rsid w:val="00E5739A"/>
    <w:rsid w:val="00E57420"/>
    <w:rsid w:val="00E575DA"/>
    <w:rsid w:val="00E5771A"/>
    <w:rsid w:val="00E57737"/>
    <w:rsid w:val="00E57753"/>
    <w:rsid w:val="00E57ADA"/>
    <w:rsid w:val="00E57B1D"/>
    <w:rsid w:val="00E57B21"/>
    <w:rsid w:val="00E57DAD"/>
    <w:rsid w:val="00E60110"/>
    <w:rsid w:val="00E6021F"/>
    <w:rsid w:val="00E60444"/>
    <w:rsid w:val="00E605EA"/>
    <w:rsid w:val="00E607FF"/>
    <w:rsid w:val="00E60A98"/>
    <w:rsid w:val="00E60B5B"/>
    <w:rsid w:val="00E60BC7"/>
    <w:rsid w:val="00E60D23"/>
    <w:rsid w:val="00E60E8E"/>
    <w:rsid w:val="00E60F15"/>
    <w:rsid w:val="00E61001"/>
    <w:rsid w:val="00E61090"/>
    <w:rsid w:val="00E610D4"/>
    <w:rsid w:val="00E61309"/>
    <w:rsid w:val="00E6133E"/>
    <w:rsid w:val="00E61502"/>
    <w:rsid w:val="00E61673"/>
    <w:rsid w:val="00E6172D"/>
    <w:rsid w:val="00E61932"/>
    <w:rsid w:val="00E619EF"/>
    <w:rsid w:val="00E61A64"/>
    <w:rsid w:val="00E61ADC"/>
    <w:rsid w:val="00E61CB8"/>
    <w:rsid w:val="00E620E2"/>
    <w:rsid w:val="00E621FA"/>
    <w:rsid w:val="00E62237"/>
    <w:rsid w:val="00E6239C"/>
    <w:rsid w:val="00E6265C"/>
    <w:rsid w:val="00E6281E"/>
    <w:rsid w:val="00E62993"/>
    <w:rsid w:val="00E62996"/>
    <w:rsid w:val="00E629DC"/>
    <w:rsid w:val="00E62A21"/>
    <w:rsid w:val="00E62C83"/>
    <w:rsid w:val="00E62D39"/>
    <w:rsid w:val="00E63020"/>
    <w:rsid w:val="00E63404"/>
    <w:rsid w:val="00E636CA"/>
    <w:rsid w:val="00E63773"/>
    <w:rsid w:val="00E63837"/>
    <w:rsid w:val="00E638BB"/>
    <w:rsid w:val="00E638F0"/>
    <w:rsid w:val="00E6392B"/>
    <w:rsid w:val="00E63AE7"/>
    <w:rsid w:val="00E63B9D"/>
    <w:rsid w:val="00E63DEE"/>
    <w:rsid w:val="00E63E95"/>
    <w:rsid w:val="00E63F36"/>
    <w:rsid w:val="00E6421E"/>
    <w:rsid w:val="00E64315"/>
    <w:rsid w:val="00E64322"/>
    <w:rsid w:val="00E643F9"/>
    <w:rsid w:val="00E6455E"/>
    <w:rsid w:val="00E645AB"/>
    <w:rsid w:val="00E6466D"/>
    <w:rsid w:val="00E64683"/>
    <w:rsid w:val="00E64A77"/>
    <w:rsid w:val="00E64BD3"/>
    <w:rsid w:val="00E64C9E"/>
    <w:rsid w:val="00E650A7"/>
    <w:rsid w:val="00E65180"/>
    <w:rsid w:val="00E65265"/>
    <w:rsid w:val="00E652A8"/>
    <w:rsid w:val="00E65465"/>
    <w:rsid w:val="00E654E7"/>
    <w:rsid w:val="00E65832"/>
    <w:rsid w:val="00E6583F"/>
    <w:rsid w:val="00E65ABD"/>
    <w:rsid w:val="00E65EDF"/>
    <w:rsid w:val="00E65F0E"/>
    <w:rsid w:val="00E66009"/>
    <w:rsid w:val="00E661BF"/>
    <w:rsid w:val="00E6630E"/>
    <w:rsid w:val="00E6649A"/>
    <w:rsid w:val="00E66667"/>
    <w:rsid w:val="00E66927"/>
    <w:rsid w:val="00E66BF6"/>
    <w:rsid w:val="00E66E40"/>
    <w:rsid w:val="00E66E8B"/>
    <w:rsid w:val="00E66E9B"/>
    <w:rsid w:val="00E67021"/>
    <w:rsid w:val="00E67023"/>
    <w:rsid w:val="00E675C5"/>
    <w:rsid w:val="00E675F0"/>
    <w:rsid w:val="00E6775D"/>
    <w:rsid w:val="00E67A27"/>
    <w:rsid w:val="00E67F01"/>
    <w:rsid w:val="00E700DD"/>
    <w:rsid w:val="00E70179"/>
    <w:rsid w:val="00E702CD"/>
    <w:rsid w:val="00E702D6"/>
    <w:rsid w:val="00E704EE"/>
    <w:rsid w:val="00E70878"/>
    <w:rsid w:val="00E70B0D"/>
    <w:rsid w:val="00E70B88"/>
    <w:rsid w:val="00E70D14"/>
    <w:rsid w:val="00E711CE"/>
    <w:rsid w:val="00E71250"/>
    <w:rsid w:val="00E71477"/>
    <w:rsid w:val="00E714F2"/>
    <w:rsid w:val="00E7174A"/>
    <w:rsid w:val="00E71B35"/>
    <w:rsid w:val="00E71DAB"/>
    <w:rsid w:val="00E71F9F"/>
    <w:rsid w:val="00E72132"/>
    <w:rsid w:val="00E7219A"/>
    <w:rsid w:val="00E721AE"/>
    <w:rsid w:val="00E7229B"/>
    <w:rsid w:val="00E72417"/>
    <w:rsid w:val="00E72430"/>
    <w:rsid w:val="00E7258B"/>
    <w:rsid w:val="00E726E8"/>
    <w:rsid w:val="00E727A4"/>
    <w:rsid w:val="00E72863"/>
    <w:rsid w:val="00E728F0"/>
    <w:rsid w:val="00E729C7"/>
    <w:rsid w:val="00E72BDA"/>
    <w:rsid w:val="00E72BF1"/>
    <w:rsid w:val="00E7300A"/>
    <w:rsid w:val="00E73078"/>
    <w:rsid w:val="00E7315A"/>
    <w:rsid w:val="00E7325E"/>
    <w:rsid w:val="00E733FA"/>
    <w:rsid w:val="00E73476"/>
    <w:rsid w:val="00E73560"/>
    <w:rsid w:val="00E73598"/>
    <w:rsid w:val="00E73689"/>
    <w:rsid w:val="00E73935"/>
    <w:rsid w:val="00E73996"/>
    <w:rsid w:val="00E73A5C"/>
    <w:rsid w:val="00E73D9B"/>
    <w:rsid w:val="00E73DAA"/>
    <w:rsid w:val="00E73F0A"/>
    <w:rsid w:val="00E74053"/>
    <w:rsid w:val="00E74148"/>
    <w:rsid w:val="00E741A6"/>
    <w:rsid w:val="00E742A0"/>
    <w:rsid w:val="00E742D8"/>
    <w:rsid w:val="00E74448"/>
    <w:rsid w:val="00E74642"/>
    <w:rsid w:val="00E748E4"/>
    <w:rsid w:val="00E74914"/>
    <w:rsid w:val="00E74C8D"/>
    <w:rsid w:val="00E74D15"/>
    <w:rsid w:val="00E74D76"/>
    <w:rsid w:val="00E74DB8"/>
    <w:rsid w:val="00E74E1A"/>
    <w:rsid w:val="00E75067"/>
    <w:rsid w:val="00E7508E"/>
    <w:rsid w:val="00E751A4"/>
    <w:rsid w:val="00E75237"/>
    <w:rsid w:val="00E75264"/>
    <w:rsid w:val="00E752FA"/>
    <w:rsid w:val="00E75747"/>
    <w:rsid w:val="00E758AF"/>
    <w:rsid w:val="00E759EB"/>
    <w:rsid w:val="00E75A12"/>
    <w:rsid w:val="00E75A31"/>
    <w:rsid w:val="00E75A91"/>
    <w:rsid w:val="00E75C74"/>
    <w:rsid w:val="00E75D79"/>
    <w:rsid w:val="00E75FC5"/>
    <w:rsid w:val="00E7652E"/>
    <w:rsid w:val="00E76654"/>
    <w:rsid w:val="00E768E6"/>
    <w:rsid w:val="00E76923"/>
    <w:rsid w:val="00E76983"/>
    <w:rsid w:val="00E76C09"/>
    <w:rsid w:val="00E76E01"/>
    <w:rsid w:val="00E76EE9"/>
    <w:rsid w:val="00E76F3C"/>
    <w:rsid w:val="00E77063"/>
    <w:rsid w:val="00E77142"/>
    <w:rsid w:val="00E7798F"/>
    <w:rsid w:val="00E77AF8"/>
    <w:rsid w:val="00E77C0C"/>
    <w:rsid w:val="00E77E40"/>
    <w:rsid w:val="00E77ECB"/>
    <w:rsid w:val="00E8001C"/>
    <w:rsid w:val="00E800CA"/>
    <w:rsid w:val="00E80133"/>
    <w:rsid w:val="00E80153"/>
    <w:rsid w:val="00E8015C"/>
    <w:rsid w:val="00E80792"/>
    <w:rsid w:val="00E809FD"/>
    <w:rsid w:val="00E80BB5"/>
    <w:rsid w:val="00E80DFE"/>
    <w:rsid w:val="00E80E26"/>
    <w:rsid w:val="00E80E71"/>
    <w:rsid w:val="00E80EC2"/>
    <w:rsid w:val="00E80F47"/>
    <w:rsid w:val="00E8107C"/>
    <w:rsid w:val="00E81234"/>
    <w:rsid w:val="00E815AF"/>
    <w:rsid w:val="00E8185A"/>
    <w:rsid w:val="00E81A2A"/>
    <w:rsid w:val="00E81BCD"/>
    <w:rsid w:val="00E81BE2"/>
    <w:rsid w:val="00E81DCF"/>
    <w:rsid w:val="00E81F2B"/>
    <w:rsid w:val="00E82498"/>
    <w:rsid w:val="00E82568"/>
    <w:rsid w:val="00E8266B"/>
    <w:rsid w:val="00E82A26"/>
    <w:rsid w:val="00E82BA5"/>
    <w:rsid w:val="00E82E53"/>
    <w:rsid w:val="00E82EB1"/>
    <w:rsid w:val="00E82F5A"/>
    <w:rsid w:val="00E83095"/>
    <w:rsid w:val="00E8312F"/>
    <w:rsid w:val="00E8327E"/>
    <w:rsid w:val="00E8346E"/>
    <w:rsid w:val="00E8347D"/>
    <w:rsid w:val="00E8363A"/>
    <w:rsid w:val="00E8369D"/>
    <w:rsid w:val="00E8371A"/>
    <w:rsid w:val="00E837C8"/>
    <w:rsid w:val="00E8383F"/>
    <w:rsid w:val="00E838C7"/>
    <w:rsid w:val="00E8390B"/>
    <w:rsid w:val="00E8395F"/>
    <w:rsid w:val="00E83AA9"/>
    <w:rsid w:val="00E83BA2"/>
    <w:rsid w:val="00E83BC0"/>
    <w:rsid w:val="00E83C0C"/>
    <w:rsid w:val="00E83E96"/>
    <w:rsid w:val="00E83F69"/>
    <w:rsid w:val="00E84140"/>
    <w:rsid w:val="00E8423F"/>
    <w:rsid w:val="00E84284"/>
    <w:rsid w:val="00E84750"/>
    <w:rsid w:val="00E8475C"/>
    <w:rsid w:val="00E848CB"/>
    <w:rsid w:val="00E848D2"/>
    <w:rsid w:val="00E8490A"/>
    <w:rsid w:val="00E852CB"/>
    <w:rsid w:val="00E85336"/>
    <w:rsid w:val="00E85349"/>
    <w:rsid w:val="00E853A1"/>
    <w:rsid w:val="00E85417"/>
    <w:rsid w:val="00E8569A"/>
    <w:rsid w:val="00E856B1"/>
    <w:rsid w:val="00E85937"/>
    <w:rsid w:val="00E859D7"/>
    <w:rsid w:val="00E85D88"/>
    <w:rsid w:val="00E85E35"/>
    <w:rsid w:val="00E85E9F"/>
    <w:rsid w:val="00E864AF"/>
    <w:rsid w:val="00E864B5"/>
    <w:rsid w:val="00E86794"/>
    <w:rsid w:val="00E869BD"/>
    <w:rsid w:val="00E86D12"/>
    <w:rsid w:val="00E86E14"/>
    <w:rsid w:val="00E86F3F"/>
    <w:rsid w:val="00E86F6D"/>
    <w:rsid w:val="00E871CD"/>
    <w:rsid w:val="00E874AE"/>
    <w:rsid w:val="00E874C2"/>
    <w:rsid w:val="00E87729"/>
    <w:rsid w:val="00E877AD"/>
    <w:rsid w:val="00E87800"/>
    <w:rsid w:val="00E87999"/>
    <w:rsid w:val="00E87B49"/>
    <w:rsid w:val="00E87C5B"/>
    <w:rsid w:val="00E87D4E"/>
    <w:rsid w:val="00E87E3E"/>
    <w:rsid w:val="00E90061"/>
    <w:rsid w:val="00E904DE"/>
    <w:rsid w:val="00E9054F"/>
    <w:rsid w:val="00E906F6"/>
    <w:rsid w:val="00E909CF"/>
    <w:rsid w:val="00E90C69"/>
    <w:rsid w:val="00E90F1B"/>
    <w:rsid w:val="00E911F2"/>
    <w:rsid w:val="00E91553"/>
    <w:rsid w:val="00E915D3"/>
    <w:rsid w:val="00E91612"/>
    <w:rsid w:val="00E916CA"/>
    <w:rsid w:val="00E9173D"/>
    <w:rsid w:val="00E91887"/>
    <w:rsid w:val="00E91B10"/>
    <w:rsid w:val="00E91C4D"/>
    <w:rsid w:val="00E91DD7"/>
    <w:rsid w:val="00E91EA4"/>
    <w:rsid w:val="00E9202F"/>
    <w:rsid w:val="00E9205B"/>
    <w:rsid w:val="00E9208B"/>
    <w:rsid w:val="00E92097"/>
    <w:rsid w:val="00E92155"/>
    <w:rsid w:val="00E923CC"/>
    <w:rsid w:val="00E9263F"/>
    <w:rsid w:val="00E92924"/>
    <w:rsid w:val="00E92DFA"/>
    <w:rsid w:val="00E92E37"/>
    <w:rsid w:val="00E92E4B"/>
    <w:rsid w:val="00E92E8D"/>
    <w:rsid w:val="00E92FC0"/>
    <w:rsid w:val="00E9325F"/>
    <w:rsid w:val="00E93277"/>
    <w:rsid w:val="00E93646"/>
    <w:rsid w:val="00E9393E"/>
    <w:rsid w:val="00E9396A"/>
    <w:rsid w:val="00E93F53"/>
    <w:rsid w:val="00E941A8"/>
    <w:rsid w:val="00E94299"/>
    <w:rsid w:val="00E94343"/>
    <w:rsid w:val="00E947B8"/>
    <w:rsid w:val="00E949C7"/>
    <w:rsid w:val="00E94AEB"/>
    <w:rsid w:val="00E94BF7"/>
    <w:rsid w:val="00E94BFB"/>
    <w:rsid w:val="00E95052"/>
    <w:rsid w:val="00E95136"/>
    <w:rsid w:val="00E95275"/>
    <w:rsid w:val="00E9580E"/>
    <w:rsid w:val="00E95837"/>
    <w:rsid w:val="00E95898"/>
    <w:rsid w:val="00E95912"/>
    <w:rsid w:val="00E95970"/>
    <w:rsid w:val="00E95ABE"/>
    <w:rsid w:val="00E95D9B"/>
    <w:rsid w:val="00E95DCB"/>
    <w:rsid w:val="00E96260"/>
    <w:rsid w:val="00E963E2"/>
    <w:rsid w:val="00E966D3"/>
    <w:rsid w:val="00E966EA"/>
    <w:rsid w:val="00E967B5"/>
    <w:rsid w:val="00E967ED"/>
    <w:rsid w:val="00E96808"/>
    <w:rsid w:val="00E96985"/>
    <w:rsid w:val="00E96B5D"/>
    <w:rsid w:val="00E96F15"/>
    <w:rsid w:val="00E96F89"/>
    <w:rsid w:val="00E96FE9"/>
    <w:rsid w:val="00E9715E"/>
    <w:rsid w:val="00E972FD"/>
    <w:rsid w:val="00E9746D"/>
    <w:rsid w:val="00E976ED"/>
    <w:rsid w:val="00E97781"/>
    <w:rsid w:val="00E97CC9"/>
    <w:rsid w:val="00E97E1B"/>
    <w:rsid w:val="00EA05A0"/>
    <w:rsid w:val="00EA06A9"/>
    <w:rsid w:val="00EA08CC"/>
    <w:rsid w:val="00EA0AAE"/>
    <w:rsid w:val="00EA0BD1"/>
    <w:rsid w:val="00EA0F55"/>
    <w:rsid w:val="00EA1111"/>
    <w:rsid w:val="00EA1220"/>
    <w:rsid w:val="00EA145E"/>
    <w:rsid w:val="00EA14E3"/>
    <w:rsid w:val="00EA1514"/>
    <w:rsid w:val="00EA1647"/>
    <w:rsid w:val="00EA16F0"/>
    <w:rsid w:val="00EA16FF"/>
    <w:rsid w:val="00EA1724"/>
    <w:rsid w:val="00EA1777"/>
    <w:rsid w:val="00EA1835"/>
    <w:rsid w:val="00EA19F3"/>
    <w:rsid w:val="00EA1A27"/>
    <w:rsid w:val="00EA1DA4"/>
    <w:rsid w:val="00EA20F0"/>
    <w:rsid w:val="00EA2154"/>
    <w:rsid w:val="00EA220B"/>
    <w:rsid w:val="00EA27DE"/>
    <w:rsid w:val="00EA2826"/>
    <w:rsid w:val="00EA3286"/>
    <w:rsid w:val="00EA3346"/>
    <w:rsid w:val="00EA3378"/>
    <w:rsid w:val="00EA33FA"/>
    <w:rsid w:val="00EA340A"/>
    <w:rsid w:val="00EA34C1"/>
    <w:rsid w:val="00EA3610"/>
    <w:rsid w:val="00EA3722"/>
    <w:rsid w:val="00EA3829"/>
    <w:rsid w:val="00EA39AC"/>
    <w:rsid w:val="00EA3A0F"/>
    <w:rsid w:val="00EA3B46"/>
    <w:rsid w:val="00EA3B4A"/>
    <w:rsid w:val="00EA3D9F"/>
    <w:rsid w:val="00EA3DCA"/>
    <w:rsid w:val="00EA3E19"/>
    <w:rsid w:val="00EA3E67"/>
    <w:rsid w:val="00EA406C"/>
    <w:rsid w:val="00EA4232"/>
    <w:rsid w:val="00EA4352"/>
    <w:rsid w:val="00EA47FF"/>
    <w:rsid w:val="00EA490D"/>
    <w:rsid w:val="00EA4997"/>
    <w:rsid w:val="00EA4A28"/>
    <w:rsid w:val="00EA4B0F"/>
    <w:rsid w:val="00EA4B2D"/>
    <w:rsid w:val="00EA4B91"/>
    <w:rsid w:val="00EA4CEF"/>
    <w:rsid w:val="00EA4FB0"/>
    <w:rsid w:val="00EA525B"/>
    <w:rsid w:val="00EA5271"/>
    <w:rsid w:val="00EA54B7"/>
    <w:rsid w:val="00EA54D1"/>
    <w:rsid w:val="00EA5692"/>
    <w:rsid w:val="00EA5824"/>
    <w:rsid w:val="00EA5897"/>
    <w:rsid w:val="00EA59B7"/>
    <w:rsid w:val="00EA5B96"/>
    <w:rsid w:val="00EA5BCD"/>
    <w:rsid w:val="00EA5BE8"/>
    <w:rsid w:val="00EA5EF4"/>
    <w:rsid w:val="00EA6172"/>
    <w:rsid w:val="00EA6246"/>
    <w:rsid w:val="00EA64F2"/>
    <w:rsid w:val="00EA6655"/>
    <w:rsid w:val="00EA684E"/>
    <w:rsid w:val="00EA699A"/>
    <w:rsid w:val="00EA6CD7"/>
    <w:rsid w:val="00EA706D"/>
    <w:rsid w:val="00EA7204"/>
    <w:rsid w:val="00EA73D9"/>
    <w:rsid w:val="00EA76FB"/>
    <w:rsid w:val="00EA78BD"/>
    <w:rsid w:val="00EA7913"/>
    <w:rsid w:val="00EA7A25"/>
    <w:rsid w:val="00EA7EDA"/>
    <w:rsid w:val="00EB0317"/>
    <w:rsid w:val="00EB0341"/>
    <w:rsid w:val="00EB0451"/>
    <w:rsid w:val="00EB0649"/>
    <w:rsid w:val="00EB0824"/>
    <w:rsid w:val="00EB0BF7"/>
    <w:rsid w:val="00EB0CB0"/>
    <w:rsid w:val="00EB0DC8"/>
    <w:rsid w:val="00EB114A"/>
    <w:rsid w:val="00EB12F3"/>
    <w:rsid w:val="00EB1A4D"/>
    <w:rsid w:val="00EB1C3A"/>
    <w:rsid w:val="00EB1D34"/>
    <w:rsid w:val="00EB1F25"/>
    <w:rsid w:val="00EB22DE"/>
    <w:rsid w:val="00EB23EE"/>
    <w:rsid w:val="00EB2600"/>
    <w:rsid w:val="00EB289A"/>
    <w:rsid w:val="00EB2912"/>
    <w:rsid w:val="00EB2987"/>
    <w:rsid w:val="00EB2A47"/>
    <w:rsid w:val="00EB2B83"/>
    <w:rsid w:val="00EB2BDD"/>
    <w:rsid w:val="00EB3252"/>
    <w:rsid w:val="00EB339C"/>
    <w:rsid w:val="00EB35FA"/>
    <w:rsid w:val="00EB37E7"/>
    <w:rsid w:val="00EB3E7B"/>
    <w:rsid w:val="00EB41CA"/>
    <w:rsid w:val="00EB438B"/>
    <w:rsid w:val="00EB469A"/>
    <w:rsid w:val="00EB4886"/>
    <w:rsid w:val="00EB4D0C"/>
    <w:rsid w:val="00EB4D1E"/>
    <w:rsid w:val="00EB4D61"/>
    <w:rsid w:val="00EB51D3"/>
    <w:rsid w:val="00EB533D"/>
    <w:rsid w:val="00EB58A6"/>
    <w:rsid w:val="00EB58CF"/>
    <w:rsid w:val="00EB594A"/>
    <w:rsid w:val="00EB5A3E"/>
    <w:rsid w:val="00EB5B5B"/>
    <w:rsid w:val="00EB5FA3"/>
    <w:rsid w:val="00EB5FC4"/>
    <w:rsid w:val="00EB629B"/>
    <w:rsid w:val="00EB65B8"/>
    <w:rsid w:val="00EB6772"/>
    <w:rsid w:val="00EB6961"/>
    <w:rsid w:val="00EB6E8D"/>
    <w:rsid w:val="00EB6EAD"/>
    <w:rsid w:val="00EB7435"/>
    <w:rsid w:val="00EB76FA"/>
    <w:rsid w:val="00EB7C29"/>
    <w:rsid w:val="00EB7D57"/>
    <w:rsid w:val="00EB7FC7"/>
    <w:rsid w:val="00EC020C"/>
    <w:rsid w:val="00EC0544"/>
    <w:rsid w:val="00EC0596"/>
    <w:rsid w:val="00EC065C"/>
    <w:rsid w:val="00EC07EB"/>
    <w:rsid w:val="00EC0A96"/>
    <w:rsid w:val="00EC0B1D"/>
    <w:rsid w:val="00EC0BC8"/>
    <w:rsid w:val="00EC0E42"/>
    <w:rsid w:val="00EC0E4D"/>
    <w:rsid w:val="00EC1086"/>
    <w:rsid w:val="00EC16F8"/>
    <w:rsid w:val="00EC174D"/>
    <w:rsid w:val="00EC18B2"/>
    <w:rsid w:val="00EC1C66"/>
    <w:rsid w:val="00EC2095"/>
    <w:rsid w:val="00EC2146"/>
    <w:rsid w:val="00EC2458"/>
    <w:rsid w:val="00EC24B3"/>
    <w:rsid w:val="00EC2724"/>
    <w:rsid w:val="00EC283F"/>
    <w:rsid w:val="00EC2D7A"/>
    <w:rsid w:val="00EC2DD6"/>
    <w:rsid w:val="00EC2F94"/>
    <w:rsid w:val="00EC2F9F"/>
    <w:rsid w:val="00EC3072"/>
    <w:rsid w:val="00EC30D7"/>
    <w:rsid w:val="00EC31DE"/>
    <w:rsid w:val="00EC33A9"/>
    <w:rsid w:val="00EC371D"/>
    <w:rsid w:val="00EC39F4"/>
    <w:rsid w:val="00EC3A33"/>
    <w:rsid w:val="00EC3B6D"/>
    <w:rsid w:val="00EC3C0F"/>
    <w:rsid w:val="00EC3CEE"/>
    <w:rsid w:val="00EC3DAD"/>
    <w:rsid w:val="00EC4137"/>
    <w:rsid w:val="00EC4452"/>
    <w:rsid w:val="00EC456E"/>
    <w:rsid w:val="00EC45CC"/>
    <w:rsid w:val="00EC45DC"/>
    <w:rsid w:val="00EC47D7"/>
    <w:rsid w:val="00EC4B5E"/>
    <w:rsid w:val="00EC4C23"/>
    <w:rsid w:val="00EC50AD"/>
    <w:rsid w:val="00EC5379"/>
    <w:rsid w:val="00EC53C3"/>
    <w:rsid w:val="00EC5763"/>
    <w:rsid w:val="00EC5898"/>
    <w:rsid w:val="00EC5B4B"/>
    <w:rsid w:val="00EC5DD3"/>
    <w:rsid w:val="00EC6248"/>
    <w:rsid w:val="00EC6266"/>
    <w:rsid w:val="00EC6522"/>
    <w:rsid w:val="00EC6629"/>
    <w:rsid w:val="00EC697E"/>
    <w:rsid w:val="00EC6A45"/>
    <w:rsid w:val="00EC6B03"/>
    <w:rsid w:val="00EC6F7E"/>
    <w:rsid w:val="00EC7603"/>
    <w:rsid w:val="00EC7620"/>
    <w:rsid w:val="00EC776D"/>
    <w:rsid w:val="00EC7BFB"/>
    <w:rsid w:val="00EC7DE6"/>
    <w:rsid w:val="00EC7E43"/>
    <w:rsid w:val="00EC7E49"/>
    <w:rsid w:val="00ED0102"/>
    <w:rsid w:val="00ED03C8"/>
    <w:rsid w:val="00ED05D1"/>
    <w:rsid w:val="00ED063D"/>
    <w:rsid w:val="00ED06B8"/>
    <w:rsid w:val="00ED079C"/>
    <w:rsid w:val="00ED09FB"/>
    <w:rsid w:val="00ED0AB3"/>
    <w:rsid w:val="00ED0B3D"/>
    <w:rsid w:val="00ED0D26"/>
    <w:rsid w:val="00ED0E2E"/>
    <w:rsid w:val="00ED0FB8"/>
    <w:rsid w:val="00ED1025"/>
    <w:rsid w:val="00ED1070"/>
    <w:rsid w:val="00ED11CB"/>
    <w:rsid w:val="00ED11CC"/>
    <w:rsid w:val="00ED1308"/>
    <w:rsid w:val="00ED1333"/>
    <w:rsid w:val="00ED146B"/>
    <w:rsid w:val="00ED15D2"/>
    <w:rsid w:val="00ED197F"/>
    <w:rsid w:val="00ED1AC6"/>
    <w:rsid w:val="00ED1C50"/>
    <w:rsid w:val="00ED1D0A"/>
    <w:rsid w:val="00ED1DB9"/>
    <w:rsid w:val="00ED1E14"/>
    <w:rsid w:val="00ED20B8"/>
    <w:rsid w:val="00ED2162"/>
    <w:rsid w:val="00ED24AC"/>
    <w:rsid w:val="00ED24D6"/>
    <w:rsid w:val="00ED25CF"/>
    <w:rsid w:val="00ED28A1"/>
    <w:rsid w:val="00ED292E"/>
    <w:rsid w:val="00ED2A36"/>
    <w:rsid w:val="00ED2C0C"/>
    <w:rsid w:val="00ED2D62"/>
    <w:rsid w:val="00ED2DAC"/>
    <w:rsid w:val="00ED2FE0"/>
    <w:rsid w:val="00ED310C"/>
    <w:rsid w:val="00ED31A1"/>
    <w:rsid w:val="00ED31D8"/>
    <w:rsid w:val="00ED320F"/>
    <w:rsid w:val="00ED321A"/>
    <w:rsid w:val="00ED326B"/>
    <w:rsid w:val="00ED33AE"/>
    <w:rsid w:val="00ED3458"/>
    <w:rsid w:val="00ED3504"/>
    <w:rsid w:val="00ED3606"/>
    <w:rsid w:val="00ED37AC"/>
    <w:rsid w:val="00ED3852"/>
    <w:rsid w:val="00ED3CAC"/>
    <w:rsid w:val="00ED3D0C"/>
    <w:rsid w:val="00ED3D80"/>
    <w:rsid w:val="00ED3DD2"/>
    <w:rsid w:val="00ED3EB1"/>
    <w:rsid w:val="00ED417E"/>
    <w:rsid w:val="00ED4250"/>
    <w:rsid w:val="00ED4534"/>
    <w:rsid w:val="00ED46B0"/>
    <w:rsid w:val="00ED474D"/>
    <w:rsid w:val="00ED49A9"/>
    <w:rsid w:val="00ED4A27"/>
    <w:rsid w:val="00ED4B22"/>
    <w:rsid w:val="00ED4B78"/>
    <w:rsid w:val="00ED4CE8"/>
    <w:rsid w:val="00ED4E9E"/>
    <w:rsid w:val="00ED4ECE"/>
    <w:rsid w:val="00ED50BE"/>
    <w:rsid w:val="00ED58E8"/>
    <w:rsid w:val="00ED5A4E"/>
    <w:rsid w:val="00ED5B08"/>
    <w:rsid w:val="00ED65C7"/>
    <w:rsid w:val="00ED6B1D"/>
    <w:rsid w:val="00ED701A"/>
    <w:rsid w:val="00ED71F4"/>
    <w:rsid w:val="00ED7224"/>
    <w:rsid w:val="00ED7338"/>
    <w:rsid w:val="00ED7666"/>
    <w:rsid w:val="00ED768F"/>
    <w:rsid w:val="00ED76D6"/>
    <w:rsid w:val="00ED78EA"/>
    <w:rsid w:val="00ED7A41"/>
    <w:rsid w:val="00ED7F75"/>
    <w:rsid w:val="00EE01CA"/>
    <w:rsid w:val="00EE035F"/>
    <w:rsid w:val="00EE0375"/>
    <w:rsid w:val="00EE0A5D"/>
    <w:rsid w:val="00EE0A5F"/>
    <w:rsid w:val="00EE0C44"/>
    <w:rsid w:val="00EE0D59"/>
    <w:rsid w:val="00EE0E40"/>
    <w:rsid w:val="00EE0EC4"/>
    <w:rsid w:val="00EE0FF8"/>
    <w:rsid w:val="00EE105C"/>
    <w:rsid w:val="00EE11AA"/>
    <w:rsid w:val="00EE124B"/>
    <w:rsid w:val="00EE1A1A"/>
    <w:rsid w:val="00EE1A72"/>
    <w:rsid w:val="00EE1E99"/>
    <w:rsid w:val="00EE1FDE"/>
    <w:rsid w:val="00EE1FFA"/>
    <w:rsid w:val="00EE20EB"/>
    <w:rsid w:val="00EE22AC"/>
    <w:rsid w:val="00EE24E0"/>
    <w:rsid w:val="00EE28CB"/>
    <w:rsid w:val="00EE2BB3"/>
    <w:rsid w:val="00EE2CF0"/>
    <w:rsid w:val="00EE326B"/>
    <w:rsid w:val="00EE3362"/>
    <w:rsid w:val="00EE352D"/>
    <w:rsid w:val="00EE35FE"/>
    <w:rsid w:val="00EE36CA"/>
    <w:rsid w:val="00EE3AC4"/>
    <w:rsid w:val="00EE3BA1"/>
    <w:rsid w:val="00EE3FA1"/>
    <w:rsid w:val="00EE3FF8"/>
    <w:rsid w:val="00EE4191"/>
    <w:rsid w:val="00EE424C"/>
    <w:rsid w:val="00EE4375"/>
    <w:rsid w:val="00EE44A3"/>
    <w:rsid w:val="00EE46BB"/>
    <w:rsid w:val="00EE4806"/>
    <w:rsid w:val="00EE48E6"/>
    <w:rsid w:val="00EE4912"/>
    <w:rsid w:val="00EE4B6C"/>
    <w:rsid w:val="00EE4C58"/>
    <w:rsid w:val="00EE4DB4"/>
    <w:rsid w:val="00EE4E3B"/>
    <w:rsid w:val="00EE5479"/>
    <w:rsid w:val="00EE5788"/>
    <w:rsid w:val="00EE58E0"/>
    <w:rsid w:val="00EE5BCD"/>
    <w:rsid w:val="00EE5E2A"/>
    <w:rsid w:val="00EE5E80"/>
    <w:rsid w:val="00EE5EB2"/>
    <w:rsid w:val="00EE5F66"/>
    <w:rsid w:val="00EE62A9"/>
    <w:rsid w:val="00EE62B7"/>
    <w:rsid w:val="00EE6352"/>
    <w:rsid w:val="00EE63B6"/>
    <w:rsid w:val="00EE6487"/>
    <w:rsid w:val="00EE67DF"/>
    <w:rsid w:val="00EE6A80"/>
    <w:rsid w:val="00EE6B00"/>
    <w:rsid w:val="00EE6B02"/>
    <w:rsid w:val="00EE6CA6"/>
    <w:rsid w:val="00EE6CBD"/>
    <w:rsid w:val="00EE6D1D"/>
    <w:rsid w:val="00EE7124"/>
    <w:rsid w:val="00EE7156"/>
    <w:rsid w:val="00EE770A"/>
    <w:rsid w:val="00EE7808"/>
    <w:rsid w:val="00EE7872"/>
    <w:rsid w:val="00EE7B72"/>
    <w:rsid w:val="00EE7D0E"/>
    <w:rsid w:val="00EE7D83"/>
    <w:rsid w:val="00EE7EED"/>
    <w:rsid w:val="00EF01F8"/>
    <w:rsid w:val="00EF045C"/>
    <w:rsid w:val="00EF04BA"/>
    <w:rsid w:val="00EF0528"/>
    <w:rsid w:val="00EF0650"/>
    <w:rsid w:val="00EF0800"/>
    <w:rsid w:val="00EF08B9"/>
    <w:rsid w:val="00EF099C"/>
    <w:rsid w:val="00EF0B5B"/>
    <w:rsid w:val="00EF0B5E"/>
    <w:rsid w:val="00EF0B92"/>
    <w:rsid w:val="00EF0D5C"/>
    <w:rsid w:val="00EF0F39"/>
    <w:rsid w:val="00EF0FC2"/>
    <w:rsid w:val="00EF101E"/>
    <w:rsid w:val="00EF1306"/>
    <w:rsid w:val="00EF1945"/>
    <w:rsid w:val="00EF19C8"/>
    <w:rsid w:val="00EF19D6"/>
    <w:rsid w:val="00EF1CBC"/>
    <w:rsid w:val="00EF1D38"/>
    <w:rsid w:val="00EF1EF9"/>
    <w:rsid w:val="00EF1FDF"/>
    <w:rsid w:val="00EF213A"/>
    <w:rsid w:val="00EF240B"/>
    <w:rsid w:val="00EF2674"/>
    <w:rsid w:val="00EF267D"/>
    <w:rsid w:val="00EF2950"/>
    <w:rsid w:val="00EF2B32"/>
    <w:rsid w:val="00EF2B9C"/>
    <w:rsid w:val="00EF2C2F"/>
    <w:rsid w:val="00EF2FCA"/>
    <w:rsid w:val="00EF30AC"/>
    <w:rsid w:val="00EF313E"/>
    <w:rsid w:val="00EF31EC"/>
    <w:rsid w:val="00EF3306"/>
    <w:rsid w:val="00EF3677"/>
    <w:rsid w:val="00EF37CC"/>
    <w:rsid w:val="00EF3987"/>
    <w:rsid w:val="00EF3A2D"/>
    <w:rsid w:val="00EF3AD8"/>
    <w:rsid w:val="00EF3B0C"/>
    <w:rsid w:val="00EF3B56"/>
    <w:rsid w:val="00EF3BCA"/>
    <w:rsid w:val="00EF3EA0"/>
    <w:rsid w:val="00EF4015"/>
    <w:rsid w:val="00EF41D1"/>
    <w:rsid w:val="00EF4747"/>
    <w:rsid w:val="00EF49DB"/>
    <w:rsid w:val="00EF4A50"/>
    <w:rsid w:val="00EF4A96"/>
    <w:rsid w:val="00EF4B46"/>
    <w:rsid w:val="00EF4C71"/>
    <w:rsid w:val="00EF52EC"/>
    <w:rsid w:val="00EF5348"/>
    <w:rsid w:val="00EF5451"/>
    <w:rsid w:val="00EF557F"/>
    <w:rsid w:val="00EF5791"/>
    <w:rsid w:val="00EF57E6"/>
    <w:rsid w:val="00EF5A16"/>
    <w:rsid w:val="00EF5E91"/>
    <w:rsid w:val="00EF5F28"/>
    <w:rsid w:val="00EF60BA"/>
    <w:rsid w:val="00EF6316"/>
    <w:rsid w:val="00EF64F9"/>
    <w:rsid w:val="00EF65C5"/>
    <w:rsid w:val="00EF66D3"/>
    <w:rsid w:val="00EF69AC"/>
    <w:rsid w:val="00EF69F2"/>
    <w:rsid w:val="00EF6B1D"/>
    <w:rsid w:val="00EF6CA9"/>
    <w:rsid w:val="00EF6DFE"/>
    <w:rsid w:val="00EF6F1B"/>
    <w:rsid w:val="00EF739C"/>
    <w:rsid w:val="00EF7690"/>
    <w:rsid w:val="00EF7710"/>
    <w:rsid w:val="00EF7993"/>
    <w:rsid w:val="00F0000C"/>
    <w:rsid w:val="00F000F7"/>
    <w:rsid w:val="00F0013F"/>
    <w:rsid w:val="00F0018C"/>
    <w:rsid w:val="00F00215"/>
    <w:rsid w:val="00F00416"/>
    <w:rsid w:val="00F0071F"/>
    <w:rsid w:val="00F009F6"/>
    <w:rsid w:val="00F00BFF"/>
    <w:rsid w:val="00F00CB9"/>
    <w:rsid w:val="00F00E35"/>
    <w:rsid w:val="00F00F87"/>
    <w:rsid w:val="00F01039"/>
    <w:rsid w:val="00F013C0"/>
    <w:rsid w:val="00F013DE"/>
    <w:rsid w:val="00F01484"/>
    <w:rsid w:val="00F016D2"/>
    <w:rsid w:val="00F019B3"/>
    <w:rsid w:val="00F01A16"/>
    <w:rsid w:val="00F01C9A"/>
    <w:rsid w:val="00F0218E"/>
    <w:rsid w:val="00F024D5"/>
    <w:rsid w:val="00F025C9"/>
    <w:rsid w:val="00F027D3"/>
    <w:rsid w:val="00F027DC"/>
    <w:rsid w:val="00F028B8"/>
    <w:rsid w:val="00F0295E"/>
    <w:rsid w:val="00F02C1B"/>
    <w:rsid w:val="00F03116"/>
    <w:rsid w:val="00F031CD"/>
    <w:rsid w:val="00F033EF"/>
    <w:rsid w:val="00F0348C"/>
    <w:rsid w:val="00F03749"/>
    <w:rsid w:val="00F03AC8"/>
    <w:rsid w:val="00F03F43"/>
    <w:rsid w:val="00F041D2"/>
    <w:rsid w:val="00F04823"/>
    <w:rsid w:val="00F04ACB"/>
    <w:rsid w:val="00F04BD1"/>
    <w:rsid w:val="00F04CEA"/>
    <w:rsid w:val="00F04DAB"/>
    <w:rsid w:val="00F04F10"/>
    <w:rsid w:val="00F05015"/>
    <w:rsid w:val="00F05450"/>
    <w:rsid w:val="00F056FF"/>
    <w:rsid w:val="00F0583A"/>
    <w:rsid w:val="00F05863"/>
    <w:rsid w:val="00F05A31"/>
    <w:rsid w:val="00F05C52"/>
    <w:rsid w:val="00F05D4A"/>
    <w:rsid w:val="00F05EEF"/>
    <w:rsid w:val="00F05FF6"/>
    <w:rsid w:val="00F0605B"/>
    <w:rsid w:val="00F0606E"/>
    <w:rsid w:val="00F06244"/>
    <w:rsid w:val="00F0624A"/>
    <w:rsid w:val="00F06311"/>
    <w:rsid w:val="00F0631B"/>
    <w:rsid w:val="00F063BE"/>
    <w:rsid w:val="00F06DFF"/>
    <w:rsid w:val="00F071D2"/>
    <w:rsid w:val="00F072A3"/>
    <w:rsid w:val="00F072E0"/>
    <w:rsid w:val="00F07363"/>
    <w:rsid w:val="00F07389"/>
    <w:rsid w:val="00F0755F"/>
    <w:rsid w:val="00F076AB"/>
    <w:rsid w:val="00F076CA"/>
    <w:rsid w:val="00F078EE"/>
    <w:rsid w:val="00F07976"/>
    <w:rsid w:val="00F07C5D"/>
    <w:rsid w:val="00F07DA1"/>
    <w:rsid w:val="00F1003C"/>
    <w:rsid w:val="00F100B1"/>
    <w:rsid w:val="00F1018F"/>
    <w:rsid w:val="00F10454"/>
    <w:rsid w:val="00F10682"/>
    <w:rsid w:val="00F10A20"/>
    <w:rsid w:val="00F10B67"/>
    <w:rsid w:val="00F10CB1"/>
    <w:rsid w:val="00F10D18"/>
    <w:rsid w:val="00F10D5E"/>
    <w:rsid w:val="00F10DD7"/>
    <w:rsid w:val="00F11439"/>
    <w:rsid w:val="00F1164F"/>
    <w:rsid w:val="00F119FA"/>
    <w:rsid w:val="00F11DB8"/>
    <w:rsid w:val="00F11EE8"/>
    <w:rsid w:val="00F126AC"/>
    <w:rsid w:val="00F1283F"/>
    <w:rsid w:val="00F128A4"/>
    <w:rsid w:val="00F12C4A"/>
    <w:rsid w:val="00F12CAF"/>
    <w:rsid w:val="00F12FDE"/>
    <w:rsid w:val="00F135FE"/>
    <w:rsid w:val="00F13AA3"/>
    <w:rsid w:val="00F13AEF"/>
    <w:rsid w:val="00F13B42"/>
    <w:rsid w:val="00F1406D"/>
    <w:rsid w:val="00F14203"/>
    <w:rsid w:val="00F145AF"/>
    <w:rsid w:val="00F14B5E"/>
    <w:rsid w:val="00F14C1E"/>
    <w:rsid w:val="00F1505C"/>
    <w:rsid w:val="00F1518E"/>
    <w:rsid w:val="00F151F6"/>
    <w:rsid w:val="00F15225"/>
    <w:rsid w:val="00F1552F"/>
    <w:rsid w:val="00F155BC"/>
    <w:rsid w:val="00F15680"/>
    <w:rsid w:val="00F1578E"/>
    <w:rsid w:val="00F159A9"/>
    <w:rsid w:val="00F15F45"/>
    <w:rsid w:val="00F16039"/>
    <w:rsid w:val="00F16090"/>
    <w:rsid w:val="00F163FC"/>
    <w:rsid w:val="00F16686"/>
    <w:rsid w:val="00F1678C"/>
    <w:rsid w:val="00F1683B"/>
    <w:rsid w:val="00F16937"/>
    <w:rsid w:val="00F1697E"/>
    <w:rsid w:val="00F1699D"/>
    <w:rsid w:val="00F16DCF"/>
    <w:rsid w:val="00F16FDF"/>
    <w:rsid w:val="00F17133"/>
    <w:rsid w:val="00F1765B"/>
    <w:rsid w:val="00F1770D"/>
    <w:rsid w:val="00F1779D"/>
    <w:rsid w:val="00F17943"/>
    <w:rsid w:val="00F179B3"/>
    <w:rsid w:val="00F179D3"/>
    <w:rsid w:val="00F17CD9"/>
    <w:rsid w:val="00F17ECA"/>
    <w:rsid w:val="00F20361"/>
    <w:rsid w:val="00F203C9"/>
    <w:rsid w:val="00F203D7"/>
    <w:rsid w:val="00F2051A"/>
    <w:rsid w:val="00F2072F"/>
    <w:rsid w:val="00F20A2F"/>
    <w:rsid w:val="00F20BE6"/>
    <w:rsid w:val="00F20D93"/>
    <w:rsid w:val="00F21032"/>
    <w:rsid w:val="00F214B9"/>
    <w:rsid w:val="00F2183F"/>
    <w:rsid w:val="00F218B0"/>
    <w:rsid w:val="00F21BB9"/>
    <w:rsid w:val="00F21ED5"/>
    <w:rsid w:val="00F21F47"/>
    <w:rsid w:val="00F2231B"/>
    <w:rsid w:val="00F22360"/>
    <w:rsid w:val="00F22524"/>
    <w:rsid w:val="00F22589"/>
    <w:rsid w:val="00F22830"/>
    <w:rsid w:val="00F2298C"/>
    <w:rsid w:val="00F22A4D"/>
    <w:rsid w:val="00F22AD3"/>
    <w:rsid w:val="00F22BA1"/>
    <w:rsid w:val="00F22CAA"/>
    <w:rsid w:val="00F22D50"/>
    <w:rsid w:val="00F22DE3"/>
    <w:rsid w:val="00F232DA"/>
    <w:rsid w:val="00F23564"/>
    <w:rsid w:val="00F237A7"/>
    <w:rsid w:val="00F239AB"/>
    <w:rsid w:val="00F239F2"/>
    <w:rsid w:val="00F23D66"/>
    <w:rsid w:val="00F23FF1"/>
    <w:rsid w:val="00F2415A"/>
    <w:rsid w:val="00F2435C"/>
    <w:rsid w:val="00F2453A"/>
    <w:rsid w:val="00F24622"/>
    <w:rsid w:val="00F24768"/>
    <w:rsid w:val="00F2494C"/>
    <w:rsid w:val="00F2496E"/>
    <w:rsid w:val="00F24970"/>
    <w:rsid w:val="00F24BDF"/>
    <w:rsid w:val="00F24C46"/>
    <w:rsid w:val="00F24D3E"/>
    <w:rsid w:val="00F25380"/>
    <w:rsid w:val="00F2558A"/>
    <w:rsid w:val="00F2568A"/>
    <w:rsid w:val="00F256D4"/>
    <w:rsid w:val="00F259E9"/>
    <w:rsid w:val="00F25A0C"/>
    <w:rsid w:val="00F25BA8"/>
    <w:rsid w:val="00F25D4D"/>
    <w:rsid w:val="00F25E5A"/>
    <w:rsid w:val="00F26412"/>
    <w:rsid w:val="00F26532"/>
    <w:rsid w:val="00F26546"/>
    <w:rsid w:val="00F265B2"/>
    <w:rsid w:val="00F266C6"/>
    <w:rsid w:val="00F26724"/>
    <w:rsid w:val="00F26887"/>
    <w:rsid w:val="00F26A61"/>
    <w:rsid w:val="00F26B6A"/>
    <w:rsid w:val="00F26C1B"/>
    <w:rsid w:val="00F26CC8"/>
    <w:rsid w:val="00F26F95"/>
    <w:rsid w:val="00F26FD6"/>
    <w:rsid w:val="00F27310"/>
    <w:rsid w:val="00F2741B"/>
    <w:rsid w:val="00F27438"/>
    <w:rsid w:val="00F276AF"/>
    <w:rsid w:val="00F277A3"/>
    <w:rsid w:val="00F277E0"/>
    <w:rsid w:val="00F278E2"/>
    <w:rsid w:val="00F27945"/>
    <w:rsid w:val="00F27957"/>
    <w:rsid w:val="00F27969"/>
    <w:rsid w:val="00F27A24"/>
    <w:rsid w:val="00F27A72"/>
    <w:rsid w:val="00F27B39"/>
    <w:rsid w:val="00F27BBE"/>
    <w:rsid w:val="00F27C03"/>
    <w:rsid w:val="00F27C0F"/>
    <w:rsid w:val="00F27D8C"/>
    <w:rsid w:val="00F3022A"/>
    <w:rsid w:val="00F302AE"/>
    <w:rsid w:val="00F3037B"/>
    <w:rsid w:val="00F30437"/>
    <w:rsid w:val="00F30487"/>
    <w:rsid w:val="00F30583"/>
    <w:rsid w:val="00F30664"/>
    <w:rsid w:val="00F306FA"/>
    <w:rsid w:val="00F30AC4"/>
    <w:rsid w:val="00F30D70"/>
    <w:rsid w:val="00F30F67"/>
    <w:rsid w:val="00F310DA"/>
    <w:rsid w:val="00F3114C"/>
    <w:rsid w:val="00F31191"/>
    <w:rsid w:val="00F3136D"/>
    <w:rsid w:val="00F3142F"/>
    <w:rsid w:val="00F31AA4"/>
    <w:rsid w:val="00F31ACC"/>
    <w:rsid w:val="00F31E6C"/>
    <w:rsid w:val="00F3206C"/>
    <w:rsid w:val="00F32244"/>
    <w:rsid w:val="00F322DE"/>
    <w:rsid w:val="00F3230B"/>
    <w:rsid w:val="00F326B9"/>
    <w:rsid w:val="00F329FB"/>
    <w:rsid w:val="00F32D20"/>
    <w:rsid w:val="00F32E84"/>
    <w:rsid w:val="00F32FB6"/>
    <w:rsid w:val="00F3309D"/>
    <w:rsid w:val="00F3310B"/>
    <w:rsid w:val="00F33322"/>
    <w:rsid w:val="00F334E0"/>
    <w:rsid w:val="00F337C5"/>
    <w:rsid w:val="00F33870"/>
    <w:rsid w:val="00F33920"/>
    <w:rsid w:val="00F33ABF"/>
    <w:rsid w:val="00F33BD6"/>
    <w:rsid w:val="00F33E67"/>
    <w:rsid w:val="00F33E8C"/>
    <w:rsid w:val="00F33F64"/>
    <w:rsid w:val="00F3452C"/>
    <w:rsid w:val="00F34550"/>
    <w:rsid w:val="00F3493A"/>
    <w:rsid w:val="00F34A67"/>
    <w:rsid w:val="00F34AA3"/>
    <w:rsid w:val="00F34E68"/>
    <w:rsid w:val="00F3508F"/>
    <w:rsid w:val="00F35166"/>
    <w:rsid w:val="00F35292"/>
    <w:rsid w:val="00F352DB"/>
    <w:rsid w:val="00F353BC"/>
    <w:rsid w:val="00F354AD"/>
    <w:rsid w:val="00F35545"/>
    <w:rsid w:val="00F355FB"/>
    <w:rsid w:val="00F3561F"/>
    <w:rsid w:val="00F3583D"/>
    <w:rsid w:val="00F35865"/>
    <w:rsid w:val="00F35B7A"/>
    <w:rsid w:val="00F35CBF"/>
    <w:rsid w:val="00F35DFE"/>
    <w:rsid w:val="00F35FD2"/>
    <w:rsid w:val="00F35FE0"/>
    <w:rsid w:val="00F3608A"/>
    <w:rsid w:val="00F361DC"/>
    <w:rsid w:val="00F362E4"/>
    <w:rsid w:val="00F363CF"/>
    <w:rsid w:val="00F3692B"/>
    <w:rsid w:val="00F36951"/>
    <w:rsid w:val="00F369F4"/>
    <w:rsid w:val="00F36B33"/>
    <w:rsid w:val="00F36C5A"/>
    <w:rsid w:val="00F374BA"/>
    <w:rsid w:val="00F376A0"/>
    <w:rsid w:val="00F376B2"/>
    <w:rsid w:val="00F3791F"/>
    <w:rsid w:val="00F37C89"/>
    <w:rsid w:val="00F37D62"/>
    <w:rsid w:val="00F37E23"/>
    <w:rsid w:val="00F37F6D"/>
    <w:rsid w:val="00F37F86"/>
    <w:rsid w:val="00F4020E"/>
    <w:rsid w:val="00F40372"/>
    <w:rsid w:val="00F40378"/>
    <w:rsid w:val="00F403B3"/>
    <w:rsid w:val="00F4050D"/>
    <w:rsid w:val="00F405F1"/>
    <w:rsid w:val="00F405FA"/>
    <w:rsid w:val="00F40755"/>
    <w:rsid w:val="00F407AB"/>
    <w:rsid w:val="00F407E0"/>
    <w:rsid w:val="00F4086B"/>
    <w:rsid w:val="00F4094E"/>
    <w:rsid w:val="00F4095B"/>
    <w:rsid w:val="00F40ACA"/>
    <w:rsid w:val="00F40D2D"/>
    <w:rsid w:val="00F40D95"/>
    <w:rsid w:val="00F40DAB"/>
    <w:rsid w:val="00F40FEA"/>
    <w:rsid w:val="00F412A1"/>
    <w:rsid w:val="00F412D2"/>
    <w:rsid w:val="00F4156D"/>
    <w:rsid w:val="00F4183C"/>
    <w:rsid w:val="00F4184C"/>
    <w:rsid w:val="00F419AC"/>
    <w:rsid w:val="00F41B1F"/>
    <w:rsid w:val="00F41BAE"/>
    <w:rsid w:val="00F41C80"/>
    <w:rsid w:val="00F41F08"/>
    <w:rsid w:val="00F41F9E"/>
    <w:rsid w:val="00F42063"/>
    <w:rsid w:val="00F42196"/>
    <w:rsid w:val="00F421DB"/>
    <w:rsid w:val="00F421F8"/>
    <w:rsid w:val="00F42450"/>
    <w:rsid w:val="00F42520"/>
    <w:rsid w:val="00F425D6"/>
    <w:rsid w:val="00F42DCD"/>
    <w:rsid w:val="00F42ECB"/>
    <w:rsid w:val="00F42F1E"/>
    <w:rsid w:val="00F4310B"/>
    <w:rsid w:val="00F4315D"/>
    <w:rsid w:val="00F43295"/>
    <w:rsid w:val="00F4336B"/>
    <w:rsid w:val="00F43372"/>
    <w:rsid w:val="00F434FB"/>
    <w:rsid w:val="00F43546"/>
    <w:rsid w:val="00F43610"/>
    <w:rsid w:val="00F4362B"/>
    <w:rsid w:val="00F4391A"/>
    <w:rsid w:val="00F439C8"/>
    <w:rsid w:val="00F43F86"/>
    <w:rsid w:val="00F44002"/>
    <w:rsid w:val="00F44075"/>
    <w:rsid w:val="00F4434F"/>
    <w:rsid w:val="00F44471"/>
    <w:rsid w:val="00F444A9"/>
    <w:rsid w:val="00F44619"/>
    <w:rsid w:val="00F44625"/>
    <w:rsid w:val="00F44757"/>
    <w:rsid w:val="00F447C1"/>
    <w:rsid w:val="00F4495F"/>
    <w:rsid w:val="00F44A3F"/>
    <w:rsid w:val="00F44B4F"/>
    <w:rsid w:val="00F44BB0"/>
    <w:rsid w:val="00F44D18"/>
    <w:rsid w:val="00F45135"/>
    <w:rsid w:val="00F45217"/>
    <w:rsid w:val="00F45348"/>
    <w:rsid w:val="00F4537C"/>
    <w:rsid w:val="00F457B7"/>
    <w:rsid w:val="00F457BC"/>
    <w:rsid w:val="00F45A2A"/>
    <w:rsid w:val="00F45A5B"/>
    <w:rsid w:val="00F45C37"/>
    <w:rsid w:val="00F45F71"/>
    <w:rsid w:val="00F461B2"/>
    <w:rsid w:val="00F4630E"/>
    <w:rsid w:val="00F464A3"/>
    <w:rsid w:val="00F467BE"/>
    <w:rsid w:val="00F46999"/>
    <w:rsid w:val="00F46B90"/>
    <w:rsid w:val="00F46BB8"/>
    <w:rsid w:val="00F46C32"/>
    <w:rsid w:val="00F46EF8"/>
    <w:rsid w:val="00F4701B"/>
    <w:rsid w:val="00F471D9"/>
    <w:rsid w:val="00F47381"/>
    <w:rsid w:val="00F475B0"/>
    <w:rsid w:val="00F475BB"/>
    <w:rsid w:val="00F4762B"/>
    <w:rsid w:val="00F478B2"/>
    <w:rsid w:val="00F47AC2"/>
    <w:rsid w:val="00F47DE4"/>
    <w:rsid w:val="00F47F42"/>
    <w:rsid w:val="00F501D9"/>
    <w:rsid w:val="00F5047F"/>
    <w:rsid w:val="00F50577"/>
    <w:rsid w:val="00F505C1"/>
    <w:rsid w:val="00F5079E"/>
    <w:rsid w:val="00F50CAF"/>
    <w:rsid w:val="00F51131"/>
    <w:rsid w:val="00F51245"/>
    <w:rsid w:val="00F5132F"/>
    <w:rsid w:val="00F51349"/>
    <w:rsid w:val="00F51729"/>
    <w:rsid w:val="00F5182D"/>
    <w:rsid w:val="00F518C0"/>
    <w:rsid w:val="00F518E9"/>
    <w:rsid w:val="00F51961"/>
    <w:rsid w:val="00F51A8F"/>
    <w:rsid w:val="00F51B04"/>
    <w:rsid w:val="00F51EDB"/>
    <w:rsid w:val="00F51F57"/>
    <w:rsid w:val="00F52155"/>
    <w:rsid w:val="00F522B7"/>
    <w:rsid w:val="00F5232A"/>
    <w:rsid w:val="00F526E9"/>
    <w:rsid w:val="00F527A2"/>
    <w:rsid w:val="00F5284A"/>
    <w:rsid w:val="00F52930"/>
    <w:rsid w:val="00F52B85"/>
    <w:rsid w:val="00F5346E"/>
    <w:rsid w:val="00F538D8"/>
    <w:rsid w:val="00F538F7"/>
    <w:rsid w:val="00F53A58"/>
    <w:rsid w:val="00F53A9F"/>
    <w:rsid w:val="00F5401B"/>
    <w:rsid w:val="00F542E1"/>
    <w:rsid w:val="00F54359"/>
    <w:rsid w:val="00F5472B"/>
    <w:rsid w:val="00F5478C"/>
    <w:rsid w:val="00F5483D"/>
    <w:rsid w:val="00F5485E"/>
    <w:rsid w:val="00F548B0"/>
    <w:rsid w:val="00F548D7"/>
    <w:rsid w:val="00F5496D"/>
    <w:rsid w:val="00F54A9B"/>
    <w:rsid w:val="00F54CE7"/>
    <w:rsid w:val="00F54E10"/>
    <w:rsid w:val="00F54E22"/>
    <w:rsid w:val="00F54F1F"/>
    <w:rsid w:val="00F5516B"/>
    <w:rsid w:val="00F555A2"/>
    <w:rsid w:val="00F55709"/>
    <w:rsid w:val="00F55779"/>
    <w:rsid w:val="00F5582F"/>
    <w:rsid w:val="00F55984"/>
    <w:rsid w:val="00F559F5"/>
    <w:rsid w:val="00F55A26"/>
    <w:rsid w:val="00F55AD5"/>
    <w:rsid w:val="00F55C44"/>
    <w:rsid w:val="00F55CF7"/>
    <w:rsid w:val="00F55E5B"/>
    <w:rsid w:val="00F560B3"/>
    <w:rsid w:val="00F5621B"/>
    <w:rsid w:val="00F56328"/>
    <w:rsid w:val="00F5649E"/>
    <w:rsid w:val="00F56669"/>
    <w:rsid w:val="00F56725"/>
    <w:rsid w:val="00F5684F"/>
    <w:rsid w:val="00F569EE"/>
    <w:rsid w:val="00F56A59"/>
    <w:rsid w:val="00F56A96"/>
    <w:rsid w:val="00F56BDB"/>
    <w:rsid w:val="00F56C8A"/>
    <w:rsid w:val="00F57120"/>
    <w:rsid w:val="00F57252"/>
    <w:rsid w:val="00F573B0"/>
    <w:rsid w:val="00F57469"/>
    <w:rsid w:val="00F575F1"/>
    <w:rsid w:val="00F5761C"/>
    <w:rsid w:val="00F5765A"/>
    <w:rsid w:val="00F576AC"/>
    <w:rsid w:val="00F577B0"/>
    <w:rsid w:val="00F578B1"/>
    <w:rsid w:val="00F5790C"/>
    <w:rsid w:val="00F57930"/>
    <w:rsid w:val="00F57E67"/>
    <w:rsid w:val="00F57EA5"/>
    <w:rsid w:val="00F57F21"/>
    <w:rsid w:val="00F57FDB"/>
    <w:rsid w:val="00F57FF7"/>
    <w:rsid w:val="00F6014C"/>
    <w:rsid w:val="00F60787"/>
    <w:rsid w:val="00F60B00"/>
    <w:rsid w:val="00F60B61"/>
    <w:rsid w:val="00F60C21"/>
    <w:rsid w:val="00F60C8F"/>
    <w:rsid w:val="00F60CF8"/>
    <w:rsid w:val="00F61642"/>
    <w:rsid w:val="00F6167A"/>
    <w:rsid w:val="00F617D9"/>
    <w:rsid w:val="00F61953"/>
    <w:rsid w:val="00F61B11"/>
    <w:rsid w:val="00F61CBC"/>
    <w:rsid w:val="00F61DC5"/>
    <w:rsid w:val="00F61EE8"/>
    <w:rsid w:val="00F620A8"/>
    <w:rsid w:val="00F620C3"/>
    <w:rsid w:val="00F6215C"/>
    <w:rsid w:val="00F62294"/>
    <w:rsid w:val="00F62481"/>
    <w:rsid w:val="00F62583"/>
    <w:rsid w:val="00F62649"/>
    <w:rsid w:val="00F626AE"/>
    <w:rsid w:val="00F62734"/>
    <w:rsid w:val="00F627E8"/>
    <w:rsid w:val="00F62CFB"/>
    <w:rsid w:val="00F62F1A"/>
    <w:rsid w:val="00F62F1B"/>
    <w:rsid w:val="00F62FCA"/>
    <w:rsid w:val="00F630A0"/>
    <w:rsid w:val="00F631C6"/>
    <w:rsid w:val="00F6335B"/>
    <w:rsid w:val="00F63410"/>
    <w:rsid w:val="00F6360D"/>
    <w:rsid w:val="00F63644"/>
    <w:rsid w:val="00F6386A"/>
    <w:rsid w:val="00F63870"/>
    <w:rsid w:val="00F63B6B"/>
    <w:rsid w:val="00F63CD4"/>
    <w:rsid w:val="00F64249"/>
    <w:rsid w:val="00F642E0"/>
    <w:rsid w:val="00F6449C"/>
    <w:rsid w:val="00F64675"/>
    <w:rsid w:val="00F64684"/>
    <w:rsid w:val="00F64AEC"/>
    <w:rsid w:val="00F64D87"/>
    <w:rsid w:val="00F64E90"/>
    <w:rsid w:val="00F65206"/>
    <w:rsid w:val="00F652E5"/>
    <w:rsid w:val="00F65407"/>
    <w:rsid w:val="00F6551B"/>
    <w:rsid w:val="00F655FC"/>
    <w:rsid w:val="00F65634"/>
    <w:rsid w:val="00F658C1"/>
    <w:rsid w:val="00F658C8"/>
    <w:rsid w:val="00F65A18"/>
    <w:rsid w:val="00F65E5A"/>
    <w:rsid w:val="00F65EAA"/>
    <w:rsid w:val="00F65EAD"/>
    <w:rsid w:val="00F66065"/>
    <w:rsid w:val="00F660B7"/>
    <w:rsid w:val="00F66466"/>
    <w:rsid w:val="00F6664B"/>
    <w:rsid w:val="00F66866"/>
    <w:rsid w:val="00F66937"/>
    <w:rsid w:val="00F66CF1"/>
    <w:rsid w:val="00F66D4B"/>
    <w:rsid w:val="00F675CE"/>
    <w:rsid w:val="00F67831"/>
    <w:rsid w:val="00F6787D"/>
    <w:rsid w:val="00F6790D"/>
    <w:rsid w:val="00F67A13"/>
    <w:rsid w:val="00F700B7"/>
    <w:rsid w:val="00F701FE"/>
    <w:rsid w:val="00F702E1"/>
    <w:rsid w:val="00F702EB"/>
    <w:rsid w:val="00F70838"/>
    <w:rsid w:val="00F709AF"/>
    <w:rsid w:val="00F709DF"/>
    <w:rsid w:val="00F70AD9"/>
    <w:rsid w:val="00F70B8E"/>
    <w:rsid w:val="00F70C72"/>
    <w:rsid w:val="00F70CD5"/>
    <w:rsid w:val="00F71233"/>
    <w:rsid w:val="00F71633"/>
    <w:rsid w:val="00F71756"/>
    <w:rsid w:val="00F718FE"/>
    <w:rsid w:val="00F71B7F"/>
    <w:rsid w:val="00F71CB9"/>
    <w:rsid w:val="00F71D06"/>
    <w:rsid w:val="00F7241D"/>
    <w:rsid w:val="00F728A0"/>
    <w:rsid w:val="00F7295F"/>
    <w:rsid w:val="00F72B1A"/>
    <w:rsid w:val="00F72C66"/>
    <w:rsid w:val="00F72C7D"/>
    <w:rsid w:val="00F72E59"/>
    <w:rsid w:val="00F72F6C"/>
    <w:rsid w:val="00F73133"/>
    <w:rsid w:val="00F73191"/>
    <w:rsid w:val="00F7338D"/>
    <w:rsid w:val="00F73426"/>
    <w:rsid w:val="00F73B0C"/>
    <w:rsid w:val="00F73C84"/>
    <w:rsid w:val="00F73E51"/>
    <w:rsid w:val="00F73ED9"/>
    <w:rsid w:val="00F73F1C"/>
    <w:rsid w:val="00F74009"/>
    <w:rsid w:val="00F74565"/>
    <w:rsid w:val="00F745F1"/>
    <w:rsid w:val="00F7487E"/>
    <w:rsid w:val="00F74970"/>
    <w:rsid w:val="00F74974"/>
    <w:rsid w:val="00F74A32"/>
    <w:rsid w:val="00F74A3A"/>
    <w:rsid w:val="00F74C77"/>
    <w:rsid w:val="00F74D10"/>
    <w:rsid w:val="00F74D6F"/>
    <w:rsid w:val="00F74E06"/>
    <w:rsid w:val="00F74FBC"/>
    <w:rsid w:val="00F75097"/>
    <w:rsid w:val="00F752AB"/>
    <w:rsid w:val="00F754A6"/>
    <w:rsid w:val="00F75555"/>
    <w:rsid w:val="00F75646"/>
    <w:rsid w:val="00F75742"/>
    <w:rsid w:val="00F75773"/>
    <w:rsid w:val="00F75972"/>
    <w:rsid w:val="00F75C19"/>
    <w:rsid w:val="00F75E21"/>
    <w:rsid w:val="00F75F9F"/>
    <w:rsid w:val="00F76025"/>
    <w:rsid w:val="00F7616E"/>
    <w:rsid w:val="00F76412"/>
    <w:rsid w:val="00F76584"/>
    <w:rsid w:val="00F76607"/>
    <w:rsid w:val="00F76824"/>
    <w:rsid w:val="00F769A8"/>
    <w:rsid w:val="00F76A16"/>
    <w:rsid w:val="00F76D96"/>
    <w:rsid w:val="00F772D4"/>
    <w:rsid w:val="00F773F1"/>
    <w:rsid w:val="00F77628"/>
    <w:rsid w:val="00F77631"/>
    <w:rsid w:val="00F77632"/>
    <w:rsid w:val="00F7787E"/>
    <w:rsid w:val="00F77A80"/>
    <w:rsid w:val="00F80401"/>
    <w:rsid w:val="00F80775"/>
    <w:rsid w:val="00F80814"/>
    <w:rsid w:val="00F8084A"/>
    <w:rsid w:val="00F80AC0"/>
    <w:rsid w:val="00F80B44"/>
    <w:rsid w:val="00F80DAA"/>
    <w:rsid w:val="00F80E8B"/>
    <w:rsid w:val="00F80F04"/>
    <w:rsid w:val="00F80FF8"/>
    <w:rsid w:val="00F8133B"/>
    <w:rsid w:val="00F813AE"/>
    <w:rsid w:val="00F813D8"/>
    <w:rsid w:val="00F8142F"/>
    <w:rsid w:val="00F8160F"/>
    <w:rsid w:val="00F8174B"/>
    <w:rsid w:val="00F818BB"/>
    <w:rsid w:val="00F81BA4"/>
    <w:rsid w:val="00F81C0B"/>
    <w:rsid w:val="00F81C54"/>
    <w:rsid w:val="00F81DBF"/>
    <w:rsid w:val="00F82113"/>
    <w:rsid w:val="00F8241A"/>
    <w:rsid w:val="00F82459"/>
    <w:rsid w:val="00F82460"/>
    <w:rsid w:val="00F82539"/>
    <w:rsid w:val="00F82591"/>
    <w:rsid w:val="00F82638"/>
    <w:rsid w:val="00F827B4"/>
    <w:rsid w:val="00F82804"/>
    <w:rsid w:val="00F828A0"/>
    <w:rsid w:val="00F82B86"/>
    <w:rsid w:val="00F82C7B"/>
    <w:rsid w:val="00F82CB2"/>
    <w:rsid w:val="00F82E21"/>
    <w:rsid w:val="00F82EC1"/>
    <w:rsid w:val="00F83062"/>
    <w:rsid w:val="00F83361"/>
    <w:rsid w:val="00F835E5"/>
    <w:rsid w:val="00F837D0"/>
    <w:rsid w:val="00F838C9"/>
    <w:rsid w:val="00F83B1D"/>
    <w:rsid w:val="00F83C15"/>
    <w:rsid w:val="00F83EEE"/>
    <w:rsid w:val="00F83F9F"/>
    <w:rsid w:val="00F840BD"/>
    <w:rsid w:val="00F84134"/>
    <w:rsid w:val="00F841DE"/>
    <w:rsid w:val="00F84313"/>
    <w:rsid w:val="00F844CA"/>
    <w:rsid w:val="00F84524"/>
    <w:rsid w:val="00F845D3"/>
    <w:rsid w:val="00F84874"/>
    <w:rsid w:val="00F8496C"/>
    <w:rsid w:val="00F84AC2"/>
    <w:rsid w:val="00F84B56"/>
    <w:rsid w:val="00F84F8B"/>
    <w:rsid w:val="00F85781"/>
    <w:rsid w:val="00F859EF"/>
    <w:rsid w:val="00F85CDC"/>
    <w:rsid w:val="00F85DC5"/>
    <w:rsid w:val="00F85E73"/>
    <w:rsid w:val="00F85FD3"/>
    <w:rsid w:val="00F860BF"/>
    <w:rsid w:val="00F86291"/>
    <w:rsid w:val="00F864C9"/>
    <w:rsid w:val="00F864DC"/>
    <w:rsid w:val="00F8665C"/>
    <w:rsid w:val="00F86784"/>
    <w:rsid w:val="00F867F5"/>
    <w:rsid w:val="00F86A63"/>
    <w:rsid w:val="00F86C2F"/>
    <w:rsid w:val="00F86F38"/>
    <w:rsid w:val="00F8734B"/>
    <w:rsid w:val="00F87375"/>
    <w:rsid w:val="00F878D2"/>
    <w:rsid w:val="00F87AB1"/>
    <w:rsid w:val="00F87B92"/>
    <w:rsid w:val="00F87DF0"/>
    <w:rsid w:val="00F902DF"/>
    <w:rsid w:val="00F905F0"/>
    <w:rsid w:val="00F90685"/>
    <w:rsid w:val="00F9079C"/>
    <w:rsid w:val="00F90807"/>
    <w:rsid w:val="00F90862"/>
    <w:rsid w:val="00F90AF3"/>
    <w:rsid w:val="00F90DCA"/>
    <w:rsid w:val="00F90EDB"/>
    <w:rsid w:val="00F91123"/>
    <w:rsid w:val="00F91140"/>
    <w:rsid w:val="00F91157"/>
    <w:rsid w:val="00F91539"/>
    <w:rsid w:val="00F9174F"/>
    <w:rsid w:val="00F91782"/>
    <w:rsid w:val="00F918B2"/>
    <w:rsid w:val="00F91A32"/>
    <w:rsid w:val="00F91AF9"/>
    <w:rsid w:val="00F91BEB"/>
    <w:rsid w:val="00F92145"/>
    <w:rsid w:val="00F921B7"/>
    <w:rsid w:val="00F92258"/>
    <w:rsid w:val="00F92929"/>
    <w:rsid w:val="00F929C3"/>
    <w:rsid w:val="00F929D9"/>
    <w:rsid w:val="00F92FF5"/>
    <w:rsid w:val="00F93399"/>
    <w:rsid w:val="00F9388E"/>
    <w:rsid w:val="00F938A5"/>
    <w:rsid w:val="00F94304"/>
    <w:rsid w:val="00F9462B"/>
    <w:rsid w:val="00F94A09"/>
    <w:rsid w:val="00F94A19"/>
    <w:rsid w:val="00F94A59"/>
    <w:rsid w:val="00F94B91"/>
    <w:rsid w:val="00F94BD8"/>
    <w:rsid w:val="00F94C55"/>
    <w:rsid w:val="00F94DC4"/>
    <w:rsid w:val="00F94F50"/>
    <w:rsid w:val="00F94F8D"/>
    <w:rsid w:val="00F953FE"/>
    <w:rsid w:val="00F954F8"/>
    <w:rsid w:val="00F9558A"/>
    <w:rsid w:val="00F95636"/>
    <w:rsid w:val="00F95717"/>
    <w:rsid w:val="00F95978"/>
    <w:rsid w:val="00F95D40"/>
    <w:rsid w:val="00F95E5D"/>
    <w:rsid w:val="00F95E64"/>
    <w:rsid w:val="00F95E6C"/>
    <w:rsid w:val="00F9614B"/>
    <w:rsid w:val="00F9619D"/>
    <w:rsid w:val="00F96480"/>
    <w:rsid w:val="00F9698B"/>
    <w:rsid w:val="00F96A88"/>
    <w:rsid w:val="00F96C0C"/>
    <w:rsid w:val="00F96C48"/>
    <w:rsid w:val="00F96CAE"/>
    <w:rsid w:val="00F96E7D"/>
    <w:rsid w:val="00F96E8A"/>
    <w:rsid w:val="00F96EB6"/>
    <w:rsid w:val="00F96F2E"/>
    <w:rsid w:val="00F96F5E"/>
    <w:rsid w:val="00F97047"/>
    <w:rsid w:val="00F9750F"/>
    <w:rsid w:val="00F97672"/>
    <w:rsid w:val="00F97812"/>
    <w:rsid w:val="00F97831"/>
    <w:rsid w:val="00F97990"/>
    <w:rsid w:val="00F97AD7"/>
    <w:rsid w:val="00F97D0E"/>
    <w:rsid w:val="00FA0347"/>
    <w:rsid w:val="00FA037D"/>
    <w:rsid w:val="00FA0404"/>
    <w:rsid w:val="00FA0432"/>
    <w:rsid w:val="00FA04D0"/>
    <w:rsid w:val="00FA0658"/>
    <w:rsid w:val="00FA06B1"/>
    <w:rsid w:val="00FA06E1"/>
    <w:rsid w:val="00FA0791"/>
    <w:rsid w:val="00FA07AA"/>
    <w:rsid w:val="00FA08E3"/>
    <w:rsid w:val="00FA0A15"/>
    <w:rsid w:val="00FA0C30"/>
    <w:rsid w:val="00FA0C86"/>
    <w:rsid w:val="00FA0C8C"/>
    <w:rsid w:val="00FA0CAB"/>
    <w:rsid w:val="00FA0D6C"/>
    <w:rsid w:val="00FA0DFF"/>
    <w:rsid w:val="00FA0E8E"/>
    <w:rsid w:val="00FA0E97"/>
    <w:rsid w:val="00FA13CD"/>
    <w:rsid w:val="00FA168C"/>
    <w:rsid w:val="00FA1ABC"/>
    <w:rsid w:val="00FA1D6D"/>
    <w:rsid w:val="00FA1EEA"/>
    <w:rsid w:val="00FA2137"/>
    <w:rsid w:val="00FA2230"/>
    <w:rsid w:val="00FA2265"/>
    <w:rsid w:val="00FA2289"/>
    <w:rsid w:val="00FA22CF"/>
    <w:rsid w:val="00FA27D3"/>
    <w:rsid w:val="00FA2AE2"/>
    <w:rsid w:val="00FA2E5D"/>
    <w:rsid w:val="00FA2EEF"/>
    <w:rsid w:val="00FA3068"/>
    <w:rsid w:val="00FA3178"/>
    <w:rsid w:val="00FA369B"/>
    <w:rsid w:val="00FA3863"/>
    <w:rsid w:val="00FA38FE"/>
    <w:rsid w:val="00FA3BB5"/>
    <w:rsid w:val="00FA3BD5"/>
    <w:rsid w:val="00FA3C0D"/>
    <w:rsid w:val="00FA3C98"/>
    <w:rsid w:val="00FA43C0"/>
    <w:rsid w:val="00FA43F5"/>
    <w:rsid w:val="00FA45D0"/>
    <w:rsid w:val="00FA4915"/>
    <w:rsid w:val="00FA4E7B"/>
    <w:rsid w:val="00FA4FB5"/>
    <w:rsid w:val="00FA50D4"/>
    <w:rsid w:val="00FA5275"/>
    <w:rsid w:val="00FA52C6"/>
    <w:rsid w:val="00FA5479"/>
    <w:rsid w:val="00FA588F"/>
    <w:rsid w:val="00FA5A87"/>
    <w:rsid w:val="00FA5AF6"/>
    <w:rsid w:val="00FA5B2A"/>
    <w:rsid w:val="00FA5CDF"/>
    <w:rsid w:val="00FA5DA3"/>
    <w:rsid w:val="00FA6029"/>
    <w:rsid w:val="00FA62E5"/>
    <w:rsid w:val="00FA63C1"/>
    <w:rsid w:val="00FA63F0"/>
    <w:rsid w:val="00FA65E9"/>
    <w:rsid w:val="00FA6758"/>
    <w:rsid w:val="00FA6E5B"/>
    <w:rsid w:val="00FA6E64"/>
    <w:rsid w:val="00FA7017"/>
    <w:rsid w:val="00FA7027"/>
    <w:rsid w:val="00FA7590"/>
    <w:rsid w:val="00FA75FE"/>
    <w:rsid w:val="00FA766F"/>
    <w:rsid w:val="00FA77F4"/>
    <w:rsid w:val="00FA786A"/>
    <w:rsid w:val="00FA7A11"/>
    <w:rsid w:val="00FA7D5D"/>
    <w:rsid w:val="00FA7DB5"/>
    <w:rsid w:val="00FA7E23"/>
    <w:rsid w:val="00FA7E6F"/>
    <w:rsid w:val="00FA7EE8"/>
    <w:rsid w:val="00FB0347"/>
    <w:rsid w:val="00FB03A6"/>
    <w:rsid w:val="00FB0464"/>
    <w:rsid w:val="00FB0555"/>
    <w:rsid w:val="00FB056B"/>
    <w:rsid w:val="00FB0729"/>
    <w:rsid w:val="00FB07F4"/>
    <w:rsid w:val="00FB0825"/>
    <w:rsid w:val="00FB0852"/>
    <w:rsid w:val="00FB094C"/>
    <w:rsid w:val="00FB0B58"/>
    <w:rsid w:val="00FB0C36"/>
    <w:rsid w:val="00FB0D60"/>
    <w:rsid w:val="00FB0E44"/>
    <w:rsid w:val="00FB0E75"/>
    <w:rsid w:val="00FB10FC"/>
    <w:rsid w:val="00FB11FE"/>
    <w:rsid w:val="00FB126A"/>
    <w:rsid w:val="00FB1285"/>
    <w:rsid w:val="00FB142C"/>
    <w:rsid w:val="00FB16EB"/>
    <w:rsid w:val="00FB17FB"/>
    <w:rsid w:val="00FB180F"/>
    <w:rsid w:val="00FB19C1"/>
    <w:rsid w:val="00FB1A85"/>
    <w:rsid w:val="00FB1B1D"/>
    <w:rsid w:val="00FB1B49"/>
    <w:rsid w:val="00FB1C6F"/>
    <w:rsid w:val="00FB1EAE"/>
    <w:rsid w:val="00FB1EFE"/>
    <w:rsid w:val="00FB1FC4"/>
    <w:rsid w:val="00FB222F"/>
    <w:rsid w:val="00FB2702"/>
    <w:rsid w:val="00FB2A4A"/>
    <w:rsid w:val="00FB2C45"/>
    <w:rsid w:val="00FB3183"/>
    <w:rsid w:val="00FB3383"/>
    <w:rsid w:val="00FB33C0"/>
    <w:rsid w:val="00FB361D"/>
    <w:rsid w:val="00FB3777"/>
    <w:rsid w:val="00FB37A1"/>
    <w:rsid w:val="00FB39FB"/>
    <w:rsid w:val="00FB3A86"/>
    <w:rsid w:val="00FB3AA2"/>
    <w:rsid w:val="00FB3C0A"/>
    <w:rsid w:val="00FB3C26"/>
    <w:rsid w:val="00FB3F43"/>
    <w:rsid w:val="00FB3F8D"/>
    <w:rsid w:val="00FB4036"/>
    <w:rsid w:val="00FB4317"/>
    <w:rsid w:val="00FB441D"/>
    <w:rsid w:val="00FB472C"/>
    <w:rsid w:val="00FB4752"/>
    <w:rsid w:val="00FB48C2"/>
    <w:rsid w:val="00FB4A17"/>
    <w:rsid w:val="00FB4B61"/>
    <w:rsid w:val="00FB4C13"/>
    <w:rsid w:val="00FB4D50"/>
    <w:rsid w:val="00FB4FC3"/>
    <w:rsid w:val="00FB4FF3"/>
    <w:rsid w:val="00FB50B2"/>
    <w:rsid w:val="00FB517C"/>
    <w:rsid w:val="00FB5354"/>
    <w:rsid w:val="00FB5718"/>
    <w:rsid w:val="00FB5719"/>
    <w:rsid w:val="00FB57BB"/>
    <w:rsid w:val="00FB5948"/>
    <w:rsid w:val="00FB5C34"/>
    <w:rsid w:val="00FB5CAA"/>
    <w:rsid w:val="00FB5EA3"/>
    <w:rsid w:val="00FB64BB"/>
    <w:rsid w:val="00FB6715"/>
    <w:rsid w:val="00FB697B"/>
    <w:rsid w:val="00FB6D22"/>
    <w:rsid w:val="00FB6F1B"/>
    <w:rsid w:val="00FB6F66"/>
    <w:rsid w:val="00FB6FF4"/>
    <w:rsid w:val="00FB70BF"/>
    <w:rsid w:val="00FB738E"/>
    <w:rsid w:val="00FB7515"/>
    <w:rsid w:val="00FB75F0"/>
    <w:rsid w:val="00FB78A8"/>
    <w:rsid w:val="00FB7B5B"/>
    <w:rsid w:val="00FC00B7"/>
    <w:rsid w:val="00FC01CE"/>
    <w:rsid w:val="00FC0212"/>
    <w:rsid w:val="00FC02E8"/>
    <w:rsid w:val="00FC04AD"/>
    <w:rsid w:val="00FC071F"/>
    <w:rsid w:val="00FC07FE"/>
    <w:rsid w:val="00FC0D5F"/>
    <w:rsid w:val="00FC1132"/>
    <w:rsid w:val="00FC11AE"/>
    <w:rsid w:val="00FC11B3"/>
    <w:rsid w:val="00FC11DB"/>
    <w:rsid w:val="00FC13DE"/>
    <w:rsid w:val="00FC176E"/>
    <w:rsid w:val="00FC1BB8"/>
    <w:rsid w:val="00FC1C17"/>
    <w:rsid w:val="00FC1C18"/>
    <w:rsid w:val="00FC1C5B"/>
    <w:rsid w:val="00FC2283"/>
    <w:rsid w:val="00FC2448"/>
    <w:rsid w:val="00FC2472"/>
    <w:rsid w:val="00FC284B"/>
    <w:rsid w:val="00FC2A89"/>
    <w:rsid w:val="00FC2DAA"/>
    <w:rsid w:val="00FC3002"/>
    <w:rsid w:val="00FC3033"/>
    <w:rsid w:val="00FC3267"/>
    <w:rsid w:val="00FC331B"/>
    <w:rsid w:val="00FC334B"/>
    <w:rsid w:val="00FC3413"/>
    <w:rsid w:val="00FC3535"/>
    <w:rsid w:val="00FC3637"/>
    <w:rsid w:val="00FC372A"/>
    <w:rsid w:val="00FC386C"/>
    <w:rsid w:val="00FC397B"/>
    <w:rsid w:val="00FC39A1"/>
    <w:rsid w:val="00FC3B89"/>
    <w:rsid w:val="00FC3C7F"/>
    <w:rsid w:val="00FC3CD4"/>
    <w:rsid w:val="00FC3E1D"/>
    <w:rsid w:val="00FC403D"/>
    <w:rsid w:val="00FC4189"/>
    <w:rsid w:val="00FC4193"/>
    <w:rsid w:val="00FC41CE"/>
    <w:rsid w:val="00FC4707"/>
    <w:rsid w:val="00FC4867"/>
    <w:rsid w:val="00FC4B72"/>
    <w:rsid w:val="00FC4BB5"/>
    <w:rsid w:val="00FC4C79"/>
    <w:rsid w:val="00FC4D34"/>
    <w:rsid w:val="00FC4EB6"/>
    <w:rsid w:val="00FC4EE8"/>
    <w:rsid w:val="00FC4F5D"/>
    <w:rsid w:val="00FC4FED"/>
    <w:rsid w:val="00FC512F"/>
    <w:rsid w:val="00FC5405"/>
    <w:rsid w:val="00FC581B"/>
    <w:rsid w:val="00FC5883"/>
    <w:rsid w:val="00FC589A"/>
    <w:rsid w:val="00FC58BF"/>
    <w:rsid w:val="00FC5B3E"/>
    <w:rsid w:val="00FC5B76"/>
    <w:rsid w:val="00FC5FAD"/>
    <w:rsid w:val="00FC6084"/>
    <w:rsid w:val="00FC648C"/>
    <w:rsid w:val="00FC64FA"/>
    <w:rsid w:val="00FC64FE"/>
    <w:rsid w:val="00FC6C8A"/>
    <w:rsid w:val="00FC6E40"/>
    <w:rsid w:val="00FC7362"/>
    <w:rsid w:val="00FC74DD"/>
    <w:rsid w:val="00FC7507"/>
    <w:rsid w:val="00FC75E1"/>
    <w:rsid w:val="00FC75FB"/>
    <w:rsid w:val="00FC7605"/>
    <w:rsid w:val="00FC7715"/>
    <w:rsid w:val="00FC7765"/>
    <w:rsid w:val="00FC77A0"/>
    <w:rsid w:val="00FC78FB"/>
    <w:rsid w:val="00FC796C"/>
    <w:rsid w:val="00FC7EB8"/>
    <w:rsid w:val="00FC7EF3"/>
    <w:rsid w:val="00FD0106"/>
    <w:rsid w:val="00FD07C0"/>
    <w:rsid w:val="00FD08D7"/>
    <w:rsid w:val="00FD0B94"/>
    <w:rsid w:val="00FD1273"/>
    <w:rsid w:val="00FD1672"/>
    <w:rsid w:val="00FD16DB"/>
    <w:rsid w:val="00FD17AC"/>
    <w:rsid w:val="00FD19CE"/>
    <w:rsid w:val="00FD19E2"/>
    <w:rsid w:val="00FD1D9B"/>
    <w:rsid w:val="00FD1E09"/>
    <w:rsid w:val="00FD1E65"/>
    <w:rsid w:val="00FD2039"/>
    <w:rsid w:val="00FD2183"/>
    <w:rsid w:val="00FD2321"/>
    <w:rsid w:val="00FD2383"/>
    <w:rsid w:val="00FD23F7"/>
    <w:rsid w:val="00FD244B"/>
    <w:rsid w:val="00FD249A"/>
    <w:rsid w:val="00FD262A"/>
    <w:rsid w:val="00FD289F"/>
    <w:rsid w:val="00FD2B55"/>
    <w:rsid w:val="00FD2C9E"/>
    <w:rsid w:val="00FD2D5C"/>
    <w:rsid w:val="00FD335E"/>
    <w:rsid w:val="00FD3833"/>
    <w:rsid w:val="00FD3857"/>
    <w:rsid w:val="00FD388A"/>
    <w:rsid w:val="00FD3A8A"/>
    <w:rsid w:val="00FD4025"/>
    <w:rsid w:val="00FD40E1"/>
    <w:rsid w:val="00FD41BB"/>
    <w:rsid w:val="00FD4201"/>
    <w:rsid w:val="00FD4406"/>
    <w:rsid w:val="00FD4513"/>
    <w:rsid w:val="00FD4769"/>
    <w:rsid w:val="00FD4948"/>
    <w:rsid w:val="00FD4BE2"/>
    <w:rsid w:val="00FD4CA5"/>
    <w:rsid w:val="00FD4D3A"/>
    <w:rsid w:val="00FD4E4C"/>
    <w:rsid w:val="00FD4F15"/>
    <w:rsid w:val="00FD541B"/>
    <w:rsid w:val="00FD5472"/>
    <w:rsid w:val="00FD549A"/>
    <w:rsid w:val="00FD5513"/>
    <w:rsid w:val="00FD5733"/>
    <w:rsid w:val="00FD5C0B"/>
    <w:rsid w:val="00FD5C25"/>
    <w:rsid w:val="00FD5E86"/>
    <w:rsid w:val="00FD5F01"/>
    <w:rsid w:val="00FD6014"/>
    <w:rsid w:val="00FD617D"/>
    <w:rsid w:val="00FD6258"/>
    <w:rsid w:val="00FD629A"/>
    <w:rsid w:val="00FD62F1"/>
    <w:rsid w:val="00FD638D"/>
    <w:rsid w:val="00FD6532"/>
    <w:rsid w:val="00FD6BA4"/>
    <w:rsid w:val="00FD6D2B"/>
    <w:rsid w:val="00FD705A"/>
    <w:rsid w:val="00FD7138"/>
    <w:rsid w:val="00FD7243"/>
    <w:rsid w:val="00FD72FF"/>
    <w:rsid w:val="00FD7324"/>
    <w:rsid w:val="00FD732F"/>
    <w:rsid w:val="00FD7383"/>
    <w:rsid w:val="00FD74A2"/>
    <w:rsid w:val="00FD74BA"/>
    <w:rsid w:val="00FD786C"/>
    <w:rsid w:val="00FD79FD"/>
    <w:rsid w:val="00FD7B66"/>
    <w:rsid w:val="00FD7D93"/>
    <w:rsid w:val="00FE01A4"/>
    <w:rsid w:val="00FE09B0"/>
    <w:rsid w:val="00FE0A83"/>
    <w:rsid w:val="00FE0B3B"/>
    <w:rsid w:val="00FE0C13"/>
    <w:rsid w:val="00FE0CAF"/>
    <w:rsid w:val="00FE0EC6"/>
    <w:rsid w:val="00FE118B"/>
    <w:rsid w:val="00FE11FC"/>
    <w:rsid w:val="00FE1279"/>
    <w:rsid w:val="00FE12CC"/>
    <w:rsid w:val="00FE1464"/>
    <w:rsid w:val="00FE1521"/>
    <w:rsid w:val="00FE1692"/>
    <w:rsid w:val="00FE19F8"/>
    <w:rsid w:val="00FE1B39"/>
    <w:rsid w:val="00FE1B49"/>
    <w:rsid w:val="00FE1C3D"/>
    <w:rsid w:val="00FE1E35"/>
    <w:rsid w:val="00FE1F7F"/>
    <w:rsid w:val="00FE1FA8"/>
    <w:rsid w:val="00FE21A0"/>
    <w:rsid w:val="00FE2452"/>
    <w:rsid w:val="00FE27E9"/>
    <w:rsid w:val="00FE280D"/>
    <w:rsid w:val="00FE282E"/>
    <w:rsid w:val="00FE2935"/>
    <w:rsid w:val="00FE2943"/>
    <w:rsid w:val="00FE2962"/>
    <w:rsid w:val="00FE2DD1"/>
    <w:rsid w:val="00FE2E1A"/>
    <w:rsid w:val="00FE2E38"/>
    <w:rsid w:val="00FE2EB0"/>
    <w:rsid w:val="00FE35B5"/>
    <w:rsid w:val="00FE36CC"/>
    <w:rsid w:val="00FE3BD2"/>
    <w:rsid w:val="00FE40B0"/>
    <w:rsid w:val="00FE4963"/>
    <w:rsid w:val="00FE4AA6"/>
    <w:rsid w:val="00FE4B2D"/>
    <w:rsid w:val="00FE4D6A"/>
    <w:rsid w:val="00FE4E46"/>
    <w:rsid w:val="00FE4FF7"/>
    <w:rsid w:val="00FE5196"/>
    <w:rsid w:val="00FE521B"/>
    <w:rsid w:val="00FE5240"/>
    <w:rsid w:val="00FE52A3"/>
    <w:rsid w:val="00FE5660"/>
    <w:rsid w:val="00FE56A1"/>
    <w:rsid w:val="00FE56B4"/>
    <w:rsid w:val="00FE56FD"/>
    <w:rsid w:val="00FE574A"/>
    <w:rsid w:val="00FE57D4"/>
    <w:rsid w:val="00FE59EE"/>
    <w:rsid w:val="00FE59FC"/>
    <w:rsid w:val="00FE5BCF"/>
    <w:rsid w:val="00FE5BF8"/>
    <w:rsid w:val="00FE5C0E"/>
    <w:rsid w:val="00FE5F96"/>
    <w:rsid w:val="00FE6347"/>
    <w:rsid w:val="00FE63D7"/>
    <w:rsid w:val="00FE677D"/>
    <w:rsid w:val="00FE67BA"/>
    <w:rsid w:val="00FE6902"/>
    <w:rsid w:val="00FE6CF0"/>
    <w:rsid w:val="00FE6EEA"/>
    <w:rsid w:val="00FE6F22"/>
    <w:rsid w:val="00FE6F71"/>
    <w:rsid w:val="00FE700B"/>
    <w:rsid w:val="00FE724D"/>
    <w:rsid w:val="00FE7691"/>
    <w:rsid w:val="00FE7759"/>
    <w:rsid w:val="00FE787A"/>
    <w:rsid w:val="00FE7AAD"/>
    <w:rsid w:val="00FE7E2B"/>
    <w:rsid w:val="00FF01DB"/>
    <w:rsid w:val="00FF035B"/>
    <w:rsid w:val="00FF0418"/>
    <w:rsid w:val="00FF04A0"/>
    <w:rsid w:val="00FF04E7"/>
    <w:rsid w:val="00FF0568"/>
    <w:rsid w:val="00FF0757"/>
    <w:rsid w:val="00FF0792"/>
    <w:rsid w:val="00FF08A6"/>
    <w:rsid w:val="00FF0C4A"/>
    <w:rsid w:val="00FF0F1A"/>
    <w:rsid w:val="00FF1066"/>
    <w:rsid w:val="00FF1232"/>
    <w:rsid w:val="00FF1605"/>
    <w:rsid w:val="00FF17F9"/>
    <w:rsid w:val="00FF1841"/>
    <w:rsid w:val="00FF1854"/>
    <w:rsid w:val="00FF18C3"/>
    <w:rsid w:val="00FF1ABE"/>
    <w:rsid w:val="00FF1BBB"/>
    <w:rsid w:val="00FF1E51"/>
    <w:rsid w:val="00FF1EDE"/>
    <w:rsid w:val="00FF1F25"/>
    <w:rsid w:val="00FF1F89"/>
    <w:rsid w:val="00FF2053"/>
    <w:rsid w:val="00FF221B"/>
    <w:rsid w:val="00FF25C4"/>
    <w:rsid w:val="00FF267B"/>
    <w:rsid w:val="00FF27C5"/>
    <w:rsid w:val="00FF2827"/>
    <w:rsid w:val="00FF28FF"/>
    <w:rsid w:val="00FF2A9C"/>
    <w:rsid w:val="00FF2D31"/>
    <w:rsid w:val="00FF2D35"/>
    <w:rsid w:val="00FF3157"/>
    <w:rsid w:val="00FF32E6"/>
    <w:rsid w:val="00FF35F2"/>
    <w:rsid w:val="00FF36AE"/>
    <w:rsid w:val="00FF397D"/>
    <w:rsid w:val="00FF39DB"/>
    <w:rsid w:val="00FF3A9E"/>
    <w:rsid w:val="00FF3B5D"/>
    <w:rsid w:val="00FF3CC3"/>
    <w:rsid w:val="00FF3E7C"/>
    <w:rsid w:val="00FF3F07"/>
    <w:rsid w:val="00FF45E5"/>
    <w:rsid w:val="00FF467B"/>
    <w:rsid w:val="00FF46D1"/>
    <w:rsid w:val="00FF4819"/>
    <w:rsid w:val="00FF48BD"/>
    <w:rsid w:val="00FF4B9F"/>
    <w:rsid w:val="00FF4BF9"/>
    <w:rsid w:val="00FF4C3B"/>
    <w:rsid w:val="00FF4D8C"/>
    <w:rsid w:val="00FF50FD"/>
    <w:rsid w:val="00FF5106"/>
    <w:rsid w:val="00FF53BC"/>
    <w:rsid w:val="00FF54FB"/>
    <w:rsid w:val="00FF5F27"/>
    <w:rsid w:val="00FF5FBE"/>
    <w:rsid w:val="00FF60B6"/>
    <w:rsid w:val="00FF6116"/>
    <w:rsid w:val="00FF6309"/>
    <w:rsid w:val="00FF6349"/>
    <w:rsid w:val="00FF63B8"/>
    <w:rsid w:val="00FF63EB"/>
    <w:rsid w:val="00FF6628"/>
    <w:rsid w:val="00FF665D"/>
    <w:rsid w:val="00FF6867"/>
    <w:rsid w:val="00FF6938"/>
    <w:rsid w:val="00FF6BB3"/>
    <w:rsid w:val="00FF6D4D"/>
    <w:rsid w:val="00FF72AA"/>
    <w:rsid w:val="00FF7385"/>
    <w:rsid w:val="00FF7508"/>
    <w:rsid w:val="00FF760C"/>
    <w:rsid w:val="00FF769D"/>
    <w:rsid w:val="00FF7873"/>
    <w:rsid w:val="00FF7887"/>
    <w:rsid w:val="00FF7914"/>
    <w:rsid w:val="00FF7A08"/>
    <w:rsid w:val="00FF7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ffbe7d">
      <v:fill color="#ffbe7d" on="f"/>
      <v:shadow on="t" offset="6pt,6pt"/>
    </o:shapedefaults>
    <o:shapelayout v:ext="edit">
      <o:idmap v:ext="edit" data="1"/>
    </o:shapelayout>
  </w:shapeDefaults>
  <w:decimalSymbol w:val="."/>
  <w:listSeparator w:val=","/>
  <w14:docId w14:val="00911D24"/>
  <w15:docId w15:val="{EF0B3025-6BFC-4B48-B65A-D5D88DA5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FCD"/>
    <w:rPr>
      <w:rFonts w:ascii="Calibri" w:eastAsiaTheme="minorHAnsi" w:hAnsi="Calibri" w:cs="Calibri"/>
      <w:sz w:val="22"/>
      <w:szCs w:val="22"/>
    </w:rPr>
  </w:style>
  <w:style w:type="paragraph" w:styleId="Heading1">
    <w:name w:val="heading 1"/>
    <w:basedOn w:val="Normal"/>
    <w:next w:val="Normal"/>
    <w:qFormat/>
    <w:pPr>
      <w:keepNext/>
      <w:tabs>
        <w:tab w:val="left" w:pos="-720"/>
        <w:tab w:val="left" w:pos="0"/>
        <w:tab w:val="left" w:pos="360"/>
        <w:tab w:val="left" w:pos="1260"/>
        <w:tab w:val="left" w:pos="2520"/>
        <w:tab w:val="left" w:pos="2880"/>
      </w:tabs>
      <w:outlineLvl w:val="0"/>
    </w:pPr>
    <w:rPr>
      <w:rFonts w:ascii="Letter Gothic" w:eastAsia="Arial Unicode MS" w:hAnsi="Letter Gothic" w:cs="Times New Roman"/>
      <w:sz w:val="24"/>
      <w:szCs w:val="20"/>
    </w:rPr>
  </w:style>
  <w:style w:type="paragraph" w:styleId="Heading2">
    <w:name w:val="heading 2"/>
    <w:basedOn w:val="Normal"/>
    <w:next w:val="Normal"/>
    <w:qFormat/>
    <w:pPr>
      <w:keepNext/>
      <w:outlineLvl w:val="1"/>
    </w:pPr>
    <w:rPr>
      <w:rFonts w:ascii="Times New Roman" w:eastAsia="Arial Unicode MS" w:hAnsi="Times New Roman" w:cs="Times New Roman"/>
      <w:b/>
      <w:szCs w:val="20"/>
    </w:rPr>
  </w:style>
  <w:style w:type="paragraph" w:styleId="Heading3">
    <w:name w:val="heading 3"/>
    <w:basedOn w:val="Normal"/>
    <w:next w:val="Normal"/>
    <w:qFormat/>
    <w:pPr>
      <w:keepNext/>
      <w:spacing w:before="240" w:after="60"/>
      <w:outlineLvl w:val="2"/>
    </w:pPr>
    <w:rPr>
      <w:rFonts w:ascii="Arial" w:eastAsia="Arial Unicode MS" w:hAnsi="Arial" w:cs="Arial"/>
      <w:b/>
      <w:bCs/>
      <w:sz w:val="26"/>
      <w:szCs w:val="26"/>
    </w:rPr>
  </w:style>
  <w:style w:type="paragraph" w:styleId="Heading4">
    <w:name w:val="heading 4"/>
    <w:basedOn w:val="Normal"/>
    <w:next w:val="Normal"/>
    <w:qFormat/>
    <w:pPr>
      <w:keepNext/>
      <w:outlineLvl w:val="3"/>
    </w:pPr>
    <w:rPr>
      <w:rFonts w:ascii="Times New Roman" w:eastAsia="Arial Unicode MS" w:hAnsi="Times New Roman" w:cs="Times New Roman"/>
      <w:b/>
      <w:szCs w:val="20"/>
    </w:rPr>
  </w:style>
  <w:style w:type="paragraph" w:styleId="Heading5">
    <w:name w:val="heading 5"/>
    <w:basedOn w:val="Normal"/>
    <w:next w:val="Normal"/>
    <w:qFormat/>
    <w:pPr>
      <w:spacing w:before="240" w:after="60"/>
      <w:outlineLvl w:val="4"/>
    </w:pPr>
    <w:rPr>
      <w:rFonts w:ascii="Times New Roman" w:eastAsia="Arial Unicode MS"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customStyle="1" w:styleId="HTMLPreformattedChar">
    <w:name w:val="HTML Preformatted Char"/>
    <w:link w:val="HTMLPreformatted"/>
    <w:semiHidden/>
    <w:locked/>
    <w:rPr>
      <w:rFonts w:ascii="Courier New" w:hAnsi="Courier New" w:cs="Courier New" w:hint="default"/>
      <w:color w:val="000000"/>
      <w:lang w:val="en-US" w:eastAsia="zh-CN" w:bidi="ar-SA"/>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pPr>
    <w:rPr>
      <w:rFonts w:ascii="Courier New" w:eastAsia="Times New Roman" w:hAnsi="Courier New" w:cs="Times New Roman"/>
      <w:color w:val="000000"/>
      <w:sz w:val="20"/>
      <w:szCs w:val="20"/>
      <w:lang w:eastAsia="zh-CN"/>
    </w:r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semiHidden/>
    <w:rPr>
      <w:rFonts w:ascii="Times New Roman" w:eastAsia="Times New Roman" w:hAnsi="Times New Roman" w:cs="Times New Roman"/>
      <w:sz w:val="20"/>
      <w:szCs w:val="20"/>
    </w:rPr>
  </w:style>
  <w:style w:type="paragraph" w:styleId="Title">
    <w:name w:val="Title"/>
    <w:basedOn w:val="Normal"/>
    <w:link w:val="TitleChar"/>
    <w:uiPriority w:val="1"/>
    <w:qFormat/>
    <w:pPr>
      <w:widowControl w:val="0"/>
      <w:tabs>
        <w:tab w:val="left" w:pos="-720"/>
        <w:tab w:val="left" w:pos="0"/>
        <w:tab w:val="left" w:pos="360"/>
        <w:tab w:val="left" w:pos="1260"/>
        <w:tab w:val="left" w:pos="2520"/>
        <w:tab w:val="left" w:pos="2880"/>
      </w:tabs>
      <w:snapToGrid w:val="0"/>
      <w:jc w:val="center"/>
    </w:pPr>
    <w:rPr>
      <w:rFonts w:ascii="Courier New" w:eastAsia="Times New Roman" w:hAnsi="Courier New" w:cs="Times New Roman"/>
      <w:b/>
      <w:szCs w:val="20"/>
    </w:rPr>
  </w:style>
  <w:style w:type="character" w:customStyle="1" w:styleId="BodyTextChar">
    <w:name w:val="Body Text Char"/>
    <w:link w:val="BodyText"/>
    <w:locked/>
    <w:rPr>
      <w:sz w:val="22"/>
      <w:lang w:val="en-US" w:eastAsia="en-US" w:bidi="ar-SA"/>
    </w:rPr>
  </w:style>
  <w:style w:type="paragraph" w:styleId="BodyText">
    <w:name w:val="Body Text"/>
    <w:basedOn w:val="Normal"/>
    <w:link w:val="BodyTextChar"/>
    <w:pPr>
      <w:tabs>
        <w:tab w:val="left" w:pos="-720"/>
        <w:tab w:val="left" w:pos="0"/>
        <w:tab w:val="left" w:pos="360"/>
        <w:tab w:val="left" w:pos="1260"/>
        <w:tab w:val="left" w:pos="2520"/>
        <w:tab w:val="left" w:pos="2880"/>
      </w:tabs>
    </w:pPr>
    <w:rPr>
      <w:rFonts w:ascii="Times New Roman" w:eastAsia="Times New Roman" w:hAnsi="Times New Roman" w:cs="Times New Roman"/>
      <w:szCs w:val="20"/>
    </w:rPr>
  </w:style>
  <w:style w:type="paragraph" w:styleId="BodyTextIndent">
    <w:name w:val="Body Text Indent"/>
    <w:basedOn w:val="Normal"/>
    <w:pPr>
      <w:tabs>
        <w:tab w:val="left" w:pos="-720"/>
        <w:tab w:val="left" w:pos="0"/>
        <w:tab w:val="left" w:pos="360"/>
        <w:tab w:val="left" w:pos="1260"/>
        <w:tab w:val="left" w:pos="2520"/>
        <w:tab w:val="left" w:pos="2880"/>
      </w:tabs>
      <w:ind w:left="360"/>
    </w:pPr>
    <w:rPr>
      <w:rFonts w:ascii="Times New Roman" w:eastAsia="Times New Roman" w:hAnsi="Times New Roman" w:cs="Times New Roman"/>
      <w:szCs w:val="20"/>
    </w:rPr>
  </w:style>
  <w:style w:type="paragraph" w:styleId="Subtitle">
    <w:name w:val="Subtitle"/>
    <w:basedOn w:val="Normal"/>
    <w:link w:val="SubtitleChar"/>
    <w:qFormat/>
    <w:pPr>
      <w:widowControl w:val="0"/>
      <w:tabs>
        <w:tab w:val="left" w:pos="-720"/>
        <w:tab w:val="left" w:pos="0"/>
        <w:tab w:val="left" w:pos="360"/>
        <w:tab w:val="left" w:pos="1260"/>
        <w:tab w:val="left" w:pos="2520"/>
        <w:tab w:val="left" w:pos="2880"/>
      </w:tabs>
      <w:snapToGrid w:val="0"/>
      <w:jc w:val="center"/>
    </w:pPr>
    <w:rPr>
      <w:rFonts w:ascii="Courier New" w:eastAsia="Times New Roman" w:hAnsi="Courier New" w:cs="Times New Roman"/>
      <w:szCs w:val="20"/>
      <w:u w:val="single"/>
    </w:rPr>
  </w:style>
  <w:style w:type="paragraph" w:styleId="Date">
    <w:name w:val="Date"/>
    <w:basedOn w:val="Normal"/>
    <w:next w:val="Normal"/>
    <w:rPr>
      <w:rFonts w:ascii="Times New Roman" w:eastAsia="Times New Roman" w:hAnsi="Times New Roman" w:cs="Times New Roman"/>
      <w:sz w:val="20"/>
      <w:szCs w:val="20"/>
    </w:rPr>
  </w:style>
  <w:style w:type="paragraph" w:styleId="BodyText2">
    <w:name w:val="Body Text 2"/>
    <w:basedOn w:val="Normal"/>
    <w:pPr>
      <w:spacing w:after="120" w:line="480" w:lineRule="auto"/>
    </w:pPr>
    <w:rPr>
      <w:rFonts w:ascii="Times New Roman" w:eastAsia="Times New Roman" w:hAnsi="Times New Roman" w:cs="Times New Roman"/>
      <w:sz w:val="20"/>
      <w:szCs w:val="20"/>
    </w:rPr>
  </w:style>
  <w:style w:type="paragraph" w:styleId="BlockText">
    <w:name w:val="Block Text"/>
    <w:basedOn w:val="Normal"/>
    <w:uiPriority w:val="1"/>
    <w:qFormat/>
    <w:pPr>
      <w:ind w:left="720" w:right="900"/>
    </w:pPr>
    <w:rPr>
      <w:rFonts w:ascii="Times New Roman" w:eastAsia="Times New Roman" w:hAnsi="Times New Roman" w:cs="Times New Roman"/>
      <w:sz w:val="24"/>
      <w:szCs w:val="24"/>
    </w:rPr>
  </w:style>
  <w:style w:type="paragraph" w:styleId="PlainText">
    <w:name w:val="Plain Text"/>
    <w:basedOn w:val="Normal"/>
    <w:link w:val="PlainTextChar"/>
    <w:uiPriority w:val="99"/>
    <w:rPr>
      <w:rFonts w:ascii="Courier New" w:eastAsia="Times New Roman" w:hAnsi="Courier New" w:cs="Times New Roman"/>
      <w:spacing w:val="-3"/>
      <w:sz w:val="20"/>
      <w:szCs w:val="20"/>
    </w:rPr>
  </w:style>
  <w:style w:type="paragraph" w:styleId="E-mailSignature">
    <w:name w:val="E-mail Signature"/>
    <w:basedOn w:val="Normal"/>
    <w:rPr>
      <w:rFonts w:ascii="Times New Roman" w:eastAsia="Times New Roman" w:hAnsi="Times New Roman" w:cs="Times New Roman"/>
      <w:sz w:val="24"/>
      <w:szCs w:val="24"/>
      <w:lang w:eastAsia="zh-CN"/>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oversize3">
    <w:name w:val="oversize3"/>
    <w:basedOn w:val="Normal"/>
    <w:pPr>
      <w:spacing w:before="100" w:beforeAutospacing="1" w:after="100" w:afterAutospacing="1"/>
    </w:pPr>
    <w:rPr>
      <w:rFonts w:ascii="Arial" w:eastAsia="Arial Unicode MS" w:hAnsi="Arial" w:cs="Arial"/>
      <w:sz w:val="29"/>
      <w:szCs w:val="29"/>
      <w:lang w:eastAsia="zh-CN"/>
    </w:rPr>
  </w:style>
  <w:style w:type="paragraph" w:customStyle="1" w:styleId="Default">
    <w:name w:val="Default"/>
    <w:pPr>
      <w:autoSpaceDE w:val="0"/>
      <w:autoSpaceDN w:val="0"/>
      <w:adjustRightInd w:val="0"/>
    </w:pPr>
    <w:rPr>
      <w:rFonts w:ascii="Verdana" w:hAnsi="Verdana" w:cs="Verdana"/>
      <w:color w:val="000000"/>
      <w:sz w:val="24"/>
      <w:szCs w:val="24"/>
      <w:lang w:eastAsia="zh-CN"/>
    </w:rPr>
  </w:style>
  <w:style w:type="paragraph" w:styleId="NoSpacing">
    <w:name w:val="No Spacing"/>
    <w:uiPriority w:val="1"/>
    <w:qFormat/>
    <w:rPr>
      <w:rFonts w:ascii="Calibri" w:eastAsia="Calibri" w:hAnsi="Calibri"/>
      <w:sz w:val="22"/>
      <w:szCs w:val="22"/>
    </w:rPr>
  </w:style>
  <w:style w:type="paragraph" w:customStyle="1" w:styleId="msonospacing0">
    <w:name w:val="msonospacing"/>
    <w:basedOn w:val="Normal"/>
    <w:rPr>
      <w:rFonts w:eastAsia="Arial Unicode MS" w:cs="Times New Roman"/>
      <w:lang w:eastAsia="zh-CN"/>
    </w:rPr>
  </w:style>
  <w:style w:type="character" w:styleId="CommentReference">
    <w:name w:val="annotation reference"/>
    <w:semiHidden/>
    <w:rPr>
      <w:sz w:val="16"/>
      <w:szCs w:val="16"/>
    </w:rPr>
  </w:style>
  <w:style w:type="character" w:customStyle="1" w:styleId="Typewriter">
    <w:name w:val="Typewriter"/>
    <w:rPr>
      <w:rFonts w:ascii="Courier New" w:hAnsi="Courier New" w:cs="Courier New" w:hint="default"/>
      <w:sz w:val="20"/>
    </w:rPr>
  </w:style>
  <w:style w:type="character" w:customStyle="1" w:styleId="emailstyle32">
    <w:name w:val="emailstyle32"/>
    <w:semiHidden/>
    <w:rPr>
      <w:rFonts w:ascii="Arial" w:hAnsi="Arial" w:cs="Arial" w:hint="default"/>
      <w:color w:val="000000"/>
      <w:sz w:val="20"/>
    </w:rPr>
  </w:style>
  <w:style w:type="character" w:customStyle="1" w:styleId="serifmed">
    <w:name w:val="serifmed"/>
    <w:basedOn w:val="DefaultParagraphFont"/>
  </w:style>
  <w:style w:type="character" w:customStyle="1" w:styleId="emailstyle37">
    <w:name w:val="emailstyle37"/>
    <w:semiHidden/>
    <w:rPr>
      <w:rFonts w:ascii="Arial" w:hAnsi="Arial" w:cs="Arial" w:hint="default"/>
      <w:color w:val="auto"/>
      <w:sz w:val="20"/>
      <w:szCs w:val="20"/>
    </w:rPr>
  </w:style>
  <w:style w:type="character" w:customStyle="1" w:styleId="apple-style-span">
    <w:name w:val="apple-style-span"/>
    <w:basedOn w:val="DefaultParagraphFont"/>
  </w:style>
  <w:style w:type="character" w:customStyle="1" w:styleId="SYSHYPERTEXT">
    <w:name w:val="SYS_HYPERTEXT"/>
    <w:rPr>
      <w:color w:val="0000FF"/>
      <w:u w:val="single"/>
    </w:rPr>
  </w:style>
  <w:style w:type="character" w:customStyle="1" w:styleId="yshortcuts">
    <w:name w:val="yshortcuts"/>
    <w:basedOn w:val="DefaultParagraphFont"/>
  </w:style>
  <w:style w:type="character" w:customStyle="1" w:styleId="emailstyle47">
    <w:name w:val="emailstyle47"/>
    <w:semiHidden/>
    <w:rPr>
      <w:rFonts w:ascii="Arial" w:hAnsi="Arial" w:cs="Arial" w:hint="default"/>
      <w:color w:val="000080"/>
      <w:sz w:val="20"/>
    </w:rPr>
  </w:style>
  <w:style w:type="character" w:customStyle="1" w:styleId="emailstyle48">
    <w:name w:val="emailstyle48"/>
    <w:semiHidden/>
    <w:rPr>
      <w:rFonts w:ascii="Times New Roman" w:hAnsi="Times New Roman" w:cs="Times New Roman" w:hint="default"/>
      <w:b w:val="0"/>
      <w:bCs w:val="0"/>
      <w:i w:val="0"/>
      <w:iCs w:val="0"/>
      <w:strike w:val="0"/>
      <w:dstrike w:val="0"/>
      <w:color w:val="auto"/>
      <w:sz w:val="24"/>
      <w:szCs w:val="24"/>
      <w:u w:val="none"/>
      <w:effect w:val="none"/>
    </w:rPr>
  </w:style>
  <w:style w:type="character" w:customStyle="1" w:styleId="mark">
    <w:name w:val="mark"/>
    <w:basedOn w:val="DefaultParagraphFont"/>
  </w:style>
  <w:style w:type="character" w:customStyle="1" w:styleId="emailstyle54">
    <w:name w:val="emailstyle54"/>
    <w:semiHidden/>
    <w:rPr>
      <w:rFonts w:ascii="Arial" w:hAnsi="Arial" w:cs="Arial" w:hint="default"/>
      <w:color w:val="auto"/>
      <w:sz w:val="20"/>
      <w:szCs w:val="20"/>
    </w:rPr>
  </w:style>
  <w:style w:type="character" w:customStyle="1" w:styleId="style2">
    <w:name w:val="style_2"/>
    <w:basedOn w:val="DefaultParagraphFont"/>
  </w:style>
  <w:style w:type="table" w:styleId="TableGrid">
    <w:name w:val="Table Grid"/>
    <w:basedOn w:val="TableNormal"/>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uiPriority w:val="20"/>
    <w:qFormat/>
    <w:rsid w:val="00F36B33"/>
    <w:rPr>
      <w:i/>
      <w:iCs/>
    </w:rPr>
  </w:style>
  <w:style w:type="paragraph" w:customStyle="1" w:styleId="msolistparagraph0">
    <w:name w:val="msolistparagraph"/>
    <w:basedOn w:val="Normal"/>
    <w:rsid w:val="00CA560C"/>
    <w:pPr>
      <w:spacing w:after="200" w:line="276" w:lineRule="auto"/>
      <w:ind w:left="720"/>
    </w:pPr>
    <w:rPr>
      <w:rFonts w:eastAsia="Arial Unicode MS" w:cs="Times New Roman"/>
      <w:lang w:eastAsia="zh-CN"/>
    </w:rPr>
  </w:style>
  <w:style w:type="paragraph" w:customStyle="1" w:styleId="ecxmsonormal">
    <w:name w:val="ecxmsonormal"/>
    <w:basedOn w:val="Normal"/>
    <w:rsid w:val="008118DA"/>
    <w:pPr>
      <w:spacing w:after="324"/>
    </w:pPr>
    <w:rPr>
      <w:rFonts w:ascii="Times New Roman" w:eastAsia="Arial Unicode MS" w:hAnsi="Times New Roman" w:cs="Times New Roman"/>
      <w:sz w:val="24"/>
      <w:szCs w:val="24"/>
      <w:lang w:eastAsia="zh-CN"/>
    </w:rPr>
  </w:style>
  <w:style w:type="paragraph" w:customStyle="1" w:styleId="default0">
    <w:name w:val="default"/>
    <w:basedOn w:val="Normal"/>
    <w:rsid w:val="00C62A35"/>
    <w:pPr>
      <w:autoSpaceDE w:val="0"/>
      <w:autoSpaceDN w:val="0"/>
    </w:pPr>
    <w:rPr>
      <w:rFonts w:eastAsia="Times New Roman" w:cs="Times New Roman"/>
      <w:color w:val="000000"/>
      <w:sz w:val="24"/>
      <w:szCs w:val="24"/>
      <w:lang w:eastAsia="zh-CN"/>
    </w:rPr>
  </w:style>
  <w:style w:type="character" w:customStyle="1" w:styleId="whitetext1">
    <w:name w:val="whitetext1"/>
    <w:rsid w:val="00DD3C63"/>
    <w:rPr>
      <w:rFonts w:ascii="Arial" w:hAnsi="Arial" w:cs="Arial" w:hint="default"/>
      <w:b/>
      <w:bCs/>
      <w:color w:val="FFFFFF"/>
    </w:rPr>
  </w:style>
  <w:style w:type="character" w:customStyle="1" w:styleId="greytext1">
    <w:name w:val="greytext1"/>
    <w:rsid w:val="00DD3C63"/>
    <w:rPr>
      <w:rFonts w:ascii="Arial" w:hAnsi="Arial" w:cs="Arial" w:hint="default"/>
      <w:b w:val="0"/>
      <w:bCs w:val="0"/>
      <w:i w:val="0"/>
      <w:iCs w:val="0"/>
      <w:color w:val="B0B0B0"/>
    </w:rPr>
  </w:style>
  <w:style w:type="character" w:customStyle="1" w:styleId="PlainTextChar">
    <w:name w:val="Plain Text Char"/>
    <w:link w:val="PlainText"/>
    <w:uiPriority w:val="99"/>
    <w:rsid w:val="009A415C"/>
    <w:rPr>
      <w:rFonts w:ascii="Courier New" w:eastAsia="Times New Roman" w:hAnsi="Courier New"/>
      <w:spacing w:val="-3"/>
    </w:rPr>
  </w:style>
  <w:style w:type="paragraph" w:customStyle="1" w:styleId="yiv2029391182msonormal">
    <w:name w:val="yiv2029391182msonormal"/>
    <w:basedOn w:val="Normal"/>
    <w:rsid w:val="00BD3763"/>
    <w:pPr>
      <w:spacing w:before="100" w:beforeAutospacing="1" w:after="100" w:afterAutospacing="1"/>
    </w:pPr>
    <w:rPr>
      <w:rFonts w:ascii="Times New Roman" w:eastAsia="Times New Roman" w:hAnsi="Times New Roman" w:cs="Times New Roman"/>
      <w:sz w:val="24"/>
      <w:szCs w:val="24"/>
    </w:rPr>
  </w:style>
  <w:style w:type="paragraph" w:customStyle="1" w:styleId="StyleStoneSans-Semibold10ptBoldCentered">
    <w:name w:val="Style StoneSans-Semibold 10 pt Bold Centered"/>
    <w:basedOn w:val="Normal"/>
    <w:next w:val="Index2"/>
    <w:autoRedefine/>
    <w:rsid w:val="00DD2C37"/>
    <w:pPr>
      <w:ind w:left="360" w:right="-94" w:hanging="360"/>
    </w:pPr>
    <w:rPr>
      <w:rFonts w:ascii="Times New Roman" w:eastAsia="Times New Roman" w:hAnsi="Times New Roman" w:cs="Times New Roman"/>
      <w:bCs/>
    </w:rPr>
  </w:style>
  <w:style w:type="paragraph" w:styleId="Index2">
    <w:name w:val="index 2"/>
    <w:basedOn w:val="Normal"/>
    <w:next w:val="Normal"/>
    <w:autoRedefine/>
    <w:rsid w:val="004B38A6"/>
    <w:pPr>
      <w:jc w:val="center"/>
    </w:pPr>
    <w:rPr>
      <w:rFonts w:ascii="Times New Roman" w:eastAsia="Times New Roman" w:hAnsi="Times New Roman" w:cs="Times New Roman"/>
      <w:b/>
      <w:sz w:val="32"/>
      <w:szCs w:val="20"/>
    </w:rPr>
  </w:style>
  <w:style w:type="paragraph" w:styleId="ListParagraph">
    <w:name w:val="List Paragraph"/>
    <w:basedOn w:val="Normal"/>
    <w:uiPriority w:val="34"/>
    <w:qFormat/>
    <w:rsid w:val="00425228"/>
    <w:pPr>
      <w:spacing w:after="200" w:line="276" w:lineRule="auto"/>
      <w:ind w:left="720"/>
    </w:pPr>
    <w:rPr>
      <w:rFonts w:eastAsia="Calibri"/>
    </w:rPr>
  </w:style>
  <w:style w:type="paragraph" w:customStyle="1" w:styleId="Normal0">
    <w:name w:val="[Normal]"/>
    <w:rsid w:val="00063C48"/>
    <w:rPr>
      <w:rFonts w:ascii="Arial" w:eastAsia="Arial" w:hAnsi="Arial"/>
      <w:noProof/>
      <w:sz w:val="24"/>
    </w:rPr>
  </w:style>
  <w:style w:type="paragraph" w:customStyle="1" w:styleId="msoaddress">
    <w:name w:val="msoaddress"/>
    <w:basedOn w:val="Normal"/>
    <w:rsid w:val="005A4AB6"/>
    <w:rPr>
      <w:rFonts w:ascii="Comic Sans MS" w:eastAsia="Calibri" w:hAnsi="Comic Sans MS" w:cs="Times New Roman"/>
      <w:color w:val="000000"/>
      <w:sz w:val="17"/>
      <w:szCs w:val="17"/>
    </w:rPr>
  </w:style>
  <w:style w:type="character" w:customStyle="1" w:styleId="apple-tab-span">
    <w:name w:val="apple-tab-span"/>
    <w:rsid w:val="00B66F0C"/>
  </w:style>
  <w:style w:type="character" w:customStyle="1" w:styleId="a3">
    <w:name w:val="a3"/>
    <w:rsid w:val="009F27DF"/>
  </w:style>
  <w:style w:type="character" w:customStyle="1" w:styleId="yiv1448824784yshortcuts">
    <w:name w:val="yiv1448824784yshortcuts"/>
    <w:rsid w:val="00D21226"/>
  </w:style>
  <w:style w:type="character" w:customStyle="1" w:styleId="ecxapple-style-span">
    <w:name w:val="ecxapple-style-span"/>
    <w:rsid w:val="001B339F"/>
  </w:style>
  <w:style w:type="character" w:customStyle="1" w:styleId="textexposedshow">
    <w:name w:val="text_exposed_show"/>
    <w:rsid w:val="00E5514E"/>
  </w:style>
  <w:style w:type="paragraph" w:customStyle="1" w:styleId="summary">
    <w:name w:val="summary"/>
    <w:basedOn w:val="Normal"/>
    <w:rsid w:val="000A23EB"/>
    <w:pPr>
      <w:spacing w:before="100" w:beforeAutospacing="1" w:after="100" w:afterAutospacing="1"/>
    </w:pPr>
    <w:rPr>
      <w:rFonts w:ascii="Times New Roman" w:eastAsia="Times New Roman" w:hAnsi="Times New Roman" w:cs="Times New Roman"/>
      <w:sz w:val="24"/>
      <w:szCs w:val="24"/>
    </w:rPr>
  </w:style>
  <w:style w:type="paragraph" w:customStyle="1" w:styleId="noparagraphstyle">
    <w:name w:val="noparagraphstyle"/>
    <w:basedOn w:val="Normal"/>
    <w:rsid w:val="00D75AA2"/>
    <w:pPr>
      <w:spacing w:before="100" w:beforeAutospacing="1" w:after="100" w:afterAutospacing="1"/>
    </w:pPr>
    <w:rPr>
      <w:rFonts w:ascii="Times New Roman" w:eastAsia="Calibri" w:hAnsi="Times New Roman" w:cs="Times New Roman"/>
      <w:color w:val="000000"/>
      <w:sz w:val="24"/>
      <w:szCs w:val="24"/>
    </w:rPr>
  </w:style>
  <w:style w:type="character" w:customStyle="1" w:styleId="TitleChar">
    <w:name w:val="Title Char"/>
    <w:link w:val="Title"/>
    <w:uiPriority w:val="1"/>
    <w:rsid w:val="00186C53"/>
    <w:rPr>
      <w:rFonts w:ascii="Courier New" w:eastAsia="Times New Roman" w:hAnsi="Courier New"/>
      <w:b/>
      <w:sz w:val="22"/>
    </w:rPr>
  </w:style>
  <w:style w:type="character" w:customStyle="1" w:styleId="SubtitleChar">
    <w:name w:val="Subtitle Char"/>
    <w:link w:val="Subtitle"/>
    <w:rsid w:val="00186C53"/>
    <w:rPr>
      <w:rFonts w:ascii="Courier New" w:eastAsia="Times New Roman" w:hAnsi="Courier New"/>
      <w:sz w:val="22"/>
      <w:u w:val="single"/>
    </w:rPr>
  </w:style>
  <w:style w:type="character" w:customStyle="1" w:styleId="j-jk9ej-pjvnoc">
    <w:name w:val="j-jk9ej-pjvnoc"/>
    <w:rsid w:val="002B6233"/>
  </w:style>
  <w:style w:type="character" w:customStyle="1" w:styleId="st1">
    <w:name w:val="st1"/>
    <w:rsid w:val="00627444"/>
  </w:style>
  <w:style w:type="character" w:customStyle="1" w:styleId="apple-converted-space">
    <w:name w:val="apple-converted-space"/>
    <w:rsid w:val="00045D95"/>
  </w:style>
  <w:style w:type="paragraph" w:customStyle="1" w:styleId="yiv1605001762msonormal">
    <w:name w:val="yiv1605001762msonormal"/>
    <w:basedOn w:val="Normal"/>
    <w:rsid w:val="006F6509"/>
    <w:pPr>
      <w:spacing w:before="100" w:beforeAutospacing="1" w:after="100" w:afterAutospacing="1"/>
    </w:pPr>
    <w:rPr>
      <w:rFonts w:ascii="Times New Roman" w:eastAsia="Times New Roman" w:hAnsi="Times New Roman" w:cs="Times New Roman"/>
      <w:sz w:val="24"/>
      <w:szCs w:val="24"/>
    </w:rPr>
  </w:style>
  <w:style w:type="paragraph" w:customStyle="1" w:styleId="yiv1960681223msonormal">
    <w:name w:val="yiv1960681223msonormal"/>
    <w:basedOn w:val="Normal"/>
    <w:rsid w:val="007B0C5A"/>
    <w:pPr>
      <w:spacing w:before="100" w:beforeAutospacing="1" w:after="100" w:afterAutospacing="1"/>
    </w:pPr>
    <w:rPr>
      <w:rFonts w:ascii="Times New Roman" w:eastAsia="Calibri" w:hAnsi="Times New Roman" w:cs="Times New Roman"/>
      <w:sz w:val="24"/>
      <w:szCs w:val="24"/>
    </w:rPr>
  </w:style>
  <w:style w:type="paragraph" w:customStyle="1" w:styleId="yiv1960681223msolistparagraph">
    <w:name w:val="yiv1960681223msolistparagraph"/>
    <w:basedOn w:val="Normal"/>
    <w:rsid w:val="007B0C5A"/>
    <w:pPr>
      <w:spacing w:before="100" w:beforeAutospacing="1" w:after="100" w:afterAutospacing="1"/>
    </w:pPr>
    <w:rPr>
      <w:rFonts w:ascii="Times New Roman" w:eastAsia="Calibri" w:hAnsi="Times New Roman" w:cs="Times New Roman"/>
      <w:sz w:val="24"/>
      <w:szCs w:val="24"/>
    </w:rPr>
  </w:style>
  <w:style w:type="character" w:customStyle="1" w:styleId="e2ma-style">
    <w:name w:val="e2ma-style"/>
    <w:rsid w:val="00A24408"/>
  </w:style>
  <w:style w:type="character" w:customStyle="1" w:styleId="tab">
    <w:name w:val="tab"/>
    <w:rsid w:val="00EC283F"/>
  </w:style>
  <w:style w:type="paragraph" w:styleId="Header">
    <w:name w:val="header"/>
    <w:basedOn w:val="Normal"/>
    <w:link w:val="HeaderChar"/>
    <w:uiPriority w:val="99"/>
    <w:rsid w:val="000539AD"/>
    <w:pPr>
      <w:tabs>
        <w:tab w:val="center" w:pos="4680"/>
        <w:tab w:val="right" w:pos="9360"/>
      </w:tabs>
    </w:pPr>
    <w:rPr>
      <w:rFonts w:ascii="Times New Roman" w:eastAsia="Times New Roman" w:hAnsi="Times New Roman" w:cs="Times New Roman"/>
      <w:sz w:val="20"/>
      <w:szCs w:val="20"/>
    </w:rPr>
  </w:style>
  <w:style w:type="character" w:customStyle="1" w:styleId="HeaderChar">
    <w:name w:val="Header Char"/>
    <w:link w:val="Header"/>
    <w:uiPriority w:val="99"/>
    <w:rsid w:val="000539AD"/>
    <w:rPr>
      <w:rFonts w:eastAsia="Times New Roman"/>
    </w:rPr>
  </w:style>
  <w:style w:type="paragraph" w:styleId="Footer">
    <w:name w:val="footer"/>
    <w:basedOn w:val="Normal"/>
    <w:link w:val="FooterChar"/>
    <w:rsid w:val="000539AD"/>
    <w:pPr>
      <w:tabs>
        <w:tab w:val="center" w:pos="4680"/>
        <w:tab w:val="right" w:pos="9360"/>
      </w:tabs>
    </w:pPr>
    <w:rPr>
      <w:rFonts w:ascii="Times New Roman" w:eastAsia="Times New Roman" w:hAnsi="Times New Roman" w:cs="Times New Roman"/>
      <w:sz w:val="20"/>
      <w:szCs w:val="20"/>
    </w:rPr>
  </w:style>
  <w:style w:type="character" w:customStyle="1" w:styleId="FooterChar">
    <w:name w:val="Footer Char"/>
    <w:link w:val="Footer"/>
    <w:rsid w:val="000539AD"/>
    <w:rPr>
      <w:rFonts w:eastAsia="Times New Roman"/>
    </w:rPr>
  </w:style>
  <w:style w:type="character" w:customStyle="1" w:styleId="A0">
    <w:name w:val="A0"/>
    <w:uiPriority w:val="99"/>
    <w:rsid w:val="005A70F9"/>
    <w:rPr>
      <w:rFonts w:cs="Georgia"/>
      <w:color w:val="221E1F"/>
      <w:sz w:val="22"/>
      <w:szCs w:val="22"/>
    </w:rPr>
  </w:style>
  <w:style w:type="character" w:customStyle="1" w:styleId="usercontent">
    <w:name w:val="usercontent"/>
    <w:rsid w:val="00092957"/>
  </w:style>
  <w:style w:type="paragraph" w:customStyle="1" w:styleId="Pa1">
    <w:name w:val="Pa1"/>
    <w:basedOn w:val="Default"/>
    <w:next w:val="Default"/>
    <w:uiPriority w:val="99"/>
    <w:rsid w:val="00DE77C6"/>
    <w:pPr>
      <w:spacing w:line="241" w:lineRule="atLeast"/>
    </w:pPr>
    <w:rPr>
      <w:rFonts w:ascii="Helvetica Neue" w:hAnsi="Helvetica Neue" w:cs="Times New Roman"/>
      <w:color w:val="auto"/>
      <w:lang w:eastAsia="en-US"/>
    </w:rPr>
  </w:style>
  <w:style w:type="character" w:customStyle="1" w:styleId="A4">
    <w:name w:val="A4"/>
    <w:uiPriority w:val="99"/>
    <w:rsid w:val="00DE77C6"/>
    <w:rPr>
      <w:rFonts w:ascii="Helvetica 45 Light" w:hAnsi="Helvetica 45 Light" w:cs="Helvetica 45 Light"/>
      <w:i/>
      <w:iCs/>
      <w:color w:val="221E1F"/>
      <w:sz w:val="22"/>
      <w:szCs w:val="22"/>
    </w:rPr>
  </w:style>
  <w:style w:type="paragraph" w:customStyle="1" w:styleId="Pa0">
    <w:name w:val="Pa0"/>
    <w:basedOn w:val="Default"/>
    <w:next w:val="Default"/>
    <w:uiPriority w:val="99"/>
    <w:rsid w:val="00DE77C6"/>
    <w:pPr>
      <w:spacing w:line="241" w:lineRule="atLeast"/>
    </w:pPr>
    <w:rPr>
      <w:rFonts w:ascii="Helvetica Neue" w:hAnsi="Helvetica Neue" w:cs="Times New Roman"/>
      <w:color w:val="auto"/>
      <w:lang w:eastAsia="en-US"/>
    </w:rPr>
  </w:style>
  <w:style w:type="character" w:customStyle="1" w:styleId="a13">
    <w:name w:val="a13"/>
    <w:rsid w:val="00DB5434"/>
  </w:style>
  <w:style w:type="character" w:customStyle="1" w:styleId="aqj">
    <w:name w:val="aqj"/>
    <w:rsid w:val="00CA2353"/>
  </w:style>
  <w:style w:type="character" w:customStyle="1" w:styleId="bodytext1">
    <w:name w:val="bodytext1"/>
    <w:rsid w:val="00D52858"/>
    <w:rPr>
      <w:rFonts w:ascii="Verdana" w:hAnsi="Verdana" w:hint="default"/>
      <w:b w:val="0"/>
      <w:bCs w:val="0"/>
      <w:color w:val="000000"/>
      <w:sz w:val="18"/>
      <w:szCs w:val="18"/>
    </w:rPr>
  </w:style>
  <w:style w:type="character" w:customStyle="1" w:styleId="Hypertext">
    <w:name w:val="Hypertext"/>
    <w:uiPriority w:val="99"/>
    <w:rsid w:val="006E1422"/>
    <w:rPr>
      <w:color w:val="0000FF"/>
      <w:u w:val="single"/>
    </w:rPr>
  </w:style>
  <w:style w:type="character" w:customStyle="1" w:styleId="timestamp57">
    <w:name w:val="timestamp57"/>
    <w:rsid w:val="00BC33A6"/>
    <w:rPr>
      <w:rFonts w:ascii="Georgia" w:hAnsi="Georgia" w:hint="default"/>
      <w:color w:val="777777"/>
    </w:rPr>
  </w:style>
  <w:style w:type="character" w:customStyle="1" w:styleId="author10">
    <w:name w:val="author10"/>
    <w:rsid w:val="00BC33A6"/>
  </w:style>
  <w:style w:type="character" w:customStyle="1" w:styleId="org">
    <w:name w:val="org"/>
    <w:rsid w:val="00BC33A6"/>
  </w:style>
  <w:style w:type="character" w:customStyle="1" w:styleId="A1">
    <w:name w:val="A1"/>
    <w:uiPriority w:val="99"/>
    <w:rsid w:val="00F54E10"/>
    <w:rPr>
      <w:rFonts w:cs="Helvetica 55 Roman"/>
      <w:b/>
      <w:bCs/>
      <w:color w:val="FFFFFF"/>
      <w:sz w:val="31"/>
      <w:szCs w:val="31"/>
    </w:rPr>
  </w:style>
  <w:style w:type="paragraph" w:customStyle="1" w:styleId="Pa2">
    <w:name w:val="Pa2"/>
    <w:basedOn w:val="Default"/>
    <w:next w:val="Default"/>
    <w:uiPriority w:val="99"/>
    <w:rsid w:val="00F54E10"/>
    <w:pPr>
      <w:spacing w:line="241" w:lineRule="atLeast"/>
    </w:pPr>
    <w:rPr>
      <w:rFonts w:ascii="Helvetica 55 Roman" w:hAnsi="Helvetica 55 Roman" w:cs="Times New Roman"/>
      <w:color w:val="auto"/>
      <w:lang w:eastAsia="en-US"/>
    </w:rPr>
  </w:style>
  <w:style w:type="character" w:customStyle="1" w:styleId="A5">
    <w:name w:val="A5"/>
    <w:uiPriority w:val="99"/>
    <w:rsid w:val="00F54E10"/>
    <w:rPr>
      <w:rFonts w:cs="Helvetica 55 Roman"/>
      <w:b/>
      <w:bCs/>
      <w:color w:val="221E1F"/>
      <w:sz w:val="25"/>
      <w:szCs w:val="25"/>
    </w:rPr>
  </w:style>
  <w:style w:type="character" w:customStyle="1" w:styleId="A30">
    <w:name w:val="A3"/>
    <w:uiPriority w:val="99"/>
    <w:rsid w:val="00A91E96"/>
    <w:rPr>
      <w:rFonts w:ascii="Palatino Linotype" w:hAnsi="Palatino Linotype" w:cs="Palatino Linotype"/>
      <w:i/>
      <w:iCs/>
      <w:color w:val="000000"/>
      <w:sz w:val="27"/>
      <w:szCs w:val="27"/>
    </w:rPr>
  </w:style>
  <w:style w:type="character" w:customStyle="1" w:styleId="A2">
    <w:name w:val="A2"/>
    <w:uiPriority w:val="99"/>
    <w:rsid w:val="00A91E96"/>
    <w:rPr>
      <w:rFonts w:ascii="Palatino Linotype" w:hAnsi="Palatino Linotype" w:cs="Palatino Linotype"/>
      <w:color w:val="000000"/>
      <w:sz w:val="29"/>
      <w:szCs w:val="29"/>
    </w:rPr>
  </w:style>
  <w:style w:type="character" w:customStyle="1" w:styleId="pagecontentframecenter">
    <w:name w:val="pagecontentframecenter"/>
    <w:rsid w:val="0077067B"/>
  </w:style>
  <w:style w:type="paragraph" w:customStyle="1" w:styleId="BasicParagraph">
    <w:name w:val="[Basic Paragraph]"/>
    <w:basedOn w:val="Normal"/>
    <w:uiPriority w:val="99"/>
    <w:rsid w:val="00B2027F"/>
    <w:pPr>
      <w:autoSpaceDE w:val="0"/>
      <w:autoSpaceDN w:val="0"/>
      <w:spacing w:after="200" w:line="288" w:lineRule="auto"/>
    </w:pPr>
    <w:rPr>
      <w:rFonts w:ascii="Minion Pro" w:eastAsia="Calibri" w:hAnsi="Minion Pro" w:cs="Times New Roman"/>
      <w:color w:val="000000"/>
      <w:sz w:val="24"/>
      <w:szCs w:val="24"/>
    </w:rPr>
  </w:style>
  <w:style w:type="character" w:customStyle="1" w:styleId="details-content-text">
    <w:name w:val="details-content-text"/>
    <w:rsid w:val="00770438"/>
  </w:style>
  <w:style w:type="paragraph" w:customStyle="1" w:styleId="articletext">
    <w:name w:val="articletext"/>
    <w:basedOn w:val="Normal"/>
    <w:rsid w:val="00D61AB7"/>
    <w:pPr>
      <w:spacing w:before="100" w:beforeAutospacing="1" w:after="100" w:afterAutospacing="1"/>
    </w:pPr>
    <w:rPr>
      <w:rFonts w:ascii="Times New Roman" w:eastAsia="Times New Roman" w:hAnsi="Times New Roman" w:cs="Times New Roman"/>
      <w:sz w:val="24"/>
      <w:szCs w:val="24"/>
    </w:rPr>
  </w:style>
  <w:style w:type="paragraph" w:customStyle="1" w:styleId="site">
    <w:name w:val="site"/>
    <w:basedOn w:val="Normal"/>
    <w:rsid w:val="008B2DBE"/>
    <w:pPr>
      <w:spacing w:before="100" w:beforeAutospacing="1" w:after="100" w:afterAutospacing="1"/>
    </w:pPr>
    <w:rPr>
      <w:rFonts w:ascii="Times New Roman" w:eastAsia="Times New Roman" w:hAnsi="Times New Roman" w:cs="Times New Roman"/>
      <w:sz w:val="24"/>
      <w:szCs w:val="24"/>
    </w:rPr>
  </w:style>
  <w:style w:type="character" w:customStyle="1" w:styleId="yiv1784815485">
    <w:name w:val="yiv1784815485"/>
    <w:rsid w:val="00B76FE6"/>
  </w:style>
  <w:style w:type="character" w:customStyle="1" w:styleId="dgc">
    <w:name w:val="_dgc"/>
    <w:rsid w:val="00CE3641"/>
  </w:style>
  <w:style w:type="character" w:customStyle="1" w:styleId="yiv9635215796">
    <w:name w:val="yiv9635215796"/>
    <w:rsid w:val="00F2183F"/>
  </w:style>
  <w:style w:type="paragraph" w:customStyle="1" w:styleId="Body">
    <w:name w:val="Body"/>
    <w:rsid w:val="00690B9C"/>
    <w:pPr>
      <w:pBdr>
        <w:top w:val="nil"/>
        <w:left w:val="nil"/>
        <w:bottom w:val="nil"/>
        <w:right w:val="nil"/>
        <w:between w:val="nil"/>
        <w:bar w:val="nil"/>
      </w:pBdr>
    </w:pPr>
    <w:rPr>
      <w:rFonts w:ascii="Helvetica" w:hAnsi="Arial Unicode MS" w:cs="Arial Unicode MS"/>
      <w:color w:val="000000"/>
      <w:sz w:val="22"/>
      <w:szCs w:val="22"/>
      <w:bdr w:val="nil"/>
    </w:rPr>
  </w:style>
  <w:style w:type="paragraph" w:customStyle="1" w:styleId="gmail-msonospacing">
    <w:name w:val="gmail-msonospacing"/>
    <w:basedOn w:val="Normal"/>
    <w:rsid w:val="00F902DF"/>
    <w:pPr>
      <w:spacing w:before="100" w:beforeAutospacing="1" w:after="100" w:afterAutospacing="1"/>
    </w:pPr>
    <w:rPr>
      <w:rFonts w:ascii="Times New Roman" w:eastAsia="Calibri" w:hAnsi="Times New Roman" w:cs="Times New Roman"/>
      <w:sz w:val="24"/>
      <w:szCs w:val="24"/>
    </w:rPr>
  </w:style>
  <w:style w:type="character" w:customStyle="1" w:styleId="gmail-apple-converted-space">
    <w:name w:val="gmail-apple-converted-space"/>
    <w:rsid w:val="0046003C"/>
  </w:style>
  <w:style w:type="character" w:customStyle="1" w:styleId="gmail-aqj">
    <w:name w:val="gmail-aqj"/>
    <w:rsid w:val="0046003C"/>
  </w:style>
  <w:style w:type="character" w:customStyle="1" w:styleId="m-6863674172761096428aolmailgmail-aqj">
    <w:name w:val="m_-6863674172761096428aolmail_gmail-aqj"/>
    <w:rsid w:val="00B35022"/>
  </w:style>
  <w:style w:type="paragraph" w:customStyle="1" w:styleId="p1">
    <w:name w:val="p1"/>
    <w:basedOn w:val="Normal"/>
    <w:rsid w:val="005D184F"/>
    <w:rPr>
      <w:rFonts w:ascii=".SF UI Text" w:eastAsia="Calibri" w:hAnsi=".SF UI Text" w:cs="Times New Roman"/>
      <w:color w:val="454545"/>
      <w:sz w:val="26"/>
      <w:szCs w:val="26"/>
    </w:rPr>
  </w:style>
  <w:style w:type="character" w:customStyle="1" w:styleId="s1">
    <w:name w:val="s1"/>
    <w:rsid w:val="005D184F"/>
    <w:rPr>
      <w:rFonts w:ascii=".SFUIText-Semibold" w:hAnsi=".SFUIText-Semibold" w:hint="default"/>
      <w:b w:val="0"/>
      <w:bCs w:val="0"/>
      <w:i w:val="0"/>
      <w:iCs w:val="0"/>
      <w:sz w:val="34"/>
      <w:szCs w:val="34"/>
    </w:rPr>
  </w:style>
  <w:style w:type="character" w:customStyle="1" w:styleId="gmail-msohyperlink">
    <w:name w:val="gmail-msohyperlink"/>
    <w:rsid w:val="00B7097B"/>
  </w:style>
  <w:style w:type="paragraph" w:customStyle="1" w:styleId="gmail-basicparagraph">
    <w:name w:val="gmail-basicparagraph"/>
    <w:basedOn w:val="Normal"/>
    <w:rsid w:val="0012335A"/>
    <w:pPr>
      <w:spacing w:before="100" w:beforeAutospacing="1" w:after="100" w:afterAutospacing="1"/>
    </w:pPr>
    <w:rPr>
      <w:rFonts w:ascii="Times New Roman" w:eastAsia="Calibri" w:hAnsi="Times New Roman" w:cs="Times New Roman"/>
      <w:sz w:val="24"/>
      <w:szCs w:val="24"/>
    </w:rPr>
  </w:style>
  <w:style w:type="character" w:customStyle="1" w:styleId="Mention1">
    <w:name w:val="Mention1"/>
    <w:basedOn w:val="DefaultParagraphFont"/>
    <w:uiPriority w:val="99"/>
    <w:semiHidden/>
    <w:unhideWhenUsed/>
    <w:rsid w:val="00C75865"/>
    <w:rPr>
      <w:color w:val="2B579A"/>
      <w:shd w:val="clear" w:color="auto" w:fill="E6E6E6"/>
    </w:rPr>
  </w:style>
  <w:style w:type="character" w:customStyle="1" w:styleId="Mention2">
    <w:name w:val="Mention2"/>
    <w:basedOn w:val="DefaultParagraphFont"/>
    <w:uiPriority w:val="99"/>
    <w:semiHidden/>
    <w:unhideWhenUsed/>
    <w:rsid w:val="00622EC5"/>
    <w:rPr>
      <w:color w:val="2B579A"/>
      <w:shd w:val="clear" w:color="auto" w:fill="E6E6E6"/>
    </w:rPr>
  </w:style>
  <w:style w:type="character" w:customStyle="1" w:styleId="Mention3">
    <w:name w:val="Mention3"/>
    <w:basedOn w:val="DefaultParagraphFont"/>
    <w:uiPriority w:val="99"/>
    <w:semiHidden/>
    <w:unhideWhenUsed/>
    <w:rsid w:val="007E2DB3"/>
    <w:rPr>
      <w:color w:val="2B579A"/>
      <w:shd w:val="clear" w:color="auto" w:fill="E6E6E6"/>
    </w:rPr>
  </w:style>
  <w:style w:type="character" w:customStyle="1" w:styleId="UnresolvedMention1">
    <w:name w:val="Unresolved Mention1"/>
    <w:basedOn w:val="DefaultParagraphFont"/>
    <w:uiPriority w:val="99"/>
    <w:semiHidden/>
    <w:unhideWhenUsed/>
    <w:rsid w:val="006B2748"/>
    <w:rPr>
      <w:color w:val="808080"/>
      <w:shd w:val="clear" w:color="auto" w:fill="E6E6E6"/>
    </w:rPr>
  </w:style>
  <w:style w:type="paragraph" w:customStyle="1" w:styleId="xxxmsonormal">
    <w:name w:val="x_x_x_msonormal"/>
    <w:basedOn w:val="Normal"/>
    <w:uiPriority w:val="99"/>
    <w:semiHidden/>
    <w:rsid w:val="00967320"/>
  </w:style>
  <w:style w:type="character" w:customStyle="1" w:styleId="ynrlnc">
    <w:name w:val="ynrlnc"/>
    <w:basedOn w:val="DefaultParagraphFont"/>
    <w:rsid w:val="009146A0"/>
  </w:style>
  <w:style w:type="character" w:customStyle="1" w:styleId="UnresolvedMention2">
    <w:name w:val="Unresolved Mention2"/>
    <w:basedOn w:val="DefaultParagraphFont"/>
    <w:uiPriority w:val="99"/>
    <w:semiHidden/>
    <w:unhideWhenUsed/>
    <w:rsid w:val="00A22978"/>
    <w:rPr>
      <w:color w:val="605E5C"/>
      <w:shd w:val="clear" w:color="auto" w:fill="E1DFDD"/>
    </w:rPr>
  </w:style>
  <w:style w:type="character" w:customStyle="1" w:styleId="UnresolvedMention3">
    <w:name w:val="Unresolved Mention3"/>
    <w:basedOn w:val="DefaultParagraphFont"/>
    <w:uiPriority w:val="99"/>
    <w:semiHidden/>
    <w:unhideWhenUsed/>
    <w:rsid w:val="006623A8"/>
    <w:rPr>
      <w:color w:val="605E5C"/>
      <w:shd w:val="clear" w:color="auto" w:fill="E1DFDD"/>
    </w:rPr>
  </w:style>
  <w:style w:type="character" w:customStyle="1" w:styleId="UnresolvedMention4">
    <w:name w:val="Unresolved Mention4"/>
    <w:basedOn w:val="DefaultParagraphFont"/>
    <w:uiPriority w:val="99"/>
    <w:semiHidden/>
    <w:unhideWhenUsed/>
    <w:rsid w:val="00001981"/>
    <w:rPr>
      <w:color w:val="605E5C"/>
      <w:shd w:val="clear" w:color="auto" w:fill="E1DFDD"/>
    </w:rPr>
  </w:style>
  <w:style w:type="character" w:customStyle="1" w:styleId="UnresolvedMention5">
    <w:name w:val="Unresolved Mention5"/>
    <w:basedOn w:val="DefaultParagraphFont"/>
    <w:uiPriority w:val="99"/>
    <w:semiHidden/>
    <w:unhideWhenUsed/>
    <w:rsid w:val="000F3045"/>
    <w:rPr>
      <w:color w:val="605E5C"/>
      <w:shd w:val="clear" w:color="auto" w:fill="E1DFDD"/>
    </w:rPr>
  </w:style>
  <w:style w:type="character" w:customStyle="1" w:styleId="UnresolvedMention6">
    <w:name w:val="Unresolved Mention6"/>
    <w:basedOn w:val="DefaultParagraphFont"/>
    <w:uiPriority w:val="99"/>
    <w:semiHidden/>
    <w:unhideWhenUsed/>
    <w:rsid w:val="004B1F37"/>
    <w:rPr>
      <w:color w:val="605E5C"/>
      <w:shd w:val="clear" w:color="auto" w:fill="E1DFDD"/>
    </w:rPr>
  </w:style>
  <w:style w:type="character" w:customStyle="1" w:styleId="UnresolvedMention7">
    <w:name w:val="Unresolved Mention7"/>
    <w:basedOn w:val="DefaultParagraphFont"/>
    <w:uiPriority w:val="99"/>
    <w:semiHidden/>
    <w:unhideWhenUsed/>
    <w:rsid w:val="000670C4"/>
    <w:rPr>
      <w:color w:val="605E5C"/>
      <w:shd w:val="clear" w:color="auto" w:fill="E1DFDD"/>
    </w:rPr>
  </w:style>
  <w:style w:type="character" w:customStyle="1" w:styleId="UnresolvedMention8">
    <w:name w:val="Unresolved Mention8"/>
    <w:basedOn w:val="DefaultParagraphFont"/>
    <w:uiPriority w:val="99"/>
    <w:semiHidden/>
    <w:unhideWhenUsed/>
    <w:rsid w:val="003F3A38"/>
    <w:rPr>
      <w:color w:val="605E5C"/>
      <w:shd w:val="clear" w:color="auto" w:fill="E1DFDD"/>
    </w:rPr>
  </w:style>
  <w:style w:type="character" w:customStyle="1" w:styleId="UnresolvedMention9">
    <w:name w:val="Unresolved Mention9"/>
    <w:basedOn w:val="DefaultParagraphFont"/>
    <w:uiPriority w:val="99"/>
    <w:semiHidden/>
    <w:unhideWhenUsed/>
    <w:rsid w:val="00C45072"/>
    <w:rPr>
      <w:color w:val="605E5C"/>
      <w:shd w:val="clear" w:color="auto" w:fill="E1DFDD"/>
    </w:rPr>
  </w:style>
  <w:style w:type="character" w:customStyle="1" w:styleId="UnresolvedMention10">
    <w:name w:val="Unresolved Mention10"/>
    <w:basedOn w:val="DefaultParagraphFont"/>
    <w:uiPriority w:val="99"/>
    <w:semiHidden/>
    <w:unhideWhenUsed/>
    <w:rsid w:val="00610636"/>
    <w:rPr>
      <w:color w:val="605E5C"/>
      <w:shd w:val="clear" w:color="auto" w:fill="E1DFDD"/>
    </w:rPr>
  </w:style>
  <w:style w:type="character" w:customStyle="1" w:styleId="UnresolvedMention11">
    <w:name w:val="Unresolved Mention11"/>
    <w:basedOn w:val="DefaultParagraphFont"/>
    <w:uiPriority w:val="99"/>
    <w:semiHidden/>
    <w:unhideWhenUsed/>
    <w:rsid w:val="0057154B"/>
    <w:rPr>
      <w:color w:val="605E5C"/>
      <w:shd w:val="clear" w:color="auto" w:fill="E1DFDD"/>
    </w:rPr>
  </w:style>
  <w:style w:type="character" w:customStyle="1" w:styleId="UnresolvedMention12">
    <w:name w:val="Unresolved Mention12"/>
    <w:basedOn w:val="DefaultParagraphFont"/>
    <w:uiPriority w:val="99"/>
    <w:semiHidden/>
    <w:unhideWhenUsed/>
    <w:rsid w:val="009927BC"/>
    <w:rPr>
      <w:color w:val="605E5C"/>
      <w:shd w:val="clear" w:color="auto" w:fill="E1DFDD"/>
    </w:rPr>
  </w:style>
  <w:style w:type="character" w:customStyle="1" w:styleId="UnresolvedMention13">
    <w:name w:val="Unresolved Mention13"/>
    <w:basedOn w:val="DefaultParagraphFont"/>
    <w:uiPriority w:val="99"/>
    <w:semiHidden/>
    <w:unhideWhenUsed/>
    <w:rsid w:val="00AB3A7D"/>
    <w:rPr>
      <w:color w:val="605E5C"/>
      <w:shd w:val="clear" w:color="auto" w:fill="E1DFDD"/>
    </w:rPr>
  </w:style>
  <w:style w:type="character" w:customStyle="1" w:styleId="UnresolvedMention14">
    <w:name w:val="Unresolved Mention14"/>
    <w:basedOn w:val="DefaultParagraphFont"/>
    <w:uiPriority w:val="99"/>
    <w:semiHidden/>
    <w:unhideWhenUsed/>
    <w:rsid w:val="00BB70B9"/>
    <w:rPr>
      <w:color w:val="605E5C"/>
      <w:shd w:val="clear" w:color="auto" w:fill="E1DFDD"/>
    </w:rPr>
  </w:style>
  <w:style w:type="character" w:customStyle="1" w:styleId="UnresolvedMention15">
    <w:name w:val="Unresolved Mention15"/>
    <w:basedOn w:val="DefaultParagraphFont"/>
    <w:uiPriority w:val="99"/>
    <w:semiHidden/>
    <w:unhideWhenUsed/>
    <w:rsid w:val="00834BA7"/>
    <w:rPr>
      <w:color w:val="605E5C"/>
      <w:shd w:val="clear" w:color="auto" w:fill="E1DFDD"/>
    </w:rPr>
  </w:style>
  <w:style w:type="character" w:customStyle="1" w:styleId="UnresolvedMention16">
    <w:name w:val="Unresolved Mention16"/>
    <w:basedOn w:val="DefaultParagraphFont"/>
    <w:uiPriority w:val="99"/>
    <w:semiHidden/>
    <w:unhideWhenUsed/>
    <w:rsid w:val="00105E38"/>
    <w:rPr>
      <w:color w:val="605E5C"/>
      <w:shd w:val="clear" w:color="auto" w:fill="E1DFDD"/>
    </w:rPr>
  </w:style>
  <w:style w:type="character" w:customStyle="1" w:styleId="UnresolvedMention17">
    <w:name w:val="Unresolved Mention17"/>
    <w:basedOn w:val="DefaultParagraphFont"/>
    <w:uiPriority w:val="99"/>
    <w:semiHidden/>
    <w:unhideWhenUsed/>
    <w:rsid w:val="005C4653"/>
    <w:rPr>
      <w:color w:val="605E5C"/>
      <w:shd w:val="clear" w:color="auto" w:fill="E1DFDD"/>
    </w:rPr>
  </w:style>
  <w:style w:type="character" w:customStyle="1" w:styleId="UnresolvedMention18">
    <w:name w:val="Unresolved Mention18"/>
    <w:basedOn w:val="DefaultParagraphFont"/>
    <w:uiPriority w:val="99"/>
    <w:semiHidden/>
    <w:unhideWhenUsed/>
    <w:rsid w:val="00AA38A5"/>
    <w:rPr>
      <w:color w:val="605E5C"/>
      <w:shd w:val="clear" w:color="auto" w:fill="E1DFDD"/>
    </w:rPr>
  </w:style>
  <w:style w:type="character" w:customStyle="1" w:styleId="UnresolvedMention19">
    <w:name w:val="Unresolved Mention19"/>
    <w:basedOn w:val="DefaultParagraphFont"/>
    <w:uiPriority w:val="99"/>
    <w:semiHidden/>
    <w:unhideWhenUsed/>
    <w:rsid w:val="00A61908"/>
    <w:rPr>
      <w:color w:val="605E5C"/>
      <w:shd w:val="clear" w:color="auto" w:fill="E1DFDD"/>
    </w:rPr>
  </w:style>
  <w:style w:type="character" w:customStyle="1" w:styleId="UnresolvedMention20">
    <w:name w:val="Unresolved Mention20"/>
    <w:basedOn w:val="DefaultParagraphFont"/>
    <w:uiPriority w:val="99"/>
    <w:semiHidden/>
    <w:unhideWhenUsed/>
    <w:rsid w:val="0067436D"/>
    <w:rPr>
      <w:color w:val="605E5C"/>
      <w:shd w:val="clear" w:color="auto" w:fill="E1DFDD"/>
    </w:rPr>
  </w:style>
  <w:style w:type="character" w:customStyle="1" w:styleId="UnresolvedMention21">
    <w:name w:val="Unresolved Mention21"/>
    <w:basedOn w:val="DefaultParagraphFont"/>
    <w:uiPriority w:val="99"/>
    <w:semiHidden/>
    <w:unhideWhenUsed/>
    <w:rsid w:val="008928BB"/>
    <w:rPr>
      <w:color w:val="605E5C"/>
      <w:shd w:val="clear" w:color="auto" w:fill="E1DFDD"/>
    </w:rPr>
  </w:style>
  <w:style w:type="character" w:customStyle="1" w:styleId="UnresolvedMention22">
    <w:name w:val="Unresolved Mention22"/>
    <w:basedOn w:val="DefaultParagraphFont"/>
    <w:uiPriority w:val="99"/>
    <w:semiHidden/>
    <w:unhideWhenUsed/>
    <w:rsid w:val="0025761A"/>
    <w:rPr>
      <w:color w:val="605E5C"/>
      <w:shd w:val="clear" w:color="auto" w:fill="E1DFDD"/>
    </w:rPr>
  </w:style>
  <w:style w:type="character" w:customStyle="1" w:styleId="UnresolvedMention23">
    <w:name w:val="Unresolved Mention23"/>
    <w:basedOn w:val="DefaultParagraphFont"/>
    <w:uiPriority w:val="99"/>
    <w:semiHidden/>
    <w:unhideWhenUsed/>
    <w:rsid w:val="00A75A6D"/>
    <w:rPr>
      <w:color w:val="605E5C"/>
      <w:shd w:val="clear" w:color="auto" w:fill="E1DFDD"/>
    </w:rPr>
  </w:style>
  <w:style w:type="character" w:customStyle="1" w:styleId="UnresolvedMention24">
    <w:name w:val="Unresolved Mention24"/>
    <w:basedOn w:val="DefaultParagraphFont"/>
    <w:uiPriority w:val="99"/>
    <w:semiHidden/>
    <w:unhideWhenUsed/>
    <w:rsid w:val="0079051E"/>
    <w:rPr>
      <w:color w:val="605E5C"/>
      <w:shd w:val="clear" w:color="auto" w:fill="E1DFDD"/>
    </w:rPr>
  </w:style>
  <w:style w:type="character" w:customStyle="1" w:styleId="UnresolvedMention25">
    <w:name w:val="Unresolved Mention25"/>
    <w:basedOn w:val="DefaultParagraphFont"/>
    <w:uiPriority w:val="99"/>
    <w:semiHidden/>
    <w:unhideWhenUsed/>
    <w:rsid w:val="00A73A80"/>
    <w:rPr>
      <w:color w:val="605E5C"/>
      <w:shd w:val="clear" w:color="auto" w:fill="E1DFDD"/>
    </w:rPr>
  </w:style>
  <w:style w:type="character" w:customStyle="1" w:styleId="UnresolvedMention26">
    <w:name w:val="Unresolved Mention26"/>
    <w:basedOn w:val="DefaultParagraphFont"/>
    <w:uiPriority w:val="99"/>
    <w:semiHidden/>
    <w:unhideWhenUsed/>
    <w:rsid w:val="004C1695"/>
    <w:rPr>
      <w:color w:val="605E5C"/>
      <w:shd w:val="clear" w:color="auto" w:fill="E1DFDD"/>
    </w:rPr>
  </w:style>
  <w:style w:type="character" w:customStyle="1" w:styleId="UnresolvedMention27">
    <w:name w:val="Unresolved Mention27"/>
    <w:basedOn w:val="DefaultParagraphFont"/>
    <w:uiPriority w:val="99"/>
    <w:semiHidden/>
    <w:unhideWhenUsed/>
    <w:rsid w:val="00312B1B"/>
    <w:rPr>
      <w:color w:val="605E5C"/>
      <w:shd w:val="clear" w:color="auto" w:fill="E1DFDD"/>
    </w:rPr>
  </w:style>
  <w:style w:type="character" w:customStyle="1" w:styleId="UnresolvedMention28">
    <w:name w:val="Unresolved Mention28"/>
    <w:basedOn w:val="DefaultParagraphFont"/>
    <w:uiPriority w:val="99"/>
    <w:semiHidden/>
    <w:unhideWhenUsed/>
    <w:rsid w:val="006E7AE5"/>
    <w:rPr>
      <w:color w:val="605E5C"/>
      <w:shd w:val="clear" w:color="auto" w:fill="E1DFDD"/>
    </w:rPr>
  </w:style>
  <w:style w:type="character" w:customStyle="1" w:styleId="UnresolvedMention29">
    <w:name w:val="Unresolved Mention29"/>
    <w:basedOn w:val="DefaultParagraphFont"/>
    <w:uiPriority w:val="99"/>
    <w:semiHidden/>
    <w:unhideWhenUsed/>
    <w:rsid w:val="00367B2B"/>
    <w:rPr>
      <w:color w:val="605E5C"/>
      <w:shd w:val="clear" w:color="auto" w:fill="E1DFDD"/>
    </w:rPr>
  </w:style>
  <w:style w:type="character" w:customStyle="1" w:styleId="UnresolvedMention30">
    <w:name w:val="Unresolved Mention30"/>
    <w:basedOn w:val="DefaultParagraphFont"/>
    <w:uiPriority w:val="99"/>
    <w:semiHidden/>
    <w:unhideWhenUsed/>
    <w:rsid w:val="008C11BF"/>
    <w:rPr>
      <w:color w:val="605E5C"/>
      <w:shd w:val="clear" w:color="auto" w:fill="E1DFDD"/>
    </w:rPr>
  </w:style>
  <w:style w:type="character" w:customStyle="1" w:styleId="UnresolvedMention31">
    <w:name w:val="Unresolved Mention31"/>
    <w:basedOn w:val="DefaultParagraphFont"/>
    <w:uiPriority w:val="99"/>
    <w:semiHidden/>
    <w:unhideWhenUsed/>
    <w:rsid w:val="00571DEC"/>
    <w:rPr>
      <w:color w:val="605E5C"/>
      <w:shd w:val="clear" w:color="auto" w:fill="E1DFDD"/>
    </w:rPr>
  </w:style>
  <w:style w:type="character" w:customStyle="1" w:styleId="UnresolvedMention32">
    <w:name w:val="Unresolved Mention32"/>
    <w:basedOn w:val="DefaultParagraphFont"/>
    <w:uiPriority w:val="99"/>
    <w:semiHidden/>
    <w:unhideWhenUsed/>
    <w:rsid w:val="006F70D7"/>
    <w:rPr>
      <w:color w:val="605E5C"/>
      <w:shd w:val="clear" w:color="auto" w:fill="E1DFDD"/>
    </w:rPr>
  </w:style>
  <w:style w:type="character" w:customStyle="1" w:styleId="UnresolvedMention33">
    <w:name w:val="Unresolved Mention33"/>
    <w:basedOn w:val="DefaultParagraphFont"/>
    <w:uiPriority w:val="99"/>
    <w:semiHidden/>
    <w:unhideWhenUsed/>
    <w:rsid w:val="00D23350"/>
    <w:rPr>
      <w:color w:val="605E5C"/>
      <w:shd w:val="clear" w:color="auto" w:fill="E1DFDD"/>
    </w:rPr>
  </w:style>
  <w:style w:type="character" w:customStyle="1" w:styleId="UnresolvedMention34">
    <w:name w:val="Unresolved Mention34"/>
    <w:basedOn w:val="DefaultParagraphFont"/>
    <w:uiPriority w:val="99"/>
    <w:semiHidden/>
    <w:unhideWhenUsed/>
    <w:rsid w:val="00BF1CC4"/>
    <w:rPr>
      <w:color w:val="605E5C"/>
      <w:shd w:val="clear" w:color="auto" w:fill="E1DFDD"/>
    </w:rPr>
  </w:style>
  <w:style w:type="character" w:customStyle="1" w:styleId="UnresolvedMention35">
    <w:name w:val="Unresolved Mention35"/>
    <w:basedOn w:val="DefaultParagraphFont"/>
    <w:uiPriority w:val="99"/>
    <w:semiHidden/>
    <w:unhideWhenUsed/>
    <w:rsid w:val="002A1CB9"/>
    <w:rPr>
      <w:color w:val="605E5C"/>
      <w:shd w:val="clear" w:color="auto" w:fill="E1DFDD"/>
    </w:rPr>
  </w:style>
  <w:style w:type="character" w:customStyle="1" w:styleId="UnresolvedMention36">
    <w:name w:val="Unresolved Mention36"/>
    <w:basedOn w:val="DefaultParagraphFont"/>
    <w:uiPriority w:val="99"/>
    <w:semiHidden/>
    <w:unhideWhenUsed/>
    <w:rsid w:val="00103D3D"/>
    <w:rPr>
      <w:color w:val="605E5C"/>
      <w:shd w:val="clear" w:color="auto" w:fill="E1DFDD"/>
    </w:rPr>
  </w:style>
  <w:style w:type="character" w:customStyle="1" w:styleId="UnresolvedMention37">
    <w:name w:val="Unresolved Mention37"/>
    <w:basedOn w:val="DefaultParagraphFont"/>
    <w:uiPriority w:val="99"/>
    <w:semiHidden/>
    <w:unhideWhenUsed/>
    <w:rsid w:val="00E81234"/>
    <w:rPr>
      <w:color w:val="605E5C"/>
      <w:shd w:val="clear" w:color="auto" w:fill="E1DFDD"/>
    </w:rPr>
  </w:style>
  <w:style w:type="character" w:customStyle="1" w:styleId="UnresolvedMention38">
    <w:name w:val="Unresolved Mention38"/>
    <w:basedOn w:val="DefaultParagraphFont"/>
    <w:uiPriority w:val="99"/>
    <w:semiHidden/>
    <w:unhideWhenUsed/>
    <w:rsid w:val="008D0F54"/>
    <w:rPr>
      <w:color w:val="605E5C"/>
      <w:shd w:val="clear" w:color="auto" w:fill="E1DFDD"/>
    </w:rPr>
  </w:style>
  <w:style w:type="character" w:customStyle="1" w:styleId="UnresolvedMention39">
    <w:name w:val="Unresolved Mention39"/>
    <w:basedOn w:val="DefaultParagraphFont"/>
    <w:uiPriority w:val="99"/>
    <w:semiHidden/>
    <w:unhideWhenUsed/>
    <w:rsid w:val="00507A74"/>
    <w:rPr>
      <w:color w:val="605E5C"/>
      <w:shd w:val="clear" w:color="auto" w:fill="E1DFDD"/>
    </w:rPr>
  </w:style>
  <w:style w:type="character" w:customStyle="1" w:styleId="UnresolvedMention40">
    <w:name w:val="Unresolved Mention40"/>
    <w:basedOn w:val="DefaultParagraphFont"/>
    <w:uiPriority w:val="99"/>
    <w:semiHidden/>
    <w:unhideWhenUsed/>
    <w:rsid w:val="00EC3C0F"/>
    <w:rPr>
      <w:color w:val="605E5C"/>
      <w:shd w:val="clear" w:color="auto" w:fill="E1DFDD"/>
    </w:rPr>
  </w:style>
  <w:style w:type="character" w:customStyle="1" w:styleId="UnresolvedMention41">
    <w:name w:val="Unresolved Mention41"/>
    <w:basedOn w:val="DefaultParagraphFont"/>
    <w:uiPriority w:val="99"/>
    <w:semiHidden/>
    <w:unhideWhenUsed/>
    <w:rsid w:val="00A10AA7"/>
    <w:rPr>
      <w:color w:val="605E5C"/>
      <w:shd w:val="clear" w:color="auto" w:fill="E1DFDD"/>
    </w:rPr>
  </w:style>
  <w:style w:type="paragraph" w:customStyle="1" w:styleId="ydp692302dbyiv7777036585msonormal">
    <w:name w:val="ydp692302dbyiv7777036585msonormal"/>
    <w:basedOn w:val="Normal"/>
    <w:rsid w:val="00F35166"/>
    <w:pPr>
      <w:spacing w:before="100" w:beforeAutospacing="1" w:after="100" w:afterAutospacing="1"/>
    </w:pPr>
  </w:style>
  <w:style w:type="character" w:customStyle="1" w:styleId="UnresolvedMention42">
    <w:name w:val="Unresolved Mention42"/>
    <w:basedOn w:val="DefaultParagraphFont"/>
    <w:uiPriority w:val="99"/>
    <w:semiHidden/>
    <w:unhideWhenUsed/>
    <w:rsid w:val="00707AFC"/>
    <w:rPr>
      <w:color w:val="605E5C"/>
      <w:shd w:val="clear" w:color="auto" w:fill="E1DFDD"/>
    </w:rPr>
  </w:style>
  <w:style w:type="character" w:customStyle="1" w:styleId="UnresolvedMention43">
    <w:name w:val="Unresolved Mention43"/>
    <w:basedOn w:val="DefaultParagraphFont"/>
    <w:uiPriority w:val="99"/>
    <w:semiHidden/>
    <w:unhideWhenUsed/>
    <w:rsid w:val="00306433"/>
    <w:rPr>
      <w:color w:val="605E5C"/>
      <w:shd w:val="clear" w:color="auto" w:fill="E1DFDD"/>
    </w:rPr>
  </w:style>
  <w:style w:type="character" w:customStyle="1" w:styleId="UnresolvedMention44">
    <w:name w:val="Unresolved Mention44"/>
    <w:basedOn w:val="DefaultParagraphFont"/>
    <w:uiPriority w:val="99"/>
    <w:semiHidden/>
    <w:unhideWhenUsed/>
    <w:rsid w:val="001116C6"/>
    <w:rPr>
      <w:color w:val="605E5C"/>
      <w:shd w:val="clear" w:color="auto" w:fill="E1DFDD"/>
    </w:rPr>
  </w:style>
  <w:style w:type="character" w:customStyle="1" w:styleId="UnresolvedMention45">
    <w:name w:val="Unresolved Mention45"/>
    <w:basedOn w:val="DefaultParagraphFont"/>
    <w:uiPriority w:val="99"/>
    <w:semiHidden/>
    <w:unhideWhenUsed/>
    <w:rsid w:val="00801C21"/>
    <w:rPr>
      <w:color w:val="605E5C"/>
      <w:shd w:val="clear" w:color="auto" w:fill="E1DFDD"/>
    </w:rPr>
  </w:style>
  <w:style w:type="character" w:customStyle="1" w:styleId="UnresolvedMention46">
    <w:name w:val="Unresolved Mention46"/>
    <w:basedOn w:val="DefaultParagraphFont"/>
    <w:uiPriority w:val="99"/>
    <w:semiHidden/>
    <w:unhideWhenUsed/>
    <w:rsid w:val="00C36384"/>
    <w:rPr>
      <w:color w:val="605E5C"/>
      <w:shd w:val="clear" w:color="auto" w:fill="E1DFDD"/>
    </w:rPr>
  </w:style>
  <w:style w:type="character" w:customStyle="1" w:styleId="UnresolvedMention47">
    <w:name w:val="Unresolved Mention47"/>
    <w:basedOn w:val="DefaultParagraphFont"/>
    <w:uiPriority w:val="99"/>
    <w:semiHidden/>
    <w:unhideWhenUsed/>
    <w:rsid w:val="005D03F3"/>
    <w:rPr>
      <w:color w:val="605E5C"/>
      <w:shd w:val="clear" w:color="auto" w:fill="E1DFDD"/>
    </w:rPr>
  </w:style>
  <w:style w:type="character" w:customStyle="1" w:styleId="UnresolvedMention48">
    <w:name w:val="Unresolved Mention48"/>
    <w:basedOn w:val="DefaultParagraphFont"/>
    <w:uiPriority w:val="99"/>
    <w:semiHidden/>
    <w:unhideWhenUsed/>
    <w:rsid w:val="00827EEE"/>
    <w:rPr>
      <w:color w:val="605E5C"/>
      <w:shd w:val="clear" w:color="auto" w:fill="E1DFDD"/>
    </w:rPr>
  </w:style>
  <w:style w:type="character" w:customStyle="1" w:styleId="UnresolvedMention49">
    <w:name w:val="Unresolved Mention49"/>
    <w:basedOn w:val="DefaultParagraphFont"/>
    <w:uiPriority w:val="99"/>
    <w:semiHidden/>
    <w:unhideWhenUsed/>
    <w:rsid w:val="00D60A50"/>
    <w:rPr>
      <w:color w:val="605E5C"/>
      <w:shd w:val="clear" w:color="auto" w:fill="E1DFDD"/>
    </w:rPr>
  </w:style>
  <w:style w:type="character" w:customStyle="1" w:styleId="UnresolvedMention50">
    <w:name w:val="Unresolved Mention50"/>
    <w:basedOn w:val="DefaultParagraphFont"/>
    <w:uiPriority w:val="99"/>
    <w:semiHidden/>
    <w:unhideWhenUsed/>
    <w:rsid w:val="00FF08A6"/>
    <w:rPr>
      <w:color w:val="605E5C"/>
      <w:shd w:val="clear" w:color="auto" w:fill="E1DFDD"/>
    </w:rPr>
  </w:style>
  <w:style w:type="character" w:customStyle="1" w:styleId="UnresolvedMention51">
    <w:name w:val="Unresolved Mention51"/>
    <w:basedOn w:val="DefaultParagraphFont"/>
    <w:uiPriority w:val="99"/>
    <w:semiHidden/>
    <w:unhideWhenUsed/>
    <w:rsid w:val="00D57DF4"/>
    <w:rPr>
      <w:color w:val="605E5C"/>
      <w:shd w:val="clear" w:color="auto" w:fill="E1DFDD"/>
    </w:rPr>
  </w:style>
  <w:style w:type="character" w:customStyle="1" w:styleId="UnresolvedMention52">
    <w:name w:val="Unresolved Mention52"/>
    <w:basedOn w:val="DefaultParagraphFont"/>
    <w:uiPriority w:val="99"/>
    <w:semiHidden/>
    <w:unhideWhenUsed/>
    <w:rsid w:val="00D10850"/>
    <w:rPr>
      <w:color w:val="605E5C"/>
      <w:shd w:val="clear" w:color="auto" w:fill="E1DFDD"/>
    </w:rPr>
  </w:style>
  <w:style w:type="character" w:customStyle="1" w:styleId="UnresolvedMention53">
    <w:name w:val="Unresolved Mention53"/>
    <w:basedOn w:val="DefaultParagraphFont"/>
    <w:uiPriority w:val="99"/>
    <w:semiHidden/>
    <w:unhideWhenUsed/>
    <w:rsid w:val="008962E4"/>
    <w:rPr>
      <w:color w:val="605E5C"/>
      <w:shd w:val="clear" w:color="auto" w:fill="E1DFDD"/>
    </w:rPr>
  </w:style>
  <w:style w:type="character" w:customStyle="1" w:styleId="UnresolvedMention54">
    <w:name w:val="Unresolved Mention54"/>
    <w:basedOn w:val="DefaultParagraphFont"/>
    <w:uiPriority w:val="99"/>
    <w:semiHidden/>
    <w:unhideWhenUsed/>
    <w:rsid w:val="00E5322E"/>
    <w:rPr>
      <w:color w:val="605E5C"/>
      <w:shd w:val="clear" w:color="auto" w:fill="E1DFDD"/>
    </w:rPr>
  </w:style>
  <w:style w:type="character" w:customStyle="1" w:styleId="UnresolvedMention55">
    <w:name w:val="Unresolved Mention55"/>
    <w:basedOn w:val="DefaultParagraphFont"/>
    <w:uiPriority w:val="99"/>
    <w:semiHidden/>
    <w:unhideWhenUsed/>
    <w:rsid w:val="00961C6C"/>
    <w:rPr>
      <w:color w:val="605E5C"/>
      <w:shd w:val="clear" w:color="auto" w:fill="E1DFDD"/>
    </w:rPr>
  </w:style>
  <w:style w:type="character" w:customStyle="1" w:styleId="UnresolvedMention56">
    <w:name w:val="Unresolved Mention56"/>
    <w:basedOn w:val="DefaultParagraphFont"/>
    <w:uiPriority w:val="99"/>
    <w:semiHidden/>
    <w:unhideWhenUsed/>
    <w:rsid w:val="00F43610"/>
    <w:rPr>
      <w:color w:val="605E5C"/>
      <w:shd w:val="clear" w:color="auto" w:fill="E1DFDD"/>
    </w:rPr>
  </w:style>
  <w:style w:type="character" w:customStyle="1" w:styleId="UnresolvedMention57">
    <w:name w:val="Unresolved Mention57"/>
    <w:basedOn w:val="DefaultParagraphFont"/>
    <w:uiPriority w:val="99"/>
    <w:semiHidden/>
    <w:unhideWhenUsed/>
    <w:rsid w:val="000A3957"/>
    <w:rPr>
      <w:color w:val="605E5C"/>
      <w:shd w:val="clear" w:color="auto" w:fill="E1DFDD"/>
    </w:rPr>
  </w:style>
  <w:style w:type="character" w:customStyle="1" w:styleId="UnresolvedMention58">
    <w:name w:val="Unresolved Mention58"/>
    <w:basedOn w:val="DefaultParagraphFont"/>
    <w:uiPriority w:val="99"/>
    <w:semiHidden/>
    <w:unhideWhenUsed/>
    <w:rsid w:val="00E9325F"/>
    <w:rPr>
      <w:color w:val="605E5C"/>
      <w:shd w:val="clear" w:color="auto" w:fill="E1DFDD"/>
    </w:rPr>
  </w:style>
  <w:style w:type="character" w:customStyle="1" w:styleId="UnresolvedMention59">
    <w:name w:val="Unresolved Mention59"/>
    <w:basedOn w:val="DefaultParagraphFont"/>
    <w:uiPriority w:val="99"/>
    <w:semiHidden/>
    <w:unhideWhenUsed/>
    <w:rsid w:val="008F6024"/>
    <w:rPr>
      <w:color w:val="605E5C"/>
      <w:shd w:val="clear" w:color="auto" w:fill="E1DFDD"/>
    </w:rPr>
  </w:style>
  <w:style w:type="character" w:customStyle="1" w:styleId="UnresolvedMention60">
    <w:name w:val="Unresolved Mention60"/>
    <w:basedOn w:val="DefaultParagraphFont"/>
    <w:uiPriority w:val="99"/>
    <w:semiHidden/>
    <w:unhideWhenUsed/>
    <w:rsid w:val="00D747A7"/>
    <w:rPr>
      <w:color w:val="605E5C"/>
      <w:shd w:val="clear" w:color="auto" w:fill="E1DFDD"/>
    </w:rPr>
  </w:style>
  <w:style w:type="character" w:customStyle="1" w:styleId="UnresolvedMention61">
    <w:name w:val="Unresolved Mention61"/>
    <w:basedOn w:val="DefaultParagraphFont"/>
    <w:uiPriority w:val="99"/>
    <w:semiHidden/>
    <w:unhideWhenUsed/>
    <w:rsid w:val="004435D5"/>
    <w:rPr>
      <w:color w:val="605E5C"/>
      <w:shd w:val="clear" w:color="auto" w:fill="E1DFDD"/>
    </w:rPr>
  </w:style>
  <w:style w:type="character" w:customStyle="1" w:styleId="UnresolvedMention62">
    <w:name w:val="Unresolved Mention62"/>
    <w:basedOn w:val="DefaultParagraphFont"/>
    <w:uiPriority w:val="99"/>
    <w:semiHidden/>
    <w:unhideWhenUsed/>
    <w:rsid w:val="00EB3252"/>
    <w:rPr>
      <w:color w:val="605E5C"/>
      <w:shd w:val="clear" w:color="auto" w:fill="E1DFDD"/>
    </w:rPr>
  </w:style>
  <w:style w:type="character" w:customStyle="1" w:styleId="UnresolvedMention63">
    <w:name w:val="Unresolved Mention63"/>
    <w:basedOn w:val="DefaultParagraphFont"/>
    <w:uiPriority w:val="99"/>
    <w:semiHidden/>
    <w:unhideWhenUsed/>
    <w:rsid w:val="008A29CC"/>
    <w:rPr>
      <w:color w:val="605E5C"/>
      <w:shd w:val="clear" w:color="auto" w:fill="E1DFDD"/>
    </w:rPr>
  </w:style>
  <w:style w:type="character" w:customStyle="1" w:styleId="UnresolvedMention64">
    <w:name w:val="Unresolved Mention64"/>
    <w:basedOn w:val="DefaultParagraphFont"/>
    <w:uiPriority w:val="99"/>
    <w:semiHidden/>
    <w:unhideWhenUsed/>
    <w:rsid w:val="009F3121"/>
    <w:rPr>
      <w:color w:val="605E5C"/>
      <w:shd w:val="clear" w:color="auto" w:fill="E1DFDD"/>
    </w:rPr>
  </w:style>
  <w:style w:type="character" w:customStyle="1" w:styleId="UnresolvedMention65">
    <w:name w:val="Unresolved Mention65"/>
    <w:basedOn w:val="DefaultParagraphFont"/>
    <w:uiPriority w:val="99"/>
    <w:semiHidden/>
    <w:unhideWhenUsed/>
    <w:rsid w:val="000D502E"/>
    <w:rPr>
      <w:color w:val="605E5C"/>
      <w:shd w:val="clear" w:color="auto" w:fill="E1DFDD"/>
    </w:rPr>
  </w:style>
  <w:style w:type="character" w:customStyle="1" w:styleId="UnresolvedMention66">
    <w:name w:val="Unresolved Mention66"/>
    <w:basedOn w:val="DefaultParagraphFont"/>
    <w:uiPriority w:val="99"/>
    <w:semiHidden/>
    <w:unhideWhenUsed/>
    <w:rsid w:val="006A73CE"/>
    <w:rPr>
      <w:color w:val="605E5C"/>
      <w:shd w:val="clear" w:color="auto" w:fill="E1DFDD"/>
    </w:rPr>
  </w:style>
  <w:style w:type="character" w:customStyle="1" w:styleId="UnresolvedMention67">
    <w:name w:val="Unresolved Mention67"/>
    <w:basedOn w:val="DefaultParagraphFont"/>
    <w:uiPriority w:val="99"/>
    <w:semiHidden/>
    <w:unhideWhenUsed/>
    <w:rsid w:val="00070F81"/>
    <w:rPr>
      <w:color w:val="605E5C"/>
      <w:shd w:val="clear" w:color="auto" w:fill="E1DFDD"/>
    </w:rPr>
  </w:style>
  <w:style w:type="character" w:customStyle="1" w:styleId="UnresolvedMention68">
    <w:name w:val="Unresolved Mention68"/>
    <w:basedOn w:val="DefaultParagraphFont"/>
    <w:uiPriority w:val="99"/>
    <w:semiHidden/>
    <w:unhideWhenUsed/>
    <w:rsid w:val="002A42CF"/>
    <w:rPr>
      <w:color w:val="605E5C"/>
      <w:shd w:val="clear" w:color="auto" w:fill="E1DFDD"/>
    </w:rPr>
  </w:style>
  <w:style w:type="character" w:customStyle="1" w:styleId="UnresolvedMention69">
    <w:name w:val="Unresolved Mention69"/>
    <w:basedOn w:val="DefaultParagraphFont"/>
    <w:uiPriority w:val="99"/>
    <w:semiHidden/>
    <w:unhideWhenUsed/>
    <w:rsid w:val="001F1A05"/>
    <w:rPr>
      <w:color w:val="605E5C"/>
      <w:shd w:val="clear" w:color="auto" w:fill="E1DFDD"/>
    </w:rPr>
  </w:style>
  <w:style w:type="character" w:customStyle="1" w:styleId="UnresolvedMention70">
    <w:name w:val="Unresolved Mention70"/>
    <w:basedOn w:val="DefaultParagraphFont"/>
    <w:uiPriority w:val="99"/>
    <w:semiHidden/>
    <w:unhideWhenUsed/>
    <w:rsid w:val="00443AB4"/>
    <w:rPr>
      <w:color w:val="605E5C"/>
      <w:shd w:val="clear" w:color="auto" w:fill="E1DFDD"/>
    </w:rPr>
  </w:style>
  <w:style w:type="character" w:customStyle="1" w:styleId="UnresolvedMention71">
    <w:name w:val="Unresolved Mention71"/>
    <w:basedOn w:val="DefaultParagraphFont"/>
    <w:uiPriority w:val="99"/>
    <w:semiHidden/>
    <w:unhideWhenUsed/>
    <w:rsid w:val="00936E23"/>
    <w:rPr>
      <w:color w:val="605E5C"/>
      <w:shd w:val="clear" w:color="auto" w:fill="E1DFDD"/>
    </w:rPr>
  </w:style>
  <w:style w:type="character" w:customStyle="1" w:styleId="UnresolvedMention72">
    <w:name w:val="Unresolved Mention72"/>
    <w:basedOn w:val="DefaultParagraphFont"/>
    <w:uiPriority w:val="99"/>
    <w:semiHidden/>
    <w:unhideWhenUsed/>
    <w:rsid w:val="00E859D7"/>
    <w:rPr>
      <w:color w:val="605E5C"/>
      <w:shd w:val="clear" w:color="auto" w:fill="E1DFDD"/>
    </w:rPr>
  </w:style>
  <w:style w:type="character" w:customStyle="1" w:styleId="UnresolvedMention73">
    <w:name w:val="Unresolved Mention73"/>
    <w:basedOn w:val="DefaultParagraphFont"/>
    <w:uiPriority w:val="99"/>
    <w:semiHidden/>
    <w:unhideWhenUsed/>
    <w:rsid w:val="007513A8"/>
    <w:rPr>
      <w:color w:val="605E5C"/>
      <w:shd w:val="clear" w:color="auto" w:fill="E1DFDD"/>
    </w:rPr>
  </w:style>
  <w:style w:type="character" w:customStyle="1" w:styleId="UnresolvedMention74">
    <w:name w:val="Unresolved Mention74"/>
    <w:basedOn w:val="DefaultParagraphFont"/>
    <w:uiPriority w:val="99"/>
    <w:semiHidden/>
    <w:unhideWhenUsed/>
    <w:rsid w:val="004C0C55"/>
    <w:rPr>
      <w:color w:val="605E5C"/>
      <w:shd w:val="clear" w:color="auto" w:fill="E1DFDD"/>
    </w:rPr>
  </w:style>
  <w:style w:type="character" w:customStyle="1" w:styleId="UnresolvedMention75">
    <w:name w:val="Unresolved Mention75"/>
    <w:basedOn w:val="DefaultParagraphFont"/>
    <w:uiPriority w:val="99"/>
    <w:semiHidden/>
    <w:unhideWhenUsed/>
    <w:rsid w:val="002305A4"/>
    <w:rPr>
      <w:color w:val="605E5C"/>
      <w:shd w:val="clear" w:color="auto" w:fill="E1DFDD"/>
    </w:rPr>
  </w:style>
  <w:style w:type="character" w:customStyle="1" w:styleId="UnresolvedMention76">
    <w:name w:val="Unresolved Mention76"/>
    <w:basedOn w:val="DefaultParagraphFont"/>
    <w:uiPriority w:val="99"/>
    <w:semiHidden/>
    <w:unhideWhenUsed/>
    <w:rsid w:val="003D2B6E"/>
    <w:rPr>
      <w:color w:val="605E5C"/>
      <w:shd w:val="clear" w:color="auto" w:fill="E1DFDD"/>
    </w:rPr>
  </w:style>
  <w:style w:type="character" w:customStyle="1" w:styleId="UnresolvedMention77">
    <w:name w:val="Unresolved Mention77"/>
    <w:basedOn w:val="DefaultParagraphFont"/>
    <w:uiPriority w:val="99"/>
    <w:semiHidden/>
    <w:unhideWhenUsed/>
    <w:rsid w:val="006F3625"/>
    <w:rPr>
      <w:color w:val="605E5C"/>
      <w:shd w:val="clear" w:color="auto" w:fill="E1DFDD"/>
    </w:rPr>
  </w:style>
  <w:style w:type="character" w:customStyle="1" w:styleId="UnresolvedMention78">
    <w:name w:val="Unresolved Mention78"/>
    <w:basedOn w:val="DefaultParagraphFont"/>
    <w:uiPriority w:val="99"/>
    <w:semiHidden/>
    <w:unhideWhenUsed/>
    <w:rsid w:val="00383F5B"/>
    <w:rPr>
      <w:color w:val="605E5C"/>
      <w:shd w:val="clear" w:color="auto" w:fill="E1DFDD"/>
    </w:rPr>
  </w:style>
  <w:style w:type="character" w:customStyle="1" w:styleId="UnresolvedMention79">
    <w:name w:val="Unresolved Mention79"/>
    <w:basedOn w:val="DefaultParagraphFont"/>
    <w:uiPriority w:val="99"/>
    <w:semiHidden/>
    <w:unhideWhenUsed/>
    <w:rsid w:val="00884185"/>
    <w:rPr>
      <w:color w:val="605E5C"/>
      <w:shd w:val="clear" w:color="auto" w:fill="E1DFDD"/>
    </w:rPr>
  </w:style>
  <w:style w:type="character" w:customStyle="1" w:styleId="UnresolvedMention80">
    <w:name w:val="Unresolved Mention80"/>
    <w:basedOn w:val="DefaultParagraphFont"/>
    <w:uiPriority w:val="99"/>
    <w:semiHidden/>
    <w:unhideWhenUsed/>
    <w:rsid w:val="00495EA4"/>
    <w:rPr>
      <w:color w:val="605E5C"/>
      <w:shd w:val="clear" w:color="auto" w:fill="E1DFDD"/>
    </w:rPr>
  </w:style>
  <w:style w:type="character" w:customStyle="1" w:styleId="UnresolvedMention81">
    <w:name w:val="Unresolved Mention81"/>
    <w:basedOn w:val="DefaultParagraphFont"/>
    <w:uiPriority w:val="99"/>
    <w:semiHidden/>
    <w:unhideWhenUsed/>
    <w:rsid w:val="002B49A2"/>
    <w:rPr>
      <w:color w:val="605E5C"/>
      <w:shd w:val="clear" w:color="auto" w:fill="E1DFDD"/>
    </w:rPr>
  </w:style>
  <w:style w:type="character" w:customStyle="1" w:styleId="UnresolvedMention82">
    <w:name w:val="Unresolved Mention82"/>
    <w:basedOn w:val="DefaultParagraphFont"/>
    <w:uiPriority w:val="99"/>
    <w:semiHidden/>
    <w:unhideWhenUsed/>
    <w:rsid w:val="0016063B"/>
    <w:rPr>
      <w:color w:val="605E5C"/>
      <w:shd w:val="clear" w:color="auto" w:fill="E1DFDD"/>
    </w:rPr>
  </w:style>
  <w:style w:type="character" w:customStyle="1" w:styleId="UnresolvedMention83">
    <w:name w:val="Unresolved Mention83"/>
    <w:basedOn w:val="DefaultParagraphFont"/>
    <w:uiPriority w:val="99"/>
    <w:semiHidden/>
    <w:unhideWhenUsed/>
    <w:rsid w:val="00EF0F39"/>
    <w:rPr>
      <w:color w:val="605E5C"/>
      <w:shd w:val="clear" w:color="auto" w:fill="E1DFDD"/>
    </w:rPr>
  </w:style>
  <w:style w:type="character" w:customStyle="1" w:styleId="UnresolvedMention84">
    <w:name w:val="Unresolved Mention84"/>
    <w:basedOn w:val="DefaultParagraphFont"/>
    <w:uiPriority w:val="99"/>
    <w:semiHidden/>
    <w:unhideWhenUsed/>
    <w:rsid w:val="00C74965"/>
    <w:rPr>
      <w:color w:val="605E5C"/>
      <w:shd w:val="clear" w:color="auto" w:fill="E1DFDD"/>
    </w:rPr>
  </w:style>
  <w:style w:type="character" w:customStyle="1" w:styleId="UnresolvedMention85">
    <w:name w:val="Unresolved Mention85"/>
    <w:basedOn w:val="DefaultParagraphFont"/>
    <w:uiPriority w:val="99"/>
    <w:semiHidden/>
    <w:unhideWhenUsed/>
    <w:rsid w:val="007D066C"/>
    <w:rPr>
      <w:color w:val="605E5C"/>
      <w:shd w:val="clear" w:color="auto" w:fill="E1DFDD"/>
    </w:rPr>
  </w:style>
  <w:style w:type="character" w:customStyle="1" w:styleId="UnresolvedMention86">
    <w:name w:val="Unresolved Mention86"/>
    <w:basedOn w:val="DefaultParagraphFont"/>
    <w:uiPriority w:val="99"/>
    <w:semiHidden/>
    <w:unhideWhenUsed/>
    <w:rsid w:val="00544865"/>
    <w:rPr>
      <w:color w:val="605E5C"/>
      <w:shd w:val="clear" w:color="auto" w:fill="E1DFDD"/>
    </w:rPr>
  </w:style>
  <w:style w:type="character" w:customStyle="1" w:styleId="UnresolvedMention87">
    <w:name w:val="Unresolved Mention87"/>
    <w:basedOn w:val="DefaultParagraphFont"/>
    <w:uiPriority w:val="99"/>
    <w:semiHidden/>
    <w:unhideWhenUsed/>
    <w:rsid w:val="00C0137E"/>
    <w:rPr>
      <w:color w:val="605E5C"/>
      <w:shd w:val="clear" w:color="auto" w:fill="E1DFDD"/>
    </w:rPr>
  </w:style>
  <w:style w:type="character" w:customStyle="1" w:styleId="UnresolvedMention88">
    <w:name w:val="Unresolved Mention88"/>
    <w:basedOn w:val="DefaultParagraphFont"/>
    <w:uiPriority w:val="99"/>
    <w:semiHidden/>
    <w:unhideWhenUsed/>
    <w:rsid w:val="001B5D39"/>
    <w:rPr>
      <w:color w:val="605E5C"/>
      <w:shd w:val="clear" w:color="auto" w:fill="E1DFDD"/>
    </w:rPr>
  </w:style>
  <w:style w:type="character" w:customStyle="1" w:styleId="UnresolvedMention89">
    <w:name w:val="Unresolved Mention89"/>
    <w:basedOn w:val="DefaultParagraphFont"/>
    <w:uiPriority w:val="99"/>
    <w:semiHidden/>
    <w:unhideWhenUsed/>
    <w:rsid w:val="000F1396"/>
    <w:rPr>
      <w:color w:val="605E5C"/>
      <w:shd w:val="clear" w:color="auto" w:fill="E1DFDD"/>
    </w:rPr>
  </w:style>
  <w:style w:type="character" w:customStyle="1" w:styleId="UnresolvedMention90">
    <w:name w:val="Unresolved Mention90"/>
    <w:basedOn w:val="DefaultParagraphFont"/>
    <w:uiPriority w:val="99"/>
    <w:semiHidden/>
    <w:unhideWhenUsed/>
    <w:rsid w:val="000848F5"/>
    <w:rPr>
      <w:color w:val="605E5C"/>
      <w:shd w:val="clear" w:color="auto" w:fill="E1DFDD"/>
    </w:rPr>
  </w:style>
  <w:style w:type="character" w:customStyle="1" w:styleId="UnresolvedMention91">
    <w:name w:val="Unresolved Mention91"/>
    <w:basedOn w:val="DefaultParagraphFont"/>
    <w:uiPriority w:val="99"/>
    <w:semiHidden/>
    <w:unhideWhenUsed/>
    <w:rsid w:val="0057685B"/>
    <w:rPr>
      <w:color w:val="605E5C"/>
      <w:shd w:val="clear" w:color="auto" w:fill="E1DFDD"/>
    </w:rPr>
  </w:style>
  <w:style w:type="character" w:customStyle="1" w:styleId="UnresolvedMention92">
    <w:name w:val="Unresolved Mention92"/>
    <w:basedOn w:val="DefaultParagraphFont"/>
    <w:uiPriority w:val="99"/>
    <w:semiHidden/>
    <w:unhideWhenUsed/>
    <w:rsid w:val="00C71D6F"/>
    <w:rPr>
      <w:color w:val="605E5C"/>
      <w:shd w:val="clear" w:color="auto" w:fill="E1DFDD"/>
    </w:rPr>
  </w:style>
  <w:style w:type="character" w:customStyle="1" w:styleId="UnresolvedMention93">
    <w:name w:val="Unresolved Mention93"/>
    <w:basedOn w:val="DefaultParagraphFont"/>
    <w:uiPriority w:val="99"/>
    <w:semiHidden/>
    <w:unhideWhenUsed/>
    <w:rsid w:val="00D04B8D"/>
    <w:rPr>
      <w:color w:val="605E5C"/>
      <w:shd w:val="clear" w:color="auto" w:fill="E1DFDD"/>
    </w:rPr>
  </w:style>
  <w:style w:type="character" w:customStyle="1" w:styleId="UnresolvedMention94">
    <w:name w:val="Unresolved Mention94"/>
    <w:basedOn w:val="DefaultParagraphFont"/>
    <w:uiPriority w:val="99"/>
    <w:semiHidden/>
    <w:unhideWhenUsed/>
    <w:rsid w:val="0098403D"/>
    <w:rPr>
      <w:color w:val="605E5C"/>
      <w:shd w:val="clear" w:color="auto" w:fill="E1DFDD"/>
    </w:rPr>
  </w:style>
  <w:style w:type="character" w:customStyle="1" w:styleId="UnresolvedMention95">
    <w:name w:val="Unresolved Mention95"/>
    <w:basedOn w:val="DefaultParagraphFont"/>
    <w:uiPriority w:val="99"/>
    <w:semiHidden/>
    <w:unhideWhenUsed/>
    <w:rsid w:val="00B96615"/>
    <w:rPr>
      <w:color w:val="605E5C"/>
      <w:shd w:val="clear" w:color="auto" w:fill="E1DFDD"/>
    </w:rPr>
  </w:style>
  <w:style w:type="character" w:customStyle="1" w:styleId="UnresolvedMention96">
    <w:name w:val="Unresolved Mention96"/>
    <w:basedOn w:val="DefaultParagraphFont"/>
    <w:uiPriority w:val="99"/>
    <w:semiHidden/>
    <w:unhideWhenUsed/>
    <w:rsid w:val="00126E67"/>
    <w:rPr>
      <w:color w:val="605E5C"/>
      <w:shd w:val="clear" w:color="auto" w:fill="E1DFDD"/>
    </w:rPr>
  </w:style>
  <w:style w:type="character" w:customStyle="1" w:styleId="UnresolvedMention97">
    <w:name w:val="Unresolved Mention97"/>
    <w:basedOn w:val="DefaultParagraphFont"/>
    <w:uiPriority w:val="99"/>
    <w:semiHidden/>
    <w:unhideWhenUsed/>
    <w:rsid w:val="00C429DA"/>
    <w:rPr>
      <w:color w:val="605E5C"/>
      <w:shd w:val="clear" w:color="auto" w:fill="E1DFDD"/>
    </w:rPr>
  </w:style>
  <w:style w:type="character" w:customStyle="1" w:styleId="UnresolvedMention98">
    <w:name w:val="Unresolved Mention98"/>
    <w:basedOn w:val="DefaultParagraphFont"/>
    <w:uiPriority w:val="99"/>
    <w:semiHidden/>
    <w:unhideWhenUsed/>
    <w:rsid w:val="00F94C55"/>
    <w:rPr>
      <w:color w:val="605E5C"/>
      <w:shd w:val="clear" w:color="auto" w:fill="E1DFDD"/>
    </w:rPr>
  </w:style>
  <w:style w:type="character" w:customStyle="1" w:styleId="UnresolvedMention99">
    <w:name w:val="Unresolved Mention99"/>
    <w:basedOn w:val="DefaultParagraphFont"/>
    <w:uiPriority w:val="99"/>
    <w:semiHidden/>
    <w:unhideWhenUsed/>
    <w:rsid w:val="00CB6471"/>
    <w:rPr>
      <w:color w:val="605E5C"/>
      <w:shd w:val="clear" w:color="auto" w:fill="E1DFDD"/>
    </w:rPr>
  </w:style>
  <w:style w:type="character" w:customStyle="1" w:styleId="UnresolvedMention100">
    <w:name w:val="Unresolved Mention100"/>
    <w:basedOn w:val="DefaultParagraphFont"/>
    <w:uiPriority w:val="99"/>
    <w:semiHidden/>
    <w:unhideWhenUsed/>
    <w:rsid w:val="00151F7A"/>
    <w:rPr>
      <w:color w:val="605E5C"/>
      <w:shd w:val="clear" w:color="auto" w:fill="E1DFDD"/>
    </w:rPr>
  </w:style>
  <w:style w:type="character" w:customStyle="1" w:styleId="UnresolvedMention101">
    <w:name w:val="Unresolved Mention101"/>
    <w:basedOn w:val="DefaultParagraphFont"/>
    <w:uiPriority w:val="99"/>
    <w:semiHidden/>
    <w:unhideWhenUsed/>
    <w:rsid w:val="00896394"/>
    <w:rPr>
      <w:color w:val="605E5C"/>
      <w:shd w:val="clear" w:color="auto" w:fill="E1DFDD"/>
    </w:rPr>
  </w:style>
  <w:style w:type="character" w:customStyle="1" w:styleId="UnresolvedMention102">
    <w:name w:val="Unresolved Mention102"/>
    <w:basedOn w:val="DefaultParagraphFont"/>
    <w:uiPriority w:val="99"/>
    <w:semiHidden/>
    <w:unhideWhenUsed/>
    <w:rsid w:val="004E7565"/>
    <w:rPr>
      <w:color w:val="605E5C"/>
      <w:shd w:val="clear" w:color="auto" w:fill="E1DFDD"/>
    </w:rPr>
  </w:style>
  <w:style w:type="character" w:customStyle="1" w:styleId="UnresolvedMention103">
    <w:name w:val="Unresolved Mention103"/>
    <w:basedOn w:val="DefaultParagraphFont"/>
    <w:uiPriority w:val="99"/>
    <w:semiHidden/>
    <w:unhideWhenUsed/>
    <w:rsid w:val="00171094"/>
    <w:rPr>
      <w:color w:val="605E5C"/>
      <w:shd w:val="clear" w:color="auto" w:fill="E1DFDD"/>
    </w:rPr>
  </w:style>
  <w:style w:type="character" w:customStyle="1" w:styleId="UnresolvedMention104">
    <w:name w:val="Unresolved Mention104"/>
    <w:basedOn w:val="DefaultParagraphFont"/>
    <w:uiPriority w:val="99"/>
    <w:semiHidden/>
    <w:unhideWhenUsed/>
    <w:rsid w:val="005A34DB"/>
    <w:rPr>
      <w:color w:val="605E5C"/>
      <w:shd w:val="clear" w:color="auto" w:fill="E1DFDD"/>
    </w:rPr>
  </w:style>
  <w:style w:type="character" w:customStyle="1" w:styleId="UnresolvedMention105">
    <w:name w:val="Unresolved Mention105"/>
    <w:basedOn w:val="DefaultParagraphFont"/>
    <w:uiPriority w:val="99"/>
    <w:semiHidden/>
    <w:unhideWhenUsed/>
    <w:rsid w:val="00CF2DAC"/>
    <w:rPr>
      <w:color w:val="605E5C"/>
      <w:shd w:val="clear" w:color="auto" w:fill="E1DFDD"/>
    </w:rPr>
  </w:style>
  <w:style w:type="character" w:customStyle="1" w:styleId="UnresolvedMention106">
    <w:name w:val="Unresolved Mention106"/>
    <w:basedOn w:val="DefaultParagraphFont"/>
    <w:uiPriority w:val="99"/>
    <w:semiHidden/>
    <w:unhideWhenUsed/>
    <w:rsid w:val="00F15225"/>
    <w:rPr>
      <w:color w:val="605E5C"/>
      <w:shd w:val="clear" w:color="auto" w:fill="E1DFDD"/>
    </w:rPr>
  </w:style>
  <w:style w:type="character" w:customStyle="1" w:styleId="UnresolvedMention107">
    <w:name w:val="Unresolved Mention107"/>
    <w:basedOn w:val="DefaultParagraphFont"/>
    <w:uiPriority w:val="99"/>
    <w:semiHidden/>
    <w:unhideWhenUsed/>
    <w:rsid w:val="00B63486"/>
    <w:rPr>
      <w:color w:val="605E5C"/>
      <w:shd w:val="clear" w:color="auto" w:fill="E1DFDD"/>
    </w:rPr>
  </w:style>
  <w:style w:type="character" w:customStyle="1" w:styleId="UnresolvedMention108">
    <w:name w:val="Unresolved Mention108"/>
    <w:basedOn w:val="DefaultParagraphFont"/>
    <w:uiPriority w:val="99"/>
    <w:semiHidden/>
    <w:unhideWhenUsed/>
    <w:rsid w:val="00AA09F9"/>
    <w:rPr>
      <w:color w:val="605E5C"/>
      <w:shd w:val="clear" w:color="auto" w:fill="E1DFDD"/>
    </w:rPr>
  </w:style>
  <w:style w:type="character" w:customStyle="1" w:styleId="UnresolvedMention109">
    <w:name w:val="Unresolved Mention109"/>
    <w:basedOn w:val="DefaultParagraphFont"/>
    <w:uiPriority w:val="99"/>
    <w:semiHidden/>
    <w:unhideWhenUsed/>
    <w:rsid w:val="0018103E"/>
    <w:rPr>
      <w:color w:val="605E5C"/>
      <w:shd w:val="clear" w:color="auto" w:fill="E1DFDD"/>
    </w:rPr>
  </w:style>
  <w:style w:type="character" w:customStyle="1" w:styleId="UnresolvedMention110">
    <w:name w:val="Unresolved Mention110"/>
    <w:basedOn w:val="DefaultParagraphFont"/>
    <w:uiPriority w:val="99"/>
    <w:semiHidden/>
    <w:unhideWhenUsed/>
    <w:rsid w:val="00732617"/>
    <w:rPr>
      <w:color w:val="605E5C"/>
      <w:shd w:val="clear" w:color="auto" w:fill="E1DFDD"/>
    </w:rPr>
  </w:style>
  <w:style w:type="character" w:customStyle="1" w:styleId="UnresolvedMention111">
    <w:name w:val="Unresolved Mention111"/>
    <w:basedOn w:val="DefaultParagraphFont"/>
    <w:uiPriority w:val="99"/>
    <w:semiHidden/>
    <w:unhideWhenUsed/>
    <w:rsid w:val="004E330D"/>
    <w:rPr>
      <w:color w:val="605E5C"/>
      <w:shd w:val="clear" w:color="auto" w:fill="E1DFDD"/>
    </w:rPr>
  </w:style>
  <w:style w:type="character" w:customStyle="1" w:styleId="UnresolvedMention112">
    <w:name w:val="Unresolved Mention112"/>
    <w:basedOn w:val="DefaultParagraphFont"/>
    <w:uiPriority w:val="99"/>
    <w:semiHidden/>
    <w:unhideWhenUsed/>
    <w:rsid w:val="00374C40"/>
    <w:rPr>
      <w:color w:val="605E5C"/>
      <w:shd w:val="clear" w:color="auto" w:fill="E1DFDD"/>
    </w:rPr>
  </w:style>
  <w:style w:type="character" w:customStyle="1" w:styleId="UnresolvedMention113">
    <w:name w:val="Unresolved Mention113"/>
    <w:basedOn w:val="DefaultParagraphFont"/>
    <w:uiPriority w:val="99"/>
    <w:semiHidden/>
    <w:unhideWhenUsed/>
    <w:rsid w:val="0015727F"/>
    <w:rPr>
      <w:color w:val="605E5C"/>
      <w:shd w:val="clear" w:color="auto" w:fill="E1DFDD"/>
    </w:rPr>
  </w:style>
  <w:style w:type="character" w:customStyle="1" w:styleId="UnresolvedMention114">
    <w:name w:val="Unresolved Mention114"/>
    <w:basedOn w:val="DefaultParagraphFont"/>
    <w:uiPriority w:val="99"/>
    <w:semiHidden/>
    <w:unhideWhenUsed/>
    <w:rsid w:val="003B01B0"/>
    <w:rPr>
      <w:color w:val="605E5C"/>
      <w:shd w:val="clear" w:color="auto" w:fill="E1DFDD"/>
    </w:rPr>
  </w:style>
  <w:style w:type="character" w:customStyle="1" w:styleId="UnresolvedMention115">
    <w:name w:val="Unresolved Mention115"/>
    <w:basedOn w:val="DefaultParagraphFont"/>
    <w:uiPriority w:val="99"/>
    <w:semiHidden/>
    <w:unhideWhenUsed/>
    <w:rsid w:val="00E91553"/>
    <w:rPr>
      <w:color w:val="605E5C"/>
      <w:shd w:val="clear" w:color="auto" w:fill="E1DFDD"/>
    </w:rPr>
  </w:style>
  <w:style w:type="character" w:customStyle="1" w:styleId="UnresolvedMention116">
    <w:name w:val="Unresolved Mention116"/>
    <w:basedOn w:val="DefaultParagraphFont"/>
    <w:uiPriority w:val="99"/>
    <w:semiHidden/>
    <w:unhideWhenUsed/>
    <w:rsid w:val="0023740F"/>
    <w:rPr>
      <w:color w:val="605E5C"/>
      <w:shd w:val="clear" w:color="auto" w:fill="E1DFDD"/>
    </w:rPr>
  </w:style>
  <w:style w:type="character" w:customStyle="1" w:styleId="UnresolvedMention117">
    <w:name w:val="Unresolved Mention117"/>
    <w:basedOn w:val="DefaultParagraphFont"/>
    <w:uiPriority w:val="99"/>
    <w:semiHidden/>
    <w:unhideWhenUsed/>
    <w:rsid w:val="009D2D73"/>
    <w:rPr>
      <w:color w:val="605E5C"/>
      <w:shd w:val="clear" w:color="auto" w:fill="E1DFDD"/>
    </w:rPr>
  </w:style>
  <w:style w:type="character" w:customStyle="1" w:styleId="UnresolvedMention118">
    <w:name w:val="Unresolved Mention118"/>
    <w:basedOn w:val="DefaultParagraphFont"/>
    <w:uiPriority w:val="99"/>
    <w:semiHidden/>
    <w:unhideWhenUsed/>
    <w:rsid w:val="001076A0"/>
    <w:rPr>
      <w:color w:val="605E5C"/>
      <w:shd w:val="clear" w:color="auto" w:fill="E1DFDD"/>
    </w:rPr>
  </w:style>
  <w:style w:type="character" w:customStyle="1" w:styleId="UnresolvedMention119">
    <w:name w:val="Unresolved Mention119"/>
    <w:basedOn w:val="DefaultParagraphFont"/>
    <w:uiPriority w:val="99"/>
    <w:semiHidden/>
    <w:unhideWhenUsed/>
    <w:rsid w:val="0092490A"/>
    <w:rPr>
      <w:color w:val="605E5C"/>
      <w:shd w:val="clear" w:color="auto" w:fill="E1DFDD"/>
    </w:rPr>
  </w:style>
  <w:style w:type="character" w:customStyle="1" w:styleId="UnresolvedMention120">
    <w:name w:val="Unresolved Mention120"/>
    <w:basedOn w:val="DefaultParagraphFont"/>
    <w:uiPriority w:val="99"/>
    <w:semiHidden/>
    <w:unhideWhenUsed/>
    <w:rsid w:val="009636BD"/>
    <w:rPr>
      <w:color w:val="605E5C"/>
      <w:shd w:val="clear" w:color="auto" w:fill="E1DFDD"/>
    </w:rPr>
  </w:style>
  <w:style w:type="character" w:customStyle="1" w:styleId="UnresolvedMention121">
    <w:name w:val="Unresolved Mention121"/>
    <w:basedOn w:val="DefaultParagraphFont"/>
    <w:uiPriority w:val="99"/>
    <w:semiHidden/>
    <w:unhideWhenUsed/>
    <w:rsid w:val="008215D6"/>
    <w:rPr>
      <w:color w:val="605E5C"/>
      <w:shd w:val="clear" w:color="auto" w:fill="E1DFDD"/>
    </w:rPr>
  </w:style>
  <w:style w:type="character" w:customStyle="1" w:styleId="UnresolvedMention122">
    <w:name w:val="Unresolved Mention122"/>
    <w:basedOn w:val="DefaultParagraphFont"/>
    <w:uiPriority w:val="99"/>
    <w:semiHidden/>
    <w:unhideWhenUsed/>
    <w:rsid w:val="000638C4"/>
    <w:rPr>
      <w:color w:val="605E5C"/>
      <w:shd w:val="clear" w:color="auto" w:fill="E1DFDD"/>
    </w:rPr>
  </w:style>
  <w:style w:type="character" w:customStyle="1" w:styleId="UnresolvedMention123">
    <w:name w:val="Unresolved Mention123"/>
    <w:basedOn w:val="DefaultParagraphFont"/>
    <w:uiPriority w:val="99"/>
    <w:semiHidden/>
    <w:unhideWhenUsed/>
    <w:rsid w:val="00FC7EB8"/>
    <w:rPr>
      <w:color w:val="605E5C"/>
      <w:shd w:val="clear" w:color="auto" w:fill="E1DFDD"/>
    </w:rPr>
  </w:style>
  <w:style w:type="character" w:customStyle="1" w:styleId="UnresolvedMention124">
    <w:name w:val="Unresolved Mention124"/>
    <w:basedOn w:val="DefaultParagraphFont"/>
    <w:uiPriority w:val="99"/>
    <w:semiHidden/>
    <w:unhideWhenUsed/>
    <w:rsid w:val="00FC02E8"/>
    <w:rPr>
      <w:color w:val="605E5C"/>
      <w:shd w:val="clear" w:color="auto" w:fill="E1DFDD"/>
    </w:rPr>
  </w:style>
  <w:style w:type="character" w:customStyle="1" w:styleId="UnresolvedMention125">
    <w:name w:val="Unresolved Mention125"/>
    <w:basedOn w:val="DefaultParagraphFont"/>
    <w:uiPriority w:val="99"/>
    <w:semiHidden/>
    <w:unhideWhenUsed/>
    <w:rsid w:val="00DD2F34"/>
    <w:rPr>
      <w:color w:val="605E5C"/>
      <w:shd w:val="clear" w:color="auto" w:fill="E1DFDD"/>
    </w:rPr>
  </w:style>
  <w:style w:type="character" w:customStyle="1" w:styleId="UnresolvedMention126">
    <w:name w:val="Unresolved Mention126"/>
    <w:basedOn w:val="DefaultParagraphFont"/>
    <w:uiPriority w:val="99"/>
    <w:semiHidden/>
    <w:unhideWhenUsed/>
    <w:rsid w:val="00EF6B1D"/>
    <w:rPr>
      <w:color w:val="605E5C"/>
      <w:shd w:val="clear" w:color="auto" w:fill="E1DFDD"/>
    </w:rPr>
  </w:style>
  <w:style w:type="character" w:styleId="UnresolvedMention">
    <w:name w:val="Unresolved Mention"/>
    <w:basedOn w:val="DefaultParagraphFont"/>
    <w:uiPriority w:val="99"/>
    <w:semiHidden/>
    <w:unhideWhenUsed/>
    <w:rsid w:val="00562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421">
      <w:marLeft w:val="0"/>
      <w:marRight w:val="0"/>
      <w:marTop w:val="0"/>
      <w:marBottom w:val="0"/>
      <w:divBdr>
        <w:top w:val="none" w:sz="0" w:space="0" w:color="auto"/>
        <w:left w:val="none" w:sz="0" w:space="0" w:color="auto"/>
        <w:bottom w:val="none" w:sz="0" w:space="0" w:color="auto"/>
        <w:right w:val="none" w:sz="0" w:space="0" w:color="auto"/>
      </w:divBdr>
    </w:div>
    <w:div w:id="5328044">
      <w:marLeft w:val="0"/>
      <w:marRight w:val="0"/>
      <w:marTop w:val="0"/>
      <w:marBottom w:val="0"/>
      <w:divBdr>
        <w:top w:val="none" w:sz="0" w:space="0" w:color="auto"/>
        <w:left w:val="none" w:sz="0" w:space="0" w:color="auto"/>
        <w:bottom w:val="none" w:sz="0" w:space="0" w:color="auto"/>
        <w:right w:val="none" w:sz="0" w:space="0" w:color="auto"/>
      </w:divBdr>
    </w:div>
    <w:div w:id="6253421">
      <w:bodyDiv w:val="1"/>
      <w:marLeft w:val="0"/>
      <w:marRight w:val="0"/>
      <w:marTop w:val="0"/>
      <w:marBottom w:val="0"/>
      <w:divBdr>
        <w:top w:val="none" w:sz="0" w:space="0" w:color="auto"/>
        <w:left w:val="none" w:sz="0" w:space="0" w:color="auto"/>
        <w:bottom w:val="none" w:sz="0" w:space="0" w:color="auto"/>
        <w:right w:val="none" w:sz="0" w:space="0" w:color="auto"/>
      </w:divBdr>
    </w:div>
    <w:div w:id="6519428">
      <w:marLeft w:val="0"/>
      <w:marRight w:val="0"/>
      <w:marTop w:val="0"/>
      <w:marBottom w:val="0"/>
      <w:divBdr>
        <w:top w:val="none" w:sz="0" w:space="0" w:color="auto"/>
        <w:left w:val="none" w:sz="0" w:space="0" w:color="auto"/>
        <w:bottom w:val="none" w:sz="0" w:space="0" w:color="auto"/>
        <w:right w:val="none" w:sz="0" w:space="0" w:color="auto"/>
      </w:divBdr>
    </w:div>
    <w:div w:id="8679515">
      <w:bodyDiv w:val="1"/>
      <w:marLeft w:val="0"/>
      <w:marRight w:val="0"/>
      <w:marTop w:val="0"/>
      <w:marBottom w:val="0"/>
      <w:divBdr>
        <w:top w:val="none" w:sz="0" w:space="0" w:color="auto"/>
        <w:left w:val="none" w:sz="0" w:space="0" w:color="auto"/>
        <w:bottom w:val="none" w:sz="0" w:space="0" w:color="auto"/>
        <w:right w:val="none" w:sz="0" w:space="0" w:color="auto"/>
      </w:divBdr>
    </w:div>
    <w:div w:id="12810748">
      <w:marLeft w:val="0"/>
      <w:marRight w:val="0"/>
      <w:marTop w:val="0"/>
      <w:marBottom w:val="0"/>
      <w:divBdr>
        <w:top w:val="none" w:sz="0" w:space="0" w:color="auto"/>
        <w:left w:val="none" w:sz="0" w:space="0" w:color="auto"/>
        <w:bottom w:val="none" w:sz="0" w:space="0" w:color="auto"/>
        <w:right w:val="none" w:sz="0" w:space="0" w:color="auto"/>
      </w:divBdr>
    </w:div>
    <w:div w:id="13698605">
      <w:marLeft w:val="0"/>
      <w:marRight w:val="0"/>
      <w:marTop w:val="0"/>
      <w:marBottom w:val="0"/>
      <w:divBdr>
        <w:top w:val="none" w:sz="0" w:space="0" w:color="auto"/>
        <w:left w:val="none" w:sz="0" w:space="0" w:color="auto"/>
        <w:bottom w:val="none" w:sz="0" w:space="0" w:color="auto"/>
        <w:right w:val="none" w:sz="0" w:space="0" w:color="auto"/>
      </w:divBdr>
    </w:div>
    <w:div w:id="14188254">
      <w:marLeft w:val="0"/>
      <w:marRight w:val="0"/>
      <w:marTop w:val="0"/>
      <w:marBottom w:val="0"/>
      <w:divBdr>
        <w:top w:val="none" w:sz="0" w:space="0" w:color="auto"/>
        <w:left w:val="none" w:sz="0" w:space="0" w:color="auto"/>
        <w:bottom w:val="none" w:sz="0" w:space="0" w:color="auto"/>
        <w:right w:val="none" w:sz="0" w:space="0" w:color="auto"/>
      </w:divBdr>
    </w:div>
    <w:div w:id="23136736">
      <w:marLeft w:val="0"/>
      <w:marRight w:val="0"/>
      <w:marTop w:val="0"/>
      <w:marBottom w:val="0"/>
      <w:divBdr>
        <w:top w:val="none" w:sz="0" w:space="0" w:color="auto"/>
        <w:left w:val="none" w:sz="0" w:space="0" w:color="auto"/>
        <w:bottom w:val="none" w:sz="0" w:space="0" w:color="auto"/>
        <w:right w:val="none" w:sz="0" w:space="0" w:color="auto"/>
      </w:divBdr>
    </w:div>
    <w:div w:id="23331987">
      <w:marLeft w:val="0"/>
      <w:marRight w:val="0"/>
      <w:marTop w:val="0"/>
      <w:marBottom w:val="0"/>
      <w:divBdr>
        <w:top w:val="none" w:sz="0" w:space="0" w:color="auto"/>
        <w:left w:val="none" w:sz="0" w:space="0" w:color="auto"/>
        <w:bottom w:val="none" w:sz="0" w:space="0" w:color="auto"/>
        <w:right w:val="none" w:sz="0" w:space="0" w:color="auto"/>
      </w:divBdr>
    </w:div>
    <w:div w:id="25955815">
      <w:marLeft w:val="0"/>
      <w:marRight w:val="0"/>
      <w:marTop w:val="0"/>
      <w:marBottom w:val="0"/>
      <w:divBdr>
        <w:top w:val="none" w:sz="0" w:space="0" w:color="auto"/>
        <w:left w:val="none" w:sz="0" w:space="0" w:color="auto"/>
        <w:bottom w:val="none" w:sz="0" w:space="0" w:color="auto"/>
        <w:right w:val="none" w:sz="0" w:space="0" w:color="auto"/>
      </w:divBdr>
    </w:div>
    <w:div w:id="29381387">
      <w:marLeft w:val="0"/>
      <w:marRight w:val="0"/>
      <w:marTop w:val="0"/>
      <w:marBottom w:val="0"/>
      <w:divBdr>
        <w:top w:val="none" w:sz="0" w:space="0" w:color="auto"/>
        <w:left w:val="none" w:sz="0" w:space="0" w:color="auto"/>
        <w:bottom w:val="none" w:sz="0" w:space="0" w:color="auto"/>
        <w:right w:val="none" w:sz="0" w:space="0" w:color="auto"/>
      </w:divBdr>
    </w:div>
    <w:div w:id="29887123">
      <w:marLeft w:val="0"/>
      <w:marRight w:val="0"/>
      <w:marTop w:val="0"/>
      <w:marBottom w:val="0"/>
      <w:divBdr>
        <w:top w:val="none" w:sz="0" w:space="0" w:color="auto"/>
        <w:left w:val="none" w:sz="0" w:space="0" w:color="auto"/>
        <w:bottom w:val="none" w:sz="0" w:space="0" w:color="auto"/>
        <w:right w:val="none" w:sz="0" w:space="0" w:color="auto"/>
      </w:divBdr>
    </w:div>
    <w:div w:id="30806232">
      <w:marLeft w:val="0"/>
      <w:marRight w:val="0"/>
      <w:marTop w:val="0"/>
      <w:marBottom w:val="0"/>
      <w:divBdr>
        <w:top w:val="none" w:sz="0" w:space="0" w:color="auto"/>
        <w:left w:val="none" w:sz="0" w:space="0" w:color="auto"/>
        <w:bottom w:val="none" w:sz="0" w:space="0" w:color="auto"/>
        <w:right w:val="none" w:sz="0" w:space="0" w:color="auto"/>
      </w:divBdr>
    </w:div>
    <w:div w:id="32924166">
      <w:marLeft w:val="0"/>
      <w:marRight w:val="0"/>
      <w:marTop w:val="0"/>
      <w:marBottom w:val="0"/>
      <w:divBdr>
        <w:top w:val="none" w:sz="0" w:space="0" w:color="auto"/>
        <w:left w:val="none" w:sz="0" w:space="0" w:color="auto"/>
        <w:bottom w:val="none" w:sz="0" w:space="0" w:color="auto"/>
        <w:right w:val="none" w:sz="0" w:space="0" w:color="auto"/>
      </w:divBdr>
    </w:div>
    <w:div w:id="33039998">
      <w:bodyDiv w:val="1"/>
      <w:marLeft w:val="0"/>
      <w:marRight w:val="0"/>
      <w:marTop w:val="0"/>
      <w:marBottom w:val="0"/>
      <w:divBdr>
        <w:top w:val="none" w:sz="0" w:space="0" w:color="auto"/>
        <w:left w:val="none" w:sz="0" w:space="0" w:color="auto"/>
        <w:bottom w:val="none" w:sz="0" w:space="0" w:color="auto"/>
        <w:right w:val="none" w:sz="0" w:space="0" w:color="auto"/>
      </w:divBdr>
    </w:div>
    <w:div w:id="34014649">
      <w:marLeft w:val="0"/>
      <w:marRight w:val="0"/>
      <w:marTop w:val="0"/>
      <w:marBottom w:val="0"/>
      <w:divBdr>
        <w:top w:val="none" w:sz="0" w:space="0" w:color="auto"/>
        <w:left w:val="none" w:sz="0" w:space="0" w:color="auto"/>
        <w:bottom w:val="none" w:sz="0" w:space="0" w:color="auto"/>
        <w:right w:val="none" w:sz="0" w:space="0" w:color="auto"/>
      </w:divBdr>
    </w:div>
    <w:div w:id="37554100">
      <w:marLeft w:val="0"/>
      <w:marRight w:val="0"/>
      <w:marTop w:val="0"/>
      <w:marBottom w:val="0"/>
      <w:divBdr>
        <w:top w:val="none" w:sz="0" w:space="0" w:color="auto"/>
        <w:left w:val="none" w:sz="0" w:space="0" w:color="auto"/>
        <w:bottom w:val="none" w:sz="0" w:space="0" w:color="auto"/>
        <w:right w:val="none" w:sz="0" w:space="0" w:color="auto"/>
      </w:divBdr>
    </w:div>
    <w:div w:id="37626169">
      <w:bodyDiv w:val="1"/>
      <w:marLeft w:val="0"/>
      <w:marRight w:val="0"/>
      <w:marTop w:val="0"/>
      <w:marBottom w:val="0"/>
      <w:divBdr>
        <w:top w:val="none" w:sz="0" w:space="0" w:color="auto"/>
        <w:left w:val="none" w:sz="0" w:space="0" w:color="auto"/>
        <w:bottom w:val="none" w:sz="0" w:space="0" w:color="auto"/>
        <w:right w:val="none" w:sz="0" w:space="0" w:color="auto"/>
      </w:divBdr>
    </w:div>
    <w:div w:id="39405365">
      <w:marLeft w:val="0"/>
      <w:marRight w:val="0"/>
      <w:marTop w:val="0"/>
      <w:marBottom w:val="0"/>
      <w:divBdr>
        <w:top w:val="none" w:sz="0" w:space="0" w:color="auto"/>
        <w:left w:val="none" w:sz="0" w:space="0" w:color="auto"/>
        <w:bottom w:val="none" w:sz="0" w:space="0" w:color="auto"/>
        <w:right w:val="none" w:sz="0" w:space="0" w:color="auto"/>
      </w:divBdr>
    </w:div>
    <w:div w:id="42365230">
      <w:bodyDiv w:val="1"/>
      <w:marLeft w:val="0"/>
      <w:marRight w:val="0"/>
      <w:marTop w:val="0"/>
      <w:marBottom w:val="0"/>
      <w:divBdr>
        <w:top w:val="none" w:sz="0" w:space="0" w:color="auto"/>
        <w:left w:val="none" w:sz="0" w:space="0" w:color="auto"/>
        <w:bottom w:val="none" w:sz="0" w:space="0" w:color="auto"/>
        <w:right w:val="none" w:sz="0" w:space="0" w:color="auto"/>
      </w:divBdr>
    </w:div>
    <w:div w:id="42943910">
      <w:bodyDiv w:val="1"/>
      <w:marLeft w:val="0"/>
      <w:marRight w:val="0"/>
      <w:marTop w:val="0"/>
      <w:marBottom w:val="0"/>
      <w:divBdr>
        <w:top w:val="none" w:sz="0" w:space="0" w:color="auto"/>
        <w:left w:val="none" w:sz="0" w:space="0" w:color="auto"/>
        <w:bottom w:val="none" w:sz="0" w:space="0" w:color="auto"/>
        <w:right w:val="none" w:sz="0" w:space="0" w:color="auto"/>
      </w:divBdr>
      <w:divsChild>
        <w:div w:id="334308647">
          <w:marLeft w:val="0"/>
          <w:marRight w:val="0"/>
          <w:marTop w:val="0"/>
          <w:marBottom w:val="0"/>
          <w:divBdr>
            <w:top w:val="none" w:sz="0" w:space="0" w:color="auto"/>
            <w:left w:val="none" w:sz="0" w:space="0" w:color="auto"/>
            <w:bottom w:val="none" w:sz="0" w:space="0" w:color="auto"/>
            <w:right w:val="none" w:sz="0" w:space="0" w:color="auto"/>
          </w:divBdr>
        </w:div>
        <w:div w:id="1302809536">
          <w:marLeft w:val="0"/>
          <w:marRight w:val="0"/>
          <w:marTop w:val="120"/>
          <w:marBottom w:val="0"/>
          <w:divBdr>
            <w:top w:val="none" w:sz="0" w:space="0" w:color="auto"/>
            <w:left w:val="none" w:sz="0" w:space="0" w:color="auto"/>
            <w:bottom w:val="none" w:sz="0" w:space="0" w:color="auto"/>
            <w:right w:val="none" w:sz="0" w:space="0" w:color="auto"/>
          </w:divBdr>
        </w:div>
        <w:div w:id="843590289">
          <w:marLeft w:val="0"/>
          <w:marRight w:val="0"/>
          <w:marTop w:val="120"/>
          <w:marBottom w:val="0"/>
          <w:divBdr>
            <w:top w:val="none" w:sz="0" w:space="0" w:color="auto"/>
            <w:left w:val="none" w:sz="0" w:space="0" w:color="auto"/>
            <w:bottom w:val="none" w:sz="0" w:space="0" w:color="auto"/>
            <w:right w:val="none" w:sz="0" w:space="0" w:color="auto"/>
          </w:divBdr>
        </w:div>
      </w:divsChild>
    </w:div>
    <w:div w:id="43261464">
      <w:marLeft w:val="0"/>
      <w:marRight w:val="0"/>
      <w:marTop w:val="0"/>
      <w:marBottom w:val="0"/>
      <w:divBdr>
        <w:top w:val="none" w:sz="0" w:space="0" w:color="auto"/>
        <w:left w:val="none" w:sz="0" w:space="0" w:color="auto"/>
        <w:bottom w:val="none" w:sz="0" w:space="0" w:color="auto"/>
        <w:right w:val="none" w:sz="0" w:space="0" w:color="auto"/>
      </w:divBdr>
    </w:div>
    <w:div w:id="44914394">
      <w:marLeft w:val="0"/>
      <w:marRight w:val="0"/>
      <w:marTop w:val="0"/>
      <w:marBottom w:val="0"/>
      <w:divBdr>
        <w:top w:val="none" w:sz="0" w:space="0" w:color="auto"/>
        <w:left w:val="none" w:sz="0" w:space="0" w:color="auto"/>
        <w:bottom w:val="none" w:sz="0" w:space="0" w:color="auto"/>
        <w:right w:val="none" w:sz="0" w:space="0" w:color="auto"/>
      </w:divBdr>
    </w:div>
    <w:div w:id="47655665">
      <w:bodyDiv w:val="1"/>
      <w:marLeft w:val="0"/>
      <w:marRight w:val="0"/>
      <w:marTop w:val="0"/>
      <w:marBottom w:val="0"/>
      <w:divBdr>
        <w:top w:val="none" w:sz="0" w:space="0" w:color="auto"/>
        <w:left w:val="none" w:sz="0" w:space="0" w:color="auto"/>
        <w:bottom w:val="none" w:sz="0" w:space="0" w:color="auto"/>
        <w:right w:val="none" w:sz="0" w:space="0" w:color="auto"/>
      </w:divBdr>
    </w:div>
    <w:div w:id="47799934">
      <w:bodyDiv w:val="1"/>
      <w:marLeft w:val="0"/>
      <w:marRight w:val="0"/>
      <w:marTop w:val="0"/>
      <w:marBottom w:val="0"/>
      <w:divBdr>
        <w:top w:val="none" w:sz="0" w:space="0" w:color="auto"/>
        <w:left w:val="none" w:sz="0" w:space="0" w:color="auto"/>
        <w:bottom w:val="none" w:sz="0" w:space="0" w:color="auto"/>
        <w:right w:val="none" w:sz="0" w:space="0" w:color="auto"/>
      </w:divBdr>
    </w:div>
    <w:div w:id="50429289">
      <w:marLeft w:val="0"/>
      <w:marRight w:val="0"/>
      <w:marTop w:val="0"/>
      <w:marBottom w:val="0"/>
      <w:divBdr>
        <w:top w:val="none" w:sz="0" w:space="0" w:color="auto"/>
        <w:left w:val="none" w:sz="0" w:space="0" w:color="auto"/>
        <w:bottom w:val="none" w:sz="0" w:space="0" w:color="auto"/>
        <w:right w:val="none" w:sz="0" w:space="0" w:color="auto"/>
      </w:divBdr>
    </w:div>
    <w:div w:id="55204068">
      <w:marLeft w:val="0"/>
      <w:marRight w:val="0"/>
      <w:marTop w:val="0"/>
      <w:marBottom w:val="0"/>
      <w:divBdr>
        <w:top w:val="none" w:sz="0" w:space="0" w:color="auto"/>
        <w:left w:val="none" w:sz="0" w:space="0" w:color="auto"/>
        <w:bottom w:val="none" w:sz="0" w:space="0" w:color="auto"/>
        <w:right w:val="none" w:sz="0" w:space="0" w:color="auto"/>
      </w:divBdr>
    </w:div>
    <w:div w:id="55665151">
      <w:marLeft w:val="0"/>
      <w:marRight w:val="0"/>
      <w:marTop w:val="0"/>
      <w:marBottom w:val="0"/>
      <w:divBdr>
        <w:top w:val="none" w:sz="0" w:space="0" w:color="auto"/>
        <w:left w:val="none" w:sz="0" w:space="0" w:color="auto"/>
        <w:bottom w:val="none" w:sz="0" w:space="0" w:color="auto"/>
        <w:right w:val="none" w:sz="0" w:space="0" w:color="auto"/>
      </w:divBdr>
    </w:div>
    <w:div w:id="57286173">
      <w:bodyDiv w:val="1"/>
      <w:marLeft w:val="0"/>
      <w:marRight w:val="0"/>
      <w:marTop w:val="0"/>
      <w:marBottom w:val="0"/>
      <w:divBdr>
        <w:top w:val="none" w:sz="0" w:space="0" w:color="auto"/>
        <w:left w:val="none" w:sz="0" w:space="0" w:color="auto"/>
        <w:bottom w:val="none" w:sz="0" w:space="0" w:color="auto"/>
        <w:right w:val="none" w:sz="0" w:space="0" w:color="auto"/>
      </w:divBdr>
    </w:div>
    <w:div w:id="63795074">
      <w:marLeft w:val="0"/>
      <w:marRight w:val="0"/>
      <w:marTop w:val="0"/>
      <w:marBottom w:val="0"/>
      <w:divBdr>
        <w:top w:val="none" w:sz="0" w:space="0" w:color="auto"/>
        <w:left w:val="none" w:sz="0" w:space="0" w:color="auto"/>
        <w:bottom w:val="none" w:sz="0" w:space="0" w:color="auto"/>
        <w:right w:val="none" w:sz="0" w:space="0" w:color="auto"/>
      </w:divBdr>
    </w:div>
    <w:div w:id="64113642">
      <w:bodyDiv w:val="1"/>
      <w:marLeft w:val="0"/>
      <w:marRight w:val="0"/>
      <w:marTop w:val="0"/>
      <w:marBottom w:val="0"/>
      <w:divBdr>
        <w:top w:val="none" w:sz="0" w:space="0" w:color="auto"/>
        <w:left w:val="none" w:sz="0" w:space="0" w:color="auto"/>
        <w:bottom w:val="none" w:sz="0" w:space="0" w:color="auto"/>
        <w:right w:val="none" w:sz="0" w:space="0" w:color="auto"/>
      </w:divBdr>
    </w:div>
    <w:div w:id="65037955">
      <w:bodyDiv w:val="1"/>
      <w:marLeft w:val="0"/>
      <w:marRight w:val="0"/>
      <w:marTop w:val="0"/>
      <w:marBottom w:val="0"/>
      <w:divBdr>
        <w:top w:val="none" w:sz="0" w:space="0" w:color="auto"/>
        <w:left w:val="none" w:sz="0" w:space="0" w:color="auto"/>
        <w:bottom w:val="none" w:sz="0" w:space="0" w:color="auto"/>
        <w:right w:val="none" w:sz="0" w:space="0" w:color="auto"/>
      </w:divBdr>
    </w:div>
    <w:div w:id="70348798">
      <w:marLeft w:val="0"/>
      <w:marRight w:val="0"/>
      <w:marTop w:val="0"/>
      <w:marBottom w:val="0"/>
      <w:divBdr>
        <w:top w:val="none" w:sz="0" w:space="0" w:color="auto"/>
        <w:left w:val="none" w:sz="0" w:space="0" w:color="auto"/>
        <w:bottom w:val="none" w:sz="0" w:space="0" w:color="auto"/>
        <w:right w:val="none" w:sz="0" w:space="0" w:color="auto"/>
      </w:divBdr>
    </w:div>
    <w:div w:id="73165345">
      <w:marLeft w:val="0"/>
      <w:marRight w:val="0"/>
      <w:marTop w:val="0"/>
      <w:marBottom w:val="0"/>
      <w:divBdr>
        <w:top w:val="none" w:sz="0" w:space="0" w:color="auto"/>
        <w:left w:val="none" w:sz="0" w:space="0" w:color="auto"/>
        <w:bottom w:val="none" w:sz="0" w:space="0" w:color="auto"/>
        <w:right w:val="none" w:sz="0" w:space="0" w:color="auto"/>
      </w:divBdr>
    </w:div>
    <w:div w:id="73355967">
      <w:marLeft w:val="0"/>
      <w:marRight w:val="0"/>
      <w:marTop w:val="0"/>
      <w:marBottom w:val="0"/>
      <w:divBdr>
        <w:top w:val="none" w:sz="0" w:space="0" w:color="auto"/>
        <w:left w:val="none" w:sz="0" w:space="0" w:color="auto"/>
        <w:bottom w:val="none" w:sz="0" w:space="0" w:color="auto"/>
        <w:right w:val="none" w:sz="0" w:space="0" w:color="auto"/>
      </w:divBdr>
    </w:div>
    <w:div w:id="75172322">
      <w:marLeft w:val="0"/>
      <w:marRight w:val="0"/>
      <w:marTop w:val="0"/>
      <w:marBottom w:val="0"/>
      <w:divBdr>
        <w:top w:val="none" w:sz="0" w:space="0" w:color="auto"/>
        <w:left w:val="none" w:sz="0" w:space="0" w:color="auto"/>
        <w:bottom w:val="none" w:sz="0" w:space="0" w:color="auto"/>
        <w:right w:val="none" w:sz="0" w:space="0" w:color="auto"/>
      </w:divBdr>
    </w:div>
    <w:div w:id="76095303">
      <w:marLeft w:val="0"/>
      <w:marRight w:val="0"/>
      <w:marTop w:val="0"/>
      <w:marBottom w:val="0"/>
      <w:divBdr>
        <w:top w:val="none" w:sz="0" w:space="0" w:color="auto"/>
        <w:left w:val="none" w:sz="0" w:space="0" w:color="auto"/>
        <w:bottom w:val="none" w:sz="0" w:space="0" w:color="auto"/>
        <w:right w:val="none" w:sz="0" w:space="0" w:color="auto"/>
      </w:divBdr>
      <w:divsChild>
        <w:div w:id="921795352">
          <w:marLeft w:val="0"/>
          <w:marRight w:val="0"/>
          <w:marTop w:val="0"/>
          <w:marBottom w:val="0"/>
          <w:divBdr>
            <w:top w:val="none" w:sz="0" w:space="0" w:color="auto"/>
            <w:left w:val="none" w:sz="0" w:space="0" w:color="auto"/>
            <w:bottom w:val="none" w:sz="0" w:space="0" w:color="auto"/>
            <w:right w:val="none" w:sz="0" w:space="0" w:color="auto"/>
          </w:divBdr>
          <w:divsChild>
            <w:div w:id="811219139">
              <w:marLeft w:val="0"/>
              <w:marRight w:val="0"/>
              <w:marTop w:val="0"/>
              <w:marBottom w:val="0"/>
              <w:divBdr>
                <w:top w:val="none" w:sz="0" w:space="0" w:color="auto"/>
                <w:left w:val="none" w:sz="0" w:space="0" w:color="auto"/>
                <w:bottom w:val="none" w:sz="0" w:space="0" w:color="auto"/>
                <w:right w:val="none" w:sz="0" w:space="0" w:color="auto"/>
              </w:divBdr>
              <w:divsChild>
                <w:div w:id="984747537">
                  <w:marLeft w:val="0"/>
                  <w:marRight w:val="0"/>
                  <w:marTop w:val="0"/>
                  <w:marBottom w:val="0"/>
                  <w:divBdr>
                    <w:top w:val="none" w:sz="0" w:space="0" w:color="auto"/>
                    <w:left w:val="none" w:sz="0" w:space="0" w:color="auto"/>
                    <w:bottom w:val="none" w:sz="0" w:space="0" w:color="auto"/>
                    <w:right w:val="none" w:sz="0" w:space="0" w:color="auto"/>
                  </w:divBdr>
                  <w:divsChild>
                    <w:div w:id="1872843817">
                      <w:marLeft w:val="0"/>
                      <w:marRight w:val="0"/>
                      <w:marTop w:val="0"/>
                      <w:marBottom w:val="0"/>
                      <w:divBdr>
                        <w:top w:val="none" w:sz="0" w:space="0" w:color="auto"/>
                        <w:left w:val="none" w:sz="0" w:space="0" w:color="auto"/>
                        <w:bottom w:val="none" w:sz="0" w:space="0" w:color="auto"/>
                        <w:right w:val="none" w:sz="0" w:space="0" w:color="auto"/>
                      </w:divBdr>
                      <w:divsChild>
                        <w:div w:id="924799201">
                          <w:marLeft w:val="0"/>
                          <w:marRight w:val="0"/>
                          <w:marTop w:val="0"/>
                          <w:marBottom w:val="0"/>
                          <w:divBdr>
                            <w:top w:val="none" w:sz="0" w:space="0" w:color="auto"/>
                            <w:left w:val="none" w:sz="0" w:space="0" w:color="auto"/>
                            <w:bottom w:val="none" w:sz="0" w:space="0" w:color="auto"/>
                            <w:right w:val="none" w:sz="0" w:space="0" w:color="auto"/>
                          </w:divBdr>
                        </w:div>
                        <w:div w:id="179093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367288">
      <w:bodyDiv w:val="1"/>
      <w:marLeft w:val="0"/>
      <w:marRight w:val="0"/>
      <w:marTop w:val="0"/>
      <w:marBottom w:val="0"/>
      <w:divBdr>
        <w:top w:val="none" w:sz="0" w:space="0" w:color="auto"/>
        <w:left w:val="none" w:sz="0" w:space="0" w:color="auto"/>
        <w:bottom w:val="none" w:sz="0" w:space="0" w:color="auto"/>
        <w:right w:val="none" w:sz="0" w:space="0" w:color="auto"/>
      </w:divBdr>
    </w:div>
    <w:div w:id="76751009">
      <w:bodyDiv w:val="1"/>
      <w:marLeft w:val="0"/>
      <w:marRight w:val="0"/>
      <w:marTop w:val="0"/>
      <w:marBottom w:val="0"/>
      <w:divBdr>
        <w:top w:val="none" w:sz="0" w:space="0" w:color="auto"/>
        <w:left w:val="none" w:sz="0" w:space="0" w:color="auto"/>
        <w:bottom w:val="none" w:sz="0" w:space="0" w:color="auto"/>
        <w:right w:val="none" w:sz="0" w:space="0" w:color="auto"/>
      </w:divBdr>
    </w:div>
    <w:div w:id="80220674">
      <w:marLeft w:val="0"/>
      <w:marRight w:val="0"/>
      <w:marTop w:val="0"/>
      <w:marBottom w:val="0"/>
      <w:divBdr>
        <w:top w:val="none" w:sz="0" w:space="0" w:color="auto"/>
        <w:left w:val="none" w:sz="0" w:space="0" w:color="auto"/>
        <w:bottom w:val="none" w:sz="0" w:space="0" w:color="auto"/>
        <w:right w:val="none" w:sz="0" w:space="0" w:color="auto"/>
      </w:divBdr>
    </w:div>
    <w:div w:id="80420298">
      <w:bodyDiv w:val="1"/>
      <w:marLeft w:val="0"/>
      <w:marRight w:val="0"/>
      <w:marTop w:val="0"/>
      <w:marBottom w:val="0"/>
      <w:divBdr>
        <w:top w:val="none" w:sz="0" w:space="0" w:color="auto"/>
        <w:left w:val="none" w:sz="0" w:space="0" w:color="auto"/>
        <w:bottom w:val="none" w:sz="0" w:space="0" w:color="auto"/>
        <w:right w:val="none" w:sz="0" w:space="0" w:color="auto"/>
      </w:divBdr>
    </w:div>
    <w:div w:id="80762140">
      <w:marLeft w:val="0"/>
      <w:marRight w:val="0"/>
      <w:marTop w:val="0"/>
      <w:marBottom w:val="0"/>
      <w:divBdr>
        <w:top w:val="none" w:sz="0" w:space="0" w:color="auto"/>
        <w:left w:val="none" w:sz="0" w:space="0" w:color="auto"/>
        <w:bottom w:val="none" w:sz="0" w:space="0" w:color="auto"/>
        <w:right w:val="none" w:sz="0" w:space="0" w:color="auto"/>
      </w:divBdr>
    </w:div>
    <w:div w:id="82728730">
      <w:bodyDiv w:val="1"/>
      <w:marLeft w:val="0"/>
      <w:marRight w:val="0"/>
      <w:marTop w:val="0"/>
      <w:marBottom w:val="0"/>
      <w:divBdr>
        <w:top w:val="none" w:sz="0" w:space="0" w:color="auto"/>
        <w:left w:val="none" w:sz="0" w:space="0" w:color="auto"/>
        <w:bottom w:val="none" w:sz="0" w:space="0" w:color="auto"/>
        <w:right w:val="none" w:sz="0" w:space="0" w:color="auto"/>
      </w:divBdr>
    </w:div>
    <w:div w:id="83574715">
      <w:bodyDiv w:val="1"/>
      <w:marLeft w:val="0"/>
      <w:marRight w:val="0"/>
      <w:marTop w:val="0"/>
      <w:marBottom w:val="0"/>
      <w:divBdr>
        <w:top w:val="none" w:sz="0" w:space="0" w:color="auto"/>
        <w:left w:val="none" w:sz="0" w:space="0" w:color="auto"/>
        <w:bottom w:val="none" w:sz="0" w:space="0" w:color="auto"/>
        <w:right w:val="none" w:sz="0" w:space="0" w:color="auto"/>
      </w:divBdr>
    </w:div>
    <w:div w:id="83651876">
      <w:marLeft w:val="0"/>
      <w:marRight w:val="0"/>
      <w:marTop w:val="0"/>
      <w:marBottom w:val="0"/>
      <w:divBdr>
        <w:top w:val="none" w:sz="0" w:space="0" w:color="auto"/>
        <w:left w:val="none" w:sz="0" w:space="0" w:color="auto"/>
        <w:bottom w:val="none" w:sz="0" w:space="0" w:color="auto"/>
        <w:right w:val="none" w:sz="0" w:space="0" w:color="auto"/>
      </w:divBdr>
    </w:div>
    <w:div w:id="83694681">
      <w:marLeft w:val="0"/>
      <w:marRight w:val="0"/>
      <w:marTop w:val="0"/>
      <w:marBottom w:val="0"/>
      <w:divBdr>
        <w:top w:val="none" w:sz="0" w:space="0" w:color="auto"/>
        <w:left w:val="none" w:sz="0" w:space="0" w:color="auto"/>
        <w:bottom w:val="none" w:sz="0" w:space="0" w:color="auto"/>
        <w:right w:val="none" w:sz="0" w:space="0" w:color="auto"/>
      </w:divBdr>
    </w:div>
    <w:div w:id="83695021">
      <w:marLeft w:val="0"/>
      <w:marRight w:val="0"/>
      <w:marTop w:val="0"/>
      <w:marBottom w:val="0"/>
      <w:divBdr>
        <w:top w:val="none" w:sz="0" w:space="0" w:color="auto"/>
        <w:left w:val="none" w:sz="0" w:space="0" w:color="auto"/>
        <w:bottom w:val="none" w:sz="0" w:space="0" w:color="auto"/>
        <w:right w:val="none" w:sz="0" w:space="0" w:color="auto"/>
      </w:divBdr>
    </w:div>
    <w:div w:id="85468373">
      <w:marLeft w:val="0"/>
      <w:marRight w:val="0"/>
      <w:marTop w:val="0"/>
      <w:marBottom w:val="0"/>
      <w:divBdr>
        <w:top w:val="none" w:sz="0" w:space="0" w:color="auto"/>
        <w:left w:val="none" w:sz="0" w:space="0" w:color="auto"/>
        <w:bottom w:val="none" w:sz="0" w:space="0" w:color="auto"/>
        <w:right w:val="none" w:sz="0" w:space="0" w:color="auto"/>
      </w:divBdr>
    </w:div>
    <w:div w:id="85807483">
      <w:bodyDiv w:val="1"/>
      <w:marLeft w:val="0"/>
      <w:marRight w:val="0"/>
      <w:marTop w:val="0"/>
      <w:marBottom w:val="0"/>
      <w:divBdr>
        <w:top w:val="none" w:sz="0" w:space="0" w:color="auto"/>
        <w:left w:val="none" w:sz="0" w:space="0" w:color="auto"/>
        <w:bottom w:val="none" w:sz="0" w:space="0" w:color="auto"/>
        <w:right w:val="none" w:sz="0" w:space="0" w:color="auto"/>
      </w:divBdr>
    </w:div>
    <w:div w:id="86117164">
      <w:bodyDiv w:val="1"/>
      <w:marLeft w:val="0"/>
      <w:marRight w:val="0"/>
      <w:marTop w:val="0"/>
      <w:marBottom w:val="0"/>
      <w:divBdr>
        <w:top w:val="none" w:sz="0" w:space="0" w:color="auto"/>
        <w:left w:val="none" w:sz="0" w:space="0" w:color="auto"/>
        <w:bottom w:val="none" w:sz="0" w:space="0" w:color="auto"/>
        <w:right w:val="none" w:sz="0" w:space="0" w:color="auto"/>
      </w:divBdr>
    </w:div>
    <w:div w:id="89009584">
      <w:bodyDiv w:val="1"/>
      <w:marLeft w:val="0"/>
      <w:marRight w:val="0"/>
      <w:marTop w:val="0"/>
      <w:marBottom w:val="0"/>
      <w:divBdr>
        <w:top w:val="none" w:sz="0" w:space="0" w:color="auto"/>
        <w:left w:val="none" w:sz="0" w:space="0" w:color="auto"/>
        <w:bottom w:val="none" w:sz="0" w:space="0" w:color="auto"/>
        <w:right w:val="none" w:sz="0" w:space="0" w:color="auto"/>
      </w:divBdr>
    </w:div>
    <w:div w:id="91165008">
      <w:marLeft w:val="0"/>
      <w:marRight w:val="0"/>
      <w:marTop w:val="0"/>
      <w:marBottom w:val="0"/>
      <w:divBdr>
        <w:top w:val="none" w:sz="0" w:space="0" w:color="auto"/>
        <w:left w:val="none" w:sz="0" w:space="0" w:color="auto"/>
        <w:bottom w:val="none" w:sz="0" w:space="0" w:color="auto"/>
        <w:right w:val="none" w:sz="0" w:space="0" w:color="auto"/>
      </w:divBdr>
    </w:div>
    <w:div w:id="91362112">
      <w:marLeft w:val="0"/>
      <w:marRight w:val="0"/>
      <w:marTop w:val="0"/>
      <w:marBottom w:val="0"/>
      <w:divBdr>
        <w:top w:val="none" w:sz="0" w:space="0" w:color="auto"/>
        <w:left w:val="none" w:sz="0" w:space="0" w:color="auto"/>
        <w:bottom w:val="none" w:sz="0" w:space="0" w:color="auto"/>
        <w:right w:val="none" w:sz="0" w:space="0" w:color="auto"/>
      </w:divBdr>
    </w:div>
    <w:div w:id="93014702">
      <w:marLeft w:val="0"/>
      <w:marRight w:val="0"/>
      <w:marTop w:val="0"/>
      <w:marBottom w:val="0"/>
      <w:divBdr>
        <w:top w:val="none" w:sz="0" w:space="0" w:color="auto"/>
        <w:left w:val="none" w:sz="0" w:space="0" w:color="auto"/>
        <w:bottom w:val="none" w:sz="0" w:space="0" w:color="auto"/>
        <w:right w:val="none" w:sz="0" w:space="0" w:color="auto"/>
      </w:divBdr>
      <w:divsChild>
        <w:div w:id="376393880">
          <w:marLeft w:val="0"/>
          <w:marRight w:val="0"/>
          <w:marTop w:val="0"/>
          <w:marBottom w:val="0"/>
          <w:divBdr>
            <w:top w:val="none" w:sz="0" w:space="0" w:color="auto"/>
            <w:left w:val="none" w:sz="0" w:space="0" w:color="auto"/>
            <w:bottom w:val="none" w:sz="0" w:space="0" w:color="auto"/>
            <w:right w:val="none" w:sz="0" w:space="0" w:color="auto"/>
          </w:divBdr>
        </w:div>
      </w:divsChild>
    </w:div>
    <w:div w:id="94251012">
      <w:bodyDiv w:val="1"/>
      <w:marLeft w:val="0"/>
      <w:marRight w:val="0"/>
      <w:marTop w:val="0"/>
      <w:marBottom w:val="0"/>
      <w:divBdr>
        <w:top w:val="none" w:sz="0" w:space="0" w:color="auto"/>
        <w:left w:val="none" w:sz="0" w:space="0" w:color="auto"/>
        <w:bottom w:val="none" w:sz="0" w:space="0" w:color="auto"/>
        <w:right w:val="none" w:sz="0" w:space="0" w:color="auto"/>
      </w:divBdr>
    </w:div>
    <w:div w:id="95561279">
      <w:marLeft w:val="0"/>
      <w:marRight w:val="0"/>
      <w:marTop w:val="0"/>
      <w:marBottom w:val="0"/>
      <w:divBdr>
        <w:top w:val="none" w:sz="0" w:space="0" w:color="auto"/>
        <w:left w:val="none" w:sz="0" w:space="0" w:color="auto"/>
        <w:bottom w:val="none" w:sz="0" w:space="0" w:color="auto"/>
        <w:right w:val="none" w:sz="0" w:space="0" w:color="auto"/>
      </w:divBdr>
    </w:div>
    <w:div w:id="99106885">
      <w:marLeft w:val="0"/>
      <w:marRight w:val="0"/>
      <w:marTop w:val="0"/>
      <w:marBottom w:val="0"/>
      <w:divBdr>
        <w:top w:val="none" w:sz="0" w:space="0" w:color="auto"/>
        <w:left w:val="none" w:sz="0" w:space="0" w:color="auto"/>
        <w:bottom w:val="none" w:sz="0" w:space="0" w:color="auto"/>
        <w:right w:val="none" w:sz="0" w:space="0" w:color="auto"/>
      </w:divBdr>
    </w:div>
    <w:div w:id="100564606">
      <w:marLeft w:val="0"/>
      <w:marRight w:val="0"/>
      <w:marTop w:val="0"/>
      <w:marBottom w:val="0"/>
      <w:divBdr>
        <w:top w:val="none" w:sz="0" w:space="0" w:color="auto"/>
        <w:left w:val="none" w:sz="0" w:space="0" w:color="auto"/>
        <w:bottom w:val="none" w:sz="0" w:space="0" w:color="auto"/>
        <w:right w:val="none" w:sz="0" w:space="0" w:color="auto"/>
      </w:divBdr>
    </w:div>
    <w:div w:id="102070073">
      <w:marLeft w:val="0"/>
      <w:marRight w:val="0"/>
      <w:marTop w:val="0"/>
      <w:marBottom w:val="0"/>
      <w:divBdr>
        <w:top w:val="none" w:sz="0" w:space="0" w:color="auto"/>
        <w:left w:val="none" w:sz="0" w:space="0" w:color="auto"/>
        <w:bottom w:val="none" w:sz="0" w:space="0" w:color="auto"/>
        <w:right w:val="none" w:sz="0" w:space="0" w:color="auto"/>
      </w:divBdr>
    </w:div>
    <w:div w:id="103499062">
      <w:marLeft w:val="0"/>
      <w:marRight w:val="0"/>
      <w:marTop w:val="0"/>
      <w:marBottom w:val="0"/>
      <w:divBdr>
        <w:top w:val="none" w:sz="0" w:space="0" w:color="auto"/>
        <w:left w:val="none" w:sz="0" w:space="0" w:color="auto"/>
        <w:bottom w:val="none" w:sz="0" w:space="0" w:color="auto"/>
        <w:right w:val="none" w:sz="0" w:space="0" w:color="auto"/>
      </w:divBdr>
    </w:div>
    <w:div w:id="103506582">
      <w:bodyDiv w:val="1"/>
      <w:marLeft w:val="0"/>
      <w:marRight w:val="0"/>
      <w:marTop w:val="0"/>
      <w:marBottom w:val="0"/>
      <w:divBdr>
        <w:top w:val="none" w:sz="0" w:space="0" w:color="auto"/>
        <w:left w:val="none" w:sz="0" w:space="0" w:color="auto"/>
        <w:bottom w:val="none" w:sz="0" w:space="0" w:color="auto"/>
        <w:right w:val="none" w:sz="0" w:space="0" w:color="auto"/>
      </w:divBdr>
    </w:div>
    <w:div w:id="104277869">
      <w:marLeft w:val="0"/>
      <w:marRight w:val="0"/>
      <w:marTop w:val="0"/>
      <w:marBottom w:val="0"/>
      <w:divBdr>
        <w:top w:val="none" w:sz="0" w:space="0" w:color="auto"/>
        <w:left w:val="none" w:sz="0" w:space="0" w:color="auto"/>
        <w:bottom w:val="none" w:sz="0" w:space="0" w:color="auto"/>
        <w:right w:val="none" w:sz="0" w:space="0" w:color="auto"/>
      </w:divBdr>
    </w:div>
    <w:div w:id="104689594">
      <w:marLeft w:val="0"/>
      <w:marRight w:val="0"/>
      <w:marTop w:val="0"/>
      <w:marBottom w:val="0"/>
      <w:divBdr>
        <w:top w:val="none" w:sz="0" w:space="0" w:color="auto"/>
        <w:left w:val="none" w:sz="0" w:space="0" w:color="auto"/>
        <w:bottom w:val="none" w:sz="0" w:space="0" w:color="auto"/>
        <w:right w:val="none" w:sz="0" w:space="0" w:color="auto"/>
      </w:divBdr>
    </w:div>
    <w:div w:id="105933217">
      <w:bodyDiv w:val="1"/>
      <w:marLeft w:val="0"/>
      <w:marRight w:val="0"/>
      <w:marTop w:val="0"/>
      <w:marBottom w:val="0"/>
      <w:divBdr>
        <w:top w:val="none" w:sz="0" w:space="0" w:color="auto"/>
        <w:left w:val="none" w:sz="0" w:space="0" w:color="auto"/>
        <w:bottom w:val="none" w:sz="0" w:space="0" w:color="auto"/>
        <w:right w:val="none" w:sz="0" w:space="0" w:color="auto"/>
      </w:divBdr>
    </w:div>
    <w:div w:id="107048444">
      <w:marLeft w:val="0"/>
      <w:marRight w:val="0"/>
      <w:marTop w:val="0"/>
      <w:marBottom w:val="0"/>
      <w:divBdr>
        <w:top w:val="none" w:sz="0" w:space="0" w:color="auto"/>
        <w:left w:val="none" w:sz="0" w:space="0" w:color="auto"/>
        <w:bottom w:val="none" w:sz="0" w:space="0" w:color="auto"/>
        <w:right w:val="none" w:sz="0" w:space="0" w:color="auto"/>
      </w:divBdr>
    </w:div>
    <w:div w:id="107086759">
      <w:marLeft w:val="0"/>
      <w:marRight w:val="0"/>
      <w:marTop w:val="0"/>
      <w:marBottom w:val="0"/>
      <w:divBdr>
        <w:top w:val="none" w:sz="0" w:space="0" w:color="auto"/>
        <w:left w:val="none" w:sz="0" w:space="0" w:color="auto"/>
        <w:bottom w:val="none" w:sz="0" w:space="0" w:color="auto"/>
        <w:right w:val="none" w:sz="0" w:space="0" w:color="auto"/>
      </w:divBdr>
    </w:div>
    <w:div w:id="108280538">
      <w:marLeft w:val="0"/>
      <w:marRight w:val="0"/>
      <w:marTop w:val="0"/>
      <w:marBottom w:val="0"/>
      <w:divBdr>
        <w:top w:val="none" w:sz="0" w:space="0" w:color="auto"/>
        <w:left w:val="none" w:sz="0" w:space="0" w:color="auto"/>
        <w:bottom w:val="none" w:sz="0" w:space="0" w:color="auto"/>
        <w:right w:val="none" w:sz="0" w:space="0" w:color="auto"/>
      </w:divBdr>
    </w:div>
    <w:div w:id="109326071">
      <w:bodyDiv w:val="1"/>
      <w:marLeft w:val="0"/>
      <w:marRight w:val="0"/>
      <w:marTop w:val="0"/>
      <w:marBottom w:val="0"/>
      <w:divBdr>
        <w:top w:val="none" w:sz="0" w:space="0" w:color="auto"/>
        <w:left w:val="none" w:sz="0" w:space="0" w:color="auto"/>
        <w:bottom w:val="none" w:sz="0" w:space="0" w:color="auto"/>
        <w:right w:val="none" w:sz="0" w:space="0" w:color="auto"/>
      </w:divBdr>
    </w:div>
    <w:div w:id="110589585">
      <w:marLeft w:val="0"/>
      <w:marRight w:val="0"/>
      <w:marTop w:val="0"/>
      <w:marBottom w:val="0"/>
      <w:divBdr>
        <w:top w:val="none" w:sz="0" w:space="0" w:color="auto"/>
        <w:left w:val="none" w:sz="0" w:space="0" w:color="auto"/>
        <w:bottom w:val="none" w:sz="0" w:space="0" w:color="auto"/>
        <w:right w:val="none" w:sz="0" w:space="0" w:color="auto"/>
      </w:divBdr>
    </w:div>
    <w:div w:id="111092982">
      <w:marLeft w:val="0"/>
      <w:marRight w:val="0"/>
      <w:marTop w:val="0"/>
      <w:marBottom w:val="0"/>
      <w:divBdr>
        <w:top w:val="none" w:sz="0" w:space="0" w:color="auto"/>
        <w:left w:val="none" w:sz="0" w:space="0" w:color="auto"/>
        <w:bottom w:val="none" w:sz="0" w:space="0" w:color="auto"/>
        <w:right w:val="none" w:sz="0" w:space="0" w:color="auto"/>
      </w:divBdr>
    </w:div>
    <w:div w:id="111365793">
      <w:marLeft w:val="0"/>
      <w:marRight w:val="0"/>
      <w:marTop w:val="0"/>
      <w:marBottom w:val="0"/>
      <w:divBdr>
        <w:top w:val="none" w:sz="0" w:space="0" w:color="auto"/>
        <w:left w:val="none" w:sz="0" w:space="0" w:color="auto"/>
        <w:bottom w:val="none" w:sz="0" w:space="0" w:color="auto"/>
        <w:right w:val="none" w:sz="0" w:space="0" w:color="auto"/>
      </w:divBdr>
    </w:div>
    <w:div w:id="113407807">
      <w:bodyDiv w:val="1"/>
      <w:marLeft w:val="0"/>
      <w:marRight w:val="0"/>
      <w:marTop w:val="0"/>
      <w:marBottom w:val="0"/>
      <w:divBdr>
        <w:top w:val="none" w:sz="0" w:space="0" w:color="auto"/>
        <w:left w:val="none" w:sz="0" w:space="0" w:color="auto"/>
        <w:bottom w:val="none" w:sz="0" w:space="0" w:color="auto"/>
        <w:right w:val="none" w:sz="0" w:space="0" w:color="auto"/>
      </w:divBdr>
    </w:div>
    <w:div w:id="114452645">
      <w:marLeft w:val="0"/>
      <w:marRight w:val="0"/>
      <w:marTop w:val="0"/>
      <w:marBottom w:val="0"/>
      <w:divBdr>
        <w:top w:val="none" w:sz="0" w:space="0" w:color="auto"/>
        <w:left w:val="none" w:sz="0" w:space="0" w:color="auto"/>
        <w:bottom w:val="none" w:sz="0" w:space="0" w:color="auto"/>
        <w:right w:val="none" w:sz="0" w:space="0" w:color="auto"/>
      </w:divBdr>
    </w:div>
    <w:div w:id="115369560">
      <w:bodyDiv w:val="1"/>
      <w:marLeft w:val="0"/>
      <w:marRight w:val="0"/>
      <w:marTop w:val="0"/>
      <w:marBottom w:val="0"/>
      <w:divBdr>
        <w:top w:val="none" w:sz="0" w:space="0" w:color="auto"/>
        <w:left w:val="none" w:sz="0" w:space="0" w:color="auto"/>
        <w:bottom w:val="none" w:sz="0" w:space="0" w:color="auto"/>
        <w:right w:val="none" w:sz="0" w:space="0" w:color="auto"/>
      </w:divBdr>
    </w:div>
    <w:div w:id="119765433">
      <w:marLeft w:val="0"/>
      <w:marRight w:val="0"/>
      <w:marTop w:val="0"/>
      <w:marBottom w:val="0"/>
      <w:divBdr>
        <w:top w:val="none" w:sz="0" w:space="0" w:color="auto"/>
        <w:left w:val="none" w:sz="0" w:space="0" w:color="auto"/>
        <w:bottom w:val="none" w:sz="0" w:space="0" w:color="auto"/>
        <w:right w:val="none" w:sz="0" w:space="0" w:color="auto"/>
      </w:divBdr>
    </w:div>
    <w:div w:id="124665511">
      <w:marLeft w:val="0"/>
      <w:marRight w:val="0"/>
      <w:marTop w:val="0"/>
      <w:marBottom w:val="0"/>
      <w:divBdr>
        <w:top w:val="none" w:sz="0" w:space="0" w:color="auto"/>
        <w:left w:val="none" w:sz="0" w:space="0" w:color="auto"/>
        <w:bottom w:val="none" w:sz="0" w:space="0" w:color="auto"/>
        <w:right w:val="none" w:sz="0" w:space="0" w:color="auto"/>
      </w:divBdr>
    </w:div>
    <w:div w:id="125242216">
      <w:marLeft w:val="0"/>
      <w:marRight w:val="0"/>
      <w:marTop w:val="0"/>
      <w:marBottom w:val="0"/>
      <w:divBdr>
        <w:top w:val="none" w:sz="0" w:space="0" w:color="auto"/>
        <w:left w:val="none" w:sz="0" w:space="0" w:color="auto"/>
        <w:bottom w:val="none" w:sz="0" w:space="0" w:color="auto"/>
        <w:right w:val="none" w:sz="0" w:space="0" w:color="auto"/>
      </w:divBdr>
    </w:div>
    <w:div w:id="125856446">
      <w:marLeft w:val="0"/>
      <w:marRight w:val="0"/>
      <w:marTop w:val="0"/>
      <w:marBottom w:val="0"/>
      <w:divBdr>
        <w:top w:val="none" w:sz="0" w:space="0" w:color="auto"/>
        <w:left w:val="none" w:sz="0" w:space="0" w:color="auto"/>
        <w:bottom w:val="none" w:sz="0" w:space="0" w:color="auto"/>
        <w:right w:val="none" w:sz="0" w:space="0" w:color="auto"/>
      </w:divBdr>
    </w:div>
    <w:div w:id="125857730">
      <w:marLeft w:val="0"/>
      <w:marRight w:val="0"/>
      <w:marTop w:val="0"/>
      <w:marBottom w:val="0"/>
      <w:divBdr>
        <w:top w:val="none" w:sz="0" w:space="0" w:color="auto"/>
        <w:left w:val="none" w:sz="0" w:space="0" w:color="auto"/>
        <w:bottom w:val="none" w:sz="0" w:space="0" w:color="auto"/>
        <w:right w:val="none" w:sz="0" w:space="0" w:color="auto"/>
      </w:divBdr>
    </w:div>
    <w:div w:id="125978301">
      <w:marLeft w:val="0"/>
      <w:marRight w:val="0"/>
      <w:marTop w:val="0"/>
      <w:marBottom w:val="0"/>
      <w:divBdr>
        <w:top w:val="none" w:sz="0" w:space="0" w:color="auto"/>
        <w:left w:val="none" w:sz="0" w:space="0" w:color="auto"/>
        <w:bottom w:val="none" w:sz="0" w:space="0" w:color="auto"/>
        <w:right w:val="none" w:sz="0" w:space="0" w:color="auto"/>
      </w:divBdr>
    </w:div>
    <w:div w:id="126902390">
      <w:marLeft w:val="0"/>
      <w:marRight w:val="0"/>
      <w:marTop w:val="0"/>
      <w:marBottom w:val="0"/>
      <w:divBdr>
        <w:top w:val="none" w:sz="0" w:space="0" w:color="auto"/>
        <w:left w:val="none" w:sz="0" w:space="0" w:color="auto"/>
        <w:bottom w:val="none" w:sz="0" w:space="0" w:color="auto"/>
        <w:right w:val="none" w:sz="0" w:space="0" w:color="auto"/>
      </w:divBdr>
    </w:div>
    <w:div w:id="127553928">
      <w:marLeft w:val="0"/>
      <w:marRight w:val="0"/>
      <w:marTop w:val="0"/>
      <w:marBottom w:val="0"/>
      <w:divBdr>
        <w:top w:val="none" w:sz="0" w:space="0" w:color="auto"/>
        <w:left w:val="none" w:sz="0" w:space="0" w:color="auto"/>
        <w:bottom w:val="none" w:sz="0" w:space="0" w:color="auto"/>
        <w:right w:val="none" w:sz="0" w:space="0" w:color="auto"/>
      </w:divBdr>
    </w:div>
    <w:div w:id="129565464">
      <w:bodyDiv w:val="1"/>
      <w:marLeft w:val="0"/>
      <w:marRight w:val="0"/>
      <w:marTop w:val="0"/>
      <w:marBottom w:val="0"/>
      <w:divBdr>
        <w:top w:val="none" w:sz="0" w:space="0" w:color="auto"/>
        <w:left w:val="none" w:sz="0" w:space="0" w:color="auto"/>
        <w:bottom w:val="none" w:sz="0" w:space="0" w:color="auto"/>
        <w:right w:val="none" w:sz="0" w:space="0" w:color="auto"/>
      </w:divBdr>
    </w:div>
    <w:div w:id="135297128">
      <w:bodyDiv w:val="1"/>
      <w:marLeft w:val="0"/>
      <w:marRight w:val="0"/>
      <w:marTop w:val="0"/>
      <w:marBottom w:val="0"/>
      <w:divBdr>
        <w:top w:val="none" w:sz="0" w:space="0" w:color="auto"/>
        <w:left w:val="none" w:sz="0" w:space="0" w:color="auto"/>
        <w:bottom w:val="none" w:sz="0" w:space="0" w:color="auto"/>
        <w:right w:val="none" w:sz="0" w:space="0" w:color="auto"/>
      </w:divBdr>
    </w:div>
    <w:div w:id="136186011">
      <w:marLeft w:val="0"/>
      <w:marRight w:val="0"/>
      <w:marTop w:val="0"/>
      <w:marBottom w:val="0"/>
      <w:divBdr>
        <w:top w:val="none" w:sz="0" w:space="0" w:color="auto"/>
        <w:left w:val="none" w:sz="0" w:space="0" w:color="auto"/>
        <w:bottom w:val="none" w:sz="0" w:space="0" w:color="auto"/>
        <w:right w:val="none" w:sz="0" w:space="0" w:color="auto"/>
      </w:divBdr>
    </w:div>
    <w:div w:id="136916492">
      <w:marLeft w:val="0"/>
      <w:marRight w:val="0"/>
      <w:marTop w:val="0"/>
      <w:marBottom w:val="0"/>
      <w:divBdr>
        <w:top w:val="none" w:sz="0" w:space="0" w:color="auto"/>
        <w:left w:val="none" w:sz="0" w:space="0" w:color="auto"/>
        <w:bottom w:val="none" w:sz="0" w:space="0" w:color="auto"/>
        <w:right w:val="none" w:sz="0" w:space="0" w:color="auto"/>
      </w:divBdr>
    </w:div>
    <w:div w:id="141123775">
      <w:marLeft w:val="0"/>
      <w:marRight w:val="0"/>
      <w:marTop w:val="0"/>
      <w:marBottom w:val="0"/>
      <w:divBdr>
        <w:top w:val="none" w:sz="0" w:space="0" w:color="auto"/>
        <w:left w:val="none" w:sz="0" w:space="0" w:color="auto"/>
        <w:bottom w:val="none" w:sz="0" w:space="0" w:color="auto"/>
        <w:right w:val="none" w:sz="0" w:space="0" w:color="auto"/>
      </w:divBdr>
    </w:div>
    <w:div w:id="143396838">
      <w:bodyDiv w:val="1"/>
      <w:marLeft w:val="0"/>
      <w:marRight w:val="0"/>
      <w:marTop w:val="0"/>
      <w:marBottom w:val="0"/>
      <w:divBdr>
        <w:top w:val="none" w:sz="0" w:space="0" w:color="auto"/>
        <w:left w:val="none" w:sz="0" w:space="0" w:color="auto"/>
        <w:bottom w:val="none" w:sz="0" w:space="0" w:color="auto"/>
        <w:right w:val="none" w:sz="0" w:space="0" w:color="auto"/>
      </w:divBdr>
    </w:div>
    <w:div w:id="143470880">
      <w:marLeft w:val="0"/>
      <w:marRight w:val="170"/>
      <w:marTop w:val="0"/>
      <w:marBottom w:val="0"/>
      <w:divBdr>
        <w:top w:val="none" w:sz="0" w:space="0" w:color="auto"/>
        <w:left w:val="none" w:sz="0" w:space="0" w:color="auto"/>
        <w:bottom w:val="none" w:sz="0" w:space="0" w:color="auto"/>
        <w:right w:val="none" w:sz="0" w:space="0" w:color="auto"/>
      </w:divBdr>
    </w:div>
    <w:div w:id="147090664">
      <w:bodyDiv w:val="1"/>
      <w:marLeft w:val="0"/>
      <w:marRight w:val="0"/>
      <w:marTop w:val="0"/>
      <w:marBottom w:val="0"/>
      <w:divBdr>
        <w:top w:val="none" w:sz="0" w:space="0" w:color="auto"/>
        <w:left w:val="none" w:sz="0" w:space="0" w:color="auto"/>
        <w:bottom w:val="none" w:sz="0" w:space="0" w:color="auto"/>
        <w:right w:val="none" w:sz="0" w:space="0" w:color="auto"/>
      </w:divBdr>
    </w:div>
    <w:div w:id="149643217">
      <w:marLeft w:val="0"/>
      <w:marRight w:val="0"/>
      <w:marTop w:val="0"/>
      <w:marBottom w:val="0"/>
      <w:divBdr>
        <w:top w:val="none" w:sz="0" w:space="0" w:color="auto"/>
        <w:left w:val="none" w:sz="0" w:space="0" w:color="auto"/>
        <w:bottom w:val="none" w:sz="0" w:space="0" w:color="auto"/>
        <w:right w:val="none" w:sz="0" w:space="0" w:color="auto"/>
      </w:divBdr>
    </w:div>
    <w:div w:id="150100739">
      <w:bodyDiv w:val="1"/>
      <w:marLeft w:val="0"/>
      <w:marRight w:val="0"/>
      <w:marTop w:val="0"/>
      <w:marBottom w:val="0"/>
      <w:divBdr>
        <w:top w:val="none" w:sz="0" w:space="0" w:color="auto"/>
        <w:left w:val="none" w:sz="0" w:space="0" w:color="auto"/>
        <w:bottom w:val="none" w:sz="0" w:space="0" w:color="auto"/>
        <w:right w:val="none" w:sz="0" w:space="0" w:color="auto"/>
      </w:divBdr>
    </w:div>
    <w:div w:id="150488451">
      <w:bodyDiv w:val="1"/>
      <w:marLeft w:val="0"/>
      <w:marRight w:val="0"/>
      <w:marTop w:val="0"/>
      <w:marBottom w:val="0"/>
      <w:divBdr>
        <w:top w:val="none" w:sz="0" w:space="0" w:color="auto"/>
        <w:left w:val="none" w:sz="0" w:space="0" w:color="auto"/>
        <w:bottom w:val="none" w:sz="0" w:space="0" w:color="auto"/>
        <w:right w:val="none" w:sz="0" w:space="0" w:color="auto"/>
      </w:divBdr>
    </w:div>
    <w:div w:id="150755036">
      <w:marLeft w:val="0"/>
      <w:marRight w:val="0"/>
      <w:marTop w:val="0"/>
      <w:marBottom w:val="0"/>
      <w:divBdr>
        <w:top w:val="none" w:sz="0" w:space="0" w:color="auto"/>
        <w:left w:val="none" w:sz="0" w:space="0" w:color="auto"/>
        <w:bottom w:val="none" w:sz="0" w:space="0" w:color="auto"/>
        <w:right w:val="none" w:sz="0" w:space="0" w:color="auto"/>
      </w:divBdr>
    </w:div>
    <w:div w:id="154957812">
      <w:bodyDiv w:val="1"/>
      <w:marLeft w:val="0"/>
      <w:marRight w:val="0"/>
      <w:marTop w:val="0"/>
      <w:marBottom w:val="0"/>
      <w:divBdr>
        <w:top w:val="none" w:sz="0" w:space="0" w:color="auto"/>
        <w:left w:val="none" w:sz="0" w:space="0" w:color="auto"/>
        <w:bottom w:val="none" w:sz="0" w:space="0" w:color="auto"/>
        <w:right w:val="none" w:sz="0" w:space="0" w:color="auto"/>
      </w:divBdr>
    </w:div>
    <w:div w:id="154994608">
      <w:marLeft w:val="0"/>
      <w:marRight w:val="0"/>
      <w:marTop w:val="0"/>
      <w:marBottom w:val="0"/>
      <w:divBdr>
        <w:top w:val="none" w:sz="0" w:space="0" w:color="auto"/>
        <w:left w:val="none" w:sz="0" w:space="0" w:color="auto"/>
        <w:bottom w:val="none" w:sz="0" w:space="0" w:color="auto"/>
        <w:right w:val="none" w:sz="0" w:space="0" w:color="auto"/>
      </w:divBdr>
    </w:div>
    <w:div w:id="155611804">
      <w:bodyDiv w:val="1"/>
      <w:marLeft w:val="0"/>
      <w:marRight w:val="0"/>
      <w:marTop w:val="0"/>
      <w:marBottom w:val="0"/>
      <w:divBdr>
        <w:top w:val="none" w:sz="0" w:space="0" w:color="auto"/>
        <w:left w:val="none" w:sz="0" w:space="0" w:color="auto"/>
        <w:bottom w:val="none" w:sz="0" w:space="0" w:color="auto"/>
        <w:right w:val="none" w:sz="0" w:space="0" w:color="auto"/>
      </w:divBdr>
    </w:div>
    <w:div w:id="156072804">
      <w:bodyDiv w:val="1"/>
      <w:marLeft w:val="0"/>
      <w:marRight w:val="0"/>
      <w:marTop w:val="0"/>
      <w:marBottom w:val="0"/>
      <w:divBdr>
        <w:top w:val="none" w:sz="0" w:space="0" w:color="auto"/>
        <w:left w:val="none" w:sz="0" w:space="0" w:color="auto"/>
        <w:bottom w:val="none" w:sz="0" w:space="0" w:color="auto"/>
        <w:right w:val="none" w:sz="0" w:space="0" w:color="auto"/>
      </w:divBdr>
    </w:div>
    <w:div w:id="157886069">
      <w:marLeft w:val="0"/>
      <w:marRight w:val="0"/>
      <w:marTop w:val="0"/>
      <w:marBottom w:val="0"/>
      <w:divBdr>
        <w:top w:val="none" w:sz="0" w:space="0" w:color="auto"/>
        <w:left w:val="none" w:sz="0" w:space="0" w:color="auto"/>
        <w:bottom w:val="none" w:sz="0" w:space="0" w:color="auto"/>
        <w:right w:val="none" w:sz="0" w:space="0" w:color="auto"/>
      </w:divBdr>
    </w:div>
    <w:div w:id="159471810">
      <w:marLeft w:val="0"/>
      <w:marRight w:val="0"/>
      <w:marTop w:val="0"/>
      <w:marBottom w:val="0"/>
      <w:divBdr>
        <w:top w:val="none" w:sz="0" w:space="0" w:color="auto"/>
        <w:left w:val="none" w:sz="0" w:space="0" w:color="auto"/>
        <w:bottom w:val="none" w:sz="0" w:space="0" w:color="auto"/>
        <w:right w:val="none" w:sz="0" w:space="0" w:color="auto"/>
      </w:divBdr>
    </w:div>
    <w:div w:id="159781503">
      <w:marLeft w:val="0"/>
      <w:marRight w:val="0"/>
      <w:marTop w:val="0"/>
      <w:marBottom w:val="0"/>
      <w:divBdr>
        <w:top w:val="none" w:sz="0" w:space="0" w:color="auto"/>
        <w:left w:val="none" w:sz="0" w:space="0" w:color="auto"/>
        <w:bottom w:val="none" w:sz="0" w:space="0" w:color="auto"/>
        <w:right w:val="none" w:sz="0" w:space="0" w:color="auto"/>
      </w:divBdr>
    </w:div>
    <w:div w:id="160002599">
      <w:marLeft w:val="0"/>
      <w:marRight w:val="0"/>
      <w:marTop w:val="0"/>
      <w:marBottom w:val="0"/>
      <w:divBdr>
        <w:top w:val="none" w:sz="0" w:space="0" w:color="auto"/>
        <w:left w:val="none" w:sz="0" w:space="0" w:color="auto"/>
        <w:bottom w:val="none" w:sz="0" w:space="0" w:color="auto"/>
        <w:right w:val="none" w:sz="0" w:space="0" w:color="auto"/>
      </w:divBdr>
    </w:div>
    <w:div w:id="163321771">
      <w:marLeft w:val="0"/>
      <w:marRight w:val="0"/>
      <w:marTop w:val="0"/>
      <w:marBottom w:val="0"/>
      <w:divBdr>
        <w:top w:val="none" w:sz="0" w:space="0" w:color="auto"/>
        <w:left w:val="none" w:sz="0" w:space="0" w:color="auto"/>
        <w:bottom w:val="none" w:sz="0" w:space="0" w:color="auto"/>
        <w:right w:val="none" w:sz="0" w:space="0" w:color="auto"/>
      </w:divBdr>
    </w:div>
    <w:div w:id="164364646">
      <w:bodyDiv w:val="1"/>
      <w:marLeft w:val="0"/>
      <w:marRight w:val="0"/>
      <w:marTop w:val="0"/>
      <w:marBottom w:val="0"/>
      <w:divBdr>
        <w:top w:val="none" w:sz="0" w:space="0" w:color="auto"/>
        <w:left w:val="none" w:sz="0" w:space="0" w:color="auto"/>
        <w:bottom w:val="none" w:sz="0" w:space="0" w:color="auto"/>
        <w:right w:val="none" w:sz="0" w:space="0" w:color="auto"/>
      </w:divBdr>
      <w:divsChild>
        <w:div w:id="1155487201">
          <w:marLeft w:val="0"/>
          <w:marRight w:val="0"/>
          <w:marTop w:val="0"/>
          <w:marBottom w:val="0"/>
          <w:divBdr>
            <w:top w:val="none" w:sz="0" w:space="0" w:color="auto"/>
            <w:left w:val="none" w:sz="0" w:space="0" w:color="auto"/>
            <w:bottom w:val="none" w:sz="0" w:space="0" w:color="auto"/>
            <w:right w:val="none" w:sz="0" w:space="0" w:color="auto"/>
          </w:divBdr>
          <w:divsChild>
            <w:div w:id="1479419451">
              <w:marLeft w:val="0"/>
              <w:marRight w:val="0"/>
              <w:marTop w:val="0"/>
              <w:marBottom w:val="0"/>
              <w:divBdr>
                <w:top w:val="none" w:sz="0" w:space="0" w:color="auto"/>
                <w:left w:val="none" w:sz="0" w:space="0" w:color="auto"/>
                <w:bottom w:val="none" w:sz="0" w:space="0" w:color="auto"/>
                <w:right w:val="none" w:sz="0" w:space="0" w:color="auto"/>
              </w:divBdr>
              <w:divsChild>
                <w:div w:id="1592469085">
                  <w:marLeft w:val="0"/>
                  <w:marRight w:val="0"/>
                  <w:marTop w:val="0"/>
                  <w:marBottom w:val="0"/>
                  <w:divBdr>
                    <w:top w:val="none" w:sz="0" w:space="0" w:color="auto"/>
                    <w:left w:val="none" w:sz="0" w:space="0" w:color="auto"/>
                    <w:bottom w:val="none" w:sz="0" w:space="0" w:color="auto"/>
                    <w:right w:val="none" w:sz="0" w:space="0" w:color="auto"/>
                  </w:divBdr>
                  <w:divsChild>
                    <w:div w:id="92281950">
                      <w:marLeft w:val="0"/>
                      <w:marRight w:val="0"/>
                      <w:marTop w:val="0"/>
                      <w:marBottom w:val="0"/>
                      <w:divBdr>
                        <w:top w:val="none" w:sz="0" w:space="0" w:color="auto"/>
                        <w:left w:val="none" w:sz="0" w:space="0" w:color="auto"/>
                        <w:bottom w:val="single" w:sz="6" w:space="0" w:color="C0C0C0"/>
                        <w:right w:val="none" w:sz="0" w:space="0" w:color="auto"/>
                      </w:divBdr>
                      <w:divsChild>
                        <w:div w:id="1447039137">
                          <w:marLeft w:val="0"/>
                          <w:marRight w:val="0"/>
                          <w:marTop w:val="0"/>
                          <w:marBottom w:val="0"/>
                          <w:divBdr>
                            <w:top w:val="none" w:sz="0" w:space="0" w:color="auto"/>
                            <w:left w:val="none" w:sz="0" w:space="0" w:color="auto"/>
                            <w:bottom w:val="none" w:sz="0" w:space="0" w:color="auto"/>
                            <w:right w:val="none" w:sz="0" w:space="0" w:color="auto"/>
                          </w:divBdr>
                          <w:divsChild>
                            <w:div w:id="230116483">
                              <w:marLeft w:val="0"/>
                              <w:marRight w:val="0"/>
                              <w:marTop w:val="0"/>
                              <w:marBottom w:val="0"/>
                              <w:divBdr>
                                <w:top w:val="none" w:sz="0" w:space="0" w:color="auto"/>
                                <w:left w:val="none" w:sz="0" w:space="0" w:color="auto"/>
                                <w:bottom w:val="none" w:sz="0" w:space="0" w:color="auto"/>
                                <w:right w:val="none" w:sz="0" w:space="0" w:color="auto"/>
                              </w:divBdr>
                              <w:divsChild>
                                <w:div w:id="1521047338">
                                  <w:marLeft w:val="0"/>
                                  <w:marRight w:val="0"/>
                                  <w:marTop w:val="0"/>
                                  <w:marBottom w:val="0"/>
                                  <w:divBdr>
                                    <w:top w:val="none" w:sz="0" w:space="0" w:color="auto"/>
                                    <w:left w:val="none" w:sz="0" w:space="0" w:color="auto"/>
                                    <w:bottom w:val="none" w:sz="0" w:space="0" w:color="auto"/>
                                    <w:right w:val="none" w:sz="0" w:space="0" w:color="auto"/>
                                  </w:divBdr>
                                  <w:divsChild>
                                    <w:div w:id="41563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302565">
          <w:marLeft w:val="0"/>
          <w:marRight w:val="0"/>
          <w:marTop w:val="0"/>
          <w:marBottom w:val="0"/>
          <w:divBdr>
            <w:top w:val="none" w:sz="0" w:space="0" w:color="auto"/>
            <w:left w:val="none" w:sz="0" w:space="0" w:color="auto"/>
            <w:bottom w:val="none" w:sz="0" w:space="0" w:color="auto"/>
            <w:right w:val="none" w:sz="0" w:space="0" w:color="auto"/>
          </w:divBdr>
        </w:div>
      </w:divsChild>
    </w:div>
    <w:div w:id="165051226">
      <w:marLeft w:val="0"/>
      <w:marRight w:val="0"/>
      <w:marTop w:val="0"/>
      <w:marBottom w:val="0"/>
      <w:divBdr>
        <w:top w:val="none" w:sz="0" w:space="0" w:color="auto"/>
        <w:left w:val="none" w:sz="0" w:space="0" w:color="auto"/>
        <w:bottom w:val="none" w:sz="0" w:space="0" w:color="auto"/>
        <w:right w:val="none" w:sz="0" w:space="0" w:color="auto"/>
      </w:divBdr>
    </w:div>
    <w:div w:id="166478743">
      <w:marLeft w:val="0"/>
      <w:marRight w:val="0"/>
      <w:marTop w:val="0"/>
      <w:marBottom w:val="0"/>
      <w:divBdr>
        <w:top w:val="none" w:sz="0" w:space="0" w:color="auto"/>
        <w:left w:val="none" w:sz="0" w:space="0" w:color="auto"/>
        <w:bottom w:val="none" w:sz="0" w:space="0" w:color="auto"/>
        <w:right w:val="none" w:sz="0" w:space="0" w:color="auto"/>
      </w:divBdr>
    </w:div>
    <w:div w:id="170144079">
      <w:marLeft w:val="0"/>
      <w:marRight w:val="0"/>
      <w:marTop w:val="0"/>
      <w:marBottom w:val="0"/>
      <w:divBdr>
        <w:top w:val="none" w:sz="0" w:space="0" w:color="auto"/>
        <w:left w:val="none" w:sz="0" w:space="0" w:color="auto"/>
        <w:bottom w:val="none" w:sz="0" w:space="0" w:color="auto"/>
        <w:right w:val="none" w:sz="0" w:space="0" w:color="auto"/>
      </w:divBdr>
    </w:div>
    <w:div w:id="171140561">
      <w:marLeft w:val="0"/>
      <w:marRight w:val="0"/>
      <w:marTop w:val="0"/>
      <w:marBottom w:val="0"/>
      <w:divBdr>
        <w:top w:val="none" w:sz="0" w:space="0" w:color="auto"/>
        <w:left w:val="none" w:sz="0" w:space="0" w:color="auto"/>
        <w:bottom w:val="none" w:sz="0" w:space="0" w:color="auto"/>
        <w:right w:val="none" w:sz="0" w:space="0" w:color="auto"/>
      </w:divBdr>
    </w:div>
    <w:div w:id="171187330">
      <w:marLeft w:val="0"/>
      <w:marRight w:val="0"/>
      <w:marTop w:val="0"/>
      <w:marBottom w:val="0"/>
      <w:divBdr>
        <w:top w:val="none" w:sz="0" w:space="0" w:color="auto"/>
        <w:left w:val="none" w:sz="0" w:space="0" w:color="auto"/>
        <w:bottom w:val="none" w:sz="0" w:space="0" w:color="auto"/>
        <w:right w:val="none" w:sz="0" w:space="0" w:color="auto"/>
      </w:divBdr>
    </w:div>
    <w:div w:id="173610684">
      <w:marLeft w:val="0"/>
      <w:marRight w:val="0"/>
      <w:marTop w:val="0"/>
      <w:marBottom w:val="0"/>
      <w:divBdr>
        <w:top w:val="none" w:sz="0" w:space="0" w:color="auto"/>
        <w:left w:val="none" w:sz="0" w:space="0" w:color="auto"/>
        <w:bottom w:val="none" w:sz="0" w:space="0" w:color="auto"/>
        <w:right w:val="none" w:sz="0" w:space="0" w:color="auto"/>
      </w:divBdr>
    </w:div>
    <w:div w:id="175651963">
      <w:marLeft w:val="0"/>
      <w:marRight w:val="0"/>
      <w:marTop w:val="0"/>
      <w:marBottom w:val="0"/>
      <w:divBdr>
        <w:top w:val="none" w:sz="0" w:space="0" w:color="auto"/>
        <w:left w:val="none" w:sz="0" w:space="0" w:color="auto"/>
        <w:bottom w:val="none" w:sz="0" w:space="0" w:color="auto"/>
        <w:right w:val="none" w:sz="0" w:space="0" w:color="auto"/>
      </w:divBdr>
    </w:div>
    <w:div w:id="175964270">
      <w:bodyDiv w:val="1"/>
      <w:marLeft w:val="0"/>
      <w:marRight w:val="0"/>
      <w:marTop w:val="0"/>
      <w:marBottom w:val="0"/>
      <w:divBdr>
        <w:top w:val="none" w:sz="0" w:space="0" w:color="auto"/>
        <w:left w:val="none" w:sz="0" w:space="0" w:color="auto"/>
        <w:bottom w:val="none" w:sz="0" w:space="0" w:color="auto"/>
        <w:right w:val="none" w:sz="0" w:space="0" w:color="auto"/>
      </w:divBdr>
    </w:div>
    <w:div w:id="177894921">
      <w:marLeft w:val="0"/>
      <w:marRight w:val="0"/>
      <w:marTop w:val="0"/>
      <w:marBottom w:val="0"/>
      <w:divBdr>
        <w:top w:val="none" w:sz="0" w:space="0" w:color="auto"/>
        <w:left w:val="none" w:sz="0" w:space="0" w:color="auto"/>
        <w:bottom w:val="none" w:sz="0" w:space="0" w:color="auto"/>
        <w:right w:val="none" w:sz="0" w:space="0" w:color="auto"/>
      </w:divBdr>
    </w:div>
    <w:div w:id="178542175">
      <w:marLeft w:val="0"/>
      <w:marRight w:val="0"/>
      <w:marTop w:val="0"/>
      <w:marBottom w:val="0"/>
      <w:divBdr>
        <w:top w:val="none" w:sz="0" w:space="0" w:color="auto"/>
        <w:left w:val="none" w:sz="0" w:space="0" w:color="auto"/>
        <w:bottom w:val="none" w:sz="0" w:space="0" w:color="auto"/>
        <w:right w:val="none" w:sz="0" w:space="0" w:color="auto"/>
      </w:divBdr>
    </w:div>
    <w:div w:id="179007918">
      <w:marLeft w:val="0"/>
      <w:marRight w:val="0"/>
      <w:marTop w:val="0"/>
      <w:marBottom w:val="0"/>
      <w:divBdr>
        <w:top w:val="none" w:sz="0" w:space="0" w:color="auto"/>
        <w:left w:val="none" w:sz="0" w:space="0" w:color="auto"/>
        <w:bottom w:val="none" w:sz="0" w:space="0" w:color="auto"/>
        <w:right w:val="none" w:sz="0" w:space="0" w:color="auto"/>
      </w:divBdr>
    </w:div>
    <w:div w:id="179439476">
      <w:marLeft w:val="0"/>
      <w:marRight w:val="0"/>
      <w:marTop w:val="0"/>
      <w:marBottom w:val="0"/>
      <w:divBdr>
        <w:top w:val="none" w:sz="0" w:space="0" w:color="auto"/>
        <w:left w:val="none" w:sz="0" w:space="0" w:color="auto"/>
        <w:bottom w:val="none" w:sz="0" w:space="0" w:color="auto"/>
        <w:right w:val="none" w:sz="0" w:space="0" w:color="auto"/>
      </w:divBdr>
    </w:div>
    <w:div w:id="180097380">
      <w:marLeft w:val="0"/>
      <w:marRight w:val="0"/>
      <w:marTop w:val="0"/>
      <w:marBottom w:val="0"/>
      <w:divBdr>
        <w:top w:val="none" w:sz="0" w:space="0" w:color="auto"/>
        <w:left w:val="none" w:sz="0" w:space="0" w:color="auto"/>
        <w:bottom w:val="none" w:sz="0" w:space="0" w:color="auto"/>
        <w:right w:val="none" w:sz="0" w:space="0" w:color="auto"/>
      </w:divBdr>
    </w:div>
    <w:div w:id="188759413">
      <w:marLeft w:val="0"/>
      <w:marRight w:val="0"/>
      <w:marTop w:val="0"/>
      <w:marBottom w:val="0"/>
      <w:divBdr>
        <w:top w:val="none" w:sz="0" w:space="0" w:color="auto"/>
        <w:left w:val="none" w:sz="0" w:space="0" w:color="auto"/>
        <w:bottom w:val="none" w:sz="0" w:space="0" w:color="auto"/>
        <w:right w:val="none" w:sz="0" w:space="0" w:color="auto"/>
      </w:divBdr>
    </w:div>
    <w:div w:id="193351150">
      <w:marLeft w:val="0"/>
      <w:marRight w:val="0"/>
      <w:marTop w:val="0"/>
      <w:marBottom w:val="0"/>
      <w:divBdr>
        <w:top w:val="none" w:sz="0" w:space="0" w:color="auto"/>
        <w:left w:val="none" w:sz="0" w:space="0" w:color="auto"/>
        <w:bottom w:val="none" w:sz="0" w:space="0" w:color="auto"/>
        <w:right w:val="none" w:sz="0" w:space="0" w:color="auto"/>
      </w:divBdr>
    </w:div>
    <w:div w:id="194275079">
      <w:bodyDiv w:val="1"/>
      <w:marLeft w:val="0"/>
      <w:marRight w:val="0"/>
      <w:marTop w:val="0"/>
      <w:marBottom w:val="0"/>
      <w:divBdr>
        <w:top w:val="none" w:sz="0" w:space="0" w:color="auto"/>
        <w:left w:val="none" w:sz="0" w:space="0" w:color="auto"/>
        <w:bottom w:val="none" w:sz="0" w:space="0" w:color="auto"/>
        <w:right w:val="none" w:sz="0" w:space="0" w:color="auto"/>
      </w:divBdr>
    </w:div>
    <w:div w:id="197088975">
      <w:marLeft w:val="0"/>
      <w:marRight w:val="0"/>
      <w:marTop w:val="0"/>
      <w:marBottom w:val="0"/>
      <w:divBdr>
        <w:top w:val="none" w:sz="0" w:space="0" w:color="auto"/>
        <w:left w:val="none" w:sz="0" w:space="0" w:color="auto"/>
        <w:bottom w:val="none" w:sz="0" w:space="0" w:color="auto"/>
        <w:right w:val="none" w:sz="0" w:space="0" w:color="auto"/>
      </w:divBdr>
    </w:div>
    <w:div w:id="198444067">
      <w:marLeft w:val="0"/>
      <w:marRight w:val="0"/>
      <w:marTop w:val="0"/>
      <w:marBottom w:val="0"/>
      <w:divBdr>
        <w:top w:val="none" w:sz="0" w:space="0" w:color="auto"/>
        <w:left w:val="none" w:sz="0" w:space="0" w:color="auto"/>
        <w:bottom w:val="none" w:sz="0" w:space="0" w:color="auto"/>
        <w:right w:val="none" w:sz="0" w:space="0" w:color="auto"/>
      </w:divBdr>
    </w:div>
    <w:div w:id="200478053">
      <w:marLeft w:val="0"/>
      <w:marRight w:val="0"/>
      <w:marTop w:val="0"/>
      <w:marBottom w:val="0"/>
      <w:divBdr>
        <w:top w:val="none" w:sz="0" w:space="0" w:color="auto"/>
        <w:left w:val="none" w:sz="0" w:space="0" w:color="auto"/>
        <w:bottom w:val="none" w:sz="0" w:space="0" w:color="auto"/>
        <w:right w:val="none" w:sz="0" w:space="0" w:color="auto"/>
      </w:divBdr>
    </w:div>
    <w:div w:id="200754920">
      <w:bodyDiv w:val="1"/>
      <w:marLeft w:val="0"/>
      <w:marRight w:val="0"/>
      <w:marTop w:val="0"/>
      <w:marBottom w:val="0"/>
      <w:divBdr>
        <w:top w:val="none" w:sz="0" w:space="0" w:color="auto"/>
        <w:left w:val="none" w:sz="0" w:space="0" w:color="auto"/>
        <w:bottom w:val="none" w:sz="0" w:space="0" w:color="auto"/>
        <w:right w:val="none" w:sz="0" w:space="0" w:color="auto"/>
      </w:divBdr>
    </w:div>
    <w:div w:id="202448931">
      <w:marLeft w:val="0"/>
      <w:marRight w:val="0"/>
      <w:marTop w:val="0"/>
      <w:marBottom w:val="0"/>
      <w:divBdr>
        <w:top w:val="none" w:sz="0" w:space="0" w:color="auto"/>
        <w:left w:val="none" w:sz="0" w:space="0" w:color="auto"/>
        <w:bottom w:val="none" w:sz="0" w:space="0" w:color="auto"/>
        <w:right w:val="none" w:sz="0" w:space="0" w:color="auto"/>
      </w:divBdr>
    </w:div>
    <w:div w:id="203566779">
      <w:bodyDiv w:val="1"/>
      <w:marLeft w:val="0"/>
      <w:marRight w:val="0"/>
      <w:marTop w:val="0"/>
      <w:marBottom w:val="0"/>
      <w:divBdr>
        <w:top w:val="none" w:sz="0" w:space="0" w:color="auto"/>
        <w:left w:val="none" w:sz="0" w:space="0" w:color="auto"/>
        <w:bottom w:val="none" w:sz="0" w:space="0" w:color="auto"/>
        <w:right w:val="none" w:sz="0" w:space="0" w:color="auto"/>
      </w:divBdr>
    </w:div>
    <w:div w:id="208341023">
      <w:marLeft w:val="0"/>
      <w:marRight w:val="0"/>
      <w:marTop w:val="0"/>
      <w:marBottom w:val="0"/>
      <w:divBdr>
        <w:top w:val="none" w:sz="0" w:space="0" w:color="auto"/>
        <w:left w:val="none" w:sz="0" w:space="0" w:color="auto"/>
        <w:bottom w:val="none" w:sz="0" w:space="0" w:color="auto"/>
        <w:right w:val="none" w:sz="0" w:space="0" w:color="auto"/>
      </w:divBdr>
    </w:div>
    <w:div w:id="209270723">
      <w:marLeft w:val="0"/>
      <w:marRight w:val="0"/>
      <w:marTop w:val="0"/>
      <w:marBottom w:val="0"/>
      <w:divBdr>
        <w:top w:val="none" w:sz="0" w:space="0" w:color="auto"/>
        <w:left w:val="none" w:sz="0" w:space="0" w:color="auto"/>
        <w:bottom w:val="none" w:sz="0" w:space="0" w:color="auto"/>
        <w:right w:val="none" w:sz="0" w:space="0" w:color="auto"/>
      </w:divBdr>
    </w:div>
    <w:div w:id="210070043">
      <w:marLeft w:val="0"/>
      <w:marRight w:val="0"/>
      <w:marTop w:val="0"/>
      <w:marBottom w:val="0"/>
      <w:divBdr>
        <w:top w:val="none" w:sz="0" w:space="0" w:color="auto"/>
        <w:left w:val="none" w:sz="0" w:space="0" w:color="auto"/>
        <w:bottom w:val="none" w:sz="0" w:space="0" w:color="auto"/>
        <w:right w:val="none" w:sz="0" w:space="0" w:color="auto"/>
      </w:divBdr>
    </w:div>
    <w:div w:id="211113354">
      <w:marLeft w:val="0"/>
      <w:marRight w:val="0"/>
      <w:marTop w:val="0"/>
      <w:marBottom w:val="0"/>
      <w:divBdr>
        <w:top w:val="none" w:sz="0" w:space="0" w:color="auto"/>
        <w:left w:val="none" w:sz="0" w:space="0" w:color="auto"/>
        <w:bottom w:val="none" w:sz="0" w:space="0" w:color="auto"/>
        <w:right w:val="none" w:sz="0" w:space="0" w:color="auto"/>
      </w:divBdr>
    </w:div>
    <w:div w:id="212739729">
      <w:marLeft w:val="0"/>
      <w:marRight w:val="0"/>
      <w:marTop w:val="0"/>
      <w:marBottom w:val="0"/>
      <w:divBdr>
        <w:top w:val="none" w:sz="0" w:space="0" w:color="auto"/>
        <w:left w:val="none" w:sz="0" w:space="0" w:color="auto"/>
        <w:bottom w:val="none" w:sz="0" w:space="0" w:color="auto"/>
        <w:right w:val="none" w:sz="0" w:space="0" w:color="auto"/>
      </w:divBdr>
    </w:div>
    <w:div w:id="217329313">
      <w:marLeft w:val="0"/>
      <w:marRight w:val="0"/>
      <w:marTop w:val="0"/>
      <w:marBottom w:val="0"/>
      <w:divBdr>
        <w:top w:val="none" w:sz="0" w:space="0" w:color="auto"/>
        <w:left w:val="none" w:sz="0" w:space="0" w:color="auto"/>
        <w:bottom w:val="none" w:sz="0" w:space="0" w:color="auto"/>
        <w:right w:val="none" w:sz="0" w:space="0" w:color="auto"/>
      </w:divBdr>
      <w:divsChild>
        <w:div w:id="1619873204">
          <w:marLeft w:val="0"/>
          <w:marRight w:val="0"/>
          <w:marTop w:val="0"/>
          <w:marBottom w:val="0"/>
          <w:divBdr>
            <w:top w:val="none" w:sz="0" w:space="0" w:color="auto"/>
            <w:left w:val="none" w:sz="0" w:space="0" w:color="auto"/>
            <w:bottom w:val="none" w:sz="0" w:space="0" w:color="auto"/>
            <w:right w:val="none" w:sz="0" w:space="0" w:color="auto"/>
          </w:divBdr>
        </w:div>
      </w:divsChild>
    </w:div>
    <w:div w:id="217982983">
      <w:marLeft w:val="0"/>
      <w:marRight w:val="0"/>
      <w:marTop w:val="0"/>
      <w:marBottom w:val="0"/>
      <w:divBdr>
        <w:top w:val="none" w:sz="0" w:space="0" w:color="auto"/>
        <w:left w:val="none" w:sz="0" w:space="0" w:color="auto"/>
        <w:bottom w:val="none" w:sz="0" w:space="0" w:color="auto"/>
        <w:right w:val="none" w:sz="0" w:space="0" w:color="auto"/>
      </w:divBdr>
    </w:div>
    <w:div w:id="218394988">
      <w:bodyDiv w:val="1"/>
      <w:marLeft w:val="0"/>
      <w:marRight w:val="0"/>
      <w:marTop w:val="0"/>
      <w:marBottom w:val="0"/>
      <w:divBdr>
        <w:top w:val="none" w:sz="0" w:space="0" w:color="auto"/>
        <w:left w:val="none" w:sz="0" w:space="0" w:color="auto"/>
        <w:bottom w:val="none" w:sz="0" w:space="0" w:color="auto"/>
        <w:right w:val="none" w:sz="0" w:space="0" w:color="auto"/>
      </w:divBdr>
    </w:div>
    <w:div w:id="219101187">
      <w:bodyDiv w:val="1"/>
      <w:marLeft w:val="0"/>
      <w:marRight w:val="0"/>
      <w:marTop w:val="0"/>
      <w:marBottom w:val="0"/>
      <w:divBdr>
        <w:top w:val="none" w:sz="0" w:space="0" w:color="auto"/>
        <w:left w:val="none" w:sz="0" w:space="0" w:color="auto"/>
        <w:bottom w:val="none" w:sz="0" w:space="0" w:color="auto"/>
        <w:right w:val="none" w:sz="0" w:space="0" w:color="auto"/>
      </w:divBdr>
    </w:div>
    <w:div w:id="219824025">
      <w:marLeft w:val="0"/>
      <w:marRight w:val="0"/>
      <w:marTop w:val="0"/>
      <w:marBottom w:val="0"/>
      <w:divBdr>
        <w:top w:val="none" w:sz="0" w:space="0" w:color="auto"/>
        <w:left w:val="none" w:sz="0" w:space="0" w:color="auto"/>
        <w:bottom w:val="none" w:sz="0" w:space="0" w:color="auto"/>
        <w:right w:val="none" w:sz="0" w:space="0" w:color="auto"/>
      </w:divBdr>
    </w:div>
    <w:div w:id="224529688">
      <w:marLeft w:val="0"/>
      <w:marRight w:val="0"/>
      <w:marTop w:val="0"/>
      <w:marBottom w:val="0"/>
      <w:divBdr>
        <w:top w:val="none" w:sz="0" w:space="0" w:color="auto"/>
        <w:left w:val="none" w:sz="0" w:space="0" w:color="auto"/>
        <w:bottom w:val="none" w:sz="0" w:space="0" w:color="auto"/>
        <w:right w:val="none" w:sz="0" w:space="0" w:color="auto"/>
      </w:divBdr>
    </w:div>
    <w:div w:id="224805112">
      <w:bodyDiv w:val="1"/>
      <w:marLeft w:val="0"/>
      <w:marRight w:val="0"/>
      <w:marTop w:val="0"/>
      <w:marBottom w:val="0"/>
      <w:divBdr>
        <w:top w:val="none" w:sz="0" w:space="0" w:color="auto"/>
        <w:left w:val="none" w:sz="0" w:space="0" w:color="auto"/>
        <w:bottom w:val="none" w:sz="0" w:space="0" w:color="auto"/>
        <w:right w:val="none" w:sz="0" w:space="0" w:color="auto"/>
      </w:divBdr>
    </w:div>
    <w:div w:id="225531460">
      <w:bodyDiv w:val="1"/>
      <w:marLeft w:val="0"/>
      <w:marRight w:val="0"/>
      <w:marTop w:val="0"/>
      <w:marBottom w:val="0"/>
      <w:divBdr>
        <w:top w:val="none" w:sz="0" w:space="0" w:color="auto"/>
        <w:left w:val="none" w:sz="0" w:space="0" w:color="auto"/>
        <w:bottom w:val="none" w:sz="0" w:space="0" w:color="auto"/>
        <w:right w:val="none" w:sz="0" w:space="0" w:color="auto"/>
      </w:divBdr>
    </w:div>
    <w:div w:id="226232975">
      <w:marLeft w:val="0"/>
      <w:marRight w:val="0"/>
      <w:marTop w:val="0"/>
      <w:marBottom w:val="0"/>
      <w:divBdr>
        <w:top w:val="none" w:sz="0" w:space="0" w:color="auto"/>
        <w:left w:val="none" w:sz="0" w:space="0" w:color="auto"/>
        <w:bottom w:val="none" w:sz="0" w:space="0" w:color="auto"/>
        <w:right w:val="none" w:sz="0" w:space="0" w:color="auto"/>
      </w:divBdr>
    </w:div>
    <w:div w:id="229582563">
      <w:marLeft w:val="0"/>
      <w:marRight w:val="0"/>
      <w:marTop w:val="0"/>
      <w:marBottom w:val="0"/>
      <w:divBdr>
        <w:top w:val="none" w:sz="0" w:space="0" w:color="auto"/>
        <w:left w:val="none" w:sz="0" w:space="0" w:color="auto"/>
        <w:bottom w:val="none" w:sz="0" w:space="0" w:color="auto"/>
        <w:right w:val="none" w:sz="0" w:space="0" w:color="auto"/>
      </w:divBdr>
    </w:div>
    <w:div w:id="230232665">
      <w:bodyDiv w:val="1"/>
      <w:marLeft w:val="0"/>
      <w:marRight w:val="0"/>
      <w:marTop w:val="0"/>
      <w:marBottom w:val="0"/>
      <w:divBdr>
        <w:top w:val="none" w:sz="0" w:space="0" w:color="auto"/>
        <w:left w:val="none" w:sz="0" w:space="0" w:color="auto"/>
        <w:bottom w:val="none" w:sz="0" w:space="0" w:color="auto"/>
        <w:right w:val="none" w:sz="0" w:space="0" w:color="auto"/>
      </w:divBdr>
    </w:div>
    <w:div w:id="231814964">
      <w:marLeft w:val="0"/>
      <w:marRight w:val="0"/>
      <w:marTop w:val="0"/>
      <w:marBottom w:val="0"/>
      <w:divBdr>
        <w:top w:val="none" w:sz="0" w:space="0" w:color="auto"/>
        <w:left w:val="none" w:sz="0" w:space="0" w:color="auto"/>
        <w:bottom w:val="none" w:sz="0" w:space="0" w:color="auto"/>
        <w:right w:val="none" w:sz="0" w:space="0" w:color="auto"/>
      </w:divBdr>
    </w:div>
    <w:div w:id="232544083">
      <w:marLeft w:val="0"/>
      <w:marRight w:val="0"/>
      <w:marTop w:val="0"/>
      <w:marBottom w:val="0"/>
      <w:divBdr>
        <w:top w:val="none" w:sz="0" w:space="0" w:color="auto"/>
        <w:left w:val="none" w:sz="0" w:space="0" w:color="auto"/>
        <w:bottom w:val="none" w:sz="0" w:space="0" w:color="auto"/>
        <w:right w:val="none" w:sz="0" w:space="0" w:color="auto"/>
      </w:divBdr>
    </w:div>
    <w:div w:id="234781166">
      <w:marLeft w:val="0"/>
      <w:marRight w:val="0"/>
      <w:marTop w:val="0"/>
      <w:marBottom w:val="0"/>
      <w:divBdr>
        <w:top w:val="none" w:sz="0" w:space="0" w:color="auto"/>
        <w:left w:val="none" w:sz="0" w:space="0" w:color="auto"/>
        <w:bottom w:val="none" w:sz="0" w:space="0" w:color="auto"/>
        <w:right w:val="none" w:sz="0" w:space="0" w:color="auto"/>
      </w:divBdr>
      <w:divsChild>
        <w:div w:id="1055734728">
          <w:marLeft w:val="0"/>
          <w:marRight w:val="0"/>
          <w:marTop w:val="0"/>
          <w:marBottom w:val="0"/>
          <w:divBdr>
            <w:top w:val="none" w:sz="0" w:space="0" w:color="auto"/>
            <w:left w:val="none" w:sz="0" w:space="0" w:color="auto"/>
            <w:bottom w:val="none" w:sz="0" w:space="0" w:color="auto"/>
            <w:right w:val="none" w:sz="0" w:space="0" w:color="auto"/>
          </w:divBdr>
        </w:div>
      </w:divsChild>
    </w:div>
    <w:div w:id="234781409">
      <w:bodyDiv w:val="1"/>
      <w:marLeft w:val="0"/>
      <w:marRight w:val="0"/>
      <w:marTop w:val="0"/>
      <w:marBottom w:val="0"/>
      <w:divBdr>
        <w:top w:val="none" w:sz="0" w:space="0" w:color="auto"/>
        <w:left w:val="none" w:sz="0" w:space="0" w:color="auto"/>
        <w:bottom w:val="none" w:sz="0" w:space="0" w:color="auto"/>
        <w:right w:val="none" w:sz="0" w:space="0" w:color="auto"/>
      </w:divBdr>
    </w:div>
    <w:div w:id="234820210">
      <w:bodyDiv w:val="1"/>
      <w:marLeft w:val="0"/>
      <w:marRight w:val="0"/>
      <w:marTop w:val="0"/>
      <w:marBottom w:val="0"/>
      <w:divBdr>
        <w:top w:val="none" w:sz="0" w:space="0" w:color="auto"/>
        <w:left w:val="none" w:sz="0" w:space="0" w:color="auto"/>
        <w:bottom w:val="none" w:sz="0" w:space="0" w:color="auto"/>
        <w:right w:val="none" w:sz="0" w:space="0" w:color="auto"/>
      </w:divBdr>
    </w:div>
    <w:div w:id="236399520">
      <w:marLeft w:val="0"/>
      <w:marRight w:val="0"/>
      <w:marTop w:val="0"/>
      <w:marBottom w:val="0"/>
      <w:divBdr>
        <w:top w:val="none" w:sz="0" w:space="0" w:color="auto"/>
        <w:left w:val="none" w:sz="0" w:space="0" w:color="auto"/>
        <w:bottom w:val="none" w:sz="0" w:space="0" w:color="auto"/>
        <w:right w:val="none" w:sz="0" w:space="0" w:color="auto"/>
      </w:divBdr>
    </w:div>
    <w:div w:id="237397963">
      <w:marLeft w:val="0"/>
      <w:marRight w:val="0"/>
      <w:marTop w:val="0"/>
      <w:marBottom w:val="0"/>
      <w:divBdr>
        <w:top w:val="none" w:sz="0" w:space="0" w:color="auto"/>
        <w:left w:val="none" w:sz="0" w:space="0" w:color="auto"/>
        <w:bottom w:val="none" w:sz="0" w:space="0" w:color="auto"/>
        <w:right w:val="none" w:sz="0" w:space="0" w:color="auto"/>
      </w:divBdr>
    </w:div>
    <w:div w:id="238098815">
      <w:marLeft w:val="0"/>
      <w:marRight w:val="0"/>
      <w:marTop w:val="0"/>
      <w:marBottom w:val="0"/>
      <w:divBdr>
        <w:top w:val="none" w:sz="0" w:space="0" w:color="auto"/>
        <w:left w:val="none" w:sz="0" w:space="0" w:color="auto"/>
        <w:bottom w:val="none" w:sz="0" w:space="0" w:color="auto"/>
        <w:right w:val="none" w:sz="0" w:space="0" w:color="auto"/>
      </w:divBdr>
    </w:div>
    <w:div w:id="241570996">
      <w:marLeft w:val="0"/>
      <w:marRight w:val="0"/>
      <w:marTop w:val="0"/>
      <w:marBottom w:val="0"/>
      <w:divBdr>
        <w:top w:val="none" w:sz="0" w:space="0" w:color="auto"/>
        <w:left w:val="none" w:sz="0" w:space="0" w:color="auto"/>
        <w:bottom w:val="none" w:sz="0" w:space="0" w:color="auto"/>
        <w:right w:val="none" w:sz="0" w:space="0" w:color="auto"/>
      </w:divBdr>
    </w:div>
    <w:div w:id="242028812">
      <w:marLeft w:val="0"/>
      <w:marRight w:val="0"/>
      <w:marTop w:val="0"/>
      <w:marBottom w:val="0"/>
      <w:divBdr>
        <w:top w:val="none" w:sz="0" w:space="0" w:color="auto"/>
        <w:left w:val="none" w:sz="0" w:space="0" w:color="auto"/>
        <w:bottom w:val="none" w:sz="0" w:space="0" w:color="auto"/>
        <w:right w:val="none" w:sz="0" w:space="0" w:color="auto"/>
      </w:divBdr>
    </w:div>
    <w:div w:id="245306635">
      <w:marLeft w:val="0"/>
      <w:marRight w:val="0"/>
      <w:marTop w:val="0"/>
      <w:marBottom w:val="0"/>
      <w:divBdr>
        <w:top w:val="none" w:sz="0" w:space="0" w:color="auto"/>
        <w:left w:val="none" w:sz="0" w:space="0" w:color="auto"/>
        <w:bottom w:val="none" w:sz="0" w:space="0" w:color="auto"/>
        <w:right w:val="none" w:sz="0" w:space="0" w:color="auto"/>
      </w:divBdr>
    </w:div>
    <w:div w:id="249002423">
      <w:bodyDiv w:val="1"/>
      <w:marLeft w:val="0"/>
      <w:marRight w:val="0"/>
      <w:marTop w:val="0"/>
      <w:marBottom w:val="0"/>
      <w:divBdr>
        <w:top w:val="none" w:sz="0" w:space="0" w:color="auto"/>
        <w:left w:val="none" w:sz="0" w:space="0" w:color="auto"/>
        <w:bottom w:val="none" w:sz="0" w:space="0" w:color="auto"/>
        <w:right w:val="none" w:sz="0" w:space="0" w:color="auto"/>
      </w:divBdr>
    </w:div>
    <w:div w:id="254747764">
      <w:marLeft w:val="0"/>
      <w:marRight w:val="0"/>
      <w:marTop w:val="0"/>
      <w:marBottom w:val="0"/>
      <w:divBdr>
        <w:top w:val="none" w:sz="0" w:space="0" w:color="auto"/>
        <w:left w:val="none" w:sz="0" w:space="0" w:color="auto"/>
        <w:bottom w:val="none" w:sz="0" w:space="0" w:color="auto"/>
        <w:right w:val="none" w:sz="0" w:space="0" w:color="auto"/>
      </w:divBdr>
    </w:div>
    <w:div w:id="255217365">
      <w:marLeft w:val="0"/>
      <w:marRight w:val="0"/>
      <w:marTop w:val="0"/>
      <w:marBottom w:val="0"/>
      <w:divBdr>
        <w:top w:val="none" w:sz="0" w:space="0" w:color="auto"/>
        <w:left w:val="none" w:sz="0" w:space="0" w:color="auto"/>
        <w:bottom w:val="none" w:sz="0" w:space="0" w:color="auto"/>
        <w:right w:val="none" w:sz="0" w:space="0" w:color="auto"/>
      </w:divBdr>
    </w:div>
    <w:div w:id="257106109">
      <w:marLeft w:val="0"/>
      <w:marRight w:val="0"/>
      <w:marTop w:val="0"/>
      <w:marBottom w:val="0"/>
      <w:divBdr>
        <w:top w:val="none" w:sz="0" w:space="0" w:color="auto"/>
        <w:left w:val="none" w:sz="0" w:space="0" w:color="auto"/>
        <w:bottom w:val="none" w:sz="0" w:space="0" w:color="auto"/>
        <w:right w:val="none" w:sz="0" w:space="0" w:color="auto"/>
      </w:divBdr>
    </w:div>
    <w:div w:id="261304749">
      <w:marLeft w:val="0"/>
      <w:marRight w:val="0"/>
      <w:marTop w:val="0"/>
      <w:marBottom w:val="0"/>
      <w:divBdr>
        <w:top w:val="none" w:sz="0" w:space="0" w:color="auto"/>
        <w:left w:val="none" w:sz="0" w:space="0" w:color="auto"/>
        <w:bottom w:val="none" w:sz="0" w:space="0" w:color="auto"/>
        <w:right w:val="none" w:sz="0" w:space="0" w:color="auto"/>
      </w:divBdr>
    </w:div>
    <w:div w:id="262883343">
      <w:bodyDiv w:val="1"/>
      <w:marLeft w:val="0"/>
      <w:marRight w:val="0"/>
      <w:marTop w:val="0"/>
      <w:marBottom w:val="0"/>
      <w:divBdr>
        <w:top w:val="none" w:sz="0" w:space="0" w:color="auto"/>
        <w:left w:val="none" w:sz="0" w:space="0" w:color="auto"/>
        <w:bottom w:val="none" w:sz="0" w:space="0" w:color="auto"/>
        <w:right w:val="none" w:sz="0" w:space="0" w:color="auto"/>
      </w:divBdr>
    </w:div>
    <w:div w:id="263342433">
      <w:marLeft w:val="0"/>
      <w:marRight w:val="0"/>
      <w:marTop w:val="0"/>
      <w:marBottom w:val="0"/>
      <w:divBdr>
        <w:top w:val="none" w:sz="0" w:space="0" w:color="auto"/>
        <w:left w:val="none" w:sz="0" w:space="0" w:color="auto"/>
        <w:bottom w:val="none" w:sz="0" w:space="0" w:color="auto"/>
        <w:right w:val="none" w:sz="0" w:space="0" w:color="auto"/>
      </w:divBdr>
    </w:div>
    <w:div w:id="264656292">
      <w:marLeft w:val="0"/>
      <w:marRight w:val="0"/>
      <w:marTop w:val="0"/>
      <w:marBottom w:val="0"/>
      <w:divBdr>
        <w:top w:val="none" w:sz="0" w:space="0" w:color="auto"/>
        <w:left w:val="none" w:sz="0" w:space="0" w:color="auto"/>
        <w:bottom w:val="none" w:sz="0" w:space="0" w:color="auto"/>
        <w:right w:val="none" w:sz="0" w:space="0" w:color="auto"/>
      </w:divBdr>
    </w:div>
    <w:div w:id="264851349">
      <w:marLeft w:val="0"/>
      <w:marRight w:val="0"/>
      <w:marTop w:val="0"/>
      <w:marBottom w:val="0"/>
      <w:divBdr>
        <w:top w:val="none" w:sz="0" w:space="0" w:color="auto"/>
        <w:left w:val="none" w:sz="0" w:space="0" w:color="auto"/>
        <w:bottom w:val="none" w:sz="0" w:space="0" w:color="auto"/>
        <w:right w:val="none" w:sz="0" w:space="0" w:color="auto"/>
      </w:divBdr>
    </w:div>
    <w:div w:id="272790014">
      <w:bodyDiv w:val="1"/>
      <w:marLeft w:val="0"/>
      <w:marRight w:val="0"/>
      <w:marTop w:val="0"/>
      <w:marBottom w:val="0"/>
      <w:divBdr>
        <w:top w:val="none" w:sz="0" w:space="0" w:color="auto"/>
        <w:left w:val="none" w:sz="0" w:space="0" w:color="auto"/>
        <w:bottom w:val="none" w:sz="0" w:space="0" w:color="auto"/>
        <w:right w:val="none" w:sz="0" w:space="0" w:color="auto"/>
      </w:divBdr>
    </w:div>
    <w:div w:id="272977757">
      <w:bodyDiv w:val="1"/>
      <w:marLeft w:val="0"/>
      <w:marRight w:val="0"/>
      <w:marTop w:val="0"/>
      <w:marBottom w:val="0"/>
      <w:divBdr>
        <w:top w:val="none" w:sz="0" w:space="0" w:color="auto"/>
        <w:left w:val="none" w:sz="0" w:space="0" w:color="auto"/>
        <w:bottom w:val="none" w:sz="0" w:space="0" w:color="auto"/>
        <w:right w:val="none" w:sz="0" w:space="0" w:color="auto"/>
      </w:divBdr>
    </w:div>
    <w:div w:id="272979414">
      <w:marLeft w:val="0"/>
      <w:marRight w:val="0"/>
      <w:marTop w:val="0"/>
      <w:marBottom w:val="0"/>
      <w:divBdr>
        <w:top w:val="none" w:sz="0" w:space="0" w:color="auto"/>
        <w:left w:val="none" w:sz="0" w:space="0" w:color="auto"/>
        <w:bottom w:val="none" w:sz="0" w:space="0" w:color="auto"/>
        <w:right w:val="none" w:sz="0" w:space="0" w:color="auto"/>
      </w:divBdr>
    </w:div>
    <w:div w:id="276067503">
      <w:marLeft w:val="0"/>
      <w:marRight w:val="0"/>
      <w:marTop w:val="0"/>
      <w:marBottom w:val="0"/>
      <w:divBdr>
        <w:top w:val="none" w:sz="0" w:space="0" w:color="auto"/>
        <w:left w:val="none" w:sz="0" w:space="0" w:color="auto"/>
        <w:bottom w:val="none" w:sz="0" w:space="0" w:color="auto"/>
        <w:right w:val="none" w:sz="0" w:space="0" w:color="auto"/>
      </w:divBdr>
    </w:div>
    <w:div w:id="279186922">
      <w:bodyDiv w:val="1"/>
      <w:marLeft w:val="0"/>
      <w:marRight w:val="0"/>
      <w:marTop w:val="0"/>
      <w:marBottom w:val="0"/>
      <w:divBdr>
        <w:top w:val="none" w:sz="0" w:space="0" w:color="auto"/>
        <w:left w:val="none" w:sz="0" w:space="0" w:color="auto"/>
        <w:bottom w:val="none" w:sz="0" w:space="0" w:color="auto"/>
        <w:right w:val="none" w:sz="0" w:space="0" w:color="auto"/>
      </w:divBdr>
    </w:div>
    <w:div w:id="281769017">
      <w:marLeft w:val="0"/>
      <w:marRight w:val="0"/>
      <w:marTop w:val="0"/>
      <w:marBottom w:val="0"/>
      <w:divBdr>
        <w:top w:val="none" w:sz="0" w:space="0" w:color="auto"/>
        <w:left w:val="none" w:sz="0" w:space="0" w:color="auto"/>
        <w:bottom w:val="none" w:sz="0" w:space="0" w:color="auto"/>
        <w:right w:val="none" w:sz="0" w:space="0" w:color="auto"/>
      </w:divBdr>
    </w:div>
    <w:div w:id="284433429">
      <w:marLeft w:val="0"/>
      <w:marRight w:val="0"/>
      <w:marTop w:val="0"/>
      <w:marBottom w:val="0"/>
      <w:divBdr>
        <w:top w:val="none" w:sz="0" w:space="0" w:color="auto"/>
        <w:left w:val="none" w:sz="0" w:space="0" w:color="auto"/>
        <w:bottom w:val="none" w:sz="0" w:space="0" w:color="auto"/>
        <w:right w:val="none" w:sz="0" w:space="0" w:color="auto"/>
      </w:divBdr>
    </w:div>
    <w:div w:id="285279602">
      <w:marLeft w:val="0"/>
      <w:marRight w:val="0"/>
      <w:marTop w:val="0"/>
      <w:marBottom w:val="0"/>
      <w:divBdr>
        <w:top w:val="none" w:sz="0" w:space="0" w:color="auto"/>
        <w:left w:val="none" w:sz="0" w:space="0" w:color="auto"/>
        <w:bottom w:val="none" w:sz="0" w:space="0" w:color="auto"/>
        <w:right w:val="none" w:sz="0" w:space="0" w:color="auto"/>
      </w:divBdr>
    </w:div>
    <w:div w:id="285818149">
      <w:marLeft w:val="0"/>
      <w:marRight w:val="0"/>
      <w:marTop w:val="0"/>
      <w:marBottom w:val="0"/>
      <w:divBdr>
        <w:top w:val="none" w:sz="0" w:space="0" w:color="auto"/>
        <w:left w:val="none" w:sz="0" w:space="0" w:color="auto"/>
        <w:bottom w:val="none" w:sz="0" w:space="0" w:color="auto"/>
        <w:right w:val="none" w:sz="0" w:space="0" w:color="auto"/>
      </w:divBdr>
    </w:div>
    <w:div w:id="290094026">
      <w:marLeft w:val="0"/>
      <w:marRight w:val="0"/>
      <w:marTop w:val="0"/>
      <w:marBottom w:val="0"/>
      <w:divBdr>
        <w:top w:val="none" w:sz="0" w:space="0" w:color="auto"/>
        <w:left w:val="none" w:sz="0" w:space="0" w:color="auto"/>
        <w:bottom w:val="none" w:sz="0" w:space="0" w:color="auto"/>
        <w:right w:val="none" w:sz="0" w:space="0" w:color="auto"/>
      </w:divBdr>
    </w:div>
    <w:div w:id="290131770">
      <w:marLeft w:val="0"/>
      <w:marRight w:val="0"/>
      <w:marTop w:val="0"/>
      <w:marBottom w:val="0"/>
      <w:divBdr>
        <w:top w:val="none" w:sz="0" w:space="0" w:color="auto"/>
        <w:left w:val="none" w:sz="0" w:space="0" w:color="auto"/>
        <w:bottom w:val="none" w:sz="0" w:space="0" w:color="auto"/>
        <w:right w:val="none" w:sz="0" w:space="0" w:color="auto"/>
      </w:divBdr>
    </w:div>
    <w:div w:id="290597974">
      <w:marLeft w:val="0"/>
      <w:marRight w:val="0"/>
      <w:marTop w:val="0"/>
      <w:marBottom w:val="0"/>
      <w:divBdr>
        <w:top w:val="none" w:sz="0" w:space="0" w:color="auto"/>
        <w:left w:val="none" w:sz="0" w:space="0" w:color="auto"/>
        <w:bottom w:val="none" w:sz="0" w:space="0" w:color="auto"/>
        <w:right w:val="none" w:sz="0" w:space="0" w:color="auto"/>
      </w:divBdr>
    </w:div>
    <w:div w:id="290673851">
      <w:marLeft w:val="0"/>
      <w:marRight w:val="0"/>
      <w:marTop w:val="0"/>
      <w:marBottom w:val="0"/>
      <w:divBdr>
        <w:top w:val="none" w:sz="0" w:space="0" w:color="auto"/>
        <w:left w:val="none" w:sz="0" w:space="0" w:color="auto"/>
        <w:bottom w:val="none" w:sz="0" w:space="0" w:color="auto"/>
        <w:right w:val="none" w:sz="0" w:space="0" w:color="auto"/>
      </w:divBdr>
    </w:div>
    <w:div w:id="290718074">
      <w:marLeft w:val="0"/>
      <w:marRight w:val="0"/>
      <w:marTop w:val="0"/>
      <w:marBottom w:val="0"/>
      <w:divBdr>
        <w:top w:val="none" w:sz="0" w:space="0" w:color="auto"/>
        <w:left w:val="none" w:sz="0" w:space="0" w:color="auto"/>
        <w:bottom w:val="none" w:sz="0" w:space="0" w:color="auto"/>
        <w:right w:val="none" w:sz="0" w:space="0" w:color="auto"/>
      </w:divBdr>
    </w:div>
    <w:div w:id="290786717">
      <w:marLeft w:val="0"/>
      <w:marRight w:val="0"/>
      <w:marTop w:val="0"/>
      <w:marBottom w:val="0"/>
      <w:divBdr>
        <w:top w:val="none" w:sz="0" w:space="0" w:color="auto"/>
        <w:left w:val="none" w:sz="0" w:space="0" w:color="auto"/>
        <w:bottom w:val="none" w:sz="0" w:space="0" w:color="auto"/>
        <w:right w:val="none" w:sz="0" w:space="0" w:color="auto"/>
      </w:divBdr>
    </w:div>
    <w:div w:id="295067945">
      <w:marLeft w:val="0"/>
      <w:marRight w:val="0"/>
      <w:marTop w:val="0"/>
      <w:marBottom w:val="0"/>
      <w:divBdr>
        <w:top w:val="none" w:sz="0" w:space="0" w:color="auto"/>
        <w:left w:val="none" w:sz="0" w:space="0" w:color="auto"/>
        <w:bottom w:val="none" w:sz="0" w:space="0" w:color="auto"/>
        <w:right w:val="none" w:sz="0" w:space="0" w:color="auto"/>
      </w:divBdr>
    </w:div>
    <w:div w:id="297564613">
      <w:marLeft w:val="0"/>
      <w:marRight w:val="0"/>
      <w:marTop w:val="0"/>
      <w:marBottom w:val="0"/>
      <w:divBdr>
        <w:top w:val="none" w:sz="0" w:space="0" w:color="auto"/>
        <w:left w:val="none" w:sz="0" w:space="0" w:color="auto"/>
        <w:bottom w:val="none" w:sz="0" w:space="0" w:color="auto"/>
        <w:right w:val="none" w:sz="0" w:space="0" w:color="auto"/>
      </w:divBdr>
    </w:div>
    <w:div w:id="297878097">
      <w:marLeft w:val="0"/>
      <w:marRight w:val="0"/>
      <w:marTop w:val="0"/>
      <w:marBottom w:val="0"/>
      <w:divBdr>
        <w:top w:val="none" w:sz="0" w:space="0" w:color="auto"/>
        <w:left w:val="none" w:sz="0" w:space="0" w:color="auto"/>
        <w:bottom w:val="none" w:sz="0" w:space="0" w:color="auto"/>
        <w:right w:val="none" w:sz="0" w:space="0" w:color="auto"/>
      </w:divBdr>
    </w:div>
    <w:div w:id="301540519">
      <w:marLeft w:val="0"/>
      <w:marRight w:val="0"/>
      <w:marTop w:val="0"/>
      <w:marBottom w:val="0"/>
      <w:divBdr>
        <w:top w:val="none" w:sz="0" w:space="0" w:color="auto"/>
        <w:left w:val="none" w:sz="0" w:space="0" w:color="auto"/>
        <w:bottom w:val="none" w:sz="0" w:space="0" w:color="auto"/>
        <w:right w:val="none" w:sz="0" w:space="0" w:color="auto"/>
      </w:divBdr>
    </w:div>
    <w:div w:id="304438100">
      <w:marLeft w:val="0"/>
      <w:marRight w:val="0"/>
      <w:marTop w:val="0"/>
      <w:marBottom w:val="0"/>
      <w:divBdr>
        <w:top w:val="none" w:sz="0" w:space="0" w:color="auto"/>
        <w:left w:val="none" w:sz="0" w:space="0" w:color="auto"/>
        <w:bottom w:val="none" w:sz="0" w:space="0" w:color="auto"/>
        <w:right w:val="none" w:sz="0" w:space="0" w:color="auto"/>
      </w:divBdr>
    </w:div>
    <w:div w:id="305938964">
      <w:marLeft w:val="0"/>
      <w:marRight w:val="0"/>
      <w:marTop w:val="0"/>
      <w:marBottom w:val="0"/>
      <w:divBdr>
        <w:top w:val="none" w:sz="0" w:space="0" w:color="auto"/>
        <w:left w:val="none" w:sz="0" w:space="0" w:color="auto"/>
        <w:bottom w:val="none" w:sz="0" w:space="0" w:color="auto"/>
        <w:right w:val="none" w:sz="0" w:space="0" w:color="auto"/>
      </w:divBdr>
    </w:div>
    <w:div w:id="307518347">
      <w:marLeft w:val="0"/>
      <w:marRight w:val="0"/>
      <w:marTop w:val="0"/>
      <w:marBottom w:val="0"/>
      <w:divBdr>
        <w:top w:val="none" w:sz="0" w:space="0" w:color="auto"/>
        <w:left w:val="none" w:sz="0" w:space="0" w:color="auto"/>
        <w:bottom w:val="none" w:sz="0" w:space="0" w:color="auto"/>
        <w:right w:val="none" w:sz="0" w:space="0" w:color="auto"/>
      </w:divBdr>
    </w:div>
    <w:div w:id="308487096">
      <w:bodyDiv w:val="1"/>
      <w:marLeft w:val="0"/>
      <w:marRight w:val="0"/>
      <w:marTop w:val="0"/>
      <w:marBottom w:val="0"/>
      <w:divBdr>
        <w:top w:val="none" w:sz="0" w:space="0" w:color="auto"/>
        <w:left w:val="none" w:sz="0" w:space="0" w:color="auto"/>
        <w:bottom w:val="none" w:sz="0" w:space="0" w:color="auto"/>
        <w:right w:val="none" w:sz="0" w:space="0" w:color="auto"/>
      </w:divBdr>
    </w:div>
    <w:div w:id="308631166">
      <w:marLeft w:val="0"/>
      <w:marRight w:val="0"/>
      <w:marTop w:val="0"/>
      <w:marBottom w:val="0"/>
      <w:divBdr>
        <w:top w:val="none" w:sz="0" w:space="0" w:color="auto"/>
        <w:left w:val="none" w:sz="0" w:space="0" w:color="auto"/>
        <w:bottom w:val="none" w:sz="0" w:space="0" w:color="auto"/>
        <w:right w:val="none" w:sz="0" w:space="0" w:color="auto"/>
      </w:divBdr>
    </w:div>
    <w:div w:id="309411054">
      <w:marLeft w:val="0"/>
      <w:marRight w:val="0"/>
      <w:marTop w:val="0"/>
      <w:marBottom w:val="0"/>
      <w:divBdr>
        <w:top w:val="none" w:sz="0" w:space="0" w:color="auto"/>
        <w:left w:val="none" w:sz="0" w:space="0" w:color="auto"/>
        <w:bottom w:val="none" w:sz="0" w:space="0" w:color="auto"/>
        <w:right w:val="none" w:sz="0" w:space="0" w:color="auto"/>
      </w:divBdr>
    </w:div>
    <w:div w:id="310913827">
      <w:marLeft w:val="0"/>
      <w:marRight w:val="0"/>
      <w:marTop w:val="0"/>
      <w:marBottom w:val="0"/>
      <w:divBdr>
        <w:top w:val="none" w:sz="0" w:space="0" w:color="auto"/>
        <w:left w:val="none" w:sz="0" w:space="0" w:color="auto"/>
        <w:bottom w:val="none" w:sz="0" w:space="0" w:color="auto"/>
        <w:right w:val="none" w:sz="0" w:space="0" w:color="auto"/>
      </w:divBdr>
    </w:div>
    <w:div w:id="313027103">
      <w:marLeft w:val="0"/>
      <w:marRight w:val="0"/>
      <w:marTop w:val="0"/>
      <w:marBottom w:val="0"/>
      <w:divBdr>
        <w:top w:val="none" w:sz="0" w:space="0" w:color="auto"/>
        <w:left w:val="none" w:sz="0" w:space="0" w:color="auto"/>
        <w:bottom w:val="none" w:sz="0" w:space="0" w:color="auto"/>
        <w:right w:val="none" w:sz="0" w:space="0" w:color="auto"/>
      </w:divBdr>
    </w:div>
    <w:div w:id="314382882">
      <w:marLeft w:val="0"/>
      <w:marRight w:val="0"/>
      <w:marTop w:val="0"/>
      <w:marBottom w:val="0"/>
      <w:divBdr>
        <w:top w:val="none" w:sz="0" w:space="0" w:color="auto"/>
        <w:left w:val="none" w:sz="0" w:space="0" w:color="auto"/>
        <w:bottom w:val="none" w:sz="0" w:space="0" w:color="auto"/>
        <w:right w:val="none" w:sz="0" w:space="0" w:color="auto"/>
      </w:divBdr>
      <w:divsChild>
        <w:div w:id="830758145">
          <w:marLeft w:val="0"/>
          <w:marRight w:val="0"/>
          <w:marTop w:val="0"/>
          <w:marBottom w:val="0"/>
          <w:divBdr>
            <w:top w:val="none" w:sz="0" w:space="0" w:color="auto"/>
            <w:left w:val="none" w:sz="0" w:space="0" w:color="auto"/>
            <w:bottom w:val="none" w:sz="0" w:space="0" w:color="auto"/>
            <w:right w:val="none" w:sz="0" w:space="0" w:color="auto"/>
          </w:divBdr>
          <w:divsChild>
            <w:div w:id="821580270">
              <w:marLeft w:val="0"/>
              <w:marRight w:val="0"/>
              <w:marTop w:val="0"/>
              <w:marBottom w:val="0"/>
              <w:divBdr>
                <w:top w:val="none" w:sz="0" w:space="0" w:color="auto"/>
                <w:left w:val="none" w:sz="0" w:space="0" w:color="auto"/>
                <w:bottom w:val="none" w:sz="0" w:space="0" w:color="auto"/>
                <w:right w:val="none" w:sz="0" w:space="0" w:color="auto"/>
              </w:divBdr>
              <w:divsChild>
                <w:div w:id="53547577">
                  <w:marLeft w:val="0"/>
                  <w:marRight w:val="0"/>
                  <w:marTop w:val="0"/>
                  <w:marBottom w:val="0"/>
                  <w:divBdr>
                    <w:top w:val="none" w:sz="0" w:space="0" w:color="auto"/>
                    <w:left w:val="none" w:sz="0" w:space="0" w:color="auto"/>
                    <w:bottom w:val="none" w:sz="0" w:space="0" w:color="auto"/>
                    <w:right w:val="none" w:sz="0" w:space="0" w:color="auto"/>
                  </w:divBdr>
                  <w:divsChild>
                    <w:div w:id="1072001232">
                      <w:marLeft w:val="0"/>
                      <w:marRight w:val="0"/>
                      <w:marTop w:val="0"/>
                      <w:marBottom w:val="0"/>
                      <w:divBdr>
                        <w:top w:val="none" w:sz="0" w:space="0" w:color="auto"/>
                        <w:left w:val="none" w:sz="0" w:space="0" w:color="auto"/>
                        <w:bottom w:val="none" w:sz="0" w:space="0" w:color="auto"/>
                        <w:right w:val="none" w:sz="0" w:space="0" w:color="auto"/>
                      </w:divBdr>
                      <w:divsChild>
                        <w:div w:id="13000215">
                          <w:marLeft w:val="0"/>
                          <w:marRight w:val="0"/>
                          <w:marTop w:val="0"/>
                          <w:marBottom w:val="0"/>
                          <w:divBdr>
                            <w:top w:val="none" w:sz="0" w:space="0" w:color="auto"/>
                            <w:left w:val="none" w:sz="0" w:space="0" w:color="auto"/>
                            <w:bottom w:val="none" w:sz="0" w:space="0" w:color="auto"/>
                            <w:right w:val="none" w:sz="0" w:space="0" w:color="auto"/>
                          </w:divBdr>
                          <w:divsChild>
                            <w:div w:id="236598369">
                              <w:marLeft w:val="0"/>
                              <w:marRight w:val="0"/>
                              <w:marTop w:val="0"/>
                              <w:marBottom w:val="0"/>
                              <w:divBdr>
                                <w:top w:val="none" w:sz="0" w:space="0" w:color="auto"/>
                                <w:left w:val="none" w:sz="0" w:space="0" w:color="auto"/>
                                <w:bottom w:val="none" w:sz="0" w:space="0" w:color="auto"/>
                                <w:right w:val="none" w:sz="0" w:space="0" w:color="auto"/>
                              </w:divBdr>
                              <w:divsChild>
                                <w:div w:id="30149766">
                                  <w:marLeft w:val="0"/>
                                  <w:marRight w:val="0"/>
                                  <w:marTop w:val="0"/>
                                  <w:marBottom w:val="0"/>
                                  <w:divBdr>
                                    <w:top w:val="none" w:sz="0" w:space="0" w:color="auto"/>
                                    <w:left w:val="none" w:sz="0" w:space="0" w:color="auto"/>
                                    <w:bottom w:val="none" w:sz="0" w:space="0" w:color="auto"/>
                                    <w:right w:val="none" w:sz="0" w:space="0" w:color="auto"/>
                                  </w:divBdr>
                                  <w:divsChild>
                                    <w:div w:id="22953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4650309">
      <w:marLeft w:val="0"/>
      <w:marRight w:val="0"/>
      <w:marTop w:val="0"/>
      <w:marBottom w:val="0"/>
      <w:divBdr>
        <w:top w:val="none" w:sz="0" w:space="0" w:color="auto"/>
        <w:left w:val="none" w:sz="0" w:space="0" w:color="auto"/>
        <w:bottom w:val="none" w:sz="0" w:space="0" w:color="auto"/>
        <w:right w:val="none" w:sz="0" w:space="0" w:color="auto"/>
      </w:divBdr>
    </w:div>
    <w:div w:id="315110552">
      <w:marLeft w:val="0"/>
      <w:marRight w:val="0"/>
      <w:marTop w:val="0"/>
      <w:marBottom w:val="0"/>
      <w:divBdr>
        <w:top w:val="none" w:sz="0" w:space="0" w:color="auto"/>
        <w:left w:val="none" w:sz="0" w:space="0" w:color="auto"/>
        <w:bottom w:val="none" w:sz="0" w:space="0" w:color="auto"/>
        <w:right w:val="none" w:sz="0" w:space="0" w:color="auto"/>
      </w:divBdr>
    </w:div>
    <w:div w:id="318658185">
      <w:bodyDiv w:val="1"/>
      <w:marLeft w:val="0"/>
      <w:marRight w:val="0"/>
      <w:marTop w:val="0"/>
      <w:marBottom w:val="0"/>
      <w:divBdr>
        <w:top w:val="none" w:sz="0" w:space="0" w:color="auto"/>
        <w:left w:val="none" w:sz="0" w:space="0" w:color="auto"/>
        <w:bottom w:val="none" w:sz="0" w:space="0" w:color="auto"/>
        <w:right w:val="none" w:sz="0" w:space="0" w:color="auto"/>
      </w:divBdr>
    </w:div>
    <w:div w:id="318853564">
      <w:bodyDiv w:val="1"/>
      <w:marLeft w:val="0"/>
      <w:marRight w:val="0"/>
      <w:marTop w:val="0"/>
      <w:marBottom w:val="0"/>
      <w:divBdr>
        <w:top w:val="none" w:sz="0" w:space="0" w:color="auto"/>
        <w:left w:val="none" w:sz="0" w:space="0" w:color="auto"/>
        <w:bottom w:val="none" w:sz="0" w:space="0" w:color="auto"/>
        <w:right w:val="none" w:sz="0" w:space="0" w:color="auto"/>
      </w:divBdr>
    </w:div>
    <w:div w:id="319582613">
      <w:marLeft w:val="0"/>
      <w:marRight w:val="0"/>
      <w:marTop w:val="0"/>
      <w:marBottom w:val="0"/>
      <w:divBdr>
        <w:top w:val="none" w:sz="0" w:space="0" w:color="auto"/>
        <w:left w:val="none" w:sz="0" w:space="0" w:color="auto"/>
        <w:bottom w:val="none" w:sz="0" w:space="0" w:color="auto"/>
        <w:right w:val="none" w:sz="0" w:space="0" w:color="auto"/>
      </w:divBdr>
    </w:div>
    <w:div w:id="323971878">
      <w:bodyDiv w:val="1"/>
      <w:marLeft w:val="0"/>
      <w:marRight w:val="0"/>
      <w:marTop w:val="0"/>
      <w:marBottom w:val="0"/>
      <w:divBdr>
        <w:top w:val="none" w:sz="0" w:space="0" w:color="auto"/>
        <w:left w:val="none" w:sz="0" w:space="0" w:color="auto"/>
        <w:bottom w:val="none" w:sz="0" w:space="0" w:color="auto"/>
        <w:right w:val="none" w:sz="0" w:space="0" w:color="auto"/>
      </w:divBdr>
    </w:div>
    <w:div w:id="325547931">
      <w:bodyDiv w:val="1"/>
      <w:marLeft w:val="0"/>
      <w:marRight w:val="0"/>
      <w:marTop w:val="0"/>
      <w:marBottom w:val="0"/>
      <w:divBdr>
        <w:top w:val="none" w:sz="0" w:space="0" w:color="auto"/>
        <w:left w:val="none" w:sz="0" w:space="0" w:color="auto"/>
        <w:bottom w:val="none" w:sz="0" w:space="0" w:color="auto"/>
        <w:right w:val="none" w:sz="0" w:space="0" w:color="auto"/>
      </w:divBdr>
    </w:div>
    <w:div w:id="328214959">
      <w:marLeft w:val="0"/>
      <w:marRight w:val="0"/>
      <w:marTop w:val="0"/>
      <w:marBottom w:val="0"/>
      <w:divBdr>
        <w:top w:val="none" w:sz="0" w:space="0" w:color="auto"/>
        <w:left w:val="none" w:sz="0" w:space="0" w:color="auto"/>
        <w:bottom w:val="none" w:sz="0" w:space="0" w:color="auto"/>
        <w:right w:val="none" w:sz="0" w:space="0" w:color="auto"/>
      </w:divBdr>
    </w:div>
    <w:div w:id="328363365">
      <w:marLeft w:val="0"/>
      <w:marRight w:val="0"/>
      <w:marTop w:val="0"/>
      <w:marBottom w:val="0"/>
      <w:divBdr>
        <w:top w:val="none" w:sz="0" w:space="0" w:color="auto"/>
        <w:left w:val="none" w:sz="0" w:space="0" w:color="auto"/>
        <w:bottom w:val="none" w:sz="0" w:space="0" w:color="auto"/>
        <w:right w:val="none" w:sz="0" w:space="0" w:color="auto"/>
      </w:divBdr>
    </w:div>
    <w:div w:id="330376574">
      <w:marLeft w:val="0"/>
      <w:marRight w:val="0"/>
      <w:marTop w:val="0"/>
      <w:marBottom w:val="0"/>
      <w:divBdr>
        <w:top w:val="none" w:sz="0" w:space="0" w:color="auto"/>
        <w:left w:val="none" w:sz="0" w:space="0" w:color="auto"/>
        <w:bottom w:val="none" w:sz="0" w:space="0" w:color="auto"/>
        <w:right w:val="none" w:sz="0" w:space="0" w:color="auto"/>
      </w:divBdr>
    </w:div>
    <w:div w:id="330570186">
      <w:bodyDiv w:val="1"/>
      <w:marLeft w:val="0"/>
      <w:marRight w:val="0"/>
      <w:marTop w:val="0"/>
      <w:marBottom w:val="0"/>
      <w:divBdr>
        <w:top w:val="none" w:sz="0" w:space="0" w:color="auto"/>
        <w:left w:val="none" w:sz="0" w:space="0" w:color="auto"/>
        <w:bottom w:val="none" w:sz="0" w:space="0" w:color="auto"/>
        <w:right w:val="none" w:sz="0" w:space="0" w:color="auto"/>
      </w:divBdr>
    </w:div>
    <w:div w:id="331105217">
      <w:bodyDiv w:val="1"/>
      <w:marLeft w:val="0"/>
      <w:marRight w:val="0"/>
      <w:marTop w:val="0"/>
      <w:marBottom w:val="0"/>
      <w:divBdr>
        <w:top w:val="none" w:sz="0" w:space="0" w:color="auto"/>
        <w:left w:val="none" w:sz="0" w:space="0" w:color="auto"/>
        <w:bottom w:val="none" w:sz="0" w:space="0" w:color="auto"/>
        <w:right w:val="none" w:sz="0" w:space="0" w:color="auto"/>
      </w:divBdr>
    </w:div>
    <w:div w:id="332077387">
      <w:marLeft w:val="0"/>
      <w:marRight w:val="0"/>
      <w:marTop w:val="0"/>
      <w:marBottom w:val="0"/>
      <w:divBdr>
        <w:top w:val="none" w:sz="0" w:space="0" w:color="auto"/>
        <w:left w:val="none" w:sz="0" w:space="0" w:color="auto"/>
        <w:bottom w:val="none" w:sz="0" w:space="0" w:color="auto"/>
        <w:right w:val="none" w:sz="0" w:space="0" w:color="auto"/>
      </w:divBdr>
    </w:div>
    <w:div w:id="332533085">
      <w:bodyDiv w:val="1"/>
      <w:marLeft w:val="0"/>
      <w:marRight w:val="0"/>
      <w:marTop w:val="0"/>
      <w:marBottom w:val="0"/>
      <w:divBdr>
        <w:top w:val="none" w:sz="0" w:space="0" w:color="auto"/>
        <w:left w:val="none" w:sz="0" w:space="0" w:color="auto"/>
        <w:bottom w:val="none" w:sz="0" w:space="0" w:color="auto"/>
        <w:right w:val="none" w:sz="0" w:space="0" w:color="auto"/>
      </w:divBdr>
    </w:div>
    <w:div w:id="334041769">
      <w:marLeft w:val="0"/>
      <w:marRight w:val="0"/>
      <w:marTop w:val="0"/>
      <w:marBottom w:val="0"/>
      <w:divBdr>
        <w:top w:val="none" w:sz="0" w:space="0" w:color="auto"/>
        <w:left w:val="none" w:sz="0" w:space="0" w:color="auto"/>
        <w:bottom w:val="none" w:sz="0" w:space="0" w:color="auto"/>
        <w:right w:val="none" w:sz="0" w:space="0" w:color="auto"/>
      </w:divBdr>
    </w:div>
    <w:div w:id="334192239">
      <w:marLeft w:val="0"/>
      <w:marRight w:val="0"/>
      <w:marTop w:val="0"/>
      <w:marBottom w:val="0"/>
      <w:divBdr>
        <w:top w:val="none" w:sz="0" w:space="0" w:color="auto"/>
        <w:left w:val="none" w:sz="0" w:space="0" w:color="auto"/>
        <w:bottom w:val="none" w:sz="0" w:space="0" w:color="auto"/>
        <w:right w:val="none" w:sz="0" w:space="0" w:color="auto"/>
      </w:divBdr>
    </w:div>
    <w:div w:id="335158578">
      <w:bodyDiv w:val="1"/>
      <w:marLeft w:val="0"/>
      <w:marRight w:val="0"/>
      <w:marTop w:val="0"/>
      <w:marBottom w:val="0"/>
      <w:divBdr>
        <w:top w:val="none" w:sz="0" w:space="0" w:color="auto"/>
        <w:left w:val="none" w:sz="0" w:space="0" w:color="auto"/>
        <w:bottom w:val="none" w:sz="0" w:space="0" w:color="auto"/>
        <w:right w:val="none" w:sz="0" w:space="0" w:color="auto"/>
      </w:divBdr>
    </w:div>
    <w:div w:id="335307014">
      <w:marLeft w:val="0"/>
      <w:marRight w:val="0"/>
      <w:marTop w:val="0"/>
      <w:marBottom w:val="0"/>
      <w:divBdr>
        <w:top w:val="none" w:sz="0" w:space="0" w:color="auto"/>
        <w:left w:val="none" w:sz="0" w:space="0" w:color="auto"/>
        <w:bottom w:val="none" w:sz="0" w:space="0" w:color="auto"/>
        <w:right w:val="none" w:sz="0" w:space="0" w:color="auto"/>
      </w:divBdr>
    </w:div>
    <w:div w:id="336805382">
      <w:marLeft w:val="0"/>
      <w:marRight w:val="0"/>
      <w:marTop w:val="0"/>
      <w:marBottom w:val="0"/>
      <w:divBdr>
        <w:top w:val="none" w:sz="0" w:space="0" w:color="auto"/>
        <w:left w:val="none" w:sz="0" w:space="0" w:color="auto"/>
        <w:bottom w:val="none" w:sz="0" w:space="0" w:color="auto"/>
        <w:right w:val="none" w:sz="0" w:space="0" w:color="auto"/>
      </w:divBdr>
    </w:div>
    <w:div w:id="339507524">
      <w:marLeft w:val="0"/>
      <w:marRight w:val="0"/>
      <w:marTop w:val="0"/>
      <w:marBottom w:val="0"/>
      <w:divBdr>
        <w:top w:val="none" w:sz="0" w:space="0" w:color="auto"/>
        <w:left w:val="none" w:sz="0" w:space="0" w:color="auto"/>
        <w:bottom w:val="none" w:sz="0" w:space="0" w:color="auto"/>
        <w:right w:val="none" w:sz="0" w:space="0" w:color="auto"/>
      </w:divBdr>
    </w:div>
    <w:div w:id="339893909">
      <w:marLeft w:val="0"/>
      <w:marRight w:val="0"/>
      <w:marTop w:val="0"/>
      <w:marBottom w:val="0"/>
      <w:divBdr>
        <w:top w:val="none" w:sz="0" w:space="0" w:color="auto"/>
        <w:left w:val="none" w:sz="0" w:space="0" w:color="auto"/>
        <w:bottom w:val="none" w:sz="0" w:space="0" w:color="auto"/>
        <w:right w:val="none" w:sz="0" w:space="0" w:color="auto"/>
      </w:divBdr>
    </w:div>
    <w:div w:id="340818034">
      <w:marLeft w:val="0"/>
      <w:marRight w:val="0"/>
      <w:marTop w:val="0"/>
      <w:marBottom w:val="0"/>
      <w:divBdr>
        <w:top w:val="none" w:sz="0" w:space="0" w:color="auto"/>
        <w:left w:val="none" w:sz="0" w:space="0" w:color="auto"/>
        <w:bottom w:val="none" w:sz="0" w:space="0" w:color="auto"/>
        <w:right w:val="none" w:sz="0" w:space="0" w:color="auto"/>
      </w:divBdr>
      <w:divsChild>
        <w:div w:id="1114906016">
          <w:marLeft w:val="0"/>
          <w:marRight w:val="0"/>
          <w:marTop w:val="0"/>
          <w:marBottom w:val="0"/>
          <w:divBdr>
            <w:top w:val="none" w:sz="0" w:space="0" w:color="auto"/>
            <w:left w:val="none" w:sz="0" w:space="0" w:color="auto"/>
            <w:bottom w:val="none" w:sz="0" w:space="0" w:color="auto"/>
            <w:right w:val="none" w:sz="0" w:space="0" w:color="auto"/>
          </w:divBdr>
          <w:divsChild>
            <w:div w:id="1448356100">
              <w:marLeft w:val="0"/>
              <w:marRight w:val="0"/>
              <w:marTop w:val="0"/>
              <w:marBottom w:val="0"/>
              <w:divBdr>
                <w:top w:val="none" w:sz="0" w:space="0" w:color="auto"/>
                <w:left w:val="none" w:sz="0" w:space="0" w:color="auto"/>
                <w:bottom w:val="none" w:sz="0" w:space="0" w:color="auto"/>
                <w:right w:val="none" w:sz="0" w:space="0" w:color="auto"/>
              </w:divBdr>
            </w:div>
            <w:div w:id="167032693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79957555">
                  <w:marLeft w:val="0"/>
                  <w:marRight w:val="0"/>
                  <w:marTop w:val="0"/>
                  <w:marBottom w:val="0"/>
                  <w:divBdr>
                    <w:top w:val="none" w:sz="0" w:space="0" w:color="auto"/>
                    <w:left w:val="none" w:sz="0" w:space="0" w:color="auto"/>
                    <w:bottom w:val="none" w:sz="0" w:space="0" w:color="auto"/>
                    <w:right w:val="none" w:sz="0" w:space="0" w:color="auto"/>
                  </w:divBdr>
                </w:div>
                <w:div w:id="304893919">
                  <w:marLeft w:val="0"/>
                  <w:marRight w:val="0"/>
                  <w:marTop w:val="0"/>
                  <w:marBottom w:val="0"/>
                  <w:divBdr>
                    <w:top w:val="none" w:sz="0" w:space="0" w:color="auto"/>
                    <w:left w:val="none" w:sz="0" w:space="0" w:color="auto"/>
                    <w:bottom w:val="none" w:sz="0" w:space="0" w:color="auto"/>
                    <w:right w:val="none" w:sz="0" w:space="0" w:color="auto"/>
                  </w:divBdr>
                </w:div>
                <w:div w:id="1074817301">
                  <w:marLeft w:val="0"/>
                  <w:marRight w:val="0"/>
                  <w:marTop w:val="0"/>
                  <w:marBottom w:val="0"/>
                  <w:divBdr>
                    <w:top w:val="none" w:sz="0" w:space="0" w:color="auto"/>
                    <w:left w:val="none" w:sz="0" w:space="0" w:color="auto"/>
                    <w:bottom w:val="none" w:sz="0" w:space="0" w:color="auto"/>
                    <w:right w:val="none" w:sz="0" w:space="0" w:color="auto"/>
                  </w:divBdr>
                </w:div>
                <w:div w:id="11845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801316">
      <w:marLeft w:val="0"/>
      <w:marRight w:val="0"/>
      <w:marTop w:val="0"/>
      <w:marBottom w:val="0"/>
      <w:divBdr>
        <w:top w:val="none" w:sz="0" w:space="0" w:color="auto"/>
        <w:left w:val="none" w:sz="0" w:space="0" w:color="auto"/>
        <w:bottom w:val="none" w:sz="0" w:space="0" w:color="auto"/>
        <w:right w:val="none" w:sz="0" w:space="0" w:color="auto"/>
      </w:divBdr>
    </w:div>
    <w:div w:id="348676982">
      <w:marLeft w:val="0"/>
      <w:marRight w:val="0"/>
      <w:marTop w:val="0"/>
      <w:marBottom w:val="0"/>
      <w:divBdr>
        <w:top w:val="none" w:sz="0" w:space="0" w:color="auto"/>
        <w:left w:val="none" w:sz="0" w:space="0" w:color="auto"/>
        <w:bottom w:val="none" w:sz="0" w:space="0" w:color="auto"/>
        <w:right w:val="none" w:sz="0" w:space="0" w:color="auto"/>
      </w:divBdr>
    </w:div>
    <w:div w:id="349066662">
      <w:marLeft w:val="0"/>
      <w:marRight w:val="0"/>
      <w:marTop w:val="0"/>
      <w:marBottom w:val="0"/>
      <w:divBdr>
        <w:top w:val="none" w:sz="0" w:space="0" w:color="auto"/>
        <w:left w:val="none" w:sz="0" w:space="0" w:color="auto"/>
        <w:bottom w:val="none" w:sz="0" w:space="0" w:color="auto"/>
        <w:right w:val="none" w:sz="0" w:space="0" w:color="auto"/>
      </w:divBdr>
    </w:div>
    <w:div w:id="350691753">
      <w:marLeft w:val="0"/>
      <w:marRight w:val="0"/>
      <w:marTop w:val="0"/>
      <w:marBottom w:val="0"/>
      <w:divBdr>
        <w:top w:val="none" w:sz="0" w:space="0" w:color="auto"/>
        <w:left w:val="none" w:sz="0" w:space="0" w:color="auto"/>
        <w:bottom w:val="none" w:sz="0" w:space="0" w:color="auto"/>
        <w:right w:val="none" w:sz="0" w:space="0" w:color="auto"/>
      </w:divBdr>
    </w:div>
    <w:div w:id="350884885">
      <w:bodyDiv w:val="1"/>
      <w:marLeft w:val="0"/>
      <w:marRight w:val="0"/>
      <w:marTop w:val="0"/>
      <w:marBottom w:val="0"/>
      <w:divBdr>
        <w:top w:val="none" w:sz="0" w:space="0" w:color="auto"/>
        <w:left w:val="none" w:sz="0" w:space="0" w:color="auto"/>
        <w:bottom w:val="none" w:sz="0" w:space="0" w:color="auto"/>
        <w:right w:val="none" w:sz="0" w:space="0" w:color="auto"/>
      </w:divBdr>
    </w:div>
    <w:div w:id="351108489">
      <w:marLeft w:val="0"/>
      <w:marRight w:val="0"/>
      <w:marTop w:val="0"/>
      <w:marBottom w:val="0"/>
      <w:divBdr>
        <w:top w:val="none" w:sz="0" w:space="0" w:color="auto"/>
        <w:left w:val="none" w:sz="0" w:space="0" w:color="auto"/>
        <w:bottom w:val="none" w:sz="0" w:space="0" w:color="auto"/>
        <w:right w:val="none" w:sz="0" w:space="0" w:color="auto"/>
      </w:divBdr>
    </w:div>
    <w:div w:id="354311124">
      <w:marLeft w:val="0"/>
      <w:marRight w:val="0"/>
      <w:marTop w:val="0"/>
      <w:marBottom w:val="0"/>
      <w:divBdr>
        <w:top w:val="none" w:sz="0" w:space="0" w:color="auto"/>
        <w:left w:val="none" w:sz="0" w:space="0" w:color="auto"/>
        <w:bottom w:val="none" w:sz="0" w:space="0" w:color="auto"/>
        <w:right w:val="none" w:sz="0" w:space="0" w:color="auto"/>
      </w:divBdr>
    </w:div>
    <w:div w:id="359163027">
      <w:bodyDiv w:val="1"/>
      <w:marLeft w:val="0"/>
      <w:marRight w:val="0"/>
      <w:marTop w:val="0"/>
      <w:marBottom w:val="0"/>
      <w:divBdr>
        <w:top w:val="none" w:sz="0" w:space="0" w:color="auto"/>
        <w:left w:val="none" w:sz="0" w:space="0" w:color="auto"/>
        <w:bottom w:val="none" w:sz="0" w:space="0" w:color="auto"/>
        <w:right w:val="none" w:sz="0" w:space="0" w:color="auto"/>
      </w:divBdr>
    </w:div>
    <w:div w:id="359816506">
      <w:marLeft w:val="0"/>
      <w:marRight w:val="0"/>
      <w:marTop w:val="0"/>
      <w:marBottom w:val="0"/>
      <w:divBdr>
        <w:top w:val="none" w:sz="0" w:space="0" w:color="auto"/>
        <w:left w:val="none" w:sz="0" w:space="0" w:color="auto"/>
        <w:bottom w:val="none" w:sz="0" w:space="0" w:color="auto"/>
        <w:right w:val="none" w:sz="0" w:space="0" w:color="auto"/>
      </w:divBdr>
    </w:div>
    <w:div w:id="360783458">
      <w:marLeft w:val="0"/>
      <w:marRight w:val="0"/>
      <w:marTop w:val="0"/>
      <w:marBottom w:val="0"/>
      <w:divBdr>
        <w:top w:val="none" w:sz="0" w:space="0" w:color="auto"/>
        <w:left w:val="none" w:sz="0" w:space="0" w:color="auto"/>
        <w:bottom w:val="none" w:sz="0" w:space="0" w:color="auto"/>
        <w:right w:val="none" w:sz="0" w:space="0" w:color="auto"/>
      </w:divBdr>
    </w:div>
    <w:div w:id="364017957">
      <w:bodyDiv w:val="1"/>
      <w:marLeft w:val="0"/>
      <w:marRight w:val="0"/>
      <w:marTop w:val="0"/>
      <w:marBottom w:val="0"/>
      <w:divBdr>
        <w:top w:val="none" w:sz="0" w:space="0" w:color="auto"/>
        <w:left w:val="none" w:sz="0" w:space="0" w:color="auto"/>
        <w:bottom w:val="none" w:sz="0" w:space="0" w:color="auto"/>
        <w:right w:val="none" w:sz="0" w:space="0" w:color="auto"/>
      </w:divBdr>
    </w:div>
    <w:div w:id="366104250">
      <w:marLeft w:val="0"/>
      <w:marRight w:val="0"/>
      <w:marTop w:val="0"/>
      <w:marBottom w:val="0"/>
      <w:divBdr>
        <w:top w:val="none" w:sz="0" w:space="0" w:color="auto"/>
        <w:left w:val="none" w:sz="0" w:space="0" w:color="auto"/>
        <w:bottom w:val="none" w:sz="0" w:space="0" w:color="auto"/>
        <w:right w:val="none" w:sz="0" w:space="0" w:color="auto"/>
      </w:divBdr>
    </w:div>
    <w:div w:id="366414312">
      <w:marLeft w:val="0"/>
      <w:marRight w:val="0"/>
      <w:marTop w:val="0"/>
      <w:marBottom w:val="0"/>
      <w:divBdr>
        <w:top w:val="none" w:sz="0" w:space="0" w:color="auto"/>
        <w:left w:val="none" w:sz="0" w:space="0" w:color="auto"/>
        <w:bottom w:val="none" w:sz="0" w:space="0" w:color="auto"/>
        <w:right w:val="none" w:sz="0" w:space="0" w:color="auto"/>
      </w:divBdr>
    </w:div>
    <w:div w:id="368184589">
      <w:marLeft w:val="0"/>
      <w:marRight w:val="0"/>
      <w:marTop w:val="0"/>
      <w:marBottom w:val="0"/>
      <w:divBdr>
        <w:top w:val="none" w:sz="0" w:space="0" w:color="auto"/>
        <w:left w:val="none" w:sz="0" w:space="0" w:color="auto"/>
        <w:bottom w:val="none" w:sz="0" w:space="0" w:color="auto"/>
        <w:right w:val="none" w:sz="0" w:space="0" w:color="auto"/>
      </w:divBdr>
    </w:div>
    <w:div w:id="369695459">
      <w:bodyDiv w:val="1"/>
      <w:marLeft w:val="0"/>
      <w:marRight w:val="0"/>
      <w:marTop w:val="0"/>
      <w:marBottom w:val="0"/>
      <w:divBdr>
        <w:top w:val="none" w:sz="0" w:space="0" w:color="auto"/>
        <w:left w:val="none" w:sz="0" w:space="0" w:color="auto"/>
        <w:bottom w:val="none" w:sz="0" w:space="0" w:color="auto"/>
        <w:right w:val="none" w:sz="0" w:space="0" w:color="auto"/>
      </w:divBdr>
    </w:div>
    <w:div w:id="373189837">
      <w:marLeft w:val="0"/>
      <w:marRight w:val="0"/>
      <w:marTop w:val="0"/>
      <w:marBottom w:val="0"/>
      <w:divBdr>
        <w:top w:val="none" w:sz="0" w:space="0" w:color="auto"/>
        <w:left w:val="none" w:sz="0" w:space="0" w:color="auto"/>
        <w:bottom w:val="none" w:sz="0" w:space="0" w:color="auto"/>
        <w:right w:val="none" w:sz="0" w:space="0" w:color="auto"/>
      </w:divBdr>
    </w:div>
    <w:div w:id="375397839">
      <w:bodyDiv w:val="1"/>
      <w:marLeft w:val="0"/>
      <w:marRight w:val="0"/>
      <w:marTop w:val="0"/>
      <w:marBottom w:val="0"/>
      <w:divBdr>
        <w:top w:val="none" w:sz="0" w:space="0" w:color="auto"/>
        <w:left w:val="none" w:sz="0" w:space="0" w:color="auto"/>
        <w:bottom w:val="none" w:sz="0" w:space="0" w:color="auto"/>
        <w:right w:val="none" w:sz="0" w:space="0" w:color="auto"/>
      </w:divBdr>
    </w:div>
    <w:div w:id="376324132">
      <w:marLeft w:val="0"/>
      <w:marRight w:val="0"/>
      <w:marTop w:val="0"/>
      <w:marBottom w:val="0"/>
      <w:divBdr>
        <w:top w:val="none" w:sz="0" w:space="0" w:color="auto"/>
        <w:left w:val="none" w:sz="0" w:space="0" w:color="auto"/>
        <w:bottom w:val="none" w:sz="0" w:space="0" w:color="auto"/>
        <w:right w:val="none" w:sz="0" w:space="0" w:color="auto"/>
      </w:divBdr>
    </w:div>
    <w:div w:id="376661608">
      <w:bodyDiv w:val="1"/>
      <w:marLeft w:val="0"/>
      <w:marRight w:val="0"/>
      <w:marTop w:val="0"/>
      <w:marBottom w:val="0"/>
      <w:divBdr>
        <w:top w:val="none" w:sz="0" w:space="0" w:color="auto"/>
        <w:left w:val="none" w:sz="0" w:space="0" w:color="auto"/>
        <w:bottom w:val="none" w:sz="0" w:space="0" w:color="auto"/>
        <w:right w:val="none" w:sz="0" w:space="0" w:color="auto"/>
      </w:divBdr>
    </w:div>
    <w:div w:id="377045849">
      <w:blockQuote w:val="1"/>
      <w:marLeft w:val="720"/>
      <w:marRight w:val="720"/>
      <w:marTop w:val="100"/>
      <w:marBottom w:val="100"/>
      <w:divBdr>
        <w:top w:val="none" w:sz="0" w:space="0" w:color="auto"/>
        <w:left w:val="none" w:sz="0" w:space="0" w:color="auto"/>
        <w:bottom w:val="none" w:sz="0" w:space="0" w:color="auto"/>
        <w:right w:val="none" w:sz="0" w:space="0" w:color="auto"/>
      </w:divBdr>
    </w:div>
    <w:div w:id="378865553">
      <w:marLeft w:val="0"/>
      <w:marRight w:val="0"/>
      <w:marTop w:val="0"/>
      <w:marBottom w:val="0"/>
      <w:divBdr>
        <w:top w:val="none" w:sz="0" w:space="0" w:color="auto"/>
        <w:left w:val="none" w:sz="0" w:space="0" w:color="auto"/>
        <w:bottom w:val="none" w:sz="0" w:space="0" w:color="auto"/>
        <w:right w:val="none" w:sz="0" w:space="0" w:color="auto"/>
      </w:divBdr>
    </w:div>
    <w:div w:id="379744346">
      <w:bodyDiv w:val="1"/>
      <w:marLeft w:val="0"/>
      <w:marRight w:val="0"/>
      <w:marTop w:val="0"/>
      <w:marBottom w:val="0"/>
      <w:divBdr>
        <w:top w:val="none" w:sz="0" w:space="0" w:color="auto"/>
        <w:left w:val="none" w:sz="0" w:space="0" w:color="auto"/>
        <w:bottom w:val="none" w:sz="0" w:space="0" w:color="auto"/>
        <w:right w:val="none" w:sz="0" w:space="0" w:color="auto"/>
      </w:divBdr>
    </w:div>
    <w:div w:id="380712143">
      <w:marLeft w:val="0"/>
      <w:marRight w:val="0"/>
      <w:marTop w:val="0"/>
      <w:marBottom w:val="0"/>
      <w:divBdr>
        <w:top w:val="none" w:sz="0" w:space="0" w:color="auto"/>
        <w:left w:val="none" w:sz="0" w:space="0" w:color="auto"/>
        <w:bottom w:val="none" w:sz="0" w:space="0" w:color="auto"/>
        <w:right w:val="none" w:sz="0" w:space="0" w:color="auto"/>
      </w:divBdr>
    </w:div>
    <w:div w:id="380832969">
      <w:marLeft w:val="0"/>
      <w:marRight w:val="0"/>
      <w:marTop w:val="0"/>
      <w:marBottom w:val="0"/>
      <w:divBdr>
        <w:top w:val="none" w:sz="0" w:space="0" w:color="auto"/>
        <w:left w:val="none" w:sz="0" w:space="0" w:color="auto"/>
        <w:bottom w:val="none" w:sz="0" w:space="0" w:color="auto"/>
        <w:right w:val="none" w:sz="0" w:space="0" w:color="auto"/>
      </w:divBdr>
    </w:div>
    <w:div w:id="387997249">
      <w:marLeft w:val="0"/>
      <w:marRight w:val="0"/>
      <w:marTop w:val="0"/>
      <w:marBottom w:val="0"/>
      <w:divBdr>
        <w:top w:val="none" w:sz="0" w:space="0" w:color="auto"/>
        <w:left w:val="none" w:sz="0" w:space="0" w:color="auto"/>
        <w:bottom w:val="none" w:sz="0" w:space="0" w:color="auto"/>
        <w:right w:val="none" w:sz="0" w:space="0" w:color="auto"/>
      </w:divBdr>
    </w:div>
    <w:div w:id="388185140">
      <w:bodyDiv w:val="1"/>
      <w:marLeft w:val="0"/>
      <w:marRight w:val="0"/>
      <w:marTop w:val="0"/>
      <w:marBottom w:val="0"/>
      <w:divBdr>
        <w:top w:val="none" w:sz="0" w:space="0" w:color="auto"/>
        <w:left w:val="none" w:sz="0" w:space="0" w:color="auto"/>
        <w:bottom w:val="none" w:sz="0" w:space="0" w:color="auto"/>
        <w:right w:val="none" w:sz="0" w:space="0" w:color="auto"/>
      </w:divBdr>
    </w:div>
    <w:div w:id="388574766">
      <w:bodyDiv w:val="1"/>
      <w:marLeft w:val="0"/>
      <w:marRight w:val="0"/>
      <w:marTop w:val="0"/>
      <w:marBottom w:val="0"/>
      <w:divBdr>
        <w:top w:val="none" w:sz="0" w:space="0" w:color="auto"/>
        <w:left w:val="none" w:sz="0" w:space="0" w:color="auto"/>
        <w:bottom w:val="none" w:sz="0" w:space="0" w:color="auto"/>
        <w:right w:val="none" w:sz="0" w:space="0" w:color="auto"/>
      </w:divBdr>
    </w:div>
    <w:div w:id="388647501">
      <w:bodyDiv w:val="1"/>
      <w:marLeft w:val="0"/>
      <w:marRight w:val="0"/>
      <w:marTop w:val="0"/>
      <w:marBottom w:val="0"/>
      <w:divBdr>
        <w:top w:val="none" w:sz="0" w:space="0" w:color="auto"/>
        <w:left w:val="none" w:sz="0" w:space="0" w:color="auto"/>
        <w:bottom w:val="none" w:sz="0" w:space="0" w:color="auto"/>
        <w:right w:val="none" w:sz="0" w:space="0" w:color="auto"/>
      </w:divBdr>
    </w:div>
    <w:div w:id="390034374">
      <w:marLeft w:val="0"/>
      <w:marRight w:val="0"/>
      <w:marTop w:val="0"/>
      <w:marBottom w:val="0"/>
      <w:divBdr>
        <w:top w:val="none" w:sz="0" w:space="0" w:color="auto"/>
        <w:left w:val="none" w:sz="0" w:space="0" w:color="auto"/>
        <w:bottom w:val="none" w:sz="0" w:space="0" w:color="auto"/>
        <w:right w:val="none" w:sz="0" w:space="0" w:color="auto"/>
      </w:divBdr>
    </w:div>
    <w:div w:id="390347013">
      <w:marLeft w:val="0"/>
      <w:marRight w:val="0"/>
      <w:marTop w:val="0"/>
      <w:marBottom w:val="0"/>
      <w:divBdr>
        <w:top w:val="none" w:sz="0" w:space="0" w:color="auto"/>
        <w:left w:val="none" w:sz="0" w:space="0" w:color="auto"/>
        <w:bottom w:val="none" w:sz="0" w:space="0" w:color="auto"/>
        <w:right w:val="none" w:sz="0" w:space="0" w:color="auto"/>
      </w:divBdr>
    </w:div>
    <w:div w:id="391659853">
      <w:marLeft w:val="0"/>
      <w:marRight w:val="0"/>
      <w:marTop w:val="0"/>
      <w:marBottom w:val="0"/>
      <w:divBdr>
        <w:top w:val="none" w:sz="0" w:space="0" w:color="auto"/>
        <w:left w:val="none" w:sz="0" w:space="0" w:color="auto"/>
        <w:bottom w:val="none" w:sz="0" w:space="0" w:color="auto"/>
        <w:right w:val="none" w:sz="0" w:space="0" w:color="auto"/>
      </w:divBdr>
    </w:div>
    <w:div w:id="392847378">
      <w:bodyDiv w:val="1"/>
      <w:marLeft w:val="0"/>
      <w:marRight w:val="0"/>
      <w:marTop w:val="0"/>
      <w:marBottom w:val="0"/>
      <w:divBdr>
        <w:top w:val="none" w:sz="0" w:space="0" w:color="auto"/>
        <w:left w:val="none" w:sz="0" w:space="0" w:color="auto"/>
        <w:bottom w:val="none" w:sz="0" w:space="0" w:color="auto"/>
        <w:right w:val="none" w:sz="0" w:space="0" w:color="auto"/>
      </w:divBdr>
    </w:div>
    <w:div w:id="395008958">
      <w:marLeft w:val="0"/>
      <w:marRight w:val="0"/>
      <w:marTop w:val="0"/>
      <w:marBottom w:val="0"/>
      <w:divBdr>
        <w:top w:val="none" w:sz="0" w:space="0" w:color="auto"/>
        <w:left w:val="none" w:sz="0" w:space="0" w:color="auto"/>
        <w:bottom w:val="none" w:sz="0" w:space="0" w:color="auto"/>
        <w:right w:val="none" w:sz="0" w:space="0" w:color="auto"/>
      </w:divBdr>
    </w:div>
    <w:div w:id="395471964">
      <w:bodyDiv w:val="1"/>
      <w:marLeft w:val="0"/>
      <w:marRight w:val="0"/>
      <w:marTop w:val="0"/>
      <w:marBottom w:val="0"/>
      <w:divBdr>
        <w:top w:val="none" w:sz="0" w:space="0" w:color="auto"/>
        <w:left w:val="none" w:sz="0" w:space="0" w:color="auto"/>
        <w:bottom w:val="none" w:sz="0" w:space="0" w:color="auto"/>
        <w:right w:val="none" w:sz="0" w:space="0" w:color="auto"/>
      </w:divBdr>
    </w:div>
    <w:div w:id="39586455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401100253">
      <w:marLeft w:val="0"/>
      <w:marRight w:val="0"/>
      <w:marTop w:val="0"/>
      <w:marBottom w:val="0"/>
      <w:divBdr>
        <w:top w:val="none" w:sz="0" w:space="0" w:color="auto"/>
        <w:left w:val="none" w:sz="0" w:space="0" w:color="auto"/>
        <w:bottom w:val="none" w:sz="0" w:space="0" w:color="auto"/>
        <w:right w:val="none" w:sz="0" w:space="0" w:color="auto"/>
      </w:divBdr>
    </w:div>
    <w:div w:id="403799610">
      <w:marLeft w:val="0"/>
      <w:marRight w:val="0"/>
      <w:marTop w:val="0"/>
      <w:marBottom w:val="0"/>
      <w:divBdr>
        <w:top w:val="none" w:sz="0" w:space="0" w:color="auto"/>
        <w:left w:val="none" w:sz="0" w:space="0" w:color="auto"/>
        <w:bottom w:val="none" w:sz="0" w:space="0" w:color="auto"/>
        <w:right w:val="none" w:sz="0" w:space="0" w:color="auto"/>
      </w:divBdr>
    </w:div>
    <w:div w:id="405226179">
      <w:marLeft w:val="0"/>
      <w:marRight w:val="0"/>
      <w:marTop w:val="0"/>
      <w:marBottom w:val="0"/>
      <w:divBdr>
        <w:top w:val="none" w:sz="0" w:space="0" w:color="auto"/>
        <w:left w:val="none" w:sz="0" w:space="0" w:color="auto"/>
        <w:bottom w:val="none" w:sz="0" w:space="0" w:color="auto"/>
        <w:right w:val="none" w:sz="0" w:space="0" w:color="auto"/>
      </w:divBdr>
    </w:div>
    <w:div w:id="405301567">
      <w:marLeft w:val="0"/>
      <w:marRight w:val="0"/>
      <w:marTop w:val="0"/>
      <w:marBottom w:val="0"/>
      <w:divBdr>
        <w:top w:val="none" w:sz="0" w:space="0" w:color="auto"/>
        <w:left w:val="none" w:sz="0" w:space="0" w:color="auto"/>
        <w:bottom w:val="none" w:sz="0" w:space="0" w:color="auto"/>
        <w:right w:val="none" w:sz="0" w:space="0" w:color="auto"/>
      </w:divBdr>
    </w:div>
    <w:div w:id="407191038">
      <w:marLeft w:val="0"/>
      <w:marRight w:val="0"/>
      <w:marTop w:val="0"/>
      <w:marBottom w:val="0"/>
      <w:divBdr>
        <w:top w:val="none" w:sz="0" w:space="0" w:color="auto"/>
        <w:left w:val="none" w:sz="0" w:space="0" w:color="auto"/>
        <w:bottom w:val="none" w:sz="0" w:space="0" w:color="auto"/>
        <w:right w:val="none" w:sz="0" w:space="0" w:color="auto"/>
      </w:divBdr>
    </w:div>
    <w:div w:id="409736956">
      <w:marLeft w:val="0"/>
      <w:marRight w:val="0"/>
      <w:marTop w:val="0"/>
      <w:marBottom w:val="0"/>
      <w:divBdr>
        <w:top w:val="none" w:sz="0" w:space="0" w:color="auto"/>
        <w:left w:val="none" w:sz="0" w:space="0" w:color="auto"/>
        <w:bottom w:val="none" w:sz="0" w:space="0" w:color="auto"/>
        <w:right w:val="none" w:sz="0" w:space="0" w:color="auto"/>
      </w:divBdr>
    </w:div>
    <w:div w:id="410391961">
      <w:bodyDiv w:val="1"/>
      <w:marLeft w:val="0"/>
      <w:marRight w:val="0"/>
      <w:marTop w:val="0"/>
      <w:marBottom w:val="0"/>
      <w:divBdr>
        <w:top w:val="none" w:sz="0" w:space="0" w:color="auto"/>
        <w:left w:val="none" w:sz="0" w:space="0" w:color="auto"/>
        <w:bottom w:val="none" w:sz="0" w:space="0" w:color="auto"/>
        <w:right w:val="none" w:sz="0" w:space="0" w:color="auto"/>
      </w:divBdr>
    </w:div>
    <w:div w:id="413165559">
      <w:marLeft w:val="0"/>
      <w:marRight w:val="0"/>
      <w:marTop w:val="0"/>
      <w:marBottom w:val="0"/>
      <w:divBdr>
        <w:top w:val="none" w:sz="0" w:space="0" w:color="auto"/>
        <w:left w:val="none" w:sz="0" w:space="0" w:color="auto"/>
        <w:bottom w:val="none" w:sz="0" w:space="0" w:color="auto"/>
        <w:right w:val="none" w:sz="0" w:space="0" w:color="auto"/>
      </w:divBdr>
    </w:div>
    <w:div w:id="418791087">
      <w:marLeft w:val="0"/>
      <w:marRight w:val="0"/>
      <w:marTop w:val="0"/>
      <w:marBottom w:val="0"/>
      <w:divBdr>
        <w:top w:val="none" w:sz="0" w:space="0" w:color="auto"/>
        <w:left w:val="none" w:sz="0" w:space="0" w:color="auto"/>
        <w:bottom w:val="none" w:sz="0" w:space="0" w:color="auto"/>
        <w:right w:val="none" w:sz="0" w:space="0" w:color="auto"/>
      </w:divBdr>
    </w:div>
    <w:div w:id="419571108">
      <w:marLeft w:val="0"/>
      <w:marRight w:val="0"/>
      <w:marTop w:val="0"/>
      <w:marBottom w:val="0"/>
      <w:divBdr>
        <w:top w:val="none" w:sz="0" w:space="0" w:color="auto"/>
        <w:left w:val="none" w:sz="0" w:space="0" w:color="auto"/>
        <w:bottom w:val="none" w:sz="0" w:space="0" w:color="auto"/>
        <w:right w:val="none" w:sz="0" w:space="0" w:color="auto"/>
      </w:divBdr>
    </w:div>
    <w:div w:id="420024796">
      <w:marLeft w:val="0"/>
      <w:marRight w:val="0"/>
      <w:marTop w:val="0"/>
      <w:marBottom w:val="0"/>
      <w:divBdr>
        <w:top w:val="none" w:sz="0" w:space="0" w:color="auto"/>
        <w:left w:val="none" w:sz="0" w:space="0" w:color="auto"/>
        <w:bottom w:val="none" w:sz="0" w:space="0" w:color="auto"/>
        <w:right w:val="none" w:sz="0" w:space="0" w:color="auto"/>
      </w:divBdr>
    </w:div>
    <w:div w:id="422341347">
      <w:bodyDiv w:val="1"/>
      <w:marLeft w:val="0"/>
      <w:marRight w:val="0"/>
      <w:marTop w:val="0"/>
      <w:marBottom w:val="0"/>
      <w:divBdr>
        <w:top w:val="none" w:sz="0" w:space="0" w:color="auto"/>
        <w:left w:val="none" w:sz="0" w:space="0" w:color="auto"/>
        <w:bottom w:val="none" w:sz="0" w:space="0" w:color="auto"/>
        <w:right w:val="none" w:sz="0" w:space="0" w:color="auto"/>
      </w:divBdr>
    </w:div>
    <w:div w:id="422652491">
      <w:marLeft w:val="0"/>
      <w:marRight w:val="0"/>
      <w:marTop w:val="0"/>
      <w:marBottom w:val="0"/>
      <w:divBdr>
        <w:top w:val="none" w:sz="0" w:space="0" w:color="auto"/>
        <w:left w:val="none" w:sz="0" w:space="0" w:color="auto"/>
        <w:bottom w:val="none" w:sz="0" w:space="0" w:color="auto"/>
        <w:right w:val="none" w:sz="0" w:space="0" w:color="auto"/>
      </w:divBdr>
    </w:div>
    <w:div w:id="426926763">
      <w:bodyDiv w:val="1"/>
      <w:marLeft w:val="0"/>
      <w:marRight w:val="0"/>
      <w:marTop w:val="0"/>
      <w:marBottom w:val="0"/>
      <w:divBdr>
        <w:top w:val="none" w:sz="0" w:space="0" w:color="auto"/>
        <w:left w:val="none" w:sz="0" w:space="0" w:color="auto"/>
        <w:bottom w:val="none" w:sz="0" w:space="0" w:color="auto"/>
        <w:right w:val="none" w:sz="0" w:space="0" w:color="auto"/>
      </w:divBdr>
    </w:div>
    <w:div w:id="427625776">
      <w:marLeft w:val="0"/>
      <w:marRight w:val="0"/>
      <w:marTop w:val="0"/>
      <w:marBottom w:val="0"/>
      <w:divBdr>
        <w:top w:val="none" w:sz="0" w:space="0" w:color="auto"/>
        <w:left w:val="none" w:sz="0" w:space="0" w:color="auto"/>
        <w:bottom w:val="none" w:sz="0" w:space="0" w:color="auto"/>
        <w:right w:val="none" w:sz="0" w:space="0" w:color="auto"/>
      </w:divBdr>
    </w:div>
    <w:div w:id="428163019">
      <w:marLeft w:val="0"/>
      <w:marRight w:val="0"/>
      <w:marTop w:val="0"/>
      <w:marBottom w:val="0"/>
      <w:divBdr>
        <w:top w:val="none" w:sz="0" w:space="0" w:color="auto"/>
        <w:left w:val="none" w:sz="0" w:space="0" w:color="auto"/>
        <w:bottom w:val="none" w:sz="0" w:space="0" w:color="auto"/>
        <w:right w:val="none" w:sz="0" w:space="0" w:color="auto"/>
      </w:divBdr>
    </w:div>
    <w:div w:id="428241261">
      <w:marLeft w:val="0"/>
      <w:marRight w:val="0"/>
      <w:marTop w:val="0"/>
      <w:marBottom w:val="0"/>
      <w:divBdr>
        <w:top w:val="none" w:sz="0" w:space="0" w:color="auto"/>
        <w:left w:val="none" w:sz="0" w:space="0" w:color="auto"/>
        <w:bottom w:val="none" w:sz="0" w:space="0" w:color="auto"/>
        <w:right w:val="none" w:sz="0" w:space="0" w:color="auto"/>
      </w:divBdr>
    </w:div>
    <w:div w:id="431709433">
      <w:marLeft w:val="0"/>
      <w:marRight w:val="0"/>
      <w:marTop w:val="0"/>
      <w:marBottom w:val="0"/>
      <w:divBdr>
        <w:top w:val="none" w:sz="0" w:space="0" w:color="auto"/>
        <w:left w:val="none" w:sz="0" w:space="0" w:color="auto"/>
        <w:bottom w:val="none" w:sz="0" w:space="0" w:color="auto"/>
        <w:right w:val="none" w:sz="0" w:space="0" w:color="auto"/>
      </w:divBdr>
    </w:div>
    <w:div w:id="433400220">
      <w:marLeft w:val="0"/>
      <w:marRight w:val="0"/>
      <w:marTop w:val="0"/>
      <w:marBottom w:val="0"/>
      <w:divBdr>
        <w:top w:val="none" w:sz="0" w:space="0" w:color="auto"/>
        <w:left w:val="none" w:sz="0" w:space="0" w:color="auto"/>
        <w:bottom w:val="none" w:sz="0" w:space="0" w:color="auto"/>
        <w:right w:val="none" w:sz="0" w:space="0" w:color="auto"/>
      </w:divBdr>
    </w:div>
    <w:div w:id="434179663">
      <w:marLeft w:val="0"/>
      <w:marRight w:val="0"/>
      <w:marTop w:val="0"/>
      <w:marBottom w:val="0"/>
      <w:divBdr>
        <w:top w:val="none" w:sz="0" w:space="0" w:color="auto"/>
        <w:left w:val="none" w:sz="0" w:space="0" w:color="auto"/>
        <w:bottom w:val="none" w:sz="0" w:space="0" w:color="auto"/>
        <w:right w:val="none" w:sz="0" w:space="0" w:color="auto"/>
      </w:divBdr>
    </w:div>
    <w:div w:id="436413422">
      <w:bodyDiv w:val="1"/>
      <w:marLeft w:val="0"/>
      <w:marRight w:val="0"/>
      <w:marTop w:val="0"/>
      <w:marBottom w:val="0"/>
      <w:divBdr>
        <w:top w:val="none" w:sz="0" w:space="0" w:color="auto"/>
        <w:left w:val="none" w:sz="0" w:space="0" w:color="auto"/>
        <w:bottom w:val="none" w:sz="0" w:space="0" w:color="auto"/>
        <w:right w:val="none" w:sz="0" w:space="0" w:color="auto"/>
      </w:divBdr>
    </w:div>
    <w:div w:id="436488823">
      <w:marLeft w:val="0"/>
      <w:marRight w:val="0"/>
      <w:marTop w:val="0"/>
      <w:marBottom w:val="0"/>
      <w:divBdr>
        <w:top w:val="none" w:sz="0" w:space="0" w:color="auto"/>
        <w:left w:val="none" w:sz="0" w:space="0" w:color="auto"/>
        <w:bottom w:val="none" w:sz="0" w:space="0" w:color="auto"/>
        <w:right w:val="none" w:sz="0" w:space="0" w:color="auto"/>
      </w:divBdr>
    </w:div>
    <w:div w:id="438648323">
      <w:marLeft w:val="0"/>
      <w:marRight w:val="0"/>
      <w:marTop w:val="0"/>
      <w:marBottom w:val="0"/>
      <w:divBdr>
        <w:top w:val="none" w:sz="0" w:space="0" w:color="auto"/>
        <w:left w:val="none" w:sz="0" w:space="0" w:color="auto"/>
        <w:bottom w:val="none" w:sz="0" w:space="0" w:color="auto"/>
        <w:right w:val="none" w:sz="0" w:space="0" w:color="auto"/>
      </w:divBdr>
    </w:div>
    <w:div w:id="439418942">
      <w:marLeft w:val="0"/>
      <w:marRight w:val="0"/>
      <w:marTop w:val="0"/>
      <w:marBottom w:val="0"/>
      <w:divBdr>
        <w:top w:val="none" w:sz="0" w:space="0" w:color="auto"/>
        <w:left w:val="none" w:sz="0" w:space="0" w:color="auto"/>
        <w:bottom w:val="none" w:sz="0" w:space="0" w:color="auto"/>
        <w:right w:val="none" w:sz="0" w:space="0" w:color="auto"/>
      </w:divBdr>
    </w:div>
    <w:div w:id="444353606">
      <w:marLeft w:val="0"/>
      <w:marRight w:val="0"/>
      <w:marTop w:val="0"/>
      <w:marBottom w:val="0"/>
      <w:divBdr>
        <w:top w:val="none" w:sz="0" w:space="0" w:color="auto"/>
        <w:left w:val="none" w:sz="0" w:space="0" w:color="auto"/>
        <w:bottom w:val="none" w:sz="0" w:space="0" w:color="auto"/>
        <w:right w:val="none" w:sz="0" w:space="0" w:color="auto"/>
      </w:divBdr>
    </w:div>
    <w:div w:id="445465861">
      <w:marLeft w:val="0"/>
      <w:marRight w:val="0"/>
      <w:marTop w:val="0"/>
      <w:marBottom w:val="0"/>
      <w:divBdr>
        <w:top w:val="none" w:sz="0" w:space="0" w:color="auto"/>
        <w:left w:val="none" w:sz="0" w:space="0" w:color="auto"/>
        <w:bottom w:val="none" w:sz="0" w:space="0" w:color="auto"/>
        <w:right w:val="none" w:sz="0" w:space="0" w:color="auto"/>
      </w:divBdr>
    </w:div>
    <w:div w:id="447968324">
      <w:marLeft w:val="0"/>
      <w:marRight w:val="0"/>
      <w:marTop w:val="0"/>
      <w:marBottom w:val="0"/>
      <w:divBdr>
        <w:top w:val="none" w:sz="0" w:space="0" w:color="auto"/>
        <w:left w:val="none" w:sz="0" w:space="0" w:color="auto"/>
        <w:bottom w:val="none" w:sz="0" w:space="0" w:color="auto"/>
        <w:right w:val="none" w:sz="0" w:space="0" w:color="auto"/>
      </w:divBdr>
    </w:div>
    <w:div w:id="448276935">
      <w:marLeft w:val="737"/>
      <w:marRight w:val="0"/>
      <w:marTop w:val="0"/>
      <w:marBottom w:val="0"/>
      <w:divBdr>
        <w:top w:val="none" w:sz="0" w:space="0" w:color="auto"/>
        <w:left w:val="none" w:sz="0" w:space="0" w:color="auto"/>
        <w:bottom w:val="none" w:sz="0" w:space="0" w:color="auto"/>
        <w:right w:val="none" w:sz="0" w:space="0" w:color="auto"/>
      </w:divBdr>
    </w:div>
    <w:div w:id="449936715">
      <w:marLeft w:val="0"/>
      <w:marRight w:val="0"/>
      <w:marTop w:val="0"/>
      <w:marBottom w:val="0"/>
      <w:divBdr>
        <w:top w:val="none" w:sz="0" w:space="0" w:color="auto"/>
        <w:left w:val="none" w:sz="0" w:space="0" w:color="auto"/>
        <w:bottom w:val="none" w:sz="0" w:space="0" w:color="auto"/>
        <w:right w:val="none" w:sz="0" w:space="0" w:color="auto"/>
      </w:divBdr>
    </w:div>
    <w:div w:id="455023646">
      <w:marLeft w:val="0"/>
      <w:marRight w:val="0"/>
      <w:marTop w:val="0"/>
      <w:marBottom w:val="0"/>
      <w:divBdr>
        <w:top w:val="none" w:sz="0" w:space="0" w:color="auto"/>
        <w:left w:val="none" w:sz="0" w:space="0" w:color="auto"/>
        <w:bottom w:val="none" w:sz="0" w:space="0" w:color="auto"/>
        <w:right w:val="none" w:sz="0" w:space="0" w:color="auto"/>
      </w:divBdr>
    </w:div>
    <w:div w:id="455149791">
      <w:marLeft w:val="0"/>
      <w:marRight w:val="0"/>
      <w:marTop w:val="0"/>
      <w:marBottom w:val="0"/>
      <w:divBdr>
        <w:top w:val="none" w:sz="0" w:space="0" w:color="auto"/>
        <w:left w:val="none" w:sz="0" w:space="0" w:color="auto"/>
        <w:bottom w:val="none" w:sz="0" w:space="0" w:color="auto"/>
        <w:right w:val="none" w:sz="0" w:space="0" w:color="auto"/>
      </w:divBdr>
    </w:div>
    <w:div w:id="456988722">
      <w:marLeft w:val="0"/>
      <w:marRight w:val="0"/>
      <w:marTop w:val="0"/>
      <w:marBottom w:val="0"/>
      <w:divBdr>
        <w:top w:val="none" w:sz="0" w:space="0" w:color="auto"/>
        <w:left w:val="none" w:sz="0" w:space="0" w:color="auto"/>
        <w:bottom w:val="none" w:sz="0" w:space="0" w:color="auto"/>
        <w:right w:val="none" w:sz="0" w:space="0" w:color="auto"/>
      </w:divBdr>
    </w:div>
    <w:div w:id="457115793">
      <w:marLeft w:val="0"/>
      <w:marRight w:val="0"/>
      <w:marTop w:val="0"/>
      <w:marBottom w:val="0"/>
      <w:divBdr>
        <w:top w:val="none" w:sz="0" w:space="0" w:color="auto"/>
        <w:left w:val="none" w:sz="0" w:space="0" w:color="auto"/>
        <w:bottom w:val="none" w:sz="0" w:space="0" w:color="auto"/>
        <w:right w:val="none" w:sz="0" w:space="0" w:color="auto"/>
      </w:divBdr>
    </w:div>
    <w:div w:id="458498368">
      <w:marLeft w:val="0"/>
      <w:marRight w:val="0"/>
      <w:marTop w:val="0"/>
      <w:marBottom w:val="0"/>
      <w:divBdr>
        <w:top w:val="none" w:sz="0" w:space="0" w:color="auto"/>
        <w:left w:val="none" w:sz="0" w:space="0" w:color="auto"/>
        <w:bottom w:val="none" w:sz="0" w:space="0" w:color="auto"/>
        <w:right w:val="none" w:sz="0" w:space="0" w:color="auto"/>
      </w:divBdr>
    </w:div>
    <w:div w:id="459612649">
      <w:marLeft w:val="0"/>
      <w:marRight w:val="0"/>
      <w:marTop w:val="0"/>
      <w:marBottom w:val="0"/>
      <w:divBdr>
        <w:top w:val="none" w:sz="0" w:space="0" w:color="auto"/>
        <w:left w:val="none" w:sz="0" w:space="0" w:color="auto"/>
        <w:bottom w:val="none" w:sz="0" w:space="0" w:color="auto"/>
        <w:right w:val="none" w:sz="0" w:space="0" w:color="auto"/>
      </w:divBdr>
    </w:div>
    <w:div w:id="460534855">
      <w:marLeft w:val="0"/>
      <w:marRight w:val="0"/>
      <w:marTop w:val="0"/>
      <w:marBottom w:val="0"/>
      <w:divBdr>
        <w:top w:val="none" w:sz="0" w:space="0" w:color="auto"/>
        <w:left w:val="none" w:sz="0" w:space="0" w:color="auto"/>
        <w:bottom w:val="none" w:sz="0" w:space="0" w:color="auto"/>
        <w:right w:val="none" w:sz="0" w:space="0" w:color="auto"/>
      </w:divBdr>
    </w:div>
    <w:div w:id="461657661">
      <w:marLeft w:val="0"/>
      <w:marRight w:val="0"/>
      <w:marTop w:val="0"/>
      <w:marBottom w:val="0"/>
      <w:divBdr>
        <w:top w:val="none" w:sz="0" w:space="0" w:color="auto"/>
        <w:left w:val="none" w:sz="0" w:space="0" w:color="auto"/>
        <w:bottom w:val="none" w:sz="0" w:space="0" w:color="auto"/>
        <w:right w:val="none" w:sz="0" w:space="0" w:color="auto"/>
      </w:divBdr>
    </w:div>
    <w:div w:id="461843802">
      <w:marLeft w:val="0"/>
      <w:marRight w:val="0"/>
      <w:marTop w:val="0"/>
      <w:marBottom w:val="0"/>
      <w:divBdr>
        <w:top w:val="none" w:sz="0" w:space="0" w:color="auto"/>
        <w:left w:val="none" w:sz="0" w:space="0" w:color="auto"/>
        <w:bottom w:val="none" w:sz="0" w:space="0" w:color="auto"/>
        <w:right w:val="none" w:sz="0" w:space="0" w:color="auto"/>
      </w:divBdr>
    </w:div>
    <w:div w:id="464474421">
      <w:marLeft w:val="0"/>
      <w:marRight w:val="0"/>
      <w:marTop w:val="0"/>
      <w:marBottom w:val="0"/>
      <w:divBdr>
        <w:top w:val="none" w:sz="0" w:space="0" w:color="auto"/>
        <w:left w:val="none" w:sz="0" w:space="0" w:color="auto"/>
        <w:bottom w:val="none" w:sz="0" w:space="0" w:color="auto"/>
        <w:right w:val="none" w:sz="0" w:space="0" w:color="auto"/>
      </w:divBdr>
    </w:div>
    <w:div w:id="464586428">
      <w:marLeft w:val="0"/>
      <w:marRight w:val="0"/>
      <w:marTop w:val="0"/>
      <w:marBottom w:val="0"/>
      <w:divBdr>
        <w:top w:val="none" w:sz="0" w:space="0" w:color="auto"/>
        <w:left w:val="none" w:sz="0" w:space="0" w:color="auto"/>
        <w:bottom w:val="none" w:sz="0" w:space="0" w:color="auto"/>
        <w:right w:val="none" w:sz="0" w:space="0" w:color="auto"/>
      </w:divBdr>
    </w:div>
    <w:div w:id="465052637">
      <w:marLeft w:val="0"/>
      <w:marRight w:val="0"/>
      <w:marTop w:val="0"/>
      <w:marBottom w:val="0"/>
      <w:divBdr>
        <w:top w:val="none" w:sz="0" w:space="0" w:color="auto"/>
        <w:left w:val="none" w:sz="0" w:space="0" w:color="auto"/>
        <w:bottom w:val="none" w:sz="0" w:space="0" w:color="auto"/>
        <w:right w:val="none" w:sz="0" w:space="0" w:color="auto"/>
      </w:divBdr>
    </w:div>
    <w:div w:id="466431558">
      <w:marLeft w:val="0"/>
      <w:marRight w:val="0"/>
      <w:marTop w:val="0"/>
      <w:marBottom w:val="0"/>
      <w:divBdr>
        <w:top w:val="none" w:sz="0" w:space="0" w:color="auto"/>
        <w:left w:val="none" w:sz="0" w:space="0" w:color="auto"/>
        <w:bottom w:val="none" w:sz="0" w:space="0" w:color="auto"/>
        <w:right w:val="none" w:sz="0" w:space="0" w:color="auto"/>
      </w:divBdr>
    </w:div>
    <w:div w:id="466513650">
      <w:marLeft w:val="0"/>
      <w:marRight w:val="0"/>
      <w:marTop w:val="0"/>
      <w:marBottom w:val="0"/>
      <w:divBdr>
        <w:top w:val="none" w:sz="0" w:space="0" w:color="auto"/>
        <w:left w:val="none" w:sz="0" w:space="0" w:color="auto"/>
        <w:bottom w:val="none" w:sz="0" w:space="0" w:color="auto"/>
        <w:right w:val="none" w:sz="0" w:space="0" w:color="auto"/>
      </w:divBdr>
    </w:div>
    <w:div w:id="468865310">
      <w:marLeft w:val="0"/>
      <w:marRight w:val="0"/>
      <w:marTop w:val="0"/>
      <w:marBottom w:val="0"/>
      <w:divBdr>
        <w:top w:val="none" w:sz="0" w:space="0" w:color="auto"/>
        <w:left w:val="none" w:sz="0" w:space="0" w:color="auto"/>
        <w:bottom w:val="none" w:sz="0" w:space="0" w:color="auto"/>
        <w:right w:val="none" w:sz="0" w:space="0" w:color="auto"/>
      </w:divBdr>
    </w:div>
    <w:div w:id="472218941">
      <w:bodyDiv w:val="1"/>
      <w:marLeft w:val="0"/>
      <w:marRight w:val="0"/>
      <w:marTop w:val="0"/>
      <w:marBottom w:val="0"/>
      <w:divBdr>
        <w:top w:val="none" w:sz="0" w:space="0" w:color="auto"/>
        <w:left w:val="none" w:sz="0" w:space="0" w:color="auto"/>
        <w:bottom w:val="none" w:sz="0" w:space="0" w:color="auto"/>
        <w:right w:val="none" w:sz="0" w:space="0" w:color="auto"/>
      </w:divBdr>
    </w:div>
    <w:div w:id="472600418">
      <w:marLeft w:val="0"/>
      <w:marRight w:val="0"/>
      <w:marTop w:val="0"/>
      <w:marBottom w:val="0"/>
      <w:divBdr>
        <w:top w:val="none" w:sz="0" w:space="0" w:color="auto"/>
        <w:left w:val="none" w:sz="0" w:space="0" w:color="auto"/>
        <w:bottom w:val="none" w:sz="0" w:space="0" w:color="auto"/>
        <w:right w:val="none" w:sz="0" w:space="0" w:color="auto"/>
      </w:divBdr>
    </w:div>
    <w:div w:id="472718690">
      <w:marLeft w:val="0"/>
      <w:marRight w:val="0"/>
      <w:marTop w:val="0"/>
      <w:marBottom w:val="0"/>
      <w:divBdr>
        <w:top w:val="none" w:sz="0" w:space="0" w:color="auto"/>
        <w:left w:val="none" w:sz="0" w:space="0" w:color="auto"/>
        <w:bottom w:val="none" w:sz="0" w:space="0" w:color="auto"/>
        <w:right w:val="none" w:sz="0" w:space="0" w:color="auto"/>
      </w:divBdr>
    </w:div>
    <w:div w:id="474378299">
      <w:marLeft w:val="0"/>
      <w:marRight w:val="0"/>
      <w:marTop w:val="0"/>
      <w:marBottom w:val="0"/>
      <w:divBdr>
        <w:top w:val="none" w:sz="0" w:space="0" w:color="auto"/>
        <w:left w:val="none" w:sz="0" w:space="0" w:color="auto"/>
        <w:bottom w:val="none" w:sz="0" w:space="0" w:color="auto"/>
        <w:right w:val="none" w:sz="0" w:space="0" w:color="auto"/>
      </w:divBdr>
    </w:div>
    <w:div w:id="479618758">
      <w:bodyDiv w:val="1"/>
      <w:marLeft w:val="0"/>
      <w:marRight w:val="0"/>
      <w:marTop w:val="0"/>
      <w:marBottom w:val="0"/>
      <w:divBdr>
        <w:top w:val="none" w:sz="0" w:space="0" w:color="auto"/>
        <w:left w:val="none" w:sz="0" w:space="0" w:color="auto"/>
        <w:bottom w:val="none" w:sz="0" w:space="0" w:color="auto"/>
        <w:right w:val="none" w:sz="0" w:space="0" w:color="auto"/>
      </w:divBdr>
    </w:div>
    <w:div w:id="480389441">
      <w:marLeft w:val="0"/>
      <w:marRight w:val="0"/>
      <w:marTop w:val="0"/>
      <w:marBottom w:val="0"/>
      <w:divBdr>
        <w:top w:val="none" w:sz="0" w:space="0" w:color="auto"/>
        <w:left w:val="none" w:sz="0" w:space="0" w:color="auto"/>
        <w:bottom w:val="none" w:sz="0" w:space="0" w:color="auto"/>
        <w:right w:val="none" w:sz="0" w:space="0" w:color="auto"/>
      </w:divBdr>
    </w:div>
    <w:div w:id="480773721">
      <w:bodyDiv w:val="1"/>
      <w:marLeft w:val="0"/>
      <w:marRight w:val="0"/>
      <w:marTop w:val="0"/>
      <w:marBottom w:val="0"/>
      <w:divBdr>
        <w:top w:val="none" w:sz="0" w:space="0" w:color="auto"/>
        <w:left w:val="none" w:sz="0" w:space="0" w:color="auto"/>
        <w:bottom w:val="none" w:sz="0" w:space="0" w:color="auto"/>
        <w:right w:val="none" w:sz="0" w:space="0" w:color="auto"/>
      </w:divBdr>
    </w:div>
    <w:div w:id="481234541">
      <w:marLeft w:val="0"/>
      <w:marRight w:val="0"/>
      <w:marTop w:val="0"/>
      <w:marBottom w:val="0"/>
      <w:divBdr>
        <w:top w:val="none" w:sz="0" w:space="0" w:color="auto"/>
        <w:left w:val="none" w:sz="0" w:space="0" w:color="auto"/>
        <w:bottom w:val="none" w:sz="0" w:space="0" w:color="auto"/>
        <w:right w:val="none" w:sz="0" w:space="0" w:color="auto"/>
      </w:divBdr>
    </w:div>
    <w:div w:id="482624830">
      <w:marLeft w:val="0"/>
      <w:marRight w:val="0"/>
      <w:marTop w:val="0"/>
      <w:marBottom w:val="0"/>
      <w:divBdr>
        <w:top w:val="none" w:sz="0" w:space="0" w:color="auto"/>
        <w:left w:val="none" w:sz="0" w:space="0" w:color="auto"/>
        <w:bottom w:val="none" w:sz="0" w:space="0" w:color="auto"/>
        <w:right w:val="none" w:sz="0" w:space="0" w:color="auto"/>
      </w:divBdr>
    </w:div>
    <w:div w:id="483014654">
      <w:bodyDiv w:val="1"/>
      <w:marLeft w:val="0"/>
      <w:marRight w:val="0"/>
      <w:marTop w:val="0"/>
      <w:marBottom w:val="0"/>
      <w:divBdr>
        <w:top w:val="none" w:sz="0" w:space="0" w:color="auto"/>
        <w:left w:val="none" w:sz="0" w:space="0" w:color="auto"/>
        <w:bottom w:val="none" w:sz="0" w:space="0" w:color="auto"/>
        <w:right w:val="none" w:sz="0" w:space="0" w:color="auto"/>
      </w:divBdr>
    </w:div>
    <w:div w:id="483664493">
      <w:marLeft w:val="0"/>
      <w:marRight w:val="0"/>
      <w:marTop w:val="0"/>
      <w:marBottom w:val="0"/>
      <w:divBdr>
        <w:top w:val="none" w:sz="0" w:space="0" w:color="auto"/>
        <w:left w:val="none" w:sz="0" w:space="0" w:color="auto"/>
        <w:bottom w:val="none" w:sz="0" w:space="0" w:color="auto"/>
        <w:right w:val="none" w:sz="0" w:space="0" w:color="auto"/>
      </w:divBdr>
    </w:div>
    <w:div w:id="486437639">
      <w:marLeft w:val="0"/>
      <w:marRight w:val="0"/>
      <w:marTop w:val="0"/>
      <w:marBottom w:val="0"/>
      <w:divBdr>
        <w:top w:val="none" w:sz="0" w:space="0" w:color="auto"/>
        <w:left w:val="none" w:sz="0" w:space="0" w:color="auto"/>
        <w:bottom w:val="none" w:sz="0" w:space="0" w:color="auto"/>
        <w:right w:val="none" w:sz="0" w:space="0" w:color="auto"/>
      </w:divBdr>
      <w:divsChild>
        <w:div w:id="921447658">
          <w:marLeft w:val="0"/>
          <w:marRight w:val="0"/>
          <w:marTop w:val="0"/>
          <w:marBottom w:val="0"/>
          <w:divBdr>
            <w:top w:val="none" w:sz="0" w:space="0" w:color="auto"/>
            <w:left w:val="none" w:sz="0" w:space="0" w:color="auto"/>
            <w:bottom w:val="none" w:sz="0" w:space="0" w:color="auto"/>
            <w:right w:val="none" w:sz="0" w:space="0" w:color="auto"/>
          </w:divBdr>
        </w:div>
        <w:div w:id="1718970924">
          <w:marLeft w:val="0"/>
          <w:marRight w:val="0"/>
          <w:marTop w:val="0"/>
          <w:marBottom w:val="0"/>
          <w:divBdr>
            <w:top w:val="none" w:sz="0" w:space="0" w:color="auto"/>
            <w:left w:val="none" w:sz="0" w:space="0" w:color="auto"/>
            <w:bottom w:val="none" w:sz="0" w:space="0" w:color="auto"/>
            <w:right w:val="none" w:sz="0" w:space="0" w:color="auto"/>
          </w:divBdr>
        </w:div>
      </w:divsChild>
    </w:div>
    <w:div w:id="488597238">
      <w:marLeft w:val="0"/>
      <w:marRight w:val="0"/>
      <w:marTop w:val="0"/>
      <w:marBottom w:val="0"/>
      <w:divBdr>
        <w:top w:val="none" w:sz="0" w:space="0" w:color="auto"/>
        <w:left w:val="none" w:sz="0" w:space="0" w:color="auto"/>
        <w:bottom w:val="none" w:sz="0" w:space="0" w:color="auto"/>
        <w:right w:val="none" w:sz="0" w:space="0" w:color="auto"/>
      </w:divBdr>
    </w:div>
    <w:div w:id="491062466">
      <w:marLeft w:val="0"/>
      <w:marRight w:val="0"/>
      <w:marTop w:val="0"/>
      <w:marBottom w:val="0"/>
      <w:divBdr>
        <w:top w:val="none" w:sz="0" w:space="0" w:color="auto"/>
        <w:left w:val="none" w:sz="0" w:space="0" w:color="auto"/>
        <w:bottom w:val="none" w:sz="0" w:space="0" w:color="auto"/>
        <w:right w:val="none" w:sz="0" w:space="0" w:color="auto"/>
      </w:divBdr>
    </w:div>
    <w:div w:id="495390027">
      <w:marLeft w:val="0"/>
      <w:marRight w:val="0"/>
      <w:marTop w:val="0"/>
      <w:marBottom w:val="0"/>
      <w:divBdr>
        <w:top w:val="none" w:sz="0" w:space="0" w:color="auto"/>
        <w:left w:val="none" w:sz="0" w:space="0" w:color="auto"/>
        <w:bottom w:val="none" w:sz="0" w:space="0" w:color="auto"/>
        <w:right w:val="none" w:sz="0" w:space="0" w:color="auto"/>
      </w:divBdr>
    </w:div>
    <w:div w:id="496112140">
      <w:marLeft w:val="0"/>
      <w:marRight w:val="0"/>
      <w:marTop w:val="0"/>
      <w:marBottom w:val="0"/>
      <w:divBdr>
        <w:top w:val="none" w:sz="0" w:space="0" w:color="auto"/>
        <w:left w:val="none" w:sz="0" w:space="0" w:color="auto"/>
        <w:bottom w:val="none" w:sz="0" w:space="0" w:color="auto"/>
        <w:right w:val="none" w:sz="0" w:space="0" w:color="auto"/>
      </w:divBdr>
    </w:div>
    <w:div w:id="498498141">
      <w:marLeft w:val="0"/>
      <w:marRight w:val="0"/>
      <w:marTop w:val="0"/>
      <w:marBottom w:val="0"/>
      <w:divBdr>
        <w:top w:val="none" w:sz="0" w:space="0" w:color="auto"/>
        <w:left w:val="none" w:sz="0" w:space="0" w:color="auto"/>
        <w:bottom w:val="none" w:sz="0" w:space="0" w:color="auto"/>
        <w:right w:val="none" w:sz="0" w:space="0" w:color="auto"/>
      </w:divBdr>
    </w:div>
    <w:div w:id="499583208">
      <w:marLeft w:val="0"/>
      <w:marRight w:val="0"/>
      <w:marTop w:val="0"/>
      <w:marBottom w:val="0"/>
      <w:divBdr>
        <w:top w:val="none" w:sz="0" w:space="0" w:color="auto"/>
        <w:left w:val="none" w:sz="0" w:space="0" w:color="auto"/>
        <w:bottom w:val="none" w:sz="0" w:space="0" w:color="auto"/>
        <w:right w:val="none" w:sz="0" w:space="0" w:color="auto"/>
      </w:divBdr>
    </w:div>
    <w:div w:id="501168376">
      <w:marLeft w:val="0"/>
      <w:marRight w:val="0"/>
      <w:marTop w:val="0"/>
      <w:marBottom w:val="0"/>
      <w:divBdr>
        <w:top w:val="none" w:sz="0" w:space="0" w:color="auto"/>
        <w:left w:val="none" w:sz="0" w:space="0" w:color="auto"/>
        <w:bottom w:val="none" w:sz="0" w:space="0" w:color="auto"/>
        <w:right w:val="none" w:sz="0" w:space="0" w:color="auto"/>
      </w:divBdr>
    </w:div>
    <w:div w:id="501702100">
      <w:marLeft w:val="0"/>
      <w:marRight w:val="0"/>
      <w:marTop w:val="0"/>
      <w:marBottom w:val="0"/>
      <w:divBdr>
        <w:top w:val="none" w:sz="0" w:space="0" w:color="auto"/>
        <w:left w:val="none" w:sz="0" w:space="0" w:color="auto"/>
        <w:bottom w:val="none" w:sz="0" w:space="0" w:color="auto"/>
        <w:right w:val="none" w:sz="0" w:space="0" w:color="auto"/>
      </w:divBdr>
    </w:div>
    <w:div w:id="501702663">
      <w:marLeft w:val="0"/>
      <w:marRight w:val="0"/>
      <w:marTop w:val="0"/>
      <w:marBottom w:val="0"/>
      <w:divBdr>
        <w:top w:val="none" w:sz="0" w:space="0" w:color="auto"/>
        <w:left w:val="none" w:sz="0" w:space="0" w:color="auto"/>
        <w:bottom w:val="none" w:sz="0" w:space="0" w:color="auto"/>
        <w:right w:val="none" w:sz="0" w:space="0" w:color="auto"/>
      </w:divBdr>
    </w:div>
    <w:div w:id="502165178">
      <w:bodyDiv w:val="1"/>
      <w:marLeft w:val="0"/>
      <w:marRight w:val="0"/>
      <w:marTop w:val="0"/>
      <w:marBottom w:val="0"/>
      <w:divBdr>
        <w:top w:val="none" w:sz="0" w:space="0" w:color="auto"/>
        <w:left w:val="none" w:sz="0" w:space="0" w:color="auto"/>
        <w:bottom w:val="none" w:sz="0" w:space="0" w:color="auto"/>
        <w:right w:val="none" w:sz="0" w:space="0" w:color="auto"/>
      </w:divBdr>
    </w:div>
    <w:div w:id="505049443">
      <w:marLeft w:val="0"/>
      <w:marRight w:val="0"/>
      <w:marTop w:val="0"/>
      <w:marBottom w:val="0"/>
      <w:divBdr>
        <w:top w:val="none" w:sz="0" w:space="0" w:color="auto"/>
        <w:left w:val="none" w:sz="0" w:space="0" w:color="auto"/>
        <w:bottom w:val="none" w:sz="0" w:space="0" w:color="auto"/>
        <w:right w:val="none" w:sz="0" w:space="0" w:color="auto"/>
      </w:divBdr>
    </w:div>
    <w:div w:id="505482494">
      <w:marLeft w:val="0"/>
      <w:marRight w:val="0"/>
      <w:marTop w:val="0"/>
      <w:marBottom w:val="0"/>
      <w:divBdr>
        <w:top w:val="none" w:sz="0" w:space="0" w:color="auto"/>
        <w:left w:val="none" w:sz="0" w:space="0" w:color="auto"/>
        <w:bottom w:val="none" w:sz="0" w:space="0" w:color="auto"/>
        <w:right w:val="none" w:sz="0" w:space="0" w:color="auto"/>
      </w:divBdr>
    </w:div>
    <w:div w:id="506137482">
      <w:marLeft w:val="0"/>
      <w:marRight w:val="0"/>
      <w:marTop w:val="0"/>
      <w:marBottom w:val="0"/>
      <w:divBdr>
        <w:top w:val="none" w:sz="0" w:space="0" w:color="auto"/>
        <w:left w:val="none" w:sz="0" w:space="0" w:color="auto"/>
        <w:bottom w:val="none" w:sz="0" w:space="0" w:color="auto"/>
        <w:right w:val="none" w:sz="0" w:space="0" w:color="auto"/>
      </w:divBdr>
    </w:div>
    <w:div w:id="507796367">
      <w:marLeft w:val="0"/>
      <w:marRight w:val="0"/>
      <w:marTop w:val="0"/>
      <w:marBottom w:val="0"/>
      <w:divBdr>
        <w:top w:val="none" w:sz="0" w:space="0" w:color="auto"/>
        <w:left w:val="none" w:sz="0" w:space="0" w:color="auto"/>
        <w:bottom w:val="none" w:sz="0" w:space="0" w:color="auto"/>
        <w:right w:val="none" w:sz="0" w:space="0" w:color="auto"/>
      </w:divBdr>
    </w:div>
    <w:div w:id="508328428">
      <w:marLeft w:val="0"/>
      <w:marRight w:val="0"/>
      <w:marTop w:val="0"/>
      <w:marBottom w:val="0"/>
      <w:divBdr>
        <w:top w:val="none" w:sz="0" w:space="0" w:color="auto"/>
        <w:left w:val="none" w:sz="0" w:space="0" w:color="auto"/>
        <w:bottom w:val="none" w:sz="0" w:space="0" w:color="auto"/>
        <w:right w:val="none" w:sz="0" w:space="0" w:color="auto"/>
      </w:divBdr>
    </w:div>
    <w:div w:id="508638819">
      <w:marLeft w:val="0"/>
      <w:marRight w:val="0"/>
      <w:marTop w:val="0"/>
      <w:marBottom w:val="0"/>
      <w:divBdr>
        <w:top w:val="none" w:sz="0" w:space="0" w:color="auto"/>
        <w:left w:val="none" w:sz="0" w:space="0" w:color="auto"/>
        <w:bottom w:val="none" w:sz="0" w:space="0" w:color="auto"/>
        <w:right w:val="none" w:sz="0" w:space="0" w:color="auto"/>
      </w:divBdr>
    </w:div>
    <w:div w:id="514225991">
      <w:marLeft w:val="0"/>
      <w:marRight w:val="0"/>
      <w:marTop w:val="0"/>
      <w:marBottom w:val="0"/>
      <w:divBdr>
        <w:top w:val="none" w:sz="0" w:space="0" w:color="auto"/>
        <w:left w:val="none" w:sz="0" w:space="0" w:color="auto"/>
        <w:bottom w:val="none" w:sz="0" w:space="0" w:color="auto"/>
        <w:right w:val="none" w:sz="0" w:space="0" w:color="auto"/>
      </w:divBdr>
    </w:div>
    <w:div w:id="514226717">
      <w:bodyDiv w:val="1"/>
      <w:marLeft w:val="0"/>
      <w:marRight w:val="0"/>
      <w:marTop w:val="0"/>
      <w:marBottom w:val="0"/>
      <w:divBdr>
        <w:top w:val="none" w:sz="0" w:space="0" w:color="auto"/>
        <w:left w:val="none" w:sz="0" w:space="0" w:color="auto"/>
        <w:bottom w:val="none" w:sz="0" w:space="0" w:color="auto"/>
        <w:right w:val="none" w:sz="0" w:space="0" w:color="auto"/>
      </w:divBdr>
    </w:div>
    <w:div w:id="521289254">
      <w:marLeft w:val="0"/>
      <w:marRight w:val="0"/>
      <w:marTop w:val="0"/>
      <w:marBottom w:val="0"/>
      <w:divBdr>
        <w:top w:val="none" w:sz="0" w:space="0" w:color="auto"/>
        <w:left w:val="none" w:sz="0" w:space="0" w:color="auto"/>
        <w:bottom w:val="none" w:sz="0" w:space="0" w:color="auto"/>
        <w:right w:val="none" w:sz="0" w:space="0" w:color="auto"/>
      </w:divBdr>
    </w:div>
    <w:div w:id="521475285">
      <w:marLeft w:val="0"/>
      <w:marRight w:val="0"/>
      <w:marTop w:val="0"/>
      <w:marBottom w:val="0"/>
      <w:divBdr>
        <w:top w:val="none" w:sz="0" w:space="0" w:color="auto"/>
        <w:left w:val="none" w:sz="0" w:space="0" w:color="auto"/>
        <w:bottom w:val="none" w:sz="0" w:space="0" w:color="auto"/>
        <w:right w:val="none" w:sz="0" w:space="0" w:color="auto"/>
      </w:divBdr>
    </w:div>
    <w:div w:id="522547964">
      <w:marLeft w:val="0"/>
      <w:marRight w:val="0"/>
      <w:marTop w:val="0"/>
      <w:marBottom w:val="0"/>
      <w:divBdr>
        <w:top w:val="none" w:sz="0" w:space="0" w:color="auto"/>
        <w:left w:val="none" w:sz="0" w:space="0" w:color="auto"/>
        <w:bottom w:val="none" w:sz="0" w:space="0" w:color="auto"/>
        <w:right w:val="none" w:sz="0" w:space="0" w:color="auto"/>
      </w:divBdr>
    </w:div>
    <w:div w:id="524904174">
      <w:bodyDiv w:val="1"/>
      <w:marLeft w:val="0"/>
      <w:marRight w:val="0"/>
      <w:marTop w:val="0"/>
      <w:marBottom w:val="0"/>
      <w:divBdr>
        <w:top w:val="none" w:sz="0" w:space="0" w:color="auto"/>
        <w:left w:val="none" w:sz="0" w:space="0" w:color="auto"/>
        <w:bottom w:val="none" w:sz="0" w:space="0" w:color="auto"/>
        <w:right w:val="none" w:sz="0" w:space="0" w:color="auto"/>
      </w:divBdr>
    </w:div>
    <w:div w:id="525679177">
      <w:marLeft w:val="0"/>
      <w:marRight w:val="0"/>
      <w:marTop w:val="0"/>
      <w:marBottom w:val="0"/>
      <w:divBdr>
        <w:top w:val="none" w:sz="0" w:space="0" w:color="auto"/>
        <w:left w:val="none" w:sz="0" w:space="0" w:color="auto"/>
        <w:bottom w:val="none" w:sz="0" w:space="0" w:color="auto"/>
        <w:right w:val="none" w:sz="0" w:space="0" w:color="auto"/>
      </w:divBdr>
    </w:div>
    <w:div w:id="528644061">
      <w:bodyDiv w:val="1"/>
      <w:marLeft w:val="0"/>
      <w:marRight w:val="0"/>
      <w:marTop w:val="0"/>
      <w:marBottom w:val="0"/>
      <w:divBdr>
        <w:top w:val="none" w:sz="0" w:space="0" w:color="auto"/>
        <w:left w:val="none" w:sz="0" w:space="0" w:color="auto"/>
        <w:bottom w:val="none" w:sz="0" w:space="0" w:color="auto"/>
        <w:right w:val="none" w:sz="0" w:space="0" w:color="auto"/>
      </w:divBdr>
    </w:div>
    <w:div w:id="529220721">
      <w:bodyDiv w:val="1"/>
      <w:marLeft w:val="0"/>
      <w:marRight w:val="0"/>
      <w:marTop w:val="0"/>
      <w:marBottom w:val="0"/>
      <w:divBdr>
        <w:top w:val="none" w:sz="0" w:space="0" w:color="auto"/>
        <w:left w:val="none" w:sz="0" w:space="0" w:color="auto"/>
        <w:bottom w:val="none" w:sz="0" w:space="0" w:color="auto"/>
        <w:right w:val="none" w:sz="0" w:space="0" w:color="auto"/>
      </w:divBdr>
    </w:div>
    <w:div w:id="533886142">
      <w:marLeft w:val="0"/>
      <w:marRight w:val="0"/>
      <w:marTop w:val="0"/>
      <w:marBottom w:val="0"/>
      <w:divBdr>
        <w:top w:val="none" w:sz="0" w:space="0" w:color="auto"/>
        <w:left w:val="none" w:sz="0" w:space="0" w:color="auto"/>
        <w:bottom w:val="none" w:sz="0" w:space="0" w:color="auto"/>
        <w:right w:val="none" w:sz="0" w:space="0" w:color="auto"/>
      </w:divBdr>
    </w:div>
    <w:div w:id="533928527">
      <w:marLeft w:val="0"/>
      <w:marRight w:val="0"/>
      <w:marTop w:val="0"/>
      <w:marBottom w:val="0"/>
      <w:divBdr>
        <w:top w:val="none" w:sz="0" w:space="0" w:color="auto"/>
        <w:left w:val="none" w:sz="0" w:space="0" w:color="auto"/>
        <w:bottom w:val="none" w:sz="0" w:space="0" w:color="auto"/>
        <w:right w:val="none" w:sz="0" w:space="0" w:color="auto"/>
      </w:divBdr>
    </w:div>
    <w:div w:id="535511595">
      <w:marLeft w:val="0"/>
      <w:marRight w:val="0"/>
      <w:marTop w:val="0"/>
      <w:marBottom w:val="0"/>
      <w:divBdr>
        <w:top w:val="none" w:sz="0" w:space="0" w:color="auto"/>
        <w:left w:val="none" w:sz="0" w:space="0" w:color="auto"/>
        <w:bottom w:val="none" w:sz="0" w:space="0" w:color="auto"/>
        <w:right w:val="none" w:sz="0" w:space="0" w:color="auto"/>
      </w:divBdr>
    </w:div>
    <w:div w:id="536312465">
      <w:marLeft w:val="0"/>
      <w:marRight w:val="0"/>
      <w:marTop w:val="0"/>
      <w:marBottom w:val="0"/>
      <w:divBdr>
        <w:top w:val="none" w:sz="0" w:space="0" w:color="auto"/>
        <w:left w:val="none" w:sz="0" w:space="0" w:color="auto"/>
        <w:bottom w:val="none" w:sz="0" w:space="0" w:color="auto"/>
        <w:right w:val="none" w:sz="0" w:space="0" w:color="auto"/>
      </w:divBdr>
    </w:div>
    <w:div w:id="536820803">
      <w:marLeft w:val="0"/>
      <w:marRight w:val="0"/>
      <w:marTop w:val="0"/>
      <w:marBottom w:val="0"/>
      <w:divBdr>
        <w:top w:val="none" w:sz="0" w:space="0" w:color="auto"/>
        <w:left w:val="none" w:sz="0" w:space="0" w:color="auto"/>
        <w:bottom w:val="none" w:sz="0" w:space="0" w:color="auto"/>
        <w:right w:val="none" w:sz="0" w:space="0" w:color="auto"/>
      </w:divBdr>
    </w:div>
    <w:div w:id="538401886">
      <w:bodyDiv w:val="1"/>
      <w:marLeft w:val="0"/>
      <w:marRight w:val="0"/>
      <w:marTop w:val="0"/>
      <w:marBottom w:val="0"/>
      <w:divBdr>
        <w:top w:val="none" w:sz="0" w:space="0" w:color="auto"/>
        <w:left w:val="none" w:sz="0" w:space="0" w:color="auto"/>
        <w:bottom w:val="none" w:sz="0" w:space="0" w:color="auto"/>
        <w:right w:val="none" w:sz="0" w:space="0" w:color="auto"/>
      </w:divBdr>
    </w:div>
    <w:div w:id="539712129">
      <w:bodyDiv w:val="1"/>
      <w:marLeft w:val="0"/>
      <w:marRight w:val="0"/>
      <w:marTop w:val="0"/>
      <w:marBottom w:val="0"/>
      <w:divBdr>
        <w:top w:val="none" w:sz="0" w:space="0" w:color="auto"/>
        <w:left w:val="none" w:sz="0" w:space="0" w:color="auto"/>
        <w:bottom w:val="none" w:sz="0" w:space="0" w:color="auto"/>
        <w:right w:val="none" w:sz="0" w:space="0" w:color="auto"/>
      </w:divBdr>
    </w:div>
    <w:div w:id="542135858">
      <w:marLeft w:val="0"/>
      <w:marRight w:val="0"/>
      <w:marTop w:val="0"/>
      <w:marBottom w:val="0"/>
      <w:divBdr>
        <w:top w:val="none" w:sz="0" w:space="0" w:color="auto"/>
        <w:left w:val="none" w:sz="0" w:space="0" w:color="auto"/>
        <w:bottom w:val="none" w:sz="0" w:space="0" w:color="auto"/>
        <w:right w:val="none" w:sz="0" w:space="0" w:color="auto"/>
      </w:divBdr>
    </w:div>
    <w:div w:id="545605243">
      <w:bodyDiv w:val="1"/>
      <w:marLeft w:val="0"/>
      <w:marRight w:val="0"/>
      <w:marTop w:val="0"/>
      <w:marBottom w:val="0"/>
      <w:divBdr>
        <w:top w:val="none" w:sz="0" w:space="0" w:color="auto"/>
        <w:left w:val="none" w:sz="0" w:space="0" w:color="auto"/>
        <w:bottom w:val="none" w:sz="0" w:space="0" w:color="auto"/>
        <w:right w:val="none" w:sz="0" w:space="0" w:color="auto"/>
      </w:divBdr>
    </w:div>
    <w:div w:id="546068024">
      <w:marLeft w:val="0"/>
      <w:marRight w:val="0"/>
      <w:marTop w:val="0"/>
      <w:marBottom w:val="0"/>
      <w:divBdr>
        <w:top w:val="none" w:sz="0" w:space="0" w:color="auto"/>
        <w:left w:val="none" w:sz="0" w:space="0" w:color="auto"/>
        <w:bottom w:val="none" w:sz="0" w:space="0" w:color="auto"/>
        <w:right w:val="none" w:sz="0" w:space="0" w:color="auto"/>
      </w:divBdr>
    </w:div>
    <w:div w:id="552156060">
      <w:marLeft w:val="0"/>
      <w:marRight w:val="0"/>
      <w:marTop w:val="0"/>
      <w:marBottom w:val="0"/>
      <w:divBdr>
        <w:top w:val="none" w:sz="0" w:space="0" w:color="auto"/>
        <w:left w:val="none" w:sz="0" w:space="0" w:color="auto"/>
        <w:bottom w:val="none" w:sz="0" w:space="0" w:color="auto"/>
        <w:right w:val="none" w:sz="0" w:space="0" w:color="auto"/>
      </w:divBdr>
    </w:div>
    <w:div w:id="553661570">
      <w:bodyDiv w:val="1"/>
      <w:marLeft w:val="0"/>
      <w:marRight w:val="0"/>
      <w:marTop w:val="0"/>
      <w:marBottom w:val="0"/>
      <w:divBdr>
        <w:top w:val="none" w:sz="0" w:space="0" w:color="auto"/>
        <w:left w:val="none" w:sz="0" w:space="0" w:color="auto"/>
        <w:bottom w:val="none" w:sz="0" w:space="0" w:color="auto"/>
        <w:right w:val="none" w:sz="0" w:space="0" w:color="auto"/>
      </w:divBdr>
    </w:div>
    <w:div w:id="554778852">
      <w:marLeft w:val="0"/>
      <w:marRight w:val="0"/>
      <w:marTop w:val="0"/>
      <w:marBottom w:val="0"/>
      <w:divBdr>
        <w:top w:val="none" w:sz="0" w:space="0" w:color="auto"/>
        <w:left w:val="none" w:sz="0" w:space="0" w:color="auto"/>
        <w:bottom w:val="none" w:sz="0" w:space="0" w:color="auto"/>
        <w:right w:val="none" w:sz="0" w:space="0" w:color="auto"/>
      </w:divBdr>
    </w:div>
    <w:div w:id="555046961">
      <w:marLeft w:val="0"/>
      <w:marRight w:val="0"/>
      <w:marTop w:val="0"/>
      <w:marBottom w:val="0"/>
      <w:divBdr>
        <w:top w:val="none" w:sz="0" w:space="0" w:color="auto"/>
        <w:left w:val="none" w:sz="0" w:space="0" w:color="auto"/>
        <w:bottom w:val="none" w:sz="0" w:space="0" w:color="auto"/>
        <w:right w:val="none" w:sz="0" w:space="0" w:color="auto"/>
      </w:divBdr>
    </w:div>
    <w:div w:id="556942940">
      <w:marLeft w:val="0"/>
      <w:marRight w:val="0"/>
      <w:marTop w:val="0"/>
      <w:marBottom w:val="0"/>
      <w:divBdr>
        <w:top w:val="none" w:sz="0" w:space="0" w:color="auto"/>
        <w:left w:val="none" w:sz="0" w:space="0" w:color="auto"/>
        <w:bottom w:val="none" w:sz="0" w:space="0" w:color="auto"/>
        <w:right w:val="none" w:sz="0" w:space="0" w:color="auto"/>
      </w:divBdr>
    </w:div>
    <w:div w:id="557136245">
      <w:bodyDiv w:val="1"/>
      <w:marLeft w:val="0"/>
      <w:marRight w:val="0"/>
      <w:marTop w:val="0"/>
      <w:marBottom w:val="0"/>
      <w:divBdr>
        <w:top w:val="none" w:sz="0" w:space="0" w:color="auto"/>
        <w:left w:val="none" w:sz="0" w:space="0" w:color="auto"/>
        <w:bottom w:val="none" w:sz="0" w:space="0" w:color="auto"/>
        <w:right w:val="none" w:sz="0" w:space="0" w:color="auto"/>
      </w:divBdr>
    </w:div>
    <w:div w:id="557402225">
      <w:marLeft w:val="0"/>
      <w:marRight w:val="0"/>
      <w:marTop w:val="0"/>
      <w:marBottom w:val="0"/>
      <w:divBdr>
        <w:top w:val="none" w:sz="0" w:space="0" w:color="auto"/>
        <w:left w:val="none" w:sz="0" w:space="0" w:color="auto"/>
        <w:bottom w:val="none" w:sz="0" w:space="0" w:color="auto"/>
        <w:right w:val="none" w:sz="0" w:space="0" w:color="auto"/>
      </w:divBdr>
    </w:div>
    <w:div w:id="560992059">
      <w:bodyDiv w:val="1"/>
      <w:marLeft w:val="0"/>
      <w:marRight w:val="0"/>
      <w:marTop w:val="0"/>
      <w:marBottom w:val="0"/>
      <w:divBdr>
        <w:top w:val="none" w:sz="0" w:space="0" w:color="auto"/>
        <w:left w:val="none" w:sz="0" w:space="0" w:color="auto"/>
        <w:bottom w:val="none" w:sz="0" w:space="0" w:color="auto"/>
        <w:right w:val="none" w:sz="0" w:space="0" w:color="auto"/>
      </w:divBdr>
    </w:div>
    <w:div w:id="563376516">
      <w:bodyDiv w:val="1"/>
      <w:marLeft w:val="0"/>
      <w:marRight w:val="0"/>
      <w:marTop w:val="0"/>
      <w:marBottom w:val="0"/>
      <w:divBdr>
        <w:top w:val="none" w:sz="0" w:space="0" w:color="auto"/>
        <w:left w:val="none" w:sz="0" w:space="0" w:color="auto"/>
        <w:bottom w:val="none" w:sz="0" w:space="0" w:color="auto"/>
        <w:right w:val="none" w:sz="0" w:space="0" w:color="auto"/>
      </w:divBdr>
    </w:div>
    <w:div w:id="563492611">
      <w:marLeft w:val="0"/>
      <w:marRight w:val="0"/>
      <w:marTop w:val="0"/>
      <w:marBottom w:val="0"/>
      <w:divBdr>
        <w:top w:val="none" w:sz="0" w:space="0" w:color="auto"/>
        <w:left w:val="none" w:sz="0" w:space="0" w:color="auto"/>
        <w:bottom w:val="none" w:sz="0" w:space="0" w:color="auto"/>
        <w:right w:val="none" w:sz="0" w:space="0" w:color="auto"/>
      </w:divBdr>
    </w:div>
    <w:div w:id="564144231">
      <w:marLeft w:val="0"/>
      <w:marRight w:val="0"/>
      <w:marTop w:val="0"/>
      <w:marBottom w:val="0"/>
      <w:divBdr>
        <w:top w:val="none" w:sz="0" w:space="0" w:color="auto"/>
        <w:left w:val="none" w:sz="0" w:space="0" w:color="auto"/>
        <w:bottom w:val="none" w:sz="0" w:space="0" w:color="auto"/>
        <w:right w:val="none" w:sz="0" w:space="0" w:color="auto"/>
      </w:divBdr>
    </w:div>
    <w:div w:id="568031598">
      <w:marLeft w:val="0"/>
      <w:marRight w:val="0"/>
      <w:marTop w:val="0"/>
      <w:marBottom w:val="0"/>
      <w:divBdr>
        <w:top w:val="none" w:sz="0" w:space="0" w:color="auto"/>
        <w:left w:val="none" w:sz="0" w:space="0" w:color="auto"/>
        <w:bottom w:val="none" w:sz="0" w:space="0" w:color="auto"/>
        <w:right w:val="none" w:sz="0" w:space="0" w:color="auto"/>
      </w:divBdr>
    </w:div>
    <w:div w:id="570775206">
      <w:marLeft w:val="0"/>
      <w:marRight w:val="0"/>
      <w:marTop w:val="0"/>
      <w:marBottom w:val="0"/>
      <w:divBdr>
        <w:top w:val="none" w:sz="0" w:space="0" w:color="auto"/>
        <w:left w:val="none" w:sz="0" w:space="0" w:color="auto"/>
        <w:bottom w:val="none" w:sz="0" w:space="0" w:color="auto"/>
        <w:right w:val="none" w:sz="0" w:space="0" w:color="auto"/>
      </w:divBdr>
    </w:div>
    <w:div w:id="571739322">
      <w:marLeft w:val="0"/>
      <w:marRight w:val="0"/>
      <w:marTop w:val="0"/>
      <w:marBottom w:val="0"/>
      <w:divBdr>
        <w:top w:val="none" w:sz="0" w:space="0" w:color="auto"/>
        <w:left w:val="none" w:sz="0" w:space="0" w:color="auto"/>
        <w:bottom w:val="none" w:sz="0" w:space="0" w:color="auto"/>
        <w:right w:val="none" w:sz="0" w:space="0" w:color="auto"/>
      </w:divBdr>
    </w:div>
    <w:div w:id="574780234">
      <w:marLeft w:val="0"/>
      <w:marRight w:val="0"/>
      <w:marTop w:val="0"/>
      <w:marBottom w:val="0"/>
      <w:divBdr>
        <w:top w:val="none" w:sz="0" w:space="0" w:color="auto"/>
        <w:left w:val="none" w:sz="0" w:space="0" w:color="auto"/>
        <w:bottom w:val="none" w:sz="0" w:space="0" w:color="auto"/>
        <w:right w:val="none" w:sz="0" w:space="0" w:color="auto"/>
      </w:divBdr>
    </w:div>
    <w:div w:id="574818795">
      <w:bodyDiv w:val="1"/>
      <w:marLeft w:val="0"/>
      <w:marRight w:val="0"/>
      <w:marTop w:val="0"/>
      <w:marBottom w:val="0"/>
      <w:divBdr>
        <w:top w:val="none" w:sz="0" w:space="0" w:color="auto"/>
        <w:left w:val="none" w:sz="0" w:space="0" w:color="auto"/>
        <w:bottom w:val="none" w:sz="0" w:space="0" w:color="auto"/>
        <w:right w:val="none" w:sz="0" w:space="0" w:color="auto"/>
      </w:divBdr>
    </w:div>
    <w:div w:id="576676360">
      <w:marLeft w:val="0"/>
      <w:marRight w:val="0"/>
      <w:marTop w:val="0"/>
      <w:marBottom w:val="0"/>
      <w:divBdr>
        <w:top w:val="none" w:sz="0" w:space="0" w:color="auto"/>
        <w:left w:val="none" w:sz="0" w:space="0" w:color="auto"/>
        <w:bottom w:val="none" w:sz="0" w:space="0" w:color="auto"/>
        <w:right w:val="none" w:sz="0" w:space="0" w:color="auto"/>
      </w:divBdr>
    </w:div>
    <w:div w:id="576860335">
      <w:bodyDiv w:val="1"/>
      <w:marLeft w:val="0"/>
      <w:marRight w:val="0"/>
      <w:marTop w:val="0"/>
      <w:marBottom w:val="0"/>
      <w:divBdr>
        <w:top w:val="none" w:sz="0" w:space="0" w:color="auto"/>
        <w:left w:val="none" w:sz="0" w:space="0" w:color="auto"/>
        <w:bottom w:val="none" w:sz="0" w:space="0" w:color="auto"/>
        <w:right w:val="none" w:sz="0" w:space="0" w:color="auto"/>
      </w:divBdr>
    </w:div>
    <w:div w:id="579021874">
      <w:bodyDiv w:val="1"/>
      <w:marLeft w:val="0"/>
      <w:marRight w:val="0"/>
      <w:marTop w:val="0"/>
      <w:marBottom w:val="0"/>
      <w:divBdr>
        <w:top w:val="none" w:sz="0" w:space="0" w:color="auto"/>
        <w:left w:val="none" w:sz="0" w:space="0" w:color="auto"/>
        <w:bottom w:val="none" w:sz="0" w:space="0" w:color="auto"/>
        <w:right w:val="none" w:sz="0" w:space="0" w:color="auto"/>
      </w:divBdr>
    </w:div>
    <w:div w:id="579753430">
      <w:bodyDiv w:val="1"/>
      <w:marLeft w:val="0"/>
      <w:marRight w:val="0"/>
      <w:marTop w:val="0"/>
      <w:marBottom w:val="0"/>
      <w:divBdr>
        <w:top w:val="none" w:sz="0" w:space="0" w:color="auto"/>
        <w:left w:val="none" w:sz="0" w:space="0" w:color="auto"/>
        <w:bottom w:val="none" w:sz="0" w:space="0" w:color="auto"/>
        <w:right w:val="none" w:sz="0" w:space="0" w:color="auto"/>
      </w:divBdr>
    </w:div>
    <w:div w:id="579871681">
      <w:marLeft w:val="0"/>
      <w:marRight w:val="0"/>
      <w:marTop w:val="0"/>
      <w:marBottom w:val="0"/>
      <w:divBdr>
        <w:top w:val="none" w:sz="0" w:space="0" w:color="auto"/>
        <w:left w:val="none" w:sz="0" w:space="0" w:color="auto"/>
        <w:bottom w:val="none" w:sz="0" w:space="0" w:color="auto"/>
        <w:right w:val="none" w:sz="0" w:space="0" w:color="auto"/>
      </w:divBdr>
    </w:div>
    <w:div w:id="580263888">
      <w:bodyDiv w:val="1"/>
      <w:marLeft w:val="0"/>
      <w:marRight w:val="0"/>
      <w:marTop w:val="0"/>
      <w:marBottom w:val="0"/>
      <w:divBdr>
        <w:top w:val="none" w:sz="0" w:space="0" w:color="auto"/>
        <w:left w:val="none" w:sz="0" w:space="0" w:color="auto"/>
        <w:bottom w:val="none" w:sz="0" w:space="0" w:color="auto"/>
        <w:right w:val="none" w:sz="0" w:space="0" w:color="auto"/>
      </w:divBdr>
    </w:div>
    <w:div w:id="580943009">
      <w:marLeft w:val="0"/>
      <w:marRight w:val="0"/>
      <w:marTop w:val="0"/>
      <w:marBottom w:val="0"/>
      <w:divBdr>
        <w:top w:val="none" w:sz="0" w:space="0" w:color="auto"/>
        <w:left w:val="none" w:sz="0" w:space="0" w:color="auto"/>
        <w:bottom w:val="none" w:sz="0" w:space="0" w:color="auto"/>
        <w:right w:val="none" w:sz="0" w:space="0" w:color="auto"/>
      </w:divBdr>
    </w:div>
    <w:div w:id="583539319">
      <w:marLeft w:val="0"/>
      <w:marRight w:val="0"/>
      <w:marTop w:val="0"/>
      <w:marBottom w:val="0"/>
      <w:divBdr>
        <w:top w:val="none" w:sz="0" w:space="0" w:color="auto"/>
        <w:left w:val="none" w:sz="0" w:space="0" w:color="auto"/>
        <w:bottom w:val="none" w:sz="0" w:space="0" w:color="auto"/>
        <w:right w:val="none" w:sz="0" w:space="0" w:color="auto"/>
      </w:divBdr>
    </w:div>
    <w:div w:id="584846166">
      <w:bodyDiv w:val="1"/>
      <w:marLeft w:val="0"/>
      <w:marRight w:val="0"/>
      <w:marTop w:val="0"/>
      <w:marBottom w:val="0"/>
      <w:divBdr>
        <w:top w:val="none" w:sz="0" w:space="0" w:color="auto"/>
        <w:left w:val="none" w:sz="0" w:space="0" w:color="auto"/>
        <w:bottom w:val="none" w:sz="0" w:space="0" w:color="auto"/>
        <w:right w:val="none" w:sz="0" w:space="0" w:color="auto"/>
      </w:divBdr>
    </w:div>
    <w:div w:id="586615035">
      <w:marLeft w:val="0"/>
      <w:marRight w:val="0"/>
      <w:marTop w:val="0"/>
      <w:marBottom w:val="0"/>
      <w:divBdr>
        <w:top w:val="none" w:sz="0" w:space="0" w:color="auto"/>
        <w:left w:val="none" w:sz="0" w:space="0" w:color="auto"/>
        <w:bottom w:val="none" w:sz="0" w:space="0" w:color="auto"/>
        <w:right w:val="none" w:sz="0" w:space="0" w:color="auto"/>
      </w:divBdr>
    </w:div>
    <w:div w:id="587806177">
      <w:bodyDiv w:val="1"/>
      <w:marLeft w:val="0"/>
      <w:marRight w:val="0"/>
      <w:marTop w:val="0"/>
      <w:marBottom w:val="0"/>
      <w:divBdr>
        <w:top w:val="none" w:sz="0" w:space="0" w:color="auto"/>
        <w:left w:val="none" w:sz="0" w:space="0" w:color="auto"/>
        <w:bottom w:val="none" w:sz="0" w:space="0" w:color="auto"/>
        <w:right w:val="none" w:sz="0" w:space="0" w:color="auto"/>
      </w:divBdr>
    </w:div>
    <w:div w:id="589967688">
      <w:bodyDiv w:val="1"/>
      <w:marLeft w:val="0"/>
      <w:marRight w:val="0"/>
      <w:marTop w:val="0"/>
      <w:marBottom w:val="0"/>
      <w:divBdr>
        <w:top w:val="none" w:sz="0" w:space="0" w:color="auto"/>
        <w:left w:val="none" w:sz="0" w:space="0" w:color="auto"/>
        <w:bottom w:val="none" w:sz="0" w:space="0" w:color="auto"/>
        <w:right w:val="none" w:sz="0" w:space="0" w:color="auto"/>
      </w:divBdr>
    </w:div>
    <w:div w:id="590554397">
      <w:marLeft w:val="0"/>
      <w:marRight w:val="0"/>
      <w:marTop w:val="0"/>
      <w:marBottom w:val="0"/>
      <w:divBdr>
        <w:top w:val="none" w:sz="0" w:space="0" w:color="auto"/>
        <w:left w:val="none" w:sz="0" w:space="0" w:color="auto"/>
        <w:bottom w:val="none" w:sz="0" w:space="0" w:color="auto"/>
        <w:right w:val="none" w:sz="0" w:space="0" w:color="auto"/>
      </w:divBdr>
    </w:div>
    <w:div w:id="593057345">
      <w:marLeft w:val="0"/>
      <w:marRight w:val="0"/>
      <w:marTop w:val="0"/>
      <w:marBottom w:val="0"/>
      <w:divBdr>
        <w:top w:val="none" w:sz="0" w:space="0" w:color="auto"/>
        <w:left w:val="none" w:sz="0" w:space="0" w:color="auto"/>
        <w:bottom w:val="none" w:sz="0" w:space="0" w:color="auto"/>
        <w:right w:val="none" w:sz="0" w:space="0" w:color="auto"/>
      </w:divBdr>
    </w:div>
    <w:div w:id="593633709">
      <w:bodyDiv w:val="1"/>
      <w:marLeft w:val="0"/>
      <w:marRight w:val="0"/>
      <w:marTop w:val="0"/>
      <w:marBottom w:val="0"/>
      <w:divBdr>
        <w:top w:val="none" w:sz="0" w:space="0" w:color="auto"/>
        <w:left w:val="none" w:sz="0" w:space="0" w:color="auto"/>
        <w:bottom w:val="none" w:sz="0" w:space="0" w:color="auto"/>
        <w:right w:val="none" w:sz="0" w:space="0" w:color="auto"/>
      </w:divBdr>
    </w:div>
    <w:div w:id="596912765">
      <w:bodyDiv w:val="1"/>
      <w:marLeft w:val="0"/>
      <w:marRight w:val="0"/>
      <w:marTop w:val="0"/>
      <w:marBottom w:val="0"/>
      <w:divBdr>
        <w:top w:val="none" w:sz="0" w:space="0" w:color="auto"/>
        <w:left w:val="none" w:sz="0" w:space="0" w:color="auto"/>
        <w:bottom w:val="none" w:sz="0" w:space="0" w:color="auto"/>
        <w:right w:val="none" w:sz="0" w:space="0" w:color="auto"/>
      </w:divBdr>
    </w:div>
    <w:div w:id="597909225">
      <w:marLeft w:val="0"/>
      <w:marRight w:val="0"/>
      <w:marTop w:val="0"/>
      <w:marBottom w:val="0"/>
      <w:divBdr>
        <w:top w:val="none" w:sz="0" w:space="0" w:color="auto"/>
        <w:left w:val="none" w:sz="0" w:space="0" w:color="auto"/>
        <w:bottom w:val="none" w:sz="0" w:space="0" w:color="auto"/>
        <w:right w:val="none" w:sz="0" w:space="0" w:color="auto"/>
      </w:divBdr>
    </w:div>
    <w:div w:id="598022371">
      <w:marLeft w:val="0"/>
      <w:marRight w:val="0"/>
      <w:marTop w:val="0"/>
      <w:marBottom w:val="0"/>
      <w:divBdr>
        <w:top w:val="none" w:sz="0" w:space="0" w:color="auto"/>
        <w:left w:val="none" w:sz="0" w:space="0" w:color="auto"/>
        <w:bottom w:val="none" w:sz="0" w:space="0" w:color="auto"/>
        <w:right w:val="none" w:sz="0" w:space="0" w:color="auto"/>
      </w:divBdr>
    </w:div>
    <w:div w:id="601109148">
      <w:marLeft w:val="0"/>
      <w:marRight w:val="0"/>
      <w:marTop w:val="0"/>
      <w:marBottom w:val="0"/>
      <w:divBdr>
        <w:top w:val="none" w:sz="0" w:space="0" w:color="auto"/>
        <w:left w:val="none" w:sz="0" w:space="0" w:color="auto"/>
        <w:bottom w:val="none" w:sz="0" w:space="0" w:color="auto"/>
        <w:right w:val="none" w:sz="0" w:space="0" w:color="auto"/>
      </w:divBdr>
    </w:div>
    <w:div w:id="604918802">
      <w:marLeft w:val="0"/>
      <w:marRight w:val="0"/>
      <w:marTop w:val="0"/>
      <w:marBottom w:val="0"/>
      <w:divBdr>
        <w:top w:val="none" w:sz="0" w:space="0" w:color="auto"/>
        <w:left w:val="none" w:sz="0" w:space="0" w:color="auto"/>
        <w:bottom w:val="none" w:sz="0" w:space="0" w:color="auto"/>
        <w:right w:val="none" w:sz="0" w:space="0" w:color="auto"/>
      </w:divBdr>
    </w:div>
    <w:div w:id="610429549">
      <w:marLeft w:val="0"/>
      <w:marRight w:val="0"/>
      <w:marTop w:val="0"/>
      <w:marBottom w:val="0"/>
      <w:divBdr>
        <w:top w:val="none" w:sz="0" w:space="0" w:color="auto"/>
        <w:left w:val="none" w:sz="0" w:space="0" w:color="auto"/>
        <w:bottom w:val="none" w:sz="0" w:space="0" w:color="auto"/>
        <w:right w:val="none" w:sz="0" w:space="0" w:color="auto"/>
      </w:divBdr>
    </w:div>
    <w:div w:id="612902873">
      <w:marLeft w:val="0"/>
      <w:marRight w:val="0"/>
      <w:marTop w:val="0"/>
      <w:marBottom w:val="0"/>
      <w:divBdr>
        <w:top w:val="none" w:sz="0" w:space="0" w:color="auto"/>
        <w:left w:val="none" w:sz="0" w:space="0" w:color="auto"/>
        <w:bottom w:val="none" w:sz="0" w:space="0" w:color="auto"/>
        <w:right w:val="none" w:sz="0" w:space="0" w:color="auto"/>
      </w:divBdr>
    </w:div>
    <w:div w:id="614601715">
      <w:bodyDiv w:val="1"/>
      <w:marLeft w:val="0"/>
      <w:marRight w:val="0"/>
      <w:marTop w:val="0"/>
      <w:marBottom w:val="0"/>
      <w:divBdr>
        <w:top w:val="none" w:sz="0" w:space="0" w:color="auto"/>
        <w:left w:val="none" w:sz="0" w:space="0" w:color="auto"/>
        <w:bottom w:val="none" w:sz="0" w:space="0" w:color="auto"/>
        <w:right w:val="none" w:sz="0" w:space="0" w:color="auto"/>
      </w:divBdr>
    </w:div>
    <w:div w:id="614673667">
      <w:marLeft w:val="0"/>
      <w:marRight w:val="0"/>
      <w:marTop w:val="0"/>
      <w:marBottom w:val="0"/>
      <w:divBdr>
        <w:top w:val="none" w:sz="0" w:space="0" w:color="auto"/>
        <w:left w:val="none" w:sz="0" w:space="0" w:color="auto"/>
        <w:bottom w:val="none" w:sz="0" w:space="0" w:color="auto"/>
        <w:right w:val="none" w:sz="0" w:space="0" w:color="auto"/>
      </w:divBdr>
    </w:div>
    <w:div w:id="616260222">
      <w:marLeft w:val="0"/>
      <w:marRight w:val="0"/>
      <w:marTop w:val="0"/>
      <w:marBottom w:val="0"/>
      <w:divBdr>
        <w:top w:val="none" w:sz="0" w:space="0" w:color="auto"/>
        <w:left w:val="none" w:sz="0" w:space="0" w:color="auto"/>
        <w:bottom w:val="none" w:sz="0" w:space="0" w:color="auto"/>
        <w:right w:val="none" w:sz="0" w:space="0" w:color="auto"/>
      </w:divBdr>
    </w:div>
    <w:div w:id="616760568">
      <w:marLeft w:val="0"/>
      <w:marRight w:val="0"/>
      <w:marTop w:val="0"/>
      <w:marBottom w:val="0"/>
      <w:divBdr>
        <w:top w:val="none" w:sz="0" w:space="0" w:color="auto"/>
        <w:left w:val="none" w:sz="0" w:space="0" w:color="auto"/>
        <w:bottom w:val="none" w:sz="0" w:space="0" w:color="auto"/>
        <w:right w:val="none" w:sz="0" w:space="0" w:color="auto"/>
      </w:divBdr>
    </w:div>
    <w:div w:id="616983317">
      <w:marLeft w:val="0"/>
      <w:marRight w:val="0"/>
      <w:marTop w:val="0"/>
      <w:marBottom w:val="0"/>
      <w:divBdr>
        <w:top w:val="none" w:sz="0" w:space="0" w:color="auto"/>
        <w:left w:val="none" w:sz="0" w:space="0" w:color="auto"/>
        <w:bottom w:val="none" w:sz="0" w:space="0" w:color="auto"/>
        <w:right w:val="none" w:sz="0" w:space="0" w:color="auto"/>
      </w:divBdr>
    </w:div>
    <w:div w:id="618608211">
      <w:marLeft w:val="0"/>
      <w:marRight w:val="0"/>
      <w:marTop w:val="0"/>
      <w:marBottom w:val="0"/>
      <w:divBdr>
        <w:top w:val="none" w:sz="0" w:space="0" w:color="auto"/>
        <w:left w:val="none" w:sz="0" w:space="0" w:color="auto"/>
        <w:bottom w:val="none" w:sz="0" w:space="0" w:color="auto"/>
        <w:right w:val="none" w:sz="0" w:space="0" w:color="auto"/>
      </w:divBdr>
    </w:div>
    <w:div w:id="619534193">
      <w:marLeft w:val="0"/>
      <w:marRight w:val="0"/>
      <w:marTop w:val="0"/>
      <w:marBottom w:val="0"/>
      <w:divBdr>
        <w:top w:val="none" w:sz="0" w:space="0" w:color="auto"/>
        <w:left w:val="none" w:sz="0" w:space="0" w:color="auto"/>
        <w:bottom w:val="none" w:sz="0" w:space="0" w:color="auto"/>
        <w:right w:val="none" w:sz="0" w:space="0" w:color="auto"/>
      </w:divBdr>
    </w:div>
    <w:div w:id="619846322">
      <w:marLeft w:val="0"/>
      <w:marRight w:val="0"/>
      <w:marTop w:val="0"/>
      <w:marBottom w:val="0"/>
      <w:divBdr>
        <w:top w:val="none" w:sz="0" w:space="0" w:color="auto"/>
        <w:left w:val="none" w:sz="0" w:space="0" w:color="auto"/>
        <w:bottom w:val="none" w:sz="0" w:space="0" w:color="auto"/>
        <w:right w:val="none" w:sz="0" w:space="0" w:color="auto"/>
      </w:divBdr>
    </w:div>
    <w:div w:id="620233206">
      <w:marLeft w:val="0"/>
      <w:marRight w:val="0"/>
      <w:marTop w:val="0"/>
      <w:marBottom w:val="0"/>
      <w:divBdr>
        <w:top w:val="none" w:sz="0" w:space="0" w:color="auto"/>
        <w:left w:val="none" w:sz="0" w:space="0" w:color="auto"/>
        <w:bottom w:val="none" w:sz="0" w:space="0" w:color="auto"/>
        <w:right w:val="none" w:sz="0" w:space="0" w:color="auto"/>
      </w:divBdr>
    </w:div>
    <w:div w:id="620305028">
      <w:marLeft w:val="0"/>
      <w:marRight w:val="0"/>
      <w:marTop w:val="0"/>
      <w:marBottom w:val="0"/>
      <w:divBdr>
        <w:top w:val="none" w:sz="0" w:space="0" w:color="auto"/>
        <w:left w:val="none" w:sz="0" w:space="0" w:color="auto"/>
        <w:bottom w:val="none" w:sz="0" w:space="0" w:color="auto"/>
        <w:right w:val="none" w:sz="0" w:space="0" w:color="auto"/>
      </w:divBdr>
    </w:div>
    <w:div w:id="622003711">
      <w:marLeft w:val="0"/>
      <w:marRight w:val="0"/>
      <w:marTop w:val="0"/>
      <w:marBottom w:val="0"/>
      <w:divBdr>
        <w:top w:val="none" w:sz="0" w:space="0" w:color="auto"/>
        <w:left w:val="none" w:sz="0" w:space="0" w:color="auto"/>
        <w:bottom w:val="none" w:sz="0" w:space="0" w:color="auto"/>
        <w:right w:val="none" w:sz="0" w:space="0" w:color="auto"/>
      </w:divBdr>
    </w:div>
    <w:div w:id="623391127">
      <w:marLeft w:val="0"/>
      <w:marRight w:val="0"/>
      <w:marTop w:val="0"/>
      <w:marBottom w:val="0"/>
      <w:divBdr>
        <w:top w:val="none" w:sz="0" w:space="0" w:color="auto"/>
        <w:left w:val="none" w:sz="0" w:space="0" w:color="auto"/>
        <w:bottom w:val="none" w:sz="0" w:space="0" w:color="auto"/>
        <w:right w:val="none" w:sz="0" w:space="0" w:color="auto"/>
      </w:divBdr>
    </w:div>
    <w:div w:id="624702305">
      <w:marLeft w:val="0"/>
      <w:marRight w:val="0"/>
      <w:marTop w:val="0"/>
      <w:marBottom w:val="0"/>
      <w:divBdr>
        <w:top w:val="none" w:sz="0" w:space="0" w:color="auto"/>
        <w:left w:val="none" w:sz="0" w:space="0" w:color="auto"/>
        <w:bottom w:val="none" w:sz="0" w:space="0" w:color="auto"/>
        <w:right w:val="none" w:sz="0" w:space="0" w:color="auto"/>
      </w:divBdr>
    </w:div>
    <w:div w:id="626853702">
      <w:marLeft w:val="0"/>
      <w:marRight w:val="0"/>
      <w:marTop w:val="0"/>
      <w:marBottom w:val="0"/>
      <w:divBdr>
        <w:top w:val="none" w:sz="0" w:space="0" w:color="auto"/>
        <w:left w:val="none" w:sz="0" w:space="0" w:color="auto"/>
        <w:bottom w:val="none" w:sz="0" w:space="0" w:color="auto"/>
        <w:right w:val="none" w:sz="0" w:space="0" w:color="auto"/>
      </w:divBdr>
    </w:div>
    <w:div w:id="627589128">
      <w:marLeft w:val="0"/>
      <w:marRight w:val="0"/>
      <w:marTop w:val="0"/>
      <w:marBottom w:val="0"/>
      <w:divBdr>
        <w:top w:val="none" w:sz="0" w:space="0" w:color="auto"/>
        <w:left w:val="none" w:sz="0" w:space="0" w:color="auto"/>
        <w:bottom w:val="none" w:sz="0" w:space="0" w:color="auto"/>
        <w:right w:val="none" w:sz="0" w:space="0" w:color="auto"/>
      </w:divBdr>
      <w:divsChild>
        <w:div w:id="1283609750">
          <w:marLeft w:val="0"/>
          <w:marRight w:val="0"/>
          <w:marTop w:val="0"/>
          <w:marBottom w:val="0"/>
          <w:divBdr>
            <w:top w:val="none" w:sz="0" w:space="0" w:color="auto"/>
            <w:left w:val="none" w:sz="0" w:space="0" w:color="auto"/>
            <w:bottom w:val="none" w:sz="0" w:space="0" w:color="auto"/>
            <w:right w:val="none" w:sz="0" w:space="0" w:color="auto"/>
          </w:divBdr>
        </w:div>
      </w:divsChild>
    </w:div>
    <w:div w:id="627856050">
      <w:marLeft w:val="0"/>
      <w:marRight w:val="0"/>
      <w:marTop w:val="0"/>
      <w:marBottom w:val="0"/>
      <w:divBdr>
        <w:top w:val="none" w:sz="0" w:space="0" w:color="auto"/>
        <w:left w:val="none" w:sz="0" w:space="0" w:color="auto"/>
        <w:bottom w:val="none" w:sz="0" w:space="0" w:color="auto"/>
        <w:right w:val="none" w:sz="0" w:space="0" w:color="auto"/>
      </w:divBdr>
    </w:div>
    <w:div w:id="629937507">
      <w:marLeft w:val="0"/>
      <w:marRight w:val="0"/>
      <w:marTop w:val="0"/>
      <w:marBottom w:val="0"/>
      <w:divBdr>
        <w:top w:val="none" w:sz="0" w:space="0" w:color="auto"/>
        <w:left w:val="none" w:sz="0" w:space="0" w:color="auto"/>
        <w:bottom w:val="none" w:sz="0" w:space="0" w:color="auto"/>
        <w:right w:val="none" w:sz="0" w:space="0" w:color="auto"/>
      </w:divBdr>
    </w:div>
    <w:div w:id="631252642">
      <w:bodyDiv w:val="1"/>
      <w:marLeft w:val="0"/>
      <w:marRight w:val="0"/>
      <w:marTop w:val="0"/>
      <w:marBottom w:val="0"/>
      <w:divBdr>
        <w:top w:val="none" w:sz="0" w:space="0" w:color="auto"/>
        <w:left w:val="none" w:sz="0" w:space="0" w:color="auto"/>
        <w:bottom w:val="none" w:sz="0" w:space="0" w:color="auto"/>
        <w:right w:val="none" w:sz="0" w:space="0" w:color="auto"/>
      </w:divBdr>
    </w:div>
    <w:div w:id="631638723">
      <w:marLeft w:val="0"/>
      <w:marRight w:val="0"/>
      <w:marTop w:val="0"/>
      <w:marBottom w:val="0"/>
      <w:divBdr>
        <w:top w:val="none" w:sz="0" w:space="0" w:color="auto"/>
        <w:left w:val="none" w:sz="0" w:space="0" w:color="auto"/>
        <w:bottom w:val="none" w:sz="0" w:space="0" w:color="auto"/>
        <w:right w:val="none" w:sz="0" w:space="0" w:color="auto"/>
      </w:divBdr>
    </w:div>
    <w:div w:id="633678573">
      <w:marLeft w:val="0"/>
      <w:marRight w:val="0"/>
      <w:marTop w:val="0"/>
      <w:marBottom w:val="0"/>
      <w:divBdr>
        <w:top w:val="none" w:sz="0" w:space="0" w:color="auto"/>
        <w:left w:val="none" w:sz="0" w:space="0" w:color="auto"/>
        <w:bottom w:val="none" w:sz="0" w:space="0" w:color="auto"/>
        <w:right w:val="none" w:sz="0" w:space="0" w:color="auto"/>
      </w:divBdr>
    </w:div>
    <w:div w:id="638806635">
      <w:marLeft w:val="0"/>
      <w:marRight w:val="0"/>
      <w:marTop w:val="0"/>
      <w:marBottom w:val="0"/>
      <w:divBdr>
        <w:top w:val="none" w:sz="0" w:space="0" w:color="auto"/>
        <w:left w:val="none" w:sz="0" w:space="0" w:color="auto"/>
        <w:bottom w:val="none" w:sz="0" w:space="0" w:color="auto"/>
        <w:right w:val="none" w:sz="0" w:space="0" w:color="auto"/>
      </w:divBdr>
    </w:div>
    <w:div w:id="641470009">
      <w:marLeft w:val="0"/>
      <w:marRight w:val="0"/>
      <w:marTop w:val="0"/>
      <w:marBottom w:val="0"/>
      <w:divBdr>
        <w:top w:val="none" w:sz="0" w:space="0" w:color="auto"/>
        <w:left w:val="none" w:sz="0" w:space="0" w:color="auto"/>
        <w:bottom w:val="none" w:sz="0" w:space="0" w:color="auto"/>
        <w:right w:val="none" w:sz="0" w:space="0" w:color="auto"/>
      </w:divBdr>
    </w:div>
    <w:div w:id="641738105">
      <w:bodyDiv w:val="1"/>
      <w:marLeft w:val="0"/>
      <w:marRight w:val="0"/>
      <w:marTop w:val="0"/>
      <w:marBottom w:val="0"/>
      <w:divBdr>
        <w:top w:val="none" w:sz="0" w:space="0" w:color="auto"/>
        <w:left w:val="none" w:sz="0" w:space="0" w:color="auto"/>
        <w:bottom w:val="none" w:sz="0" w:space="0" w:color="auto"/>
        <w:right w:val="none" w:sz="0" w:space="0" w:color="auto"/>
      </w:divBdr>
    </w:div>
    <w:div w:id="642003054">
      <w:marLeft w:val="0"/>
      <w:marRight w:val="0"/>
      <w:marTop w:val="0"/>
      <w:marBottom w:val="0"/>
      <w:divBdr>
        <w:top w:val="none" w:sz="0" w:space="0" w:color="auto"/>
        <w:left w:val="none" w:sz="0" w:space="0" w:color="auto"/>
        <w:bottom w:val="none" w:sz="0" w:space="0" w:color="auto"/>
        <w:right w:val="none" w:sz="0" w:space="0" w:color="auto"/>
      </w:divBdr>
    </w:div>
    <w:div w:id="642779676">
      <w:bodyDiv w:val="1"/>
      <w:marLeft w:val="0"/>
      <w:marRight w:val="0"/>
      <w:marTop w:val="0"/>
      <w:marBottom w:val="0"/>
      <w:divBdr>
        <w:top w:val="none" w:sz="0" w:space="0" w:color="auto"/>
        <w:left w:val="none" w:sz="0" w:space="0" w:color="auto"/>
        <w:bottom w:val="none" w:sz="0" w:space="0" w:color="auto"/>
        <w:right w:val="none" w:sz="0" w:space="0" w:color="auto"/>
      </w:divBdr>
    </w:div>
    <w:div w:id="643121838">
      <w:bodyDiv w:val="1"/>
      <w:marLeft w:val="0"/>
      <w:marRight w:val="0"/>
      <w:marTop w:val="0"/>
      <w:marBottom w:val="0"/>
      <w:divBdr>
        <w:top w:val="none" w:sz="0" w:space="0" w:color="auto"/>
        <w:left w:val="none" w:sz="0" w:space="0" w:color="auto"/>
        <w:bottom w:val="none" w:sz="0" w:space="0" w:color="auto"/>
        <w:right w:val="none" w:sz="0" w:space="0" w:color="auto"/>
      </w:divBdr>
    </w:div>
    <w:div w:id="643895423">
      <w:marLeft w:val="0"/>
      <w:marRight w:val="0"/>
      <w:marTop w:val="0"/>
      <w:marBottom w:val="0"/>
      <w:divBdr>
        <w:top w:val="none" w:sz="0" w:space="0" w:color="auto"/>
        <w:left w:val="none" w:sz="0" w:space="0" w:color="auto"/>
        <w:bottom w:val="none" w:sz="0" w:space="0" w:color="auto"/>
        <w:right w:val="none" w:sz="0" w:space="0" w:color="auto"/>
      </w:divBdr>
    </w:div>
    <w:div w:id="647708892">
      <w:bodyDiv w:val="1"/>
      <w:marLeft w:val="0"/>
      <w:marRight w:val="0"/>
      <w:marTop w:val="0"/>
      <w:marBottom w:val="0"/>
      <w:divBdr>
        <w:top w:val="none" w:sz="0" w:space="0" w:color="auto"/>
        <w:left w:val="none" w:sz="0" w:space="0" w:color="auto"/>
        <w:bottom w:val="none" w:sz="0" w:space="0" w:color="auto"/>
        <w:right w:val="none" w:sz="0" w:space="0" w:color="auto"/>
      </w:divBdr>
    </w:div>
    <w:div w:id="648630202">
      <w:marLeft w:val="0"/>
      <w:marRight w:val="0"/>
      <w:marTop w:val="0"/>
      <w:marBottom w:val="0"/>
      <w:divBdr>
        <w:top w:val="none" w:sz="0" w:space="0" w:color="auto"/>
        <w:left w:val="none" w:sz="0" w:space="0" w:color="auto"/>
        <w:bottom w:val="none" w:sz="0" w:space="0" w:color="auto"/>
        <w:right w:val="none" w:sz="0" w:space="0" w:color="auto"/>
      </w:divBdr>
    </w:div>
    <w:div w:id="649090945">
      <w:marLeft w:val="0"/>
      <w:marRight w:val="0"/>
      <w:marTop w:val="0"/>
      <w:marBottom w:val="0"/>
      <w:divBdr>
        <w:top w:val="none" w:sz="0" w:space="0" w:color="auto"/>
        <w:left w:val="none" w:sz="0" w:space="0" w:color="auto"/>
        <w:bottom w:val="none" w:sz="0" w:space="0" w:color="auto"/>
        <w:right w:val="none" w:sz="0" w:space="0" w:color="auto"/>
      </w:divBdr>
    </w:div>
    <w:div w:id="652178392">
      <w:marLeft w:val="0"/>
      <w:marRight w:val="0"/>
      <w:marTop w:val="0"/>
      <w:marBottom w:val="0"/>
      <w:divBdr>
        <w:top w:val="none" w:sz="0" w:space="0" w:color="auto"/>
        <w:left w:val="none" w:sz="0" w:space="0" w:color="auto"/>
        <w:bottom w:val="none" w:sz="0" w:space="0" w:color="auto"/>
        <w:right w:val="none" w:sz="0" w:space="0" w:color="auto"/>
      </w:divBdr>
    </w:div>
    <w:div w:id="655038015">
      <w:marLeft w:val="0"/>
      <w:marRight w:val="0"/>
      <w:marTop w:val="0"/>
      <w:marBottom w:val="0"/>
      <w:divBdr>
        <w:top w:val="none" w:sz="0" w:space="0" w:color="auto"/>
        <w:left w:val="none" w:sz="0" w:space="0" w:color="auto"/>
        <w:bottom w:val="none" w:sz="0" w:space="0" w:color="auto"/>
        <w:right w:val="none" w:sz="0" w:space="0" w:color="auto"/>
      </w:divBdr>
    </w:div>
    <w:div w:id="657879011">
      <w:marLeft w:val="0"/>
      <w:marRight w:val="0"/>
      <w:marTop w:val="0"/>
      <w:marBottom w:val="0"/>
      <w:divBdr>
        <w:top w:val="none" w:sz="0" w:space="0" w:color="auto"/>
        <w:left w:val="none" w:sz="0" w:space="0" w:color="auto"/>
        <w:bottom w:val="none" w:sz="0" w:space="0" w:color="auto"/>
        <w:right w:val="none" w:sz="0" w:space="0" w:color="auto"/>
      </w:divBdr>
    </w:div>
    <w:div w:id="660894168">
      <w:marLeft w:val="0"/>
      <w:marRight w:val="0"/>
      <w:marTop w:val="0"/>
      <w:marBottom w:val="0"/>
      <w:divBdr>
        <w:top w:val="none" w:sz="0" w:space="0" w:color="auto"/>
        <w:left w:val="none" w:sz="0" w:space="0" w:color="auto"/>
        <w:bottom w:val="none" w:sz="0" w:space="0" w:color="auto"/>
        <w:right w:val="none" w:sz="0" w:space="0" w:color="auto"/>
      </w:divBdr>
    </w:div>
    <w:div w:id="662970682">
      <w:marLeft w:val="0"/>
      <w:marRight w:val="0"/>
      <w:marTop w:val="0"/>
      <w:marBottom w:val="0"/>
      <w:divBdr>
        <w:top w:val="none" w:sz="0" w:space="0" w:color="auto"/>
        <w:left w:val="none" w:sz="0" w:space="0" w:color="auto"/>
        <w:bottom w:val="none" w:sz="0" w:space="0" w:color="auto"/>
        <w:right w:val="none" w:sz="0" w:space="0" w:color="auto"/>
      </w:divBdr>
    </w:div>
    <w:div w:id="663893894">
      <w:marLeft w:val="0"/>
      <w:marRight w:val="0"/>
      <w:marTop w:val="0"/>
      <w:marBottom w:val="0"/>
      <w:divBdr>
        <w:top w:val="none" w:sz="0" w:space="0" w:color="auto"/>
        <w:left w:val="none" w:sz="0" w:space="0" w:color="auto"/>
        <w:bottom w:val="none" w:sz="0" w:space="0" w:color="auto"/>
        <w:right w:val="none" w:sz="0" w:space="0" w:color="auto"/>
      </w:divBdr>
    </w:div>
    <w:div w:id="668796022">
      <w:bodyDiv w:val="1"/>
      <w:marLeft w:val="0"/>
      <w:marRight w:val="0"/>
      <w:marTop w:val="0"/>
      <w:marBottom w:val="0"/>
      <w:divBdr>
        <w:top w:val="none" w:sz="0" w:space="0" w:color="auto"/>
        <w:left w:val="none" w:sz="0" w:space="0" w:color="auto"/>
        <w:bottom w:val="none" w:sz="0" w:space="0" w:color="auto"/>
        <w:right w:val="none" w:sz="0" w:space="0" w:color="auto"/>
      </w:divBdr>
    </w:div>
    <w:div w:id="669867024">
      <w:marLeft w:val="0"/>
      <w:marRight w:val="0"/>
      <w:marTop w:val="0"/>
      <w:marBottom w:val="0"/>
      <w:divBdr>
        <w:top w:val="none" w:sz="0" w:space="0" w:color="auto"/>
        <w:left w:val="none" w:sz="0" w:space="0" w:color="auto"/>
        <w:bottom w:val="none" w:sz="0" w:space="0" w:color="auto"/>
        <w:right w:val="none" w:sz="0" w:space="0" w:color="auto"/>
      </w:divBdr>
    </w:div>
    <w:div w:id="671488225">
      <w:marLeft w:val="0"/>
      <w:marRight w:val="0"/>
      <w:marTop w:val="0"/>
      <w:marBottom w:val="0"/>
      <w:divBdr>
        <w:top w:val="none" w:sz="0" w:space="0" w:color="auto"/>
        <w:left w:val="none" w:sz="0" w:space="0" w:color="auto"/>
        <w:bottom w:val="none" w:sz="0" w:space="0" w:color="auto"/>
        <w:right w:val="none" w:sz="0" w:space="0" w:color="auto"/>
      </w:divBdr>
    </w:div>
    <w:div w:id="671563156">
      <w:marLeft w:val="0"/>
      <w:marRight w:val="0"/>
      <w:marTop w:val="0"/>
      <w:marBottom w:val="0"/>
      <w:divBdr>
        <w:top w:val="none" w:sz="0" w:space="0" w:color="auto"/>
        <w:left w:val="none" w:sz="0" w:space="0" w:color="auto"/>
        <w:bottom w:val="none" w:sz="0" w:space="0" w:color="auto"/>
        <w:right w:val="none" w:sz="0" w:space="0" w:color="auto"/>
      </w:divBdr>
    </w:div>
    <w:div w:id="672955860">
      <w:marLeft w:val="0"/>
      <w:marRight w:val="0"/>
      <w:marTop w:val="0"/>
      <w:marBottom w:val="0"/>
      <w:divBdr>
        <w:top w:val="none" w:sz="0" w:space="0" w:color="auto"/>
        <w:left w:val="none" w:sz="0" w:space="0" w:color="auto"/>
        <w:bottom w:val="none" w:sz="0" w:space="0" w:color="auto"/>
        <w:right w:val="none" w:sz="0" w:space="0" w:color="auto"/>
      </w:divBdr>
    </w:div>
    <w:div w:id="672991357">
      <w:bodyDiv w:val="1"/>
      <w:marLeft w:val="0"/>
      <w:marRight w:val="0"/>
      <w:marTop w:val="0"/>
      <w:marBottom w:val="0"/>
      <w:divBdr>
        <w:top w:val="none" w:sz="0" w:space="0" w:color="auto"/>
        <w:left w:val="none" w:sz="0" w:space="0" w:color="auto"/>
        <w:bottom w:val="none" w:sz="0" w:space="0" w:color="auto"/>
        <w:right w:val="none" w:sz="0" w:space="0" w:color="auto"/>
      </w:divBdr>
    </w:div>
    <w:div w:id="676226373">
      <w:marLeft w:val="0"/>
      <w:marRight w:val="0"/>
      <w:marTop w:val="0"/>
      <w:marBottom w:val="0"/>
      <w:divBdr>
        <w:top w:val="none" w:sz="0" w:space="0" w:color="auto"/>
        <w:left w:val="none" w:sz="0" w:space="0" w:color="auto"/>
        <w:bottom w:val="none" w:sz="0" w:space="0" w:color="auto"/>
        <w:right w:val="none" w:sz="0" w:space="0" w:color="auto"/>
      </w:divBdr>
    </w:div>
    <w:div w:id="680162495">
      <w:bodyDiv w:val="1"/>
      <w:marLeft w:val="0"/>
      <w:marRight w:val="0"/>
      <w:marTop w:val="0"/>
      <w:marBottom w:val="0"/>
      <w:divBdr>
        <w:top w:val="none" w:sz="0" w:space="0" w:color="auto"/>
        <w:left w:val="none" w:sz="0" w:space="0" w:color="auto"/>
        <w:bottom w:val="none" w:sz="0" w:space="0" w:color="auto"/>
        <w:right w:val="none" w:sz="0" w:space="0" w:color="auto"/>
      </w:divBdr>
    </w:div>
    <w:div w:id="681511046">
      <w:marLeft w:val="0"/>
      <w:marRight w:val="0"/>
      <w:marTop w:val="0"/>
      <w:marBottom w:val="0"/>
      <w:divBdr>
        <w:top w:val="none" w:sz="0" w:space="0" w:color="auto"/>
        <w:left w:val="none" w:sz="0" w:space="0" w:color="auto"/>
        <w:bottom w:val="none" w:sz="0" w:space="0" w:color="auto"/>
        <w:right w:val="none" w:sz="0" w:space="0" w:color="auto"/>
      </w:divBdr>
    </w:div>
    <w:div w:id="682439339">
      <w:marLeft w:val="0"/>
      <w:marRight w:val="0"/>
      <w:marTop w:val="0"/>
      <w:marBottom w:val="0"/>
      <w:divBdr>
        <w:top w:val="none" w:sz="0" w:space="0" w:color="auto"/>
        <w:left w:val="none" w:sz="0" w:space="0" w:color="auto"/>
        <w:bottom w:val="none" w:sz="0" w:space="0" w:color="auto"/>
        <w:right w:val="none" w:sz="0" w:space="0" w:color="auto"/>
      </w:divBdr>
    </w:div>
    <w:div w:id="685062482">
      <w:bodyDiv w:val="1"/>
      <w:marLeft w:val="0"/>
      <w:marRight w:val="0"/>
      <w:marTop w:val="0"/>
      <w:marBottom w:val="0"/>
      <w:divBdr>
        <w:top w:val="none" w:sz="0" w:space="0" w:color="auto"/>
        <w:left w:val="none" w:sz="0" w:space="0" w:color="auto"/>
        <w:bottom w:val="none" w:sz="0" w:space="0" w:color="auto"/>
        <w:right w:val="none" w:sz="0" w:space="0" w:color="auto"/>
      </w:divBdr>
    </w:div>
    <w:div w:id="685252037">
      <w:marLeft w:val="0"/>
      <w:marRight w:val="0"/>
      <w:marTop w:val="0"/>
      <w:marBottom w:val="0"/>
      <w:divBdr>
        <w:top w:val="none" w:sz="0" w:space="0" w:color="auto"/>
        <w:left w:val="none" w:sz="0" w:space="0" w:color="auto"/>
        <w:bottom w:val="none" w:sz="0" w:space="0" w:color="auto"/>
        <w:right w:val="none" w:sz="0" w:space="0" w:color="auto"/>
      </w:divBdr>
    </w:div>
    <w:div w:id="686371752">
      <w:marLeft w:val="0"/>
      <w:marRight w:val="0"/>
      <w:marTop w:val="0"/>
      <w:marBottom w:val="0"/>
      <w:divBdr>
        <w:top w:val="none" w:sz="0" w:space="0" w:color="auto"/>
        <w:left w:val="none" w:sz="0" w:space="0" w:color="auto"/>
        <w:bottom w:val="none" w:sz="0" w:space="0" w:color="auto"/>
        <w:right w:val="none" w:sz="0" w:space="0" w:color="auto"/>
      </w:divBdr>
    </w:div>
    <w:div w:id="689992181">
      <w:marLeft w:val="0"/>
      <w:marRight w:val="0"/>
      <w:marTop w:val="0"/>
      <w:marBottom w:val="0"/>
      <w:divBdr>
        <w:top w:val="none" w:sz="0" w:space="0" w:color="auto"/>
        <w:left w:val="none" w:sz="0" w:space="0" w:color="auto"/>
        <w:bottom w:val="none" w:sz="0" w:space="0" w:color="auto"/>
        <w:right w:val="none" w:sz="0" w:space="0" w:color="auto"/>
      </w:divBdr>
    </w:div>
    <w:div w:id="690840566">
      <w:marLeft w:val="0"/>
      <w:marRight w:val="0"/>
      <w:marTop w:val="0"/>
      <w:marBottom w:val="0"/>
      <w:divBdr>
        <w:top w:val="none" w:sz="0" w:space="0" w:color="auto"/>
        <w:left w:val="none" w:sz="0" w:space="0" w:color="auto"/>
        <w:bottom w:val="none" w:sz="0" w:space="0" w:color="auto"/>
        <w:right w:val="none" w:sz="0" w:space="0" w:color="auto"/>
      </w:divBdr>
    </w:div>
    <w:div w:id="691764402">
      <w:marLeft w:val="0"/>
      <w:marRight w:val="0"/>
      <w:marTop w:val="0"/>
      <w:marBottom w:val="0"/>
      <w:divBdr>
        <w:top w:val="none" w:sz="0" w:space="0" w:color="auto"/>
        <w:left w:val="none" w:sz="0" w:space="0" w:color="auto"/>
        <w:bottom w:val="none" w:sz="0" w:space="0" w:color="auto"/>
        <w:right w:val="none" w:sz="0" w:space="0" w:color="auto"/>
      </w:divBdr>
    </w:div>
    <w:div w:id="693309566">
      <w:marLeft w:val="0"/>
      <w:marRight w:val="0"/>
      <w:marTop w:val="0"/>
      <w:marBottom w:val="0"/>
      <w:divBdr>
        <w:top w:val="none" w:sz="0" w:space="0" w:color="auto"/>
        <w:left w:val="none" w:sz="0" w:space="0" w:color="auto"/>
        <w:bottom w:val="none" w:sz="0" w:space="0" w:color="auto"/>
        <w:right w:val="none" w:sz="0" w:space="0" w:color="auto"/>
      </w:divBdr>
    </w:div>
    <w:div w:id="693459782">
      <w:bodyDiv w:val="1"/>
      <w:marLeft w:val="0"/>
      <w:marRight w:val="0"/>
      <w:marTop w:val="0"/>
      <w:marBottom w:val="0"/>
      <w:divBdr>
        <w:top w:val="none" w:sz="0" w:space="0" w:color="auto"/>
        <w:left w:val="none" w:sz="0" w:space="0" w:color="auto"/>
        <w:bottom w:val="none" w:sz="0" w:space="0" w:color="auto"/>
        <w:right w:val="none" w:sz="0" w:space="0" w:color="auto"/>
      </w:divBdr>
    </w:div>
    <w:div w:id="693924187">
      <w:marLeft w:val="0"/>
      <w:marRight w:val="0"/>
      <w:marTop w:val="0"/>
      <w:marBottom w:val="0"/>
      <w:divBdr>
        <w:top w:val="none" w:sz="0" w:space="0" w:color="auto"/>
        <w:left w:val="none" w:sz="0" w:space="0" w:color="auto"/>
        <w:bottom w:val="none" w:sz="0" w:space="0" w:color="auto"/>
        <w:right w:val="none" w:sz="0" w:space="0" w:color="auto"/>
      </w:divBdr>
    </w:div>
    <w:div w:id="694695842">
      <w:marLeft w:val="0"/>
      <w:marRight w:val="0"/>
      <w:marTop w:val="0"/>
      <w:marBottom w:val="0"/>
      <w:divBdr>
        <w:top w:val="none" w:sz="0" w:space="0" w:color="auto"/>
        <w:left w:val="none" w:sz="0" w:space="0" w:color="auto"/>
        <w:bottom w:val="none" w:sz="0" w:space="0" w:color="auto"/>
        <w:right w:val="none" w:sz="0" w:space="0" w:color="auto"/>
      </w:divBdr>
    </w:div>
    <w:div w:id="695011433">
      <w:marLeft w:val="0"/>
      <w:marRight w:val="0"/>
      <w:marTop w:val="0"/>
      <w:marBottom w:val="0"/>
      <w:divBdr>
        <w:top w:val="none" w:sz="0" w:space="0" w:color="auto"/>
        <w:left w:val="none" w:sz="0" w:space="0" w:color="auto"/>
        <w:bottom w:val="none" w:sz="0" w:space="0" w:color="auto"/>
        <w:right w:val="none" w:sz="0" w:space="0" w:color="auto"/>
      </w:divBdr>
    </w:div>
    <w:div w:id="695927523">
      <w:bodyDiv w:val="1"/>
      <w:marLeft w:val="0"/>
      <w:marRight w:val="0"/>
      <w:marTop w:val="0"/>
      <w:marBottom w:val="0"/>
      <w:divBdr>
        <w:top w:val="none" w:sz="0" w:space="0" w:color="auto"/>
        <w:left w:val="none" w:sz="0" w:space="0" w:color="auto"/>
        <w:bottom w:val="none" w:sz="0" w:space="0" w:color="auto"/>
        <w:right w:val="none" w:sz="0" w:space="0" w:color="auto"/>
      </w:divBdr>
    </w:div>
    <w:div w:id="697120214">
      <w:marLeft w:val="0"/>
      <w:marRight w:val="0"/>
      <w:marTop w:val="0"/>
      <w:marBottom w:val="0"/>
      <w:divBdr>
        <w:top w:val="none" w:sz="0" w:space="0" w:color="auto"/>
        <w:left w:val="none" w:sz="0" w:space="0" w:color="auto"/>
        <w:bottom w:val="none" w:sz="0" w:space="0" w:color="auto"/>
        <w:right w:val="none" w:sz="0" w:space="0" w:color="auto"/>
      </w:divBdr>
    </w:div>
    <w:div w:id="697969052">
      <w:marLeft w:val="0"/>
      <w:marRight w:val="0"/>
      <w:marTop w:val="0"/>
      <w:marBottom w:val="0"/>
      <w:divBdr>
        <w:top w:val="none" w:sz="0" w:space="0" w:color="auto"/>
        <w:left w:val="none" w:sz="0" w:space="0" w:color="auto"/>
        <w:bottom w:val="none" w:sz="0" w:space="0" w:color="auto"/>
        <w:right w:val="none" w:sz="0" w:space="0" w:color="auto"/>
      </w:divBdr>
    </w:div>
    <w:div w:id="698117617">
      <w:bodyDiv w:val="1"/>
      <w:marLeft w:val="0"/>
      <w:marRight w:val="0"/>
      <w:marTop w:val="0"/>
      <w:marBottom w:val="0"/>
      <w:divBdr>
        <w:top w:val="none" w:sz="0" w:space="0" w:color="auto"/>
        <w:left w:val="none" w:sz="0" w:space="0" w:color="auto"/>
        <w:bottom w:val="none" w:sz="0" w:space="0" w:color="auto"/>
        <w:right w:val="none" w:sz="0" w:space="0" w:color="auto"/>
      </w:divBdr>
    </w:div>
    <w:div w:id="701785535">
      <w:marLeft w:val="0"/>
      <w:marRight w:val="0"/>
      <w:marTop w:val="0"/>
      <w:marBottom w:val="0"/>
      <w:divBdr>
        <w:top w:val="none" w:sz="0" w:space="0" w:color="auto"/>
        <w:left w:val="none" w:sz="0" w:space="0" w:color="auto"/>
        <w:bottom w:val="none" w:sz="0" w:space="0" w:color="auto"/>
        <w:right w:val="none" w:sz="0" w:space="0" w:color="auto"/>
      </w:divBdr>
    </w:div>
    <w:div w:id="705103017">
      <w:marLeft w:val="0"/>
      <w:marRight w:val="0"/>
      <w:marTop w:val="0"/>
      <w:marBottom w:val="0"/>
      <w:divBdr>
        <w:top w:val="none" w:sz="0" w:space="0" w:color="auto"/>
        <w:left w:val="none" w:sz="0" w:space="0" w:color="auto"/>
        <w:bottom w:val="none" w:sz="0" w:space="0" w:color="auto"/>
        <w:right w:val="none" w:sz="0" w:space="0" w:color="auto"/>
      </w:divBdr>
    </w:div>
    <w:div w:id="705954298">
      <w:bodyDiv w:val="1"/>
      <w:marLeft w:val="0"/>
      <w:marRight w:val="0"/>
      <w:marTop w:val="0"/>
      <w:marBottom w:val="0"/>
      <w:divBdr>
        <w:top w:val="none" w:sz="0" w:space="0" w:color="auto"/>
        <w:left w:val="none" w:sz="0" w:space="0" w:color="auto"/>
        <w:bottom w:val="none" w:sz="0" w:space="0" w:color="auto"/>
        <w:right w:val="none" w:sz="0" w:space="0" w:color="auto"/>
      </w:divBdr>
    </w:div>
    <w:div w:id="706637451">
      <w:bodyDiv w:val="1"/>
      <w:marLeft w:val="0"/>
      <w:marRight w:val="0"/>
      <w:marTop w:val="0"/>
      <w:marBottom w:val="0"/>
      <w:divBdr>
        <w:top w:val="none" w:sz="0" w:space="0" w:color="auto"/>
        <w:left w:val="none" w:sz="0" w:space="0" w:color="auto"/>
        <w:bottom w:val="none" w:sz="0" w:space="0" w:color="auto"/>
        <w:right w:val="none" w:sz="0" w:space="0" w:color="auto"/>
      </w:divBdr>
    </w:div>
    <w:div w:id="709380928">
      <w:marLeft w:val="0"/>
      <w:marRight w:val="0"/>
      <w:marTop w:val="0"/>
      <w:marBottom w:val="0"/>
      <w:divBdr>
        <w:top w:val="none" w:sz="0" w:space="0" w:color="auto"/>
        <w:left w:val="none" w:sz="0" w:space="0" w:color="auto"/>
        <w:bottom w:val="none" w:sz="0" w:space="0" w:color="auto"/>
        <w:right w:val="none" w:sz="0" w:space="0" w:color="auto"/>
      </w:divBdr>
    </w:div>
    <w:div w:id="711266987">
      <w:marLeft w:val="0"/>
      <w:marRight w:val="0"/>
      <w:marTop w:val="0"/>
      <w:marBottom w:val="0"/>
      <w:divBdr>
        <w:top w:val="none" w:sz="0" w:space="0" w:color="auto"/>
        <w:left w:val="none" w:sz="0" w:space="0" w:color="auto"/>
        <w:bottom w:val="none" w:sz="0" w:space="0" w:color="auto"/>
        <w:right w:val="none" w:sz="0" w:space="0" w:color="auto"/>
      </w:divBdr>
    </w:div>
    <w:div w:id="712192324">
      <w:marLeft w:val="0"/>
      <w:marRight w:val="0"/>
      <w:marTop w:val="0"/>
      <w:marBottom w:val="0"/>
      <w:divBdr>
        <w:top w:val="none" w:sz="0" w:space="0" w:color="auto"/>
        <w:left w:val="none" w:sz="0" w:space="0" w:color="auto"/>
        <w:bottom w:val="none" w:sz="0" w:space="0" w:color="auto"/>
        <w:right w:val="none" w:sz="0" w:space="0" w:color="auto"/>
      </w:divBdr>
    </w:div>
    <w:div w:id="713189986">
      <w:marLeft w:val="0"/>
      <w:marRight w:val="0"/>
      <w:marTop w:val="0"/>
      <w:marBottom w:val="0"/>
      <w:divBdr>
        <w:top w:val="none" w:sz="0" w:space="0" w:color="auto"/>
        <w:left w:val="none" w:sz="0" w:space="0" w:color="auto"/>
        <w:bottom w:val="none" w:sz="0" w:space="0" w:color="auto"/>
        <w:right w:val="none" w:sz="0" w:space="0" w:color="auto"/>
      </w:divBdr>
    </w:div>
    <w:div w:id="716781912">
      <w:bodyDiv w:val="1"/>
      <w:marLeft w:val="0"/>
      <w:marRight w:val="0"/>
      <w:marTop w:val="0"/>
      <w:marBottom w:val="0"/>
      <w:divBdr>
        <w:top w:val="none" w:sz="0" w:space="0" w:color="auto"/>
        <w:left w:val="none" w:sz="0" w:space="0" w:color="auto"/>
        <w:bottom w:val="none" w:sz="0" w:space="0" w:color="auto"/>
        <w:right w:val="none" w:sz="0" w:space="0" w:color="auto"/>
      </w:divBdr>
    </w:div>
    <w:div w:id="718016811">
      <w:bodyDiv w:val="1"/>
      <w:marLeft w:val="0"/>
      <w:marRight w:val="0"/>
      <w:marTop w:val="0"/>
      <w:marBottom w:val="0"/>
      <w:divBdr>
        <w:top w:val="none" w:sz="0" w:space="0" w:color="auto"/>
        <w:left w:val="none" w:sz="0" w:space="0" w:color="auto"/>
        <w:bottom w:val="none" w:sz="0" w:space="0" w:color="auto"/>
        <w:right w:val="none" w:sz="0" w:space="0" w:color="auto"/>
      </w:divBdr>
    </w:div>
    <w:div w:id="719280823">
      <w:marLeft w:val="0"/>
      <w:marRight w:val="0"/>
      <w:marTop w:val="0"/>
      <w:marBottom w:val="0"/>
      <w:divBdr>
        <w:top w:val="none" w:sz="0" w:space="0" w:color="auto"/>
        <w:left w:val="none" w:sz="0" w:space="0" w:color="auto"/>
        <w:bottom w:val="none" w:sz="0" w:space="0" w:color="auto"/>
        <w:right w:val="none" w:sz="0" w:space="0" w:color="auto"/>
      </w:divBdr>
    </w:div>
    <w:div w:id="719669423">
      <w:marLeft w:val="0"/>
      <w:marRight w:val="0"/>
      <w:marTop w:val="0"/>
      <w:marBottom w:val="0"/>
      <w:divBdr>
        <w:top w:val="none" w:sz="0" w:space="0" w:color="auto"/>
        <w:left w:val="none" w:sz="0" w:space="0" w:color="auto"/>
        <w:bottom w:val="none" w:sz="0" w:space="0" w:color="auto"/>
        <w:right w:val="none" w:sz="0" w:space="0" w:color="auto"/>
      </w:divBdr>
      <w:divsChild>
        <w:div w:id="878709391">
          <w:marLeft w:val="0"/>
          <w:marRight w:val="0"/>
          <w:marTop w:val="100"/>
          <w:marBottom w:val="100"/>
          <w:divBdr>
            <w:top w:val="none" w:sz="0" w:space="0" w:color="auto"/>
            <w:left w:val="none" w:sz="0" w:space="0" w:color="auto"/>
            <w:bottom w:val="none" w:sz="0" w:space="0" w:color="auto"/>
            <w:right w:val="none" w:sz="0" w:space="0" w:color="auto"/>
          </w:divBdr>
          <w:divsChild>
            <w:div w:id="2103647329">
              <w:marLeft w:val="0"/>
              <w:marRight w:val="0"/>
              <w:marTop w:val="0"/>
              <w:marBottom w:val="0"/>
              <w:divBdr>
                <w:top w:val="none" w:sz="0" w:space="0" w:color="auto"/>
                <w:left w:val="none" w:sz="0" w:space="0" w:color="auto"/>
                <w:bottom w:val="none" w:sz="0" w:space="0" w:color="auto"/>
                <w:right w:val="none" w:sz="0" w:space="0" w:color="auto"/>
              </w:divBdr>
              <w:divsChild>
                <w:div w:id="1292831811">
                  <w:marLeft w:val="0"/>
                  <w:marRight w:val="0"/>
                  <w:marTop w:val="100"/>
                  <w:marBottom w:val="100"/>
                  <w:divBdr>
                    <w:top w:val="none" w:sz="0" w:space="0" w:color="auto"/>
                    <w:left w:val="none" w:sz="0" w:space="0" w:color="auto"/>
                    <w:bottom w:val="none" w:sz="0" w:space="0" w:color="auto"/>
                    <w:right w:val="none" w:sz="0" w:space="0" w:color="auto"/>
                  </w:divBdr>
                  <w:divsChild>
                    <w:div w:id="1836991481">
                      <w:marLeft w:val="0"/>
                      <w:marRight w:val="0"/>
                      <w:marTop w:val="0"/>
                      <w:marBottom w:val="0"/>
                      <w:divBdr>
                        <w:top w:val="none" w:sz="0" w:space="0" w:color="auto"/>
                        <w:left w:val="none" w:sz="0" w:space="0" w:color="auto"/>
                        <w:bottom w:val="none" w:sz="0" w:space="0" w:color="auto"/>
                        <w:right w:val="none" w:sz="0" w:space="0" w:color="auto"/>
                      </w:divBdr>
                      <w:divsChild>
                        <w:div w:id="5887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1052899">
      <w:marLeft w:val="0"/>
      <w:marRight w:val="0"/>
      <w:marTop w:val="0"/>
      <w:marBottom w:val="0"/>
      <w:divBdr>
        <w:top w:val="none" w:sz="0" w:space="0" w:color="auto"/>
        <w:left w:val="none" w:sz="0" w:space="0" w:color="auto"/>
        <w:bottom w:val="none" w:sz="0" w:space="0" w:color="auto"/>
        <w:right w:val="none" w:sz="0" w:space="0" w:color="auto"/>
      </w:divBdr>
    </w:div>
    <w:div w:id="728848469">
      <w:marLeft w:val="0"/>
      <w:marRight w:val="0"/>
      <w:marTop w:val="0"/>
      <w:marBottom w:val="0"/>
      <w:divBdr>
        <w:top w:val="none" w:sz="0" w:space="0" w:color="auto"/>
        <w:left w:val="none" w:sz="0" w:space="0" w:color="auto"/>
        <w:bottom w:val="none" w:sz="0" w:space="0" w:color="auto"/>
        <w:right w:val="none" w:sz="0" w:space="0" w:color="auto"/>
      </w:divBdr>
    </w:div>
    <w:div w:id="729772602">
      <w:bodyDiv w:val="1"/>
      <w:marLeft w:val="0"/>
      <w:marRight w:val="0"/>
      <w:marTop w:val="0"/>
      <w:marBottom w:val="0"/>
      <w:divBdr>
        <w:top w:val="none" w:sz="0" w:space="0" w:color="auto"/>
        <w:left w:val="none" w:sz="0" w:space="0" w:color="auto"/>
        <w:bottom w:val="none" w:sz="0" w:space="0" w:color="auto"/>
        <w:right w:val="none" w:sz="0" w:space="0" w:color="auto"/>
      </w:divBdr>
    </w:div>
    <w:div w:id="731855809">
      <w:marLeft w:val="0"/>
      <w:marRight w:val="0"/>
      <w:marTop w:val="0"/>
      <w:marBottom w:val="0"/>
      <w:divBdr>
        <w:top w:val="none" w:sz="0" w:space="0" w:color="auto"/>
        <w:left w:val="none" w:sz="0" w:space="0" w:color="auto"/>
        <w:bottom w:val="none" w:sz="0" w:space="0" w:color="auto"/>
        <w:right w:val="none" w:sz="0" w:space="0" w:color="auto"/>
      </w:divBdr>
    </w:div>
    <w:div w:id="732041351">
      <w:marLeft w:val="0"/>
      <w:marRight w:val="0"/>
      <w:marTop w:val="0"/>
      <w:marBottom w:val="0"/>
      <w:divBdr>
        <w:top w:val="none" w:sz="0" w:space="0" w:color="auto"/>
        <w:left w:val="none" w:sz="0" w:space="0" w:color="auto"/>
        <w:bottom w:val="none" w:sz="0" w:space="0" w:color="auto"/>
        <w:right w:val="none" w:sz="0" w:space="0" w:color="auto"/>
      </w:divBdr>
    </w:div>
    <w:div w:id="732435203">
      <w:bodyDiv w:val="1"/>
      <w:marLeft w:val="0"/>
      <w:marRight w:val="0"/>
      <w:marTop w:val="0"/>
      <w:marBottom w:val="0"/>
      <w:divBdr>
        <w:top w:val="none" w:sz="0" w:space="0" w:color="auto"/>
        <w:left w:val="none" w:sz="0" w:space="0" w:color="auto"/>
        <w:bottom w:val="none" w:sz="0" w:space="0" w:color="auto"/>
        <w:right w:val="none" w:sz="0" w:space="0" w:color="auto"/>
      </w:divBdr>
    </w:div>
    <w:div w:id="742678081">
      <w:marLeft w:val="0"/>
      <w:marRight w:val="0"/>
      <w:marTop w:val="0"/>
      <w:marBottom w:val="0"/>
      <w:divBdr>
        <w:top w:val="none" w:sz="0" w:space="0" w:color="auto"/>
        <w:left w:val="none" w:sz="0" w:space="0" w:color="auto"/>
        <w:bottom w:val="none" w:sz="0" w:space="0" w:color="auto"/>
        <w:right w:val="none" w:sz="0" w:space="0" w:color="auto"/>
      </w:divBdr>
    </w:div>
    <w:div w:id="743601978">
      <w:marLeft w:val="0"/>
      <w:marRight w:val="0"/>
      <w:marTop w:val="0"/>
      <w:marBottom w:val="0"/>
      <w:divBdr>
        <w:top w:val="none" w:sz="0" w:space="0" w:color="auto"/>
        <w:left w:val="none" w:sz="0" w:space="0" w:color="auto"/>
        <w:bottom w:val="none" w:sz="0" w:space="0" w:color="auto"/>
        <w:right w:val="none" w:sz="0" w:space="0" w:color="auto"/>
      </w:divBdr>
    </w:div>
    <w:div w:id="745689106">
      <w:bodyDiv w:val="1"/>
      <w:marLeft w:val="0"/>
      <w:marRight w:val="0"/>
      <w:marTop w:val="0"/>
      <w:marBottom w:val="0"/>
      <w:divBdr>
        <w:top w:val="none" w:sz="0" w:space="0" w:color="auto"/>
        <w:left w:val="none" w:sz="0" w:space="0" w:color="auto"/>
        <w:bottom w:val="none" w:sz="0" w:space="0" w:color="auto"/>
        <w:right w:val="none" w:sz="0" w:space="0" w:color="auto"/>
      </w:divBdr>
    </w:div>
    <w:div w:id="745954195">
      <w:marLeft w:val="0"/>
      <w:marRight w:val="0"/>
      <w:marTop w:val="0"/>
      <w:marBottom w:val="0"/>
      <w:divBdr>
        <w:top w:val="none" w:sz="0" w:space="0" w:color="auto"/>
        <w:left w:val="none" w:sz="0" w:space="0" w:color="auto"/>
        <w:bottom w:val="none" w:sz="0" w:space="0" w:color="auto"/>
        <w:right w:val="none" w:sz="0" w:space="0" w:color="auto"/>
      </w:divBdr>
    </w:div>
    <w:div w:id="749237317">
      <w:marLeft w:val="0"/>
      <w:marRight w:val="0"/>
      <w:marTop w:val="0"/>
      <w:marBottom w:val="0"/>
      <w:divBdr>
        <w:top w:val="none" w:sz="0" w:space="0" w:color="auto"/>
        <w:left w:val="none" w:sz="0" w:space="0" w:color="auto"/>
        <w:bottom w:val="none" w:sz="0" w:space="0" w:color="auto"/>
        <w:right w:val="none" w:sz="0" w:space="0" w:color="auto"/>
      </w:divBdr>
    </w:div>
    <w:div w:id="750081031">
      <w:bodyDiv w:val="1"/>
      <w:marLeft w:val="0"/>
      <w:marRight w:val="0"/>
      <w:marTop w:val="0"/>
      <w:marBottom w:val="0"/>
      <w:divBdr>
        <w:top w:val="none" w:sz="0" w:space="0" w:color="auto"/>
        <w:left w:val="none" w:sz="0" w:space="0" w:color="auto"/>
        <w:bottom w:val="none" w:sz="0" w:space="0" w:color="auto"/>
        <w:right w:val="none" w:sz="0" w:space="0" w:color="auto"/>
      </w:divBdr>
    </w:div>
    <w:div w:id="752091718">
      <w:bodyDiv w:val="1"/>
      <w:marLeft w:val="0"/>
      <w:marRight w:val="0"/>
      <w:marTop w:val="0"/>
      <w:marBottom w:val="0"/>
      <w:divBdr>
        <w:top w:val="none" w:sz="0" w:space="0" w:color="auto"/>
        <w:left w:val="none" w:sz="0" w:space="0" w:color="auto"/>
        <w:bottom w:val="none" w:sz="0" w:space="0" w:color="auto"/>
        <w:right w:val="none" w:sz="0" w:space="0" w:color="auto"/>
      </w:divBdr>
    </w:div>
    <w:div w:id="753479494">
      <w:marLeft w:val="0"/>
      <w:marRight w:val="0"/>
      <w:marTop w:val="0"/>
      <w:marBottom w:val="0"/>
      <w:divBdr>
        <w:top w:val="none" w:sz="0" w:space="0" w:color="auto"/>
        <w:left w:val="none" w:sz="0" w:space="0" w:color="auto"/>
        <w:bottom w:val="none" w:sz="0" w:space="0" w:color="auto"/>
        <w:right w:val="none" w:sz="0" w:space="0" w:color="auto"/>
      </w:divBdr>
    </w:div>
    <w:div w:id="753816062">
      <w:bodyDiv w:val="1"/>
      <w:marLeft w:val="0"/>
      <w:marRight w:val="0"/>
      <w:marTop w:val="0"/>
      <w:marBottom w:val="0"/>
      <w:divBdr>
        <w:top w:val="none" w:sz="0" w:space="0" w:color="auto"/>
        <w:left w:val="none" w:sz="0" w:space="0" w:color="auto"/>
        <w:bottom w:val="none" w:sz="0" w:space="0" w:color="auto"/>
        <w:right w:val="none" w:sz="0" w:space="0" w:color="auto"/>
      </w:divBdr>
    </w:div>
    <w:div w:id="753865124">
      <w:marLeft w:val="0"/>
      <w:marRight w:val="0"/>
      <w:marTop w:val="0"/>
      <w:marBottom w:val="0"/>
      <w:divBdr>
        <w:top w:val="none" w:sz="0" w:space="0" w:color="auto"/>
        <w:left w:val="none" w:sz="0" w:space="0" w:color="auto"/>
        <w:bottom w:val="none" w:sz="0" w:space="0" w:color="auto"/>
        <w:right w:val="none" w:sz="0" w:space="0" w:color="auto"/>
      </w:divBdr>
    </w:div>
    <w:div w:id="756097225">
      <w:marLeft w:val="0"/>
      <w:marRight w:val="0"/>
      <w:marTop w:val="0"/>
      <w:marBottom w:val="0"/>
      <w:divBdr>
        <w:top w:val="none" w:sz="0" w:space="0" w:color="auto"/>
        <w:left w:val="none" w:sz="0" w:space="0" w:color="auto"/>
        <w:bottom w:val="none" w:sz="0" w:space="0" w:color="auto"/>
        <w:right w:val="none" w:sz="0" w:space="0" w:color="auto"/>
      </w:divBdr>
    </w:div>
    <w:div w:id="759568249">
      <w:marLeft w:val="0"/>
      <w:marRight w:val="0"/>
      <w:marTop w:val="0"/>
      <w:marBottom w:val="0"/>
      <w:divBdr>
        <w:top w:val="none" w:sz="0" w:space="0" w:color="auto"/>
        <w:left w:val="none" w:sz="0" w:space="0" w:color="auto"/>
        <w:bottom w:val="none" w:sz="0" w:space="0" w:color="auto"/>
        <w:right w:val="none" w:sz="0" w:space="0" w:color="auto"/>
      </w:divBdr>
    </w:div>
    <w:div w:id="761414917">
      <w:marLeft w:val="0"/>
      <w:marRight w:val="0"/>
      <w:marTop w:val="0"/>
      <w:marBottom w:val="0"/>
      <w:divBdr>
        <w:top w:val="none" w:sz="0" w:space="0" w:color="auto"/>
        <w:left w:val="none" w:sz="0" w:space="0" w:color="auto"/>
        <w:bottom w:val="none" w:sz="0" w:space="0" w:color="auto"/>
        <w:right w:val="none" w:sz="0" w:space="0" w:color="auto"/>
      </w:divBdr>
    </w:div>
    <w:div w:id="762338107">
      <w:marLeft w:val="0"/>
      <w:marRight w:val="0"/>
      <w:marTop w:val="0"/>
      <w:marBottom w:val="0"/>
      <w:divBdr>
        <w:top w:val="none" w:sz="0" w:space="0" w:color="auto"/>
        <w:left w:val="none" w:sz="0" w:space="0" w:color="auto"/>
        <w:bottom w:val="none" w:sz="0" w:space="0" w:color="auto"/>
        <w:right w:val="none" w:sz="0" w:space="0" w:color="auto"/>
      </w:divBdr>
      <w:divsChild>
        <w:div w:id="6255078">
          <w:marLeft w:val="0"/>
          <w:marRight w:val="0"/>
          <w:marTop w:val="0"/>
          <w:marBottom w:val="0"/>
          <w:divBdr>
            <w:top w:val="none" w:sz="0" w:space="0" w:color="auto"/>
            <w:left w:val="none" w:sz="0" w:space="0" w:color="auto"/>
            <w:bottom w:val="none" w:sz="0" w:space="0" w:color="auto"/>
            <w:right w:val="none" w:sz="0" w:space="0" w:color="auto"/>
          </w:divBdr>
          <w:divsChild>
            <w:div w:id="1602880215">
              <w:marLeft w:val="0"/>
              <w:marRight w:val="0"/>
              <w:marTop w:val="0"/>
              <w:marBottom w:val="0"/>
              <w:divBdr>
                <w:top w:val="none" w:sz="0" w:space="0" w:color="auto"/>
                <w:left w:val="none" w:sz="0" w:space="0" w:color="auto"/>
                <w:bottom w:val="none" w:sz="0" w:space="0" w:color="auto"/>
                <w:right w:val="none" w:sz="0" w:space="0" w:color="auto"/>
              </w:divBdr>
              <w:divsChild>
                <w:div w:id="679545592">
                  <w:marLeft w:val="0"/>
                  <w:marRight w:val="0"/>
                  <w:marTop w:val="0"/>
                  <w:marBottom w:val="0"/>
                  <w:divBdr>
                    <w:top w:val="none" w:sz="0" w:space="0" w:color="auto"/>
                    <w:left w:val="none" w:sz="0" w:space="0" w:color="auto"/>
                    <w:bottom w:val="none" w:sz="0" w:space="0" w:color="auto"/>
                    <w:right w:val="none" w:sz="0" w:space="0" w:color="auto"/>
                  </w:divBdr>
                  <w:divsChild>
                    <w:div w:id="1132863908">
                      <w:marLeft w:val="0"/>
                      <w:marRight w:val="0"/>
                      <w:marTop w:val="0"/>
                      <w:marBottom w:val="0"/>
                      <w:divBdr>
                        <w:top w:val="none" w:sz="0" w:space="0" w:color="auto"/>
                        <w:left w:val="none" w:sz="0" w:space="0" w:color="auto"/>
                        <w:bottom w:val="none" w:sz="0" w:space="0" w:color="auto"/>
                        <w:right w:val="none" w:sz="0" w:space="0" w:color="auto"/>
                      </w:divBdr>
                      <w:divsChild>
                        <w:div w:id="595596304">
                          <w:marLeft w:val="0"/>
                          <w:marRight w:val="0"/>
                          <w:marTop w:val="0"/>
                          <w:marBottom w:val="0"/>
                          <w:divBdr>
                            <w:top w:val="none" w:sz="0" w:space="0" w:color="auto"/>
                            <w:left w:val="none" w:sz="0" w:space="0" w:color="auto"/>
                            <w:bottom w:val="none" w:sz="0" w:space="0" w:color="auto"/>
                            <w:right w:val="none" w:sz="0" w:space="0" w:color="auto"/>
                          </w:divBdr>
                          <w:divsChild>
                            <w:div w:id="765537504">
                              <w:marLeft w:val="0"/>
                              <w:marRight w:val="0"/>
                              <w:marTop w:val="0"/>
                              <w:marBottom w:val="0"/>
                              <w:divBdr>
                                <w:top w:val="none" w:sz="0" w:space="0" w:color="auto"/>
                                <w:left w:val="none" w:sz="0" w:space="0" w:color="auto"/>
                                <w:bottom w:val="none" w:sz="0" w:space="0" w:color="auto"/>
                                <w:right w:val="none" w:sz="0" w:space="0" w:color="auto"/>
                              </w:divBdr>
                              <w:divsChild>
                                <w:div w:id="804932871">
                                  <w:marLeft w:val="0"/>
                                  <w:marRight w:val="0"/>
                                  <w:marTop w:val="0"/>
                                  <w:marBottom w:val="0"/>
                                  <w:divBdr>
                                    <w:top w:val="none" w:sz="0" w:space="0" w:color="auto"/>
                                    <w:left w:val="none" w:sz="0" w:space="0" w:color="auto"/>
                                    <w:bottom w:val="none" w:sz="0" w:space="0" w:color="auto"/>
                                    <w:right w:val="none" w:sz="0" w:space="0" w:color="auto"/>
                                  </w:divBdr>
                                  <w:divsChild>
                                    <w:div w:id="1382285803">
                                      <w:marLeft w:val="0"/>
                                      <w:marRight w:val="0"/>
                                      <w:marTop w:val="0"/>
                                      <w:marBottom w:val="0"/>
                                      <w:divBdr>
                                        <w:top w:val="none" w:sz="0" w:space="0" w:color="auto"/>
                                        <w:left w:val="none" w:sz="0" w:space="0" w:color="auto"/>
                                        <w:bottom w:val="none" w:sz="0" w:space="0" w:color="auto"/>
                                        <w:right w:val="none" w:sz="0" w:space="0" w:color="auto"/>
                                      </w:divBdr>
                                      <w:divsChild>
                                        <w:div w:id="424571544">
                                          <w:marLeft w:val="0"/>
                                          <w:marRight w:val="0"/>
                                          <w:marTop w:val="0"/>
                                          <w:marBottom w:val="0"/>
                                          <w:divBdr>
                                            <w:top w:val="none" w:sz="0" w:space="0" w:color="auto"/>
                                            <w:left w:val="none" w:sz="0" w:space="0" w:color="auto"/>
                                            <w:bottom w:val="none" w:sz="0" w:space="0" w:color="auto"/>
                                            <w:right w:val="none" w:sz="0" w:space="0" w:color="auto"/>
                                          </w:divBdr>
                                          <w:divsChild>
                                            <w:div w:id="13627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497191">
      <w:marLeft w:val="0"/>
      <w:marRight w:val="0"/>
      <w:marTop w:val="0"/>
      <w:marBottom w:val="0"/>
      <w:divBdr>
        <w:top w:val="none" w:sz="0" w:space="0" w:color="auto"/>
        <w:left w:val="none" w:sz="0" w:space="0" w:color="auto"/>
        <w:bottom w:val="none" w:sz="0" w:space="0" w:color="auto"/>
        <w:right w:val="none" w:sz="0" w:space="0" w:color="auto"/>
      </w:divBdr>
    </w:div>
    <w:div w:id="765807394">
      <w:marLeft w:val="0"/>
      <w:marRight w:val="0"/>
      <w:marTop w:val="0"/>
      <w:marBottom w:val="0"/>
      <w:divBdr>
        <w:top w:val="none" w:sz="0" w:space="0" w:color="auto"/>
        <w:left w:val="none" w:sz="0" w:space="0" w:color="auto"/>
        <w:bottom w:val="none" w:sz="0" w:space="0" w:color="auto"/>
        <w:right w:val="none" w:sz="0" w:space="0" w:color="auto"/>
      </w:divBdr>
      <w:divsChild>
        <w:div w:id="707490872">
          <w:marLeft w:val="0"/>
          <w:marRight w:val="0"/>
          <w:marTop w:val="225"/>
          <w:marBottom w:val="2625"/>
          <w:divBdr>
            <w:top w:val="none" w:sz="0" w:space="0" w:color="auto"/>
            <w:left w:val="none" w:sz="0" w:space="0" w:color="auto"/>
            <w:bottom w:val="none" w:sz="0" w:space="0" w:color="auto"/>
            <w:right w:val="none" w:sz="0" w:space="0" w:color="auto"/>
          </w:divBdr>
          <w:divsChild>
            <w:div w:id="482501333">
              <w:marLeft w:val="3450"/>
              <w:marRight w:val="0"/>
              <w:marTop w:val="0"/>
              <w:marBottom w:val="0"/>
              <w:divBdr>
                <w:top w:val="none" w:sz="0" w:space="0" w:color="auto"/>
                <w:left w:val="single" w:sz="12" w:space="0" w:color="9EAE96"/>
                <w:bottom w:val="none" w:sz="0" w:space="0" w:color="auto"/>
                <w:right w:val="single" w:sz="12" w:space="0" w:color="9EAE96"/>
              </w:divBdr>
            </w:div>
          </w:divsChild>
        </w:div>
      </w:divsChild>
    </w:div>
    <w:div w:id="766312487">
      <w:marLeft w:val="0"/>
      <w:marRight w:val="0"/>
      <w:marTop w:val="0"/>
      <w:marBottom w:val="0"/>
      <w:divBdr>
        <w:top w:val="none" w:sz="0" w:space="0" w:color="auto"/>
        <w:left w:val="none" w:sz="0" w:space="0" w:color="auto"/>
        <w:bottom w:val="none" w:sz="0" w:space="0" w:color="auto"/>
        <w:right w:val="none" w:sz="0" w:space="0" w:color="auto"/>
      </w:divBdr>
    </w:div>
    <w:div w:id="766341018">
      <w:marLeft w:val="0"/>
      <w:marRight w:val="0"/>
      <w:marTop w:val="0"/>
      <w:marBottom w:val="0"/>
      <w:divBdr>
        <w:top w:val="none" w:sz="0" w:space="0" w:color="auto"/>
        <w:left w:val="none" w:sz="0" w:space="0" w:color="auto"/>
        <w:bottom w:val="none" w:sz="0" w:space="0" w:color="auto"/>
        <w:right w:val="none" w:sz="0" w:space="0" w:color="auto"/>
      </w:divBdr>
    </w:div>
    <w:div w:id="766536944">
      <w:marLeft w:val="0"/>
      <w:marRight w:val="0"/>
      <w:marTop w:val="0"/>
      <w:marBottom w:val="0"/>
      <w:divBdr>
        <w:top w:val="none" w:sz="0" w:space="0" w:color="auto"/>
        <w:left w:val="none" w:sz="0" w:space="0" w:color="auto"/>
        <w:bottom w:val="none" w:sz="0" w:space="0" w:color="auto"/>
        <w:right w:val="none" w:sz="0" w:space="0" w:color="auto"/>
      </w:divBdr>
    </w:div>
    <w:div w:id="768279013">
      <w:marLeft w:val="0"/>
      <w:marRight w:val="0"/>
      <w:marTop w:val="0"/>
      <w:marBottom w:val="0"/>
      <w:divBdr>
        <w:top w:val="none" w:sz="0" w:space="0" w:color="auto"/>
        <w:left w:val="none" w:sz="0" w:space="0" w:color="auto"/>
        <w:bottom w:val="none" w:sz="0" w:space="0" w:color="auto"/>
        <w:right w:val="none" w:sz="0" w:space="0" w:color="auto"/>
      </w:divBdr>
    </w:div>
    <w:div w:id="769669241">
      <w:marLeft w:val="0"/>
      <w:marRight w:val="0"/>
      <w:marTop w:val="0"/>
      <w:marBottom w:val="0"/>
      <w:divBdr>
        <w:top w:val="none" w:sz="0" w:space="0" w:color="auto"/>
        <w:left w:val="none" w:sz="0" w:space="0" w:color="auto"/>
        <w:bottom w:val="none" w:sz="0" w:space="0" w:color="auto"/>
        <w:right w:val="none" w:sz="0" w:space="0" w:color="auto"/>
      </w:divBdr>
    </w:div>
    <w:div w:id="770442672">
      <w:marLeft w:val="0"/>
      <w:marRight w:val="0"/>
      <w:marTop w:val="0"/>
      <w:marBottom w:val="0"/>
      <w:divBdr>
        <w:top w:val="none" w:sz="0" w:space="0" w:color="auto"/>
        <w:left w:val="none" w:sz="0" w:space="0" w:color="auto"/>
        <w:bottom w:val="none" w:sz="0" w:space="0" w:color="auto"/>
        <w:right w:val="none" w:sz="0" w:space="0" w:color="auto"/>
      </w:divBdr>
    </w:div>
    <w:div w:id="772824028">
      <w:bodyDiv w:val="1"/>
      <w:marLeft w:val="0"/>
      <w:marRight w:val="0"/>
      <w:marTop w:val="0"/>
      <w:marBottom w:val="0"/>
      <w:divBdr>
        <w:top w:val="none" w:sz="0" w:space="0" w:color="auto"/>
        <w:left w:val="none" w:sz="0" w:space="0" w:color="auto"/>
        <w:bottom w:val="none" w:sz="0" w:space="0" w:color="auto"/>
        <w:right w:val="none" w:sz="0" w:space="0" w:color="auto"/>
      </w:divBdr>
    </w:div>
    <w:div w:id="775759641">
      <w:marLeft w:val="0"/>
      <w:marRight w:val="0"/>
      <w:marTop w:val="0"/>
      <w:marBottom w:val="0"/>
      <w:divBdr>
        <w:top w:val="none" w:sz="0" w:space="0" w:color="auto"/>
        <w:left w:val="none" w:sz="0" w:space="0" w:color="auto"/>
        <w:bottom w:val="none" w:sz="0" w:space="0" w:color="auto"/>
        <w:right w:val="none" w:sz="0" w:space="0" w:color="auto"/>
      </w:divBdr>
    </w:div>
    <w:div w:id="777406823">
      <w:marLeft w:val="0"/>
      <w:marRight w:val="0"/>
      <w:marTop w:val="0"/>
      <w:marBottom w:val="0"/>
      <w:divBdr>
        <w:top w:val="none" w:sz="0" w:space="0" w:color="auto"/>
        <w:left w:val="none" w:sz="0" w:space="0" w:color="auto"/>
        <w:bottom w:val="none" w:sz="0" w:space="0" w:color="auto"/>
        <w:right w:val="none" w:sz="0" w:space="0" w:color="auto"/>
      </w:divBdr>
    </w:div>
    <w:div w:id="777993997">
      <w:marLeft w:val="0"/>
      <w:marRight w:val="0"/>
      <w:marTop w:val="0"/>
      <w:marBottom w:val="0"/>
      <w:divBdr>
        <w:top w:val="none" w:sz="0" w:space="0" w:color="auto"/>
        <w:left w:val="none" w:sz="0" w:space="0" w:color="auto"/>
        <w:bottom w:val="none" w:sz="0" w:space="0" w:color="auto"/>
        <w:right w:val="none" w:sz="0" w:space="0" w:color="auto"/>
      </w:divBdr>
    </w:div>
    <w:div w:id="778715940">
      <w:marLeft w:val="0"/>
      <w:marRight w:val="0"/>
      <w:marTop w:val="0"/>
      <w:marBottom w:val="0"/>
      <w:divBdr>
        <w:top w:val="none" w:sz="0" w:space="0" w:color="auto"/>
        <w:left w:val="none" w:sz="0" w:space="0" w:color="auto"/>
        <w:bottom w:val="none" w:sz="0" w:space="0" w:color="auto"/>
        <w:right w:val="none" w:sz="0" w:space="0" w:color="auto"/>
      </w:divBdr>
    </w:div>
    <w:div w:id="780344014">
      <w:marLeft w:val="0"/>
      <w:marRight w:val="0"/>
      <w:marTop w:val="0"/>
      <w:marBottom w:val="0"/>
      <w:divBdr>
        <w:top w:val="none" w:sz="0" w:space="0" w:color="auto"/>
        <w:left w:val="none" w:sz="0" w:space="0" w:color="auto"/>
        <w:bottom w:val="none" w:sz="0" w:space="0" w:color="auto"/>
        <w:right w:val="none" w:sz="0" w:space="0" w:color="auto"/>
      </w:divBdr>
    </w:div>
    <w:div w:id="783621347">
      <w:bodyDiv w:val="1"/>
      <w:marLeft w:val="0"/>
      <w:marRight w:val="0"/>
      <w:marTop w:val="0"/>
      <w:marBottom w:val="0"/>
      <w:divBdr>
        <w:top w:val="none" w:sz="0" w:space="0" w:color="auto"/>
        <w:left w:val="none" w:sz="0" w:space="0" w:color="auto"/>
        <w:bottom w:val="none" w:sz="0" w:space="0" w:color="auto"/>
        <w:right w:val="none" w:sz="0" w:space="0" w:color="auto"/>
      </w:divBdr>
    </w:div>
    <w:div w:id="786437110">
      <w:marLeft w:val="0"/>
      <w:marRight w:val="0"/>
      <w:marTop w:val="0"/>
      <w:marBottom w:val="0"/>
      <w:divBdr>
        <w:top w:val="none" w:sz="0" w:space="0" w:color="auto"/>
        <w:left w:val="none" w:sz="0" w:space="0" w:color="auto"/>
        <w:bottom w:val="none" w:sz="0" w:space="0" w:color="auto"/>
        <w:right w:val="none" w:sz="0" w:space="0" w:color="auto"/>
      </w:divBdr>
    </w:div>
    <w:div w:id="789976645">
      <w:marLeft w:val="0"/>
      <w:marRight w:val="0"/>
      <w:marTop w:val="0"/>
      <w:marBottom w:val="0"/>
      <w:divBdr>
        <w:top w:val="none" w:sz="0" w:space="0" w:color="auto"/>
        <w:left w:val="none" w:sz="0" w:space="0" w:color="auto"/>
        <w:bottom w:val="none" w:sz="0" w:space="0" w:color="auto"/>
        <w:right w:val="none" w:sz="0" w:space="0" w:color="auto"/>
      </w:divBdr>
    </w:div>
    <w:div w:id="791091901">
      <w:bodyDiv w:val="1"/>
      <w:marLeft w:val="0"/>
      <w:marRight w:val="0"/>
      <w:marTop w:val="0"/>
      <w:marBottom w:val="0"/>
      <w:divBdr>
        <w:top w:val="none" w:sz="0" w:space="0" w:color="auto"/>
        <w:left w:val="none" w:sz="0" w:space="0" w:color="auto"/>
        <w:bottom w:val="none" w:sz="0" w:space="0" w:color="auto"/>
        <w:right w:val="none" w:sz="0" w:space="0" w:color="auto"/>
      </w:divBdr>
    </w:div>
    <w:div w:id="792213610">
      <w:marLeft w:val="0"/>
      <w:marRight w:val="0"/>
      <w:marTop w:val="0"/>
      <w:marBottom w:val="0"/>
      <w:divBdr>
        <w:top w:val="none" w:sz="0" w:space="0" w:color="auto"/>
        <w:left w:val="none" w:sz="0" w:space="0" w:color="auto"/>
        <w:bottom w:val="none" w:sz="0" w:space="0" w:color="auto"/>
        <w:right w:val="none" w:sz="0" w:space="0" w:color="auto"/>
      </w:divBdr>
    </w:div>
    <w:div w:id="795753863">
      <w:marLeft w:val="0"/>
      <w:marRight w:val="0"/>
      <w:marTop w:val="0"/>
      <w:marBottom w:val="0"/>
      <w:divBdr>
        <w:top w:val="none" w:sz="0" w:space="0" w:color="auto"/>
        <w:left w:val="none" w:sz="0" w:space="0" w:color="auto"/>
        <w:bottom w:val="none" w:sz="0" w:space="0" w:color="auto"/>
        <w:right w:val="none" w:sz="0" w:space="0" w:color="auto"/>
      </w:divBdr>
      <w:divsChild>
        <w:div w:id="839542859">
          <w:marLeft w:val="0"/>
          <w:marRight w:val="0"/>
          <w:marTop w:val="0"/>
          <w:marBottom w:val="0"/>
          <w:divBdr>
            <w:top w:val="none" w:sz="0" w:space="0" w:color="auto"/>
            <w:left w:val="none" w:sz="0" w:space="0" w:color="auto"/>
            <w:bottom w:val="none" w:sz="0" w:space="0" w:color="auto"/>
            <w:right w:val="none" w:sz="0" w:space="0" w:color="auto"/>
          </w:divBdr>
          <w:divsChild>
            <w:div w:id="765881399">
              <w:marLeft w:val="0"/>
              <w:marRight w:val="0"/>
              <w:marTop w:val="0"/>
              <w:marBottom w:val="0"/>
              <w:divBdr>
                <w:top w:val="none" w:sz="0" w:space="0" w:color="auto"/>
                <w:left w:val="none" w:sz="0" w:space="0" w:color="auto"/>
                <w:bottom w:val="none" w:sz="0" w:space="0" w:color="auto"/>
                <w:right w:val="none" w:sz="0" w:space="0" w:color="auto"/>
              </w:divBdr>
              <w:divsChild>
                <w:div w:id="1527525220">
                  <w:marLeft w:val="0"/>
                  <w:marRight w:val="0"/>
                  <w:marTop w:val="0"/>
                  <w:marBottom w:val="150"/>
                  <w:divBdr>
                    <w:top w:val="none" w:sz="0" w:space="0" w:color="auto"/>
                    <w:left w:val="none" w:sz="0" w:space="0" w:color="auto"/>
                    <w:bottom w:val="none" w:sz="0" w:space="0" w:color="auto"/>
                    <w:right w:val="none" w:sz="0" w:space="0" w:color="auto"/>
                  </w:divBdr>
                  <w:divsChild>
                    <w:div w:id="1622951730">
                      <w:marLeft w:val="0"/>
                      <w:marRight w:val="0"/>
                      <w:marTop w:val="0"/>
                      <w:marBottom w:val="0"/>
                      <w:divBdr>
                        <w:top w:val="none" w:sz="0" w:space="0" w:color="auto"/>
                        <w:left w:val="none" w:sz="0" w:space="0" w:color="auto"/>
                        <w:bottom w:val="none" w:sz="0" w:space="0" w:color="auto"/>
                        <w:right w:val="none" w:sz="0" w:space="0" w:color="auto"/>
                      </w:divBdr>
                      <w:divsChild>
                        <w:div w:id="1202014796">
                          <w:marLeft w:val="0"/>
                          <w:marRight w:val="0"/>
                          <w:marTop w:val="0"/>
                          <w:marBottom w:val="0"/>
                          <w:divBdr>
                            <w:top w:val="none" w:sz="0" w:space="0" w:color="auto"/>
                            <w:left w:val="none" w:sz="0" w:space="0" w:color="auto"/>
                            <w:bottom w:val="none" w:sz="0" w:space="0" w:color="auto"/>
                            <w:right w:val="none" w:sz="0" w:space="0" w:color="auto"/>
                          </w:divBdr>
                          <w:divsChild>
                            <w:div w:id="611133765">
                              <w:marLeft w:val="0"/>
                              <w:marRight w:val="0"/>
                              <w:marTop w:val="0"/>
                              <w:marBottom w:val="0"/>
                              <w:divBdr>
                                <w:top w:val="none" w:sz="0" w:space="0" w:color="auto"/>
                                <w:left w:val="none" w:sz="0" w:space="0" w:color="auto"/>
                                <w:bottom w:val="none" w:sz="0" w:space="0" w:color="auto"/>
                                <w:right w:val="none" w:sz="0" w:space="0" w:color="auto"/>
                              </w:divBdr>
                              <w:divsChild>
                                <w:div w:id="167556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484670">
      <w:marLeft w:val="0"/>
      <w:marRight w:val="0"/>
      <w:marTop w:val="0"/>
      <w:marBottom w:val="0"/>
      <w:divBdr>
        <w:top w:val="none" w:sz="0" w:space="0" w:color="auto"/>
        <w:left w:val="none" w:sz="0" w:space="0" w:color="auto"/>
        <w:bottom w:val="none" w:sz="0" w:space="0" w:color="auto"/>
        <w:right w:val="none" w:sz="0" w:space="0" w:color="auto"/>
      </w:divBdr>
    </w:div>
    <w:div w:id="797527217">
      <w:marLeft w:val="0"/>
      <w:marRight w:val="0"/>
      <w:marTop w:val="0"/>
      <w:marBottom w:val="0"/>
      <w:divBdr>
        <w:top w:val="none" w:sz="0" w:space="0" w:color="auto"/>
        <w:left w:val="none" w:sz="0" w:space="0" w:color="auto"/>
        <w:bottom w:val="none" w:sz="0" w:space="0" w:color="auto"/>
        <w:right w:val="none" w:sz="0" w:space="0" w:color="auto"/>
      </w:divBdr>
    </w:div>
    <w:div w:id="799884070">
      <w:bodyDiv w:val="1"/>
      <w:marLeft w:val="0"/>
      <w:marRight w:val="0"/>
      <w:marTop w:val="0"/>
      <w:marBottom w:val="0"/>
      <w:divBdr>
        <w:top w:val="none" w:sz="0" w:space="0" w:color="auto"/>
        <w:left w:val="none" w:sz="0" w:space="0" w:color="auto"/>
        <w:bottom w:val="none" w:sz="0" w:space="0" w:color="auto"/>
        <w:right w:val="none" w:sz="0" w:space="0" w:color="auto"/>
      </w:divBdr>
    </w:div>
    <w:div w:id="800196029">
      <w:marLeft w:val="0"/>
      <w:marRight w:val="0"/>
      <w:marTop w:val="0"/>
      <w:marBottom w:val="0"/>
      <w:divBdr>
        <w:top w:val="none" w:sz="0" w:space="0" w:color="auto"/>
        <w:left w:val="none" w:sz="0" w:space="0" w:color="auto"/>
        <w:bottom w:val="none" w:sz="0" w:space="0" w:color="auto"/>
        <w:right w:val="none" w:sz="0" w:space="0" w:color="auto"/>
      </w:divBdr>
    </w:div>
    <w:div w:id="801070151">
      <w:bodyDiv w:val="1"/>
      <w:marLeft w:val="0"/>
      <w:marRight w:val="0"/>
      <w:marTop w:val="0"/>
      <w:marBottom w:val="0"/>
      <w:divBdr>
        <w:top w:val="none" w:sz="0" w:space="0" w:color="auto"/>
        <w:left w:val="none" w:sz="0" w:space="0" w:color="auto"/>
        <w:bottom w:val="none" w:sz="0" w:space="0" w:color="auto"/>
        <w:right w:val="none" w:sz="0" w:space="0" w:color="auto"/>
      </w:divBdr>
    </w:div>
    <w:div w:id="801967220">
      <w:marLeft w:val="0"/>
      <w:marRight w:val="0"/>
      <w:marTop w:val="0"/>
      <w:marBottom w:val="0"/>
      <w:divBdr>
        <w:top w:val="none" w:sz="0" w:space="0" w:color="auto"/>
        <w:left w:val="none" w:sz="0" w:space="0" w:color="auto"/>
        <w:bottom w:val="none" w:sz="0" w:space="0" w:color="auto"/>
        <w:right w:val="none" w:sz="0" w:space="0" w:color="auto"/>
      </w:divBdr>
    </w:div>
    <w:div w:id="802651118">
      <w:marLeft w:val="0"/>
      <w:marRight w:val="0"/>
      <w:marTop w:val="0"/>
      <w:marBottom w:val="0"/>
      <w:divBdr>
        <w:top w:val="none" w:sz="0" w:space="0" w:color="auto"/>
        <w:left w:val="none" w:sz="0" w:space="0" w:color="auto"/>
        <w:bottom w:val="none" w:sz="0" w:space="0" w:color="auto"/>
        <w:right w:val="none" w:sz="0" w:space="0" w:color="auto"/>
      </w:divBdr>
    </w:div>
    <w:div w:id="802817235">
      <w:marLeft w:val="0"/>
      <w:marRight w:val="0"/>
      <w:marTop w:val="0"/>
      <w:marBottom w:val="0"/>
      <w:divBdr>
        <w:top w:val="none" w:sz="0" w:space="0" w:color="auto"/>
        <w:left w:val="none" w:sz="0" w:space="0" w:color="auto"/>
        <w:bottom w:val="none" w:sz="0" w:space="0" w:color="auto"/>
        <w:right w:val="none" w:sz="0" w:space="0" w:color="auto"/>
      </w:divBdr>
    </w:div>
    <w:div w:id="804615034">
      <w:marLeft w:val="0"/>
      <w:marRight w:val="0"/>
      <w:marTop w:val="0"/>
      <w:marBottom w:val="0"/>
      <w:divBdr>
        <w:top w:val="none" w:sz="0" w:space="0" w:color="auto"/>
        <w:left w:val="none" w:sz="0" w:space="0" w:color="auto"/>
        <w:bottom w:val="none" w:sz="0" w:space="0" w:color="auto"/>
        <w:right w:val="none" w:sz="0" w:space="0" w:color="auto"/>
      </w:divBdr>
    </w:div>
    <w:div w:id="806818325">
      <w:marLeft w:val="0"/>
      <w:marRight w:val="0"/>
      <w:marTop w:val="0"/>
      <w:marBottom w:val="0"/>
      <w:divBdr>
        <w:top w:val="none" w:sz="0" w:space="0" w:color="auto"/>
        <w:left w:val="none" w:sz="0" w:space="0" w:color="auto"/>
        <w:bottom w:val="none" w:sz="0" w:space="0" w:color="auto"/>
        <w:right w:val="none" w:sz="0" w:space="0" w:color="auto"/>
      </w:divBdr>
    </w:div>
    <w:div w:id="807435748">
      <w:marLeft w:val="0"/>
      <w:marRight w:val="0"/>
      <w:marTop w:val="0"/>
      <w:marBottom w:val="0"/>
      <w:divBdr>
        <w:top w:val="none" w:sz="0" w:space="0" w:color="auto"/>
        <w:left w:val="none" w:sz="0" w:space="0" w:color="auto"/>
        <w:bottom w:val="none" w:sz="0" w:space="0" w:color="auto"/>
        <w:right w:val="none" w:sz="0" w:space="0" w:color="auto"/>
      </w:divBdr>
    </w:div>
    <w:div w:id="810244182">
      <w:bodyDiv w:val="1"/>
      <w:marLeft w:val="0"/>
      <w:marRight w:val="0"/>
      <w:marTop w:val="0"/>
      <w:marBottom w:val="0"/>
      <w:divBdr>
        <w:top w:val="none" w:sz="0" w:space="0" w:color="auto"/>
        <w:left w:val="none" w:sz="0" w:space="0" w:color="auto"/>
        <w:bottom w:val="none" w:sz="0" w:space="0" w:color="auto"/>
        <w:right w:val="none" w:sz="0" w:space="0" w:color="auto"/>
      </w:divBdr>
    </w:div>
    <w:div w:id="811099119">
      <w:marLeft w:val="0"/>
      <w:marRight w:val="0"/>
      <w:marTop w:val="0"/>
      <w:marBottom w:val="0"/>
      <w:divBdr>
        <w:top w:val="none" w:sz="0" w:space="0" w:color="auto"/>
        <w:left w:val="none" w:sz="0" w:space="0" w:color="auto"/>
        <w:bottom w:val="none" w:sz="0" w:space="0" w:color="auto"/>
        <w:right w:val="none" w:sz="0" w:space="0" w:color="auto"/>
      </w:divBdr>
    </w:div>
    <w:div w:id="812261386">
      <w:marLeft w:val="0"/>
      <w:marRight w:val="0"/>
      <w:marTop w:val="0"/>
      <w:marBottom w:val="0"/>
      <w:divBdr>
        <w:top w:val="none" w:sz="0" w:space="0" w:color="auto"/>
        <w:left w:val="none" w:sz="0" w:space="0" w:color="auto"/>
        <w:bottom w:val="none" w:sz="0" w:space="0" w:color="auto"/>
        <w:right w:val="none" w:sz="0" w:space="0" w:color="auto"/>
      </w:divBdr>
    </w:div>
    <w:div w:id="813572528">
      <w:marLeft w:val="0"/>
      <w:marRight w:val="0"/>
      <w:marTop w:val="0"/>
      <w:marBottom w:val="0"/>
      <w:divBdr>
        <w:top w:val="none" w:sz="0" w:space="0" w:color="auto"/>
        <w:left w:val="none" w:sz="0" w:space="0" w:color="auto"/>
        <w:bottom w:val="none" w:sz="0" w:space="0" w:color="auto"/>
        <w:right w:val="none" w:sz="0" w:space="0" w:color="auto"/>
      </w:divBdr>
    </w:div>
    <w:div w:id="814444299">
      <w:marLeft w:val="0"/>
      <w:marRight w:val="0"/>
      <w:marTop w:val="0"/>
      <w:marBottom w:val="0"/>
      <w:divBdr>
        <w:top w:val="none" w:sz="0" w:space="0" w:color="auto"/>
        <w:left w:val="none" w:sz="0" w:space="0" w:color="auto"/>
        <w:bottom w:val="none" w:sz="0" w:space="0" w:color="auto"/>
        <w:right w:val="none" w:sz="0" w:space="0" w:color="auto"/>
      </w:divBdr>
    </w:div>
    <w:div w:id="814569761">
      <w:marLeft w:val="0"/>
      <w:marRight w:val="0"/>
      <w:marTop w:val="0"/>
      <w:marBottom w:val="0"/>
      <w:divBdr>
        <w:top w:val="none" w:sz="0" w:space="0" w:color="auto"/>
        <w:left w:val="none" w:sz="0" w:space="0" w:color="auto"/>
        <w:bottom w:val="none" w:sz="0" w:space="0" w:color="auto"/>
        <w:right w:val="none" w:sz="0" w:space="0" w:color="auto"/>
      </w:divBdr>
    </w:div>
    <w:div w:id="815029844">
      <w:marLeft w:val="0"/>
      <w:marRight w:val="0"/>
      <w:marTop w:val="0"/>
      <w:marBottom w:val="0"/>
      <w:divBdr>
        <w:top w:val="none" w:sz="0" w:space="0" w:color="auto"/>
        <w:left w:val="none" w:sz="0" w:space="0" w:color="auto"/>
        <w:bottom w:val="none" w:sz="0" w:space="0" w:color="auto"/>
        <w:right w:val="none" w:sz="0" w:space="0" w:color="auto"/>
      </w:divBdr>
    </w:div>
    <w:div w:id="818040689">
      <w:marLeft w:val="0"/>
      <w:marRight w:val="0"/>
      <w:marTop w:val="0"/>
      <w:marBottom w:val="0"/>
      <w:divBdr>
        <w:top w:val="none" w:sz="0" w:space="0" w:color="auto"/>
        <w:left w:val="none" w:sz="0" w:space="0" w:color="auto"/>
        <w:bottom w:val="none" w:sz="0" w:space="0" w:color="auto"/>
        <w:right w:val="none" w:sz="0" w:space="0" w:color="auto"/>
      </w:divBdr>
    </w:div>
    <w:div w:id="818768957">
      <w:marLeft w:val="0"/>
      <w:marRight w:val="0"/>
      <w:marTop w:val="0"/>
      <w:marBottom w:val="0"/>
      <w:divBdr>
        <w:top w:val="none" w:sz="0" w:space="0" w:color="auto"/>
        <w:left w:val="none" w:sz="0" w:space="0" w:color="auto"/>
        <w:bottom w:val="none" w:sz="0" w:space="0" w:color="auto"/>
        <w:right w:val="none" w:sz="0" w:space="0" w:color="auto"/>
      </w:divBdr>
    </w:div>
    <w:div w:id="819078084">
      <w:marLeft w:val="0"/>
      <w:marRight w:val="0"/>
      <w:marTop w:val="0"/>
      <w:marBottom w:val="0"/>
      <w:divBdr>
        <w:top w:val="none" w:sz="0" w:space="0" w:color="auto"/>
        <w:left w:val="none" w:sz="0" w:space="0" w:color="auto"/>
        <w:bottom w:val="none" w:sz="0" w:space="0" w:color="auto"/>
        <w:right w:val="none" w:sz="0" w:space="0" w:color="auto"/>
      </w:divBdr>
    </w:div>
    <w:div w:id="821192621">
      <w:marLeft w:val="0"/>
      <w:marRight w:val="0"/>
      <w:marTop w:val="0"/>
      <w:marBottom w:val="0"/>
      <w:divBdr>
        <w:top w:val="none" w:sz="0" w:space="0" w:color="auto"/>
        <w:left w:val="none" w:sz="0" w:space="0" w:color="auto"/>
        <w:bottom w:val="none" w:sz="0" w:space="0" w:color="auto"/>
        <w:right w:val="none" w:sz="0" w:space="0" w:color="auto"/>
      </w:divBdr>
      <w:divsChild>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824319139">
      <w:marLeft w:val="0"/>
      <w:marRight w:val="0"/>
      <w:marTop w:val="0"/>
      <w:marBottom w:val="0"/>
      <w:divBdr>
        <w:top w:val="none" w:sz="0" w:space="0" w:color="auto"/>
        <w:left w:val="none" w:sz="0" w:space="0" w:color="auto"/>
        <w:bottom w:val="none" w:sz="0" w:space="0" w:color="auto"/>
        <w:right w:val="none" w:sz="0" w:space="0" w:color="auto"/>
      </w:divBdr>
    </w:div>
    <w:div w:id="825172557">
      <w:marLeft w:val="0"/>
      <w:marRight w:val="0"/>
      <w:marTop w:val="0"/>
      <w:marBottom w:val="0"/>
      <w:divBdr>
        <w:top w:val="none" w:sz="0" w:space="0" w:color="auto"/>
        <w:left w:val="none" w:sz="0" w:space="0" w:color="auto"/>
        <w:bottom w:val="none" w:sz="0" w:space="0" w:color="auto"/>
        <w:right w:val="none" w:sz="0" w:space="0" w:color="auto"/>
      </w:divBdr>
      <w:divsChild>
        <w:div w:id="5836472">
          <w:marLeft w:val="0"/>
          <w:marRight w:val="0"/>
          <w:marTop w:val="0"/>
          <w:marBottom w:val="0"/>
          <w:divBdr>
            <w:top w:val="none" w:sz="0" w:space="0" w:color="auto"/>
            <w:left w:val="none" w:sz="0" w:space="0" w:color="auto"/>
            <w:bottom w:val="none" w:sz="0" w:space="0" w:color="auto"/>
            <w:right w:val="none" w:sz="0" w:space="0" w:color="auto"/>
          </w:divBdr>
          <w:divsChild>
            <w:div w:id="611202738">
              <w:marLeft w:val="0"/>
              <w:marRight w:val="0"/>
              <w:marTop w:val="0"/>
              <w:marBottom w:val="0"/>
              <w:divBdr>
                <w:top w:val="none" w:sz="0" w:space="0" w:color="auto"/>
                <w:left w:val="none" w:sz="0" w:space="0" w:color="auto"/>
                <w:bottom w:val="none" w:sz="0" w:space="0" w:color="auto"/>
                <w:right w:val="none" w:sz="0" w:space="0" w:color="auto"/>
              </w:divBdr>
            </w:div>
            <w:div w:id="1609041333">
              <w:marLeft w:val="0"/>
              <w:marRight w:val="0"/>
              <w:marTop w:val="0"/>
              <w:marBottom w:val="0"/>
              <w:divBdr>
                <w:top w:val="none" w:sz="0" w:space="0" w:color="auto"/>
                <w:left w:val="none" w:sz="0" w:space="0" w:color="auto"/>
                <w:bottom w:val="none" w:sz="0" w:space="0" w:color="auto"/>
                <w:right w:val="none" w:sz="0" w:space="0" w:color="auto"/>
              </w:divBdr>
            </w:div>
            <w:div w:id="17614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95186">
      <w:bodyDiv w:val="1"/>
      <w:marLeft w:val="0"/>
      <w:marRight w:val="0"/>
      <w:marTop w:val="0"/>
      <w:marBottom w:val="0"/>
      <w:divBdr>
        <w:top w:val="none" w:sz="0" w:space="0" w:color="auto"/>
        <w:left w:val="none" w:sz="0" w:space="0" w:color="auto"/>
        <w:bottom w:val="none" w:sz="0" w:space="0" w:color="auto"/>
        <w:right w:val="none" w:sz="0" w:space="0" w:color="auto"/>
      </w:divBdr>
    </w:div>
    <w:div w:id="829175339">
      <w:marLeft w:val="0"/>
      <w:marRight w:val="0"/>
      <w:marTop w:val="0"/>
      <w:marBottom w:val="0"/>
      <w:divBdr>
        <w:top w:val="none" w:sz="0" w:space="0" w:color="auto"/>
        <w:left w:val="none" w:sz="0" w:space="0" w:color="auto"/>
        <w:bottom w:val="none" w:sz="0" w:space="0" w:color="auto"/>
        <w:right w:val="none" w:sz="0" w:space="0" w:color="auto"/>
      </w:divBdr>
    </w:div>
    <w:div w:id="829447372">
      <w:marLeft w:val="0"/>
      <w:marRight w:val="0"/>
      <w:marTop w:val="0"/>
      <w:marBottom w:val="0"/>
      <w:divBdr>
        <w:top w:val="none" w:sz="0" w:space="0" w:color="auto"/>
        <w:left w:val="none" w:sz="0" w:space="0" w:color="auto"/>
        <w:bottom w:val="none" w:sz="0" w:space="0" w:color="auto"/>
        <w:right w:val="none" w:sz="0" w:space="0" w:color="auto"/>
      </w:divBdr>
    </w:div>
    <w:div w:id="830171357">
      <w:bodyDiv w:val="1"/>
      <w:marLeft w:val="0"/>
      <w:marRight w:val="0"/>
      <w:marTop w:val="0"/>
      <w:marBottom w:val="0"/>
      <w:divBdr>
        <w:top w:val="none" w:sz="0" w:space="0" w:color="auto"/>
        <w:left w:val="none" w:sz="0" w:space="0" w:color="auto"/>
        <w:bottom w:val="none" w:sz="0" w:space="0" w:color="auto"/>
        <w:right w:val="none" w:sz="0" w:space="0" w:color="auto"/>
      </w:divBdr>
    </w:div>
    <w:div w:id="830292790">
      <w:marLeft w:val="0"/>
      <w:marRight w:val="0"/>
      <w:marTop w:val="0"/>
      <w:marBottom w:val="0"/>
      <w:divBdr>
        <w:top w:val="none" w:sz="0" w:space="0" w:color="auto"/>
        <w:left w:val="none" w:sz="0" w:space="0" w:color="auto"/>
        <w:bottom w:val="none" w:sz="0" w:space="0" w:color="auto"/>
        <w:right w:val="none" w:sz="0" w:space="0" w:color="auto"/>
      </w:divBdr>
    </w:div>
    <w:div w:id="830606954">
      <w:marLeft w:val="0"/>
      <w:marRight w:val="0"/>
      <w:marTop w:val="0"/>
      <w:marBottom w:val="0"/>
      <w:divBdr>
        <w:top w:val="none" w:sz="0" w:space="0" w:color="auto"/>
        <w:left w:val="none" w:sz="0" w:space="0" w:color="auto"/>
        <w:bottom w:val="none" w:sz="0" w:space="0" w:color="auto"/>
        <w:right w:val="none" w:sz="0" w:space="0" w:color="auto"/>
      </w:divBdr>
    </w:div>
    <w:div w:id="832574688">
      <w:marLeft w:val="0"/>
      <w:marRight w:val="0"/>
      <w:marTop w:val="0"/>
      <w:marBottom w:val="0"/>
      <w:divBdr>
        <w:top w:val="none" w:sz="0" w:space="0" w:color="auto"/>
        <w:left w:val="none" w:sz="0" w:space="0" w:color="auto"/>
        <w:bottom w:val="none" w:sz="0" w:space="0" w:color="auto"/>
        <w:right w:val="none" w:sz="0" w:space="0" w:color="auto"/>
      </w:divBdr>
    </w:div>
    <w:div w:id="835921325">
      <w:bodyDiv w:val="1"/>
      <w:marLeft w:val="0"/>
      <w:marRight w:val="0"/>
      <w:marTop w:val="0"/>
      <w:marBottom w:val="0"/>
      <w:divBdr>
        <w:top w:val="none" w:sz="0" w:space="0" w:color="auto"/>
        <w:left w:val="none" w:sz="0" w:space="0" w:color="auto"/>
        <w:bottom w:val="none" w:sz="0" w:space="0" w:color="auto"/>
        <w:right w:val="none" w:sz="0" w:space="0" w:color="auto"/>
      </w:divBdr>
    </w:div>
    <w:div w:id="836113293">
      <w:marLeft w:val="0"/>
      <w:marRight w:val="0"/>
      <w:marTop w:val="0"/>
      <w:marBottom w:val="0"/>
      <w:divBdr>
        <w:top w:val="none" w:sz="0" w:space="0" w:color="auto"/>
        <w:left w:val="none" w:sz="0" w:space="0" w:color="auto"/>
        <w:bottom w:val="none" w:sz="0" w:space="0" w:color="auto"/>
        <w:right w:val="none" w:sz="0" w:space="0" w:color="auto"/>
      </w:divBdr>
    </w:div>
    <w:div w:id="838689948">
      <w:marLeft w:val="0"/>
      <w:marRight w:val="0"/>
      <w:marTop w:val="0"/>
      <w:marBottom w:val="0"/>
      <w:divBdr>
        <w:top w:val="none" w:sz="0" w:space="0" w:color="auto"/>
        <w:left w:val="none" w:sz="0" w:space="0" w:color="auto"/>
        <w:bottom w:val="none" w:sz="0" w:space="0" w:color="auto"/>
        <w:right w:val="none" w:sz="0" w:space="0" w:color="auto"/>
      </w:divBdr>
    </w:div>
    <w:div w:id="839468696">
      <w:bodyDiv w:val="1"/>
      <w:marLeft w:val="0"/>
      <w:marRight w:val="0"/>
      <w:marTop w:val="0"/>
      <w:marBottom w:val="0"/>
      <w:divBdr>
        <w:top w:val="none" w:sz="0" w:space="0" w:color="auto"/>
        <w:left w:val="none" w:sz="0" w:space="0" w:color="auto"/>
        <w:bottom w:val="none" w:sz="0" w:space="0" w:color="auto"/>
        <w:right w:val="none" w:sz="0" w:space="0" w:color="auto"/>
      </w:divBdr>
    </w:div>
    <w:div w:id="839663424">
      <w:marLeft w:val="0"/>
      <w:marRight w:val="0"/>
      <w:marTop w:val="0"/>
      <w:marBottom w:val="0"/>
      <w:divBdr>
        <w:top w:val="none" w:sz="0" w:space="0" w:color="auto"/>
        <w:left w:val="none" w:sz="0" w:space="0" w:color="auto"/>
        <w:bottom w:val="none" w:sz="0" w:space="0" w:color="auto"/>
        <w:right w:val="none" w:sz="0" w:space="0" w:color="auto"/>
      </w:divBdr>
    </w:div>
    <w:div w:id="839731738">
      <w:marLeft w:val="0"/>
      <w:marRight w:val="0"/>
      <w:marTop w:val="0"/>
      <w:marBottom w:val="0"/>
      <w:divBdr>
        <w:top w:val="none" w:sz="0" w:space="0" w:color="auto"/>
        <w:left w:val="none" w:sz="0" w:space="0" w:color="auto"/>
        <w:bottom w:val="none" w:sz="0" w:space="0" w:color="auto"/>
        <w:right w:val="none" w:sz="0" w:space="0" w:color="auto"/>
      </w:divBdr>
    </w:div>
    <w:div w:id="840395812">
      <w:marLeft w:val="0"/>
      <w:marRight w:val="0"/>
      <w:marTop w:val="0"/>
      <w:marBottom w:val="0"/>
      <w:divBdr>
        <w:top w:val="none" w:sz="0" w:space="0" w:color="auto"/>
        <w:left w:val="none" w:sz="0" w:space="0" w:color="auto"/>
        <w:bottom w:val="none" w:sz="0" w:space="0" w:color="auto"/>
        <w:right w:val="none" w:sz="0" w:space="0" w:color="auto"/>
      </w:divBdr>
    </w:div>
    <w:div w:id="840895748">
      <w:marLeft w:val="0"/>
      <w:marRight w:val="0"/>
      <w:marTop w:val="0"/>
      <w:marBottom w:val="0"/>
      <w:divBdr>
        <w:top w:val="none" w:sz="0" w:space="0" w:color="auto"/>
        <w:left w:val="none" w:sz="0" w:space="0" w:color="auto"/>
        <w:bottom w:val="none" w:sz="0" w:space="0" w:color="auto"/>
        <w:right w:val="none" w:sz="0" w:space="0" w:color="auto"/>
      </w:divBdr>
    </w:div>
    <w:div w:id="844905712">
      <w:marLeft w:val="0"/>
      <w:marRight w:val="0"/>
      <w:marTop w:val="0"/>
      <w:marBottom w:val="0"/>
      <w:divBdr>
        <w:top w:val="none" w:sz="0" w:space="0" w:color="auto"/>
        <w:left w:val="none" w:sz="0" w:space="0" w:color="auto"/>
        <w:bottom w:val="none" w:sz="0" w:space="0" w:color="auto"/>
        <w:right w:val="none" w:sz="0" w:space="0" w:color="auto"/>
      </w:divBdr>
    </w:div>
    <w:div w:id="846168018">
      <w:marLeft w:val="0"/>
      <w:marRight w:val="0"/>
      <w:marTop w:val="0"/>
      <w:marBottom w:val="0"/>
      <w:divBdr>
        <w:top w:val="none" w:sz="0" w:space="0" w:color="auto"/>
        <w:left w:val="none" w:sz="0" w:space="0" w:color="auto"/>
        <w:bottom w:val="none" w:sz="0" w:space="0" w:color="auto"/>
        <w:right w:val="none" w:sz="0" w:space="0" w:color="auto"/>
      </w:divBdr>
    </w:div>
    <w:div w:id="847451805">
      <w:marLeft w:val="0"/>
      <w:marRight w:val="0"/>
      <w:marTop w:val="0"/>
      <w:marBottom w:val="0"/>
      <w:divBdr>
        <w:top w:val="none" w:sz="0" w:space="0" w:color="auto"/>
        <w:left w:val="none" w:sz="0" w:space="0" w:color="auto"/>
        <w:bottom w:val="none" w:sz="0" w:space="0" w:color="auto"/>
        <w:right w:val="none" w:sz="0" w:space="0" w:color="auto"/>
      </w:divBdr>
    </w:div>
    <w:div w:id="847869610">
      <w:bodyDiv w:val="1"/>
      <w:marLeft w:val="0"/>
      <w:marRight w:val="0"/>
      <w:marTop w:val="0"/>
      <w:marBottom w:val="0"/>
      <w:divBdr>
        <w:top w:val="none" w:sz="0" w:space="0" w:color="auto"/>
        <w:left w:val="none" w:sz="0" w:space="0" w:color="auto"/>
        <w:bottom w:val="none" w:sz="0" w:space="0" w:color="auto"/>
        <w:right w:val="none" w:sz="0" w:space="0" w:color="auto"/>
      </w:divBdr>
    </w:div>
    <w:div w:id="852259842">
      <w:marLeft w:val="0"/>
      <w:marRight w:val="0"/>
      <w:marTop w:val="0"/>
      <w:marBottom w:val="0"/>
      <w:divBdr>
        <w:top w:val="none" w:sz="0" w:space="0" w:color="auto"/>
        <w:left w:val="none" w:sz="0" w:space="0" w:color="auto"/>
        <w:bottom w:val="none" w:sz="0" w:space="0" w:color="auto"/>
        <w:right w:val="none" w:sz="0" w:space="0" w:color="auto"/>
      </w:divBdr>
    </w:div>
    <w:div w:id="852837188">
      <w:marLeft w:val="0"/>
      <w:marRight w:val="0"/>
      <w:marTop w:val="0"/>
      <w:marBottom w:val="0"/>
      <w:divBdr>
        <w:top w:val="none" w:sz="0" w:space="0" w:color="auto"/>
        <w:left w:val="none" w:sz="0" w:space="0" w:color="auto"/>
        <w:bottom w:val="none" w:sz="0" w:space="0" w:color="auto"/>
        <w:right w:val="none" w:sz="0" w:space="0" w:color="auto"/>
      </w:divBdr>
    </w:div>
    <w:div w:id="855650727">
      <w:bodyDiv w:val="1"/>
      <w:marLeft w:val="0"/>
      <w:marRight w:val="0"/>
      <w:marTop w:val="0"/>
      <w:marBottom w:val="0"/>
      <w:divBdr>
        <w:top w:val="none" w:sz="0" w:space="0" w:color="auto"/>
        <w:left w:val="none" w:sz="0" w:space="0" w:color="auto"/>
        <w:bottom w:val="none" w:sz="0" w:space="0" w:color="auto"/>
        <w:right w:val="none" w:sz="0" w:space="0" w:color="auto"/>
      </w:divBdr>
    </w:div>
    <w:div w:id="855967448">
      <w:marLeft w:val="0"/>
      <w:marRight w:val="0"/>
      <w:marTop w:val="0"/>
      <w:marBottom w:val="0"/>
      <w:divBdr>
        <w:top w:val="none" w:sz="0" w:space="0" w:color="auto"/>
        <w:left w:val="none" w:sz="0" w:space="0" w:color="auto"/>
        <w:bottom w:val="none" w:sz="0" w:space="0" w:color="auto"/>
        <w:right w:val="none" w:sz="0" w:space="0" w:color="auto"/>
      </w:divBdr>
    </w:div>
    <w:div w:id="858010402">
      <w:marLeft w:val="0"/>
      <w:marRight w:val="0"/>
      <w:marTop w:val="0"/>
      <w:marBottom w:val="0"/>
      <w:divBdr>
        <w:top w:val="none" w:sz="0" w:space="0" w:color="auto"/>
        <w:left w:val="none" w:sz="0" w:space="0" w:color="auto"/>
        <w:bottom w:val="double" w:sz="6" w:space="1" w:color="auto"/>
        <w:right w:val="none" w:sz="0" w:space="0" w:color="auto"/>
      </w:divBdr>
    </w:div>
    <w:div w:id="860321856">
      <w:marLeft w:val="0"/>
      <w:marRight w:val="0"/>
      <w:marTop w:val="0"/>
      <w:marBottom w:val="0"/>
      <w:divBdr>
        <w:top w:val="none" w:sz="0" w:space="0" w:color="auto"/>
        <w:left w:val="none" w:sz="0" w:space="0" w:color="auto"/>
        <w:bottom w:val="none" w:sz="0" w:space="0" w:color="auto"/>
        <w:right w:val="none" w:sz="0" w:space="0" w:color="auto"/>
      </w:divBdr>
    </w:div>
    <w:div w:id="862133010">
      <w:marLeft w:val="0"/>
      <w:marRight w:val="0"/>
      <w:marTop w:val="0"/>
      <w:marBottom w:val="0"/>
      <w:divBdr>
        <w:top w:val="none" w:sz="0" w:space="0" w:color="auto"/>
        <w:left w:val="none" w:sz="0" w:space="0" w:color="auto"/>
        <w:bottom w:val="none" w:sz="0" w:space="0" w:color="auto"/>
        <w:right w:val="none" w:sz="0" w:space="0" w:color="auto"/>
      </w:divBdr>
    </w:div>
    <w:div w:id="863514226">
      <w:bodyDiv w:val="1"/>
      <w:marLeft w:val="0"/>
      <w:marRight w:val="0"/>
      <w:marTop w:val="0"/>
      <w:marBottom w:val="0"/>
      <w:divBdr>
        <w:top w:val="none" w:sz="0" w:space="0" w:color="auto"/>
        <w:left w:val="none" w:sz="0" w:space="0" w:color="auto"/>
        <w:bottom w:val="none" w:sz="0" w:space="0" w:color="auto"/>
        <w:right w:val="none" w:sz="0" w:space="0" w:color="auto"/>
      </w:divBdr>
    </w:div>
    <w:div w:id="864562741">
      <w:marLeft w:val="0"/>
      <w:marRight w:val="0"/>
      <w:marTop w:val="0"/>
      <w:marBottom w:val="0"/>
      <w:divBdr>
        <w:top w:val="none" w:sz="0" w:space="0" w:color="auto"/>
        <w:left w:val="none" w:sz="0" w:space="0" w:color="auto"/>
        <w:bottom w:val="none" w:sz="0" w:space="0" w:color="auto"/>
        <w:right w:val="none" w:sz="0" w:space="0" w:color="auto"/>
      </w:divBdr>
    </w:div>
    <w:div w:id="867834347">
      <w:marLeft w:val="0"/>
      <w:marRight w:val="0"/>
      <w:marTop w:val="0"/>
      <w:marBottom w:val="0"/>
      <w:divBdr>
        <w:top w:val="none" w:sz="0" w:space="0" w:color="auto"/>
        <w:left w:val="none" w:sz="0" w:space="0" w:color="auto"/>
        <w:bottom w:val="none" w:sz="0" w:space="0" w:color="auto"/>
        <w:right w:val="none" w:sz="0" w:space="0" w:color="auto"/>
      </w:divBdr>
    </w:div>
    <w:div w:id="867910055">
      <w:marLeft w:val="0"/>
      <w:marRight w:val="0"/>
      <w:marTop w:val="0"/>
      <w:marBottom w:val="0"/>
      <w:divBdr>
        <w:top w:val="none" w:sz="0" w:space="0" w:color="auto"/>
        <w:left w:val="none" w:sz="0" w:space="0" w:color="auto"/>
        <w:bottom w:val="none" w:sz="0" w:space="0" w:color="auto"/>
        <w:right w:val="none" w:sz="0" w:space="0" w:color="auto"/>
      </w:divBdr>
    </w:div>
    <w:div w:id="871267785">
      <w:bodyDiv w:val="1"/>
      <w:marLeft w:val="0"/>
      <w:marRight w:val="0"/>
      <w:marTop w:val="0"/>
      <w:marBottom w:val="0"/>
      <w:divBdr>
        <w:top w:val="none" w:sz="0" w:space="0" w:color="auto"/>
        <w:left w:val="none" w:sz="0" w:space="0" w:color="auto"/>
        <w:bottom w:val="none" w:sz="0" w:space="0" w:color="auto"/>
        <w:right w:val="none" w:sz="0" w:space="0" w:color="auto"/>
      </w:divBdr>
    </w:div>
    <w:div w:id="872961010">
      <w:marLeft w:val="0"/>
      <w:marRight w:val="0"/>
      <w:marTop w:val="0"/>
      <w:marBottom w:val="0"/>
      <w:divBdr>
        <w:top w:val="none" w:sz="0" w:space="0" w:color="auto"/>
        <w:left w:val="none" w:sz="0" w:space="0" w:color="auto"/>
        <w:bottom w:val="none" w:sz="0" w:space="0" w:color="auto"/>
        <w:right w:val="none" w:sz="0" w:space="0" w:color="auto"/>
      </w:divBdr>
    </w:div>
    <w:div w:id="873810227">
      <w:marLeft w:val="0"/>
      <w:marRight w:val="0"/>
      <w:marTop w:val="0"/>
      <w:marBottom w:val="0"/>
      <w:divBdr>
        <w:top w:val="none" w:sz="0" w:space="0" w:color="auto"/>
        <w:left w:val="none" w:sz="0" w:space="0" w:color="auto"/>
        <w:bottom w:val="none" w:sz="0" w:space="0" w:color="auto"/>
        <w:right w:val="none" w:sz="0" w:space="0" w:color="auto"/>
      </w:divBdr>
    </w:div>
    <w:div w:id="875194989">
      <w:marLeft w:val="0"/>
      <w:marRight w:val="0"/>
      <w:marTop w:val="0"/>
      <w:marBottom w:val="0"/>
      <w:divBdr>
        <w:top w:val="none" w:sz="0" w:space="0" w:color="auto"/>
        <w:left w:val="none" w:sz="0" w:space="0" w:color="auto"/>
        <w:bottom w:val="none" w:sz="0" w:space="0" w:color="auto"/>
        <w:right w:val="none" w:sz="0" w:space="0" w:color="auto"/>
      </w:divBdr>
    </w:div>
    <w:div w:id="878736011">
      <w:marLeft w:val="0"/>
      <w:marRight w:val="0"/>
      <w:marTop w:val="0"/>
      <w:marBottom w:val="0"/>
      <w:divBdr>
        <w:top w:val="none" w:sz="0" w:space="0" w:color="auto"/>
        <w:left w:val="none" w:sz="0" w:space="0" w:color="auto"/>
        <w:bottom w:val="none" w:sz="0" w:space="0" w:color="auto"/>
        <w:right w:val="none" w:sz="0" w:space="0" w:color="auto"/>
      </w:divBdr>
    </w:div>
    <w:div w:id="879635415">
      <w:marLeft w:val="0"/>
      <w:marRight w:val="0"/>
      <w:marTop w:val="0"/>
      <w:marBottom w:val="0"/>
      <w:divBdr>
        <w:top w:val="none" w:sz="0" w:space="0" w:color="auto"/>
        <w:left w:val="none" w:sz="0" w:space="0" w:color="auto"/>
        <w:bottom w:val="none" w:sz="0" w:space="0" w:color="auto"/>
        <w:right w:val="none" w:sz="0" w:space="0" w:color="auto"/>
      </w:divBdr>
    </w:div>
    <w:div w:id="880089776">
      <w:bodyDiv w:val="1"/>
      <w:marLeft w:val="0"/>
      <w:marRight w:val="0"/>
      <w:marTop w:val="0"/>
      <w:marBottom w:val="0"/>
      <w:divBdr>
        <w:top w:val="none" w:sz="0" w:space="0" w:color="auto"/>
        <w:left w:val="none" w:sz="0" w:space="0" w:color="auto"/>
        <w:bottom w:val="none" w:sz="0" w:space="0" w:color="auto"/>
        <w:right w:val="none" w:sz="0" w:space="0" w:color="auto"/>
      </w:divBdr>
    </w:div>
    <w:div w:id="881477034">
      <w:marLeft w:val="0"/>
      <w:marRight w:val="0"/>
      <w:marTop w:val="0"/>
      <w:marBottom w:val="0"/>
      <w:divBdr>
        <w:top w:val="none" w:sz="0" w:space="0" w:color="auto"/>
        <w:left w:val="none" w:sz="0" w:space="0" w:color="auto"/>
        <w:bottom w:val="none" w:sz="0" w:space="0" w:color="auto"/>
        <w:right w:val="none" w:sz="0" w:space="0" w:color="auto"/>
      </w:divBdr>
    </w:div>
    <w:div w:id="882522607">
      <w:marLeft w:val="0"/>
      <w:marRight w:val="0"/>
      <w:marTop w:val="0"/>
      <w:marBottom w:val="0"/>
      <w:divBdr>
        <w:top w:val="none" w:sz="0" w:space="0" w:color="auto"/>
        <w:left w:val="none" w:sz="0" w:space="0" w:color="auto"/>
        <w:bottom w:val="none" w:sz="0" w:space="0" w:color="auto"/>
        <w:right w:val="none" w:sz="0" w:space="0" w:color="auto"/>
      </w:divBdr>
    </w:div>
    <w:div w:id="882861229">
      <w:marLeft w:val="0"/>
      <w:marRight w:val="0"/>
      <w:marTop w:val="0"/>
      <w:marBottom w:val="0"/>
      <w:divBdr>
        <w:top w:val="none" w:sz="0" w:space="0" w:color="auto"/>
        <w:left w:val="none" w:sz="0" w:space="0" w:color="auto"/>
        <w:bottom w:val="none" w:sz="0" w:space="0" w:color="auto"/>
        <w:right w:val="none" w:sz="0" w:space="0" w:color="auto"/>
      </w:divBdr>
    </w:div>
    <w:div w:id="883056293">
      <w:marLeft w:val="0"/>
      <w:marRight w:val="0"/>
      <w:marTop w:val="0"/>
      <w:marBottom w:val="0"/>
      <w:divBdr>
        <w:top w:val="none" w:sz="0" w:space="0" w:color="auto"/>
        <w:left w:val="none" w:sz="0" w:space="0" w:color="auto"/>
        <w:bottom w:val="none" w:sz="0" w:space="0" w:color="auto"/>
        <w:right w:val="none" w:sz="0" w:space="0" w:color="auto"/>
      </w:divBdr>
    </w:div>
    <w:div w:id="884634606">
      <w:marLeft w:val="0"/>
      <w:marRight w:val="0"/>
      <w:marTop w:val="0"/>
      <w:marBottom w:val="0"/>
      <w:divBdr>
        <w:top w:val="none" w:sz="0" w:space="0" w:color="auto"/>
        <w:left w:val="none" w:sz="0" w:space="0" w:color="auto"/>
        <w:bottom w:val="none" w:sz="0" w:space="0" w:color="auto"/>
        <w:right w:val="none" w:sz="0" w:space="0" w:color="auto"/>
      </w:divBdr>
    </w:div>
    <w:div w:id="884756112">
      <w:marLeft w:val="0"/>
      <w:marRight w:val="0"/>
      <w:marTop w:val="0"/>
      <w:marBottom w:val="0"/>
      <w:divBdr>
        <w:top w:val="none" w:sz="0" w:space="0" w:color="auto"/>
        <w:left w:val="none" w:sz="0" w:space="0" w:color="auto"/>
        <w:bottom w:val="none" w:sz="0" w:space="0" w:color="auto"/>
        <w:right w:val="none" w:sz="0" w:space="0" w:color="auto"/>
      </w:divBdr>
    </w:div>
    <w:div w:id="886986717">
      <w:marLeft w:val="0"/>
      <w:marRight w:val="0"/>
      <w:marTop w:val="0"/>
      <w:marBottom w:val="0"/>
      <w:divBdr>
        <w:top w:val="none" w:sz="0" w:space="0" w:color="auto"/>
        <w:left w:val="none" w:sz="0" w:space="0" w:color="auto"/>
        <w:bottom w:val="none" w:sz="0" w:space="0" w:color="auto"/>
        <w:right w:val="none" w:sz="0" w:space="0" w:color="auto"/>
      </w:divBdr>
    </w:div>
    <w:div w:id="886990257">
      <w:marLeft w:val="0"/>
      <w:marRight w:val="0"/>
      <w:marTop w:val="0"/>
      <w:marBottom w:val="0"/>
      <w:divBdr>
        <w:top w:val="none" w:sz="0" w:space="0" w:color="auto"/>
        <w:left w:val="none" w:sz="0" w:space="0" w:color="auto"/>
        <w:bottom w:val="none" w:sz="0" w:space="0" w:color="auto"/>
        <w:right w:val="none" w:sz="0" w:space="0" w:color="auto"/>
      </w:divBdr>
    </w:div>
    <w:div w:id="889075941">
      <w:marLeft w:val="0"/>
      <w:marRight w:val="0"/>
      <w:marTop w:val="0"/>
      <w:marBottom w:val="0"/>
      <w:divBdr>
        <w:top w:val="none" w:sz="0" w:space="0" w:color="auto"/>
        <w:left w:val="none" w:sz="0" w:space="0" w:color="auto"/>
        <w:bottom w:val="none" w:sz="0" w:space="0" w:color="auto"/>
        <w:right w:val="none" w:sz="0" w:space="0" w:color="auto"/>
      </w:divBdr>
    </w:div>
    <w:div w:id="889153738">
      <w:marLeft w:val="0"/>
      <w:marRight w:val="0"/>
      <w:marTop w:val="0"/>
      <w:marBottom w:val="0"/>
      <w:divBdr>
        <w:top w:val="none" w:sz="0" w:space="0" w:color="auto"/>
        <w:left w:val="none" w:sz="0" w:space="0" w:color="auto"/>
        <w:bottom w:val="none" w:sz="0" w:space="0" w:color="auto"/>
        <w:right w:val="none" w:sz="0" w:space="0" w:color="auto"/>
      </w:divBdr>
    </w:div>
    <w:div w:id="891041077">
      <w:bodyDiv w:val="1"/>
      <w:marLeft w:val="0"/>
      <w:marRight w:val="0"/>
      <w:marTop w:val="0"/>
      <w:marBottom w:val="0"/>
      <w:divBdr>
        <w:top w:val="none" w:sz="0" w:space="0" w:color="auto"/>
        <w:left w:val="none" w:sz="0" w:space="0" w:color="auto"/>
        <w:bottom w:val="none" w:sz="0" w:space="0" w:color="auto"/>
        <w:right w:val="none" w:sz="0" w:space="0" w:color="auto"/>
      </w:divBdr>
    </w:div>
    <w:div w:id="891424725">
      <w:marLeft w:val="0"/>
      <w:marRight w:val="0"/>
      <w:marTop w:val="0"/>
      <w:marBottom w:val="0"/>
      <w:divBdr>
        <w:top w:val="none" w:sz="0" w:space="0" w:color="auto"/>
        <w:left w:val="none" w:sz="0" w:space="0" w:color="auto"/>
        <w:bottom w:val="none" w:sz="0" w:space="0" w:color="auto"/>
        <w:right w:val="none" w:sz="0" w:space="0" w:color="auto"/>
      </w:divBdr>
    </w:div>
    <w:div w:id="893807562">
      <w:bodyDiv w:val="1"/>
      <w:marLeft w:val="0"/>
      <w:marRight w:val="0"/>
      <w:marTop w:val="0"/>
      <w:marBottom w:val="0"/>
      <w:divBdr>
        <w:top w:val="none" w:sz="0" w:space="0" w:color="auto"/>
        <w:left w:val="none" w:sz="0" w:space="0" w:color="auto"/>
        <w:bottom w:val="none" w:sz="0" w:space="0" w:color="auto"/>
        <w:right w:val="none" w:sz="0" w:space="0" w:color="auto"/>
      </w:divBdr>
    </w:div>
    <w:div w:id="894193852">
      <w:marLeft w:val="0"/>
      <w:marRight w:val="0"/>
      <w:marTop w:val="0"/>
      <w:marBottom w:val="0"/>
      <w:divBdr>
        <w:top w:val="none" w:sz="0" w:space="0" w:color="auto"/>
        <w:left w:val="none" w:sz="0" w:space="0" w:color="auto"/>
        <w:bottom w:val="none" w:sz="0" w:space="0" w:color="auto"/>
        <w:right w:val="none" w:sz="0" w:space="0" w:color="auto"/>
      </w:divBdr>
    </w:div>
    <w:div w:id="894244890">
      <w:bodyDiv w:val="1"/>
      <w:marLeft w:val="0"/>
      <w:marRight w:val="0"/>
      <w:marTop w:val="0"/>
      <w:marBottom w:val="0"/>
      <w:divBdr>
        <w:top w:val="none" w:sz="0" w:space="0" w:color="auto"/>
        <w:left w:val="none" w:sz="0" w:space="0" w:color="auto"/>
        <w:bottom w:val="none" w:sz="0" w:space="0" w:color="auto"/>
        <w:right w:val="none" w:sz="0" w:space="0" w:color="auto"/>
      </w:divBdr>
    </w:div>
    <w:div w:id="895969261">
      <w:marLeft w:val="0"/>
      <w:marRight w:val="0"/>
      <w:marTop w:val="0"/>
      <w:marBottom w:val="0"/>
      <w:divBdr>
        <w:top w:val="none" w:sz="0" w:space="0" w:color="auto"/>
        <w:left w:val="none" w:sz="0" w:space="0" w:color="auto"/>
        <w:bottom w:val="none" w:sz="0" w:space="0" w:color="auto"/>
        <w:right w:val="none" w:sz="0" w:space="0" w:color="auto"/>
      </w:divBdr>
      <w:divsChild>
        <w:div w:id="1850290758">
          <w:marLeft w:val="0"/>
          <w:marRight w:val="0"/>
          <w:marTop w:val="0"/>
          <w:marBottom w:val="0"/>
          <w:divBdr>
            <w:top w:val="none" w:sz="0" w:space="0" w:color="auto"/>
            <w:left w:val="none" w:sz="0" w:space="0" w:color="auto"/>
            <w:bottom w:val="none" w:sz="0" w:space="0" w:color="auto"/>
            <w:right w:val="none" w:sz="0" w:space="0" w:color="auto"/>
          </w:divBdr>
          <w:divsChild>
            <w:div w:id="1709865902">
              <w:marLeft w:val="0"/>
              <w:marRight w:val="0"/>
              <w:marTop w:val="0"/>
              <w:marBottom w:val="0"/>
              <w:divBdr>
                <w:top w:val="none" w:sz="0" w:space="0" w:color="auto"/>
                <w:left w:val="none" w:sz="0" w:space="0" w:color="auto"/>
                <w:bottom w:val="none" w:sz="0" w:space="0" w:color="auto"/>
                <w:right w:val="none" w:sz="0" w:space="0" w:color="auto"/>
              </w:divBdr>
              <w:divsChild>
                <w:div w:id="84423116">
                  <w:marLeft w:val="0"/>
                  <w:marRight w:val="0"/>
                  <w:marTop w:val="0"/>
                  <w:marBottom w:val="0"/>
                  <w:divBdr>
                    <w:top w:val="none" w:sz="0" w:space="0" w:color="auto"/>
                    <w:left w:val="none" w:sz="0" w:space="0" w:color="auto"/>
                    <w:bottom w:val="none" w:sz="0" w:space="0" w:color="auto"/>
                    <w:right w:val="none" w:sz="0" w:space="0" w:color="auto"/>
                  </w:divBdr>
                  <w:divsChild>
                    <w:div w:id="165013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278952">
      <w:marLeft w:val="0"/>
      <w:marRight w:val="0"/>
      <w:marTop w:val="0"/>
      <w:marBottom w:val="0"/>
      <w:divBdr>
        <w:top w:val="none" w:sz="0" w:space="0" w:color="auto"/>
        <w:left w:val="none" w:sz="0" w:space="0" w:color="auto"/>
        <w:bottom w:val="none" w:sz="0" w:space="0" w:color="auto"/>
        <w:right w:val="none" w:sz="0" w:space="0" w:color="auto"/>
      </w:divBdr>
    </w:div>
    <w:div w:id="897401469">
      <w:marLeft w:val="0"/>
      <w:marRight w:val="0"/>
      <w:marTop w:val="0"/>
      <w:marBottom w:val="0"/>
      <w:divBdr>
        <w:top w:val="none" w:sz="0" w:space="0" w:color="auto"/>
        <w:left w:val="none" w:sz="0" w:space="0" w:color="auto"/>
        <w:bottom w:val="double" w:sz="6" w:space="1" w:color="auto"/>
        <w:right w:val="none" w:sz="0" w:space="0" w:color="auto"/>
      </w:divBdr>
    </w:div>
    <w:div w:id="898125649">
      <w:bodyDiv w:val="1"/>
      <w:marLeft w:val="0"/>
      <w:marRight w:val="0"/>
      <w:marTop w:val="0"/>
      <w:marBottom w:val="0"/>
      <w:divBdr>
        <w:top w:val="none" w:sz="0" w:space="0" w:color="auto"/>
        <w:left w:val="none" w:sz="0" w:space="0" w:color="auto"/>
        <w:bottom w:val="none" w:sz="0" w:space="0" w:color="auto"/>
        <w:right w:val="none" w:sz="0" w:space="0" w:color="auto"/>
      </w:divBdr>
    </w:div>
    <w:div w:id="901913930">
      <w:bodyDiv w:val="1"/>
      <w:marLeft w:val="0"/>
      <w:marRight w:val="0"/>
      <w:marTop w:val="0"/>
      <w:marBottom w:val="0"/>
      <w:divBdr>
        <w:top w:val="none" w:sz="0" w:space="0" w:color="auto"/>
        <w:left w:val="none" w:sz="0" w:space="0" w:color="auto"/>
        <w:bottom w:val="none" w:sz="0" w:space="0" w:color="auto"/>
        <w:right w:val="none" w:sz="0" w:space="0" w:color="auto"/>
      </w:divBdr>
    </w:div>
    <w:div w:id="904682906">
      <w:marLeft w:val="0"/>
      <w:marRight w:val="0"/>
      <w:marTop w:val="0"/>
      <w:marBottom w:val="0"/>
      <w:divBdr>
        <w:top w:val="none" w:sz="0" w:space="0" w:color="auto"/>
        <w:left w:val="none" w:sz="0" w:space="0" w:color="auto"/>
        <w:bottom w:val="none" w:sz="0" w:space="0" w:color="auto"/>
        <w:right w:val="none" w:sz="0" w:space="0" w:color="auto"/>
      </w:divBdr>
    </w:div>
    <w:div w:id="906500565">
      <w:marLeft w:val="0"/>
      <w:marRight w:val="0"/>
      <w:marTop w:val="0"/>
      <w:marBottom w:val="0"/>
      <w:divBdr>
        <w:top w:val="none" w:sz="0" w:space="0" w:color="auto"/>
        <w:left w:val="none" w:sz="0" w:space="0" w:color="auto"/>
        <w:bottom w:val="none" w:sz="0" w:space="0" w:color="auto"/>
        <w:right w:val="none" w:sz="0" w:space="0" w:color="auto"/>
      </w:divBdr>
    </w:div>
    <w:div w:id="906693700">
      <w:bodyDiv w:val="1"/>
      <w:marLeft w:val="0"/>
      <w:marRight w:val="0"/>
      <w:marTop w:val="0"/>
      <w:marBottom w:val="0"/>
      <w:divBdr>
        <w:top w:val="none" w:sz="0" w:space="0" w:color="auto"/>
        <w:left w:val="none" w:sz="0" w:space="0" w:color="auto"/>
        <w:bottom w:val="none" w:sz="0" w:space="0" w:color="auto"/>
        <w:right w:val="none" w:sz="0" w:space="0" w:color="auto"/>
      </w:divBdr>
    </w:div>
    <w:div w:id="906961009">
      <w:marLeft w:val="0"/>
      <w:marRight w:val="0"/>
      <w:marTop w:val="0"/>
      <w:marBottom w:val="0"/>
      <w:divBdr>
        <w:top w:val="none" w:sz="0" w:space="0" w:color="auto"/>
        <w:left w:val="none" w:sz="0" w:space="0" w:color="auto"/>
        <w:bottom w:val="none" w:sz="0" w:space="0" w:color="auto"/>
        <w:right w:val="none" w:sz="0" w:space="0" w:color="auto"/>
      </w:divBdr>
    </w:div>
    <w:div w:id="907420434">
      <w:marLeft w:val="0"/>
      <w:marRight w:val="0"/>
      <w:marTop w:val="0"/>
      <w:marBottom w:val="0"/>
      <w:divBdr>
        <w:top w:val="none" w:sz="0" w:space="0" w:color="auto"/>
        <w:left w:val="none" w:sz="0" w:space="0" w:color="auto"/>
        <w:bottom w:val="none" w:sz="0" w:space="0" w:color="auto"/>
        <w:right w:val="none" w:sz="0" w:space="0" w:color="auto"/>
      </w:divBdr>
    </w:div>
    <w:div w:id="907612183">
      <w:bodyDiv w:val="1"/>
      <w:marLeft w:val="0"/>
      <w:marRight w:val="0"/>
      <w:marTop w:val="0"/>
      <w:marBottom w:val="0"/>
      <w:divBdr>
        <w:top w:val="none" w:sz="0" w:space="0" w:color="auto"/>
        <w:left w:val="none" w:sz="0" w:space="0" w:color="auto"/>
        <w:bottom w:val="none" w:sz="0" w:space="0" w:color="auto"/>
        <w:right w:val="none" w:sz="0" w:space="0" w:color="auto"/>
      </w:divBdr>
    </w:div>
    <w:div w:id="908272174">
      <w:bodyDiv w:val="1"/>
      <w:marLeft w:val="0"/>
      <w:marRight w:val="0"/>
      <w:marTop w:val="0"/>
      <w:marBottom w:val="0"/>
      <w:divBdr>
        <w:top w:val="none" w:sz="0" w:space="0" w:color="auto"/>
        <w:left w:val="none" w:sz="0" w:space="0" w:color="auto"/>
        <w:bottom w:val="none" w:sz="0" w:space="0" w:color="auto"/>
        <w:right w:val="none" w:sz="0" w:space="0" w:color="auto"/>
      </w:divBdr>
    </w:div>
    <w:div w:id="909998478">
      <w:marLeft w:val="0"/>
      <w:marRight w:val="0"/>
      <w:marTop w:val="0"/>
      <w:marBottom w:val="0"/>
      <w:divBdr>
        <w:top w:val="none" w:sz="0" w:space="0" w:color="auto"/>
        <w:left w:val="none" w:sz="0" w:space="0" w:color="auto"/>
        <w:bottom w:val="none" w:sz="0" w:space="0" w:color="auto"/>
        <w:right w:val="none" w:sz="0" w:space="0" w:color="auto"/>
      </w:divBdr>
    </w:div>
    <w:div w:id="910770217">
      <w:marLeft w:val="0"/>
      <w:marRight w:val="0"/>
      <w:marTop w:val="0"/>
      <w:marBottom w:val="0"/>
      <w:divBdr>
        <w:top w:val="none" w:sz="0" w:space="0" w:color="auto"/>
        <w:left w:val="none" w:sz="0" w:space="0" w:color="auto"/>
        <w:bottom w:val="none" w:sz="0" w:space="0" w:color="auto"/>
        <w:right w:val="none" w:sz="0" w:space="0" w:color="auto"/>
      </w:divBdr>
    </w:div>
    <w:div w:id="910962554">
      <w:bodyDiv w:val="1"/>
      <w:marLeft w:val="0"/>
      <w:marRight w:val="0"/>
      <w:marTop w:val="0"/>
      <w:marBottom w:val="0"/>
      <w:divBdr>
        <w:top w:val="none" w:sz="0" w:space="0" w:color="auto"/>
        <w:left w:val="none" w:sz="0" w:space="0" w:color="auto"/>
        <w:bottom w:val="none" w:sz="0" w:space="0" w:color="auto"/>
        <w:right w:val="none" w:sz="0" w:space="0" w:color="auto"/>
      </w:divBdr>
    </w:div>
    <w:div w:id="912550544">
      <w:marLeft w:val="0"/>
      <w:marRight w:val="0"/>
      <w:marTop w:val="0"/>
      <w:marBottom w:val="0"/>
      <w:divBdr>
        <w:top w:val="none" w:sz="0" w:space="0" w:color="auto"/>
        <w:left w:val="none" w:sz="0" w:space="0" w:color="auto"/>
        <w:bottom w:val="none" w:sz="0" w:space="0" w:color="auto"/>
        <w:right w:val="none" w:sz="0" w:space="0" w:color="auto"/>
      </w:divBdr>
    </w:div>
    <w:div w:id="912617297">
      <w:marLeft w:val="0"/>
      <w:marRight w:val="0"/>
      <w:marTop w:val="0"/>
      <w:marBottom w:val="0"/>
      <w:divBdr>
        <w:top w:val="none" w:sz="0" w:space="0" w:color="auto"/>
        <w:left w:val="none" w:sz="0" w:space="0" w:color="auto"/>
        <w:bottom w:val="none" w:sz="0" w:space="0" w:color="auto"/>
        <w:right w:val="none" w:sz="0" w:space="0" w:color="auto"/>
      </w:divBdr>
    </w:div>
    <w:div w:id="915211809">
      <w:marLeft w:val="0"/>
      <w:marRight w:val="0"/>
      <w:marTop w:val="0"/>
      <w:marBottom w:val="0"/>
      <w:divBdr>
        <w:top w:val="none" w:sz="0" w:space="0" w:color="auto"/>
        <w:left w:val="none" w:sz="0" w:space="0" w:color="auto"/>
        <w:bottom w:val="none" w:sz="0" w:space="0" w:color="auto"/>
        <w:right w:val="none" w:sz="0" w:space="0" w:color="auto"/>
      </w:divBdr>
    </w:div>
    <w:div w:id="916286445">
      <w:bodyDiv w:val="1"/>
      <w:marLeft w:val="0"/>
      <w:marRight w:val="0"/>
      <w:marTop w:val="0"/>
      <w:marBottom w:val="0"/>
      <w:divBdr>
        <w:top w:val="none" w:sz="0" w:space="0" w:color="auto"/>
        <w:left w:val="none" w:sz="0" w:space="0" w:color="auto"/>
        <w:bottom w:val="none" w:sz="0" w:space="0" w:color="auto"/>
        <w:right w:val="none" w:sz="0" w:space="0" w:color="auto"/>
      </w:divBdr>
    </w:div>
    <w:div w:id="916865686">
      <w:marLeft w:val="0"/>
      <w:marRight w:val="0"/>
      <w:marTop w:val="0"/>
      <w:marBottom w:val="0"/>
      <w:divBdr>
        <w:top w:val="none" w:sz="0" w:space="0" w:color="auto"/>
        <w:left w:val="none" w:sz="0" w:space="0" w:color="auto"/>
        <w:bottom w:val="none" w:sz="0" w:space="0" w:color="auto"/>
        <w:right w:val="none" w:sz="0" w:space="0" w:color="auto"/>
      </w:divBdr>
    </w:div>
    <w:div w:id="917137549">
      <w:bodyDiv w:val="1"/>
      <w:marLeft w:val="0"/>
      <w:marRight w:val="0"/>
      <w:marTop w:val="0"/>
      <w:marBottom w:val="0"/>
      <w:divBdr>
        <w:top w:val="none" w:sz="0" w:space="0" w:color="auto"/>
        <w:left w:val="none" w:sz="0" w:space="0" w:color="auto"/>
        <w:bottom w:val="none" w:sz="0" w:space="0" w:color="auto"/>
        <w:right w:val="none" w:sz="0" w:space="0" w:color="auto"/>
      </w:divBdr>
    </w:div>
    <w:div w:id="917862008">
      <w:bodyDiv w:val="1"/>
      <w:marLeft w:val="0"/>
      <w:marRight w:val="0"/>
      <w:marTop w:val="0"/>
      <w:marBottom w:val="0"/>
      <w:divBdr>
        <w:top w:val="none" w:sz="0" w:space="0" w:color="auto"/>
        <w:left w:val="none" w:sz="0" w:space="0" w:color="auto"/>
        <w:bottom w:val="none" w:sz="0" w:space="0" w:color="auto"/>
        <w:right w:val="none" w:sz="0" w:space="0" w:color="auto"/>
      </w:divBdr>
    </w:div>
    <w:div w:id="919944190">
      <w:bodyDiv w:val="1"/>
      <w:marLeft w:val="0"/>
      <w:marRight w:val="0"/>
      <w:marTop w:val="0"/>
      <w:marBottom w:val="0"/>
      <w:divBdr>
        <w:top w:val="none" w:sz="0" w:space="0" w:color="auto"/>
        <w:left w:val="none" w:sz="0" w:space="0" w:color="auto"/>
        <w:bottom w:val="none" w:sz="0" w:space="0" w:color="auto"/>
        <w:right w:val="none" w:sz="0" w:space="0" w:color="auto"/>
      </w:divBdr>
    </w:div>
    <w:div w:id="920795139">
      <w:bodyDiv w:val="1"/>
      <w:marLeft w:val="0"/>
      <w:marRight w:val="0"/>
      <w:marTop w:val="0"/>
      <w:marBottom w:val="0"/>
      <w:divBdr>
        <w:top w:val="none" w:sz="0" w:space="0" w:color="auto"/>
        <w:left w:val="none" w:sz="0" w:space="0" w:color="auto"/>
        <w:bottom w:val="none" w:sz="0" w:space="0" w:color="auto"/>
        <w:right w:val="none" w:sz="0" w:space="0" w:color="auto"/>
      </w:divBdr>
    </w:div>
    <w:div w:id="921376562">
      <w:marLeft w:val="0"/>
      <w:marRight w:val="0"/>
      <w:marTop w:val="0"/>
      <w:marBottom w:val="0"/>
      <w:divBdr>
        <w:top w:val="none" w:sz="0" w:space="0" w:color="auto"/>
        <w:left w:val="none" w:sz="0" w:space="0" w:color="auto"/>
        <w:bottom w:val="none" w:sz="0" w:space="0" w:color="auto"/>
        <w:right w:val="none" w:sz="0" w:space="0" w:color="auto"/>
      </w:divBdr>
    </w:div>
    <w:div w:id="924335956">
      <w:marLeft w:val="0"/>
      <w:marRight w:val="0"/>
      <w:marTop w:val="0"/>
      <w:marBottom w:val="0"/>
      <w:divBdr>
        <w:top w:val="none" w:sz="0" w:space="0" w:color="auto"/>
        <w:left w:val="none" w:sz="0" w:space="0" w:color="auto"/>
        <w:bottom w:val="none" w:sz="0" w:space="0" w:color="auto"/>
        <w:right w:val="none" w:sz="0" w:space="0" w:color="auto"/>
      </w:divBdr>
    </w:div>
    <w:div w:id="927882659">
      <w:marLeft w:val="0"/>
      <w:marRight w:val="0"/>
      <w:marTop w:val="0"/>
      <w:marBottom w:val="0"/>
      <w:divBdr>
        <w:top w:val="none" w:sz="0" w:space="0" w:color="auto"/>
        <w:left w:val="none" w:sz="0" w:space="0" w:color="auto"/>
        <w:bottom w:val="none" w:sz="0" w:space="0" w:color="auto"/>
        <w:right w:val="none" w:sz="0" w:space="0" w:color="auto"/>
      </w:divBdr>
    </w:div>
    <w:div w:id="928856844">
      <w:marLeft w:val="0"/>
      <w:marRight w:val="0"/>
      <w:marTop w:val="0"/>
      <w:marBottom w:val="0"/>
      <w:divBdr>
        <w:top w:val="none" w:sz="0" w:space="0" w:color="auto"/>
        <w:left w:val="none" w:sz="0" w:space="0" w:color="auto"/>
        <w:bottom w:val="none" w:sz="0" w:space="0" w:color="auto"/>
        <w:right w:val="none" w:sz="0" w:space="0" w:color="auto"/>
      </w:divBdr>
    </w:div>
    <w:div w:id="935022143">
      <w:marLeft w:val="737"/>
      <w:marRight w:val="0"/>
      <w:marTop w:val="0"/>
      <w:marBottom w:val="0"/>
      <w:divBdr>
        <w:top w:val="none" w:sz="0" w:space="0" w:color="auto"/>
        <w:left w:val="none" w:sz="0" w:space="0" w:color="auto"/>
        <w:bottom w:val="none" w:sz="0" w:space="0" w:color="auto"/>
        <w:right w:val="none" w:sz="0" w:space="0" w:color="auto"/>
      </w:divBdr>
    </w:div>
    <w:div w:id="936787082">
      <w:marLeft w:val="0"/>
      <w:marRight w:val="0"/>
      <w:marTop w:val="0"/>
      <w:marBottom w:val="0"/>
      <w:divBdr>
        <w:top w:val="none" w:sz="0" w:space="0" w:color="auto"/>
        <w:left w:val="none" w:sz="0" w:space="0" w:color="auto"/>
        <w:bottom w:val="none" w:sz="0" w:space="0" w:color="auto"/>
        <w:right w:val="none" w:sz="0" w:space="0" w:color="auto"/>
      </w:divBdr>
    </w:div>
    <w:div w:id="937909278">
      <w:marLeft w:val="0"/>
      <w:marRight w:val="0"/>
      <w:marTop w:val="0"/>
      <w:marBottom w:val="0"/>
      <w:divBdr>
        <w:top w:val="none" w:sz="0" w:space="0" w:color="auto"/>
        <w:left w:val="none" w:sz="0" w:space="0" w:color="auto"/>
        <w:bottom w:val="none" w:sz="0" w:space="0" w:color="auto"/>
        <w:right w:val="none" w:sz="0" w:space="0" w:color="auto"/>
      </w:divBdr>
    </w:div>
    <w:div w:id="938098707">
      <w:marLeft w:val="0"/>
      <w:marRight w:val="0"/>
      <w:marTop w:val="0"/>
      <w:marBottom w:val="0"/>
      <w:divBdr>
        <w:top w:val="none" w:sz="0" w:space="0" w:color="auto"/>
        <w:left w:val="none" w:sz="0" w:space="0" w:color="auto"/>
        <w:bottom w:val="none" w:sz="0" w:space="0" w:color="auto"/>
        <w:right w:val="none" w:sz="0" w:space="0" w:color="auto"/>
      </w:divBdr>
    </w:div>
    <w:div w:id="938947630">
      <w:marLeft w:val="0"/>
      <w:marRight w:val="0"/>
      <w:marTop w:val="0"/>
      <w:marBottom w:val="0"/>
      <w:divBdr>
        <w:top w:val="none" w:sz="0" w:space="0" w:color="auto"/>
        <w:left w:val="none" w:sz="0" w:space="0" w:color="auto"/>
        <w:bottom w:val="none" w:sz="0" w:space="0" w:color="auto"/>
        <w:right w:val="none" w:sz="0" w:space="0" w:color="auto"/>
      </w:divBdr>
    </w:div>
    <w:div w:id="943077600">
      <w:marLeft w:val="0"/>
      <w:marRight w:val="0"/>
      <w:marTop w:val="0"/>
      <w:marBottom w:val="0"/>
      <w:divBdr>
        <w:top w:val="none" w:sz="0" w:space="0" w:color="auto"/>
        <w:left w:val="none" w:sz="0" w:space="0" w:color="auto"/>
        <w:bottom w:val="none" w:sz="0" w:space="0" w:color="auto"/>
        <w:right w:val="none" w:sz="0" w:space="0" w:color="auto"/>
      </w:divBdr>
    </w:div>
    <w:div w:id="943420460">
      <w:marLeft w:val="0"/>
      <w:marRight w:val="0"/>
      <w:marTop w:val="0"/>
      <w:marBottom w:val="0"/>
      <w:divBdr>
        <w:top w:val="none" w:sz="0" w:space="0" w:color="auto"/>
        <w:left w:val="none" w:sz="0" w:space="0" w:color="auto"/>
        <w:bottom w:val="none" w:sz="0" w:space="0" w:color="auto"/>
        <w:right w:val="none" w:sz="0" w:space="0" w:color="auto"/>
      </w:divBdr>
    </w:div>
    <w:div w:id="945888104">
      <w:marLeft w:val="0"/>
      <w:marRight w:val="0"/>
      <w:marTop w:val="0"/>
      <w:marBottom w:val="0"/>
      <w:divBdr>
        <w:top w:val="none" w:sz="0" w:space="0" w:color="auto"/>
        <w:left w:val="none" w:sz="0" w:space="0" w:color="auto"/>
        <w:bottom w:val="none" w:sz="0" w:space="0" w:color="auto"/>
        <w:right w:val="none" w:sz="0" w:space="0" w:color="auto"/>
      </w:divBdr>
    </w:div>
    <w:div w:id="947470284">
      <w:bodyDiv w:val="1"/>
      <w:marLeft w:val="0"/>
      <w:marRight w:val="0"/>
      <w:marTop w:val="0"/>
      <w:marBottom w:val="0"/>
      <w:divBdr>
        <w:top w:val="none" w:sz="0" w:space="0" w:color="auto"/>
        <w:left w:val="none" w:sz="0" w:space="0" w:color="auto"/>
        <w:bottom w:val="none" w:sz="0" w:space="0" w:color="auto"/>
        <w:right w:val="none" w:sz="0" w:space="0" w:color="auto"/>
      </w:divBdr>
    </w:div>
    <w:div w:id="949817607">
      <w:marLeft w:val="0"/>
      <w:marRight w:val="0"/>
      <w:marTop w:val="0"/>
      <w:marBottom w:val="0"/>
      <w:divBdr>
        <w:top w:val="none" w:sz="0" w:space="0" w:color="auto"/>
        <w:left w:val="none" w:sz="0" w:space="0" w:color="auto"/>
        <w:bottom w:val="none" w:sz="0" w:space="0" w:color="auto"/>
        <w:right w:val="none" w:sz="0" w:space="0" w:color="auto"/>
      </w:divBdr>
    </w:div>
    <w:div w:id="950093870">
      <w:marLeft w:val="0"/>
      <w:marRight w:val="0"/>
      <w:marTop w:val="0"/>
      <w:marBottom w:val="0"/>
      <w:divBdr>
        <w:top w:val="none" w:sz="0" w:space="0" w:color="auto"/>
        <w:left w:val="none" w:sz="0" w:space="0" w:color="auto"/>
        <w:bottom w:val="none" w:sz="0" w:space="0" w:color="auto"/>
        <w:right w:val="none" w:sz="0" w:space="0" w:color="auto"/>
      </w:divBdr>
    </w:div>
    <w:div w:id="950208013">
      <w:marLeft w:val="0"/>
      <w:marRight w:val="0"/>
      <w:marTop w:val="0"/>
      <w:marBottom w:val="0"/>
      <w:divBdr>
        <w:top w:val="none" w:sz="0" w:space="0" w:color="auto"/>
        <w:left w:val="none" w:sz="0" w:space="0" w:color="auto"/>
        <w:bottom w:val="none" w:sz="0" w:space="0" w:color="auto"/>
        <w:right w:val="none" w:sz="0" w:space="0" w:color="auto"/>
      </w:divBdr>
    </w:div>
    <w:div w:id="952784759">
      <w:marLeft w:val="0"/>
      <w:marRight w:val="0"/>
      <w:marTop w:val="0"/>
      <w:marBottom w:val="0"/>
      <w:divBdr>
        <w:top w:val="none" w:sz="0" w:space="0" w:color="auto"/>
        <w:left w:val="none" w:sz="0" w:space="0" w:color="auto"/>
        <w:bottom w:val="none" w:sz="0" w:space="0" w:color="auto"/>
        <w:right w:val="none" w:sz="0" w:space="0" w:color="auto"/>
      </w:divBdr>
    </w:div>
    <w:div w:id="954671692">
      <w:marLeft w:val="0"/>
      <w:marRight w:val="0"/>
      <w:marTop w:val="0"/>
      <w:marBottom w:val="0"/>
      <w:divBdr>
        <w:top w:val="none" w:sz="0" w:space="0" w:color="auto"/>
        <w:left w:val="none" w:sz="0" w:space="0" w:color="auto"/>
        <w:bottom w:val="none" w:sz="0" w:space="0" w:color="auto"/>
        <w:right w:val="none" w:sz="0" w:space="0" w:color="auto"/>
      </w:divBdr>
    </w:div>
    <w:div w:id="955018035">
      <w:marLeft w:val="0"/>
      <w:marRight w:val="0"/>
      <w:marTop w:val="0"/>
      <w:marBottom w:val="0"/>
      <w:divBdr>
        <w:top w:val="none" w:sz="0" w:space="0" w:color="auto"/>
        <w:left w:val="none" w:sz="0" w:space="0" w:color="auto"/>
        <w:bottom w:val="none" w:sz="0" w:space="0" w:color="auto"/>
        <w:right w:val="none" w:sz="0" w:space="0" w:color="auto"/>
      </w:divBdr>
    </w:div>
    <w:div w:id="955211768">
      <w:marLeft w:val="0"/>
      <w:marRight w:val="0"/>
      <w:marTop w:val="0"/>
      <w:marBottom w:val="0"/>
      <w:divBdr>
        <w:top w:val="none" w:sz="0" w:space="0" w:color="auto"/>
        <w:left w:val="none" w:sz="0" w:space="0" w:color="auto"/>
        <w:bottom w:val="none" w:sz="0" w:space="0" w:color="auto"/>
        <w:right w:val="none" w:sz="0" w:space="0" w:color="auto"/>
      </w:divBdr>
    </w:div>
    <w:div w:id="955677187">
      <w:marLeft w:val="0"/>
      <w:marRight w:val="0"/>
      <w:marTop w:val="0"/>
      <w:marBottom w:val="0"/>
      <w:divBdr>
        <w:top w:val="none" w:sz="0" w:space="0" w:color="auto"/>
        <w:left w:val="none" w:sz="0" w:space="0" w:color="auto"/>
        <w:bottom w:val="none" w:sz="0" w:space="0" w:color="auto"/>
        <w:right w:val="none" w:sz="0" w:space="0" w:color="auto"/>
      </w:divBdr>
    </w:div>
    <w:div w:id="957298140">
      <w:bodyDiv w:val="1"/>
      <w:marLeft w:val="0"/>
      <w:marRight w:val="0"/>
      <w:marTop w:val="0"/>
      <w:marBottom w:val="0"/>
      <w:divBdr>
        <w:top w:val="none" w:sz="0" w:space="0" w:color="auto"/>
        <w:left w:val="none" w:sz="0" w:space="0" w:color="auto"/>
        <w:bottom w:val="none" w:sz="0" w:space="0" w:color="auto"/>
        <w:right w:val="none" w:sz="0" w:space="0" w:color="auto"/>
      </w:divBdr>
    </w:div>
    <w:div w:id="958342740">
      <w:marLeft w:val="0"/>
      <w:marRight w:val="0"/>
      <w:marTop w:val="0"/>
      <w:marBottom w:val="0"/>
      <w:divBdr>
        <w:top w:val="none" w:sz="0" w:space="0" w:color="auto"/>
        <w:left w:val="none" w:sz="0" w:space="0" w:color="auto"/>
        <w:bottom w:val="none" w:sz="0" w:space="0" w:color="auto"/>
        <w:right w:val="none" w:sz="0" w:space="0" w:color="auto"/>
      </w:divBdr>
    </w:div>
    <w:div w:id="958683341">
      <w:bodyDiv w:val="1"/>
      <w:marLeft w:val="0"/>
      <w:marRight w:val="0"/>
      <w:marTop w:val="0"/>
      <w:marBottom w:val="0"/>
      <w:divBdr>
        <w:top w:val="none" w:sz="0" w:space="0" w:color="auto"/>
        <w:left w:val="none" w:sz="0" w:space="0" w:color="auto"/>
        <w:bottom w:val="none" w:sz="0" w:space="0" w:color="auto"/>
        <w:right w:val="none" w:sz="0" w:space="0" w:color="auto"/>
      </w:divBdr>
    </w:div>
    <w:div w:id="959385612">
      <w:marLeft w:val="0"/>
      <w:marRight w:val="0"/>
      <w:marTop w:val="0"/>
      <w:marBottom w:val="0"/>
      <w:divBdr>
        <w:top w:val="none" w:sz="0" w:space="0" w:color="auto"/>
        <w:left w:val="none" w:sz="0" w:space="0" w:color="auto"/>
        <w:bottom w:val="none" w:sz="0" w:space="0" w:color="auto"/>
        <w:right w:val="none" w:sz="0" w:space="0" w:color="auto"/>
      </w:divBdr>
    </w:div>
    <w:div w:id="962033027">
      <w:marLeft w:val="0"/>
      <w:marRight w:val="0"/>
      <w:marTop w:val="0"/>
      <w:marBottom w:val="0"/>
      <w:divBdr>
        <w:top w:val="none" w:sz="0" w:space="0" w:color="auto"/>
        <w:left w:val="none" w:sz="0" w:space="0" w:color="auto"/>
        <w:bottom w:val="none" w:sz="0" w:space="0" w:color="auto"/>
        <w:right w:val="none" w:sz="0" w:space="0" w:color="auto"/>
      </w:divBdr>
    </w:div>
    <w:div w:id="962612296">
      <w:marLeft w:val="0"/>
      <w:marRight w:val="0"/>
      <w:marTop w:val="0"/>
      <w:marBottom w:val="0"/>
      <w:divBdr>
        <w:top w:val="none" w:sz="0" w:space="0" w:color="auto"/>
        <w:left w:val="none" w:sz="0" w:space="0" w:color="auto"/>
        <w:bottom w:val="none" w:sz="0" w:space="0" w:color="auto"/>
        <w:right w:val="none" w:sz="0" w:space="0" w:color="auto"/>
      </w:divBdr>
    </w:div>
    <w:div w:id="962690318">
      <w:marLeft w:val="0"/>
      <w:marRight w:val="0"/>
      <w:marTop w:val="0"/>
      <w:marBottom w:val="0"/>
      <w:divBdr>
        <w:top w:val="none" w:sz="0" w:space="0" w:color="auto"/>
        <w:left w:val="none" w:sz="0" w:space="0" w:color="auto"/>
        <w:bottom w:val="none" w:sz="0" w:space="0" w:color="auto"/>
        <w:right w:val="none" w:sz="0" w:space="0" w:color="auto"/>
      </w:divBdr>
    </w:div>
    <w:div w:id="964584986">
      <w:marLeft w:val="0"/>
      <w:marRight w:val="0"/>
      <w:marTop w:val="0"/>
      <w:marBottom w:val="0"/>
      <w:divBdr>
        <w:top w:val="none" w:sz="0" w:space="0" w:color="auto"/>
        <w:left w:val="none" w:sz="0" w:space="0" w:color="auto"/>
        <w:bottom w:val="none" w:sz="0" w:space="0" w:color="auto"/>
        <w:right w:val="none" w:sz="0" w:space="0" w:color="auto"/>
      </w:divBdr>
    </w:div>
    <w:div w:id="964696509">
      <w:bodyDiv w:val="1"/>
      <w:marLeft w:val="0"/>
      <w:marRight w:val="0"/>
      <w:marTop w:val="0"/>
      <w:marBottom w:val="0"/>
      <w:divBdr>
        <w:top w:val="none" w:sz="0" w:space="0" w:color="auto"/>
        <w:left w:val="none" w:sz="0" w:space="0" w:color="auto"/>
        <w:bottom w:val="none" w:sz="0" w:space="0" w:color="auto"/>
        <w:right w:val="none" w:sz="0" w:space="0" w:color="auto"/>
      </w:divBdr>
    </w:div>
    <w:div w:id="965694759">
      <w:bodyDiv w:val="1"/>
      <w:marLeft w:val="0"/>
      <w:marRight w:val="0"/>
      <w:marTop w:val="0"/>
      <w:marBottom w:val="0"/>
      <w:divBdr>
        <w:top w:val="none" w:sz="0" w:space="0" w:color="auto"/>
        <w:left w:val="none" w:sz="0" w:space="0" w:color="auto"/>
        <w:bottom w:val="none" w:sz="0" w:space="0" w:color="auto"/>
        <w:right w:val="none" w:sz="0" w:space="0" w:color="auto"/>
      </w:divBdr>
    </w:div>
    <w:div w:id="966854795">
      <w:marLeft w:val="0"/>
      <w:marRight w:val="0"/>
      <w:marTop w:val="0"/>
      <w:marBottom w:val="0"/>
      <w:divBdr>
        <w:top w:val="none" w:sz="0" w:space="0" w:color="auto"/>
        <w:left w:val="none" w:sz="0" w:space="0" w:color="auto"/>
        <w:bottom w:val="none" w:sz="0" w:space="0" w:color="auto"/>
        <w:right w:val="none" w:sz="0" w:space="0" w:color="auto"/>
      </w:divBdr>
    </w:div>
    <w:div w:id="967080761">
      <w:marLeft w:val="0"/>
      <w:marRight w:val="0"/>
      <w:marTop w:val="0"/>
      <w:marBottom w:val="0"/>
      <w:divBdr>
        <w:top w:val="none" w:sz="0" w:space="0" w:color="auto"/>
        <w:left w:val="none" w:sz="0" w:space="0" w:color="auto"/>
        <w:bottom w:val="none" w:sz="0" w:space="0" w:color="auto"/>
        <w:right w:val="none" w:sz="0" w:space="0" w:color="auto"/>
      </w:divBdr>
    </w:div>
    <w:div w:id="969088655">
      <w:marLeft w:val="0"/>
      <w:marRight w:val="0"/>
      <w:marTop w:val="0"/>
      <w:marBottom w:val="0"/>
      <w:divBdr>
        <w:top w:val="none" w:sz="0" w:space="0" w:color="auto"/>
        <w:left w:val="none" w:sz="0" w:space="0" w:color="auto"/>
        <w:bottom w:val="none" w:sz="0" w:space="0" w:color="auto"/>
        <w:right w:val="none" w:sz="0" w:space="0" w:color="auto"/>
      </w:divBdr>
    </w:div>
    <w:div w:id="970939600">
      <w:marLeft w:val="0"/>
      <w:marRight w:val="0"/>
      <w:marTop w:val="0"/>
      <w:marBottom w:val="0"/>
      <w:divBdr>
        <w:top w:val="none" w:sz="0" w:space="0" w:color="auto"/>
        <w:left w:val="none" w:sz="0" w:space="0" w:color="auto"/>
        <w:bottom w:val="none" w:sz="0" w:space="0" w:color="auto"/>
        <w:right w:val="none" w:sz="0" w:space="0" w:color="auto"/>
      </w:divBdr>
    </w:div>
    <w:div w:id="971054289">
      <w:marLeft w:val="0"/>
      <w:marRight w:val="0"/>
      <w:marTop w:val="0"/>
      <w:marBottom w:val="0"/>
      <w:divBdr>
        <w:top w:val="none" w:sz="0" w:space="0" w:color="auto"/>
        <w:left w:val="none" w:sz="0" w:space="0" w:color="auto"/>
        <w:bottom w:val="none" w:sz="0" w:space="0" w:color="auto"/>
        <w:right w:val="none" w:sz="0" w:space="0" w:color="auto"/>
      </w:divBdr>
    </w:div>
    <w:div w:id="971792020">
      <w:marLeft w:val="0"/>
      <w:marRight w:val="0"/>
      <w:marTop w:val="0"/>
      <w:marBottom w:val="0"/>
      <w:divBdr>
        <w:top w:val="none" w:sz="0" w:space="0" w:color="auto"/>
        <w:left w:val="none" w:sz="0" w:space="0" w:color="auto"/>
        <w:bottom w:val="none" w:sz="0" w:space="0" w:color="auto"/>
        <w:right w:val="none" w:sz="0" w:space="0" w:color="auto"/>
      </w:divBdr>
    </w:div>
    <w:div w:id="981736853">
      <w:marLeft w:val="0"/>
      <w:marRight w:val="0"/>
      <w:marTop w:val="0"/>
      <w:marBottom w:val="0"/>
      <w:divBdr>
        <w:top w:val="none" w:sz="0" w:space="0" w:color="auto"/>
        <w:left w:val="none" w:sz="0" w:space="0" w:color="auto"/>
        <w:bottom w:val="none" w:sz="0" w:space="0" w:color="auto"/>
        <w:right w:val="none" w:sz="0" w:space="0" w:color="auto"/>
      </w:divBdr>
    </w:div>
    <w:div w:id="985666109">
      <w:marLeft w:val="0"/>
      <w:marRight w:val="0"/>
      <w:marTop w:val="0"/>
      <w:marBottom w:val="0"/>
      <w:divBdr>
        <w:top w:val="none" w:sz="0" w:space="0" w:color="auto"/>
        <w:left w:val="none" w:sz="0" w:space="0" w:color="auto"/>
        <w:bottom w:val="none" w:sz="0" w:space="0" w:color="auto"/>
        <w:right w:val="none" w:sz="0" w:space="0" w:color="auto"/>
      </w:divBdr>
    </w:div>
    <w:div w:id="985819382">
      <w:marLeft w:val="0"/>
      <w:marRight w:val="0"/>
      <w:marTop w:val="0"/>
      <w:marBottom w:val="0"/>
      <w:divBdr>
        <w:top w:val="none" w:sz="0" w:space="0" w:color="auto"/>
        <w:left w:val="none" w:sz="0" w:space="0" w:color="auto"/>
        <w:bottom w:val="none" w:sz="0" w:space="0" w:color="auto"/>
        <w:right w:val="none" w:sz="0" w:space="0" w:color="auto"/>
      </w:divBdr>
    </w:div>
    <w:div w:id="993409471">
      <w:marLeft w:val="0"/>
      <w:marRight w:val="0"/>
      <w:marTop w:val="0"/>
      <w:marBottom w:val="0"/>
      <w:divBdr>
        <w:top w:val="none" w:sz="0" w:space="0" w:color="auto"/>
        <w:left w:val="none" w:sz="0" w:space="0" w:color="auto"/>
        <w:bottom w:val="none" w:sz="0" w:space="0" w:color="auto"/>
        <w:right w:val="none" w:sz="0" w:space="0" w:color="auto"/>
      </w:divBdr>
    </w:div>
    <w:div w:id="993415770">
      <w:marLeft w:val="0"/>
      <w:marRight w:val="0"/>
      <w:marTop w:val="0"/>
      <w:marBottom w:val="0"/>
      <w:divBdr>
        <w:top w:val="none" w:sz="0" w:space="0" w:color="auto"/>
        <w:left w:val="none" w:sz="0" w:space="0" w:color="auto"/>
        <w:bottom w:val="none" w:sz="0" w:space="0" w:color="auto"/>
        <w:right w:val="none" w:sz="0" w:space="0" w:color="auto"/>
      </w:divBdr>
    </w:div>
    <w:div w:id="994796786">
      <w:marLeft w:val="0"/>
      <w:marRight w:val="0"/>
      <w:marTop w:val="0"/>
      <w:marBottom w:val="0"/>
      <w:divBdr>
        <w:top w:val="none" w:sz="0" w:space="0" w:color="auto"/>
        <w:left w:val="none" w:sz="0" w:space="0" w:color="auto"/>
        <w:bottom w:val="none" w:sz="0" w:space="0" w:color="auto"/>
        <w:right w:val="none" w:sz="0" w:space="0" w:color="auto"/>
      </w:divBdr>
    </w:div>
    <w:div w:id="1001544428">
      <w:marLeft w:val="0"/>
      <w:marRight w:val="0"/>
      <w:marTop w:val="0"/>
      <w:marBottom w:val="0"/>
      <w:divBdr>
        <w:top w:val="none" w:sz="0" w:space="0" w:color="auto"/>
        <w:left w:val="none" w:sz="0" w:space="0" w:color="auto"/>
        <w:bottom w:val="none" w:sz="0" w:space="0" w:color="auto"/>
        <w:right w:val="none" w:sz="0" w:space="0" w:color="auto"/>
      </w:divBdr>
    </w:div>
    <w:div w:id="1005011327">
      <w:marLeft w:val="0"/>
      <w:marRight w:val="0"/>
      <w:marTop w:val="0"/>
      <w:marBottom w:val="0"/>
      <w:divBdr>
        <w:top w:val="none" w:sz="0" w:space="0" w:color="auto"/>
        <w:left w:val="none" w:sz="0" w:space="0" w:color="auto"/>
        <w:bottom w:val="none" w:sz="0" w:space="0" w:color="auto"/>
        <w:right w:val="none" w:sz="0" w:space="0" w:color="auto"/>
      </w:divBdr>
    </w:div>
    <w:div w:id="1006833966">
      <w:marLeft w:val="0"/>
      <w:marRight w:val="0"/>
      <w:marTop w:val="0"/>
      <w:marBottom w:val="0"/>
      <w:divBdr>
        <w:top w:val="none" w:sz="0" w:space="0" w:color="auto"/>
        <w:left w:val="none" w:sz="0" w:space="0" w:color="auto"/>
        <w:bottom w:val="none" w:sz="0" w:space="0" w:color="auto"/>
        <w:right w:val="none" w:sz="0" w:space="0" w:color="auto"/>
      </w:divBdr>
    </w:div>
    <w:div w:id="1007250799">
      <w:marLeft w:val="0"/>
      <w:marRight w:val="0"/>
      <w:marTop w:val="0"/>
      <w:marBottom w:val="0"/>
      <w:divBdr>
        <w:top w:val="none" w:sz="0" w:space="0" w:color="auto"/>
        <w:left w:val="none" w:sz="0" w:space="0" w:color="auto"/>
        <w:bottom w:val="none" w:sz="0" w:space="0" w:color="auto"/>
        <w:right w:val="none" w:sz="0" w:space="0" w:color="auto"/>
      </w:divBdr>
    </w:div>
    <w:div w:id="1008406740">
      <w:marLeft w:val="0"/>
      <w:marRight w:val="0"/>
      <w:marTop w:val="0"/>
      <w:marBottom w:val="0"/>
      <w:divBdr>
        <w:top w:val="none" w:sz="0" w:space="0" w:color="auto"/>
        <w:left w:val="none" w:sz="0" w:space="0" w:color="auto"/>
        <w:bottom w:val="none" w:sz="0" w:space="0" w:color="auto"/>
        <w:right w:val="none" w:sz="0" w:space="0" w:color="auto"/>
      </w:divBdr>
    </w:div>
    <w:div w:id="1008673078">
      <w:marLeft w:val="0"/>
      <w:marRight w:val="0"/>
      <w:marTop w:val="0"/>
      <w:marBottom w:val="0"/>
      <w:divBdr>
        <w:top w:val="none" w:sz="0" w:space="0" w:color="auto"/>
        <w:left w:val="none" w:sz="0" w:space="0" w:color="auto"/>
        <w:bottom w:val="none" w:sz="0" w:space="0" w:color="auto"/>
        <w:right w:val="none" w:sz="0" w:space="0" w:color="auto"/>
      </w:divBdr>
    </w:div>
    <w:div w:id="1008869161">
      <w:bodyDiv w:val="1"/>
      <w:marLeft w:val="0"/>
      <w:marRight w:val="0"/>
      <w:marTop w:val="0"/>
      <w:marBottom w:val="0"/>
      <w:divBdr>
        <w:top w:val="none" w:sz="0" w:space="0" w:color="auto"/>
        <w:left w:val="none" w:sz="0" w:space="0" w:color="auto"/>
        <w:bottom w:val="none" w:sz="0" w:space="0" w:color="auto"/>
        <w:right w:val="none" w:sz="0" w:space="0" w:color="auto"/>
      </w:divBdr>
    </w:div>
    <w:div w:id="1010450119">
      <w:bodyDiv w:val="1"/>
      <w:marLeft w:val="0"/>
      <w:marRight w:val="0"/>
      <w:marTop w:val="0"/>
      <w:marBottom w:val="0"/>
      <w:divBdr>
        <w:top w:val="none" w:sz="0" w:space="0" w:color="auto"/>
        <w:left w:val="none" w:sz="0" w:space="0" w:color="auto"/>
        <w:bottom w:val="none" w:sz="0" w:space="0" w:color="auto"/>
        <w:right w:val="none" w:sz="0" w:space="0" w:color="auto"/>
      </w:divBdr>
    </w:div>
    <w:div w:id="1010719399">
      <w:bodyDiv w:val="1"/>
      <w:marLeft w:val="0"/>
      <w:marRight w:val="0"/>
      <w:marTop w:val="0"/>
      <w:marBottom w:val="0"/>
      <w:divBdr>
        <w:top w:val="none" w:sz="0" w:space="0" w:color="auto"/>
        <w:left w:val="none" w:sz="0" w:space="0" w:color="auto"/>
        <w:bottom w:val="none" w:sz="0" w:space="0" w:color="auto"/>
        <w:right w:val="none" w:sz="0" w:space="0" w:color="auto"/>
      </w:divBdr>
    </w:div>
    <w:div w:id="1011033847">
      <w:bodyDiv w:val="1"/>
      <w:marLeft w:val="0"/>
      <w:marRight w:val="0"/>
      <w:marTop w:val="0"/>
      <w:marBottom w:val="0"/>
      <w:divBdr>
        <w:top w:val="none" w:sz="0" w:space="0" w:color="auto"/>
        <w:left w:val="none" w:sz="0" w:space="0" w:color="auto"/>
        <w:bottom w:val="none" w:sz="0" w:space="0" w:color="auto"/>
        <w:right w:val="none" w:sz="0" w:space="0" w:color="auto"/>
      </w:divBdr>
    </w:div>
    <w:div w:id="1012882009">
      <w:bodyDiv w:val="1"/>
      <w:marLeft w:val="0"/>
      <w:marRight w:val="0"/>
      <w:marTop w:val="0"/>
      <w:marBottom w:val="0"/>
      <w:divBdr>
        <w:top w:val="none" w:sz="0" w:space="0" w:color="auto"/>
        <w:left w:val="none" w:sz="0" w:space="0" w:color="auto"/>
        <w:bottom w:val="none" w:sz="0" w:space="0" w:color="auto"/>
        <w:right w:val="none" w:sz="0" w:space="0" w:color="auto"/>
      </w:divBdr>
    </w:div>
    <w:div w:id="1013385506">
      <w:bodyDiv w:val="1"/>
      <w:marLeft w:val="0"/>
      <w:marRight w:val="0"/>
      <w:marTop w:val="0"/>
      <w:marBottom w:val="0"/>
      <w:divBdr>
        <w:top w:val="none" w:sz="0" w:space="0" w:color="auto"/>
        <w:left w:val="none" w:sz="0" w:space="0" w:color="auto"/>
        <w:bottom w:val="none" w:sz="0" w:space="0" w:color="auto"/>
        <w:right w:val="none" w:sz="0" w:space="0" w:color="auto"/>
      </w:divBdr>
    </w:div>
    <w:div w:id="1013992214">
      <w:marLeft w:val="0"/>
      <w:marRight w:val="0"/>
      <w:marTop w:val="0"/>
      <w:marBottom w:val="0"/>
      <w:divBdr>
        <w:top w:val="none" w:sz="0" w:space="0" w:color="auto"/>
        <w:left w:val="none" w:sz="0" w:space="0" w:color="auto"/>
        <w:bottom w:val="none" w:sz="0" w:space="0" w:color="auto"/>
        <w:right w:val="none" w:sz="0" w:space="0" w:color="auto"/>
      </w:divBdr>
    </w:div>
    <w:div w:id="1018431326">
      <w:marLeft w:val="0"/>
      <w:marRight w:val="0"/>
      <w:marTop w:val="0"/>
      <w:marBottom w:val="0"/>
      <w:divBdr>
        <w:top w:val="none" w:sz="0" w:space="0" w:color="auto"/>
        <w:left w:val="none" w:sz="0" w:space="0" w:color="auto"/>
        <w:bottom w:val="none" w:sz="0" w:space="0" w:color="auto"/>
        <w:right w:val="none" w:sz="0" w:space="0" w:color="auto"/>
      </w:divBdr>
    </w:div>
    <w:div w:id="1021661151">
      <w:marLeft w:val="0"/>
      <w:marRight w:val="0"/>
      <w:marTop w:val="0"/>
      <w:marBottom w:val="0"/>
      <w:divBdr>
        <w:top w:val="none" w:sz="0" w:space="0" w:color="auto"/>
        <w:left w:val="none" w:sz="0" w:space="0" w:color="auto"/>
        <w:bottom w:val="none" w:sz="0" w:space="0" w:color="auto"/>
        <w:right w:val="none" w:sz="0" w:space="0" w:color="auto"/>
      </w:divBdr>
    </w:div>
    <w:div w:id="1021930886">
      <w:marLeft w:val="0"/>
      <w:marRight w:val="0"/>
      <w:marTop w:val="0"/>
      <w:marBottom w:val="0"/>
      <w:divBdr>
        <w:top w:val="none" w:sz="0" w:space="0" w:color="auto"/>
        <w:left w:val="none" w:sz="0" w:space="0" w:color="auto"/>
        <w:bottom w:val="none" w:sz="0" w:space="0" w:color="auto"/>
        <w:right w:val="none" w:sz="0" w:space="0" w:color="auto"/>
      </w:divBdr>
    </w:div>
    <w:div w:id="1022517023">
      <w:bodyDiv w:val="1"/>
      <w:marLeft w:val="0"/>
      <w:marRight w:val="0"/>
      <w:marTop w:val="0"/>
      <w:marBottom w:val="0"/>
      <w:divBdr>
        <w:top w:val="none" w:sz="0" w:space="0" w:color="auto"/>
        <w:left w:val="none" w:sz="0" w:space="0" w:color="auto"/>
        <w:bottom w:val="none" w:sz="0" w:space="0" w:color="auto"/>
        <w:right w:val="none" w:sz="0" w:space="0" w:color="auto"/>
      </w:divBdr>
    </w:div>
    <w:div w:id="1023819678">
      <w:marLeft w:val="0"/>
      <w:marRight w:val="0"/>
      <w:marTop w:val="0"/>
      <w:marBottom w:val="0"/>
      <w:divBdr>
        <w:top w:val="none" w:sz="0" w:space="0" w:color="auto"/>
        <w:left w:val="none" w:sz="0" w:space="0" w:color="auto"/>
        <w:bottom w:val="none" w:sz="0" w:space="0" w:color="auto"/>
        <w:right w:val="none" w:sz="0" w:space="0" w:color="auto"/>
      </w:divBdr>
    </w:div>
    <w:div w:id="1025324204">
      <w:marLeft w:val="0"/>
      <w:marRight w:val="0"/>
      <w:marTop w:val="0"/>
      <w:marBottom w:val="0"/>
      <w:divBdr>
        <w:top w:val="none" w:sz="0" w:space="0" w:color="auto"/>
        <w:left w:val="none" w:sz="0" w:space="0" w:color="auto"/>
        <w:bottom w:val="none" w:sz="0" w:space="0" w:color="auto"/>
        <w:right w:val="none" w:sz="0" w:space="0" w:color="auto"/>
      </w:divBdr>
    </w:div>
    <w:div w:id="1027488874">
      <w:marLeft w:val="0"/>
      <w:marRight w:val="0"/>
      <w:marTop w:val="0"/>
      <w:marBottom w:val="0"/>
      <w:divBdr>
        <w:top w:val="none" w:sz="0" w:space="0" w:color="auto"/>
        <w:left w:val="none" w:sz="0" w:space="0" w:color="auto"/>
        <w:bottom w:val="none" w:sz="0" w:space="0" w:color="auto"/>
        <w:right w:val="none" w:sz="0" w:space="0" w:color="auto"/>
      </w:divBdr>
    </w:div>
    <w:div w:id="1031029861">
      <w:marLeft w:val="0"/>
      <w:marRight w:val="0"/>
      <w:marTop w:val="0"/>
      <w:marBottom w:val="0"/>
      <w:divBdr>
        <w:top w:val="none" w:sz="0" w:space="0" w:color="auto"/>
        <w:left w:val="none" w:sz="0" w:space="0" w:color="auto"/>
        <w:bottom w:val="none" w:sz="0" w:space="0" w:color="auto"/>
        <w:right w:val="none" w:sz="0" w:space="0" w:color="auto"/>
      </w:divBdr>
    </w:div>
    <w:div w:id="1031222985">
      <w:marLeft w:val="0"/>
      <w:marRight w:val="0"/>
      <w:marTop w:val="0"/>
      <w:marBottom w:val="0"/>
      <w:divBdr>
        <w:top w:val="none" w:sz="0" w:space="0" w:color="auto"/>
        <w:left w:val="none" w:sz="0" w:space="0" w:color="auto"/>
        <w:bottom w:val="none" w:sz="0" w:space="0" w:color="auto"/>
        <w:right w:val="none" w:sz="0" w:space="0" w:color="auto"/>
      </w:divBdr>
    </w:div>
    <w:div w:id="1033456667">
      <w:marLeft w:val="0"/>
      <w:marRight w:val="0"/>
      <w:marTop w:val="0"/>
      <w:marBottom w:val="0"/>
      <w:divBdr>
        <w:top w:val="none" w:sz="0" w:space="0" w:color="auto"/>
        <w:left w:val="none" w:sz="0" w:space="0" w:color="auto"/>
        <w:bottom w:val="none" w:sz="0" w:space="0" w:color="auto"/>
        <w:right w:val="none" w:sz="0" w:space="0" w:color="auto"/>
      </w:divBdr>
    </w:div>
    <w:div w:id="1034500032">
      <w:marLeft w:val="0"/>
      <w:marRight w:val="0"/>
      <w:marTop w:val="0"/>
      <w:marBottom w:val="0"/>
      <w:divBdr>
        <w:top w:val="none" w:sz="0" w:space="0" w:color="auto"/>
        <w:left w:val="none" w:sz="0" w:space="0" w:color="auto"/>
        <w:bottom w:val="none" w:sz="0" w:space="0" w:color="auto"/>
        <w:right w:val="none" w:sz="0" w:space="0" w:color="auto"/>
      </w:divBdr>
    </w:div>
    <w:div w:id="1034574957">
      <w:marLeft w:val="0"/>
      <w:marRight w:val="0"/>
      <w:marTop w:val="0"/>
      <w:marBottom w:val="0"/>
      <w:divBdr>
        <w:top w:val="none" w:sz="0" w:space="0" w:color="auto"/>
        <w:left w:val="none" w:sz="0" w:space="0" w:color="auto"/>
        <w:bottom w:val="none" w:sz="0" w:space="0" w:color="auto"/>
        <w:right w:val="none" w:sz="0" w:space="0" w:color="auto"/>
      </w:divBdr>
    </w:div>
    <w:div w:id="1035497685">
      <w:marLeft w:val="0"/>
      <w:marRight w:val="0"/>
      <w:marTop w:val="0"/>
      <w:marBottom w:val="0"/>
      <w:divBdr>
        <w:top w:val="none" w:sz="0" w:space="0" w:color="auto"/>
        <w:left w:val="none" w:sz="0" w:space="0" w:color="auto"/>
        <w:bottom w:val="none" w:sz="0" w:space="0" w:color="auto"/>
        <w:right w:val="none" w:sz="0" w:space="0" w:color="auto"/>
      </w:divBdr>
    </w:div>
    <w:div w:id="1040545827">
      <w:marLeft w:val="0"/>
      <w:marRight w:val="0"/>
      <w:marTop w:val="0"/>
      <w:marBottom w:val="0"/>
      <w:divBdr>
        <w:top w:val="none" w:sz="0" w:space="0" w:color="auto"/>
        <w:left w:val="none" w:sz="0" w:space="0" w:color="auto"/>
        <w:bottom w:val="none" w:sz="0" w:space="0" w:color="auto"/>
        <w:right w:val="none" w:sz="0" w:space="0" w:color="auto"/>
      </w:divBdr>
    </w:div>
    <w:div w:id="1041056697">
      <w:marLeft w:val="0"/>
      <w:marRight w:val="0"/>
      <w:marTop w:val="0"/>
      <w:marBottom w:val="0"/>
      <w:divBdr>
        <w:top w:val="none" w:sz="0" w:space="0" w:color="auto"/>
        <w:left w:val="none" w:sz="0" w:space="0" w:color="auto"/>
        <w:bottom w:val="none" w:sz="0" w:space="0" w:color="auto"/>
        <w:right w:val="none" w:sz="0" w:space="0" w:color="auto"/>
      </w:divBdr>
    </w:div>
    <w:div w:id="1043169044">
      <w:bodyDiv w:val="1"/>
      <w:marLeft w:val="0"/>
      <w:marRight w:val="0"/>
      <w:marTop w:val="0"/>
      <w:marBottom w:val="0"/>
      <w:divBdr>
        <w:top w:val="none" w:sz="0" w:space="0" w:color="auto"/>
        <w:left w:val="none" w:sz="0" w:space="0" w:color="auto"/>
        <w:bottom w:val="none" w:sz="0" w:space="0" w:color="auto"/>
        <w:right w:val="none" w:sz="0" w:space="0" w:color="auto"/>
      </w:divBdr>
    </w:div>
    <w:div w:id="1043361088">
      <w:bodyDiv w:val="1"/>
      <w:marLeft w:val="0"/>
      <w:marRight w:val="0"/>
      <w:marTop w:val="0"/>
      <w:marBottom w:val="0"/>
      <w:divBdr>
        <w:top w:val="none" w:sz="0" w:space="0" w:color="auto"/>
        <w:left w:val="none" w:sz="0" w:space="0" w:color="auto"/>
        <w:bottom w:val="none" w:sz="0" w:space="0" w:color="auto"/>
        <w:right w:val="none" w:sz="0" w:space="0" w:color="auto"/>
      </w:divBdr>
    </w:div>
    <w:div w:id="1043477286">
      <w:bodyDiv w:val="1"/>
      <w:marLeft w:val="0"/>
      <w:marRight w:val="0"/>
      <w:marTop w:val="0"/>
      <w:marBottom w:val="0"/>
      <w:divBdr>
        <w:top w:val="none" w:sz="0" w:space="0" w:color="auto"/>
        <w:left w:val="none" w:sz="0" w:space="0" w:color="auto"/>
        <w:bottom w:val="none" w:sz="0" w:space="0" w:color="auto"/>
        <w:right w:val="none" w:sz="0" w:space="0" w:color="auto"/>
      </w:divBdr>
    </w:div>
    <w:div w:id="1043794458">
      <w:marLeft w:val="0"/>
      <w:marRight w:val="0"/>
      <w:marTop w:val="0"/>
      <w:marBottom w:val="0"/>
      <w:divBdr>
        <w:top w:val="none" w:sz="0" w:space="0" w:color="auto"/>
        <w:left w:val="none" w:sz="0" w:space="0" w:color="auto"/>
        <w:bottom w:val="none" w:sz="0" w:space="0" w:color="auto"/>
        <w:right w:val="none" w:sz="0" w:space="0" w:color="auto"/>
      </w:divBdr>
    </w:div>
    <w:div w:id="1044209850">
      <w:bodyDiv w:val="1"/>
      <w:marLeft w:val="0"/>
      <w:marRight w:val="0"/>
      <w:marTop w:val="0"/>
      <w:marBottom w:val="0"/>
      <w:divBdr>
        <w:top w:val="none" w:sz="0" w:space="0" w:color="auto"/>
        <w:left w:val="none" w:sz="0" w:space="0" w:color="auto"/>
        <w:bottom w:val="none" w:sz="0" w:space="0" w:color="auto"/>
        <w:right w:val="none" w:sz="0" w:space="0" w:color="auto"/>
      </w:divBdr>
    </w:div>
    <w:div w:id="1044646511">
      <w:bodyDiv w:val="1"/>
      <w:marLeft w:val="0"/>
      <w:marRight w:val="0"/>
      <w:marTop w:val="0"/>
      <w:marBottom w:val="0"/>
      <w:divBdr>
        <w:top w:val="none" w:sz="0" w:space="0" w:color="auto"/>
        <w:left w:val="none" w:sz="0" w:space="0" w:color="auto"/>
        <w:bottom w:val="none" w:sz="0" w:space="0" w:color="auto"/>
        <w:right w:val="none" w:sz="0" w:space="0" w:color="auto"/>
      </w:divBdr>
    </w:div>
    <w:div w:id="1047146357">
      <w:marLeft w:val="0"/>
      <w:marRight w:val="0"/>
      <w:marTop w:val="0"/>
      <w:marBottom w:val="0"/>
      <w:divBdr>
        <w:top w:val="none" w:sz="0" w:space="0" w:color="auto"/>
        <w:left w:val="none" w:sz="0" w:space="0" w:color="auto"/>
        <w:bottom w:val="none" w:sz="0" w:space="0" w:color="auto"/>
        <w:right w:val="none" w:sz="0" w:space="0" w:color="auto"/>
      </w:divBdr>
    </w:div>
    <w:div w:id="1048143641">
      <w:marLeft w:val="0"/>
      <w:marRight w:val="0"/>
      <w:marTop w:val="0"/>
      <w:marBottom w:val="0"/>
      <w:divBdr>
        <w:top w:val="none" w:sz="0" w:space="0" w:color="auto"/>
        <w:left w:val="none" w:sz="0" w:space="0" w:color="auto"/>
        <w:bottom w:val="none" w:sz="0" w:space="0" w:color="auto"/>
        <w:right w:val="none" w:sz="0" w:space="0" w:color="auto"/>
      </w:divBdr>
    </w:div>
    <w:div w:id="1051421164">
      <w:bodyDiv w:val="1"/>
      <w:marLeft w:val="0"/>
      <w:marRight w:val="0"/>
      <w:marTop w:val="0"/>
      <w:marBottom w:val="0"/>
      <w:divBdr>
        <w:top w:val="none" w:sz="0" w:space="0" w:color="auto"/>
        <w:left w:val="none" w:sz="0" w:space="0" w:color="auto"/>
        <w:bottom w:val="none" w:sz="0" w:space="0" w:color="auto"/>
        <w:right w:val="none" w:sz="0" w:space="0" w:color="auto"/>
      </w:divBdr>
    </w:div>
    <w:div w:id="1051541118">
      <w:marLeft w:val="0"/>
      <w:marRight w:val="0"/>
      <w:marTop w:val="0"/>
      <w:marBottom w:val="0"/>
      <w:divBdr>
        <w:top w:val="none" w:sz="0" w:space="0" w:color="auto"/>
        <w:left w:val="none" w:sz="0" w:space="0" w:color="auto"/>
        <w:bottom w:val="none" w:sz="0" w:space="0" w:color="auto"/>
        <w:right w:val="none" w:sz="0" w:space="0" w:color="auto"/>
      </w:divBdr>
    </w:div>
    <w:div w:id="1051804562">
      <w:marLeft w:val="0"/>
      <w:marRight w:val="0"/>
      <w:marTop w:val="0"/>
      <w:marBottom w:val="0"/>
      <w:divBdr>
        <w:top w:val="none" w:sz="0" w:space="0" w:color="auto"/>
        <w:left w:val="none" w:sz="0" w:space="0" w:color="auto"/>
        <w:bottom w:val="none" w:sz="0" w:space="0" w:color="auto"/>
        <w:right w:val="none" w:sz="0" w:space="0" w:color="auto"/>
      </w:divBdr>
    </w:div>
    <w:div w:id="1051996153">
      <w:marLeft w:val="0"/>
      <w:marRight w:val="0"/>
      <w:marTop w:val="0"/>
      <w:marBottom w:val="0"/>
      <w:divBdr>
        <w:top w:val="none" w:sz="0" w:space="0" w:color="auto"/>
        <w:left w:val="none" w:sz="0" w:space="0" w:color="auto"/>
        <w:bottom w:val="none" w:sz="0" w:space="0" w:color="auto"/>
        <w:right w:val="none" w:sz="0" w:space="0" w:color="auto"/>
      </w:divBdr>
    </w:div>
    <w:div w:id="1055083515">
      <w:marLeft w:val="0"/>
      <w:marRight w:val="0"/>
      <w:marTop w:val="0"/>
      <w:marBottom w:val="0"/>
      <w:divBdr>
        <w:top w:val="none" w:sz="0" w:space="0" w:color="auto"/>
        <w:left w:val="none" w:sz="0" w:space="0" w:color="auto"/>
        <w:bottom w:val="none" w:sz="0" w:space="0" w:color="auto"/>
        <w:right w:val="none" w:sz="0" w:space="0" w:color="auto"/>
      </w:divBdr>
    </w:div>
    <w:div w:id="1055199701">
      <w:marLeft w:val="0"/>
      <w:marRight w:val="0"/>
      <w:marTop w:val="0"/>
      <w:marBottom w:val="0"/>
      <w:divBdr>
        <w:top w:val="none" w:sz="0" w:space="0" w:color="auto"/>
        <w:left w:val="none" w:sz="0" w:space="0" w:color="auto"/>
        <w:bottom w:val="none" w:sz="0" w:space="0" w:color="auto"/>
        <w:right w:val="none" w:sz="0" w:space="0" w:color="auto"/>
      </w:divBdr>
    </w:div>
    <w:div w:id="1056927917">
      <w:marLeft w:val="0"/>
      <w:marRight w:val="0"/>
      <w:marTop w:val="0"/>
      <w:marBottom w:val="0"/>
      <w:divBdr>
        <w:top w:val="none" w:sz="0" w:space="0" w:color="auto"/>
        <w:left w:val="none" w:sz="0" w:space="0" w:color="auto"/>
        <w:bottom w:val="none" w:sz="0" w:space="0" w:color="auto"/>
        <w:right w:val="none" w:sz="0" w:space="0" w:color="auto"/>
      </w:divBdr>
    </w:div>
    <w:div w:id="1056969798">
      <w:marLeft w:val="0"/>
      <w:marRight w:val="0"/>
      <w:marTop w:val="0"/>
      <w:marBottom w:val="0"/>
      <w:divBdr>
        <w:top w:val="none" w:sz="0" w:space="0" w:color="auto"/>
        <w:left w:val="none" w:sz="0" w:space="0" w:color="auto"/>
        <w:bottom w:val="none" w:sz="0" w:space="0" w:color="auto"/>
        <w:right w:val="none" w:sz="0" w:space="0" w:color="auto"/>
      </w:divBdr>
    </w:div>
    <w:div w:id="1059130780">
      <w:marLeft w:val="0"/>
      <w:marRight w:val="0"/>
      <w:marTop w:val="0"/>
      <w:marBottom w:val="0"/>
      <w:divBdr>
        <w:top w:val="none" w:sz="0" w:space="0" w:color="auto"/>
        <w:left w:val="none" w:sz="0" w:space="0" w:color="auto"/>
        <w:bottom w:val="none" w:sz="0" w:space="0" w:color="auto"/>
        <w:right w:val="none" w:sz="0" w:space="0" w:color="auto"/>
      </w:divBdr>
    </w:div>
    <w:div w:id="1060179108">
      <w:bodyDiv w:val="1"/>
      <w:marLeft w:val="0"/>
      <w:marRight w:val="0"/>
      <w:marTop w:val="0"/>
      <w:marBottom w:val="0"/>
      <w:divBdr>
        <w:top w:val="none" w:sz="0" w:space="0" w:color="auto"/>
        <w:left w:val="none" w:sz="0" w:space="0" w:color="auto"/>
        <w:bottom w:val="none" w:sz="0" w:space="0" w:color="auto"/>
        <w:right w:val="none" w:sz="0" w:space="0" w:color="auto"/>
      </w:divBdr>
    </w:div>
    <w:div w:id="1061559992">
      <w:bodyDiv w:val="1"/>
      <w:marLeft w:val="0"/>
      <w:marRight w:val="0"/>
      <w:marTop w:val="0"/>
      <w:marBottom w:val="0"/>
      <w:divBdr>
        <w:top w:val="none" w:sz="0" w:space="0" w:color="auto"/>
        <w:left w:val="none" w:sz="0" w:space="0" w:color="auto"/>
        <w:bottom w:val="none" w:sz="0" w:space="0" w:color="auto"/>
        <w:right w:val="none" w:sz="0" w:space="0" w:color="auto"/>
      </w:divBdr>
    </w:div>
    <w:div w:id="1062798000">
      <w:marLeft w:val="0"/>
      <w:marRight w:val="0"/>
      <w:marTop w:val="0"/>
      <w:marBottom w:val="0"/>
      <w:divBdr>
        <w:top w:val="none" w:sz="0" w:space="0" w:color="auto"/>
        <w:left w:val="none" w:sz="0" w:space="0" w:color="auto"/>
        <w:bottom w:val="none" w:sz="0" w:space="0" w:color="auto"/>
        <w:right w:val="none" w:sz="0" w:space="0" w:color="auto"/>
      </w:divBdr>
    </w:div>
    <w:div w:id="1062872394">
      <w:marLeft w:val="0"/>
      <w:marRight w:val="0"/>
      <w:marTop w:val="0"/>
      <w:marBottom w:val="0"/>
      <w:divBdr>
        <w:top w:val="none" w:sz="0" w:space="0" w:color="auto"/>
        <w:left w:val="none" w:sz="0" w:space="0" w:color="auto"/>
        <w:bottom w:val="none" w:sz="0" w:space="0" w:color="auto"/>
        <w:right w:val="none" w:sz="0" w:space="0" w:color="auto"/>
      </w:divBdr>
    </w:div>
    <w:div w:id="1063715591">
      <w:marLeft w:val="0"/>
      <w:marRight w:val="0"/>
      <w:marTop w:val="0"/>
      <w:marBottom w:val="0"/>
      <w:divBdr>
        <w:top w:val="none" w:sz="0" w:space="0" w:color="auto"/>
        <w:left w:val="none" w:sz="0" w:space="0" w:color="auto"/>
        <w:bottom w:val="none" w:sz="0" w:space="0" w:color="auto"/>
        <w:right w:val="none" w:sz="0" w:space="0" w:color="auto"/>
      </w:divBdr>
    </w:div>
    <w:div w:id="1064833595">
      <w:marLeft w:val="0"/>
      <w:marRight w:val="0"/>
      <w:marTop w:val="0"/>
      <w:marBottom w:val="0"/>
      <w:divBdr>
        <w:top w:val="none" w:sz="0" w:space="0" w:color="auto"/>
        <w:left w:val="none" w:sz="0" w:space="0" w:color="auto"/>
        <w:bottom w:val="none" w:sz="0" w:space="0" w:color="auto"/>
        <w:right w:val="none" w:sz="0" w:space="0" w:color="auto"/>
      </w:divBdr>
    </w:div>
    <w:div w:id="1065107223">
      <w:marLeft w:val="0"/>
      <w:marRight w:val="0"/>
      <w:marTop w:val="0"/>
      <w:marBottom w:val="0"/>
      <w:divBdr>
        <w:top w:val="none" w:sz="0" w:space="0" w:color="auto"/>
        <w:left w:val="none" w:sz="0" w:space="0" w:color="auto"/>
        <w:bottom w:val="none" w:sz="0" w:space="0" w:color="auto"/>
        <w:right w:val="none" w:sz="0" w:space="0" w:color="auto"/>
      </w:divBdr>
    </w:div>
    <w:div w:id="1067459602">
      <w:marLeft w:val="0"/>
      <w:marRight w:val="0"/>
      <w:marTop w:val="0"/>
      <w:marBottom w:val="0"/>
      <w:divBdr>
        <w:top w:val="none" w:sz="0" w:space="0" w:color="auto"/>
        <w:left w:val="none" w:sz="0" w:space="0" w:color="auto"/>
        <w:bottom w:val="none" w:sz="0" w:space="0" w:color="auto"/>
        <w:right w:val="none" w:sz="0" w:space="0" w:color="auto"/>
      </w:divBdr>
    </w:div>
    <w:div w:id="1068654826">
      <w:marLeft w:val="0"/>
      <w:marRight w:val="0"/>
      <w:marTop w:val="0"/>
      <w:marBottom w:val="0"/>
      <w:divBdr>
        <w:top w:val="none" w:sz="0" w:space="0" w:color="auto"/>
        <w:left w:val="none" w:sz="0" w:space="0" w:color="auto"/>
        <w:bottom w:val="none" w:sz="0" w:space="0" w:color="auto"/>
        <w:right w:val="none" w:sz="0" w:space="0" w:color="auto"/>
      </w:divBdr>
    </w:div>
    <w:div w:id="1069032722">
      <w:bodyDiv w:val="1"/>
      <w:marLeft w:val="0"/>
      <w:marRight w:val="0"/>
      <w:marTop w:val="0"/>
      <w:marBottom w:val="0"/>
      <w:divBdr>
        <w:top w:val="none" w:sz="0" w:space="0" w:color="auto"/>
        <w:left w:val="none" w:sz="0" w:space="0" w:color="auto"/>
        <w:bottom w:val="none" w:sz="0" w:space="0" w:color="auto"/>
        <w:right w:val="none" w:sz="0" w:space="0" w:color="auto"/>
      </w:divBdr>
    </w:div>
    <w:div w:id="1069041079">
      <w:marLeft w:val="0"/>
      <w:marRight w:val="0"/>
      <w:marTop w:val="0"/>
      <w:marBottom w:val="0"/>
      <w:divBdr>
        <w:top w:val="none" w:sz="0" w:space="0" w:color="auto"/>
        <w:left w:val="none" w:sz="0" w:space="0" w:color="auto"/>
        <w:bottom w:val="none" w:sz="0" w:space="0" w:color="auto"/>
        <w:right w:val="none" w:sz="0" w:space="0" w:color="auto"/>
      </w:divBdr>
    </w:div>
    <w:div w:id="1070350588">
      <w:marLeft w:val="0"/>
      <w:marRight w:val="0"/>
      <w:marTop w:val="0"/>
      <w:marBottom w:val="0"/>
      <w:divBdr>
        <w:top w:val="none" w:sz="0" w:space="0" w:color="auto"/>
        <w:left w:val="none" w:sz="0" w:space="0" w:color="auto"/>
        <w:bottom w:val="none" w:sz="0" w:space="0" w:color="auto"/>
        <w:right w:val="none" w:sz="0" w:space="0" w:color="auto"/>
      </w:divBdr>
    </w:div>
    <w:div w:id="1072267200">
      <w:marLeft w:val="0"/>
      <w:marRight w:val="0"/>
      <w:marTop w:val="0"/>
      <w:marBottom w:val="0"/>
      <w:divBdr>
        <w:top w:val="none" w:sz="0" w:space="0" w:color="auto"/>
        <w:left w:val="none" w:sz="0" w:space="0" w:color="auto"/>
        <w:bottom w:val="none" w:sz="0" w:space="0" w:color="auto"/>
        <w:right w:val="none" w:sz="0" w:space="0" w:color="auto"/>
      </w:divBdr>
    </w:div>
    <w:div w:id="1073284490">
      <w:marLeft w:val="0"/>
      <w:marRight w:val="0"/>
      <w:marTop w:val="0"/>
      <w:marBottom w:val="0"/>
      <w:divBdr>
        <w:top w:val="none" w:sz="0" w:space="0" w:color="auto"/>
        <w:left w:val="none" w:sz="0" w:space="0" w:color="auto"/>
        <w:bottom w:val="none" w:sz="0" w:space="0" w:color="auto"/>
        <w:right w:val="none" w:sz="0" w:space="0" w:color="auto"/>
      </w:divBdr>
    </w:div>
    <w:div w:id="1075475248">
      <w:marLeft w:val="0"/>
      <w:marRight w:val="0"/>
      <w:marTop w:val="0"/>
      <w:marBottom w:val="0"/>
      <w:divBdr>
        <w:top w:val="none" w:sz="0" w:space="0" w:color="auto"/>
        <w:left w:val="none" w:sz="0" w:space="0" w:color="auto"/>
        <w:bottom w:val="none" w:sz="0" w:space="0" w:color="auto"/>
        <w:right w:val="none" w:sz="0" w:space="0" w:color="auto"/>
      </w:divBdr>
    </w:div>
    <w:div w:id="1078133490">
      <w:bodyDiv w:val="1"/>
      <w:marLeft w:val="0"/>
      <w:marRight w:val="0"/>
      <w:marTop w:val="0"/>
      <w:marBottom w:val="0"/>
      <w:divBdr>
        <w:top w:val="none" w:sz="0" w:space="0" w:color="auto"/>
        <w:left w:val="none" w:sz="0" w:space="0" w:color="auto"/>
        <w:bottom w:val="none" w:sz="0" w:space="0" w:color="auto"/>
        <w:right w:val="none" w:sz="0" w:space="0" w:color="auto"/>
      </w:divBdr>
    </w:div>
    <w:div w:id="1081683096">
      <w:marLeft w:val="0"/>
      <w:marRight w:val="0"/>
      <w:marTop w:val="0"/>
      <w:marBottom w:val="0"/>
      <w:divBdr>
        <w:top w:val="none" w:sz="0" w:space="0" w:color="auto"/>
        <w:left w:val="none" w:sz="0" w:space="0" w:color="auto"/>
        <w:bottom w:val="none" w:sz="0" w:space="0" w:color="auto"/>
        <w:right w:val="none" w:sz="0" w:space="0" w:color="auto"/>
      </w:divBdr>
    </w:div>
    <w:div w:id="1084033818">
      <w:marLeft w:val="0"/>
      <w:marRight w:val="0"/>
      <w:marTop w:val="0"/>
      <w:marBottom w:val="0"/>
      <w:divBdr>
        <w:top w:val="none" w:sz="0" w:space="0" w:color="auto"/>
        <w:left w:val="none" w:sz="0" w:space="0" w:color="auto"/>
        <w:bottom w:val="none" w:sz="0" w:space="0" w:color="auto"/>
        <w:right w:val="none" w:sz="0" w:space="0" w:color="auto"/>
      </w:divBdr>
    </w:div>
    <w:div w:id="1084764010">
      <w:marLeft w:val="0"/>
      <w:marRight w:val="0"/>
      <w:marTop w:val="0"/>
      <w:marBottom w:val="0"/>
      <w:divBdr>
        <w:top w:val="none" w:sz="0" w:space="0" w:color="auto"/>
        <w:left w:val="none" w:sz="0" w:space="0" w:color="auto"/>
        <w:bottom w:val="none" w:sz="0" w:space="0" w:color="auto"/>
        <w:right w:val="none" w:sz="0" w:space="0" w:color="auto"/>
      </w:divBdr>
    </w:div>
    <w:div w:id="1085420985">
      <w:marLeft w:val="0"/>
      <w:marRight w:val="0"/>
      <w:marTop w:val="0"/>
      <w:marBottom w:val="0"/>
      <w:divBdr>
        <w:top w:val="none" w:sz="0" w:space="0" w:color="auto"/>
        <w:left w:val="none" w:sz="0" w:space="0" w:color="auto"/>
        <w:bottom w:val="none" w:sz="0" w:space="0" w:color="auto"/>
        <w:right w:val="none" w:sz="0" w:space="0" w:color="auto"/>
      </w:divBdr>
    </w:div>
    <w:div w:id="1085806070">
      <w:bodyDiv w:val="1"/>
      <w:marLeft w:val="0"/>
      <w:marRight w:val="0"/>
      <w:marTop w:val="0"/>
      <w:marBottom w:val="0"/>
      <w:divBdr>
        <w:top w:val="none" w:sz="0" w:space="0" w:color="auto"/>
        <w:left w:val="none" w:sz="0" w:space="0" w:color="auto"/>
        <w:bottom w:val="none" w:sz="0" w:space="0" w:color="auto"/>
        <w:right w:val="none" w:sz="0" w:space="0" w:color="auto"/>
      </w:divBdr>
    </w:div>
    <w:div w:id="1086609365">
      <w:bodyDiv w:val="1"/>
      <w:marLeft w:val="0"/>
      <w:marRight w:val="0"/>
      <w:marTop w:val="0"/>
      <w:marBottom w:val="0"/>
      <w:divBdr>
        <w:top w:val="none" w:sz="0" w:space="0" w:color="auto"/>
        <w:left w:val="none" w:sz="0" w:space="0" w:color="auto"/>
        <w:bottom w:val="none" w:sz="0" w:space="0" w:color="auto"/>
        <w:right w:val="none" w:sz="0" w:space="0" w:color="auto"/>
      </w:divBdr>
    </w:div>
    <w:div w:id="1087387256">
      <w:bodyDiv w:val="1"/>
      <w:marLeft w:val="0"/>
      <w:marRight w:val="0"/>
      <w:marTop w:val="0"/>
      <w:marBottom w:val="0"/>
      <w:divBdr>
        <w:top w:val="none" w:sz="0" w:space="0" w:color="auto"/>
        <w:left w:val="none" w:sz="0" w:space="0" w:color="auto"/>
        <w:bottom w:val="none" w:sz="0" w:space="0" w:color="auto"/>
        <w:right w:val="none" w:sz="0" w:space="0" w:color="auto"/>
      </w:divBdr>
    </w:div>
    <w:div w:id="1090781661">
      <w:marLeft w:val="0"/>
      <w:marRight w:val="0"/>
      <w:marTop w:val="0"/>
      <w:marBottom w:val="0"/>
      <w:divBdr>
        <w:top w:val="none" w:sz="0" w:space="0" w:color="auto"/>
        <w:left w:val="none" w:sz="0" w:space="0" w:color="auto"/>
        <w:bottom w:val="none" w:sz="0" w:space="0" w:color="auto"/>
        <w:right w:val="none" w:sz="0" w:space="0" w:color="auto"/>
      </w:divBdr>
    </w:div>
    <w:div w:id="1094017592">
      <w:marLeft w:val="0"/>
      <w:marRight w:val="0"/>
      <w:marTop w:val="0"/>
      <w:marBottom w:val="0"/>
      <w:divBdr>
        <w:top w:val="none" w:sz="0" w:space="0" w:color="auto"/>
        <w:left w:val="none" w:sz="0" w:space="0" w:color="auto"/>
        <w:bottom w:val="none" w:sz="0" w:space="0" w:color="auto"/>
        <w:right w:val="none" w:sz="0" w:space="0" w:color="auto"/>
      </w:divBdr>
    </w:div>
    <w:div w:id="1095246585">
      <w:marLeft w:val="0"/>
      <w:marRight w:val="0"/>
      <w:marTop w:val="0"/>
      <w:marBottom w:val="0"/>
      <w:divBdr>
        <w:top w:val="none" w:sz="0" w:space="0" w:color="auto"/>
        <w:left w:val="none" w:sz="0" w:space="0" w:color="auto"/>
        <w:bottom w:val="none" w:sz="0" w:space="0" w:color="auto"/>
        <w:right w:val="none" w:sz="0" w:space="0" w:color="auto"/>
      </w:divBdr>
    </w:div>
    <w:div w:id="1101486231">
      <w:marLeft w:val="0"/>
      <w:marRight w:val="0"/>
      <w:marTop w:val="0"/>
      <w:marBottom w:val="0"/>
      <w:divBdr>
        <w:top w:val="none" w:sz="0" w:space="0" w:color="auto"/>
        <w:left w:val="none" w:sz="0" w:space="0" w:color="auto"/>
        <w:bottom w:val="none" w:sz="0" w:space="0" w:color="auto"/>
        <w:right w:val="none" w:sz="0" w:space="0" w:color="auto"/>
      </w:divBdr>
    </w:div>
    <w:div w:id="1104959257">
      <w:bodyDiv w:val="1"/>
      <w:marLeft w:val="0"/>
      <w:marRight w:val="0"/>
      <w:marTop w:val="0"/>
      <w:marBottom w:val="0"/>
      <w:divBdr>
        <w:top w:val="none" w:sz="0" w:space="0" w:color="auto"/>
        <w:left w:val="none" w:sz="0" w:space="0" w:color="auto"/>
        <w:bottom w:val="none" w:sz="0" w:space="0" w:color="auto"/>
        <w:right w:val="none" w:sz="0" w:space="0" w:color="auto"/>
      </w:divBdr>
    </w:div>
    <w:div w:id="1105424074">
      <w:bodyDiv w:val="1"/>
      <w:marLeft w:val="0"/>
      <w:marRight w:val="0"/>
      <w:marTop w:val="0"/>
      <w:marBottom w:val="0"/>
      <w:divBdr>
        <w:top w:val="none" w:sz="0" w:space="0" w:color="auto"/>
        <w:left w:val="none" w:sz="0" w:space="0" w:color="auto"/>
        <w:bottom w:val="none" w:sz="0" w:space="0" w:color="auto"/>
        <w:right w:val="none" w:sz="0" w:space="0" w:color="auto"/>
      </w:divBdr>
    </w:div>
    <w:div w:id="1110080987">
      <w:marLeft w:val="0"/>
      <w:marRight w:val="0"/>
      <w:marTop w:val="0"/>
      <w:marBottom w:val="0"/>
      <w:divBdr>
        <w:top w:val="none" w:sz="0" w:space="0" w:color="auto"/>
        <w:left w:val="none" w:sz="0" w:space="0" w:color="auto"/>
        <w:bottom w:val="none" w:sz="0" w:space="0" w:color="auto"/>
        <w:right w:val="none" w:sz="0" w:space="0" w:color="auto"/>
      </w:divBdr>
    </w:div>
    <w:div w:id="1110705918">
      <w:bodyDiv w:val="1"/>
      <w:marLeft w:val="0"/>
      <w:marRight w:val="0"/>
      <w:marTop w:val="0"/>
      <w:marBottom w:val="0"/>
      <w:divBdr>
        <w:top w:val="none" w:sz="0" w:space="0" w:color="auto"/>
        <w:left w:val="none" w:sz="0" w:space="0" w:color="auto"/>
        <w:bottom w:val="none" w:sz="0" w:space="0" w:color="auto"/>
        <w:right w:val="none" w:sz="0" w:space="0" w:color="auto"/>
      </w:divBdr>
    </w:div>
    <w:div w:id="1111243653">
      <w:marLeft w:val="0"/>
      <w:marRight w:val="0"/>
      <w:marTop w:val="0"/>
      <w:marBottom w:val="0"/>
      <w:divBdr>
        <w:top w:val="none" w:sz="0" w:space="0" w:color="auto"/>
        <w:left w:val="none" w:sz="0" w:space="0" w:color="auto"/>
        <w:bottom w:val="none" w:sz="0" w:space="0" w:color="auto"/>
        <w:right w:val="none" w:sz="0" w:space="0" w:color="auto"/>
      </w:divBdr>
    </w:div>
    <w:div w:id="1111436855">
      <w:marLeft w:val="0"/>
      <w:marRight w:val="0"/>
      <w:marTop w:val="0"/>
      <w:marBottom w:val="0"/>
      <w:divBdr>
        <w:top w:val="none" w:sz="0" w:space="0" w:color="auto"/>
        <w:left w:val="none" w:sz="0" w:space="0" w:color="auto"/>
        <w:bottom w:val="none" w:sz="0" w:space="0" w:color="auto"/>
        <w:right w:val="none" w:sz="0" w:space="0" w:color="auto"/>
      </w:divBdr>
    </w:div>
    <w:div w:id="1112280687">
      <w:bodyDiv w:val="1"/>
      <w:marLeft w:val="0"/>
      <w:marRight w:val="0"/>
      <w:marTop w:val="0"/>
      <w:marBottom w:val="0"/>
      <w:divBdr>
        <w:top w:val="none" w:sz="0" w:space="0" w:color="auto"/>
        <w:left w:val="none" w:sz="0" w:space="0" w:color="auto"/>
        <w:bottom w:val="none" w:sz="0" w:space="0" w:color="auto"/>
        <w:right w:val="none" w:sz="0" w:space="0" w:color="auto"/>
      </w:divBdr>
    </w:div>
    <w:div w:id="1114204486">
      <w:marLeft w:val="0"/>
      <w:marRight w:val="0"/>
      <w:marTop w:val="0"/>
      <w:marBottom w:val="0"/>
      <w:divBdr>
        <w:top w:val="none" w:sz="0" w:space="0" w:color="auto"/>
        <w:left w:val="none" w:sz="0" w:space="0" w:color="auto"/>
        <w:bottom w:val="none" w:sz="0" w:space="0" w:color="auto"/>
        <w:right w:val="none" w:sz="0" w:space="0" w:color="auto"/>
      </w:divBdr>
    </w:div>
    <w:div w:id="1117219799">
      <w:marLeft w:val="0"/>
      <w:marRight w:val="0"/>
      <w:marTop w:val="0"/>
      <w:marBottom w:val="0"/>
      <w:divBdr>
        <w:top w:val="none" w:sz="0" w:space="0" w:color="auto"/>
        <w:left w:val="none" w:sz="0" w:space="0" w:color="auto"/>
        <w:bottom w:val="none" w:sz="0" w:space="0" w:color="auto"/>
        <w:right w:val="none" w:sz="0" w:space="0" w:color="auto"/>
      </w:divBdr>
    </w:div>
    <w:div w:id="1117338279">
      <w:bodyDiv w:val="1"/>
      <w:marLeft w:val="0"/>
      <w:marRight w:val="0"/>
      <w:marTop w:val="0"/>
      <w:marBottom w:val="0"/>
      <w:divBdr>
        <w:top w:val="none" w:sz="0" w:space="0" w:color="auto"/>
        <w:left w:val="none" w:sz="0" w:space="0" w:color="auto"/>
        <w:bottom w:val="none" w:sz="0" w:space="0" w:color="auto"/>
        <w:right w:val="none" w:sz="0" w:space="0" w:color="auto"/>
      </w:divBdr>
    </w:div>
    <w:div w:id="1117602637">
      <w:marLeft w:val="0"/>
      <w:marRight w:val="0"/>
      <w:marTop w:val="0"/>
      <w:marBottom w:val="0"/>
      <w:divBdr>
        <w:top w:val="none" w:sz="0" w:space="0" w:color="auto"/>
        <w:left w:val="none" w:sz="0" w:space="0" w:color="auto"/>
        <w:bottom w:val="none" w:sz="0" w:space="0" w:color="auto"/>
        <w:right w:val="none" w:sz="0" w:space="0" w:color="auto"/>
      </w:divBdr>
    </w:div>
    <w:div w:id="1119834306">
      <w:bodyDiv w:val="1"/>
      <w:marLeft w:val="0"/>
      <w:marRight w:val="0"/>
      <w:marTop w:val="0"/>
      <w:marBottom w:val="0"/>
      <w:divBdr>
        <w:top w:val="none" w:sz="0" w:space="0" w:color="auto"/>
        <w:left w:val="none" w:sz="0" w:space="0" w:color="auto"/>
        <w:bottom w:val="none" w:sz="0" w:space="0" w:color="auto"/>
        <w:right w:val="none" w:sz="0" w:space="0" w:color="auto"/>
      </w:divBdr>
    </w:div>
    <w:div w:id="1120148702">
      <w:marLeft w:val="0"/>
      <w:marRight w:val="0"/>
      <w:marTop w:val="0"/>
      <w:marBottom w:val="0"/>
      <w:divBdr>
        <w:top w:val="none" w:sz="0" w:space="0" w:color="auto"/>
        <w:left w:val="none" w:sz="0" w:space="0" w:color="auto"/>
        <w:bottom w:val="none" w:sz="0" w:space="0" w:color="auto"/>
        <w:right w:val="none" w:sz="0" w:space="0" w:color="auto"/>
      </w:divBdr>
    </w:div>
    <w:div w:id="1122307810">
      <w:bodyDiv w:val="1"/>
      <w:marLeft w:val="0"/>
      <w:marRight w:val="0"/>
      <w:marTop w:val="0"/>
      <w:marBottom w:val="0"/>
      <w:divBdr>
        <w:top w:val="none" w:sz="0" w:space="0" w:color="auto"/>
        <w:left w:val="none" w:sz="0" w:space="0" w:color="auto"/>
        <w:bottom w:val="none" w:sz="0" w:space="0" w:color="auto"/>
        <w:right w:val="none" w:sz="0" w:space="0" w:color="auto"/>
      </w:divBdr>
    </w:div>
    <w:div w:id="1125736100">
      <w:marLeft w:val="0"/>
      <w:marRight w:val="0"/>
      <w:marTop w:val="0"/>
      <w:marBottom w:val="0"/>
      <w:divBdr>
        <w:top w:val="none" w:sz="0" w:space="0" w:color="auto"/>
        <w:left w:val="none" w:sz="0" w:space="0" w:color="auto"/>
        <w:bottom w:val="none" w:sz="0" w:space="0" w:color="auto"/>
        <w:right w:val="none" w:sz="0" w:space="0" w:color="auto"/>
      </w:divBdr>
    </w:div>
    <w:div w:id="1126434058">
      <w:marLeft w:val="0"/>
      <w:marRight w:val="0"/>
      <w:marTop w:val="0"/>
      <w:marBottom w:val="0"/>
      <w:divBdr>
        <w:top w:val="none" w:sz="0" w:space="0" w:color="auto"/>
        <w:left w:val="none" w:sz="0" w:space="0" w:color="auto"/>
        <w:bottom w:val="none" w:sz="0" w:space="0" w:color="auto"/>
        <w:right w:val="none" w:sz="0" w:space="0" w:color="auto"/>
      </w:divBdr>
    </w:div>
    <w:div w:id="1127427059">
      <w:marLeft w:val="0"/>
      <w:marRight w:val="0"/>
      <w:marTop w:val="0"/>
      <w:marBottom w:val="0"/>
      <w:divBdr>
        <w:top w:val="none" w:sz="0" w:space="0" w:color="auto"/>
        <w:left w:val="none" w:sz="0" w:space="0" w:color="auto"/>
        <w:bottom w:val="none" w:sz="0" w:space="0" w:color="auto"/>
        <w:right w:val="none" w:sz="0" w:space="0" w:color="auto"/>
      </w:divBdr>
    </w:div>
    <w:div w:id="1128888191">
      <w:marLeft w:val="0"/>
      <w:marRight w:val="0"/>
      <w:marTop w:val="0"/>
      <w:marBottom w:val="0"/>
      <w:divBdr>
        <w:top w:val="none" w:sz="0" w:space="0" w:color="auto"/>
        <w:left w:val="none" w:sz="0" w:space="0" w:color="auto"/>
        <w:bottom w:val="none" w:sz="0" w:space="0" w:color="auto"/>
        <w:right w:val="none" w:sz="0" w:space="0" w:color="auto"/>
      </w:divBdr>
    </w:div>
    <w:div w:id="1129738830">
      <w:marLeft w:val="0"/>
      <w:marRight w:val="0"/>
      <w:marTop w:val="0"/>
      <w:marBottom w:val="0"/>
      <w:divBdr>
        <w:top w:val="none" w:sz="0" w:space="0" w:color="auto"/>
        <w:left w:val="none" w:sz="0" w:space="0" w:color="auto"/>
        <w:bottom w:val="none" w:sz="0" w:space="0" w:color="auto"/>
        <w:right w:val="none" w:sz="0" w:space="0" w:color="auto"/>
      </w:divBdr>
    </w:div>
    <w:div w:id="1131358620">
      <w:marLeft w:val="0"/>
      <w:marRight w:val="0"/>
      <w:marTop w:val="0"/>
      <w:marBottom w:val="0"/>
      <w:divBdr>
        <w:top w:val="none" w:sz="0" w:space="0" w:color="auto"/>
        <w:left w:val="none" w:sz="0" w:space="0" w:color="auto"/>
        <w:bottom w:val="none" w:sz="0" w:space="0" w:color="auto"/>
        <w:right w:val="none" w:sz="0" w:space="0" w:color="auto"/>
      </w:divBdr>
    </w:div>
    <w:div w:id="1132207485">
      <w:marLeft w:val="0"/>
      <w:marRight w:val="0"/>
      <w:marTop w:val="0"/>
      <w:marBottom w:val="0"/>
      <w:divBdr>
        <w:top w:val="none" w:sz="0" w:space="0" w:color="auto"/>
        <w:left w:val="none" w:sz="0" w:space="0" w:color="auto"/>
        <w:bottom w:val="none" w:sz="0" w:space="0" w:color="auto"/>
        <w:right w:val="none" w:sz="0" w:space="0" w:color="auto"/>
      </w:divBdr>
    </w:div>
    <w:div w:id="1132750955">
      <w:marLeft w:val="0"/>
      <w:marRight w:val="0"/>
      <w:marTop w:val="0"/>
      <w:marBottom w:val="0"/>
      <w:divBdr>
        <w:top w:val="none" w:sz="0" w:space="0" w:color="auto"/>
        <w:left w:val="none" w:sz="0" w:space="0" w:color="auto"/>
        <w:bottom w:val="none" w:sz="0" w:space="0" w:color="auto"/>
        <w:right w:val="none" w:sz="0" w:space="0" w:color="auto"/>
      </w:divBdr>
    </w:div>
    <w:div w:id="1133598493">
      <w:marLeft w:val="0"/>
      <w:marRight w:val="0"/>
      <w:marTop w:val="0"/>
      <w:marBottom w:val="0"/>
      <w:divBdr>
        <w:top w:val="none" w:sz="0" w:space="0" w:color="auto"/>
        <w:left w:val="none" w:sz="0" w:space="0" w:color="auto"/>
        <w:bottom w:val="none" w:sz="0" w:space="0" w:color="auto"/>
        <w:right w:val="none" w:sz="0" w:space="0" w:color="auto"/>
      </w:divBdr>
    </w:div>
    <w:div w:id="1133716833">
      <w:marLeft w:val="0"/>
      <w:marRight w:val="0"/>
      <w:marTop w:val="0"/>
      <w:marBottom w:val="0"/>
      <w:divBdr>
        <w:top w:val="none" w:sz="0" w:space="0" w:color="auto"/>
        <w:left w:val="none" w:sz="0" w:space="0" w:color="auto"/>
        <w:bottom w:val="none" w:sz="0" w:space="0" w:color="auto"/>
        <w:right w:val="none" w:sz="0" w:space="0" w:color="auto"/>
      </w:divBdr>
    </w:div>
    <w:div w:id="1133863145">
      <w:marLeft w:val="0"/>
      <w:marRight w:val="0"/>
      <w:marTop w:val="0"/>
      <w:marBottom w:val="0"/>
      <w:divBdr>
        <w:top w:val="none" w:sz="0" w:space="0" w:color="auto"/>
        <w:left w:val="none" w:sz="0" w:space="0" w:color="auto"/>
        <w:bottom w:val="none" w:sz="0" w:space="0" w:color="auto"/>
        <w:right w:val="none" w:sz="0" w:space="0" w:color="auto"/>
      </w:divBdr>
    </w:div>
    <w:div w:id="1134299110">
      <w:marLeft w:val="0"/>
      <w:marRight w:val="0"/>
      <w:marTop w:val="0"/>
      <w:marBottom w:val="0"/>
      <w:divBdr>
        <w:top w:val="none" w:sz="0" w:space="0" w:color="auto"/>
        <w:left w:val="none" w:sz="0" w:space="0" w:color="auto"/>
        <w:bottom w:val="none" w:sz="0" w:space="0" w:color="auto"/>
        <w:right w:val="none" w:sz="0" w:space="0" w:color="auto"/>
      </w:divBdr>
    </w:div>
    <w:div w:id="1140423733">
      <w:marLeft w:val="0"/>
      <w:marRight w:val="0"/>
      <w:marTop w:val="0"/>
      <w:marBottom w:val="0"/>
      <w:divBdr>
        <w:top w:val="none" w:sz="0" w:space="0" w:color="auto"/>
        <w:left w:val="none" w:sz="0" w:space="0" w:color="auto"/>
        <w:bottom w:val="none" w:sz="0" w:space="0" w:color="auto"/>
        <w:right w:val="none" w:sz="0" w:space="0" w:color="auto"/>
      </w:divBdr>
    </w:div>
    <w:div w:id="1142187335">
      <w:marLeft w:val="0"/>
      <w:marRight w:val="0"/>
      <w:marTop w:val="0"/>
      <w:marBottom w:val="0"/>
      <w:divBdr>
        <w:top w:val="none" w:sz="0" w:space="0" w:color="auto"/>
        <w:left w:val="none" w:sz="0" w:space="0" w:color="auto"/>
        <w:bottom w:val="none" w:sz="0" w:space="0" w:color="auto"/>
        <w:right w:val="none" w:sz="0" w:space="0" w:color="auto"/>
      </w:divBdr>
    </w:div>
    <w:div w:id="1142848493">
      <w:bodyDiv w:val="1"/>
      <w:marLeft w:val="0"/>
      <w:marRight w:val="0"/>
      <w:marTop w:val="0"/>
      <w:marBottom w:val="0"/>
      <w:divBdr>
        <w:top w:val="none" w:sz="0" w:space="0" w:color="auto"/>
        <w:left w:val="none" w:sz="0" w:space="0" w:color="auto"/>
        <w:bottom w:val="none" w:sz="0" w:space="0" w:color="auto"/>
        <w:right w:val="none" w:sz="0" w:space="0" w:color="auto"/>
      </w:divBdr>
    </w:div>
    <w:div w:id="1143700192">
      <w:marLeft w:val="0"/>
      <w:marRight w:val="0"/>
      <w:marTop w:val="0"/>
      <w:marBottom w:val="0"/>
      <w:divBdr>
        <w:top w:val="none" w:sz="0" w:space="0" w:color="auto"/>
        <w:left w:val="none" w:sz="0" w:space="0" w:color="auto"/>
        <w:bottom w:val="none" w:sz="0" w:space="0" w:color="auto"/>
        <w:right w:val="none" w:sz="0" w:space="0" w:color="auto"/>
      </w:divBdr>
    </w:div>
    <w:div w:id="1147011980">
      <w:marLeft w:val="0"/>
      <w:marRight w:val="0"/>
      <w:marTop w:val="0"/>
      <w:marBottom w:val="0"/>
      <w:divBdr>
        <w:top w:val="none" w:sz="0" w:space="0" w:color="auto"/>
        <w:left w:val="none" w:sz="0" w:space="0" w:color="auto"/>
        <w:bottom w:val="none" w:sz="0" w:space="0" w:color="auto"/>
        <w:right w:val="none" w:sz="0" w:space="0" w:color="auto"/>
      </w:divBdr>
    </w:div>
    <w:div w:id="1148740402">
      <w:marLeft w:val="0"/>
      <w:marRight w:val="0"/>
      <w:marTop w:val="0"/>
      <w:marBottom w:val="0"/>
      <w:divBdr>
        <w:top w:val="none" w:sz="0" w:space="0" w:color="auto"/>
        <w:left w:val="none" w:sz="0" w:space="0" w:color="auto"/>
        <w:bottom w:val="none" w:sz="0" w:space="0" w:color="auto"/>
        <w:right w:val="none" w:sz="0" w:space="0" w:color="auto"/>
      </w:divBdr>
    </w:div>
    <w:div w:id="1153835592">
      <w:marLeft w:val="0"/>
      <w:marRight w:val="0"/>
      <w:marTop w:val="0"/>
      <w:marBottom w:val="0"/>
      <w:divBdr>
        <w:top w:val="none" w:sz="0" w:space="0" w:color="auto"/>
        <w:left w:val="none" w:sz="0" w:space="0" w:color="auto"/>
        <w:bottom w:val="none" w:sz="0" w:space="0" w:color="auto"/>
        <w:right w:val="none" w:sz="0" w:space="0" w:color="auto"/>
      </w:divBdr>
    </w:div>
    <w:div w:id="1155075517">
      <w:marLeft w:val="0"/>
      <w:marRight w:val="0"/>
      <w:marTop w:val="0"/>
      <w:marBottom w:val="0"/>
      <w:divBdr>
        <w:top w:val="none" w:sz="0" w:space="0" w:color="auto"/>
        <w:left w:val="none" w:sz="0" w:space="0" w:color="auto"/>
        <w:bottom w:val="none" w:sz="0" w:space="0" w:color="auto"/>
        <w:right w:val="none" w:sz="0" w:space="0" w:color="auto"/>
      </w:divBdr>
    </w:div>
    <w:div w:id="1159150787">
      <w:marLeft w:val="0"/>
      <w:marRight w:val="0"/>
      <w:marTop w:val="0"/>
      <w:marBottom w:val="0"/>
      <w:divBdr>
        <w:top w:val="none" w:sz="0" w:space="0" w:color="auto"/>
        <w:left w:val="none" w:sz="0" w:space="0" w:color="auto"/>
        <w:bottom w:val="none" w:sz="0" w:space="0" w:color="auto"/>
        <w:right w:val="none" w:sz="0" w:space="0" w:color="auto"/>
      </w:divBdr>
    </w:div>
    <w:div w:id="1159729905">
      <w:bodyDiv w:val="1"/>
      <w:marLeft w:val="0"/>
      <w:marRight w:val="0"/>
      <w:marTop w:val="0"/>
      <w:marBottom w:val="0"/>
      <w:divBdr>
        <w:top w:val="none" w:sz="0" w:space="0" w:color="auto"/>
        <w:left w:val="none" w:sz="0" w:space="0" w:color="auto"/>
        <w:bottom w:val="none" w:sz="0" w:space="0" w:color="auto"/>
        <w:right w:val="none" w:sz="0" w:space="0" w:color="auto"/>
      </w:divBdr>
    </w:div>
    <w:div w:id="1160384464">
      <w:marLeft w:val="0"/>
      <w:marRight w:val="0"/>
      <w:marTop w:val="0"/>
      <w:marBottom w:val="0"/>
      <w:divBdr>
        <w:top w:val="none" w:sz="0" w:space="0" w:color="auto"/>
        <w:left w:val="none" w:sz="0" w:space="0" w:color="auto"/>
        <w:bottom w:val="none" w:sz="0" w:space="0" w:color="auto"/>
        <w:right w:val="none" w:sz="0" w:space="0" w:color="auto"/>
      </w:divBdr>
    </w:div>
    <w:div w:id="1165361474">
      <w:marLeft w:val="0"/>
      <w:marRight w:val="0"/>
      <w:marTop w:val="0"/>
      <w:marBottom w:val="0"/>
      <w:divBdr>
        <w:top w:val="none" w:sz="0" w:space="0" w:color="auto"/>
        <w:left w:val="none" w:sz="0" w:space="0" w:color="auto"/>
        <w:bottom w:val="none" w:sz="0" w:space="0" w:color="auto"/>
        <w:right w:val="none" w:sz="0" w:space="0" w:color="auto"/>
      </w:divBdr>
    </w:div>
    <w:div w:id="1165630991">
      <w:bodyDiv w:val="1"/>
      <w:marLeft w:val="0"/>
      <w:marRight w:val="0"/>
      <w:marTop w:val="0"/>
      <w:marBottom w:val="0"/>
      <w:divBdr>
        <w:top w:val="none" w:sz="0" w:space="0" w:color="auto"/>
        <w:left w:val="none" w:sz="0" w:space="0" w:color="auto"/>
        <w:bottom w:val="none" w:sz="0" w:space="0" w:color="auto"/>
        <w:right w:val="none" w:sz="0" w:space="0" w:color="auto"/>
      </w:divBdr>
    </w:div>
    <w:div w:id="1168406719">
      <w:marLeft w:val="0"/>
      <w:marRight w:val="0"/>
      <w:marTop w:val="0"/>
      <w:marBottom w:val="0"/>
      <w:divBdr>
        <w:top w:val="none" w:sz="0" w:space="0" w:color="auto"/>
        <w:left w:val="none" w:sz="0" w:space="0" w:color="auto"/>
        <w:bottom w:val="none" w:sz="0" w:space="0" w:color="auto"/>
        <w:right w:val="none" w:sz="0" w:space="0" w:color="auto"/>
      </w:divBdr>
    </w:div>
    <w:div w:id="1169980488">
      <w:marLeft w:val="0"/>
      <w:marRight w:val="0"/>
      <w:marTop w:val="0"/>
      <w:marBottom w:val="0"/>
      <w:divBdr>
        <w:top w:val="none" w:sz="0" w:space="0" w:color="auto"/>
        <w:left w:val="none" w:sz="0" w:space="0" w:color="auto"/>
        <w:bottom w:val="none" w:sz="0" w:space="0" w:color="auto"/>
        <w:right w:val="none" w:sz="0" w:space="0" w:color="auto"/>
      </w:divBdr>
    </w:div>
    <w:div w:id="1172602328">
      <w:marLeft w:val="0"/>
      <w:marRight w:val="0"/>
      <w:marTop w:val="0"/>
      <w:marBottom w:val="0"/>
      <w:divBdr>
        <w:top w:val="none" w:sz="0" w:space="0" w:color="auto"/>
        <w:left w:val="none" w:sz="0" w:space="0" w:color="auto"/>
        <w:bottom w:val="none" w:sz="0" w:space="0" w:color="auto"/>
        <w:right w:val="none" w:sz="0" w:space="0" w:color="auto"/>
      </w:divBdr>
    </w:div>
    <w:div w:id="1175875451">
      <w:marLeft w:val="0"/>
      <w:marRight w:val="0"/>
      <w:marTop w:val="0"/>
      <w:marBottom w:val="0"/>
      <w:divBdr>
        <w:top w:val="none" w:sz="0" w:space="0" w:color="auto"/>
        <w:left w:val="none" w:sz="0" w:space="0" w:color="auto"/>
        <w:bottom w:val="none" w:sz="0" w:space="0" w:color="auto"/>
        <w:right w:val="none" w:sz="0" w:space="0" w:color="auto"/>
      </w:divBdr>
    </w:div>
    <w:div w:id="1178302545">
      <w:marLeft w:val="0"/>
      <w:marRight w:val="0"/>
      <w:marTop w:val="0"/>
      <w:marBottom w:val="0"/>
      <w:divBdr>
        <w:top w:val="none" w:sz="0" w:space="0" w:color="auto"/>
        <w:left w:val="none" w:sz="0" w:space="0" w:color="auto"/>
        <w:bottom w:val="none" w:sz="0" w:space="0" w:color="auto"/>
        <w:right w:val="none" w:sz="0" w:space="0" w:color="auto"/>
      </w:divBdr>
    </w:div>
    <w:div w:id="1181966151">
      <w:marLeft w:val="0"/>
      <w:marRight w:val="0"/>
      <w:marTop w:val="0"/>
      <w:marBottom w:val="0"/>
      <w:divBdr>
        <w:top w:val="none" w:sz="0" w:space="0" w:color="auto"/>
        <w:left w:val="none" w:sz="0" w:space="0" w:color="auto"/>
        <w:bottom w:val="none" w:sz="0" w:space="0" w:color="auto"/>
        <w:right w:val="none" w:sz="0" w:space="0" w:color="auto"/>
      </w:divBdr>
    </w:div>
    <w:div w:id="1186794961">
      <w:marLeft w:val="0"/>
      <w:marRight w:val="0"/>
      <w:marTop w:val="0"/>
      <w:marBottom w:val="0"/>
      <w:divBdr>
        <w:top w:val="none" w:sz="0" w:space="0" w:color="auto"/>
        <w:left w:val="none" w:sz="0" w:space="0" w:color="auto"/>
        <w:bottom w:val="none" w:sz="0" w:space="0" w:color="auto"/>
        <w:right w:val="none" w:sz="0" w:space="0" w:color="auto"/>
      </w:divBdr>
    </w:div>
    <w:div w:id="1187518509">
      <w:marLeft w:val="0"/>
      <w:marRight w:val="0"/>
      <w:marTop w:val="0"/>
      <w:marBottom w:val="0"/>
      <w:divBdr>
        <w:top w:val="none" w:sz="0" w:space="0" w:color="auto"/>
        <w:left w:val="none" w:sz="0" w:space="0" w:color="auto"/>
        <w:bottom w:val="none" w:sz="0" w:space="0" w:color="auto"/>
        <w:right w:val="none" w:sz="0" w:space="0" w:color="auto"/>
      </w:divBdr>
    </w:div>
    <w:div w:id="1187526242">
      <w:bodyDiv w:val="1"/>
      <w:marLeft w:val="0"/>
      <w:marRight w:val="0"/>
      <w:marTop w:val="0"/>
      <w:marBottom w:val="0"/>
      <w:divBdr>
        <w:top w:val="none" w:sz="0" w:space="0" w:color="auto"/>
        <w:left w:val="none" w:sz="0" w:space="0" w:color="auto"/>
        <w:bottom w:val="none" w:sz="0" w:space="0" w:color="auto"/>
        <w:right w:val="none" w:sz="0" w:space="0" w:color="auto"/>
      </w:divBdr>
    </w:div>
    <w:div w:id="1190876051">
      <w:marLeft w:val="0"/>
      <w:marRight w:val="0"/>
      <w:marTop w:val="0"/>
      <w:marBottom w:val="0"/>
      <w:divBdr>
        <w:top w:val="none" w:sz="0" w:space="0" w:color="auto"/>
        <w:left w:val="none" w:sz="0" w:space="0" w:color="auto"/>
        <w:bottom w:val="none" w:sz="0" w:space="0" w:color="auto"/>
        <w:right w:val="none" w:sz="0" w:space="0" w:color="auto"/>
      </w:divBdr>
    </w:div>
    <w:div w:id="1193374375">
      <w:marLeft w:val="0"/>
      <w:marRight w:val="0"/>
      <w:marTop w:val="0"/>
      <w:marBottom w:val="0"/>
      <w:divBdr>
        <w:top w:val="none" w:sz="0" w:space="0" w:color="auto"/>
        <w:left w:val="none" w:sz="0" w:space="0" w:color="auto"/>
        <w:bottom w:val="none" w:sz="0" w:space="0" w:color="auto"/>
        <w:right w:val="none" w:sz="0" w:space="0" w:color="auto"/>
      </w:divBdr>
    </w:div>
    <w:div w:id="1196232263">
      <w:marLeft w:val="0"/>
      <w:marRight w:val="0"/>
      <w:marTop w:val="0"/>
      <w:marBottom w:val="0"/>
      <w:divBdr>
        <w:top w:val="none" w:sz="0" w:space="0" w:color="auto"/>
        <w:left w:val="none" w:sz="0" w:space="0" w:color="auto"/>
        <w:bottom w:val="none" w:sz="0" w:space="0" w:color="auto"/>
        <w:right w:val="none" w:sz="0" w:space="0" w:color="auto"/>
      </w:divBdr>
    </w:div>
    <w:div w:id="1197163061">
      <w:marLeft w:val="0"/>
      <w:marRight w:val="0"/>
      <w:marTop w:val="0"/>
      <w:marBottom w:val="0"/>
      <w:divBdr>
        <w:top w:val="none" w:sz="0" w:space="0" w:color="auto"/>
        <w:left w:val="none" w:sz="0" w:space="0" w:color="auto"/>
        <w:bottom w:val="none" w:sz="0" w:space="0" w:color="auto"/>
        <w:right w:val="none" w:sz="0" w:space="0" w:color="auto"/>
      </w:divBdr>
    </w:div>
    <w:div w:id="1198397976">
      <w:marLeft w:val="0"/>
      <w:marRight w:val="0"/>
      <w:marTop w:val="0"/>
      <w:marBottom w:val="0"/>
      <w:divBdr>
        <w:top w:val="none" w:sz="0" w:space="0" w:color="auto"/>
        <w:left w:val="none" w:sz="0" w:space="0" w:color="auto"/>
        <w:bottom w:val="none" w:sz="0" w:space="0" w:color="auto"/>
        <w:right w:val="none" w:sz="0" w:space="0" w:color="auto"/>
      </w:divBdr>
    </w:div>
    <w:div w:id="1199126863">
      <w:marLeft w:val="0"/>
      <w:marRight w:val="0"/>
      <w:marTop w:val="0"/>
      <w:marBottom w:val="0"/>
      <w:divBdr>
        <w:top w:val="none" w:sz="0" w:space="0" w:color="auto"/>
        <w:left w:val="none" w:sz="0" w:space="0" w:color="auto"/>
        <w:bottom w:val="none" w:sz="0" w:space="0" w:color="auto"/>
        <w:right w:val="none" w:sz="0" w:space="0" w:color="auto"/>
      </w:divBdr>
    </w:div>
    <w:div w:id="1199705737">
      <w:marLeft w:val="0"/>
      <w:marRight w:val="0"/>
      <w:marTop w:val="0"/>
      <w:marBottom w:val="0"/>
      <w:divBdr>
        <w:top w:val="none" w:sz="0" w:space="0" w:color="auto"/>
        <w:left w:val="none" w:sz="0" w:space="0" w:color="auto"/>
        <w:bottom w:val="none" w:sz="0" w:space="0" w:color="auto"/>
        <w:right w:val="none" w:sz="0" w:space="0" w:color="auto"/>
      </w:divBdr>
    </w:div>
    <w:div w:id="1203905620">
      <w:marLeft w:val="0"/>
      <w:marRight w:val="0"/>
      <w:marTop w:val="0"/>
      <w:marBottom w:val="0"/>
      <w:divBdr>
        <w:top w:val="none" w:sz="0" w:space="0" w:color="auto"/>
        <w:left w:val="none" w:sz="0" w:space="0" w:color="auto"/>
        <w:bottom w:val="none" w:sz="0" w:space="0" w:color="auto"/>
        <w:right w:val="none" w:sz="0" w:space="0" w:color="auto"/>
      </w:divBdr>
    </w:div>
    <w:div w:id="1204245306">
      <w:bodyDiv w:val="1"/>
      <w:marLeft w:val="0"/>
      <w:marRight w:val="0"/>
      <w:marTop w:val="0"/>
      <w:marBottom w:val="0"/>
      <w:divBdr>
        <w:top w:val="none" w:sz="0" w:space="0" w:color="auto"/>
        <w:left w:val="none" w:sz="0" w:space="0" w:color="auto"/>
        <w:bottom w:val="none" w:sz="0" w:space="0" w:color="auto"/>
        <w:right w:val="none" w:sz="0" w:space="0" w:color="auto"/>
      </w:divBdr>
    </w:div>
    <w:div w:id="1204561219">
      <w:marLeft w:val="0"/>
      <w:marRight w:val="0"/>
      <w:marTop w:val="0"/>
      <w:marBottom w:val="0"/>
      <w:divBdr>
        <w:top w:val="none" w:sz="0" w:space="0" w:color="auto"/>
        <w:left w:val="none" w:sz="0" w:space="0" w:color="auto"/>
        <w:bottom w:val="none" w:sz="0" w:space="0" w:color="auto"/>
        <w:right w:val="none" w:sz="0" w:space="0" w:color="auto"/>
      </w:divBdr>
    </w:div>
    <w:div w:id="1208688793">
      <w:bodyDiv w:val="1"/>
      <w:marLeft w:val="0"/>
      <w:marRight w:val="0"/>
      <w:marTop w:val="0"/>
      <w:marBottom w:val="0"/>
      <w:divBdr>
        <w:top w:val="none" w:sz="0" w:space="0" w:color="auto"/>
        <w:left w:val="none" w:sz="0" w:space="0" w:color="auto"/>
        <w:bottom w:val="none" w:sz="0" w:space="0" w:color="auto"/>
        <w:right w:val="none" w:sz="0" w:space="0" w:color="auto"/>
      </w:divBdr>
    </w:div>
    <w:div w:id="1209994992">
      <w:bodyDiv w:val="1"/>
      <w:marLeft w:val="0"/>
      <w:marRight w:val="0"/>
      <w:marTop w:val="0"/>
      <w:marBottom w:val="0"/>
      <w:divBdr>
        <w:top w:val="none" w:sz="0" w:space="0" w:color="auto"/>
        <w:left w:val="none" w:sz="0" w:space="0" w:color="auto"/>
        <w:bottom w:val="none" w:sz="0" w:space="0" w:color="auto"/>
        <w:right w:val="none" w:sz="0" w:space="0" w:color="auto"/>
      </w:divBdr>
    </w:div>
    <w:div w:id="1210989931">
      <w:marLeft w:val="0"/>
      <w:marRight w:val="0"/>
      <w:marTop w:val="0"/>
      <w:marBottom w:val="0"/>
      <w:divBdr>
        <w:top w:val="none" w:sz="0" w:space="0" w:color="auto"/>
        <w:left w:val="none" w:sz="0" w:space="0" w:color="auto"/>
        <w:bottom w:val="none" w:sz="0" w:space="0" w:color="auto"/>
        <w:right w:val="none" w:sz="0" w:space="0" w:color="auto"/>
      </w:divBdr>
    </w:div>
    <w:div w:id="1214466772">
      <w:bodyDiv w:val="1"/>
      <w:marLeft w:val="0"/>
      <w:marRight w:val="0"/>
      <w:marTop w:val="0"/>
      <w:marBottom w:val="0"/>
      <w:divBdr>
        <w:top w:val="none" w:sz="0" w:space="0" w:color="auto"/>
        <w:left w:val="none" w:sz="0" w:space="0" w:color="auto"/>
        <w:bottom w:val="none" w:sz="0" w:space="0" w:color="auto"/>
        <w:right w:val="none" w:sz="0" w:space="0" w:color="auto"/>
      </w:divBdr>
    </w:div>
    <w:div w:id="1214654209">
      <w:marLeft w:val="0"/>
      <w:marRight w:val="0"/>
      <w:marTop w:val="0"/>
      <w:marBottom w:val="0"/>
      <w:divBdr>
        <w:top w:val="none" w:sz="0" w:space="0" w:color="auto"/>
        <w:left w:val="none" w:sz="0" w:space="0" w:color="auto"/>
        <w:bottom w:val="none" w:sz="0" w:space="0" w:color="auto"/>
        <w:right w:val="none" w:sz="0" w:space="0" w:color="auto"/>
      </w:divBdr>
    </w:div>
    <w:div w:id="1229069142">
      <w:marLeft w:val="0"/>
      <w:marRight w:val="0"/>
      <w:marTop w:val="0"/>
      <w:marBottom w:val="0"/>
      <w:divBdr>
        <w:top w:val="none" w:sz="0" w:space="0" w:color="auto"/>
        <w:left w:val="none" w:sz="0" w:space="0" w:color="auto"/>
        <w:bottom w:val="none" w:sz="0" w:space="0" w:color="auto"/>
        <w:right w:val="none" w:sz="0" w:space="0" w:color="auto"/>
      </w:divBdr>
    </w:div>
    <w:div w:id="1230073233">
      <w:bodyDiv w:val="1"/>
      <w:marLeft w:val="0"/>
      <w:marRight w:val="0"/>
      <w:marTop w:val="0"/>
      <w:marBottom w:val="0"/>
      <w:divBdr>
        <w:top w:val="none" w:sz="0" w:space="0" w:color="auto"/>
        <w:left w:val="none" w:sz="0" w:space="0" w:color="auto"/>
        <w:bottom w:val="none" w:sz="0" w:space="0" w:color="auto"/>
        <w:right w:val="none" w:sz="0" w:space="0" w:color="auto"/>
      </w:divBdr>
    </w:div>
    <w:div w:id="1231304150">
      <w:bodyDiv w:val="1"/>
      <w:marLeft w:val="0"/>
      <w:marRight w:val="0"/>
      <w:marTop w:val="0"/>
      <w:marBottom w:val="0"/>
      <w:divBdr>
        <w:top w:val="none" w:sz="0" w:space="0" w:color="auto"/>
        <w:left w:val="none" w:sz="0" w:space="0" w:color="auto"/>
        <w:bottom w:val="none" w:sz="0" w:space="0" w:color="auto"/>
        <w:right w:val="none" w:sz="0" w:space="0" w:color="auto"/>
      </w:divBdr>
    </w:div>
    <w:div w:id="1232345574">
      <w:marLeft w:val="0"/>
      <w:marRight w:val="0"/>
      <w:marTop w:val="0"/>
      <w:marBottom w:val="0"/>
      <w:divBdr>
        <w:top w:val="none" w:sz="0" w:space="0" w:color="auto"/>
        <w:left w:val="none" w:sz="0" w:space="0" w:color="auto"/>
        <w:bottom w:val="none" w:sz="0" w:space="0" w:color="auto"/>
        <w:right w:val="none" w:sz="0" w:space="0" w:color="auto"/>
      </w:divBdr>
    </w:div>
    <w:div w:id="1233810172">
      <w:bodyDiv w:val="1"/>
      <w:marLeft w:val="0"/>
      <w:marRight w:val="0"/>
      <w:marTop w:val="0"/>
      <w:marBottom w:val="0"/>
      <w:divBdr>
        <w:top w:val="none" w:sz="0" w:space="0" w:color="auto"/>
        <w:left w:val="none" w:sz="0" w:space="0" w:color="auto"/>
        <w:bottom w:val="none" w:sz="0" w:space="0" w:color="auto"/>
        <w:right w:val="none" w:sz="0" w:space="0" w:color="auto"/>
      </w:divBdr>
    </w:div>
    <w:div w:id="1235429131">
      <w:marLeft w:val="0"/>
      <w:marRight w:val="0"/>
      <w:marTop w:val="0"/>
      <w:marBottom w:val="0"/>
      <w:divBdr>
        <w:top w:val="none" w:sz="0" w:space="0" w:color="auto"/>
        <w:left w:val="none" w:sz="0" w:space="0" w:color="auto"/>
        <w:bottom w:val="none" w:sz="0" w:space="0" w:color="auto"/>
        <w:right w:val="none" w:sz="0" w:space="0" w:color="auto"/>
      </w:divBdr>
    </w:div>
    <w:div w:id="1237013741">
      <w:bodyDiv w:val="1"/>
      <w:marLeft w:val="0"/>
      <w:marRight w:val="0"/>
      <w:marTop w:val="0"/>
      <w:marBottom w:val="0"/>
      <w:divBdr>
        <w:top w:val="none" w:sz="0" w:space="0" w:color="auto"/>
        <w:left w:val="none" w:sz="0" w:space="0" w:color="auto"/>
        <w:bottom w:val="none" w:sz="0" w:space="0" w:color="auto"/>
        <w:right w:val="none" w:sz="0" w:space="0" w:color="auto"/>
      </w:divBdr>
    </w:div>
    <w:div w:id="1238783181">
      <w:marLeft w:val="0"/>
      <w:marRight w:val="0"/>
      <w:marTop w:val="0"/>
      <w:marBottom w:val="0"/>
      <w:divBdr>
        <w:top w:val="none" w:sz="0" w:space="0" w:color="auto"/>
        <w:left w:val="none" w:sz="0" w:space="0" w:color="auto"/>
        <w:bottom w:val="none" w:sz="0" w:space="0" w:color="auto"/>
        <w:right w:val="none" w:sz="0" w:space="0" w:color="auto"/>
      </w:divBdr>
    </w:div>
    <w:div w:id="1239293780">
      <w:bodyDiv w:val="1"/>
      <w:marLeft w:val="0"/>
      <w:marRight w:val="0"/>
      <w:marTop w:val="0"/>
      <w:marBottom w:val="0"/>
      <w:divBdr>
        <w:top w:val="none" w:sz="0" w:space="0" w:color="auto"/>
        <w:left w:val="none" w:sz="0" w:space="0" w:color="auto"/>
        <w:bottom w:val="none" w:sz="0" w:space="0" w:color="auto"/>
        <w:right w:val="none" w:sz="0" w:space="0" w:color="auto"/>
      </w:divBdr>
    </w:div>
    <w:div w:id="1239559972">
      <w:marLeft w:val="0"/>
      <w:marRight w:val="0"/>
      <w:marTop w:val="0"/>
      <w:marBottom w:val="0"/>
      <w:divBdr>
        <w:top w:val="none" w:sz="0" w:space="0" w:color="auto"/>
        <w:left w:val="none" w:sz="0" w:space="0" w:color="auto"/>
        <w:bottom w:val="none" w:sz="0" w:space="0" w:color="auto"/>
        <w:right w:val="none" w:sz="0" w:space="0" w:color="auto"/>
      </w:divBdr>
    </w:div>
    <w:div w:id="1239708747">
      <w:marLeft w:val="0"/>
      <w:marRight w:val="0"/>
      <w:marTop w:val="0"/>
      <w:marBottom w:val="0"/>
      <w:divBdr>
        <w:top w:val="none" w:sz="0" w:space="0" w:color="auto"/>
        <w:left w:val="none" w:sz="0" w:space="0" w:color="auto"/>
        <w:bottom w:val="none" w:sz="0" w:space="0" w:color="auto"/>
        <w:right w:val="none" w:sz="0" w:space="0" w:color="auto"/>
      </w:divBdr>
    </w:div>
    <w:div w:id="1240867762">
      <w:marLeft w:val="0"/>
      <w:marRight w:val="0"/>
      <w:marTop w:val="0"/>
      <w:marBottom w:val="0"/>
      <w:divBdr>
        <w:top w:val="none" w:sz="0" w:space="0" w:color="auto"/>
        <w:left w:val="none" w:sz="0" w:space="0" w:color="auto"/>
        <w:bottom w:val="none" w:sz="0" w:space="0" w:color="auto"/>
        <w:right w:val="none" w:sz="0" w:space="0" w:color="auto"/>
      </w:divBdr>
    </w:div>
    <w:div w:id="1243296513">
      <w:marLeft w:val="0"/>
      <w:marRight w:val="0"/>
      <w:marTop w:val="0"/>
      <w:marBottom w:val="0"/>
      <w:divBdr>
        <w:top w:val="none" w:sz="0" w:space="0" w:color="auto"/>
        <w:left w:val="none" w:sz="0" w:space="0" w:color="auto"/>
        <w:bottom w:val="none" w:sz="0" w:space="0" w:color="auto"/>
        <w:right w:val="none" w:sz="0" w:space="0" w:color="auto"/>
      </w:divBdr>
    </w:div>
    <w:div w:id="1248735036">
      <w:marLeft w:val="0"/>
      <w:marRight w:val="0"/>
      <w:marTop w:val="0"/>
      <w:marBottom w:val="0"/>
      <w:divBdr>
        <w:top w:val="none" w:sz="0" w:space="0" w:color="auto"/>
        <w:left w:val="none" w:sz="0" w:space="0" w:color="auto"/>
        <w:bottom w:val="none" w:sz="0" w:space="0" w:color="auto"/>
        <w:right w:val="none" w:sz="0" w:space="0" w:color="auto"/>
      </w:divBdr>
    </w:div>
    <w:div w:id="1249342595">
      <w:marLeft w:val="0"/>
      <w:marRight w:val="0"/>
      <w:marTop w:val="0"/>
      <w:marBottom w:val="0"/>
      <w:divBdr>
        <w:top w:val="none" w:sz="0" w:space="0" w:color="auto"/>
        <w:left w:val="none" w:sz="0" w:space="0" w:color="auto"/>
        <w:bottom w:val="none" w:sz="0" w:space="0" w:color="auto"/>
        <w:right w:val="none" w:sz="0" w:space="0" w:color="auto"/>
      </w:divBdr>
    </w:div>
    <w:div w:id="1249969764">
      <w:marLeft w:val="0"/>
      <w:marRight w:val="0"/>
      <w:marTop w:val="0"/>
      <w:marBottom w:val="0"/>
      <w:divBdr>
        <w:top w:val="none" w:sz="0" w:space="0" w:color="auto"/>
        <w:left w:val="none" w:sz="0" w:space="0" w:color="auto"/>
        <w:bottom w:val="none" w:sz="0" w:space="0" w:color="auto"/>
        <w:right w:val="none" w:sz="0" w:space="0" w:color="auto"/>
      </w:divBdr>
    </w:div>
    <w:div w:id="1250234262">
      <w:bodyDiv w:val="1"/>
      <w:marLeft w:val="0"/>
      <w:marRight w:val="0"/>
      <w:marTop w:val="0"/>
      <w:marBottom w:val="0"/>
      <w:divBdr>
        <w:top w:val="none" w:sz="0" w:space="0" w:color="auto"/>
        <w:left w:val="none" w:sz="0" w:space="0" w:color="auto"/>
        <w:bottom w:val="none" w:sz="0" w:space="0" w:color="auto"/>
        <w:right w:val="none" w:sz="0" w:space="0" w:color="auto"/>
      </w:divBdr>
    </w:div>
    <w:div w:id="1250652151">
      <w:bodyDiv w:val="1"/>
      <w:marLeft w:val="0"/>
      <w:marRight w:val="0"/>
      <w:marTop w:val="0"/>
      <w:marBottom w:val="0"/>
      <w:divBdr>
        <w:top w:val="none" w:sz="0" w:space="0" w:color="auto"/>
        <w:left w:val="none" w:sz="0" w:space="0" w:color="auto"/>
        <w:bottom w:val="none" w:sz="0" w:space="0" w:color="auto"/>
        <w:right w:val="none" w:sz="0" w:space="0" w:color="auto"/>
      </w:divBdr>
    </w:div>
    <w:div w:id="1251622920">
      <w:bodyDiv w:val="1"/>
      <w:marLeft w:val="0"/>
      <w:marRight w:val="0"/>
      <w:marTop w:val="0"/>
      <w:marBottom w:val="0"/>
      <w:divBdr>
        <w:top w:val="none" w:sz="0" w:space="0" w:color="auto"/>
        <w:left w:val="none" w:sz="0" w:space="0" w:color="auto"/>
        <w:bottom w:val="none" w:sz="0" w:space="0" w:color="auto"/>
        <w:right w:val="none" w:sz="0" w:space="0" w:color="auto"/>
      </w:divBdr>
    </w:div>
    <w:div w:id="1256397521">
      <w:marLeft w:val="0"/>
      <w:marRight w:val="0"/>
      <w:marTop w:val="0"/>
      <w:marBottom w:val="0"/>
      <w:divBdr>
        <w:top w:val="none" w:sz="0" w:space="0" w:color="auto"/>
        <w:left w:val="none" w:sz="0" w:space="0" w:color="auto"/>
        <w:bottom w:val="none" w:sz="0" w:space="0" w:color="auto"/>
        <w:right w:val="none" w:sz="0" w:space="0" w:color="auto"/>
      </w:divBdr>
    </w:div>
    <w:div w:id="1256480488">
      <w:marLeft w:val="0"/>
      <w:marRight w:val="0"/>
      <w:marTop w:val="0"/>
      <w:marBottom w:val="0"/>
      <w:divBdr>
        <w:top w:val="none" w:sz="0" w:space="0" w:color="auto"/>
        <w:left w:val="none" w:sz="0" w:space="0" w:color="auto"/>
        <w:bottom w:val="none" w:sz="0" w:space="0" w:color="auto"/>
        <w:right w:val="none" w:sz="0" w:space="0" w:color="auto"/>
      </w:divBdr>
    </w:div>
    <w:div w:id="1258640130">
      <w:marLeft w:val="0"/>
      <w:marRight w:val="0"/>
      <w:marTop w:val="0"/>
      <w:marBottom w:val="0"/>
      <w:divBdr>
        <w:top w:val="none" w:sz="0" w:space="0" w:color="auto"/>
        <w:left w:val="none" w:sz="0" w:space="0" w:color="auto"/>
        <w:bottom w:val="none" w:sz="0" w:space="0" w:color="auto"/>
        <w:right w:val="none" w:sz="0" w:space="0" w:color="auto"/>
      </w:divBdr>
    </w:div>
    <w:div w:id="1261992076">
      <w:bodyDiv w:val="1"/>
      <w:marLeft w:val="0"/>
      <w:marRight w:val="0"/>
      <w:marTop w:val="0"/>
      <w:marBottom w:val="0"/>
      <w:divBdr>
        <w:top w:val="none" w:sz="0" w:space="0" w:color="auto"/>
        <w:left w:val="none" w:sz="0" w:space="0" w:color="auto"/>
        <w:bottom w:val="none" w:sz="0" w:space="0" w:color="auto"/>
        <w:right w:val="none" w:sz="0" w:space="0" w:color="auto"/>
      </w:divBdr>
    </w:div>
    <w:div w:id="1262302862">
      <w:marLeft w:val="0"/>
      <w:marRight w:val="0"/>
      <w:marTop w:val="0"/>
      <w:marBottom w:val="0"/>
      <w:divBdr>
        <w:top w:val="none" w:sz="0" w:space="0" w:color="auto"/>
        <w:left w:val="none" w:sz="0" w:space="0" w:color="auto"/>
        <w:bottom w:val="none" w:sz="0" w:space="0" w:color="auto"/>
        <w:right w:val="none" w:sz="0" w:space="0" w:color="auto"/>
      </w:divBdr>
    </w:div>
    <w:div w:id="1262370312">
      <w:marLeft w:val="0"/>
      <w:marRight w:val="0"/>
      <w:marTop w:val="0"/>
      <w:marBottom w:val="0"/>
      <w:divBdr>
        <w:top w:val="none" w:sz="0" w:space="0" w:color="auto"/>
        <w:left w:val="none" w:sz="0" w:space="0" w:color="auto"/>
        <w:bottom w:val="none" w:sz="0" w:space="0" w:color="auto"/>
        <w:right w:val="none" w:sz="0" w:space="0" w:color="auto"/>
      </w:divBdr>
    </w:div>
    <w:div w:id="1263145854">
      <w:marLeft w:val="0"/>
      <w:marRight w:val="0"/>
      <w:marTop w:val="0"/>
      <w:marBottom w:val="0"/>
      <w:divBdr>
        <w:top w:val="none" w:sz="0" w:space="0" w:color="auto"/>
        <w:left w:val="none" w:sz="0" w:space="0" w:color="auto"/>
        <w:bottom w:val="none" w:sz="0" w:space="0" w:color="auto"/>
        <w:right w:val="none" w:sz="0" w:space="0" w:color="auto"/>
      </w:divBdr>
    </w:div>
    <w:div w:id="1263369232">
      <w:marLeft w:val="0"/>
      <w:marRight w:val="0"/>
      <w:marTop w:val="0"/>
      <w:marBottom w:val="0"/>
      <w:divBdr>
        <w:top w:val="none" w:sz="0" w:space="0" w:color="auto"/>
        <w:left w:val="none" w:sz="0" w:space="0" w:color="auto"/>
        <w:bottom w:val="none" w:sz="0" w:space="0" w:color="auto"/>
        <w:right w:val="none" w:sz="0" w:space="0" w:color="auto"/>
      </w:divBdr>
    </w:div>
    <w:div w:id="1267082422">
      <w:marLeft w:val="0"/>
      <w:marRight w:val="0"/>
      <w:marTop w:val="0"/>
      <w:marBottom w:val="0"/>
      <w:divBdr>
        <w:top w:val="none" w:sz="0" w:space="0" w:color="auto"/>
        <w:left w:val="none" w:sz="0" w:space="0" w:color="auto"/>
        <w:bottom w:val="none" w:sz="0" w:space="0" w:color="auto"/>
        <w:right w:val="none" w:sz="0" w:space="0" w:color="auto"/>
      </w:divBdr>
    </w:div>
    <w:div w:id="1267159063">
      <w:bodyDiv w:val="1"/>
      <w:marLeft w:val="0"/>
      <w:marRight w:val="0"/>
      <w:marTop w:val="0"/>
      <w:marBottom w:val="0"/>
      <w:divBdr>
        <w:top w:val="none" w:sz="0" w:space="0" w:color="auto"/>
        <w:left w:val="none" w:sz="0" w:space="0" w:color="auto"/>
        <w:bottom w:val="none" w:sz="0" w:space="0" w:color="auto"/>
        <w:right w:val="none" w:sz="0" w:space="0" w:color="auto"/>
      </w:divBdr>
    </w:div>
    <w:div w:id="1268079859">
      <w:marLeft w:val="0"/>
      <w:marRight w:val="0"/>
      <w:marTop w:val="0"/>
      <w:marBottom w:val="0"/>
      <w:divBdr>
        <w:top w:val="none" w:sz="0" w:space="0" w:color="auto"/>
        <w:left w:val="none" w:sz="0" w:space="0" w:color="auto"/>
        <w:bottom w:val="none" w:sz="0" w:space="0" w:color="auto"/>
        <w:right w:val="none" w:sz="0" w:space="0" w:color="auto"/>
      </w:divBdr>
      <w:divsChild>
        <w:div w:id="1716461789">
          <w:marLeft w:val="0"/>
          <w:marRight w:val="0"/>
          <w:marTop w:val="0"/>
          <w:marBottom w:val="0"/>
          <w:divBdr>
            <w:top w:val="none" w:sz="0" w:space="0" w:color="auto"/>
            <w:left w:val="none" w:sz="0" w:space="0" w:color="auto"/>
            <w:bottom w:val="none" w:sz="0" w:space="0" w:color="auto"/>
            <w:right w:val="none" w:sz="0" w:space="0" w:color="auto"/>
          </w:divBdr>
        </w:div>
      </w:divsChild>
    </w:div>
    <w:div w:id="1270091532">
      <w:marLeft w:val="0"/>
      <w:marRight w:val="0"/>
      <w:marTop w:val="0"/>
      <w:marBottom w:val="0"/>
      <w:divBdr>
        <w:top w:val="none" w:sz="0" w:space="0" w:color="auto"/>
        <w:left w:val="none" w:sz="0" w:space="0" w:color="auto"/>
        <w:bottom w:val="none" w:sz="0" w:space="0" w:color="auto"/>
        <w:right w:val="none" w:sz="0" w:space="0" w:color="auto"/>
      </w:divBdr>
    </w:div>
    <w:div w:id="1271668584">
      <w:marLeft w:val="0"/>
      <w:marRight w:val="0"/>
      <w:marTop w:val="0"/>
      <w:marBottom w:val="0"/>
      <w:divBdr>
        <w:top w:val="none" w:sz="0" w:space="0" w:color="auto"/>
        <w:left w:val="none" w:sz="0" w:space="0" w:color="auto"/>
        <w:bottom w:val="none" w:sz="0" w:space="0" w:color="auto"/>
        <w:right w:val="none" w:sz="0" w:space="0" w:color="auto"/>
      </w:divBdr>
    </w:div>
    <w:div w:id="1272780310">
      <w:bodyDiv w:val="1"/>
      <w:marLeft w:val="0"/>
      <w:marRight w:val="0"/>
      <w:marTop w:val="0"/>
      <w:marBottom w:val="0"/>
      <w:divBdr>
        <w:top w:val="none" w:sz="0" w:space="0" w:color="auto"/>
        <w:left w:val="none" w:sz="0" w:space="0" w:color="auto"/>
        <w:bottom w:val="none" w:sz="0" w:space="0" w:color="auto"/>
        <w:right w:val="none" w:sz="0" w:space="0" w:color="auto"/>
      </w:divBdr>
    </w:div>
    <w:div w:id="1272788193">
      <w:marLeft w:val="0"/>
      <w:marRight w:val="0"/>
      <w:marTop w:val="0"/>
      <w:marBottom w:val="0"/>
      <w:divBdr>
        <w:top w:val="none" w:sz="0" w:space="0" w:color="auto"/>
        <w:left w:val="none" w:sz="0" w:space="0" w:color="auto"/>
        <w:bottom w:val="none" w:sz="0" w:space="0" w:color="auto"/>
        <w:right w:val="none" w:sz="0" w:space="0" w:color="auto"/>
      </w:divBdr>
    </w:div>
    <w:div w:id="1274287500">
      <w:bodyDiv w:val="1"/>
      <w:marLeft w:val="0"/>
      <w:marRight w:val="0"/>
      <w:marTop w:val="0"/>
      <w:marBottom w:val="0"/>
      <w:divBdr>
        <w:top w:val="none" w:sz="0" w:space="0" w:color="auto"/>
        <w:left w:val="none" w:sz="0" w:space="0" w:color="auto"/>
        <w:bottom w:val="none" w:sz="0" w:space="0" w:color="auto"/>
        <w:right w:val="none" w:sz="0" w:space="0" w:color="auto"/>
      </w:divBdr>
    </w:div>
    <w:div w:id="1274752465">
      <w:marLeft w:val="0"/>
      <w:marRight w:val="0"/>
      <w:marTop w:val="0"/>
      <w:marBottom w:val="0"/>
      <w:divBdr>
        <w:top w:val="none" w:sz="0" w:space="0" w:color="auto"/>
        <w:left w:val="none" w:sz="0" w:space="0" w:color="auto"/>
        <w:bottom w:val="none" w:sz="0" w:space="0" w:color="auto"/>
        <w:right w:val="none" w:sz="0" w:space="0" w:color="auto"/>
      </w:divBdr>
    </w:div>
    <w:div w:id="1275791597">
      <w:marLeft w:val="0"/>
      <w:marRight w:val="0"/>
      <w:marTop w:val="0"/>
      <w:marBottom w:val="0"/>
      <w:divBdr>
        <w:top w:val="none" w:sz="0" w:space="0" w:color="auto"/>
        <w:left w:val="none" w:sz="0" w:space="0" w:color="auto"/>
        <w:bottom w:val="none" w:sz="0" w:space="0" w:color="auto"/>
        <w:right w:val="none" w:sz="0" w:space="0" w:color="auto"/>
      </w:divBdr>
    </w:div>
    <w:div w:id="1276985069">
      <w:marLeft w:val="0"/>
      <w:marRight w:val="0"/>
      <w:marTop w:val="0"/>
      <w:marBottom w:val="0"/>
      <w:divBdr>
        <w:top w:val="none" w:sz="0" w:space="0" w:color="auto"/>
        <w:left w:val="none" w:sz="0" w:space="0" w:color="auto"/>
        <w:bottom w:val="none" w:sz="0" w:space="0" w:color="auto"/>
        <w:right w:val="none" w:sz="0" w:space="0" w:color="auto"/>
      </w:divBdr>
    </w:div>
    <w:div w:id="1277368363">
      <w:marLeft w:val="0"/>
      <w:marRight w:val="0"/>
      <w:marTop w:val="0"/>
      <w:marBottom w:val="0"/>
      <w:divBdr>
        <w:top w:val="none" w:sz="0" w:space="0" w:color="auto"/>
        <w:left w:val="none" w:sz="0" w:space="0" w:color="auto"/>
        <w:bottom w:val="none" w:sz="0" w:space="0" w:color="auto"/>
        <w:right w:val="none" w:sz="0" w:space="0" w:color="auto"/>
      </w:divBdr>
    </w:div>
    <w:div w:id="1278684211">
      <w:marLeft w:val="0"/>
      <w:marRight w:val="0"/>
      <w:marTop w:val="0"/>
      <w:marBottom w:val="0"/>
      <w:divBdr>
        <w:top w:val="none" w:sz="0" w:space="0" w:color="auto"/>
        <w:left w:val="none" w:sz="0" w:space="0" w:color="auto"/>
        <w:bottom w:val="none" w:sz="0" w:space="0" w:color="auto"/>
        <w:right w:val="none" w:sz="0" w:space="0" w:color="auto"/>
      </w:divBdr>
    </w:div>
    <w:div w:id="1278685170">
      <w:marLeft w:val="0"/>
      <w:marRight w:val="0"/>
      <w:marTop w:val="0"/>
      <w:marBottom w:val="0"/>
      <w:divBdr>
        <w:top w:val="none" w:sz="0" w:space="0" w:color="auto"/>
        <w:left w:val="none" w:sz="0" w:space="0" w:color="auto"/>
        <w:bottom w:val="none" w:sz="0" w:space="0" w:color="auto"/>
        <w:right w:val="none" w:sz="0" w:space="0" w:color="auto"/>
      </w:divBdr>
    </w:div>
    <w:div w:id="1280062719">
      <w:marLeft w:val="0"/>
      <w:marRight w:val="0"/>
      <w:marTop w:val="0"/>
      <w:marBottom w:val="0"/>
      <w:divBdr>
        <w:top w:val="none" w:sz="0" w:space="0" w:color="auto"/>
        <w:left w:val="none" w:sz="0" w:space="0" w:color="auto"/>
        <w:bottom w:val="none" w:sz="0" w:space="0" w:color="auto"/>
        <w:right w:val="none" w:sz="0" w:space="0" w:color="auto"/>
      </w:divBdr>
    </w:div>
    <w:div w:id="1280184497">
      <w:bodyDiv w:val="1"/>
      <w:marLeft w:val="0"/>
      <w:marRight w:val="0"/>
      <w:marTop w:val="0"/>
      <w:marBottom w:val="0"/>
      <w:divBdr>
        <w:top w:val="none" w:sz="0" w:space="0" w:color="auto"/>
        <w:left w:val="none" w:sz="0" w:space="0" w:color="auto"/>
        <w:bottom w:val="none" w:sz="0" w:space="0" w:color="auto"/>
        <w:right w:val="none" w:sz="0" w:space="0" w:color="auto"/>
      </w:divBdr>
    </w:div>
    <w:div w:id="1282103490">
      <w:marLeft w:val="0"/>
      <w:marRight w:val="0"/>
      <w:marTop w:val="0"/>
      <w:marBottom w:val="0"/>
      <w:divBdr>
        <w:top w:val="none" w:sz="0" w:space="0" w:color="auto"/>
        <w:left w:val="none" w:sz="0" w:space="0" w:color="auto"/>
        <w:bottom w:val="none" w:sz="0" w:space="0" w:color="auto"/>
        <w:right w:val="none" w:sz="0" w:space="0" w:color="auto"/>
      </w:divBdr>
    </w:div>
    <w:div w:id="1283073803">
      <w:marLeft w:val="0"/>
      <w:marRight w:val="0"/>
      <w:marTop w:val="0"/>
      <w:marBottom w:val="0"/>
      <w:divBdr>
        <w:top w:val="none" w:sz="0" w:space="0" w:color="auto"/>
        <w:left w:val="none" w:sz="0" w:space="0" w:color="auto"/>
        <w:bottom w:val="none" w:sz="0" w:space="0" w:color="auto"/>
        <w:right w:val="none" w:sz="0" w:space="0" w:color="auto"/>
      </w:divBdr>
    </w:div>
    <w:div w:id="1283607702">
      <w:marLeft w:val="0"/>
      <w:marRight w:val="0"/>
      <w:marTop w:val="0"/>
      <w:marBottom w:val="0"/>
      <w:divBdr>
        <w:top w:val="none" w:sz="0" w:space="0" w:color="auto"/>
        <w:left w:val="none" w:sz="0" w:space="0" w:color="auto"/>
        <w:bottom w:val="none" w:sz="0" w:space="0" w:color="auto"/>
        <w:right w:val="none" w:sz="0" w:space="0" w:color="auto"/>
      </w:divBdr>
    </w:div>
    <w:div w:id="1287660326">
      <w:marLeft w:val="0"/>
      <w:marRight w:val="0"/>
      <w:marTop w:val="0"/>
      <w:marBottom w:val="0"/>
      <w:divBdr>
        <w:top w:val="none" w:sz="0" w:space="0" w:color="auto"/>
        <w:left w:val="none" w:sz="0" w:space="0" w:color="auto"/>
        <w:bottom w:val="none" w:sz="0" w:space="0" w:color="auto"/>
        <w:right w:val="none" w:sz="0" w:space="0" w:color="auto"/>
      </w:divBdr>
      <w:divsChild>
        <w:div w:id="1130711150">
          <w:marLeft w:val="0"/>
          <w:marRight w:val="0"/>
          <w:marTop w:val="0"/>
          <w:marBottom w:val="0"/>
          <w:divBdr>
            <w:top w:val="none" w:sz="0" w:space="0" w:color="auto"/>
            <w:left w:val="none" w:sz="0" w:space="0" w:color="auto"/>
            <w:bottom w:val="none" w:sz="0" w:space="0" w:color="auto"/>
            <w:right w:val="none" w:sz="0" w:space="0" w:color="auto"/>
          </w:divBdr>
          <w:divsChild>
            <w:div w:id="546259244">
              <w:marLeft w:val="450"/>
              <w:marRight w:val="450"/>
              <w:marTop w:val="0"/>
              <w:marBottom w:val="0"/>
              <w:divBdr>
                <w:top w:val="none" w:sz="0" w:space="0" w:color="auto"/>
                <w:left w:val="none" w:sz="0" w:space="0" w:color="auto"/>
                <w:bottom w:val="none" w:sz="0" w:space="0" w:color="auto"/>
                <w:right w:val="none" w:sz="0" w:space="0" w:color="auto"/>
              </w:divBdr>
              <w:divsChild>
                <w:div w:id="1340232387">
                  <w:marLeft w:val="0"/>
                  <w:marRight w:val="0"/>
                  <w:marTop w:val="0"/>
                  <w:marBottom w:val="0"/>
                  <w:divBdr>
                    <w:top w:val="none" w:sz="0" w:space="0" w:color="auto"/>
                    <w:left w:val="none" w:sz="0" w:space="0" w:color="auto"/>
                    <w:bottom w:val="none" w:sz="0" w:space="0" w:color="auto"/>
                    <w:right w:val="none" w:sz="0" w:space="0" w:color="auto"/>
                  </w:divBdr>
                  <w:divsChild>
                    <w:div w:id="126256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434098">
      <w:marLeft w:val="0"/>
      <w:marRight w:val="0"/>
      <w:marTop w:val="0"/>
      <w:marBottom w:val="0"/>
      <w:divBdr>
        <w:top w:val="none" w:sz="0" w:space="0" w:color="auto"/>
        <w:left w:val="none" w:sz="0" w:space="0" w:color="auto"/>
        <w:bottom w:val="none" w:sz="0" w:space="0" w:color="auto"/>
        <w:right w:val="none" w:sz="0" w:space="0" w:color="auto"/>
      </w:divBdr>
    </w:div>
    <w:div w:id="1292444706">
      <w:marLeft w:val="0"/>
      <w:marRight w:val="0"/>
      <w:marTop w:val="0"/>
      <w:marBottom w:val="0"/>
      <w:divBdr>
        <w:top w:val="none" w:sz="0" w:space="0" w:color="auto"/>
        <w:left w:val="none" w:sz="0" w:space="0" w:color="auto"/>
        <w:bottom w:val="none" w:sz="0" w:space="0" w:color="auto"/>
        <w:right w:val="none" w:sz="0" w:space="0" w:color="auto"/>
      </w:divBdr>
    </w:div>
    <w:div w:id="1298604243">
      <w:bodyDiv w:val="1"/>
      <w:marLeft w:val="0"/>
      <w:marRight w:val="0"/>
      <w:marTop w:val="0"/>
      <w:marBottom w:val="0"/>
      <w:divBdr>
        <w:top w:val="none" w:sz="0" w:space="0" w:color="auto"/>
        <w:left w:val="none" w:sz="0" w:space="0" w:color="auto"/>
        <w:bottom w:val="none" w:sz="0" w:space="0" w:color="auto"/>
        <w:right w:val="none" w:sz="0" w:space="0" w:color="auto"/>
      </w:divBdr>
    </w:div>
    <w:div w:id="1298994655">
      <w:bodyDiv w:val="1"/>
      <w:marLeft w:val="0"/>
      <w:marRight w:val="0"/>
      <w:marTop w:val="0"/>
      <w:marBottom w:val="0"/>
      <w:divBdr>
        <w:top w:val="none" w:sz="0" w:space="0" w:color="auto"/>
        <w:left w:val="none" w:sz="0" w:space="0" w:color="auto"/>
        <w:bottom w:val="none" w:sz="0" w:space="0" w:color="auto"/>
        <w:right w:val="none" w:sz="0" w:space="0" w:color="auto"/>
      </w:divBdr>
    </w:div>
    <w:div w:id="1302619357">
      <w:marLeft w:val="0"/>
      <w:marRight w:val="0"/>
      <w:marTop w:val="0"/>
      <w:marBottom w:val="0"/>
      <w:divBdr>
        <w:top w:val="none" w:sz="0" w:space="0" w:color="auto"/>
        <w:left w:val="none" w:sz="0" w:space="0" w:color="auto"/>
        <w:bottom w:val="none" w:sz="0" w:space="0" w:color="auto"/>
        <w:right w:val="none" w:sz="0" w:space="0" w:color="auto"/>
      </w:divBdr>
    </w:div>
    <w:div w:id="1303079493">
      <w:marLeft w:val="0"/>
      <w:marRight w:val="0"/>
      <w:marTop w:val="0"/>
      <w:marBottom w:val="0"/>
      <w:divBdr>
        <w:top w:val="none" w:sz="0" w:space="0" w:color="auto"/>
        <w:left w:val="none" w:sz="0" w:space="0" w:color="auto"/>
        <w:bottom w:val="none" w:sz="0" w:space="0" w:color="auto"/>
        <w:right w:val="none" w:sz="0" w:space="0" w:color="auto"/>
      </w:divBdr>
    </w:div>
    <w:div w:id="1303346388">
      <w:marLeft w:val="0"/>
      <w:marRight w:val="0"/>
      <w:marTop w:val="0"/>
      <w:marBottom w:val="0"/>
      <w:divBdr>
        <w:top w:val="none" w:sz="0" w:space="0" w:color="auto"/>
        <w:left w:val="none" w:sz="0" w:space="0" w:color="auto"/>
        <w:bottom w:val="none" w:sz="0" w:space="0" w:color="auto"/>
        <w:right w:val="none" w:sz="0" w:space="0" w:color="auto"/>
      </w:divBdr>
    </w:div>
    <w:div w:id="1303970806">
      <w:marLeft w:val="0"/>
      <w:marRight w:val="0"/>
      <w:marTop w:val="0"/>
      <w:marBottom w:val="0"/>
      <w:divBdr>
        <w:top w:val="none" w:sz="0" w:space="0" w:color="auto"/>
        <w:left w:val="none" w:sz="0" w:space="0" w:color="auto"/>
        <w:bottom w:val="none" w:sz="0" w:space="0" w:color="auto"/>
        <w:right w:val="none" w:sz="0" w:space="0" w:color="auto"/>
      </w:divBdr>
    </w:div>
    <w:div w:id="1304774997">
      <w:bodyDiv w:val="1"/>
      <w:marLeft w:val="0"/>
      <w:marRight w:val="0"/>
      <w:marTop w:val="0"/>
      <w:marBottom w:val="0"/>
      <w:divBdr>
        <w:top w:val="none" w:sz="0" w:space="0" w:color="auto"/>
        <w:left w:val="none" w:sz="0" w:space="0" w:color="auto"/>
        <w:bottom w:val="none" w:sz="0" w:space="0" w:color="auto"/>
        <w:right w:val="none" w:sz="0" w:space="0" w:color="auto"/>
      </w:divBdr>
    </w:div>
    <w:div w:id="1308433779">
      <w:bodyDiv w:val="1"/>
      <w:marLeft w:val="0"/>
      <w:marRight w:val="0"/>
      <w:marTop w:val="0"/>
      <w:marBottom w:val="0"/>
      <w:divBdr>
        <w:top w:val="none" w:sz="0" w:space="0" w:color="auto"/>
        <w:left w:val="none" w:sz="0" w:space="0" w:color="auto"/>
        <w:bottom w:val="none" w:sz="0" w:space="0" w:color="auto"/>
        <w:right w:val="none" w:sz="0" w:space="0" w:color="auto"/>
      </w:divBdr>
    </w:div>
    <w:div w:id="1308820821">
      <w:marLeft w:val="0"/>
      <w:marRight w:val="0"/>
      <w:marTop w:val="0"/>
      <w:marBottom w:val="0"/>
      <w:divBdr>
        <w:top w:val="none" w:sz="0" w:space="0" w:color="auto"/>
        <w:left w:val="none" w:sz="0" w:space="0" w:color="auto"/>
        <w:bottom w:val="none" w:sz="0" w:space="0" w:color="auto"/>
        <w:right w:val="none" w:sz="0" w:space="0" w:color="auto"/>
      </w:divBdr>
    </w:div>
    <w:div w:id="1310792339">
      <w:marLeft w:val="0"/>
      <w:marRight w:val="0"/>
      <w:marTop w:val="0"/>
      <w:marBottom w:val="0"/>
      <w:divBdr>
        <w:top w:val="none" w:sz="0" w:space="0" w:color="auto"/>
        <w:left w:val="none" w:sz="0" w:space="0" w:color="auto"/>
        <w:bottom w:val="none" w:sz="0" w:space="0" w:color="auto"/>
        <w:right w:val="none" w:sz="0" w:space="0" w:color="auto"/>
      </w:divBdr>
    </w:div>
    <w:div w:id="1312060711">
      <w:marLeft w:val="0"/>
      <w:marRight w:val="0"/>
      <w:marTop w:val="0"/>
      <w:marBottom w:val="0"/>
      <w:divBdr>
        <w:top w:val="none" w:sz="0" w:space="0" w:color="auto"/>
        <w:left w:val="none" w:sz="0" w:space="0" w:color="auto"/>
        <w:bottom w:val="none" w:sz="0" w:space="0" w:color="auto"/>
        <w:right w:val="none" w:sz="0" w:space="0" w:color="auto"/>
      </w:divBdr>
      <w:divsChild>
        <w:div w:id="1943369918">
          <w:marLeft w:val="0"/>
          <w:marRight w:val="0"/>
          <w:marTop w:val="225"/>
          <w:marBottom w:val="2625"/>
          <w:divBdr>
            <w:top w:val="none" w:sz="0" w:space="0" w:color="auto"/>
            <w:left w:val="none" w:sz="0" w:space="0" w:color="auto"/>
            <w:bottom w:val="none" w:sz="0" w:space="0" w:color="auto"/>
            <w:right w:val="none" w:sz="0" w:space="0" w:color="auto"/>
          </w:divBdr>
          <w:divsChild>
            <w:div w:id="1196187588">
              <w:marLeft w:val="0"/>
              <w:marRight w:val="0"/>
              <w:marTop w:val="0"/>
              <w:marBottom w:val="0"/>
              <w:divBdr>
                <w:top w:val="none" w:sz="0" w:space="0" w:color="auto"/>
                <w:left w:val="single" w:sz="12" w:space="0" w:color="9EAE96"/>
                <w:bottom w:val="none" w:sz="0" w:space="0" w:color="auto"/>
                <w:right w:val="single" w:sz="12" w:space="0" w:color="9EAE96"/>
              </w:divBdr>
            </w:div>
          </w:divsChild>
        </w:div>
      </w:divsChild>
    </w:div>
    <w:div w:id="1313483399">
      <w:bodyDiv w:val="1"/>
      <w:marLeft w:val="0"/>
      <w:marRight w:val="0"/>
      <w:marTop w:val="0"/>
      <w:marBottom w:val="0"/>
      <w:divBdr>
        <w:top w:val="none" w:sz="0" w:space="0" w:color="auto"/>
        <w:left w:val="none" w:sz="0" w:space="0" w:color="auto"/>
        <w:bottom w:val="none" w:sz="0" w:space="0" w:color="auto"/>
        <w:right w:val="none" w:sz="0" w:space="0" w:color="auto"/>
      </w:divBdr>
    </w:div>
    <w:div w:id="1315139764">
      <w:marLeft w:val="0"/>
      <w:marRight w:val="0"/>
      <w:marTop w:val="0"/>
      <w:marBottom w:val="0"/>
      <w:divBdr>
        <w:top w:val="none" w:sz="0" w:space="0" w:color="auto"/>
        <w:left w:val="none" w:sz="0" w:space="0" w:color="auto"/>
        <w:bottom w:val="none" w:sz="0" w:space="0" w:color="auto"/>
        <w:right w:val="none" w:sz="0" w:space="0" w:color="auto"/>
      </w:divBdr>
    </w:div>
    <w:div w:id="1316642811">
      <w:marLeft w:val="0"/>
      <w:marRight w:val="0"/>
      <w:marTop w:val="0"/>
      <w:marBottom w:val="0"/>
      <w:divBdr>
        <w:top w:val="none" w:sz="0" w:space="0" w:color="auto"/>
        <w:left w:val="none" w:sz="0" w:space="0" w:color="auto"/>
        <w:bottom w:val="none" w:sz="0" w:space="0" w:color="auto"/>
        <w:right w:val="none" w:sz="0" w:space="0" w:color="auto"/>
      </w:divBdr>
    </w:div>
    <w:div w:id="1317144529">
      <w:marLeft w:val="0"/>
      <w:marRight w:val="0"/>
      <w:marTop w:val="0"/>
      <w:marBottom w:val="0"/>
      <w:divBdr>
        <w:top w:val="none" w:sz="0" w:space="0" w:color="auto"/>
        <w:left w:val="none" w:sz="0" w:space="0" w:color="auto"/>
        <w:bottom w:val="none" w:sz="0" w:space="0" w:color="auto"/>
        <w:right w:val="none" w:sz="0" w:space="0" w:color="auto"/>
      </w:divBdr>
    </w:div>
    <w:div w:id="1322466695">
      <w:marLeft w:val="0"/>
      <w:marRight w:val="0"/>
      <w:marTop w:val="0"/>
      <w:marBottom w:val="0"/>
      <w:divBdr>
        <w:top w:val="none" w:sz="0" w:space="0" w:color="auto"/>
        <w:left w:val="none" w:sz="0" w:space="0" w:color="auto"/>
        <w:bottom w:val="none" w:sz="0" w:space="0" w:color="auto"/>
        <w:right w:val="none" w:sz="0" w:space="0" w:color="auto"/>
      </w:divBdr>
    </w:div>
    <w:div w:id="1324553919">
      <w:bodyDiv w:val="1"/>
      <w:marLeft w:val="0"/>
      <w:marRight w:val="0"/>
      <w:marTop w:val="0"/>
      <w:marBottom w:val="0"/>
      <w:divBdr>
        <w:top w:val="none" w:sz="0" w:space="0" w:color="auto"/>
        <w:left w:val="none" w:sz="0" w:space="0" w:color="auto"/>
        <w:bottom w:val="none" w:sz="0" w:space="0" w:color="auto"/>
        <w:right w:val="none" w:sz="0" w:space="0" w:color="auto"/>
      </w:divBdr>
    </w:div>
    <w:div w:id="1327590488">
      <w:marLeft w:val="0"/>
      <w:marRight w:val="0"/>
      <w:marTop w:val="0"/>
      <w:marBottom w:val="0"/>
      <w:divBdr>
        <w:top w:val="none" w:sz="0" w:space="0" w:color="auto"/>
        <w:left w:val="none" w:sz="0" w:space="0" w:color="auto"/>
        <w:bottom w:val="none" w:sz="0" w:space="0" w:color="auto"/>
        <w:right w:val="none" w:sz="0" w:space="0" w:color="auto"/>
      </w:divBdr>
    </w:div>
    <w:div w:id="1328830205">
      <w:marLeft w:val="0"/>
      <w:marRight w:val="0"/>
      <w:marTop w:val="0"/>
      <w:marBottom w:val="0"/>
      <w:divBdr>
        <w:top w:val="none" w:sz="0" w:space="0" w:color="auto"/>
        <w:left w:val="none" w:sz="0" w:space="0" w:color="auto"/>
        <w:bottom w:val="none" w:sz="0" w:space="0" w:color="auto"/>
        <w:right w:val="none" w:sz="0" w:space="0" w:color="auto"/>
      </w:divBdr>
    </w:div>
    <w:div w:id="1329286032">
      <w:marLeft w:val="0"/>
      <w:marRight w:val="0"/>
      <w:marTop w:val="0"/>
      <w:marBottom w:val="0"/>
      <w:divBdr>
        <w:top w:val="none" w:sz="0" w:space="0" w:color="auto"/>
        <w:left w:val="none" w:sz="0" w:space="0" w:color="auto"/>
        <w:bottom w:val="none" w:sz="0" w:space="0" w:color="auto"/>
        <w:right w:val="none" w:sz="0" w:space="0" w:color="auto"/>
      </w:divBdr>
    </w:div>
    <w:div w:id="1329358566">
      <w:marLeft w:val="0"/>
      <w:marRight w:val="0"/>
      <w:marTop w:val="0"/>
      <w:marBottom w:val="0"/>
      <w:divBdr>
        <w:top w:val="none" w:sz="0" w:space="0" w:color="auto"/>
        <w:left w:val="none" w:sz="0" w:space="0" w:color="auto"/>
        <w:bottom w:val="none" w:sz="0" w:space="0" w:color="auto"/>
        <w:right w:val="none" w:sz="0" w:space="0" w:color="auto"/>
      </w:divBdr>
    </w:div>
    <w:div w:id="1331062062">
      <w:marLeft w:val="0"/>
      <w:marRight w:val="0"/>
      <w:marTop w:val="0"/>
      <w:marBottom w:val="0"/>
      <w:divBdr>
        <w:top w:val="none" w:sz="0" w:space="0" w:color="auto"/>
        <w:left w:val="none" w:sz="0" w:space="0" w:color="auto"/>
        <w:bottom w:val="none" w:sz="0" w:space="0" w:color="auto"/>
        <w:right w:val="none" w:sz="0" w:space="0" w:color="auto"/>
      </w:divBdr>
    </w:div>
    <w:div w:id="1332290307">
      <w:marLeft w:val="0"/>
      <w:marRight w:val="0"/>
      <w:marTop w:val="0"/>
      <w:marBottom w:val="0"/>
      <w:divBdr>
        <w:top w:val="none" w:sz="0" w:space="0" w:color="auto"/>
        <w:left w:val="none" w:sz="0" w:space="0" w:color="auto"/>
        <w:bottom w:val="none" w:sz="0" w:space="0" w:color="auto"/>
        <w:right w:val="none" w:sz="0" w:space="0" w:color="auto"/>
      </w:divBdr>
    </w:div>
    <w:div w:id="1333723522">
      <w:marLeft w:val="0"/>
      <w:marRight w:val="0"/>
      <w:marTop w:val="0"/>
      <w:marBottom w:val="0"/>
      <w:divBdr>
        <w:top w:val="none" w:sz="0" w:space="0" w:color="auto"/>
        <w:left w:val="none" w:sz="0" w:space="0" w:color="auto"/>
        <w:bottom w:val="none" w:sz="0" w:space="0" w:color="auto"/>
        <w:right w:val="none" w:sz="0" w:space="0" w:color="auto"/>
      </w:divBdr>
    </w:div>
    <w:div w:id="1341467707">
      <w:marLeft w:val="0"/>
      <w:marRight w:val="0"/>
      <w:marTop w:val="0"/>
      <w:marBottom w:val="0"/>
      <w:divBdr>
        <w:top w:val="none" w:sz="0" w:space="0" w:color="auto"/>
        <w:left w:val="none" w:sz="0" w:space="0" w:color="auto"/>
        <w:bottom w:val="none" w:sz="0" w:space="0" w:color="auto"/>
        <w:right w:val="none" w:sz="0" w:space="0" w:color="auto"/>
      </w:divBdr>
    </w:div>
    <w:div w:id="1341854826">
      <w:bodyDiv w:val="1"/>
      <w:marLeft w:val="0"/>
      <w:marRight w:val="0"/>
      <w:marTop w:val="0"/>
      <w:marBottom w:val="0"/>
      <w:divBdr>
        <w:top w:val="none" w:sz="0" w:space="0" w:color="auto"/>
        <w:left w:val="none" w:sz="0" w:space="0" w:color="auto"/>
        <w:bottom w:val="none" w:sz="0" w:space="0" w:color="auto"/>
        <w:right w:val="none" w:sz="0" w:space="0" w:color="auto"/>
      </w:divBdr>
    </w:div>
    <w:div w:id="1342393677">
      <w:bodyDiv w:val="1"/>
      <w:marLeft w:val="0"/>
      <w:marRight w:val="0"/>
      <w:marTop w:val="0"/>
      <w:marBottom w:val="0"/>
      <w:divBdr>
        <w:top w:val="none" w:sz="0" w:space="0" w:color="auto"/>
        <w:left w:val="none" w:sz="0" w:space="0" w:color="auto"/>
        <w:bottom w:val="none" w:sz="0" w:space="0" w:color="auto"/>
        <w:right w:val="none" w:sz="0" w:space="0" w:color="auto"/>
      </w:divBdr>
    </w:div>
    <w:div w:id="1342588243">
      <w:marLeft w:val="0"/>
      <w:marRight w:val="0"/>
      <w:marTop w:val="0"/>
      <w:marBottom w:val="0"/>
      <w:divBdr>
        <w:top w:val="none" w:sz="0" w:space="0" w:color="auto"/>
        <w:left w:val="none" w:sz="0" w:space="0" w:color="auto"/>
        <w:bottom w:val="none" w:sz="0" w:space="0" w:color="auto"/>
        <w:right w:val="none" w:sz="0" w:space="0" w:color="auto"/>
      </w:divBdr>
    </w:div>
    <w:div w:id="1344669102">
      <w:bodyDiv w:val="1"/>
      <w:marLeft w:val="0"/>
      <w:marRight w:val="0"/>
      <w:marTop w:val="0"/>
      <w:marBottom w:val="0"/>
      <w:divBdr>
        <w:top w:val="none" w:sz="0" w:space="0" w:color="auto"/>
        <w:left w:val="none" w:sz="0" w:space="0" w:color="auto"/>
        <w:bottom w:val="none" w:sz="0" w:space="0" w:color="auto"/>
        <w:right w:val="none" w:sz="0" w:space="0" w:color="auto"/>
      </w:divBdr>
    </w:div>
    <w:div w:id="1344894571">
      <w:marLeft w:val="0"/>
      <w:marRight w:val="0"/>
      <w:marTop w:val="0"/>
      <w:marBottom w:val="0"/>
      <w:divBdr>
        <w:top w:val="none" w:sz="0" w:space="0" w:color="auto"/>
        <w:left w:val="none" w:sz="0" w:space="0" w:color="auto"/>
        <w:bottom w:val="none" w:sz="0" w:space="0" w:color="auto"/>
        <w:right w:val="none" w:sz="0" w:space="0" w:color="auto"/>
      </w:divBdr>
    </w:div>
    <w:div w:id="1345552044">
      <w:bodyDiv w:val="1"/>
      <w:marLeft w:val="0"/>
      <w:marRight w:val="0"/>
      <w:marTop w:val="0"/>
      <w:marBottom w:val="0"/>
      <w:divBdr>
        <w:top w:val="none" w:sz="0" w:space="0" w:color="auto"/>
        <w:left w:val="none" w:sz="0" w:space="0" w:color="auto"/>
        <w:bottom w:val="none" w:sz="0" w:space="0" w:color="auto"/>
        <w:right w:val="none" w:sz="0" w:space="0" w:color="auto"/>
      </w:divBdr>
    </w:div>
    <w:div w:id="1346516063">
      <w:bodyDiv w:val="1"/>
      <w:marLeft w:val="0"/>
      <w:marRight w:val="0"/>
      <w:marTop w:val="0"/>
      <w:marBottom w:val="0"/>
      <w:divBdr>
        <w:top w:val="none" w:sz="0" w:space="0" w:color="auto"/>
        <w:left w:val="none" w:sz="0" w:space="0" w:color="auto"/>
        <w:bottom w:val="none" w:sz="0" w:space="0" w:color="auto"/>
        <w:right w:val="none" w:sz="0" w:space="0" w:color="auto"/>
      </w:divBdr>
    </w:div>
    <w:div w:id="1347058911">
      <w:marLeft w:val="0"/>
      <w:marRight w:val="0"/>
      <w:marTop w:val="0"/>
      <w:marBottom w:val="0"/>
      <w:divBdr>
        <w:top w:val="none" w:sz="0" w:space="0" w:color="auto"/>
        <w:left w:val="none" w:sz="0" w:space="0" w:color="auto"/>
        <w:bottom w:val="none" w:sz="0" w:space="0" w:color="auto"/>
        <w:right w:val="none" w:sz="0" w:space="0" w:color="auto"/>
      </w:divBdr>
    </w:div>
    <w:div w:id="1350252920">
      <w:marLeft w:val="0"/>
      <w:marRight w:val="0"/>
      <w:marTop w:val="0"/>
      <w:marBottom w:val="0"/>
      <w:divBdr>
        <w:top w:val="none" w:sz="0" w:space="0" w:color="auto"/>
        <w:left w:val="none" w:sz="0" w:space="0" w:color="auto"/>
        <w:bottom w:val="none" w:sz="0" w:space="0" w:color="auto"/>
        <w:right w:val="none" w:sz="0" w:space="0" w:color="auto"/>
      </w:divBdr>
    </w:div>
    <w:div w:id="1350791816">
      <w:marLeft w:val="0"/>
      <w:marRight w:val="0"/>
      <w:marTop w:val="0"/>
      <w:marBottom w:val="0"/>
      <w:divBdr>
        <w:top w:val="none" w:sz="0" w:space="0" w:color="auto"/>
        <w:left w:val="none" w:sz="0" w:space="0" w:color="auto"/>
        <w:bottom w:val="none" w:sz="0" w:space="0" w:color="auto"/>
        <w:right w:val="none" w:sz="0" w:space="0" w:color="auto"/>
      </w:divBdr>
    </w:div>
    <w:div w:id="1351108507">
      <w:marLeft w:val="0"/>
      <w:marRight w:val="0"/>
      <w:marTop w:val="0"/>
      <w:marBottom w:val="0"/>
      <w:divBdr>
        <w:top w:val="none" w:sz="0" w:space="0" w:color="auto"/>
        <w:left w:val="none" w:sz="0" w:space="0" w:color="auto"/>
        <w:bottom w:val="none" w:sz="0" w:space="0" w:color="auto"/>
        <w:right w:val="none" w:sz="0" w:space="0" w:color="auto"/>
      </w:divBdr>
    </w:div>
    <w:div w:id="1352073558">
      <w:bodyDiv w:val="1"/>
      <w:marLeft w:val="0"/>
      <w:marRight w:val="0"/>
      <w:marTop w:val="0"/>
      <w:marBottom w:val="0"/>
      <w:divBdr>
        <w:top w:val="none" w:sz="0" w:space="0" w:color="auto"/>
        <w:left w:val="none" w:sz="0" w:space="0" w:color="auto"/>
        <w:bottom w:val="none" w:sz="0" w:space="0" w:color="auto"/>
        <w:right w:val="none" w:sz="0" w:space="0" w:color="auto"/>
      </w:divBdr>
    </w:div>
    <w:div w:id="1353535608">
      <w:marLeft w:val="0"/>
      <w:marRight w:val="0"/>
      <w:marTop w:val="0"/>
      <w:marBottom w:val="0"/>
      <w:divBdr>
        <w:top w:val="none" w:sz="0" w:space="0" w:color="auto"/>
        <w:left w:val="none" w:sz="0" w:space="0" w:color="auto"/>
        <w:bottom w:val="none" w:sz="0" w:space="0" w:color="auto"/>
        <w:right w:val="none" w:sz="0" w:space="0" w:color="auto"/>
      </w:divBdr>
    </w:div>
    <w:div w:id="1353871605">
      <w:marLeft w:val="0"/>
      <w:marRight w:val="0"/>
      <w:marTop w:val="0"/>
      <w:marBottom w:val="0"/>
      <w:divBdr>
        <w:top w:val="none" w:sz="0" w:space="0" w:color="auto"/>
        <w:left w:val="none" w:sz="0" w:space="0" w:color="auto"/>
        <w:bottom w:val="none" w:sz="0" w:space="0" w:color="auto"/>
        <w:right w:val="none" w:sz="0" w:space="0" w:color="auto"/>
      </w:divBdr>
    </w:div>
    <w:div w:id="1355031383">
      <w:marLeft w:val="0"/>
      <w:marRight w:val="0"/>
      <w:marTop w:val="0"/>
      <w:marBottom w:val="0"/>
      <w:divBdr>
        <w:top w:val="none" w:sz="0" w:space="0" w:color="auto"/>
        <w:left w:val="none" w:sz="0" w:space="0" w:color="auto"/>
        <w:bottom w:val="none" w:sz="0" w:space="0" w:color="auto"/>
        <w:right w:val="none" w:sz="0" w:space="0" w:color="auto"/>
      </w:divBdr>
    </w:div>
    <w:div w:id="1355618859">
      <w:marLeft w:val="0"/>
      <w:marRight w:val="0"/>
      <w:marTop w:val="0"/>
      <w:marBottom w:val="0"/>
      <w:divBdr>
        <w:top w:val="none" w:sz="0" w:space="0" w:color="auto"/>
        <w:left w:val="none" w:sz="0" w:space="0" w:color="auto"/>
        <w:bottom w:val="none" w:sz="0" w:space="0" w:color="auto"/>
        <w:right w:val="none" w:sz="0" w:space="0" w:color="auto"/>
      </w:divBdr>
    </w:div>
    <w:div w:id="1356075890">
      <w:marLeft w:val="0"/>
      <w:marRight w:val="0"/>
      <w:marTop w:val="0"/>
      <w:marBottom w:val="0"/>
      <w:divBdr>
        <w:top w:val="none" w:sz="0" w:space="0" w:color="auto"/>
        <w:left w:val="none" w:sz="0" w:space="0" w:color="auto"/>
        <w:bottom w:val="none" w:sz="0" w:space="0" w:color="auto"/>
        <w:right w:val="none" w:sz="0" w:space="0" w:color="auto"/>
      </w:divBdr>
    </w:div>
    <w:div w:id="1358120006">
      <w:marLeft w:val="0"/>
      <w:marRight w:val="0"/>
      <w:marTop w:val="0"/>
      <w:marBottom w:val="0"/>
      <w:divBdr>
        <w:top w:val="none" w:sz="0" w:space="0" w:color="auto"/>
        <w:left w:val="none" w:sz="0" w:space="0" w:color="auto"/>
        <w:bottom w:val="none" w:sz="0" w:space="0" w:color="auto"/>
        <w:right w:val="none" w:sz="0" w:space="0" w:color="auto"/>
      </w:divBdr>
    </w:div>
    <w:div w:id="1359045116">
      <w:marLeft w:val="0"/>
      <w:marRight w:val="0"/>
      <w:marTop w:val="0"/>
      <w:marBottom w:val="0"/>
      <w:divBdr>
        <w:top w:val="none" w:sz="0" w:space="0" w:color="auto"/>
        <w:left w:val="none" w:sz="0" w:space="0" w:color="auto"/>
        <w:bottom w:val="none" w:sz="0" w:space="0" w:color="auto"/>
        <w:right w:val="none" w:sz="0" w:space="0" w:color="auto"/>
      </w:divBdr>
    </w:div>
    <w:div w:id="1363243708">
      <w:marLeft w:val="0"/>
      <w:marRight w:val="0"/>
      <w:marTop w:val="0"/>
      <w:marBottom w:val="0"/>
      <w:divBdr>
        <w:top w:val="none" w:sz="0" w:space="0" w:color="auto"/>
        <w:left w:val="none" w:sz="0" w:space="0" w:color="auto"/>
        <w:bottom w:val="none" w:sz="0" w:space="0" w:color="auto"/>
        <w:right w:val="none" w:sz="0" w:space="0" w:color="auto"/>
      </w:divBdr>
    </w:div>
    <w:div w:id="1365255028">
      <w:marLeft w:val="0"/>
      <w:marRight w:val="0"/>
      <w:marTop w:val="0"/>
      <w:marBottom w:val="0"/>
      <w:divBdr>
        <w:top w:val="none" w:sz="0" w:space="0" w:color="auto"/>
        <w:left w:val="none" w:sz="0" w:space="0" w:color="auto"/>
        <w:bottom w:val="none" w:sz="0" w:space="0" w:color="auto"/>
        <w:right w:val="none" w:sz="0" w:space="0" w:color="auto"/>
      </w:divBdr>
      <w:divsChild>
        <w:div w:id="283314420">
          <w:marLeft w:val="0"/>
          <w:marRight w:val="0"/>
          <w:marTop w:val="0"/>
          <w:marBottom w:val="0"/>
          <w:divBdr>
            <w:top w:val="none" w:sz="0" w:space="0" w:color="auto"/>
            <w:left w:val="none" w:sz="0" w:space="0" w:color="auto"/>
            <w:bottom w:val="none" w:sz="0" w:space="0" w:color="auto"/>
            <w:right w:val="none" w:sz="0" w:space="0" w:color="auto"/>
          </w:divBdr>
        </w:div>
        <w:div w:id="468744816">
          <w:marLeft w:val="0"/>
          <w:marRight w:val="0"/>
          <w:marTop w:val="0"/>
          <w:marBottom w:val="0"/>
          <w:divBdr>
            <w:top w:val="none" w:sz="0" w:space="0" w:color="auto"/>
            <w:left w:val="none" w:sz="0" w:space="0" w:color="auto"/>
            <w:bottom w:val="none" w:sz="0" w:space="0" w:color="auto"/>
            <w:right w:val="none" w:sz="0" w:space="0" w:color="auto"/>
          </w:divBdr>
        </w:div>
        <w:div w:id="537162946">
          <w:marLeft w:val="0"/>
          <w:marRight w:val="0"/>
          <w:marTop w:val="0"/>
          <w:marBottom w:val="0"/>
          <w:divBdr>
            <w:top w:val="none" w:sz="0" w:space="0" w:color="auto"/>
            <w:left w:val="none" w:sz="0" w:space="0" w:color="auto"/>
            <w:bottom w:val="none" w:sz="0" w:space="0" w:color="auto"/>
            <w:right w:val="none" w:sz="0" w:space="0" w:color="auto"/>
          </w:divBdr>
        </w:div>
        <w:div w:id="596059499">
          <w:marLeft w:val="0"/>
          <w:marRight w:val="0"/>
          <w:marTop w:val="0"/>
          <w:marBottom w:val="0"/>
          <w:divBdr>
            <w:top w:val="none" w:sz="0" w:space="0" w:color="auto"/>
            <w:left w:val="none" w:sz="0" w:space="0" w:color="auto"/>
            <w:bottom w:val="none" w:sz="0" w:space="0" w:color="auto"/>
            <w:right w:val="none" w:sz="0" w:space="0" w:color="auto"/>
          </w:divBdr>
        </w:div>
        <w:div w:id="1334458539">
          <w:marLeft w:val="0"/>
          <w:marRight w:val="0"/>
          <w:marTop w:val="0"/>
          <w:marBottom w:val="0"/>
          <w:divBdr>
            <w:top w:val="none" w:sz="0" w:space="0" w:color="auto"/>
            <w:left w:val="none" w:sz="0" w:space="0" w:color="auto"/>
            <w:bottom w:val="none" w:sz="0" w:space="0" w:color="auto"/>
            <w:right w:val="none" w:sz="0" w:space="0" w:color="auto"/>
          </w:divBdr>
        </w:div>
        <w:div w:id="1562672978">
          <w:marLeft w:val="0"/>
          <w:marRight w:val="0"/>
          <w:marTop w:val="0"/>
          <w:marBottom w:val="0"/>
          <w:divBdr>
            <w:top w:val="none" w:sz="0" w:space="0" w:color="auto"/>
            <w:left w:val="none" w:sz="0" w:space="0" w:color="auto"/>
            <w:bottom w:val="none" w:sz="0" w:space="0" w:color="auto"/>
            <w:right w:val="none" w:sz="0" w:space="0" w:color="auto"/>
          </w:divBdr>
        </w:div>
        <w:div w:id="1663778355">
          <w:marLeft w:val="0"/>
          <w:marRight w:val="0"/>
          <w:marTop w:val="0"/>
          <w:marBottom w:val="0"/>
          <w:divBdr>
            <w:top w:val="none" w:sz="0" w:space="0" w:color="auto"/>
            <w:left w:val="none" w:sz="0" w:space="0" w:color="auto"/>
            <w:bottom w:val="none" w:sz="0" w:space="0" w:color="auto"/>
            <w:right w:val="none" w:sz="0" w:space="0" w:color="auto"/>
          </w:divBdr>
        </w:div>
        <w:div w:id="1821992290">
          <w:marLeft w:val="0"/>
          <w:marRight w:val="0"/>
          <w:marTop w:val="0"/>
          <w:marBottom w:val="0"/>
          <w:divBdr>
            <w:top w:val="none" w:sz="0" w:space="0" w:color="auto"/>
            <w:left w:val="none" w:sz="0" w:space="0" w:color="auto"/>
            <w:bottom w:val="none" w:sz="0" w:space="0" w:color="auto"/>
            <w:right w:val="none" w:sz="0" w:space="0" w:color="auto"/>
          </w:divBdr>
        </w:div>
        <w:div w:id="1968077158">
          <w:marLeft w:val="0"/>
          <w:marRight w:val="0"/>
          <w:marTop w:val="0"/>
          <w:marBottom w:val="0"/>
          <w:divBdr>
            <w:top w:val="none" w:sz="0" w:space="0" w:color="auto"/>
            <w:left w:val="none" w:sz="0" w:space="0" w:color="auto"/>
            <w:bottom w:val="none" w:sz="0" w:space="0" w:color="auto"/>
            <w:right w:val="none" w:sz="0" w:space="0" w:color="auto"/>
          </w:divBdr>
        </w:div>
      </w:divsChild>
    </w:div>
    <w:div w:id="1369792411">
      <w:marLeft w:val="0"/>
      <w:marRight w:val="0"/>
      <w:marTop w:val="0"/>
      <w:marBottom w:val="0"/>
      <w:divBdr>
        <w:top w:val="none" w:sz="0" w:space="0" w:color="auto"/>
        <w:left w:val="none" w:sz="0" w:space="0" w:color="auto"/>
        <w:bottom w:val="none" w:sz="0" w:space="0" w:color="auto"/>
        <w:right w:val="none" w:sz="0" w:space="0" w:color="auto"/>
      </w:divBdr>
    </w:div>
    <w:div w:id="1370299217">
      <w:marLeft w:val="0"/>
      <w:marRight w:val="0"/>
      <w:marTop w:val="0"/>
      <w:marBottom w:val="0"/>
      <w:divBdr>
        <w:top w:val="none" w:sz="0" w:space="0" w:color="auto"/>
        <w:left w:val="none" w:sz="0" w:space="0" w:color="auto"/>
        <w:bottom w:val="none" w:sz="0" w:space="0" w:color="auto"/>
        <w:right w:val="none" w:sz="0" w:space="0" w:color="auto"/>
      </w:divBdr>
    </w:div>
    <w:div w:id="1370302890">
      <w:marLeft w:val="0"/>
      <w:marRight w:val="0"/>
      <w:marTop w:val="0"/>
      <w:marBottom w:val="0"/>
      <w:divBdr>
        <w:top w:val="none" w:sz="0" w:space="0" w:color="auto"/>
        <w:left w:val="none" w:sz="0" w:space="0" w:color="auto"/>
        <w:bottom w:val="none" w:sz="0" w:space="0" w:color="auto"/>
        <w:right w:val="none" w:sz="0" w:space="0" w:color="auto"/>
      </w:divBdr>
    </w:div>
    <w:div w:id="1370842647">
      <w:bodyDiv w:val="1"/>
      <w:marLeft w:val="0"/>
      <w:marRight w:val="0"/>
      <w:marTop w:val="0"/>
      <w:marBottom w:val="0"/>
      <w:divBdr>
        <w:top w:val="none" w:sz="0" w:space="0" w:color="auto"/>
        <w:left w:val="none" w:sz="0" w:space="0" w:color="auto"/>
        <w:bottom w:val="none" w:sz="0" w:space="0" w:color="auto"/>
        <w:right w:val="none" w:sz="0" w:space="0" w:color="auto"/>
      </w:divBdr>
    </w:div>
    <w:div w:id="1372611739">
      <w:marLeft w:val="0"/>
      <w:marRight w:val="0"/>
      <w:marTop w:val="0"/>
      <w:marBottom w:val="0"/>
      <w:divBdr>
        <w:top w:val="none" w:sz="0" w:space="0" w:color="auto"/>
        <w:left w:val="none" w:sz="0" w:space="0" w:color="auto"/>
        <w:bottom w:val="none" w:sz="0" w:space="0" w:color="auto"/>
        <w:right w:val="none" w:sz="0" w:space="0" w:color="auto"/>
      </w:divBdr>
    </w:div>
    <w:div w:id="1375344834">
      <w:marLeft w:val="0"/>
      <w:marRight w:val="0"/>
      <w:marTop w:val="0"/>
      <w:marBottom w:val="0"/>
      <w:divBdr>
        <w:top w:val="none" w:sz="0" w:space="0" w:color="auto"/>
        <w:left w:val="none" w:sz="0" w:space="0" w:color="auto"/>
        <w:bottom w:val="none" w:sz="0" w:space="0" w:color="auto"/>
        <w:right w:val="none" w:sz="0" w:space="0" w:color="auto"/>
      </w:divBdr>
    </w:div>
    <w:div w:id="1376587718">
      <w:bodyDiv w:val="1"/>
      <w:marLeft w:val="0"/>
      <w:marRight w:val="0"/>
      <w:marTop w:val="0"/>
      <w:marBottom w:val="0"/>
      <w:divBdr>
        <w:top w:val="none" w:sz="0" w:space="0" w:color="auto"/>
        <w:left w:val="none" w:sz="0" w:space="0" w:color="auto"/>
        <w:bottom w:val="none" w:sz="0" w:space="0" w:color="auto"/>
        <w:right w:val="none" w:sz="0" w:space="0" w:color="auto"/>
      </w:divBdr>
    </w:div>
    <w:div w:id="1377512091">
      <w:bodyDiv w:val="1"/>
      <w:marLeft w:val="0"/>
      <w:marRight w:val="0"/>
      <w:marTop w:val="0"/>
      <w:marBottom w:val="0"/>
      <w:divBdr>
        <w:top w:val="none" w:sz="0" w:space="0" w:color="auto"/>
        <w:left w:val="none" w:sz="0" w:space="0" w:color="auto"/>
        <w:bottom w:val="none" w:sz="0" w:space="0" w:color="auto"/>
        <w:right w:val="none" w:sz="0" w:space="0" w:color="auto"/>
      </w:divBdr>
    </w:div>
    <w:div w:id="1380591608">
      <w:bodyDiv w:val="1"/>
      <w:marLeft w:val="0"/>
      <w:marRight w:val="0"/>
      <w:marTop w:val="0"/>
      <w:marBottom w:val="0"/>
      <w:divBdr>
        <w:top w:val="none" w:sz="0" w:space="0" w:color="auto"/>
        <w:left w:val="none" w:sz="0" w:space="0" w:color="auto"/>
        <w:bottom w:val="none" w:sz="0" w:space="0" w:color="auto"/>
        <w:right w:val="none" w:sz="0" w:space="0" w:color="auto"/>
      </w:divBdr>
    </w:div>
    <w:div w:id="1380742124">
      <w:marLeft w:val="0"/>
      <w:marRight w:val="0"/>
      <w:marTop w:val="0"/>
      <w:marBottom w:val="0"/>
      <w:divBdr>
        <w:top w:val="none" w:sz="0" w:space="0" w:color="auto"/>
        <w:left w:val="none" w:sz="0" w:space="0" w:color="auto"/>
        <w:bottom w:val="none" w:sz="0" w:space="0" w:color="auto"/>
        <w:right w:val="none" w:sz="0" w:space="0" w:color="auto"/>
      </w:divBdr>
    </w:div>
    <w:div w:id="1381783557">
      <w:marLeft w:val="0"/>
      <w:marRight w:val="0"/>
      <w:marTop w:val="0"/>
      <w:marBottom w:val="0"/>
      <w:divBdr>
        <w:top w:val="none" w:sz="0" w:space="0" w:color="auto"/>
        <w:left w:val="none" w:sz="0" w:space="0" w:color="auto"/>
        <w:bottom w:val="none" w:sz="0" w:space="0" w:color="auto"/>
        <w:right w:val="none" w:sz="0" w:space="0" w:color="auto"/>
      </w:divBdr>
    </w:div>
    <w:div w:id="1382828004">
      <w:marLeft w:val="0"/>
      <w:marRight w:val="0"/>
      <w:marTop w:val="0"/>
      <w:marBottom w:val="0"/>
      <w:divBdr>
        <w:top w:val="none" w:sz="0" w:space="0" w:color="auto"/>
        <w:left w:val="none" w:sz="0" w:space="0" w:color="auto"/>
        <w:bottom w:val="none" w:sz="0" w:space="0" w:color="auto"/>
        <w:right w:val="none" w:sz="0" w:space="0" w:color="auto"/>
      </w:divBdr>
    </w:div>
    <w:div w:id="1383628031">
      <w:bodyDiv w:val="1"/>
      <w:marLeft w:val="0"/>
      <w:marRight w:val="0"/>
      <w:marTop w:val="0"/>
      <w:marBottom w:val="0"/>
      <w:divBdr>
        <w:top w:val="none" w:sz="0" w:space="0" w:color="auto"/>
        <w:left w:val="none" w:sz="0" w:space="0" w:color="auto"/>
        <w:bottom w:val="none" w:sz="0" w:space="0" w:color="auto"/>
        <w:right w:val="none" w:sz="0" w:space="0" w:color="auto"/>
      </w:divBdr>
    </w:div>
    <w:div w:id="1385063955">
      <w:marLeft w:val="0"/>
      <w:marRight w:val="0"/>
      <w:marTop w:val="0"/>
      <w:marBottom w:val="0"/>
      <w:divBdr>
        <w:top w:val="none" w:sz="0" w:space="0" w:color="auto"/>
        <w:left w:val="none" w:sz="0" w:space="0" w:color="auto"/>
        <w:bottom w:val="none" w:sz="0" w:space="0" w:color="auto"/>
        <w:right w:val="none" w:sz="0" w:space="0" w:color="auto"/>
      </w:divBdr>
    </w:div>
    <w:div w:id="1386833458">
      <w:marLeft w:val="0"/>
      <w:marRight w:val="0"/>
      <w:marTop w:val="0"/>
      <w:marBottom w:val="0"/>
      <w:divBdr>
        <w:top w:val="none" w:sz="0" w:space="0" w:color="auto"/>
        <w:left w:val="none" w:sz="0" w:space="0" w:color="auto"/>
        <w:bottom w:val="none" w:sz="0" w:space="0" w:color="auto"/>
        <w:right w:val="none" w:sz="0" w:space="0" w:color="auto"/>
      </w:divBdr>
    </w:div>
    <w:div w:id="1387725985">
      <w:bodyDiv w:val="1"/>
      <w:marLeft w:val="0"/>
      <w:marRight w:val="0"/>
      <w:marTop w:val="0"/>
      <w:marBottom w:val="0"/>
      <w:divBdr>
        <w:top w:val="none" w:sz="0" w:space="0" w:color="auto"/>
        <w:left w:val="none" w:sz="0" w:space="0" w:color="auto"/>
        <w:bottom w:val="none" w:sz="0" w:space="0" w:color="auto"/>
        <w:right w:val="none" w:sz="0" w:space="0" w:color="auto"/>
      </w:divBdr>
    </w:div>
    <w:div w:id="1391880148">
      <w:marLeft w:val="0"/>
      <w:marRight w:val="0"/>
      <w:marTop w:val="0"/>
      <w:marBottom w:val="0"/>
      <w:divBdr>
        <w:top w:val="none" w:sz="0" w:space="0" w:color="auto"/>
        <w:left w:val="none" w:sz="0" w:space="0" w:color="auto"/>
        <w:bottom w:val="none" w:sz="0" w:space="0" w:color="auto"/>
        <w:right w:val="none" w:sz="0" w:space="0" w:color="auto"/>
      </w:divBdr>
    </w:div>
    <w:div w:id="1392191119">
      <w:bodyDiv w:val="1"/>
      <w:marLeft w:val="0"/>
      <w:marRight w:val="0"/>
      <w:marTop w:val="0"/>
      <w:marBottom w:val="0"/>
      <w:divBdr>
        <w:top w:val="none" w:sz="0" w:space="0" w:color="auto"/>
        <w:left w:val="none" w:sz="0" w:space="0" w:color="auto"/>
        <w:bottom w:val="none" w:sz="0" w:space="0" w:color="auto"/>
        <w:right w:val="none" w:sz="0" w:space="0" w:color="auto"/>
      </w:divBdr>
    </w:div>
    <w:div w:id="1392313365">
      <w:marLeft w:val="0"/>
      <w:marRight w:val="0"/>
      <w:marTop w:val="0"/>
      <w:marBottom w:val="0"/>
      <w:divBdr>
        <w:top w:val="none" w:sz="0" w:space="0" w:color="auto"/>
        <w:left w:val="none" w:sz="0" w:space="0" w:color="auto"/>
        <w:bottom w:val="none" w:sz="0" w:space="0" w:color="auto"/>
        <w:right w:val="none" w:sz="0" w:space="0" w:color="auto"/>
      </w:divBdr>
    </w:div>
    <w:div w:id="1392535622">
      <w:marLeft w:val="0"/>
      <w:marRight w:val="0"/>
      <w:marTop w:val="0"/>
      <w:marBottom w:val="0"/>
      <w:divBdr>
        <w:top w:val="none" w:sz="0" w:space="0" w:color="auto"/>
        <w:left w:val="none" w:sz="0" w:space="0" w:color="auto"/>
        <w:bottom w:val="none" w:sz="0" w:space="0" w:color="auto"/>
        <w:right w:val="none" w:sz="0" w:space="0" w:color="auto"/>
      </w:divBdr>
    </w:div>
    <w:div w:id="1393043353">
      <w:marLeft w:val="0"/>
      <w:marRight w:val="0"/>
      <w:marTop w:val="0"/>
      <w:marBottom w:val="0"/>
      <w:divBdr>
        <w:top w:val="none" w:sz="0" w:space="0" w:color="auto"/>
        <w:left w:val="none" w:sz="0" w:space="0" w:color="auto"/>
        <w:bottom w:val="none" w:sz="0" w:space="0" w:color="auto"/>
        <w:right w:val="none" w:sz="0" w:space="0" w:color="auto"/>
      </w:divBdr>
    </w:div>
    <w:div w:id="1394423440">
      <w:bodyDiv w:val="1"/>
      <w:marLeft w:val="0"/>
      <w:marRight w:val="0"/>
      <w:marTop w:val="0"/>
      <w:marBottom w:val="0"/>
      <w:divBdr>
        <w:top w:val="none" w:sz="0" w:space="0" w:color="auto"/>
        <w:left w:val="none" w:sz="0" w:space="0" w:color="auto"/>
        <w:bottom w:val="none" w:sz="0" w:space="0" w:color="auto"/>
        <w:right w:val="none" w:sz="0" w:space="0" w:color="auto"/>
      </w:divBdr>
    </w:div>
    <w:div w:id="1394961653">
      <w:marLeft w:val="0"/>
      <w:marRight w:val="0"/>
      <w:marTop w:val="0"/>
      <w:marBottom w:val="0"/>
      <w:divBdr>
        <w:top w:val="none" w:sz="0" w:space="0" w:color="auto"/>
        <w:left w:val="none" w:sz="0" w:space="0" w:color="auto"/>
        <w:bottom w:val="none" w:sz="0" w:space="0" w:color="auto"/>
        <w:right w:val="none" w:sz="0" w:space="0" w:color="auto"/>
      </w:divBdr>
    </w:div>
    <w:div w:id="1395928653">
      <w:bodyDiv w:val="1"/>
      <w:marLeft w:val="0"/>
      <w:marRight w:val="0"/>
      <w:marTop w:val="0"/>
      <w:marBottom w:val="0"/>
      <w:divBdr>
        <w:top w:val="none" w:sz="0" w:space="0" w:color="auto"/>
        <w:left w:val="none" w:sz="0" w:space="0" w:color="auto"/>
        <w:bottom w:val="none" w:sz="0" w:space="0" w:color="auto"/>
        <w:right w:val="none" w:sz="0" w:space="0" w:color="auto"/>
      </w:divBdr>
    </w:div>
    <w:div w:id="1396273377">
      <w:marLeft w:val="737"/>
      <w:marRight w:val="0"/>
      <w:marTop w:val="0"/>
      <w:marBottom w:val="0"/>
      <w:divBdr>
        <w:top w:val="none" w:sz="0" w:space="0" w:color="auto"/>
        <w:left w:val="none" w:sz="0" w:space="0" w:color="auto"/>
        <w:bottom w:val="none" w:sz="0" w:space="0" w:color="auto"/>
        <w:right w:val="none" w:sz="0" w:space="0" w:color="auto"/>
      </w:divBdr>
    </w:div>
    <w:div w:id="1396931576">
      <w:marLeft w:val="0"/>
      <w:marRight w:val="0"/>
      <w:marTop w:val="0"/>
      <w:marBottom w:val="0"/>
      <w:divBdr>
        <w:top w:val="none" w:sz="0" w:space="0" w:color="auto"/>
        <w:left w:val="none" w:sz="0" w:space="0" w:color="auto"/>
        <w:bottom w:val="none" w:sz="0" w:space="0" w:color="auto"/>
        <w:right w:val="none" w:sz="0" w:space="0" w:color="auto"/>
      </w:divBdr>
    </w:div>
    <w:div w:id="1400862072">
      <w:bodyDiv w:val="1"/>
      <w:marLeft w:val="0"/>
      <w:marRight w:val="0"/>
      <w:marTop w:val="0"/>
      <w:marBottom w:val="0"/>
      <w:divBdr>
        <w:top w:val="none" w:sz="0" w:space="0" w:color="auto"/>
        <w:left w:val="none" w:sz="0" w:space="0" w:color="auto"/>
        <w:bottom w:val="none" w:sz="0" w:space="0" w:color="auto"/>
        <w:right w:val="none" w:sz="0" w:space="0" w:color="auto"/>
      </w:divBdr>
    </w:div>
    <w:div w:id="1403521258">
      <w:marLeft w:val="0"/>
      <w:marRight w:val="0"/>
      <w:marTop w:val="0"/>
      <w:marBottom w:val="0"/>
      <w:divBdr>
        <w:top w:val="none" w:sz="0" w:space="0" w:color="auto"/>
        <w:left w:val="none" w:sz="0" w:space="0" w:color="auto"/>
        <w:bottom w:val="none" w:sz="0" w:space="0" w:color="auto"/>
        <w:right w:val="none" w:sz="0" w:space="0" w:color="auto"/>
      </w:divBdr>
    </w:div>
    <w:div w:id="1406679639">
      <w:marLeft w:val="0"/>
      <w:marRight w:val="0"/>
      <w:marTop w:val="0"/>
      <w:marBottom w:val="0"/>
      <w:divBdr>
        <w:top w:val="none" w:sz="0" w:space="0" w:color="auto"/>
        <w:left w:val="none" w:sz="0" w:space="0" w:color="auto"/>
        <w:bottom w:val="none" w:sz="0" w:space="0" w:color="auto"/>
        <w:right w:val="none" w:sz="0" w:space="0" w:color="auto"/>
      </w:divBdr>
    </w:div>
    <w:div w:id="1409184685">
      <w:marLeft w:val="0"/>
      <w:marRight w:val="0"/>
      <w:marTop w:val="0"/>
      <w:marBottom w:val="0"/>
      <w:divBdr>
        <w:top w:val="none" w:sz="0" w:space="0" w:color="auto"/>
        <w:left w:val="none" w:sz="0" w:space="0" w:color="auto"/>
        <w:bottom w:val="none" w:sz="0" w:space="0" w:color="auto"/>
        <w:right w:val="none" w:sz="0" w:space="0" w:color="auto"/>
      </w:divBdr>
    </w:div>
    <w:div w:id="1411271716">
      <w:marLeft w:val="0"/>
      <w:marRight w:val="0"/>
      <w:marTop w:val="0"/>
      <w:marBottom w:val="0"/>
      <w:divBdr>
        <w:top w:val="none" w:sz="0" w:space="0" w:color="auto"/>
        <w:left w:val="none" w:sz="0" w:space="0" w:color="auto"/>
        <w:bottom w:val="none" w:sz="0" w:space="0" w:color="auto"/>
        <w:right w:val="none" w:sz="0" w:space="0" w:color="auto"/>
      </w:divBdr>
    </w:div>
    <w:div w:id="1411923370">
      <w:marLeft w:val="0"/>
      <w:marRight w:val="0"/>
      <w:marTop w:val="0"/>
      <w:marBottom w:val="0"/>
      <w:divBdr>
        <w:top w:val="none" w:sz="0" w:space="0" w:color="auto"/>
        <w:left w:val="none" w:sz="0" w:space="0" w:color="auto"/>
        <w:bottom w:val="none" w:sz="0" w:space="0" w:color="auto"/>
        <w:right w:val="none" w:sz="0" w:space="0" w:color="auto"/>
      </w:divBdr>
    </w:div>
    <w:div w:id="1412235891">
      <w:marLeft w:val="0"/>
      <w:marRight w:val="0"/>
      <w:marTop w:val="0"/>
      <w:marBottom w:val="0"/>
      <w:divBdr>
        <w:top w:val="none" w:sz="0" w:space="0" w:color="auto"/>
        <w:left w:val="none" w:sz="0" w:space="0" w:color="auto"/>
        <w:bottom w:val="none" w:sz="0" w:space="0" w:color="auto"/>
        <w:right w:val="none" w:sz="0" w:space="0" w:color="auto"/>
      </w:divBdr>
    </w:div>
    <w:div w:id="1412385038">
      <w:marLeft w:val="0"/>
      <w:marRight w:val="0"/>
      <w:marTop w:val="0"/>
      <w:marBottom w:val="0"/>
      <w:divBdr>
        <w:top w:val="none" w:sz="0" w:space="0" w:color="auto"/>
        <w:left w:val="none" w:sz="0" w:space="0" w:color="auto"/>
        <w:bottom w:val="none" w:sz="0" w:space="0" w:color="auto"/>
        <w:right w:val="none" w:sz="0" w:space="0" w:color="auto"/>
      </w:divBdr>
    </w:div>
    <w:div w:id="1413626088">
      <w:marLeft w:val="0"/>
      <w:marRight w:val="0"/>
      <w:marTop w:val="0"/>
      <w:marBottom w:val="0"/>
      <w:divBdr>
        <w:top w:val="none" w:sz="0" w:space="0" w:color="auto"/>
        <w:left w:val="none" w:sz="0" w:space="0" w:color="auto"/>
        <w:bottom w:val="none" w:sz="0" w:space="0" w:color="auto"/>
        <w:right w:val="none" w:sz="0" w:space="0" w:color="auto"/>
      </w:divBdr>
    </w:div>
    <w:div w:id="1414010901">
      <w:marLeft w:val="0"/>
      <w:marRight w:val="0"/>
      <w:marTop w:val="0"/>
      <w:marBottom w:val="0"/>
      <w:divBdr>
        <w:top w:val="none" w:sz="0" w:space="0" w:color="auto"/>
        <w:left w:val="none" w:sz="0" w:space="0" w:color="auto"/>
        <w:bottom w:val="none" w:sz="0" w:space="0" w:color="auto"/>
        <w:right w:val="none" w:sz="0" w:space="0" w:color="auto"/>
      </w:divBdr>
    </w:div>
    <w:div w:id="1415396792">
      <w:marLeft w:val="0"/>
      <w:marRight w:val="0"/>
      <w:marTop w:val="0"/>
      <w:marBottom w:val="0"/>
      <w:divBdr>
        <w:top w:val="none" w:sz="0" w:space="0" w:color="auto"/>
        <w:left w:val="none" w:sz="0" w:space="0" w:color="auto"/>
        <w:bottom w:val="none" w:sz="0" w:space="0" w:color="auto"/>
        <w:right w:val="none" w:sz="0" w:space="0" w:color="auto"/>
      </w:divBdr>
    </w:div>
    <w:div w:id="1415592704">
      <w:marLeft w:val="0"/>
      <w:marRight w:val="0"/>
      <w:marTop w:val="0"/>
      <w:marBottom w:val="0"/>
      <w:divBdr>
        <w:top w:val="none" w:sz="0" w:space="0" w:color="auto"/>
        <w:left w:val="none" w:sz="0" w:space="0" w:color="auto"/>
        <w:bottom w:val="none" w:sz="0" w:space="0" w:color="auto"/>
        <w:right w:val="none" w:sz="0" w:space="0" w:color="auto"/>
      </w:divBdr>
    </w:div>
    <w:div w:id="1418483224">
      <w:marLeft w:val="0"/>
      <w:marRight w:val="0"/>
      <w:marTop w:val="0"/>
      <w:marBottom w:val="0"/>
      <w:divBdr>
        <w:top w:val="none" w:sz="0" w:space="0" w:color="auto"/>
        <w:left w:val="none" w:sz="0" w:space="0" w:color="auto"/>
        <w:bottom w:val="none" w:sz="0" w:space="0" w:color="auto"/>
        <w:right w:val="none" w:sz="0" w:space="0" w:color="auto"/>
      </w:divBdr>
    </w:div>
    <w:div w:id="1419718742">
      <w:bodyDiv w:val="1"/>
      <w:marLeft w:val="0"/>
      <w:marRight w:val="0"/>
      <w:marTop w:val="0"/>
      <w:marBottom w:val="0"/>
      <w:divBdr>
        <w:top w:val="none" w:sz="0" w:space="0" w:color="auto"/>
        <w:left w:val="none" w:sz="0" w:space="0" w:color="auto"/>
        <w:bottom w:val="none" w:sz="0" w:space="0" w:color="auto"/>
        <w:right w:val="none" w:sz="0" w:space="0" w:color="auto"/>
      </w:divBdr>
    </w:div>
    <w:div w:id="1422143521">
      <w:marLeft w:val="0"/>
      <w:marRight w:val="0"/>
      <w:marTop w:val="0"/>
      <w:marBottom w:val="0"/>
      <w:divBdr>
        <w:top w:val="none" w:sz="0" w:space="0" w:color="auto"/>
        <w:left w:val="none" w:sz="0" w:space="0" w:color="auto"/>
        <w:bottom w:val="none" w:sz="0" w:space="0" w:color="auto"/>
        <w:right w:val="none" w:sz="0" w:space="0" w:color="auto"/>
      </w:divBdr>
    </w:div>
    <w:div w:id="1422525929">
      <w:marLeft w:val="0"/>
      <w:marRight w:val="0"/>
      <w:marTop w:val="0"/>
      <w:marBottom w:val="0"/>
      <w:divBdr>
        <w:top w:val="none" w:sz="0" w:space="0" w:color="auto"/>
        <w:left w:val="none" w:sz="0" w:space="0" w:color="auto"/>
        <w:bottom w:val="none" w:sz="0" w:space="0" w:color="auto"/>
        <w:right w:val="none" w:sz="0" w:space="0" w:color="auto"/>
      </w:divBdr>
    </w:div>
    <w:div w:id="1423448340">
      <w:marLeft w:val="0"/>
      <w:marRight w:val="0"/>
      <w:marTop w:val="0"/>
      <w:marBottom w:val="0"/>
      <w:divBdr>
        <w:top w:val="none" w:sz="0" w:space="0" w:color="auto"/>
        <w:left w:val="none" w:sz="0" w:space="0" w:color="auto"/>
        <w:bottom w:val="none" w:sz="0" w:space="0" w:color="auto"/>
        <w:right w:val="none" w:sz="0" w:space="0" w:color="auto"/>
      </w:divBdr>
    </w:div>
    <w:div w:id="1423990819">
      <w:bodyDiv w:val="1"/>
      <w:marLeft w:val="0"/>
      <w:marRight w:val="0"/>
      <w:marTop w:val="0"/>
      <w:marBottom w:val="0"/>
      <w:divBdr>
        <w:top w:val="none" w:sz="0" w:space="0" w:color="auto"/>
        <w:left w:val="none" w:sz="0" w:space="0" w:color="auto"/>
        <w:bottom w:val="none" w:sz="0" w:space="0" w:color="auto"/>
        <w:right w:val="none" w:sz="0" w:space="0" w:color="auto"/>
      </w:divBdr>
    </w:div>
    <w:div w:id="1424106507">
      <w:bodyDiv w:val="1"/>
      <w:marLeft w:val="0"/>
      <w:marRight w:val="0"/>
      <w:marTop w:val="0"/>
      <w:marBottom w:val="0"/>
      <w:divBdr>
        <w:top w:val="none" w:sz="0" w:space="0" w:color="auto"/>
        <w:left w:val="none" w:sz="0" w:space="0" w:color="auto"/>
        <w:bottom w:val="none" w:sz="0" w:space="0" w:color="auto"/>
        <w:right w:val="none" w:sz="0" w:space="0" w:color="auto"/>
      </w:divBdr>
    </w:div>
    <w:div w:id="1427000652">
      <w:marLeft w:val="0"/>
      <w:marRight w:val="0"/>
      <w:marTop w:val="0"/>
      <w:marBottom w:val="0"/>
      <w:divBdr>
        <w:top w:val="none" w:sz="0" w:space="0" w:color="auto"/>
        <w:left w:val="none" w:sz="0" w:space="0" w:color="auto"/>
        <w:bottom w:val="none" w:sz="0" w:space="0" w:color="auto"/>
        <w:right w:val="none" w:sz="0" w:space="0" w:color="auto"/>
      </w:divBdr>
    </w:div>
    <w:div w:id="1429546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671937">
      <w:bodyDiv w:val="1"/>
      <w:marLeft w:val="0"/>
      <w:marRight w:val="0"/>
      <w:marTop w:val="0"/>
      <w:marBottom w:val="0"/>
      <w:divBdr>
        <w:top w:val="none" w:sz="0" w:space="0" w:color="auto"/>
        <w:left w:val="none" w:sz="0" w:space="0" w:color="auto"/>
        <w:bottom w:val="none" w:sz="0" w:space="0" w:color="auto"/>
        <w:right w:val="none" w:sz="0" w:space="0" w:color="auto"/>
      </w:divBdr>
    </w:div>
    <w:div w:id="1434474123">
      <w:bodyDiv w:val="1"/>
      <w:marLeft w:val="0"/>
      <w:marRight w:val="0"/>
      <w:marTop w:val="0"/>
      <w:marBottom w:val="0"/>
      <w:divBdr>
        <w:top w:val="none" w:sz="0" w:space="0" w:color="auto"/>
        <w:left w:val="none" w:sz="0" w:space="0" w:color="auto"/>
        <w:bottom w:val="none" w:sz="0" w:space="0" w:color="auto"/>
        <w:right w:val="none" w:sz="0" w:space="0" w:color="auto"/>
      </w:divBdr>
    </w:div>
    <w:div w:id="1435439993">
      <w:marLeft w:val="0"/>
      <w:marRight w:val="0"/>
      <w:marTop w:val="0"/>
      <w:marBottom w:val="0"/>
      <w:divBdr>
        <w:top w:val="none" w:sz="0" w:space="0" w:color="auto"/>
        <w:left w:val="none" w:sz="0" w:space="0" w:color="auto"/>
        <w:bottom w:val="none" w:sz="0" w:space="0" w:color="auto"/>
        <w:right w:val="none" w:sz="0" w:space="0" w:color="auto"/>
      </w:divBdr>
    </w:div>
    <w:div w:id="1436366394">
      <w:bodyDiv w:val="1"/>
      <w:marLeft w:val="0"/>
      <w:marRight w:val="0"/>
      <w:marTop w:val="0"/>
      <w:marBottom w:val="0"/>
      <w:divBdr>
        <w:top w:val="none" w:sz="0" w:space="0" w:color="auto"/>
        <w:left w:val="none" w:sz="0" w:space="0" w:color="auto"/>
        <w:bottom w:val="none" w:sz="0" w:space="0" w:color="auto"/>
        <w:right w:val="none" w:sz="0" w:space="0" w:color="auto"/>
      </w:divBdr>
    </w:div>
    <w:div w:id="1436487221">
      <w:bodyDiv w:val="1"/>
      <w:marLeft w:val="0"/>
      <w:marRight w:val="0"/>
      <w:marTop w:val="0"/>
      <w:marBottom w:val="0"/>
      <w:divBdr>
        <w:top w:val="none" w:sz="0" w:space="0" w:color="auto"/>
        <w:left w:val="none" w:sz="0" w:space="0" w:color="auto"/>
        <w:bottom w:val="none" w:sz="0" w:space="0" w:color="auto"/>
        <w:right w:val="none" w:sz="0" w:space="0" w:color="auto"/>
      </w:divBdr>
    </w:div>
    <w:div w:id="1437091571">
      <w:bodyDiv w:val="1"/>
      <w:marLeft w:val="0"/>
      <w:marRight w:val="0"/>
      <w:marTop w:val="0"/>
      <w:marBottom w:val="0"/>
      <w:divBdr>
        <w:top w:val="none" w:sz="0" w:space="0" w:color="auto"/>
        <w:left w:val="none" w:sz="0" w:space="0" w:color="auto"/>
        <w:bottom w:val="none" w:sz="0" w:space="0" w:color="auto"/>
        <w:right w:val="none" w:sz="0" w:space="0" w:color="auto"/>
      </w:divBdr>
    </w:div>
    <w:div w:id="1437867736">
      <w:marLeft w:val="0"/>
      <w:marRight w:val="0"/>
      <w:marTop w:val="0"/>
      <w:marBottom w:val="0"/>
      <w:divBdr>
        <w:top w:val="none" w:sz="0" w:space="0" w:color="auto"/>
        <w:left w:val="none" w:sz="0" w:space="0" w:color="auto"/>
        <w:bottom w:val="none" w:sz="0" w:space="0" w:color="auto"/>
        <w:right w:val="none" w:sz="0" w:space="0" w:color="auto"/>
      </w:divBdr>
    </w:div>
    <w:div w:id="1438284629">
      <w:marLeft w:val="0"/>
      <w:marRight w:val="0"/>
      <w:marTop w:val="0"/>
      <w:marBottom w:val="0"/>
      <w:divBdr>
        <w:top w:val="none" w:sz="0" w:space="0" w:color="auto"/>
        <w:left w:val="none" w:sz="0" w:space="0" w:color="auto"/>
        <w:bottom w:val="none" w:sz="0" w:space="0" w:color="auto"/>
        <w:right w:val="none" w:sz="0" w:space="0" w:color="auto"/>
      </w:divBdr>
    </w:div>
    <w:div w:id="1438450933">
      <w:bodyDiv w:val="1"/>
      <w:marLeft w:val="0"/>
      <w:marRight w:val="0"/>
      <w:marTop w:val="0"/>
      <w:marBottom w:val="0"/>
      <w:divBdr>
        <w:top w:val="none" w:sz="0" w:space="0" w:color="auto"/>
        <w:left w:val="none" w:sz="0" w:space="0" w:color="auto"/>
        <w:bottom w:val="none" w:sz="0" w:space="0" w:color="auto"/>
        <w:right w:val="none" w:sz="0" w:space="0" w:color="auto"/>
      </w:divBdr>
    </w:div>
    <w:div w:id="1440829760">
      <w:marLeft w:val="0"/>
      <w:marRight w:val="0"/>
      <w:marTop w:val="0"/>
      <w:marBottom w:val="0"/>
      <w:divBdr>
        <w:top w:val="none" w:sz="0" w:space="0" w:color="auto"/>
        <w:left w:val="none" w:sz="0" w:space="0" w:color="auto"/>
        <w:bottom w:val="none" w:sz="0" w:space="0" w:color="auto"/>
        <w:right w:val="none" w:sz="0" w:space="0" w:color="auto"/>
      </w:divBdr>
    </w:div>
    <w:div w:id="1442844148">
      <w:bodyDiv w:val="1"/>
      <w:marLeft w:val="0"/>
      <w:marRight w:val="0"/>
      <w:marTop w:val="0"/>
      <w:marBottom w:val="0"/>
      <w:divBdr>
        <w:top w:val="none" w:sz="0" w:space="0" w:color="auto"/>
        <w:left w:val="none" w:sz="0" w:space="0" w:color="auto"/>
        <w:bottom w:val="none" w:sz="0" w:space="0" w:color="auto"/>
        <w:right w:val="none" w:sz="0" w:space="0" w:color="auto"/>
      </w:divBdr>
    </w:div>
    <w:div w:id="1443257963">
      <w:marLeft w:val="0"/>
      <w:marRight w:val="0"/>
      <w:marTop w:val="0"/>
      <w:marBottom w:val="0"/>
      <w:divBdr>
        <w:top w:val="none" w:sz="0" w:space="0" w:color="auto"/>
        <w:left w:val="none" w:sz="0" w:space="0" w:color="auto"/>
        <w:bottom w:val="none" w:sz="0" w:space="0" w:color="auto"/>
        <w:right w:val="none" w:sz="0" w:space="0" w:color="auto"/>
      </w:divBdr>
    </w:div>
    <w:div w:id="1445419457">
      <w:marLeft w:val="0"/>
      <w:marRight w:val="0"/>
      <w:marTop w:val="0"/>
      <w:marBottom w:val="0"/>
      <w:divBdr>
        <w:top w:val="none" w:sz="0" w:space="0" w:color="auto"/>
        <w:left w:val="none" w:sz="0" w:space="0" w:color="auto"/>
        <w:bottom w:val="none" w:sz="0" w:space="0" w:color="auto"/>
        <w:right w:val="none" w:sz="0" w:space="0" w:color="auto"/>
      </w:divBdr>
    </w:div>
    <w:div w:id="1447196945">
      <w:marLeft w:val="0"/>
      <w:marRight w:val="0"/>
      <w:marTop w:val="0"/>
      <w:marBottom w:val="0"/>
      <w:divBdr>
        <w:top w:val="none" w:sz="0" w:space="0" w:color="auto"/>
        <w:left w:val="none" w:sz="0" w:space="0" w:color="auto"/>
        <w:bottom w:val="none" w:sz="0" w:space="0" w:color="auto"/>
        <w:right w:val="none" w:sz="0" w:space="0" w:color="auto"/>
      </w:divBdr>
    </w:div>
    <w:div w:id="1449354112">
      <w:marLeft w:val="0"/>
      <w:marRight w:val="0"/>
      <w:marTop w:val="0"/>
      <w:marBottom w:val="0"/>
      <w:divBdr>
        <w:top w:val="none" w:sz="0" w:space="0" w:color="auto"/>
        <w:left w:val="none" w:sz="0" w:space="0" w:color="auto"/>
        <w:bottom w:val="none" w:sz="0" w:space="0" w:color="auto"/>
        <w:right w:val="none" w:sz="0" w:space="0" w:color="auto"/>
      </w:divBdr>
    </w:div>
    <w:div w:id="1459450824">
      <w:marLeft w:val="0"/>
      <w:marRight w:val="0"/>
      <w:marTop w:val="0"/>
      <w:marBottom w:val="0"/>
      <w:divBdr>
        <w:top w:val="none" w:sz="0" w:space="0" w:color="auto"/>
        <w:left w:val="none" w:sz="0" w:space="0" w:color="auto"/>
        <w:bottom w:val="none" w:sz="0" w:space="0" w:color="auto"/>
        <w:right w:val="none" w:sz="0" w:space="0" w:color="auto"/>
      </w:divBdr>
    </w:div>
    <w:div w:id="1459959093">
      <w:marLeft w:val="0"/>
      <w:marRight w:val="0"/>
      <w:marTop w:val="0"/>
      <w:marBottom w:val="0"/>
      <w:divBdr>
        <w:top w:val="none" w:sz="0" w:space="0" w:color="auto"/>
        <w:left w:val="none" w:sz="0" w:space="0" w:color="auto"/>
        <w:bottom w:val="none" w:sz="0" w:space="0" w:color="auto"/>
        <w:right w:val="none" w:sz="0" w:space="0" w:color="auto"/>
      </w:divBdr>
    </w:div>
    <w:div w:id="1461535927">
      <w:marLeft w:val="0"/>
      <w:marRight w:val="0"/>
      <w:marTop w:val="0"/>
      <w:marBottom w:val="0"/>
      <w:divBdr>
        <w:top w:val="none" w:sz="0" w:space="0" w:color="auto"/>
        <w:left w:val="none" w:sz="0" w:space="0" w:color="auto"/>
        <w:bottom w:val="none" w:sz="0" w:space="0" w:color="auto"/>
        <w:right w:val="none" w:sz="0" w:space="0" w:color="auto"/>
      </w:divBdr>
    </w:div>
    <w:div w:id="1463841698">
      <w:marLeft w:val="0"/>
      <w:marRight w:val="0"/>
      <w:marTop w:val="0"/>
      <w:marBottom w:val="0"/>
      <w:divBdr>
        <w:top w:val="none" w:sz="0" w:space="0" w:color="auto"/>
        <w:left w:val="none" w:sz="0" w:space="0" w:color="auto"/>
        <w:bottom w:val="none" w:sz="0" w:space="0" w:color="auto"/>
        <w:right w:val="none" w:sz="0" w:space="0" w:color="auto"/>
      </w:divBdr>
    </w:div>
    <w:div w:id="1467433593">
      <w:marLeft w:val="0"/>
      <w:marRight w:val="0"/>
      <w:marTop w:val="0"/>
      <w:marBottom w:val="0"/>
      <w:divBdr>
        <w:top w:val="none" w:sz="0" w:space="0" w:color="auto"/>
        <w:left w:val="none" w:sz="0" w:space="0" w:color="auto"/>
        <w:bottom w:val="none" w:sz="0" w:space="0" w:color="auto"/>
        <w:right w:val="none" w:sz="0" w:space="0" w:color="auto"/>
      </w:divBdr>
    </w:div>
    <w:div w:id="1468818250">
      <w:marLeft w:val="0"/>
      <w:marRight w:val="0"/>
      <w:marTop w:val="0"/>
      <w:marBottom w:val="0"/>
      <w:divBdr>
        <w:top w:val="none" w:sz="0" w:space="0" w:color="auto"/>
        <w:left w:val="none" w:sz="0" w:space="0" w:color="auto"/>
        <w:bottom w:val="none" w:sz="0" w:space="0" w:color="auto"/>
        <w:right w:val="none" w:sz="0" w:space="0" w:color="auto"/>
      </w:divBdr>
    </w:div>
    <w:div w:id="1472093627">
      <w:bodyDiv w:val="1"/>
      <w:marLeft w:val="0"/>
      <w:marRight w:val="0"/>
      <w:marTop w:val="0"/>
      <w:marBottom w:val="0"/>
      <w:divBdr>
        <w:top w:val="none" w:sz="0" w:space="0" w:color="auto"/>
        <w:left w:val="none" w:sz="0" w:space="0" w:color="auto"/>
        <w:bottom w:val="none" w:sz="0" w:space="0" w:color="auto"/>
        <w:right w:val="none" w:sz="0" w:space="0" w:color="auto"/>
      </w:divBdr>
    </w:div>
    <w:div w:id="1472484582">
      <w:marLeft w:val="0"/>
      <w:marRight w:val="0"/>
      <w:marTop w:val="0"/>
      <w:marBottom w:val="0"/>
      <w:divBdr>
        <w:top w:val="none" w:sz="0" w:space="0" w:color="auto"/>
        <w:left w:val="none" w:sz="0" w:space="0" w:color="auto"/>
        <w:bottom w:val="none" w:sz="0" w:space="0" w:color="auto"/>
        <w:right w:val="none" w:sz="0" w:space="0" w:color="auto"/>
      </w:divBdr>
    </w:div>
    <w:div w:id="1473058039">
      <w:marLeft w:val="0"/>
      <w:marRight w:val="0"/>
      <w:marTop w:val="0"/>
      <w:marBottom w:val="0"/>
      <w:divBdr>
        <w:top w:val="none" w:sz="0" w:space="0" w:color="auto"/>
        <w:left w:val="none" w:sz="0" w:space="0" w:color="auto"/>
        <w:bottom w:val="none" w:sz="0" w:space="0" w:color="auto"/>
        <w:right w:val="none" w:sz="0" w:space="0" w:color="auto"/>
      </w:divBdr>
    </w:div>
    <w:div w:id="1475443297">
      <w:marLeft w:val="0"/>
      <w:marRight w:val="0"/>
      <w:marTop w:val="0"/>
      <w:marBottom w:val="0"/>
      <w:divBdr>
        <w:top w:val="none" w:sz="0" w:space="0" w:color="auto"/>
        <w:left w:val="none" w:sz="0" w:space="0" w:color="auto"/>
        <w:bottom w:val="none" w:sz="0" w:space="0" w:color="auto"/>
        <w:right w:val="none" w:sz="0" w:space="0" w:color="auto"/>
      </w:divBdr>
    </w:div>
    <w:div w:id="1476484020">
      <w:bodyDiv w:val="1"/>
      <w:marLeft w:val="0"/>
      <w:marRight w:val="0"/>
      <w:marTop w:val="0"/>
      <w:marBottom w:val="0"/>
      <w:divBdr>
        <w:top w:val="none" w:sz="0" w:space="0" w:color="auto"/>
        <w:left w:val="none" w:sz="0" w:space="0" w:color="auto"/>
        <w:bottom w:val="none" w:sz="0" w:space="0" w:color="auto"/>
        <w:right w:val="none" w:sz="0" w:space="0" w:color="auto"/>
      </w:divBdr>
    </w:div>
    <w:div w:id="1477918769">
      <w:marLeft w:val="0"/>
      <w:marRight w:val="0"/>
      <w:marTop w:val="0"/>
      <w:marBottom w:val="0"/>
      <w:divBdr>
        <w:top w:val="none" w:sz="0" w:space="0" w:color="auto"/>
        <w:left w:val="none" w:sz="0" w:space="0" w:color="auto"/>
        <w:bottom w:val="none" w:sz="0" w:space="0" w:color="auto"/>
        <w:right w:val="none" w:sz="0" w:space="0" w:color="auto"/>
      </w:divBdr>
    </w:div>
    <w:div w:id="1481461274">
      <w:marLeft w:val="0"/>
      <w:marRight w:val="0"/>
      <w:marTop w:val="0"/>
      <w:marBottom w:val="0"/>
      <w:divBdr>
        <w:top w:val="none" w:sz="0" w:space="0" w:color="auto"/>
        <w:left w:val="none" w:sz="0" w:space="0" w:color="auto"/>
        <w:bottom w:val="none" w:sz="0" w:space="0" w:color="auto"/>
        <w:right w:val="none" w:sz="0" w:space="0" w:color="auto"/>
      </w:divBdr>
    </w:div>
    <w:div w:id="1481920380">
      <w:marLeft w:val="0"/>
      <w:marRight w:val="0"/>
      <w:marTop w:val="0"/>
      <w:marBottom w:val="0"/>
      <w:divBdr>
        <w:top w:val="none" w:sz="0" w:space="0" w:color="auto"/>
        <w:left w:val="none" w:sz="0" w:space="0" w:color="auto"/>
        <w:bottom w:val="none" w:sz="0" w:space="0" w:color="auto"/>
        <w:right w:val="none" w:sz="0" w:space="0" w:color="auto"/>
      </w:divBdr>
    </w:div>
    <w:div w:id="1486628287">
      <w:marLeft w:val="0"/>
      <w:marRight w:val="0"/>
      <w:marTop w:val="0"/>
      <w:marBottom w:val="0"/>
      <w:divBdr>
        <w:top w:val="none" w:sz="0" w:space="0" w:color="auto"/>
        <w:left w:val="none" w:sz="0" w:space="0" w:color="auto"/>
        <w:bottom w:val="none" w:sz="0" w:space="0" w:color="auto"/>
        <w:right w:val="none" w:sz="0" w:space="0" w:color="auto"/>
      </w:divBdr>
    </w:div>
    <w:div w:id="1492020797">
      <w:marLeft w:val="0"/>
      <w:marRight w:val="0"/>
      <w:marTop w:val="0"/>
      <w:marBottom w:val="0"/>
      <w:divBdr>
        <w:top w:val="none" w:sz="0" w:space="0" w:color="auto"/>
        <w:left w:val="none" w:sz="0" w:space="0" w:color="auto"/>
        <w:bottom w:val="none" w:sz="0" w:space="0" w:color="auto"/>
        <w:right w:val="none" w:sz="0" w:space="0" w:color="auto"/>
      </w:divBdr>
    </w:div>
    <w:div w:id="1492717545">
      <w:marLeft w:val="0"/>
      <w:marRight w:val="0"/>
      <w:marTop w:val="0"/>
      <w:marBottom w:val="0"/>
      <w:divBdr>
        <w:top w:val="none" w:sz="0" w:space="0" w:color="auto"/>
        <w:left w:val="none" w:sz="0" w:space="0" w:color="auto"/>
        <w:bottom w:val="none" w:sz="0" w:space="0" w:color="auto"/>
        <w:right w:val="none" w:sz="0" w:space="0" w:color="auto"/>
      </w:divBdr>
    </w:div>
    <w:div w:id="1494685594">
      <w:bodyDiv w:val="1"/>
      <w:marLeft w:val="0"/>
      <w:marRight w:val="0"/>
      <w:marTop w:val="0"/>
      <w:marBottom w:val="0"/>
      <w:divBdr>
        <w:top w:val="none" w:sz="0" w:space="0" w:color="auto"/>
        <w:left w:val="none" w:sz="0" w:space="0" w:color="auto"/>
        <w:bottom w:val="none" w:sz="0" w:space="0" w:color="auto"/>
        <w:right w:val="none" w:sz="0" w:space="0" w:color="auto"/>
      </w:divBdr>
    </w:div>
    <w:div w:id="1494835667">
      <w:marLeft w:val="0"/>
      <w:marRight w:val="0"/>
      <w:marTop w:val="0"/>
      <w:marBottom w:val="0"/>
      <w:divBdr>
        <w:top w:val="none" w:sz="0" w:space="0" w:color="auto"/>
        <w:left w:val="none" w:sz="0" w:space="0" w:color="auto"/>
        <w:bottom w:val="none" w:sz="0" w:space="0" w:color="auto"/>
        <w:right w:val="none" w:sz="0" w:space="0" w:color="auto"/>
      </w:divBdr>
    </w:div>
    <w:div w:id="1497302858">
      <w:marLeft w:val="0"/>
      <w:marRight w:val="0"/>
      <w:marTop w:val="0"/>
      <w:marBottom w:val="0"/>
      <w:divBdr>
        <w:top w:val="none" w:sz="0" w:space="0" w:color="auto"/>
        <w:left w:val="none" w:sz="0" w:space="0" w:color="auto"/>
        <w:bottom w:val="none" w:sz="0" w:space="0" w:color="auto"/>
        <w:right w:val="none" w:sz="0" w:space="0" w:color="auto"/>
      </w:divBdr>
    </w:div>
    <w:div w:id="1500079252">
      <w:bodyDiv w:val="1"/>
      <w:marLeft w:val="0"/>
      <w:marRight w:val="0"/>
      <w:marTop w:val="0"/>
      <w:marBottom w:val="0"/>
      <w:divBdr>
        <w:top w:val="none" w:sz="0" w:space="0" w:color="auto"/>
        <w:left w:val="none" w:sz="0" w:space="0" w:color="auto"/>
        <w:bottom w:val="none" w:sz="0" w:space="0" w:color="auto"/>
        <w:right w:val="none" w:sz="0" w:space="0" w:color="auto"/>
      </w:divBdr>
    </w:div>
    <w:div w:id="1501117285">
      <w:bodyDiv w:val="1"/>
      <w:marLeft w:val="0"/>
      <w:marRight w:val="0"/>
      <w:marTop w:val="0"/>
      <w:marBottom w:val="0"/>
      <w:divBdr>
        <w:top w:val="none" w:sz="0" w:space="0" w:color="auto"/>
        <w:left w:val="none" w:sz="0" w:space="0" w:color="auto"/>
        <w:bottom w:val="none" w:sz="0" w:space="0" w:color="auto"/>
        <w:right w:val="none" w:sz="0" w:space="0" w:color="auto"/>
      </w:divBdr>
    </w:div>
    <w:div w:id="1502314224">
      <w:marLeft w:val="0"/>
      <w:marRight w:val="0"/>
      <w:marTop w:val="0"/>
      <w:marBottom w:val="0"/>
      <w:divBdr>
        <w:top w:val="none" w:sz="0" w:space="0" w:color="auto"/>
        <w:left w:val="none" w:sz="0" w:space="0" w:color="auto"/>
        <w:bottom w:val="none" w:sz="0" w:space="0" w:color="auto"/>
        <w:right w:val="none" w:sz="0" w:space="0" w:color="auto"/>
      </w:divBdr>
    </w:div>
    <w:div w:id="1502620539">
      <w:marLeft w:val="0"/>
      <w:marRight w:val="0"/>
      <w:marTop w:val="0"/>
      <w:marBottom w:val="0"/>
      <w:divBdr>
        <w:top w:val="none" w:sz="0" w:space="0" w:color="auto"/>
        <w:left w:val="none" w:sz="0" w:space="0" w:color="auto"/>
        <w:bottom w:val="none" w:sz="0" w:space="0" w:color="auto"/>
        <w:right w:val="none" w:sz="0" w:space="0" w:color="auto"/>
      </w:divBdr>
    </w:div>
    <w:div w:id="1503205351">
      <w:marLeft w:val="0"/>
      <w:marRight w:val="0"/>
      <w:marTop w:val="0"/>
      <w:marBottom w:val="0"/>
      <w:divBdr>
        <w:top w:val="none" w:sz="0" w:space="0" w:color="auto"/>
        <w:left w:val="none" w:sz="0" w:space="0" w:color="auto"/>
        <w:bottom w:val="none" w:sz="0" w:space="0" w:color="auto"/>
        <w:right w:val="none" w:sz="0" w:space="0" w:color="auto"/>
      </w:divBdr>
    </w:div>
    <w:div w:id="1506017536">
      <w:bodyDiv w:val="1"/>
      <w:marLeft w:val="0"/>
      <w:marRight w:val="0"/>
      <w:marTop w:val="0"/>
      <w:marBottom w:val="0"/>
      <w:divBdr>
        <w:top w:val="none" w:sz="0" w:space="0" w:color="auto"/>
        <w:left w:val="none" w:sz="0" w:space="0" w:color="auto"/>
        <w:bottom w:val="none" w:sz="0" w:space="0" w:color="auto"/>
        <w:right w:val="none" w:sz="0" w:space="0" w:color="auto"/>
      </w:divBdr>
    </w:div>
    <w:div w:id="1506749551">
      <w:marLeft w:val="0"/>
      <w:marRight w:val="0"/>
      <w:marTop w:val="0"/>
      <w:marBottom w:val="0"/>
      <w:divBdr>
        <w:top w:val="none" w:sz="0" w:space="0" w:color="auto"/>
        <w:left w:val="none" w:sz="0" w:space="0" w:color="auto"/>
        <w:bottom w:val="none" w:sz="0" w:space="0" w:color="auto"/>
        <w:right w:val="none" w:sz="0" w:space="0" w:color="auto"/>
      </w:divBdr>
    </w:div>
    <w:div w:id="1507598298">
      <w:bodyDiv w:val="1"/>
      <w:marLeft w:val="0"/>
      <w:marRight w:val="0"/>
      <w:marTop w:val="0"/>
      <w:marBottom w:val="0"/>
      <w:divBdr>
        <w:top w:val="none" w:sz="0" w:space="0" w:color="auto"/>
        <w:left w:val="none" w:sz="0" w:space="0" w:color="auto"/>
        <w:bottom w:val="none" w:sz="0" w:space="0" w:color="auto"/>
        <w:right w:val="none" w:sz="0" w:space="0" w:color="auto"/>
      </w:divBdr>
    </w:div>
    <w:div w:id="1509909345">
      <w:marLeft w:val="0"/>
      <w:marRight w:val="0"/>
      <w:marTop w:val="0"/>
      <w:marBottom w:val="0"/>
      <w:divBdr>
        <w:top w:val="none" w:sz="0" w:space="0" w:color="auto"/>
        <w:left w:val="none" w:sz="0" w:space="0" w:color="auto"/>
        <w:bottom w:val="none" w:sz="0" w:space="0" w:color="auto"/>
        <w:right w:val="none" w:sz="0" w:space="0" w:color="auto"/>
      </w:divBdr>
    </w:div>
    <w:div w:id="1511871868">
      <w:bodyDiv w:val="1"/>
      <w:marLeft w:val="0"/>
      <w:marRight w:val="0"/>
      <w:marTop w:val="0"/>
      <w:marBottom w:val="0"/>
      <w:divBdr>
        <w:top w:val="none" w:sz="0" w:space="0" w:color="auto"/>
        <w:left w:val="none" w:sz="0" w:space="0" w:color="auto"/>
        <w:bottom w:val="none" w:sz="0" w:space="0" w:color="auto"/>
        <w:right w:val="none" w:sz="0" w:space="0" w:color="auto"/>
      </w:divBdr>
    </w:div>
    <w:div w:id="1513490796">
      <w:bodyDiv w:val="1"/>
      <w:marLeft w:val="0"/>
      <w:marRight w:val="0"/>
      <w:marTop w:val="0"/>
      <w:marBottom w:val="0"/>
      <w:divBdr>
        <w:top w:val="none" w:sz="0" w:space="0" w:color="auto"/>
        <w:left w:val="none" w:sz="0" w:space="0" w:color="auto"/>
        <w:bottom w:val="none" w:sz="0" w:space="0" w:color="auto"/>
        <w:right w:val="none" w:sz="0" w:space="0" w:color="auto"/>
      </w:divBdr>
    </w:div>
    <w:div w:id="1513881970">
      <w:marLeft w:val="0"/>
      <w:marRight w:val="0"/>
      <w:marTop w:val="0"/>
      <w:marBottom w:val="0"/>
      <w:divBdr>
        <w:top w:val="none" w:sz="0" w:space="0" w:color="auto"/>
        <w:left w:val="none" w:sz="0" w:space="0" w:color="auto"/>
        <w:bottom w:val="none" w:sz="0" w:space="0" w:color="auto"/>
        <w:right w:val="none" w:sz="0" w:space="0" w:color="auto"/>
      </w:divBdr>
    </w:div>
    <w:div w:id="1514800566">
      <w:bodyDiv w:val="1"/>
      <w:marLeft w:val="0"/>
      <w:marRight w:val="0"/>
      <w:marTop w:val="0"/>
      <w:marBottom w:val="0"/>
      <w:divBdr>
        <w:top w:val="none" w:sz="0" w:space="0" w:color="auto"/>
        <w:left w:val="none" w:sz="0" w:space="0" w:color="auto"/>
        <w:bottom w:val="none" w:sz="0" w:space="0" w:color="auto"/>
        <w:right w:val="none" w:sz="0" w:space="0" w:color="auto"/>
      </w:divBdr>
    </w:div>
    <w:div w:id="1515025536">
      <w:marLeft w:val="0"/>
      <w:marRight w:val="0"/>
      <w:marTop w:val="0"/>
      <w:marBottom w:val="0"/>
      <w:divBdr>
        <w:top w:val="none" w:sz="0" w:space="0" w:color="auto"/>
        <w:left w:val="none" w:sz="0" w:space="0" w:color="auto"/>
        <w:bottom w:val="none" w:sz="0" w:space="0" w:color="auto"/>
        <w:right w:val="none" w:sz="0" w:space="0" w:color="auto"/>
      </w:divBdr>
    </w:div>
    <w:div w:id="1516067239">
      <w:marLeft w:val="0"/>
      <w:marRight w:val="0"/>
      <w:marTop w:val="0"/>
      <w:marBottom w:val="0"/>
      <w:divBdr>
        <w:top w:val="none" w:sz="0" w:space="0" w:color="auto"/>
        <w:left w:val="none" w:sz="0" w:space="0" w:color="auto"/>
        <w:bottom w:val="none" w:sz="0" w:space="0" w:color="auto"/>
        <w:right w:val="none" w:sz="0" w:space="0" w:color="auto"/>
      </w:divBdr>
    </w:div>
    <w:div w:id="1518928136">
      <w:marLeft w:val="0"/>
      <w:marRight w:val="0"/>
      <w:marTop w:val="0"/>
      <w:marBottom w:val="0"/>
      <w:divBdr>
        <w:top w:val="none" w:sz="0" w:space="0" w:color="auto"/>
        <w:left w:val="none" w:sz="0" w:space="0" w:color="auto"/>
        <w:bottom w:val="none" w:sz="0" w:space="0" w:color="auto"/>
        <w:right w:val="none" w:sz="0" w:space="0" w:color="auto"/>
      </w:divBdr>
    </w:div>
    <w:div w:id="1520729955">
      <w:marLeft w:val="0"/>
      <w:marRight w:val="0"/>
      <w:marTop w:val="0"/>
      <w:marBottom w:val="0"/>
      <w:divBdr>
        <w:top w:val="none" w:sz="0" w:space="0" w:color="auto"/>
        <w:left w:val="none" w:sz="0" w:space="0" w:color="auto"/>
        <w:bottom w:val="none" w:sz="0" w:space="0" w:color="auto"/>
        <w:right w:val="none" w:sz="0" w:space="0" w:color="auto"/>
      </w:divBdr>
    </w:div>
    <w:div w:id="1525246514">
      <w:marLeft w:val="0"/>
      <w:marRight w:val="0"/>
      <w:marTop w:val="0"/>
      <w:marBottom w:val="0"/>
      <w:divBdr>
        <w:top w:val="none" w:sz="0" w:space="0" w:color="auto"/>
        <w:left w:val="none" w:sz="0" w:space="0" w:color="auto"/>
        <w:bottom w:val="none" w:sz="0" w:space="0" w:color="auto"/>
        <w:right w:val="none" w:sz="0" w:space="0" w:color="auto"/>
      </w:divBdr>
    </w:div>
    <w:div w:id="1526401268">
      <w:marLeft w:val="0"/>
      <w:marRight w:val="0"/>
      <w:marTop w:val="0"/>
      <w:marBottom w:val="0"/>
      <w:divBdr>
        <w:top w:val="none" w:sz="0" w:space="0" w:color="auto"/>
        <w:left w:val="none" w:sz="0" w:space="0" w:color="auto"/>
        <w:bottom w:val="none" w:sz="0" w:space="0" w:color="auto"/>
        <w:right w:val="none" w:sz="0" w:space="0" w:color="auto"/>
      </w:divBdr>
    </w:div>
    <w:div w:id="1530297430">
      <w:marLeft w:val="0"/>
      <w:marRight w:val="0"/>
      <w:marTop w:val="0"/>
      <w:marBottom w:val="0"/>
      <w:divBdr>
        <w:top w:val="none" w:sz="0" w:space="0" w:color="auto"/>
        <w:left w:val="none" w:sz="0" w:space="0" w:color="auto"/>
        <w:bottom w:val="none" w:sz="0" w:space="0" w:color="auto"/>
        <w:right w:val="none" w:sz="0" w:space="0" w:color="auto"/>
      </w:divBdr>
    </w:div>
    <w:div w:id="1533491175">
      <w:marLeft w:val="0"/>
      <w:marRight w:val="0"/>
      <w:marTop w:val="0"/>
      <w:marBottom w:val="0"/>
      <w:divBdr>
        <w:top w:val="none" w:sz="0" w:space="0" w:color="auto"/>
        <w:left w:val="none" w:sz="0" w:space="0" w:color="auto"/>
        <w:bottom w:val="none" w:sz="0" w:space="0" w:color="auto"/>
        <w:right w:val="none" w:sz="0" w:space="0" w:color="auto"/>
      </w:divBdr>
      <w:divsChild>
        <w:div w:id="1561551221">
          <w:marLeft w:val="0"/>
          <w:marRight w:val="0"/>
          <w:marTop w:val="0"/>
          <w:marBottom w:val="0"/>
          <w:divBdr>
            <w:top w:val="none" w:sz="0" w:space="0" w:color="auto"/>
            <w:left w:val="none" w:sz="0" w:space="0" w:color="auto"/>
            <w:bottom w:val="none" w:sz="0" w:space="0" w:color="auto"/>
            <w:right w:val="none" w:sz="0" w:space="0" w:color="auto"/>
          </w:divBdr>
        </w:div>
      </w:divsChild>
    </w:div>
    <w:div w:id="1536114648">
      <w:marLeft w:val="0"/>
      <w:marRight w:val="0"/>
      <w:marTop w:val="0"/>
      <w:marBottom w:val="0"/>
      <w:divBdr>
        <w:top w:val="none" w:sz="0" w:space="0" w:color="auto"/>
        <w:left w:val="none" w:sz="0" w:space="0" w:color="auto"/>
        <w:bottom w:val="none" w:sz="0" w:space="0" w:color="auto"/>
        <w:right w:val="none" w:sz="0" w:space="0" w:color="auto"/>
      </w:divBdr>
    </w:div>
    <w:div w:id="1536115197">
      <w:marLeft w:val="0"/>
      <w:marRight w:val="0"/>
      <w:marTop w:val="0"/>
      <w:marBottom w:val="0"/>
      <w:divBdr>
        <w:top w:val="none" w:sz="0" w:space="0" w:color="auto"/>
        <w:left w:val="none" w:sz="0" w:space="0" w:color="auto"/>
        <w:bottom w:val="none" w:sz="0" w:space="0" w:color="auto"/>
        <w:right w:val="none" w:sz="0" w:space="0" w:color="auto"/>
      </w:divBdr>
    </w:div>
    <w:div w:id="1536965731">
      <w:bodyDiv w:val="1"/>
      <w:marLeft w:val="0"/>
      <w:marRight w:val="0"/>
      <w:marTop w:val="0"/>
      <w:marBottom w:val="0"/>
      <w:divBdr>
        <w:top w:val="none" w:sz="0" w:space="0" w:color="auto"/>
        <w:left w:val="none" w:sz="0" w:space="0" w:color="auto"/>
        <w:bottom w:val="none" w:sz="0" w:space="0" w:color="auto"/>
        <w:right w:val="none" w:sz="0" w:space="0" w:color="auto"/>
      </w:divBdr>
    </w:div>
    <w:div w:id="1537767044">
      <w:bodyDiv w:val="1"/>
      <w:marLeft w:val="0"/>
      <w:marRight w:val="0"/>
      <w:marTop w:val="0"/>
      <w:marBottom w:val="0"/>
      <w:divBdr>
        <w:top w:val="none" w:sz="0" w:space="0" w:color="auto"/>
        <w:left w:val="none" w:sz="0" w:space="0" w:color="auto"/>
        <w:bottom w:val="none" w:sz="0" w:space="0" w:color="auto"/>
        <w:right w:val="none" w:sz="0" w:space="0" w:color="auto"/>
      </w:divBdr>
    </w:div>
    <w:div w:id="1538590405">
      <w:marLeft w:val="0"/>
      <w:marRight w:val="0"/>
      <w:marTop w:val="0"/>
      <w:marBottom w:val="0"/>
      <w:divBdr>
        <w:top w:val="none" w:sz="0" w:space="0" w:color="auto"/>
        <w:left w:val="none" w:sz="0" w:space="0" w:color="auto"/>
        <w:bottom w:val="none" w:sz="0" w:space="0" w:color="auto"/>
        <w:right w:val="none" w:sz="0" w:space="0" w:color="auto"/>
      </w:divBdr>
    </w:div>
    <w:div w:id="1543247774">
      <w:marLeft w:val="0"/>
      <w:marRight w:val="0"/>
      <w:marTop w:val="0"/>
      <w:marBottom w:val="0"/>
      <w:divBdr>
        <w:top w:val="none" w:sz="0" w:space="0" w:color="auto"/>
        <w:left w:val="none" w:sz="0" w:space="0" w:color="auto"/>
        <w:bottom w:val="none" w:sz="0" w:space="0" w:color="auto"/>
        <w:right w:val="none" w:sz="0" w:space="0" w:color="auto"/>
      </w:divBdr>
    </w:div>
    <w:div w:id="1545285250">
      <w:marLeft w:val="0"/>
      <w:marRight w:val="0"/>
      <w:marTop w:val="0"/>
      <w:marBottom w:val="0"/>
      <w:divBdr>
        <w:top w:val="none" w:sz="0" w:space="0" w:color="auto"/>
        <w:left w:val="none" w:sz="0" w:space="0" w:color="auto"/>
        <w:bottom w:val="none" w:sz="0" w:space="0" w:color="auto"/>
        <w:right w:val="none" w:sz="0" w:space="0" w:color="auto"/>
      </w:divBdr>
    </w:div>
    <w:div w:id="1547375598">
      <w:marLeft w:val="0"/>
      <w:marRight w:val="0"/>
      <w:marTop w:val="0"/>
      <w:marBottom w:val="0"/>
      <w:divBdr>
        <w:top w:val="none" w:sz="0" w:space="0" w:color="auto"/>
        <w:left w:val="none" w:sz="0" w:space="0" w:color="auto"/>
        <w:bottom w:val="none" w:sz="0" w:space="0" w:color="auto"/>
        <w:right w:val="none" w:sz="0" w:space="0" w:color="auto"/>
      </w:divBdr>
    </w:div>
    <w:div w:id="1547641694">
      <w:bodyDiv w:val="1"/>
      <w:marLeft w:val="0"/>
      <w:marRight w:val="0"/>
      <w:marTop w:val="0"/>
      <w:marBottom w:val="0"/>
      <w:divBdr>
        <w:top w:val="none" w:sz="0" w:space="0" w:color="auto"/>
        <w:left w:val="none" w:sz="0" w:space="0" w:color="auto"/>
        <w:bottom w:val="none" w:sz="0" w:space="0" w:color="auto"/>
        <w:right w:val="none" w:sz="0" w:space="0" w:color="auto"/>
      </w:divBdr>
    </w:div>
    <w:div w:id="1548948543">
      <w:bodyDiv w:val="1"/>
      <w:marLeft w:val="0"/>
      <w:marRight w:val="0"/>
      <w:marTop w:val="0"/>
      <w:marBottom w:val="0"/>
      <w:divBdr>
        <w:top w:val="none" w:sz="0" w:space="0" w:color="auto"/>
        <w:left w:val="none" w:sz="0" w:space="0" w:color="auto"/>
        <w:bottom w:val="none" w:sz="0" w:space="0" w:color="auto"/>
        <w:right w:val="none" w:sz="0" w:space="0" w:color="auto"/>
      </w:divBdr>
    </w:div>
    <w:div w:id="1549410529">
      <w:marLeft w:val="0"/>
      <w:marRight w:val="0"/>
      <w:marTop w:val="0"/>
      <w:marBottom w:val="0"/>
      <w:divBdr>
        <w:top w:val="none" w:sz="0" w:space="0" w:color="auto"/>
        <w:left w:val="none" w:sz="0" w:space="0" w:color="auto"/>
        <w:bottom w:val="none" w:sz="0" w:space="0" w:color="auto"/>
        <w:right w:val="none" w:sz="0" w:space="0" w:color="auto"/>
      </w:divBdr>
    </w:div>
    <w:div w:id="1550220467">
      <w:marLeft w:val="0"/>
      <w:marRight w:val="0"/>
      <w:marTop w:val="0"/>
      <w:marBottom w:val="0"/>
      <w:divBdr>
        <w:top w:val="none" w:sz="0" w:space="0" w:color="auto"/>
        <w:left w:val="none" w:sz="0" w:space="0" w:color="auto"/>
        <w:bottom w:val="none" w:sz="0" w:space="0" w:color="auto"/>
        <w:right w:val="none" w:sz="0" w:space="0" w:color="auto"/>
      </w:divBdr>
    </w:div>
    <w:div w:id="1555197121">
      <w:marLeft w:val="0"/>
      <w:marRight w:val="0"/>
      <w:marTop w:val="0"/>
      <w:marBottom w:val="0"/>
      <w:divBdr>
        <w:top w:val="none" w:sz="0" w:space="0" w:color="auto"/>
        <w:left w:val="none" w:sz="0" w:space="0" w:color="auto"/>
        <w:bottom w:val="none" w:sz="0" w:space="0" w:color="auto"/>
        <w:right w:val="none" w:sz="0" w:space="0" w:color="auto"/>
      </w:divBdr>
    </w:div>
    <w:div w:id="1558281946">
      <w:marLeft w:val="0"/>
      <w:marRight w:val="0"/>
      <w:marTop w:val="0"/>
      <w:marBottom w:val="0"/>
      <w:divBdr>
        <w:top w:val="none" w:sz="0" w:space="0" w:color="auto"/>
        <w:left w:val="none" w:sz="0" w:space="0" w:color="auto"/>
        <w:bottom w:val="none" w:sz="0" w:space="0" w:color="auto"/>
        <w:right w:val="none" w:sz="0" w:space="0" w:color="auto"/>
      </w:divBdr>
    </w:div>
    <w:div w:id="1559124919">
      <w:marLeft w:val="0"/>
      <w:marRight w:val="0"/>
      <w:marTop w:val="0"/>
      <w:marBottom w:val="0"/>
      <w:divBdr>
        <w:top w:val="none" w:sz="0" w:space="0" w:color="auto"/>
        <w:left w:val="none" w:sz="0" w:space="0" w:color="auto"/>
        <w:bottom w:val="none" w:sz="0" w:space="0" w:color="auto"/>
        <w:right w:val="none" w:sz="0" w:space="0" w:color="auto"/>
      </w:divBdr>
    </w:div>
    <w:div w:id="1559395664">
      <w:marLeft w:val="0"/>
      <w:marRight w:val="0"/>
      <w:marTop w:val="0"/>
      <w:marBottom w:val="0"/>
      <w:divBdr>
        <w:top w:val="none" w:sz="0" w:space="0" w:color="auto"/>
        <w:left w:val="none" w:sz="0" w:space="0" w:color="auto"/>
        <w:bottom w:val="none" w:sz="0" w:space="0" w:color="auto"/>
        <w:right w:val="none" w:sz="0" w:space="0" w:color="auto"/>
      </w:divBdr>
    </w:div>
    <w:div w:id="1559441879">
      <w:marLeft w:val="0"/>
      <w:marRight w:val="0"/>
      <w:marTop w:val="0"/>
      <w:marBottom w:val="0"/>
      <w:divBdr>
        <w:top w:val="none" w:sz="0" w:space="0" w:color="auto"/>
        <w:left w:val="none" w:sz="0" w:space="0" w:color="auto"/>
        <w:bottom w:val="none" w:sz="0" w:space="0" w:color="auto"/>
        <w:right w:val="none" w:sz="0" w:space="0" w:color="auto"/>
      </w:divBdr>
    </w:div>
    <w:div w:id="1560171430">
      <w:marLeft w:val="0"/>
      <w:marRight w:val="0"/>
      <w:marTop w:val="0"/>
      <w:marBottom w:val="0"/>
      <w:divBdr>
        <w:top w:val="none" w:sz="0" w:space="0" w:color="auto"/>
        <w:left w:val="none" w:sz="0" w:space="0" w:color="auto"/>
        <w:bottom w:val="none" w:sz="0" w:space="0" w:color="auto"/>
        <w:right w:val="none" w:sz="0" w:space="0" w:color="auto"/>
      </w:divBdr>
    </w:div>
    <w:div w:id="1561205648">
      <w:marLeft w:val="0"/>
      <w:marRight w:val="0"/>
      <w:marTop w:val="0"/>
      <w:marBottom w:val="0"/>
      <w:divBdr>
        <w:top w:val="none" w:sz="0" w:space="0" w:color="auto"/>
        <w:left w:val="none" w:sz="0" w:space="0" w:color="auto"/>
        <w:bottom w:val="none" w:sz="0" w:space="0" w:color="auto"/>
        <w:right w:val="none" w:sz="0" w:space="0" w:color="auto"/>
      </w:divBdr>
    </w:div>
    <w:div w:id="1562402615">
      <w:marLeft w:val="0"/>
      <w:marRight w:val="0"/>
      <w:marTop w:val="0"/>
      <w:marBottom w:val="0"/>
      <w:divBdr>
        <w:top w:val="none" w:sz="0" w:space="0" w:color="auto"/>
        <w:left w:val="none" w:sz="0" w:space="0" w:color="auto"/>
        <w:bottom w:val="none" w:sz="0" w:space="0" w:color="auto"/>
        <w:right w:val="none" w:sz="0" w:space="0" w:color="auto"/>
      </w:divBdr>
    </w:div>
    <w:div w:id="1563641741">
      <w:marLeft w:val="0"/>
      <w:marRight w:val="0"/>
      <w:marTop w:val="0"/>
      <w:marBottom w:val="0"/>
      <w:divBdr>
        <w:top w:val="none" w:sz="0" w:space="0" w:color="auto"/>
        <w:left w:val="none" w:sz="0" w:space="0" w:color="auto"/>
        <w:bottom w:val="none" w:sz="0" w:space="0" w:color="auto"/>
        <w:right w:val="none" w:sz="0" w:space="0" w:color="auto"/>
      </w:divBdr>
    </w:div>
    <w:div w:id="1565263443">
      <w:marLeft w:val="0"/>
      <w:marRight w:val="0"/>
      <w:marTop w:val="0"/>
      <w:marBottom w:val="0"/>
      <w:divBdr>
        <w:top w:val="none" w:sz="0" w:space="0" w:color="auto"/>
        <w:left w:val="none" w:sz="0" w:space="0" w:color="auto"/>
        <w:bottom w:val="none" w:sz="0" w:space="0" w:color="auto"/>
        <w:right w:val="none" w:sz="0" w:space="0" w:color="auto"/>
      </w:divBdr>
    </w:div>
    <w:div w:id="1569073965">
      <w:bodyDiv w:val="1"/>
      <w:marLeft w:val="0"/>
      <w:marRight w:val="0"/>
      <w:marTop w:val="0"/>
      <w:marBottom w:val="0"/>
      <w:divBdr>
        <w:top w:val="none" w:sz="0" w:space="0" w:color="auto"/>
        <w:left w:val="none" w:sz="0" w:space="0" w:color="auto"/>
        <w:bottom w:val="none" w:sz="0" w:space="0" w:color="auto"/>
        <w:right w:val="none" w:sz="0" w:space="0" w:color="auto"/>
      </w:divBdr>
    </w:div>
    <w:div w:id="1582255162">
      <w:marLeft w:val="0"/>
      <w:marRight w:val="0"/>
      <w:marTop w:val="0"/>
      <w:marBottom w:val="0"/>
      <w:divBdr>
        <w:top w:val="none" w:sz="0" w:space="0" w:color="auto"/>
        <w:left w:val="none" w:sz="0" w:space="0" w:color="auto"/>
        <w:bottom w:val="none" w:sz="0" w:space="0" w:color="auto"/>
        <w:right w:val="none" w:sz="0" w:space="0" w:color="auto"/>
      </w:divBdr>
    </w:div>
    <w:div w:id="1584221195">
      <w:marLeft w:val="0"/>
      <w:marRight w:val="0"/>
      <w:marTop w:val="0"/>
      <w:marBottom w:val="0"/>
      <w:divBdr>
        <w:top w:val="none" w:sz="0" w:space="0" w:color="auto"/>
        <w:left w:val="none" w:sz="0" w:space="0" w:color="auto"/>
        <w:bottom w:val="none" w:sz="0" w:space="0" w:color="auto"/>
        <w:right w:val="none" w:sz="0" w:space="0" w:color="auto"/>
      </w:divBdr>
    </w:div>
    <w:div w:id="1584294277">
      <w:marLeft w:val="0"/>
      <w:marRight w:val="0"/>
      <w:marTop w:val="0"/>
      <w:marBottom w:val="0"/>
      <w:divBdr>
        <w:top w:val="none" w:sz="0" w:space="0" w:color="auto"/>
        <w:left w:val="none" w:sz="0" w:space="0" w:color="auto"/>
        <w:bottom w:val="none" w:sz="0" w:space="0" w:color="auto"/>
        <w:right w:val="none" w:sz="0" w:space="0" w:color="auto"/>
      </w:divBdr>
    </w:div>
    <w:div w:id="1586303527">
      <w:marLeft w:val="0"/>
      <w:marRight w:val="0"/>
      <w:marTop w:val="0"/>
      <w:marBottom w:val="0"/>
      <w:divBdr>
        <w:top w:val="none" w:sz="0" w:space="0" w:color="auto"/>
        <w:left w:val="none" w:sz="0" w:space="0" w:color="auto"/>
        <w:bottom w:val="none" w:sz="0" w:space="0" w:color="auto"/>
        <w:right w:val="none" w:sz="0" w:space="0" w:color="auto"/>
      </w:divBdr>
    </w:div>
    <w:div w:id="1591621617">
      <w:marLeft w:val="0"/>
      <w:marRight w:val="0"/>
      <w:marTop w:val="0"/>
      <w:marBottom w:val="0"/>
      <w:divBdr>
        <w:top w:val="none" w:sz="0" w:space="0" w:color="auto"/>
        <w:left w:val="none" w:sz="0" w:space="0" w:color="auto"/>
        <w:bottom w:val="none" w:sz="0" w:space="0" w:color="auto"/>
        <w:right w:val="none" w:sz="0" w:space="0" w:color="auto"/>
      </w:divBdr>
    </w:div>
    <w:div w:id="1592591080">
      <w:marLeft w:val="0"/>
      <w:marRight w:val="0"/>
      <w:marTop w:val="0"/>
      <w:marBottom w:val="0"/>
      <w:divBdr>
        <w:top w:val="none" w:sz="0" w:space="0" w:color="auto"/>
        <w:left w:val="none" w:sz="0" w:space="0" w:color="auto"/>
        <w:bottom w:val="none" w:sz="0" w:space="0" w:color="auto"/>
        <w:right w:val="none" w:sz="0" w:space="0" w:color="auto"/>
      </w:divBdr>
    </w:div>
    <w:div w:id="1595550791">
      <w:bodyDiv w:val="1"/>
      <w:marLeft w:val="0"/>
      <w:marRight w:val="0"/>
      <w:marTop w:val="0"/>
      <w:marBottom w:val="0"/>
      <w:divBdr>
        <w:top w:val="none" w:sz="0" w:space="0" w:color="auto"/>
        <w:left w:val="none" w:sz="0" w:space="0" w:color="auto"/>
        <w:bottom w:val="none" w:sz="0" w:space="0" w:color="auto"/>
        <w:right w:val="none" w:sz="0" w:space="0" w:color="auto"/>
      </w:divBdr>
    </w:div>
    <w:div w:id="1598559938">
      <w:marLeft w:val="0"/>
      <w:marRight w:val="0"/>
      <w:marTop w:val="0"/>
      <w:marBottom w:val="0"/>
      <w:divBdr>
        <w:top w:val="none" w:sz="0" w:space="0" w:color="auto"/>
        <w:left w:val="none" w:sz="0" w:space="0" w:color="auto"/>
        <w:bottom w:val="none" w:sz="0" w:space="0" w:color="auto"/>
        <w:right w:val="none" w:sz="0" w:space="0" w:color="auto"/>
      </w:divBdr>
    </w:div>
    <w:div w:id="1600677359">
      <w:marLeft w:val="0"/>
      <w:marRight w:val="0"/>
      <w:marTop w:val="0"/>
      <w:marBottom w:val="0"/>
      <w:divBdr>
        <w:top w:val="none" w:sz="0" w:space="0" w:color="auto"/>
        <w:left w:val="none" w:sz="0" w:space="0" w:color="auto"/>
        <w:bottom w:val="none" w:sz="0" w:space="0" w:color="auto"/>
        <w:right w:val="none" w:sz="0" w:space="0" w:color="auto"/>
      </w:divBdr>
    </w:div>
    <w:div w:id="1601140661">
      <w:bodyDiv w:val="1"/>
      <w:marLeft w:val="0"/>
      <w:marRight w:val="0"/>
      <w:marTop w:val="0"/>
      <w:marBottom w:val="0"/>
      <w:divBdr>
        <w:top w:val="none" w:sz="0" w:space="0" w:color="auto"/>
        <w:left w:val="none" w:sz="0" w:space="0" w:color="auto"/>
        <w:bottom w:val="none" w:sz="0" w:space="0" w:color="auto"/>
        <w:right w:val="none" w:sz="0" w:space="0" w:color="auto"/>
      </w:divBdr>
    </w:div>
    <w:div w:id="1603029826">
      <w:marLeft w:val="0"/>
      <w:marRight w:val="0"/>
      <w:marTop w:val="0"/>
      <w:marBottom w:val="0"/>
      <w:divBdr>
        <w:top w:val="none" w:sz="0" w:space="0" w:color="auto"/>
        <w:left w:val="none" w:sz="0" w:space="0" w:color="auto"/>
        <w:bottom w:val="none" w:sz="0" w:space="0" w:color="auto"/>
        <w:right w:val="none" w:sz="0" w:space="0" w:color="auto"/>
      </w:divBdr>
    </w:div>
    <w:div w:id="1603222069">
      <w:bodyDiv w:val="1"/>
      <w:marLeft w:val="0"/>
      <w:marRight w:val="0"/>
      <w:marTop w:val="0"/>
      <w:marBottom w:val="0"/>
      <w:divBdr>
        <w:top w:val="none" w:sz="0" w:space="0" w:color="auto"/>
        <w:left w:val="none" w:sz="0" w:space="0" w:color="auto"/>
        <w:bottom w:val="none" w:sz="0" w:space="0" w:color="auto"/>
        <w:right w:val="none" w:sz="0" w:space="0" w:color="auto"/>
      </w:divBdr>
    </w:div>
    <w:div w:id="1604190776">
      <w:marLeft w:val="0"/>
      <w:marRight w:val="0"/>
      <w:marTop w:val="0"/>
      <w:marBottom w:val="0"/>
      <w:divBdr>
        <w:top w:val="none" w:sz="0" w:space="0" w:color="auto"/>
        <w:left w:val="none" w:sz="0" w:space="0" w:color="auto"/>
        <w:bottom w:val="none" w:sz="0" w:space="0" w:color="auto"/>
        <w:right w:val="none" w:sz="0" w:space="0" w:color="auto"/>
      </w:divBdr>
    </w:div>
    <w:div w:id="1605503109">
      <w:marLeft w:val="0"/>
      <w:marRight w:val="0"/>
      <w:marTop w:val="0"/>
      <w:marBottom w:val="0"/>
      <w:divBdr>
        <w:top w:val="none" w:sz="0" w:space="0" w:color="auto"/>
        <w:left w:val="none" w:sz="0" w:space="0" w:color="auto"/>
        <w:bottom w:val="none" w:sz="0" w:space="0" w:color="auto"/>
        <w:right w:val="none" w:sz="0" w:space="0" w:color="auto"/>
      </w:divBdr>
      <w:divsChild>
        <w:div w:id="102308054">
          <w:marLeft w:val="0"/>
          <w:marRight w:val="0"/>
          <w:marTop w:val="0"/>
          <w:marBottom w:val="0"/>
          <w:divBdr>
            <w:top w:val="none" w:sz="0" w:space="0" w:color="auto"/>
            <w:left w:val="none" w:sz="0" w:space="0" w:color="auto"/>
            <w:bottom w:val="none" w:sz="0" w:space="0" w:color="auto"/>
            <w:right w:val="none" w:sz="0" w:space="0" w:color="auto"/>
          </w:divBdr>
          <w:divsChild>
            <w:div w:id="654383333">
              <w:marLeft w:val="0"/>
              <w:marRight w:val="0"/>
              <w:marTop w:val="0"/>
              <w:marBottom w:val="0"/>
              <w:divBdr>
                <w:top w:val="none" w:sz="0" w:space="0" w:color="auto"/>
                <w:left w:val="none" w:sz="0" w:space="0" w:color="auto"/>
                <w:bottom w:val="none" w:sz="0" w:space="0" w:color="auto"/>
                <w:right w:val="none" w:sz="0" w:space="0" w:color="auto"/>
              </w:divBdr>
              <w:divsChild>
                <w:div w:id="198126956">
                  <w:marLeft w:val="0"/>
                  <w:marRight w:val="0"/>
                  <w:marTop w:val="0"/>
                  <w:marBottom w:val="0"/>
                  <w:divBdr>
                    <w:top w:val="none" w:sz="0" w:space="0" w:color="auto"/>
                    <w:left w:val="none" w:sz="0" w:space="0" w:color="auto"/>
                    <w:bottom w:val="none" w:sz="0" w:space="0" w:color="auto"/>
                    <w:right w:val="none" w:sz="0" w:space="0" w:color="auto"/>
                  </w:divBdr>
                  <w:divsChild>
                    <w:div w:id="1437873239">
                      <w:marLeft w:val="0"/>
                      <w:marRight w:val="0"/>
                      <w:marTop w:val="0"/>
                      <w:marBottom w:val="0"/>
                      <w:divBdr>
                        <w:top w:val="none" w:sz="0" w:space="0" w:color="auto"/>
                        <w:left w:val="none" w:sz="0" w:space="0" w:color="auto"/>
                        <w:bottom w:val="none" w:sz="0" w:space="0" w:color="auto"/>
                        <w:right w:val="none" w:sz="0" w:space="0" w:color="auto"/>
                      </w:divBdr>
                      <w:divsChild>
                        <w:div w:id="906260077">
                          <w:marLeft w:val="0"/>
                          <w:marRight w:val="0"/>
                          <w:marTop w:val="0"/>
                          <w:marBottom w:val="0"/>
                          <w:divBdr>
                            <w:top w:val="none" w:sz="0" w:space="0" w:color="auto"/>
                            <w:left w:val="none" w:sz="0" w:space="0" w:color="auto"/>
                            <w:bottom w:val="none" w:sz="0" w:space="0" w:color="auto"/>
                            <w:right w:val="none" w:sz="0" w:space="0" w:color="auto"/>
                          </w:divBdr>
                        </w:div>
                        <w:div w:id="1805348139">
                          <w:marLeft w:val="0"/>
                          <w:marRight w:val="0"/>
                          <w:marTop w:val="0"/>
                          <w:marBottom w:val="0"/>
                          <w:divBdr>
                            <w:top w:val="none" w:sz="0" w:space="0" w:color="auto"/>
                            <w:left w:val="none" w:sz="0" w:space="0" w:color="auto"/>
                            <w:bottom w:val="none" w:sz="0" w:space="0" w:color="auto"/>
                            <w:right w:val="none" w:sz="0" w:space="0" w:color="auto"/>
                          </w:divBdr>
                        </w:div>
                        <w:div w:id="19103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584919">
      <w:marLeft w:val="0"/>
      <w:marRight w:val="0"/>
      <w:marTop w:val="0"/>
      <w:marBottom w:val="0"/>
      <w:divBdr>
        <w:top w:val="none" w:sz="0" w:space="0" w:color="auto"/>
        <w:left w:val="none" w:sz="0" w:space="0" w:color="auto"/>
        <w:bottom w:val="none" w:sz="0" w:space="0" w:color="auto"/>
        <w:right w:val="none" w:sz="0" w:space="0" w:color="auto"/>
      </w:divBdr>
    </w:div>
    <w:div w:id="1609200063">
      <w:marLeft w:val="0"/>
      <w:marRight w:val="0"/>
      <w:marTop w:val="0"/>
      <w:marBottom w:val="0"/>
      <w:divBdr>
        <w:top w:val="none" w:sz="0" w:space="0" w:color="auto"/>
        <w:left w:val="none" w:sz="0" w:space="0" w:color="auto"/>
        <w:bottom w:val="none" w:sz="0" w:space="0" w:color="auto"/>
        <w:right w:val="none" w:sz="0" w:space="0" w:color="auto"/>
      </w:divBdr>
    </w:div>
    <w:div w:id="1613897191">
      <w:marLeft w:val="0"/>
      <w:marRight w:val="0"/>
      <w:marTop w:val="0"/>
      <w:marBottom w:val="0"/>
      <w:divBdr>
        <w:top w:val="none" w:sz="0" w:space="0" w:color="auto"/>
        <w:left w:val="none" w:sz="0" w:space="0" w:color="auto"/>
        <w:bottom w:val="none" w:sz="0" w:space="0" w:color="auto"/>
        <w:right w:val="none" w:sz="0" w:space="0" w:color="auto"/>
      </w:divBdr>
    </w:div>
    <w:div w:id="1614289504">
      <w:marLeft w:val="0"/>
      <w:marRight w:val="0"/>
      <w:marTop w:val="0"/>
      <w:marBottom w:val="0"/>
      <w:divBdr>
        <w:top w:val="none" w:sz="0" w:space="0" w:color="auto"/>
        <w:left w:val="none" w:sz="0" w:space="0" w:color="auto"/>
        <w:bottom w:val="none" w:sz="0" w:space="0" w:color="auto"/>
        <w:right w:val="none" w:sz="0" w:space="0" w:color="auto"/>
      </w:divBdr>
    </w:div>
    <w:div w:id="1614701661">
      <w:marLeft w:val="0"/>
      <w:marRight w:val="0"/>
      <w:marTop w:val="0"/>
      <w:marBottom w:val="0"/>
      <w:divBdr>
        <w:top w:val="none" w:sz="0" w:space="0" w:color="auto"/>
        <w:left w:val="none" w:sz="0" w:space="0" w:color="auto"/>
        <w:bottom w:val="none" w:sz="0" w:space="0" w:color="auto"/>
        <w:right w:val="none" w:sz="0" w:space="0" w:color="auto"/>
      </w:divBdr>
      <w:divsChild>
        <w:div w:id="3361342">
          <w:marLeft w:val="0"/>
          <w:marRight w:val="0"/>
          <w:marTop w:val="0"/>
          <w:marBottom w:val="0"/>
          <w:divBdr>
            <w:top w:val="none" w:sz="0" w:space="0" w:color="auto"/>
            <w:left w:val="none" w:sz="0" w:space="0" w:color="auto"/>
            <w:bottom w:val="none" w:sz="0" w:space="0" w:color="auto"/>
            <w:right w:val="none" w:sz="0" w:space="0" w:color="auto"/>
          </w:divBdr>
          <w:divsChild>
            <w:div w:id="1272280762">
              <w:marLeft w:val="0"/>
              <w:marRight w:val="0"/>
              <w:marTop w:val="0"/>
              <w:marBottom w:val="0"/>
              <w:divBdr>
                <w:top w:val="none" w:sz="0" w:space="0" w:color="auto"/>
                <w:left w:val="none" w:sz="0" w:space="0" w:color="auto"/>
                <w:bottom w:val="none" w:sz="0" w:space="0" w:color="auto"/>
                <w:right w:val="none" w:sz="0" w:space="0" w:color="auto"/>
              </w:divBdr>
            </w:div>
            <w:div w:id="1589655489">
              <w:marLeft w:val="0"/>
              <w:marRight w:val="0"/>
              <w:marTop w:val="0"/>
              <w:marBottom w:val="0"/>
              <w:divBdr>
                <w:top w:val="none" w:sz="0" w:space="0" w:color="auto"/>
                <w:left w:val="none" w:sz="0" w:space="0" w:color="auto"/>
                <w:bottom w:val="none" w:sz="0" w:space="0" w:color="auto"/>
                <w:right w:val="none" w:sz="0" w:space="0" w:color="auto"/>
              </w:divBdr>
            </w:div>
          </w:divsChild>
        </w:div>
        <w:div w:id="495193655">
          <w:marLeft w:val="0"/>
          <w:marRight w:val="0"/>
          <w:marTop w:val="0"/>
          <w:marBottom w:val="0"/>
          <w:divBdr>
            <w:top w:val="none" w:sz="0" w:space="0" w:color="auto"/>
            <w:left w:val="none" w:sz="0" w:space="0" w:color="auto"/>
            <w:bottom w:val="none" w:sz="0" w:space="0" w:color="auto"/>
            <w:right w:val="none" w:sz="0" w:space="0" w:color="auto"/>
          </w:divBdr>
        </w:div>
        <w:div w:id="1730614746">
          <w:marLeft w:val="0"/>
          <w:marRight w:val="0"/>
          <w:marTop w:val="0"/>
          <w:marBottom w:val="0"/>
          <w:divBdr>
            <w:top w:val="none" w:sz="0" w:space="0" w:color="auto"/>
            <w:left w:val="none" w:sz="0" w:space="0" w:color="auto"/>
            <w:bottom w:val="none" w:sz="0" w:space="0" w:color="auto"/>
            <w:right w:val="none" w:sz="0" w:space="0" w:color="auto"/>
          </w:divBdr>
        </w:div>
      </w:divsChild>
    </w:div>
    <w:div w:id="1615748420">
      <w:marLeft w:val="0"/>
      <w:marRight w:val="0"/>
      <w:marTop w:val="0"/>
      <w:marBottom w:val="0"/>
      <w:divBdr>
        <w:top w:val="none" w:sz="0" w:space="0" w:color="auto"/>
        <w:left w:val="none" w:sz="0" w:space="0" w:color="auto"/>
        <w:bottom w:val="none" w:sz="0" w:space="0" w:color="auto"/>
        <w:right w:val="none" w:sz="0" w:space="0" w:color="auto"/>
      </w:divBdr>
    </w:div>
    <w:div w:id="1618488990">
      <w:marLeft w:val="0"/>
      <w:marRight w:val="0"/>
      <w:marTop w:val="0"/>
      <w:marBottom w:val="0"/>
      <w:divBdr>
        <w:top w:val="none" w:sz="0" w:space="0" w:color="auto"/>
        <w:left w:val="none" w:sz="0" w:space="0" w:color="auto"/>
        <w:bottom w:val="none" w:sz="0" w:space="0" w:color="auto"/>
        <w:right w:val="none" w:sz="0" w:space="0" w:color="auto"/>
      </w:divBdr>
    </w:div>
    <w:div w:id="1619027272">
      <w:bodyDiv w:val="1"/>
      <w:marLeft w:val="0"/>
      <w:marRight w:val="0"/>
      <w:marTop w:val="0"/>
      <w:marBottom w:val="0"/>
      <w:divBdr>
        <w:top w:val="none" w:sz="0" w:space="0" w:color="auto"/>
        <w:left w:val="none" w:sz="0" w:space="0" w:color="auto"/>
        <w:bottom w:val="none" w:sz="0" w:space="0" w:color="auto"/>
        <w:right w:val="none" w:sz="0" w:space="0" w:color="auto"/>
      </w:divBdr>
    </w:div>
    <w:div w:id="1621496037">
      <w:marLeft w:val="0"/>
      <w:marRight w:val="0"/>
      <w:marTop w:val="0"/>
      <w:marBottom w:val="0"/>
      <w:divBdr>
        <w:top w:val="none" w:sz="0" w:space="0" w:color="auto"/>
        <w:left w:val="none" w:sz="0" w:space="0" w:color="auto"/>
        <w:bottom w:val="none" w:sz="0" w:space="0" w:color="auto"/>
        <w:right w:val="none" w:sz="0" w:space="0" w:color="auto"/>
      </w:divBdr>
    </w:div>
    <w:div w:id="1621646783">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 w:id="1622957608">
      <w:marLeft w:val="0"/>
      <w:marRight w:val="0"/>
      <w:marTop w:val="0"/>
      <w:marBottom w:val="0"/>
      <w:divBdr>
        <w:top w:val="none" w:sz="0" w:space="0" w:color="auto"/>
        <w:left w:val="none" w:sz="0" w:space="0" w:color="auto"/>
        <w:bottom w:val="none" w:sz="0" w:space="0" w:color="auto"/>
        <w:right w:val="none" w:sz="0" w:space="0" w:color="auto"/>
      </w:divBdr>
    </w:div>
    <w:div w:id="1626042086">
      <w:bodyDiv w:val="1"/>
      <w:marLeft w:val="0"/>
      <w:marRight w:val="0"/>
      <w:marTop w:val="0"/>
      <w:marBottom w:val="0"/>
      <w:divBdr>
        <w:top w:val="none" w:sz="0" w:space="0" w:color="auto"/>
        <w:left w:val="none" w:sz="0" w:space="0" w:color="auto"/>
        <w:bottom w:val="none" w:sz="0" w:space="0" w:color="auto"/>
        <w:right w:val="none" w:sz="0" w:space="0" w:color="auto"/>
      </w:divBdr>
    </w:div>
    <w:div w:id="1626697187">
      <w:marLeft w:val="0"/>
      <w:marRight w:val="0"/>
      <w:marTop w:val="0"/>
      <w:marBottom w:val="0"/>
      <w:divBdr>
        <w:top w:val="none" w:sz="0" w:space="0" w:color="auto"/>
        <w:left w:val="none" w:sz="0" w:space="0" w:color="auto"/>
        <w:bottom w:val="none" w:sz="0" w:space="0" w:color="auto"/>
        <w:right w:val="none" w:sz="0" w:space="0" w:color="auto"/>
      </w:divBdr>
    </w:div>
    <w:div w:id="1627390118">
      <w:marLeft w:val="0"/>
      <w:marRight w:val="0"/>
      <w:marTop w:val="0"/>
      <w:marBottom w:val="0"/>
      <w:divBdr>
        <w:top w:val="none" w:sz="0" w:space="0" w:color="auto"/>
        <w:left w:val="none" w:sz="0" w:space="0" w:color="auto"/>
        <w:bottom w:val="none" w:sz="0" w:space="0" w:color="auto"/>
        <w:right w:val="none" w:sz="0" w:space="0" w:color="auto"/>
      </w:divBdr>
    </w:div>
    <w:div w:id="1627396937">
      <w:marLeft w:val="0"/>
      <w:marRight w:val="0"/>
      <w:marTop w:val="0"/>
      <w:marBottom w:val="0"/>
      <w:divBdr>
        <w:top w:val="none" w:sz="0" w:space="0" w:color="auto"/>
        <w:left w:val="none" w:sz="0" w:space="0" w:color="auto"/>
        <w:bottom w:val="none" w:sz="0" w:space="0" w:color="auto"/>
        <w:right w:val="none" w:sz="0" w:space="0" w:color="auto"/>
      </w:divBdr>
    </w:div>
    <w:div w:id="1628779997">
      <w:marLeft w:val="0"/>
      <w:marRight w:val="0"/>
      <w:marTop w:val="0"/>
      <w:marBottom w:val="0"/>
      <w:divBdr>
        <w:top w:val="none" w:sz="0" w:space="0" w:color="auto"/>
        <w:left w:val="none" w:sz="0" w:space="0" w:color="auto"/>
        <w:bottom w:val="none" w:sz="0" w:space="0" w:color="auto"/>
        <w:right w:val="none" w:sz="0" w:space="0" w:color="auto"/>
      </w:divBdr>
    </w:div>
    <w:div w:id="1629235925">
      <w:bodyDiv w:val="1"/>
      <w:marLeft w:val="0"/>
      <w:marRight w:val="0"/>
      <w:marTop w:val="0"/>
      <w:marBottom w:val="0"/>
      <w:divBdr>
        <w:top w:val="none" w:sz="0" w:space="0" w:color="auto"/>
        <w:left w:val="none" w:sz="0" w:space="0" w:color="auto"/>
        <w:bottom w:val="none" w:sz="0" w:space="0" w:color="auto"/>
        <w:right w:val="none" w:sz="0" w:space="0" w:color="auto"/>
      </w:divBdr>
    </w:div>
    <w:div w:id="1631009549">
      <w:marLeft w:val="0"/>
      <w:marRight w:val="0"/>
      <w:marTop w:val="0"/>
      <w:marBottom w:val="0"/>
      <w:divBdr>
        <w:top w:val="none" w:sz="0" w:space="0" w:color="auto"/>
        <w:left w:val="none" w:sz="0" w:space="0" w:color="auto"/>
        <w:bottom w:val="none" w:sz="0" w:space="0" w:color="auto"/>
        <w:right w:val="none" w:sz="0" w:space="0" w:color="auto"/>
      </w:divBdr>
    </w:div>
    <w:div w:id="1633364170">
      <w:bodyDiv w:val="1"/>
      <w:marLeft w:val="0"/>
      <w:marRight w:val="0"/>
      <w:marTop w:val="0"/>
      <w:marBottom w:val="0"/>
      <w:divBdr>
        <w:top w:val="none" w:sz="0" w:space="0" w:color="auto"/>
        <w:left w:val="none" w:sz="0" w:space="0" w:color="auto"/>
        <w:bottom w:val="none" w:sz="0" w:space="0" w:color="auto"/>
        <w:right w:val="none" w:sz="0" w:space="0" w:color="auto"/>
      </w:divBdr>
    </w:div>
    <w:div w:id="1634486146">
      <w:marLeft w:val="0"/>
      <w:marRight w:val="0"/>
      <w:marTop w:val="0"/>
      <w:marBottom w:val="0"/>
      <w:divBdr>
        <w:top w:val="none" w:sz="0" w:space="0" w:color="auto"/>
        <w:left w:val="none" w:sz="0" w:space="0" w:color="auto"/>
        <w:bottom w:val="none" w:sz="0" w:space="0" w:color="auto"/>
        <w:right w:val="none" w:sz="0" w:space="0" w:color="auto"/>
      </w:divBdr>
    </w:div>
    <w:div w:id="1636136741">
      <w:marLeft w:val="0"/>
      <w:marRight w:val="0"/>
      <w:marTop w:val="0"/>
      <w:marBottom w:val="0"/>
      <w:divBdr>
        <w:top w:val="none" w:sz="0" w:space="0" w:color="auto"/>
        <w:left w:val="none" w:sz="0" w:space="0" w:color="auto"/>
        <w:bottom w:val="none" w:sz="0" w:space="0" w:color="auto"/>
        <w:right w:val="none" w:sz="0" w:space="0" w:color="auto"/>
      </w:divBdr>
    </w:div>
    <w:div w:id="1637760818">
      <w:marLeft w:val="0"/>
      <w:marRight w:val="0"/>
      <w:marTop w:val="0"/>
      <w:marBottom w:val="0"/>
      <w:divBdr>
        <w:top w:val="none" w:sz="0" w:space="0" w:color="auto"/>
        <w:left w:val="none" w:sz="0" w:space="0" w:color="auto"/>
        <w:bottom w:val="none" w:sz="0" w:space="0" w:color="auto"/>
        <w:right w:val="none" w:sz="0" w:space="0" w:color="auto"/>
      </w:divBdr>
      <w:divsChild>
        <w:div w:id="1909532954">
          <w:marLeft w:val="0"/>
          <w:marRight w:val="0"/>
          <w:marTop w:val="0"/>
          <w:marBottom w:val="0"/>
          <w:divBdr>
            <w:top w:val="none" w:sz="0" w:space="0" w:color="auto"/>
            <w:left w:val="none" w:sz="0" w:space="0" w:color="auto"/>
            <w:bottom w:val="none" w:sz="0" w:space="0" w:color="auto"/>
            <w:right w:val="none" w:sz="0" w:space="0" w:color="auto"/>
          </w:divBdr>
        </w:div>
      </w:divsChild>
    </w:div>
    <w:div w:id="1638022876">
      <w:marLeft w:val="0"/>
      <w:marRight w:val="0"/>
      <w:marTop w:val="0"/>
      <w:marBottom w:val="0"/>
      <w:divBdr>
        <w:top w:val="none" w:sz="0" w:space="0" w:color="auto"/>
        <w:left w:val="none" w:sz="0" w:space="0" w:color="auto"/>
        <w:bottom w:val="none" w:sz="0" w:space="0" w:color="auto"/>
        <w:right w:val="none" w:sz="0" w:space="0" w:color="auto"/>
      </w:divBdr>
    </w:div>
    <w:div w:id="1639068532">
      <w:bodyDiv w:val="1"/>
      <w:marLeft w:val="0"/>
      <w:marRight w:val="0"/>
      <w:marTop w:val="0"/>
      <w:marBottom w:val="0"/>
      <w:divBdr>
        <w:top w:val="none" w:sz="0" w:space="0" w:color="auto"/>
        <w:left w:val="none" w:sz="0" w:space="0" w:color="auto"/>
        <w:bottom w:val="none" w:sz="0" w:space="0" w:color="auto"/>
        <w:right w:val="none" w:sz="0" w:space="0" w:color="auto"/>
      </w:divBdr>
    </w:div>
    <w:div w:id="1643270249">
      <w:bodyDiv w:val="1"/>
      <w:marLeft w:val="0"/>
      <w:marRight w:val="0"/>
      <w:marTop w:val="0"/>
      <w:marBottom w:val="0"/>
      <w:divBdr>
        <w:top w:val="none" w:sz="0" w:space="0" w:color="auto"/>
        <w:left w:val="none" w:sz="0" w:space="0" w:color="auto"/>
        <w:bottom w:val="none" w:sz="0" w:space="0" w:color="auto"/>
        <w:right w:val="none" w:sz="0" w:space="0" w:color="auto"/>
      </w:divBdr>
    </w:div>
    <w:div w:id="1644655520">
      <w:bodyDiv w:val="1"/>
      <w:marLeft w:val="0"/>
      <w:marRight w:val="0"/>
      <w:marTop w:val="0"/>
      <w:marBottom w:val="0"/>
      <w:divBdr>
        <w:top w:val="none" w:sz="0" w:space="0" w:color="auto"/>
        <w:left w:val="none" w:sz="0" w:space="0" w:color="auto"/>
        <w:bottom w:val="none" w:sz="0" w:space="0" w:color="auto"/>
        <w:right w:val="none" w:sz="0" w:space="0" w:color="auto"/>
      </w:divBdr>
    </w:div>
    <w:div w:id="1645312176">
      <w:marLeft w:val="0"/>
      <w:marRight w:val="0"/>
      <w:marTop w:val="0"/>
      <w:marBottom w:val="0"/>
      <w:divBdr>
        <w:top w:val="none" w:sz="0" w:space="0" w:color="auto"/>
        <w:left w:val="none" w:sz="0" w:space="0" w:color="auto"/>
        <w:bottom w:val="none" w:sz="0" w:space="0" w:color="auto"/>
        <w:right w:val="none" w:sz="0" w:space="0" w:color="auto"/>
      </w:divBdr>
    </w:div>
    <w:div w:id="1647514631">
      <w:bodyDiv w:val="1"/>
      <w:marLeft w:val="0"/>
      <w:marRight w:val="0"/>
      <w:marTop w:val="0"/>
      <w:marBottom w:val="0"/>
      <w:divBdr>
        <w:top w:val="none" w:sz="0" w:space="0" w:color="auto"/>
        <w:left w:val="none" w:sz="0" w:space="0" w:color="auto"/>
        <w:bottom w:val="none" w:sz="0" w:space="0" w:color="auto"/>
        <w:right w:val="none" w:sz="0" w:space="0" w:color="auto"/>
      </w:divBdr>
    </w:div>
    <w:div w:id="1650134878">
      <w:marLeft w:val="0"/>
      <w:marRight w:val="0"/>
      <w:marTop w:val="0"/>
      <w:marBottom w:val="0"/>
      <w:divBdr>
        <w:top w:val="none" w:sz="0" w:space="0" w:color="auto"/>
        <w:left w:val="none" w:sz="0" w:space="0" w:color="auto"/>
        <w:bottom w:val="none" w:sz="0" w:space="0" w:color="auto"/>
        <w:right w:val="none" w:sz="0" w:space="0" w:color="auto"/>
      </w:divBdr>
    </w:div>
    <w:div w:id="1651708167">
      <w:marLeft w:val="0"/>
      <w:marRight w:val="0"/>
      <w:marTop w:val="0"/>
      <w:marBottom w:val="0"/>
      <w:divBdr>
        <w:top w:val="none" w:sz="0" w:space="0" w:color="auto"/>
        <w:left w:val="none" w:sz="0" w:space="0" w:color="auto"/>
        <w:bottom w:val="none" w:sz="0" w:space="0" w:color="auto"/>
        <w:right w:val="none" w:sz="0" w:space="0" w:color="auto"/>
      </w:divBdr>
    </w:div>
    <w:div w:id="1655186491">
      <w:marLeft w:val="0"/>
      <w:marRight w:val="0"/>
      <w:marTop w:val="0"/>
      <w:marBottom w:val="0"/>
      <w:divBdr>
        <w:top w:val="none" w:sz="0" w:space="0" w:color="auto"/>
        <w:left w:val="none" w:sz="0" w:space="0" w:color="auto"/>
        <w:bottom w:val="none" w:sz="0" w:space="0" w:color="auto"/>
        <w:right w:val="none" w:sz="0" w:space="0" w:color="auto"/>
      </w:divBdr>
    </w:div>
    <w:div w:id="1657146055">
      <w:marLeft w:val="0"/>
      <w:marRight w:val="0"/>
      <w:marTop w:val="0"/>
      <w:marBottom w:val="0"/>
      <w:divBdr>
        <w:top w:val="none" w:sz="0" w:space="0" w:color="auto"/>
        <w:left w:val="none" w:sz="0" w:space="0" w:color="auto"/>
        <w:bottom w:val="none" w:sz="0" w:space="0" w:color="auto"/>
        <w:right w:val="none" w:sz="0" w:space="0" w:color="auto"/>
      </w:divBdr>
    </w:div>
    <w:div w:id="1657799013">
      <w:marLeft w:val="0"/>
      <w:marRight w:val="0"/>
      <w:marTop w:val="0"/>
      <w:marBottom w:val="0"/>
      <w:divBdr>
        <w:top w:val="none" w:sz="0" w:space="0" w:color="auto"/>
        <w:left w:val="none" w:sz="0" w:space="0" w:color="auto"/>
        <w:bottom w:val="none" w:sz="0" w:space="0" w:color="auto"/>
        <w:right w:val="none" w:sz="0" w:space="0" w:color="auto"/>
      </w:divBdr>
    </w:div>
    <w:div w:id="1658217908">
      <w:marLeft w:val="0"/>
      <w:marRight w:val="0"/>
      <w:marTop w:val="0"/>
      <w:marBottom w:val="0"/>
      <w:divBdr>
        <w:top w:val="none" w:sz="0" w:space="0" w:color="auto"/>
        <w:left w:val="none" w:sz="0" w:space="0" w:color="auto"/>
        <w:bottom w:val="none" w:sz="0" w:space="0" w:color="auto"/>
        <w:right w:val="none" w:sz="0" w:space="0" w:color="auto"/>
      </w:divBdr>
    </w:div>
    <w:div w:id="1664049072">
      <w:marLeft w:val="0"/>
      <w:marRight w:val="0"/>
      <w:marTop w:val="0"/>
      <w:marBottom w:val="0"/>
      <w:divBdr>
        <w:top w:val="none" w:sz="0" w:space="0" w:color="auto"/>
        <w:left w:val="none" w:sz="0" w:space="0" w:color="auto"/>
        <w:bottom w:val="none" w:sz="0" w:space="0" w:color="auto"/>
        <w:right w:val="none" w:sz="0" w:space="0" w:color="auto"/>
      </w:divBdr>
    </w:div>
    <w:div w:id="1667780388">
      <w:marLeft w:val="0"/>
      <w:marRight w:val="0"/>
      <w:marTop w:val="0"/>
      <w:marBottom w:val="0"/>
      <w:divBdr>
        <w:top w:val="none" w:sz="0" w:space="0" w:color="auto"/>
        <w:left w:val="none" w:sz="0" w:space="0" w:color="auto"/>
        <w:bottom w:val="none" w:sz="0" w:space="0" w:color="auto"/>
        <w:right w:val="none" w:sz="0" w:space="0" w:color="auto"/>
      </w:divBdr>
      <w:divsChild>
        <w:div w:id="322776821">
          <w:marLeft w:val="0"/>
          <w:marRight w:val="0"/>
          <w:marTop w:val="0"/>
          <w:marBottom w:val="0"/>
          <w:divBdr>
            <w:top w:val="none" w:sz="0" w:space="0" w:color="auto"/>
            <w:left w:val="none" w:sz="0" w:space="0" w:color="auto"/>
            <w:bottom w:val="none" w:sz="0" w:space="0" w:color="auto"/>
            <w:right w:val="none" w:sz="0" w:space="0" w:color="auto"/>
          </w:divBdr>
        </w:div>
        <w:div w:id="1375808004">
          <w:marLeft w:val="0"/>
          <w:marRight w:val="0"/>
          <w:marTop w:val="0"/>
          <w:marBottom w:val="0"/>
          <w:divBdr>
            <w:top w:val="none" w:sz="0" w:space="0" w:color="auto"/>
            <w:left w:val="none" w:sz="0" w:space="0" w:color="auto"/>
            <w:bottom w:val="none" w:sz="0" w:space="0" w:color="auto"/>
            <w:right w:val="none" w:sz="0" w:space="0" w:color="auto"/>
          </w:divBdr>
        </w:div>
        <w:div w:id="2063170007">
          <w:marLeft w:val="0"/>
          <w:marRight w:val="0"/>
          <w:marTop w:val="0"/>
          <w:marBottom w:val="0"/>
          <w:divBdr>
            <w:top w:val="none" w:sz="0" w:space="0" w:color="auto"/>
            <w:left w:val="none" w:sz="0" w:space="0" w:color="auto"/>
            <w:bottom w:val="none" w:sz="0" w:space="0" w:color="auto"/>
            <w:right w:val="none" w:sz="0" w:space="0" w:color="auto"/>
          </w:divBdr>
        </w:div>
      </w:divsChild>
    </w:div>
    <w:div w:id="1668172044">
      <w:marLeft w:val="0"/>
      <w:marRight w:val="0"/>
      <w:marTop w:val="0"/>
      <w:marBottom w:val="0"/>
      <w:divBdr>
        <w:top w:val="none" w:sz="0" w:space="0" w:color="auto"/>
        <w:left w:val="none" w:sz="0" w:space="0" w:color="auto"/>
        <w:bottom w:val="none" w:sz="0" w:space="0" w:color="auto"/>
        <w:right w:val="none" w:sz="0" w:space="0" w:color="auto"/>
      </w:divBdr>
    </w:div>
    <w:div w:id="1670937243">
      <w:marLeft w:val="0"/>
      <w:marRight w:val="0"/>
      <w:marTop w:val="0"/>
      <w:marBottom w:val="0"/>
      <w:divBdr>
        <w:top w:val="none" w:sz="0" w:space="0" w:color="auto"/>
        <w:left w:val="none" w:sz="0" w:space="0" w:color="auto"/>
        <w:bottom w:val="none" w:sz="0" w:space="0" w:color="auto"/>
        <w:right w:val="none" w:sz="0" w:space="0" w:color="auto"/>
      </w:divBdr>
    </w:div>
    <w:div w:id="1672954338">
      <w:marLeft w:val="0"/>
      <w:marRight w:val="0"/>
      <w:marTop w:val="0"/>
      <w:marBottom w:val="0"/>
      <w:divBdr>
        <w:top w:val="none" w:sz="0" w:space="0" w:color="auto"/>
        <w:left w:val="none" w:sz="0" w:space="0" w:color="auto"/>
        <w:bottom w:val="none" w:sz="0" w:space="0" w:color="auto"/>
        <w:right w:val="none" w:sz="0" w:space="0" w:color="auto"/>
      </w:divBdr>
    </w:div>
    <w:div w:id="1681010729">
      <w:marLeft w:val="0"/>
      <w:marRight w:val="0"/>
      <w:marTop w:val="0"/>
      <w:marBottom w:val="0"/>
      <w:divBdr>
        <w:top w:val="none" w:sz="0" w:space="0" w:color="auto"/>
        <w:left w:val="none" w:sz="0" w:space="0" w:color="auto"/>
        <w:bottom w:val="none" w:sz="0" w:space="0" w:color="auto"/>
        <w:right w:val="none" w:sz="0" w:space="0" w:color="auto"/>
      </w:divBdr>
    </w:div>
    <w:div w:id="1682243801">
      <w:marLeft w:val="0"/>
      <w:marRight w:val="0"/>
      <w:marTop w:val="0"/>
      <w:marBottom w:val="0"/>
      <w:divBdr>
        <w:top w:val="none" w:sz="0" w:space="0" w:color="auto"/>
        <w:left w:val="none" w:sz="0" w:space="0" w:color="auto"/>
        <w:bottom w:val="none" w:sz="0" w:space="0" w:color="auto"/>
        <w:right w:val="none" w:sz="0" w:space="0" w:color="auto"/>
      </w:divBdr>
    </w:div>
    <w:div w:id="1682275721">
      <w:marLeft w:val="0"/>
      <w:marRight w:val="0"/>
      <w:marTop w:val="0"/>
      <w:marBottom w:val="0"/>
      <w:divBdr>
        <w:top w:val="none" w:sz="0" w:space="0" w:color="auto"/>
        <w:left w:val="none" w:sz="0" w:space="0" w:color="auto"/>
        <w:bottom w:val="none" w:sz="0" w:space="0" w:color="auto"/>
        <w:right w:val="none" w:sz="0" w:space="0" w:color="auto"/>
      </w:divBdr>
    </w:div>
    <w:div w:id="1682707944">
      <w:marLeft w:val="0"/>
      <w:marRight w:val="0"/>
      <w:marTop w:val="0"/>
      <w:marBottom w:val="0"/>
      <w:divBdr>
        <w:top w:val="none" w:sz="0" w:space="0" w:color="auto"/>
        <w:left w:val="none" w:sz="0" w:space="0" w:color="auto"/>
        <w:bottom w:val="none" w:sz="0" w:space="0" w:color="auto"/>
        <w:right w:val="none" w:sz="0" w:space="0" w:color="auto"/>
      </w:divBdr>
    </w:div>
    <w:div w:id="1683044294">
      <w:bodyDiv w:val="1"/>
      <w:marLeft w:val="0"/>
      <w:marRight w:val="0"/>
      <w:marTop w:val="0"/>
      <w:marBottom w:val="0"/>
      <w:divBdr>
        <w:top w:val="none" w:sz="0" w:space="0" w:color="auto"/>
        <w:left w:val="none" w:sz="0" w:space="0" w:color="auto"/>
        <w:bottom w:val="none" w:sz="0" w:space="0" w:color="auto"/>
        <w:right w:val="none" w:sz="0" w:space="0" w:color="auto"/>
      </w:divBdr>
    </w:div>
    <w:div w:id="1683244620">
      <w:marLeft w:val="0"/>
      <w:marRight w:val="0"/>
      <w:marTop w:val="0"/>
      <w:marBottom w:val="0"/>
      <w:divBdr>
        <w:top w:val="none" w:sz="0" w:space="0" w:color="auto"/>
        <w:left w:val="none" w:sz="0" w:space="0" w:color="auto"/>
        <w:bottom w:val="none" w:sz="0" w:space="0" w:color="auto"/>
        <w:right w:val="none" w:sz="0" w:space="0" w:color="auto"/>
      </w:divBdr>
    </w:div>
    <w:div w:id="1684934847">
      <w:marLeft w:val="0"/>
      <w:marRight w:val="0"/>
      <w:marTop w:val="0"/>
      <w:marBottom w:val="0"/>
      <w:divBdr>
        <w:top w:val="none" w:sz="0" w:space="0" w:color="auto"/>
        <w:left w:val="none" w:sz="0" w:space="0" w:color="auto"/>
        <w:bottom w:val="none" w:sz="0" w:space="0" w:color="auto"/>
        <w:right w:val="none" w:sz="0" w:space="0" w:color="auto"/>
      </w:divBdr>
    </w:div>
    <w:div w:id="1688822225">
      <w:bodyDiv w:val="1"/>
      <w:marLeft w:val="0"/>
      <w:marRight w:val="0"/>
      <w:marTop w:val="0"/>
      <w:marBottom w:val="0"/>
      <w:divBdr>
        <w:top w:val="none" w:sz="0" w:space="0" w:color="auto"/>
        <w:left w:val="none" w:sz="0" w:space="0" w:color="auto"/>
        <w:bottom w:val="none" w:sz="0" w:space="0" w:color="auto"/>
        <w:right w:val="none" w:sz="0" w:space="0" w:color="auto"/>
      </w:divBdr>
    </w:div>
    <w:div w:id="1689329412">
      <w:marLeft w:val="0"/>
      <w:marRight w:val="0"/>
      <w:marTop w:val="0"/>
      <w:marBottom w:val="0"/>
      <w:divBdr>
        <w:top w:val="none" w:sz="0" w:space="0" w:color="auto"/>
        <w:left w:val="none" w:sz="0" w:space="0" w:color="auto"/>
        <w:bottom w:val="none" w:sz="0" w:space="0" w:color="auto"/>
        <w:right w:val="none" w:sz="0" w:space="0" w:color="auto"/>
      </w:divBdr>
    </w:div>
    <w:div w:id="1691909122">
      <w:marLeft w:val="0"/>
      <w:marRight w:val="0"/>
      <w:marTop w:val="0"/>
      <w:marBottom w:val="0"/>
      <w:divBdr>
        <w:top w:val="none" w:sz="0" w:space="0" w:color="auto"/>
        <w:left w:val="none" w:sz="0" w:space="0" w:color="auto"/>
        <w:bottom w:val="none" w:sz="0" w:space="0" w:color="auto"/>
        <w:right w:val="none" w:sz="0" w:space="0" w:color="auto"/>
      </w:divBdr>
    </w:div>
    <w:div w:id="1692878351">
      <w:marLeft w:val="0"/>
      <w:marRight w:val="0"/>
      <w:marTop w:val="0"/>
      <w:marBottom w:val="0"/>
      <w:divBdr>
        <w:top w:val="none" w:sz="0" w:space="0" w:color="auto"/>
        <w:left w:val="none" w:sz="0" w:space="0" w:color="auto"/>
        <w:bottom w:val="none" w:sz="0" w:space="0" w:color="auto"/>
        <w:right w:val="none" w:sz="0" w:space="0" w:color="auto"/>
      </w:divBdr>
    </w:div>
    <w:div w:id="1693992570">
      <w:marLeft w:val="0"/>
      <w:marRight w:val="0"/>
      <w:marTop w:val="0"/>
      <w:marBottom w:val="0"/>
      <w:divBdr>
        <w:top w:val="none" w:sz="0" w:space="0" w:color="auto"/>
        <w:left w:val="none" w:sz="0" w:space="0" w:color="auto"/>
        <w:bottom w:val="none" w:sz="0" w:space="0" w:color="auto"/>
        <w:right w:val="none" w:sz="0" w:space="0" w:color="auto"/>
      </w:divBdr>
    </w:div>
    <w:div w:id="1695418827">
      <w:marLeft w:val="0"/>
      <w:marRight w:val="0"/>
      <w:marTop w:val="0"/>
      <w:marBottom w:val="0"/>
      <w:divBdr>
        <w:top w:val="none" w:sz="0" w:space="0" w:color="auto"/>
        <w:left w:val="none" w:sz="0" w:space="0" w:color="auto"/>
        <w:bottom w:val="none" w:sz="0" w:space="0" w:color="auto"/>
        <w:right w:val="none" w:sz="0" w:space="0" w:color="auto"/>
      </w:divBdr>
    </w:div>
    <w:div w:id="1702439106">
      <w:marLeft w:val="0"/>
      <w:marRight w:val="0"/>
      <w:marTop w:val="0"/>
      <w:marBottom w:val="0"/>
      <w:divBdr>
        <w:top w:val="none" w:sz="0" w:space="0" w:color="auto"/>
        <w:left w:val="none" w:sz="0" w:space="0" w:color="auto"/>
        <w:bottom w:val="none" w:sz="0" w:space="0" w:color="auto"/>
        <w:right w:val="none" w:sz="0" w:space="0" w:color="auto"/>
      </w:divBdr>
    </w:div>
    <w:div w:id="1702701070">
      <w:bodyDiv w:val="1"/>
      <w:marLeft w:val="0"/>
      <w:marRight w:val="0"/>
      <w:marTop w:val="0"/>
      <w:marBottom w:val="0"/>
      <w:divBdr>
        <w:top w:val="none" w:sz="0" w:space="0" w:color="auto"/>
        <w:left w:val="none" w:sz="0" w:space="0" w:color="auto"/>
        <w:bottom w:val="none" w:sz="0" w:space="0" w:color="auto"/>
        <w:right w:val="none" w:sz="0" w:space="0" w:color="auto"/>
      </w:divBdr>
    </w:div>
    <w:div w:id="1704750053">
      <w:marLeft w:val="0"/>
      <w:marRight w:val="0"/>
      <w:marTop w:val="0"/>
      <w:marBottom w:val="0"/>
      <w:divBdr>
        <w:top w:val="none" w:sz="0" w:space="0" w:color="auto"/>
        <w:left w:val="none" w:sz="0" w:space="0" w:color="auto"/>
        <w:bottom w:val="none" w:sz="0" w:space="0" w:color="auto"/>
        <w:right w:val="none" w:sz="0" w:space="0" w:color="auto"/>
      </w:divBdr>
    </w:div>
    <w:div w:id="1705714143">
      <w:marLeft w:val="0"/>
      <w:marRight w:val="0"/>
      <w:marTop w:val="0"/>
      <w:marBottom w:val="0"/>
      <w:divBdr>
        <w:top w:val="none" w:sz="0" w:space="0" w:color="auto"/>
        <w:left w:val="none" w:sz="0" w:space="0" w:color="auto"/>
        <w:bottom w:val="none" w:sz="0" w:space="0" w:color="auto"/>
        <w:right w:val="none" w:sz="0" w:space="0" w:color="auto"/>
      </w:divBdr>
    </w:div>
    <w:div w:id="1708141124">
      <w:marLeft w:val="0"/>
      <w:marRight w:val="0"/>
      <w:marTop w:val="0"/>
      <w:marBottom w:val="0"/>
      <w:divBdr>
        <w:top w:val="none" w:sz="0" w:space="0" w:color="auto"/>
        <w:left w:val="none" w:sz="0" w:space="0" w:color="auto"/>
        <w:bottom w:val="none" w:sz="0" w:space="0" w:color="auto"/>
        <w:right w:val="none" w:sz="0" w:space="0" w:color="auto"/>
      </w:divBdr>
    </w:div>
    <w:div w:id="1708287343">
      <w:marLeft w:val="0"/>
      <w:marRight w:val="0"/>
      <w:marTop w:val="0"/>
      <w:marBottom w:val="0"/>
      <w:divBdr>
        <w:top w:val="none" w:sz="0" w:space="0" w:color="auto"/>
        <w:left w:val="none" w:sz="0" w:space="0" w:color="auto"/>
        <w:bottom w:val="none" w:sz="0" w:space="0" w:color="auto"/>
        <w:right w:val="none" w:sz="0" w:space="0" w:color="auto"/>
      </w:divBdr>
    </w:div>
    <w:div w:id="1708409998">
      <w:marLeft w:val="0"/>
      <w:marRight w:val="0"/>
      <w:marTop w:val="0"/>
      <w:marBottom w:val="0"/>
      <w:divBdr>
        <w:top w:val="none" w:sz="0" w:space="0" w:color="auto"/>
        <w:left w:val="none" w:sz="0" w:space="0" w:color="auto"/>
        <w:bottom w:val="none" w:sz="0" w:space="0" w:color="auto"/>
        <w:right w:val="none" w:sz="0" w:space="0" w:color="auto"/>
      </w:divBdr>
    </w:div>
    <w:div w:id="1708602298">
      <w:marLeft w:val="0"/>
      <w:marRight w:val="0"/>
      <w:marTop w:val="0"/>
      <w:marBottom w:val="0"/>
      <w:divBdr>
        <w:top w:val="none" w:sz="0" w:space="0" w:color="auto"/>
        <w:left w:val="none" w:sz="0" w:space="0" w:color="auto"/>
        <w:bottom w:val="none" w:sz="0" w:space="0" w:color="auto"/>
        <w:right w:val="none" w:sz="0" w:space="0" w:color="auto"/>
      </w:divBdr>
    </w:div>
    <w:div w:id="1709717283">
      <w:marLeft w:val="0"/>
      <w:marRight w:val="0"/>
      <w:marTop w:val="0"/>
      <w:marBottom w:val="0"/>
      <w:divBdr>
        <w:top w:val="none" w:sz="0" w:space="0" w:color="auto"/>
        <w:left w:val="none" w:sz="0" w:space="0" w:color="auto"/>
        <w:bottom w:val="none" w:sz="0" w:space="0" w:color="auto"/>
        <w:right w:val="none" w:sz="0" w:space="0" w:color="auto"/>
      </w:divBdr>
    </w:div>
    <w:div w:id="1710842175">
      <w:marLeft w:val="0"/>
      <w:marRight w:val="0"/>
      <w:marTop w:val="0"/>
      <w:marBottom w:val="0"/>
      <w:divBdr>
        <w:top w:val="none" w:sz="0" w:space="0" w:color="auto"/>
        <w:left w:val="none" w:sz="0" w:space="0" w:color="auto"/>
        <w:bottom w:val="none" w:sz="0" w:space="0" w:color="auto"/>
        <w:right w:val="none" w:sz="0" w:space="0" w:color="auto"/>
      </w:divBdr>
    </w:div>
    <w:div w:id="1710953578">
      <w:bodyDiv w:val="1"/>
      <w:marLeft w:val="0"/>
      <w:marRight w:val="0"/>
      <w:marTop w:val="0"/>
      <w:marBottom w:val="0"/>
      <w:divBdr>
        <w:top w:val="none" w:sz="0" w:space="0" w:color="auto"/>
        <w:left w:val="none" w:sz="0" w:space="0" w:color="auto"/>
        <w:bottom w:val="none" w:sz="0" w:space="0" w:color="auto"/>
        <w:right w:val="none" w:sz="0" w:space="0" w:color="auto"/>
      </w:divBdr>
    </w:div>
    <w:div w:id="1711687971">
      <w:marLeft w:val="0"/>
      <w:marRight w:val="0"/>
      <w:marTop w:val="0"/>
      <w:marBottom w:val="0"/>
      <w:divBdr>
        <w:top w:val="none" w:sz="0" w:space="0" w:color="auto"/>
        <w:left w:val="none" w:sz="0" w:space="0" w:color="auto"/>
        <w:bottom w:val="none" w:sz="0" w:space="0" w:color="auto"/>
        <w:right w:val="none" w:sz="0" w:space="0" w:color="auto"/>
      </w:divBdr>
    </w:div>
    <w:div w:id="1712343873">
      <w:marLeft w:val="0"/>
      <w:marRight w:val="0"/>
      <w:marTop w:val="0"/>
      <w:marBottom w:val="0"/>
      <w:divBdr>
        <w:top w:val="none" w:sz="0" w:space="0" w:color="auto"/>
        <w:left w:val="none" w:sz="0" w:space="0" w:color="auto"/>
        <w:bottom w:val="none" w:sz="0" w:space="0" w:color="auto"/>
        <w:right w:val="none" w:sz="0" w:space="0" w:color="auto"/>
      </w:divBdr>
    </w:div>
    <w:div w:id="1716155229">
      <w:marLeft w:val="0"/>
      <w:marRight w:val="0"/>
      <w:marTop w:val="0"/>
      <w:marBottom w:val="0"/>
      <w:divBdr>
        <w:top w:val="none" w:sz="0" w:space="0" w:color="auto"/>
        <w:left w:val="none" w:sz="0" w:space="0" w:color="auto"/>
        <w:bottom w:val="none" w:sz="0" w:space="0" w:color="auto"/>
        <w:right w:val="none" w:sz="0" w:space="0" w:color="auto"/>
      </w:divBdr>
    </w:div>
    <w:div w:id="1717121191">
      <w:marLeft w:val="0"/>
      <w:marRight w:val="0"/>
      <w:marTop w:val="0"/>
      <w:marBottom w:val="0"/>
      <w:divBdr>
        <w:top w:val="none" w:sz="0" w:space="0" w:color="auto"/>
        <w:left w:val="none" w:sz="0" w:space="0" w:color="auto"/>
        <w:bottom w:val="none" w:sz="0" w:space="0" w:color="auto"/>
        <w:right w:val="none" w:sz="0" w:space="0" w:color="auto"/>
      </w:divBdr>
    </w:div>
    <w:div w:id="1718355579">
      <w:bodyDiv w:val="1"/>
      <w:marLeft w:val="0"/>
      <w:marRight w:val="0"/>
      <w:marTop w:val="0"/>
      <w:marBottom w:val="0"/>
      <w:divBdr>
        <w:top w:val="none" w:sz="0" w:space="0" w:color="auto"/>
        <w:left w:val="none" w:sz="0" w:space="0" w:color="auto"/>
        <w:bottom w:val="none" w:sz="0" w:space="0" w:color="auto"/>
        <w:right w:val="none" w:sz="0" w:space="0" w:color="auto"/>
      </w:divBdr>
    </w:div>
    <w:div w:id="1718896072">
      <w:marLeft w:val="0"/>
      <w:marRight w:val="0"/>
      <w:marTop w:val="0"/>
      <w:marBottom w:val="0"/>
      <w:divBdr>
        <w:top w:val="none" w:sz="0" w:space="0" w:color="auto"/>
        <w:left w:val="none" w:sz="0" w:space="0" w:color="auto"/>
        <w:bottom w:val="none" w:sz="0" w:space="0" w:color="auto"/>
        <w:right w:val="none" w:sz="0" w:space="0" w:color="auto"/>
      </w:divBdr>
    </w:div>
    <w:div w:id="1720396761">
      <w:marLeft w:val="0"/>
      <w:marRight w:val="0"/>
      <w:marTop w:val="0"/>
      <w:marBottom w:val="0"/>
      <w:divBdr>
        <w:top w:val="none" w:sz="0" w:space="0" w:color="auto"/>
        <w:left w:val="none" w:sz="0" w:space="0" w:color="auto"/>
        <w:bottom w:val="none" w:sz="0" w:space="0" w:color="auto"/>
        <w:right w:val="none" w:sz="0" w:space="0" w:color="auto"/>
      </w:divBdr>
    </w:div>
    <w:div w:id="1720475853">
      <w:marLeft w:val="0"/>
      <w:marRight w:val="0"/>
      <w:marTop w:val="0"/>
      <w:marBottom w:val="0"/>
      <w:divBdr>
        <w:top w:val="none" w:sz="0" w:space="0" w:color="auto"/>
        <w:left w:val="none" w:sz="0" w:space="0" w:color="auto"/>
        <w:bottom w:val="none" w:sz="0" w:space="0" w:color="auto"/>
        <w:right w:val="none" w:sz="0" w:space="0" w:color="auto"/>
      </w:divBdr>
    </w:div>
    <w:div w:id="1720939386">
      <w:bodyDiv w:val="1"/>
      <w:marLeft w:val="0"/>
      <w:marRight w:val="0"/>
      <w:marTop w:val="0"/>
      <w:marBottom w:val="0"/>
      <w:divBdr>
        <w:top w:val="none" w:sz="0" w:space="0" w:color="auto"/>
        <w:left w:val="none" w:sz="0" w:space="0" w:color="auto"/>
        <w:bottom w:val="none" w:sz="0" w:space="0" w:color="auto"/>
        <w:right w:val="none" w:sz="0" w:space="0" w:color="auto"/>
      </w:divBdr>
    </w:div>
    <w:div w:id="1723213629">
      <w:marLeft w:val="0"/>
      <w:marRight w:val="0"/>
      <w:marTop w:val="0"/>
      <w:marBottom w:val="0"/>
      <w:divBdr>
        <w:top w:val="none" w:sz="0" w:space="0" w:color="auto"/>
        <w:left w:val="none" w:sz="0" w:space="0" w:color="auto"/>
        <w:bottom w:val="none" w:sz="0" w:space="0" w:color="auto"/>
        <w:right w:val="none" w:sz="0" w:space="0" w:color="auto"/>
      </w:divBdr>
    </w:div>
    <w:div w:id="1723288154">
      <w:marLeft w:val="0"/>
      <w:marRight w:val="0"/>
      <w:marTop w:val="0"/>
      <w:marBottom w:val="0"/>
      <w:divBdr>
        <w:top w:val="none" w:sz="0" w:space="0" w:color="auto"/>
        <w:left w:val="none" w:sz="0" w:space="0" w:color="auto"/>
        <w:bottom w:val="none" w:sz="0" w:space="0" w:color="auto"/>
        <w:right w:val="none" w:sz="0" w:space="0" w:color="auto"/>
      </w:divBdr>
    </w:div>
    <w:div w:id="1725331883">
      <w:marLeft w:val="0"/>
      <w:marRight w:val="0"/>
      <w:marTop w:val="0"/>
      <w:marBottom w:val="0"/>
      <w:divBdr>
        <w:top w:val="none" w:sz="0" w:space="0" w:color="auto"/>
        <w:left w:val="none" w:sz="0" w:space="0" w:color="auto"/>
        <w:bottom w:val="none" w:sz="0" w:space="0" w:color="auto"/>
        <w:right w:val="none" w:sz="0" w:space="0" w:color="auto"/>
      </w:divBdr>
    </w:div>
    <w:div w:id="1730299299">
      <w:bodyDiv w:val="1"/>
      <w:marLeft w:val="0"/>
      <w:marRight w:val="0"/>
      <w:marTop w:val="0"/>
      <w:marBottom w:val="0"/>
      <w:divBdr>
        <w:top w:val="none" w:sz="0" w:space="0" w:color="auto"/>
        <w:left w:val="none" w:sz="0" w:space="0" w:color="auto"/>
        <w:bottom w:val="none" w:sz="0" w:space="0" w:color="auto"/>
        <w:right w:val="none" w:sz="0" w:space="0" w:color="auto"/>
      </w:divBdr>
    </w:div>
    <w:div w:id="1734229077">
      <w:marLeft w:val="0"/>
      <w:marRight w:val="0"/>
      <w:marTop w:val="0"/>
      <w:marBottom w:val="0"/>
      <w:divBdr>
        <w:top w:val="none" w:sz="0" w:space="0" w:color="auto"/>
        <w:left w:val="none" w:sz="0" w:space="0" w:color="auto"/>
        <w:bottom w:val="none" w:sz="0" w:space="0" w:color="auto"/>
        <w:right w:val="none" w:sz="0" w:space="0" w:color="auto"/>
      </w:divBdr>
    </w:div>
    <w:div w:id="1734625210">
      <w:marLeft w:val="0"/>
      <w:marRight w:val="0"/>
      <w:marTop w:val="0"/>
      <w:marBottom w:val="0"/>
      <w:divBdr>
        <w:top w:val="none" w:sz="0" w:space="0" w:color="auto"/>
        <w:left w:val="none" w:sz="0" w:space="0" w:color="auto"/>
        <w:bottom w:val="none" w:sz="0" w:space="0" w:color="auto"/>
        <w:right w:val="none" w:sz="0" w:space="0" w:color="auto"/>
      </w:divBdr>
    </w:div>
    <w:div w:id="1736196924">
      <w:marLeft w:val="0"/>
      <w:marRight w:val="0"/>
      <w:marTop w:val="0"/>
      <w:marBottom w:val="0"/>
      <w:divBdr>
        <w:top w:val="none" w:sz="0" w:space="0" w:color="auto"/>
        <w:left w:val="none" w:sz="0" w:space="0" w:color="auto"/>
        <w:bottom w:val="none" w:sz="0" w:space="0" w:color="auto"/>
        <w:right w:val="none" w:sz="0" w:space="0" w:color="auto"/>
      </w:divBdr>
    </w:div>
    <w:div w:id="1738626860">
      <w:bodyDiv w:val="1"/>
      <w:marLeft w:val="0"/>
      <w:marRight w:val="0"/>
      <w:marTop w:val="0"/>
      <w:marBottom w:val="0"/>
      <w:divBdr>
        <w:top w:val="none" w:sz="0" w:space="0" w:color="auto"/>
        <w:left w:val="none" w:sz="0" w:space="0" w:color="auto"/>
        <w:bottom w:val="none" w:sz="0" w:space="0" w:color="auto"/>
        <w:right w:val="none" w:sz="0" w:space="0" w:color="auto"/>
      </w:divBdr>
    </w:div>
    <w:div w:id="1739009958">
      <w:bodyDiv w:val="1"/>
      <w:marLeft w:val="0"/>
      <w:marRight w:val="0"/>
      <w:marTop w:val="0"/>
      <w:marBottom w:val="0"/>
      <w:divBdr>
        <w:top w:val="none" w:sz="0" w:space="0" w:color="auto"/>
        <w:left w:val="none" w:sz="0" w:space="0" w:color="auto"/>
        <w:bottom w:val="none" w:sz="0" w:space="0" w:color="auto"/>
        <w:right w:val="none" w:sz="0" w:space="0" w:color="auto"/>
      </w:divBdr>
    </w:div>
    <w:div w:id="1740253318">
      <w:marLeft w:val="0"/>
      <w:marRight w:val="0"/>
      <w:marTop w:val="0"/>
      <w:marBottom w:val="0"/>
      <w:divBdr>
        <w:top w:val="none" w:sz="0" w:space="0" w:color="auto"/>
        <w:left w:val="none" w:sz="0" w:space="0" w:color="auto"/>
        <w:bottom w:val="none" w:sz="0" w:space="0" w:color="auto"/>
        <w:right w:val="none" w:sz="0" w:space="0" w:color="auto"/>
      </w:divBdr>
    </w:div>
    <w:div w:id="1744640877">
      <w:marLeft w:val="0"/>
      <w:marRight w:val="0"/>
      <w:marTop w:val="0"/>
      <w:marBottom w:val="0"/>
      <w:divBdr>
        <w:top w:val="none" w:sz="0" w:space="0" w:color="auto"/>
        <w:left w:val="none" w:sz="0" w:space="0" w:color="auto"/>
        <w:bottom w:val="none" w:sz="0" w:space="0" w:color="auto"/>
        <w:right w:val="none" w:sz="0" w:space="0" w:color="auto"/>
      </w:divBdr>
    </w:div>
    <w:div w:id="1749499458">
      <w:marLeft w:val="0"/>
      <w:marRight w:val="0"/>
      <w:marTop w:val="0"/>
      <w:marBottom w:val="0"/>
      <w:divBdr>
        <w:top w:val="none" w:sz="0" w:space="0" w:color="auto"/>
        <w:left w:val="none" w:sz="0" w:space="0" w:color="auto"/>
        <w:bottom w:val="none" w:sz="0" w:space="0" w:color="auto"/>
        <w:right w:val="none" w:sz="0" w:space="0" w:color="auto"/>
      </w:divBdr>
    </w:div>
    <w:div w:id="1750233179">
      <w:marLeft w:val="0"/>
      <w:marRight w:val="0"/>
      <w:marTop w:val="0"/>
      <w:marBottom w:val="0"/>
      <w:divBdr>
        <w:top w:val="none" w:sz="0" w:space="0" w:color="auto"/>
        <w:left w:val="none" w:sz="0" w:space="0" w:color="auto"/>
        <w:bottom w:val="none" w:sz="0" w:space="0" w:color="auto"/>
        <w:right w:val="none" w:sz="0" w:space="0" w:color="auto"/>
      </w:divBdr>
    </w:div>
    <w:div w:id="1751542094">
      <w:marLeft w:val="0"/>
      <w:marRight w:val="0"/>
      <w:marTop w:val="0"/>
      <w:marBottom w:val="0"/>
      <w:divBdr>
        <w:top w:val="none" w:sz="0" w:space="0" w:color="auto"/>
        <w:left w:val="none" w:sz="0" w:space="0" w:color="auto"/>
        <w:bottom w:val="none" w:sz="0" w:space="0" w:color="auto"/>
        <w:right w:val="none" w:sz="0" w:space="0" w:color="auto"/>
      </w:divBdr>
    </w:div>
    <w:div w:id="1754619196">
      <w:marLeft w:val="0"/>
      <w:marRight w:val="0"/>
      <w:marTop w:val="0"/>
      <w:marBottom w:val="0"/>
      <w:divBdr>
        <w:top w:val="none" w:sz="0" w:space="0" w:color="auto"/>
        <w:left w:val="none" w:sz="0" w:space="0" w:color="auto"/>
        <w:bottom w:val="none" w:sz="0" w:space="0" w:color="auto"/>
        <w:right w:val="none" w:sz="0" w:space="0" w:color="auto"/>
      </w:divBdr>
    </w:div>
    <w:div w:id="1757627097">
      <w:marLeft w:val="0"/>
      <w:marRight w:val="0"/>
      <w:marTop w:val="0"/>
      <w:marBottom w:val="0"/>
      <w:divBdr>
        <w:top w:val="none" w:sz="0" w:space="0" w:color="auto"/>
        <w:left w:val="none" w:sz="0" w:space="0" w:color="auto"/>
        <w:bottom w:val="none" w:sz="0" w:space="0" w:color="auto"/>
        <w:right w:val="none" w:sz="0" w:space="0" w:color="auto"/>
      </w:divBdr>
    </w:div>
    <w:div w:id="1760177417">
      <w:bodyDiv w:val="1"/>
      <w:marLeft w:val="0"/>
      <w:marRight w:val="0"/>
      <w:marTop w:val="0"/>
      <w:marBottom w:val="0"/>
      <w:divBdr>
        <w:top w:val="none" w:sz="0" w:space="0" w:color="auto"/>
        <w:left w:val="none" w:sz="0" w:space="0" w:color="auto"/>
        <w:bottom w:val="none" w:sz="0" w:space="0" w:color="auto"/>
        <w:right w:val="none" w:sz="0" w:space="0" w:color="auto"/>
      </w:divBdr>
    </w:div>
    <w:div w:id="1762067669">
      <w:bodyDiv w:val="1"/>
      <w:marLeft w:val="0"/>
      <w:marRight w:val="0"/>
      <w:marTop w:val="0"/>
      <w:marBottom w:val="0"/>
      <w:divBdr>
        <w:top w:val="none" w:sz="0" w:space="0" w:color="auto"/>
        <w:left w:val="none" w:sz="0" w:space="0" w:color="auto"/>
        <w:bottom w:val="none" w:sz="0" w:space="0" w:color="auto"/>
        <w:right w:val="none" w:sz="0" w:space="0" w:color="auto"/>
      </w:divBdr>
    </w:div>
    <w:div w:id="1763913517">
      <w:marLeft w:val="0"/>
      <w:marRight w:val="0"/>
      <w:marTop w:val="0"/>
      <w:marBottom w:val="0"/>
      <w:divBdr>
        <w:top w:val="none" w:sz="0" w:space="0" w:color="auto"/>
        <w:left w:val="none" w:sz="0" w:space="0" w:color="auto"/>
        <w:bottom w:val="none" w:sz="0" w:space="0" w:color="auto"/>
        <w:right w:val="none" w:sz="0" w:space="0" w:color="auto"/>
      </w:divBdr>
    </w:div>
    <w:div w:id="1764647361">
      <w:marLeft w:val="0"/>
      <w:marRight w:val="0"/>
      <w:marTop w:val="0"/>
      <w:marBottom w:val="0"/>
      <w:divBdr>
        <w:top w:val="none" w:sz="0" w:space="0" w:color="auto"/>
        <w:left w:val="none" w:sz="0" w:space="0" w:color="auto"/>
        <w:bottom w:val="none" w:sz="0" w:space="0" w:color="auto"/>
        <w:right w:val="none" w:sz="0" w:space="0" w:color="auto"/>
      </w:divBdr>
    </w:div>
    <w:div w:id="1766029303">
      <w:marLeft w:val="0"/>
      <w:marRight w:val="0"/>
      <w:marTop w:val="0"/>
      <w:marBottom w:val="0"/>
      <w:divBdr>
        <w:top w:val="none" w:sz="0" w:space="0" w:color="auto"/>
        <w:left w:val="none" w:sz="0" w:space="0" w:color="auto"/>
        <w:bottom w:val="none" w:sz="0" w:space="0" w:color="auto"/>
        <w:right w:val="none" w:sz="0" w:space="0" w:color="auto"/>
      </w:divBdr>
    </w:div>
    <w:div w:id="1771509140">
      <w:marLeft w:val="0"/>
      <w:marRight w:val="0"/>
      <w:marTop w:val="0"/>
      <w:marBottom w:val="0"/>
      <w:divBdr>
        <w:top w:val="none" w:sz="0" w:space="0" w:color="auto"/>
        <w:left w:val="none" w:sz="0" w:space="0" w:color="auto"/>
        <w:bottom w:val="none" w:sz="0" w:space="0" w:color="auto"/>
        <w:right w:val="none" w:sz="0" w:space="0" w:color="auto"/>
      </w:divBdr>
    </w:div>
    <w:div w:id="1773286013">
      <w:marLeft w:val="0"/>
      <w:marRight w:val="0"/>
      <w:marTop w:val="0"/>
      <w:marBottom w:val="0"/>
      <w:divBdr>
        <w:top w:val="none" w:sz="0" w:space="0" w:color="auto"/>
        <w:left w:val="none" w:sz="0" w:space="0" w:color="auto"/>
        <w:bottom w:val="none" w:sz="0" w:space="0" w:color="auto"/>
        <w:right w:val="none" w:sz="0" w:space="0" w:color="auto"/>
      </w:divBdr>
    </w:div>
    <w:div w:id="1774589972">
      <w:marLeft w:val="0"/>
      <w:marRight w:val="0"/>
      <w:marTop w:val="0"/>
      <w:marBottom w:val="0"/>
      <w:divBdr>
        <w:top w:val="none" w:sz="0" w:space="0" w:color="auto"/>
        <w:left w:val="none" w:sz="0" w:space="0" w:color="auto"/>
        <w:bottom w:val="none" w:sz="0" w:space="0" w:color="auto"/>
        <w:right w:val="none" w:sz="0" w:space="0" w:color="auto"/>
      </w:divBdr>
    </w:div>
    <w:div w:id="1777167542">
      <w:marLeft w:val="0"/>
      <w:marRight w:val="0"/>
      <w:marTop w:val="0"/>
      <w:marBottom w:val="0"/>
      <w:divBdr>
        <w:top w:val="none" w:sz="0" w:space="0" w:color="auto"/>
        <w:left w:val="none" w:sz="0" w:space="0" w:color="auto"/>
        <w:bottom w:val="none" w:sz="0" w:space="0" w:color="auto"/>
        <w:right w:val="none" w:sz="0" w:space="0" w:color="auto"/>
      </w:divBdr>
    </w:div>
    <w:div w:id="1778058394">
      <w:marLeft w:val="0"/>
      <w:marRight w:val="0"/>
      <w:marTop w:val="0"/>
      <w:marBottom w:val="0"/>
      <w:divBdr>
        <w:top w:val="none" w:sz="0" w:space="0" w:color="auto"/>
        <w:left w:val="none" w:sz="0" w:space="0" w:color="auto"/>
        <w:bottom w:val="none" w:sz="0" w:space="0" w:color="auto"/>
        <w:right w:val="none" w:sz="0" w:space="0" w:color="auto"/>
      </w:divBdr>
    </w:div>
    <w:div w:id="1778450570">
      <w:marLeft w:val="0"/>
      <w:marRight w:val="0"/>
      <w:marTop w:val="0"/>
      <w:marBottom w:val="0"/>
      <w:divBdr>
        <w:top w:val="none" w:sz="0" w:space="0" w:color="auto"/>
        <w:left w:val="none" w:sz="0" w:space="0" w:color="auto"/>
        <w:bottom w:val="none" w:sz="0" w:space="0" w:color="auto"/>
        <w:right w:val="none" w:sz="0" w:space="0" w:color="auto"/>
      </w:divBdr>
    </w:div>
    <w:div w:id="1780686968">
      <w:bodyDiv w:val="1"/>
      <w:marLeft w:val="0"/>
      <w:marRight w:val="0"/>
      <w:marTop w:val="0"/>
      <w:marBottom w:val="0"/>
      <w:divBdr>
        <w:top w:val="none" w:sz="0" w:space="0" w:color="auto"/>
        <w:left w:val="none" w:sz="0" w:space="0" w:color="auto"/>
        <w:bottom w:val="none" w:sz="0" w:space="0" w:color="auto"/>
        <w:right w:val="none" w:sz="0" w:space="0" w:color="auto"/>
      </w:divBdr>
    </w:div>
    <w:div w:id="1783190099">
      <w:marLeft w:val="0"/>
      <w:marRight w:val="0"/>
      <w:marTop w:val="0"/>
      <w:marBottom w:val="0"/>
      <w:divBdr>
        <w:top w:val="none" w:sz="0" w:space="0" w:color="auto"/>
        <w:left w:val="none" w:sz="0" w:space="0" w:color="auto"/>
        <w:bottom w:val="none" w:sz="0" w:space="0" w:color="auto"/>
        <w:right w:val="none" w:sz="0" w:space="0" w:color="auto"/>
      </w:divBdr>
    </w:div>
    <w:div w:id="1784836139">
      <w:marLeft w:val="0"/>
      <w:marRight w:val="0"/>
      <w:marTop w:val="0"/>
      <w:marBottom w:val="0"/>
      <w:divBdr>
        <w:top w:val="none" w:sz="0" w:space="0" w:color="auto"/>
        <w:left w:val="none" w:sz="0" w:space="0" w:color="auto"/>
        <w:bottom w:val="none" w:sz="0" w:space="0" w:color="auto"/>
        <w:right w:val="none" w:sz="0" w:space="0" w:color="auto"/>
      </w:divBdr>
    </w:div>
    <w:div w:id="1787390443">
      <w:bodyDiv w:val="1"/>
      <w:marLeft w:val="0"/>
      <w:marRight w:val="0"/>
      <w:marTop w:val="0"/>
      <w:marBottom w:val="0"/>
      <w:divBdr>
        <w:top w:val="none" w:sz="0" w:space="0" w:color="auto"/>
        <w:left w:val="none" w:sz="0" w:space="0" w:color="auto"/>
        <w:bottom w:val="none" w:sz="0" w:space="0" w:color="auto"/>
        <w:right w:val="none" w:sz="0" w:space="0" w:color="auto"/>
      </w:divBdr>
    </w:div>
    <w:div w:id="1787775664">
      <w:marLeft w:val="0"/>
      <w:marRight w:val="0"/>
      <w:marTop w:val="0"/>
      <w:marBottom w:val="0"/>
      <w:divBdr>
        <w:top w:val="none" w:sz="0" w:space="0" w:color="auto"/>
        <w:left w:val="none" w:sz="0" w:space="0" w:color="auto"/>
        <w:bottom w:val="none" w:sz="0" w:space="0" w:color="auto"/>
        <w:right w:val="none" w:sz="0" w:space="0" w:color="auto"/>
      </w:divBdr>
    </w:div>
    <w:div w:id="1793279315">
      <w:bodyDiv w:val="1"/>
      <w:marLeft w:val="0"/>
      <w:marRight w:val="0"/>
      <w:marTop w:val="0"/>
      <w:marBottom w:val="0"/>
      <w:divBdr>
        <w:top w:val="none" w:sz="0" w:space="0" w:color="auto"/>
        <w:left w:val="none" w:sz="0" w:space="0" w:color="auto"/>
        <w:bottom w:val="none" w:sz="0" w:space="0" w:color="auto"/>
        <w:right w:val="none" w:sz="0" w:space="0" w:color="auto"/>
      </w:divBdr>
    </w:div>
    <w:div w:id="1798446380">
      <w:bodyDiv w:val="1"/>
      <w:marLeft w:val="0"/>
      <w:marRight w:val="0"/>
      <w:marTop w:val="0"/>
      <w:marBottom w:val="0"/>
      <w:divBdr>
        <w:top w:val="none" w:sz="0" w:space="0" w:color="auto"/>
        <w:left w:val="none" w:sz="0" w:space="0" w:color="auto"/>
        <w:bottom w:val="none" w:sz="0" w:space="0" w:color="auto"/>
        <w:right w:val="none" w:sz="0" w:space="0" w:color="auto"/>
      </w:divBdr>
    </w:div>
    <w:div w:id="1798451055">
      <w:marLeft w:val="737"/>
      <w:marRight w:val="0"/>
      <w:marTop w:val="0"/>
      <w:marBottom w:val="0"/>
      <w:divBdr>
        <w:top w:val="none" w:sz="0" w:space="0" w:color="auto"/>
        <w:left w:val="none" w:sz="0" w:space="0" w:color="auto"/>
        <w:bottom w:val="none" w:sz="0" w:space="0" w:color="auto"/>
        <w:right w:val="none" w:sz="0" w:space="0" w:color="auto"/>
      </w:divBdr>
    </w:div>
    <w:div w:id="1798571671">
      <w:marLeft w:val="0"/>
      <w:marRight w:val="0"/>
      <w:marTop w:val="0"/>
      <w:marBottom w:val="0"/>
      <w:divBdr>
        <w:top w:val="none" w:sz="0" w:space="0" w:color="auto"/>
        <w:left w:val="none" w:sz="0" w:space="0" w:color="auto"/>
        <w:bottom w:val="none" w:sz="0" w:space="0" w:color="auto"/>
        <w:right w:val="none" w:sz="0" w:space="0" w:color="auto"/>
      </w:divBdr>
    </w:div>
    <w:div w:id="1801193866">
      <w:marLeft w:val="0"/>
      <w:marRight w:val="0"/>
      <w:marTop w:val="0"/>
      <w:marBottom w:val="0"/>
      <w:divBdr>
        <w:top w:val="none" w:sz="0" w:space="0" w:color="auto"/>
        <w:left w:val="none" w:sz="0" w:space="0" w:color="auto"/>
        <w:bottom w:val="none" w:sz="0" w:space="0" w:color="auto"/>
        <w:right w:val="none" w:sz="0" w:space="0" w:color="auto"/>
      </w:divBdr>
    </w:div>
    <w:div w:id="1803965210">
      <w:marLeft w:val="0"/>
      <w:marRight w:val="0"/>
      <w:marTop w:val="0"/>
      <w:marBottom w:val="0"/>
      <w:divBdr>
        <w:top w:val="none" w:sz="0" w:space="0" w:color="auto"/>
        <w:left w:val="none" w:sz="0" w:space="0" w:color="auto"/>
        <w:bottom w:val="none" w:sz="0" w:space="0" w:color="auto"/>
        <w:right w:val="none" w:sz="0" w:space="0" w:color="auto"/>
      </w:divBdr>
    </w:div>
    <w:div w:id="1807118553">
      <w:marLeft w:val="0"/>
      <w:marRight w:val="0"/>
      <w:marTop w:val="0"/>
      <w:marBottom w:val="0"/>
      <w:divBdr>
        <w:top w:val="none" w:sz="0" w:space="0" w:color="auto"/>
        <w:left w:val="none" w:sz="0" w:space="0" w:color="auto"/>
        <w:bottom w:val="none" w:sz="0" w:space="0" w:color="auto"/>
        <w:right w:val="none" w:sz="0" w:space="0" w:color="auto"/>
      </w:divBdr>
    </w:div>
    <w:div w:id="1807312469">
      <w:marLeft w:val="0"/>
      <w:marRight w:val="0"/>
      <w:marTop w:val="0"/>
      <w:marBottom w:val="0"/>
      <w:divBdr>
        <w:top w:val="none" w:sz="0" w:space="0" w:color="auto"/>
        <w:left w:val="none" w:sz="0" w:space="0" w:color="auto"/>
        <w:bottom w:val="none" w:sz="0" w:space="0" w:color="auto"/>
        <w:right w:val="none" w:sz="0" w:space="0" w:color="auto"/>
      </w:divBdr>
    </w:div>
    <w:div w:id="1807773330">
      <w:marLeft w:val="0"/>
      <w:marRight w:val="0"/>
      <w:marTop w:val="0"/>
      <w:marBottom w:val="0"/>
      <w:divBdr>
        <w:top w:val="none" w:sz="0" w:space="0" w:color="auto"/>
        <w:left w:val="none" w:sz="0" w:space="0" w:color="auto"/>
        <w:bottom w:val="none" w:sz="0" w:space="0" w:color="auto"/>
        <w:right w:val="none" w:sz="0" w:space="0" w:color="auto"/>
      </w:divBdr>
    </w:div>
    <w:div w:id="1809126952">
      <w:marLeft w:val="0"/>
      <w:marRight w:val="0"/>
      <w:marTop w:val="0"/>
      <w:marBottom w:val="0"/>
      <w:divBdr>
        <w:top w:val="none" w:sz="0" w:space="0" w:color="auto"/>
        <w:left w:val="none" w:sz="0" w:space="0" w:color="auto"/>
        <w:bottom w:val="none" w:sz="0" w:space="0" w:color="auto"/>
        <w:right w:val="none" w:sz="0" w:space="0" w:color="auto"/>
      </w:divBdr>
    </w:div>
    <w:div w:id="1812358572">
      <w:marLeft w:val="0"/>
      <w:marRight w:val="0"/>
      <w:marTop w:val="0"/>
      <w:marBottom w:val="0"/>
      <w:divBdr>
        <w:top w:val="none" w:sz="0" w:space="0" w:color="auto"/>
        <w:left w:val="none" w:sz="0" w:space="0" w:color="auto"/>
        <w:bottom w:val="none" w:sz="0" w:space="0" w:color="auto"/>
        <w:right w:val="none" w:sz="0" w:space="0" w:color="auto"/>
      </w:divBdr>
    </w:div>
    <w:div w:id="1812866400">
      <w:marLeft w:val="0"/>
      <w:marRight w:val="0"/>
      <w:marTop w:val="0"/>
      <w:marBottom w:val="0"/>
      <w:divBdr>
        <w:top w:val="none" w:sz="0" w:space="0" w:color="auto"/>
        <w:left w:val="none" w:sz="0" w:space="0" w:color="auto"/>
        <w:bottom w:val="none" w:sz="0" w:space="0" w:color="auto"/>
        <w:right w:val="none" w:sz="0" w:space="0" w:color="auto"/>
      </w:divBdr>
    </w:div>
    <w:div w:id="1814443686">
      <w:marLeft w:val="0"/>
      <w:marRight w:val="0"/>
      <w:marTop w:val="0"/>
      <w:marBottom w:val="0"/>
      <w:divBdr>
        <w:top w:val="none" w:sz="0" w:space="0" w:color="auto"/>
        <w:left w:val="none" w:sz="0" w:space="0" w:color="auto"/>
        <w:bottom w:val="none" w:sz="0" w:space="0" w:color="auto"/>
        <w:right w:val="none" w:sz="0" w:space="0" w:color="auto"/>
      </w:divBdr>
    </w:div>
    <w:div w:id="1815832074">
      <w:marLeft w:val="0"/>
      <w:marRight w:val="0"/>
      <w:marTop w:val="0"/>
      <w:marBottom w:val="0"/>
      <w:divBdr>
        <w:top w:val="none" w:sz="0" w:space="0" w:color="auto"/>
        <w:left w:val="none" w:sz="0" w:space="0" w:color="auto"/>
        <w:bottom w:val="none" w:sz="0" w:space="0" w:color="auto"/>
        <w:right w:val="none" w:sz="0" w:space="0" w:color="auto"/>
      </w:divBdr>
    </w:div>
    <w:div w:id="1816215532">
      <w:marLeft w:val="0"/>
      <w:marRight w:val="0"/>
      <w:marTop w:val="0"/>
      <w:marBottom w:val="0"/>
      <w:divBdr>
        <w:top w:val="none" w:sz="0" w:space="0" w:color="auto"/>
        <w:left w:val="none" w:sz="0" w:space="0" w:color="auto"/>
        <w:bottom w:val="none" w:sz="0" w:space="0" w:color="auto"/>
        <w:right w:val="none" w:sz="0" w:space="0" w:color="auto"/>
      </w:divBdr>
    </w:div>
    <w:div w:id="1820993954">
      <w:marLeft w:val="0"/>
      <w:marRight w:val="0"/>
      <w:marTop w:val="0"/>
      <w:marBottom w:val="0"/>
      <w:divBdr>
        <w:top w:val="none" w:sz="0" w:space="0" w:color="auto"/>
        <w:left w:val="none" w:sz="0" w:space="0" w:color="auto"/>
        <w:bottom w:val="none" w:sz="0" w:space="0" w:color="auto"/>
        <w:right w:val="none" w:sz="0" w:space="0" w:color="auto"/>
      </w:divBdr>
    </w:div>
    <w:div w:id="1821771435">
      <w:marLeft w:val="0"/>
      <w:marRight w:val="0"/>
      <w:marTop w:val="0"/>
      <w:marBottom w:val="0"/>
      <w:divBdr>
        <w:top w:val="none" w:sz="0" w:space="0" w:color="auto"/>
        <w:left w:val="none" w:sz="0" w:space="0" w:color="auto"/>
        <w:bottom w:val="none" w:sz="0" w:space="0" w:color="auto"/>
        <w:right w:val="none" w:sz="0" w:space="0" w:color="auto"/>
      </w:divBdr>
    </w:div>
    <w:div w:id="1823154474">
      <w:marLeft w:val="0"/>
      <w:marRight w:val="0"/>
      <w:marTop w:val="0"/>
      <w:marBottom w:val="0"/>
      <w:divBdr>
        <w:top w:val="none" w:sz="0" w:space="0" w:color="auto"/>
        <w:left w:val="none" w:sz="0" w:space="0" w:color="auto"/>
        <w:bottom w:val="none" w:sz="0" w:space="0" w:color="auto"/>
        <w:right w:val="none" w:sz="0" w:space="0" w:color="auto"/>
      </w:divBdr>
    </w:div>
    <w:div w:id="1824858357">
      <w:marLeft w:val="0"/>
      <w:marRight w:val="0"/>
      <w:marTop w:val="0"/>
      <w:marBottom w:val="0"/>
      <w:divBdr>
        <w:top w:val="none" w:sz="0" w:space="0" w:color="auto"/>
        <w:left w:val="none" w:sz="0" w:space="0" w:color="auto"/>
        <w:bottom w:val="none" w:sz="0" w:space="0" w:color="auto"/>
        <w:right w:val="none" w:sz="0" w:space="0" w:color="auto"/>
      </w:divBdr>
    </w:div>
    <w:div w:id="1825121651">
      <w:marLeft w:val="0"/>
      <w:marRight w:val="0"/>
      <w:marTop w:val="0"/>
      <w:marBottom w:val="0"/>
      <w:divBdr>
        <w:top w:val="none" w:sz="0" w:space="0" w:color="auto"/>
        <w:left w:val="none" w:sz="0" w:space="0" w:color="auto"/>
        <w:bottom w:val="none" w:sz="0" w:space="0" w:color="auto"/>
        <w:right w:val="none" w:sz="0" w:space="0" w:color="auto"/>
      </w:divBdr>
    </w:div>
    <w:div w:id="1825929353">
      <w:bodyDiv w:val="1"/>
      <w:marLeft w:val="0"/>
      <w:marRight w:val="0"/>
      <w:marTop w:val="0"/>
      <w:marBottom w:val="0"/>
      <w:divBdr>
        <w:top w:val="none" w:sz="0" w:space="0" w:color="auto"/>
        <w:left w:val="none" w:sz="0" w:space="0" w:color="auto"/>
        <w:bottom w:val="none" w:sz="0" w:space="0" w:color="auto"/>
        <w:right w:val="none" w:sz="0" w:space="0" w:color="auto"/>
      </w:divBdr>
    </w:div>
    <w:div w:id="1829396749">
      <w:marLeft w:val="0"/>
      <w:marRight w:val="0"/>
      <w:marTop w:val="0"/>
      <w:marBottom w:val="0"/>
      <w:divBdr>
        <w:top w:val="none" w:sz="0" w:space="0" w:color="auto"/>
        <w:left w:val="none" w:sz="0" w:space="0" w:color="auto"/>
        <w:bottom w:val="none" w:sz="0" w:space="0" w:color="auto"/>
        <w:right w:val="none" w:sz="0" w:space="0" w:color="auto"/>
      </w:divBdr>
    </w:div>
    <w:div w:id="1830096045">
      <w:bodyDiv w:val="1"/>
      <w:marLeft w:val="0"/>
      <w:marRight w:val="0"/>
      <w:marTop w:val="0"/>
      <w:marBottom w:val="0"/>
      <w:divBdr>
        <w:top w:val="none" w:sz="0" w:space="0" w:color="auto"/>
        <w:left w:val="none" w:sz="0" w:space="0" w:color="auto"/>
        <w:bottom w:val="none" w:sz="0" w:space="0" w:color="auto"/>
        <w:right w:val="none" w:sz="0" w:space="0" w:color="auto"/>
      </w:divBdr>
    </w:div>
    <w:div w:id="1832019584">
      <w:marLeft w:val="0"/>
      <w:marRight w:val="0"/>
      <w:marTop w:val="0"/>
      <w:marBottom w:val="0"/>
      <w:divBdr>
        <w:top w:val="none" w:sz="0" w:space="0" w:color="auto"/>
        <w:left w:val="none" w:sz="0" w:space="0" w:color="auto"/>
        <w:bottom w:val="none" w:sz="0" w:space="0" w:color="auto"/>
        <w:right w:val="none" w:sz="0" w:space="0" w:color="auto"/>
      </w:divBdr>
    </w:div>
    <w:div w:id="1833795256">
      <w:marLeft w:val="0"/>
      <w:marRight w:val="0"/>
      <w:marTop w:val="0"/>
      <w:marBottom w:val="0"/>
      <w:divBdr>
        <w:top w:val="none" w:sz="0" w:space="0" w:color="auto"/>
        <w:left w:val="none" w:sz="0" w:space="0" w:color="auto"/>
        <w:bottom w:val="none" w:sz="0" w:space="0" w:color="auto"/>
        <w:right w:val="none" w:sz="0" w:space="0" w:color="auto"/>
      </w:divBdr>
      <w:divsChild>
        <w:div w:id="617105446">
          <w:marLeft w:val="0"/>
          <w:marRight w:val="0"/>
          <w:marTop w:val="0"/>
          <w:marBottom w:val="0"/>
          <w:divBdr>
            <w:top w:val="none" w:sz="0" w:space="0" w:color="auto"/>
            <w:left w:val="none" w:sz="0" w:space="0" w:color="auto"/>
            <w:bottom w:val="none" w:sz="0" w:space="0" w:color="auto"/>
            <w:right w:val="none" w:sz="0" w:space="0" w:color="auto"/>
          </w:divBdr>
          <w:divsChild>
            <w:div w:id="21318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96517">
      <w:bodyDiv w:val="1"/>
      <w:marLeft w:val="0"/>
      <w:marRight w:val="0"/>
      <w:marTop w:val="0"/>
      <w:marBottom w:val="0"/>
      <w:divBdr>
        <w:top w:val="none" w:sz="0" w:space="0" w:color="auto"/>
        <w:left w:val="none" w:sz="0" w:space="0" w:color="auto"/>
        <w:bottom w:val="none" w:sz="0" w:space="0" w:color="auto"/>
        <w:right w:val="none" w:sz="0" w:space="0" w:color="auto"/>
      </w:divBdr>
    </w:div>
    <w:div w:id="1836608149">
      <w:marLeft w:val="0"/>
      <w:marRight w:val="0"/>
      <w:marTop w:val="0"/>
      <w:marBottom w:val="0"/>
      <w:divBdr>
        <w:top w:val="none" w:sz="0" w:space="0" w:color="auto"/>
        <w:left w:val="none" w:sz="0" w:space="0" w:color="auto"/>
        <w:bottom w:val="none" w:sz="0" w:space="0" w:color="auto"/>
        <w:right w:val="none" w:sz="0" w:space="0" w:color="auto"/>
      </w:divBdr>
    </w:div>
    <w:div w:id="1839229528">
      <w:bodyDiv w:val="1"/>
      <w:marLeft w:val="0"/>
      <w:marRight w:val="0"/>
      <w:marTop w:val="0"/>
      <w:marBottom w:val="0"/>
      <w:divBdr>
        <w:top w:val="none" w:sz="0" w:space="0" w:color="auto"/>
        <w:left w:val="none" w:sz="0" w:space="0" w:color="auto"/>
        <w:bottom w:val="none" w:sz="0" w:space="0" w:color="auto"/>
        <w:right w:val="none" w:sz="0" w:space="0" w:color="auto"/>
      </w:divBdr>
    </w:div>
    <w:div w:id="1840389661">
      <w:marLeft w:val="0"/>
      <w:marRight w:val="0"/>
      <w:marTop w:val="0"/>
      <w:marBottom w:val="0"/>
      <w:divBdr>
        <w:top w:val="none" w:sz="0" w:space="0" w:color="auto"/>
        <w:left w:val="none" w:sz="0" w:space="0" w:color="auto"/>
        <w:bottom w:val="none" w:sz="0" w:space="0" w:color="auto"/>
        <w:right w:val="none" w:sz="0" w:space="0" w:color="auto"/>
      </w:divBdr>
    </w:div>
    <w:div w:id="1842621028">
      <w:marLeft w:val="0"/>
      <w:marRight w:val="0"/>
      <w:marTop w:val="0"/>
      <w:marBottom w:val="0"/>
      <w:divBdr>
        <w:top w:val="none" w:sz="0" w:space="0" w:color="auto"/>
        <w:left w:val="none" w:sz="0" w:space="0" w:color="auto"/>
        <w:bottom w:val="none" w:sz="0" w:space="0" w:color="auto"/>
        <w:right w:val="none" w:sz="0" w:space="0" w:color="auto"/>
      </w:divBdr>
    </w:div>
    <w:div w:id="1842889648">
      <w:marLeft w:val="0"/>
      <w:marRight w:val="0"/>
      <w:marTop w:val="0"/>
      <w:marBottom w:val="0"/>
      <w:divBdr>
        <w:top w:val="none" w:sz="0" w:space="0" w:color="auto"/>
        <w:left w:val="none" w:sz="0" w:space="0" w:color="auto"/>
        <w:bottom w:val="none" w:sz="0" w:space="0" w:color="auto"/>
        <w:right w:val="none" w:sz="0" w:space="0" w:color="auto"/>
      </w:divBdr>
      <w:divsChild>
        <w:div w:id="578517313">
          <w:marLeft w:val="0"/>
          <w:marRight w:val="0"/>
          <w:marTop w:val="0"/>
          <w:marBottom w:val="0"/>
          <w:divBdr>
            <w:top w:val="none" w:sz="0" w:space="0" w:color="auto"/>
            <w:left w:val="none" w:sz="0" w:space="0" w:color="auto"/>
            <w:bottom w:val="none" w:sz="0" w:space="0" w:color="auto"/>
            <w:right w:val="none" w:sz="0" w:space="0" w:color="auto"/>
          </w:divBdr>
        </w:div>
      </w:divsChild>
    </w:div>
    <w:div w:id="1845168263">
      <w:marLeft w:val="0"/>
      <w:marRight w:val="0"/>
      <w:marTop w:val="0"/>
      <w:marBottom w:val="0"/>
      <w:divBdr>
        <w:top w:val="none" w:sz="0" w:space="0" w:color="auto"/>
        <w:left w:val="none" w:sz="0" w:space="0" w:color="auto"/>
        <w:bottom w:val="none" w:sz="0" w:space="0" w:color="auto"/>
        <w:right w:val="none" w:sz="0" w:space="0" w:color="auto"/>
      </w:divBdr>
    </w:div>
    <w:div w:id="1849100136">
      <w:marLeft w:val="0"/>
      <w:marRight w:val="0"/>
      <w:marTop w:val="0"/>
      <w:marBottom w:val="0"/>
      <w:divBdr>
        <w:top w:val="none" w:sz="0" w:space="0" w:color="auto"/>
        <w:left w:val="none" w:sz="0" w:space="0" w:color="auto"/>
        <w:bottom w:val="none" w:sz="0" w:space="0" w:color="auto"/>
        <w:right w:val="none" w:sz="0" w:space="0" w:color="auto"/>
      </w:divBdr>
    </w:div>
    <w:div w:id="1851023753">
      <w:marLeft w:val="0"/>
      <w:marRight w:val="0"/>
      <w:marTop w:val="0"/>
      <w:marBottom w:val="0"/>
      <w:divBdr>
        <w:top w:val="none" w:sz="0" w:space="0" w:color="auto"/>
        <w:left w:val="none" w:sz="0" w:space="0" w:color="auto"/>
        <w:bottom w:val="none" w:sz="0" w:space="0" w:color="auto"/>
        <w:right w:val="none" w:sz="0" w:space="0" w:color="auto"/>
      </w:divBdr>
    </w:div>
    <w:div w:id="1852792804">
      <w:marLeft w:val="0"/>
      <w:marRight w:val="0"/>
      <w:marTop w:val="0"/>
      <w:marBottom w:val="0"/>
      <w:divBdr>
        <w:top w:val="none" w:sz="0" w:space="0" w:color="auto"/>
        <w:left w:val="none" w:sz="0" w:space="0" w:color="auto"/>
        <w:bottom w:val="none" w:sz="0" w:space="0" w:color="auto"/>
        <w:right w:val="none" w:sz="0" w:space="0" w:color="auto"/>
      </w:divBdr>
    </w:div>
    <w:div w:id="1859275464">
      <w:bodyDiv w:val="1"/>
      <w:marLeft w:val="0"/>
      <w:marRight w:val="0"/>
      <w:marTop w:val="0"/>
      <w:marBottom w:val="0"/>
      <w:divBdr>
        <w:top w:val="none" w:sz="0" w:space="0" w:color="auto"/>
        <w:left w:val="none" w:sz="0" w:space="0" w:color="auto"/>
        <w:bottom w:val="none" w:sz="0" w:space="0" w:color="auto"/>
        <w:right w:val="none" w:sz="0" w:space="0" w:color="auto"/>
      </w:divBdr>
      <w:divsChild>
        <w:div w:id="1377317535">
          <w:marLeft w:val="0"/>
          <w:marRight w:val="0"/>
          <w:marTop w:val="0"/>
          <w:marBottom w:val="0"/>
          <w:divBdr>
            <w:top w:val="none" w:sz="0" w:space="0" w:color="auto"/>
            <w:left w:val="none" w:sz="0" w:space="0" w:color="auto"/>
            <w:bottom w:val="none" w:sz="0" w:space="0" w:color="auto"/>
            <w:right w:val="none" w:sz="0" w:space="0" w:color="auto"/>
          </w:divBdr>
          <w:divsChild>
            <w:div w:id="49114936">
              <w:marLeft w:val="0"/>
              <w:marRight w:val="0"/>
              <w:marTop w:val="0"/>
              <w:marBottom w:val="0"/>
              <w:divBdr>
                <w:top w:val="none" w:sz="0" w:space="0" w:color="auto"/>
                <w:left w:val="none" w:sz="0" w:space="0" w:color="auto"/>
                <w:bottom w:val="none" w:sz="0" w:space="0" w:color="auto"/>
                <w:right w:val="none" w:sz="0" w:space="0" w:color="auto"/>
              </w:divBdr>
              <w:divsChild>
                <w:div w:id="709574397">
                  <w:marLeft w:val="0"/>
                  <w:marRight w:val="0"/>
                  <w:marTop w:val="0"/>
                  <w:marBottom w:val="0"/>
                  <w:divBdr>
                    <w:top w:val="none" w:sz="0" w:space="0" w:color="auto"/>
                    <w:left w:val="none" w:sz="0" w:space="0" w:color="auto"/>
                    <w:bottom w:val="none" w:sz="0" w:space="0" w:color="auto"/>
                    <w:right w:val="none" w:sz="0" w:space="0" w:color="auto"/>
                  </w:divBdr>
                  <w:divsChild>
                    <w:div w:id="1456293193">
                      <w:marLeft w:val="0"/>
                      <w:marRight w:val="0"/>
                      <w:marTop w:val="0"/>
                      <w:marBottom w:val="0"/>
                      <w:divBdr>
                        <w:top w:val="none" w:sz="0" w:space="0" w:color="auto"/>
                        <w:left w:val="none" w:sz="0" w:space="0" w:color="auto"/>
                        <w:bottom w:val="single" w:sz="6" w:space="0" w:color="C0C0C0"/>
                        <w:right w:val="none" w:sz="0" w:space="0" w:color="auto"/>
                      </w:divBdr>
                      <w:divsChild>
                        <w:div w:id="2018188476">
                          <w:marLeft w:val="0"/>
                          <w:marRight w:val="0"/>
                          <w:marTop w:val="0"/>
                          <w:marBottom w:val="0"/>
                          <w:divBdr>
                            <w:top w:val="none" w:sz="0" w:space="0" w:color="auto"/>
                            <w:left w:val="none" w:sz="0" w:space="0" w:color="auto"/>
                            <w:bottom w:val="none" w:sz="0" w:space="0" w:color="auto"/>
                            <w:right w:val="none" w:sz="0" w:space="0" w:color="auto"/>
                          </w:divBdr>
                          <w:divsChild>
                            <w:div w:id="1345791322">
                              <w:marLeft w:val="0"/>
                              <w:marRight w:val="0"/>
                              <w:marTop w:val="0"/>
                              <w:marBottom w:val="0"/>
                              <w:divBdr>
                                <w:top w:val="none" w:sz="0" w:space="0" w:color="auto"/>
                                <w:left w:val="none" w:sz="0" w:space="0" w:color="auto"/>
                                <w:bottom w:val="none" w:sz="0" w:space="0" w:color="auto"/>
                                <w:right w:val="none" w:sz="0" w:space="0" w:color="auto"/>
                              </w:divBdr>
                              <w:divsChild>
                                <w:div w:id="1691101776">
                                  <w:marLeft w:val="0"/>
                                  <w:marRight w:val="0"/>
                                  <w:marTop w:val="0"/>
                                  <w:marBottom w:val="0"/>
                                  <w:divBdr>
                                    <w:top w:val="none" w:sz="0" w:space="0" w:color="auto"/>
                                    <w:left w:val="none" w:sz="0" w:space="0" w:color="auto"/>
                                    <w:bottom w:val="none" w:sz="0" w:space="0" w:color="auto"/>
                                    <w:right w:val="none" w:sz="0" w:space="0" w:color="auto"/>
                                  </w:divBdr>
                                  <w:divsChild>
                                    <w:div w:id="16489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147042">
          <w:marLeft w:val="0"/>
          <w:marRight w:val="0"/>
          <w:marTop w:val="0"/>
          <w:marBottom w:val="0"/>
          <w:divBdr>
            <w:top w:val="none" w:sz="0" w:space="0" w:color="auto"/>
            <w:left w:val="none" w:sz="0" w:space="0" w:color="auto"/>
            <w:bottom w:val="none" w:sz="0" w:space="0" w:color="auto"/>
            <w:right w:val="none" w:sz="0" w:space="0" w:color="auto"/>
          </w:divBdr>
        </w:div>
      </w:divsChild>
    </w:div>
    <w:div w:id="1860317133">
      <w:marLeft w:val="0"/>
      <w:marRight w:val="0"/>
      <w:marTop w:val="0"/>
      <w:marBottom w:val="0"/>
      <w:divBdr>
        <w:top w:val="none" w:sz="0" w:space="0" w:color="auto"/>
        <w:left w:val="none" w:sz="0" w:space="0" w:color="auto"/>
        <w:bottom w:val="none" w:sz="0" w:space="0" w:color="auto"/>
        <w:right w:val="none" w:sz="0" w:space="0" w:color="auto"/>
      </w:divBdr>
    </w:div>
    <w:div w:id="1862209018">
      <w:marLeft w:val="0"/>
      <w:marRight w:val="0"/>
      <w:marTop w:val="0"/>
      <w:marBottom w:val="0"/>
      <w:divBdr>
        <w:top w:val="none" w:sz="0" w:space="0" w:color="auto"/>
        <w:left w:val="none" w:sz="0" w:space="0" w:color="auto"/>
        <w:bottom w:val="none" w:sz="0" w:space="0" w:color="auto"/>
        <w:right w:val="none" w:sz="0" w:space="0" w:color="auto"/>
      </w:divBdr>
    </w:div>
    <w:div w:id="1862622517">
      <w:bodyDiv w:val="1"/>
      <w:marLeft w:val="0"/>
      <w:marRight w:val="0"/>
      <w:marTop w:val="0"/>
      <w:marBottom w:val="0"/>
      <w:divBdr>
        <w:top w:val="none" w:sz="0" w:space="0" w:color="auto"/>
        <w:left w:val="none" w:sz="0" w:space="0" w:color="auto"/>
        <w:bottom w:val="none" w:sz="0" w:space="0" w:color="auto"/>
        <w:right w:val="none" w:sz="0" w:space="0" w:color="auto"/>
      </w:divBdr>
    </w:div>
    <w:div w:id="1862930620">
      <w:marLeft w:val="0"/>
      <w:marRight w:val="0"/>
      <w:marTop w:val="0"/>
      <w:marBottom w:val="0"/>
      <w:divBdr>
        <w:top w:val="none" w:sz="0" w:space="0" w:color="auto"/>
        <w:left w:val="none" w:sz="0" w:space="0" w:color="auto"/>
        <w:bottom w:val="none" w:sz="0" w:space="0" w:color="auto"/>
        <w:right w:val="none" w:sz="0" w:space="0" w:color="auto"/>
      </w:divBdr>
    </w:div>
    <w:div w:id="1863203240">
      <w:bodyDiv w:val="1"/>
      <w:marLeft w:val="0"/>
      <w:marRight w:val="0"/>
      <w:marTop w:val="0"/>
      <w:marBottom w:val="0"/>
      <w:divBdr>
        <w:top w:val="none" w:sz="0" w:space="0" w:color="auto"/>
        <w:left w:val="none" w:sz="0" w:space="0" w:color="auto"/>
        <w:bottom w:val="none" w:sz="0" w:space="0" w:color="auto"/>
        <w:right w:val="none" w:sz="0" w:space="0" w:color="auto"/>
      </w:divBdr>
    </w:div>
    <w:div w:id="1867252510">
      <w:marLeft w:val="0"/>
      <w:marRight w:val="0"/>
      <w:marTop w:val="0"/>
      <w:marBottom w:val="0"/>
      <w:divBdr>
        <w:top w:val="none" w:sz="0" w:space="0" w:color="auto"/>
        <w:left w:val="none" w:sz="0" w:space="0" w:color="auto"/>
        <w:bottom w:val="none" w:sz="0" w:space="0" w:color="auto"/>
        <w:right w:val="none" w:sz="0" w:space="0" w:color="auto"/>
      </w:divBdr>
    </w:div>
    <w:div w:id="1868523402">
      <w:bodyDiv w:val="1"/>
      <w:marLeft w:val="0"/>
      <w:marRight w:val="0"/>
      <w:marTop w:val="0"/>
      <w:marBottom w:val="0"/>
      <w:divBdr>
        <w:top w:val="none" w:sz="0" w:space="0" w:color="auto"/>
        <w:left w:val="none" w:sz="0" w:space="0" w:color="auto"/>
        <w:bottom w:val="none" w:sz="0" w:space="0" w:color="auto"/>
        <w:right w:val="none" w:sz="0" w:space="0" w:color="auto"/>
      </w:divBdr>
    </w:div>
    <w:div w:id="1869292650">
      <w:marLeft w:val="0"/>
      <w:marRight w:val="0"/>
      <w:marTop w:val="0"/>
      <w:marBottom w:val="0"/>
      <w:divBdr>
        <w:top w:val="none" w:sz="0" w:space="0" w:color="auto"/>
        <w:left w:val="none" w:sz="0" w:space="0" w:color="auto"/>
        <w:bottom w:val="none" w:sz="0" w:space="0" w:color="auto"/>
        <w:right w:val="none" w:sz="0" w:space="0" w:color="auto"/>
      </w:divBdr>
    </w:div>
    <w:div w:id="1869827001">
      <w:bodyDiv w:val="1"/>
      <w:marLeft w:val="0"/>
      <w:marRight w:val="0"/>
      <w:marTop w:val="0"/>
      <w:marBottom w:val="0"/>
      <w:divBdr>
        <w:top w:val="none" w:sz="0" w:space="0" w:color="auto"/>
        <w:left w:val="none" w:sz="0" w:space="0" w:color="auto"/>
        <w:bottom w:val="none" w:sz="0" w:space="0" w:color="auto"/>
        <w:right w:val="none" w:sz="0" w:space="0" w:color="auto"/>
      </w:divBdr>
    </w:div>
    <w:div w:id="1870333324">
      <w:marLeft w:val="0"/>
      <w:marRight w:val="0"/>
      <w:marTop w:val="0"/>
      <w:marBottom w:val="0"/>
      <w:divBdr>
        <w:top w:val="none" w:sz="0" w:space="0" w:color="auto"/>
        <w:left w:val="none" w:sz="0" w:space="0" w:color="auto"/>
        <w:bottom w:val="none" w:sz="0" w:space="0" w:color="auto"/>
        <w:right w:val="none" w:sz="0" w:space="0" w:color="auto"/>
      </w:divBdr>
    </w:div>
    <w:div w:id="1875994894">
      <w:marLeft w:val="0"/>
      <w:marRight w:val="0"/>
      <w:marTop w:val="0"/>
      <w:marBottom w:val="0"/>
      <w:divBdr>
        <w:top w:val="none" w:sz="0" w:space="0" w:color="auto"/>
        <w:left w:val="none" w:sz="0" w:space="0" w:color="auto"/>
        <w:bottom w:val="none" w:sz="0" w:space="0" w:color="auto"/>
        <w:right w:val="none" w:sz="0" w:space="0" w:color="auto"/>
      </w:divBdr>
    </w:div>
    <w:div w:id="1878544728">
      <w:marLeft w:val="0"/>
      <w:marRight w:val="0"/>
      <w:marTop w:val="0"/>
      <w:marBottom w:val="0"/>
      <w:divBdr>
        <w:top w:val="none" w:sz="0" w:space="0" w:color="auto"/>
        <w:left w:val="none" w:sz="0" w:space="0" w:color="auto"/>
        <w:bottom w:val="none" w:sz="0" w:space="0" w:color="auto"/>
        <w:right w:val="none" w:sz="0" w:space="0" w:color="auto"/>
      </w:divBdr>
    </w:div>
    <w:div w:id="1882089814">
      <w:marLeft w:val="0"/>
      <w:marRight w:val="0"/>
      <w:marTop w:val="0"/>
      <w:marBottom w:val="0"/>
      <w:divBdr>
        <w:top w:val="none" w:sz="0" w:space="0" w:color="auto"/>
        <w:left w:val="none" w:sz="0" w:space="0" w:color="auto"/>
        <w:bottom w:val="none" w:sz="0" w:space="0" w:color="auto"/>
        <w:right w:val="none" w:sz="0" w:space="0" w:color="auto"/>
      </w:divBdr>
    </w:div>
    <w:div w:id="1883974262">
      <w:marLeft w:val="0"/>
      <w:marRight w:val="0"/>
      <w:marTop w:val="0"/>
      <w:marBottom w:val="0"/>
      <w:divBdr>
        <w:top w:val="none" w:sz="0" w:space="0" w:color="auto"/>
        <w:left w:val="none" w:sz="0" w:space="0" w:color="auto"/>
        <w:bottom w:val="none" w:sz="0" w:space="0" w:color="auto"/>
        <w:right w:val="none" w:sz="0" w:space="0" w:color="auto"/>
      </w:divBdr>
    </w:div>
    <w:div w:id="1884711906">
      <w:marLeft w:val="0"/>
      <w:marRight w:val="0"/>
      <w:marTop w:val="0"/>
      <w:marBottom w:val="0"/>
      <w:divBdr>
        <w:top w:val="none" w:sz="0" w:space="0" w:color="auto"/>
        <w:left w:val="none" w:sz="0" w:space="0" w:color="auto"/>
        <w:bottom w:val="none" w:sz="0" w:space="0" w:color="auto"/>
        <w:right w:val="none" w:sz="0" w:space="0" w:color="auto"/>
      </w:divBdr>
    </w:div>
    <w:div w:id="1889294401">
      <w:marLeft w:val="0"/>
      <w:marRight w:val="0"/>
      <w:marTop w:val="0"/>
      <w:marBottom w:val="0"/>
      <w:divBdr>
        <w:top w:val="none" w:sz="0" w:space="0" w:color="auto"/>
        <w:left w:val="none" w:sz="0" w:space="0" w:color="auto"/>
        <w:bottom w:val="none" w:sz="0" w:space="0" w:color="auto"/>
        <w:right w:val="none" w:sz="0" w:space="0" w:color="auto"/>
      </w:divBdr>
    </w:div>
    <w:div w:id="1889536110">
      <w:marLeft w:val="0"/>
      <w:marRight w:val="0"/>
      <w:marTop w:val="0"/>
      <w:marBottom w:val="0"/>
      <w:divBdr>
        <w:top w:val="none" w:sz="0" w:space="0" w:color="auto"/>
        <w:left w:val="none" w:sz="0" w:space="0" w:color="auto"/>
        <w:bottom w:val="none" w:sz="0" w:space="0" w:color="auto"/>
        <w:right w:val="none" w:sz="0" w:space="0" w:color="auto"/>
      </w:divBdr>
    </w:div>
    <w:div w:id="1891184899">
      <w:bodyDiv w:val="1"/>
      <w:marLeft w:val="0"/>
      <w:marRight w:val="0"/>
      <w:marTop w:val="0"/>
      <w:marBottom w:val="0"/>
      <w:divBdr>
        <w:top w:val="none" w:sz="0" w:space="0" w:color="auto"/>
        <w:left w:val="none" w:sz="0" w:space="0" w:color="auto"/>
        <w:bottom w:val="none" w:sz="0" w:space="0" w:color="auto"/>
        <w:right w:val="none" w:sz="0" w:space="0" w:color="auto"/>
      </w:divBdr>
    </w:div>
    <w:div w:id="1892300626">
      <w:marLeft w:val="0"/>
      <w:marRight w:val="0"/>
      <w:marTop w:val="0"/>
      <w:marBottom w:val="0"/>
      <w:divBdr>
        <w:top w:val="none" w:sz="0" w:space="0" w:color="auto"/>
        <w:left w:val="none" w:sz="0" w:space="0" w:color="auto"/>
        <w:bottom w:val="none" w:sz="0" w:space="0" w:color="auto"/>
        <w:right w:val="none" w:sz="0" w:space="0" w:color="auto"/>
      </w:divBdr>
    </w:div>
    <w:div w:id="1892763359">
      <w:marLeft w:val="0"/>
      <w:marRight w:val="0"/>
      <w:marTop w:val="0"/>
      <w:marBottom w:val="0"/>
      <w:divBdr>
        <w:top w:val="none" w:sz="0" w:space="0" w:color="auto"/>
        <w:left w:val="none" w:sz="0" w:space="0" w:color="auto"/>
        <w:bottom w:val="none" w:sz="0" w:space="0" w:color="auto"/>
        <w:right w:val="none" w:sz="0" w:space="0" w:color="auto"/>
      </w:divBdr>
    </w:div>
    <w:div w:id="1894610100">
      <w:bodyDiv w:val="1"/>
      <w:marLeft w:val="0"/>
      <w:marRight w:val="0"/>
      <w:marTop w:val="0"/>
      <w:marBottom w:val="0"/>
      <w:divBdr>
        <w:top w:val="none" w:sz="0" w:space="0" w:color="auto"/>
        <w:left w:val="none" w:sz="0" w:space="0" w:color="auto"/>
        <w:bottom w:val="none" w:sz="0" w:space="0" w:color="auto"/>
        <w:right w:val="none" w:sz="0" w:space="0" w:color="auto"/>
      </w:divBdr>
    </w:div>
    <w:div w:id="1895659436">
      <w:bodyDiv w:val="1"/>
      <w:marLeft w:val="0"/>
      <w:marRight w:val="0"/>
      <w:marTop w:val="0"/>
      <w:marBottom w:val="0"/>
      <w:divBdr>
        <w:top w:val="none" w:sz="0" w:space="0" w:color="auto"/>
        <w:left w:val="none" w:sz="0" w:space="0" w:color="auto"/>
        <w:bottom w:val="none" w:sz="0" w:space="0" w:color="auto"/>
        <w:right w:val="none" w:sz="0" w:space="0" w:color="auto"/>
      </w:divBdr>
    </w:div>
    <w:div w:id="1901356602">
      <w:bodyDiv w:val="1"/>
      <w:marLeft w:val="0"/>
      <w:marRight w:val="0"/>
      <w:marTop w:val="0"/>
      <w:marBottom w:val="0"/>
      <w:divBdr>
        <w:top w:val="none" w:sz="0" w:space="0" w:color="auto"/>
        <w:left w:val="none" w:sz="0" w:space="0" w:color="auto"/>
        <w:bottom w:val="none" w:sz="0" w:space="0" w:color="auto"/>
        <w:right w:val="none" w:sz="0" w:space="0" w:color="auto"/>
      </w:divBdr>
    </w:div>
    <w:div w:id="1902280155">
      <w:marLeft w:val="0"/>
      <w:marRight w:val="0"/>
      <w:marTop w:val="0"/>
      <w:marBottom w:val="0"/>
      <w:divBdr>
        <w:top w:val="none" w:sz="0" w:space="0" w:color="auto"/>
        <w:left w:val="none" w:sz="0" w:space="0" w:color="auto"/>
        <w:bottom w:val="none" w:sz="0" w:space="0" w:color="auto"/>
        <w:right w:val="none" w:sz="0" w:space="0" w:color="auto"/>
      </w:divBdr>
    </w:div>
    <w:div w:id="1902444607">
      <w:bodyDiv w:val="1"/>
      <w:marLeft w:val="0"/>
      <w:marRight w:val="0"/>
      <w:marTop w:val="0"/>
      <w:marBottom w:val="0"/>
      <w:divBdr>
        <w:top w:val="none" w:sz="0" w:space="0" w:color="auto"/>
        <w:left w:val="none" w:sz="0" w:space="0" w:color="auto"/>
        <w:bottom w:val="none" w:sz="0" w:space="0" w:color="auto"/>
        <w:right w:val="none" w:sz="0" w:space="0" w:color="auto"/>
      </w:divBdr>
    </w:div>
    <w:div w:id="1902983903">
      <w:marLeft w:val="0"/>
      <w:marRight w:val="0"/>
      <w:marTop w:val="0"/>
      <w:marBottom w:val="0"/>
      <w:divBdr>
        <w:top w:val="none" w:sz="0" w:space="0" w:color="auto"/>
        <w:left w:val="none" w:sz="0" w:space="0" w:color="auto"/>
        <w:bottom w:val="none" w:sz="0" w:space="0" w:color="auto"/>
        <w:right w:val="none" w:sz="0" w:space="0" w:color="auto"/>
      </w:divBdr>
    </w:div>
    <w:div w:id="1905136398">
      <w:marLeft w:val="0"/>
      <w:marRight w:val="0"/>
      <w:marTop w:val="0"/>
      <w:marBottom w:val="0"/>
      <w:divBdr>
        <w:top w:val="none" w:sz="0" w:space="0" w:color="auto"/>
        <w:left w:val="none" w:sz="0" w:space="0" w:color="auto"/>
        <w:bottom w:val="none" w:sz="0" w:space="0" w:color="auto"/>
        <w:right w:val="none" w:sz="0" w:space="0" w:color="auto"/>
      </w:divBdr>
    </w:div>
    <w:div w:id="1910725327">
      <w:marLeft w:val="0"/>
      <w:marRight w:val="0"/>
      <w:marTop w:val="0"/>
      <w:marBottom w:val="0"/>
      <w:divBdr>
        <w:top w:val="none" w:sz="0" w:space="0" w:color="auto"/>
        <w:left w:val="none" w:sz="0" w:space="0" w:color="auto"/>
        <w:bottom w:val="none" w:sz="0" w:space="0" w:color="auto"/>
        <w:right w:val="none" w:sz="0" w:space="0" w:color="auto"/>
      </w:divBdr>
    </w:div>
    <w:div w:id="1911620163">
      <w:marLeft w:val="0"/>
      <w:marRight w:val="0"/>
      <w:marTop w:val="0"/>
      <w:marBottom w:val="0"/>
      <w:divBdr>
        <w:top w:val="none" w:sz="0" w:space="0" w:color="auto"/>
        <w:left w:val="none" w:sz="0" w:space="0" w:color="auto"/>
        <w:bottom w:val="none" w:sz="0" w:space="0" w:color="auto"/>
        <w:right w:val="none" w:sz="0" w:space="0" w:color="auto"/>
      </w:divBdr>
    </w:div>
    <w:div w:id="1913543890">
      <w:marLeft w:val="0"/>
      <w:marRight w:val="0"/>
      <w:marTop w:val="0"/>
      <w:marBottom w:val="0"/>
      <w:divBdr>
        <w:top w:val="none" w:sz="0" w:space="0" w:color="auto"/>
        <w:left w:val="none" w:sz="0" w:space="0" w:color="auto"/>
        <w:bottom w:val="none" w:sz="0" w:space="0" w:color="auto"/>
        <w:right w:val="none" w:sz="0" w:space="0" w:color="auto"/>
      </w:divBdr>
    </w:div>
    <w:div w:id="1914076403">
      <w:marLeft w:val="0"/>
      <w:marRight w:val="0"/>
      <w:marTop w:val="0"/>
      <w:marBottom w:val="0"/>
      <w:divBdr>
        <w:top w:val="none" w:sz="0" w:space="0" w:color="auto"/>
        <w:left w:val="none" w:sz="0" w:space="0" w:color="auto"/>
        <w:bottom w:val="none" w:sz="0" w:space="0" w:color="auto"/>
        <w:right w:val="none" w:sz="0" w:space="0" w:color="auto"/>
      </w:divBdr>
    </w:div>
    <w:div w:id="1914316894">
      <w:marLeft w:val="0"/>
      <w:marRight w:val="0"/>
      <w:marTop w:val="0"/>
      <w:marBottom w:val="0"/>
      <w:divBdr>
        <w:top w:val="none" w:sz="0" w:space="0" w:color="auto"/>
        <w:left w:val="none" w:sz="0" w:space="0" w:color="auto"/>
        <w:bottom w:val="none" w:sz="0" w:space="0" w:color="auto"/>
        <w:right w:val="none" w:sz="0" w:space="0" w:color="auto"/>
      </w:divBdr>
    </w:div>
    <w:div w:id="1915123005">
      <w:marLeft w:val="0"/>
      <w:marRight w:val="0"/>
      <w:marTop w:val="0"/>
      <w:marBottom w:val="0"/>
      <w:divBdr>
        <w:top w:val="none" w:sz="0" w:space="0" w:color="auto"/>
        <w:left w:val="none" w:sz="0" w:space="0" w:color="auto"/>
        <w:bottom w:val="none" w:sz="0" w:space="0" w:color="auto"/>
        <w:right w:val="none" w:sz="0" w:space="0" w:color="auto"/>
      </w:divBdr>
    </w:div>
    <w:div w:id="1918706759">
      <w:marLeft w:val="0"/>
      <w:marRight w:val="0"/>
      <w:marTop w:val="0"/>
      <w:marBottom w:val="0"/>
      <w:divBdr>
        <w:top w:val="none" w:sz="0" w:space="0" w:color="auto"/>
        <w:left w:val="none" w:sz="0" w:space="0" w:color="auto"/>
        <w:bottom w:val="none" w:sz="0" w:space="0" w:color="auto"/>
        <w:right w:val="none" w:sz="0" w:space="0" w:color="auto"/>
      </w:divBdr>
    </w:div>
    <w:div w:id="1919829704">
      <w:marLeft w:val="0"/>
      <w:marRight w:val="0"/>
      <w:marTop w:val="0"/>
      <w:marBottom w:val="0"/>
      <w:divBdr>
        <w:top w:val="none" w:sz="0" w:space="0" w:color="auto"/>
        <w:left w:val="none" w:sz="0" w:space="0" w:color="auto"/>
        <w:bottom w:val="none" w:sz="0" w:space="0" w:color="auto"/>
        <w:right w:val="none" w:sz="0" w:space="0" w:color="auto"/>
      </w:divBdr>
    </w:div>
    <w:div w:id="1921939182">
      <w:marLeft w:val="0"/>
      <w:marRight w:val="0"/>
      <w:marTop w:val="0"/>
      <w:marBottom w:val="0"/>
      <w:divBdr>
        <w:top w:val="none" w:sz="0" w:space="0" w:color="auto"/>
        <w:left w:val="none" w:sz="0" w:space="0" w:color="auto"/>
        <w:bottom w:val="none" w:sz="0" w:space="0" w:color="auto"/>
        <w:right w:val="none" w:sz="0" w:space="0" w:color="auto"/>
      </w:divBdr>
    </w:div>
    <w:div w:id="1922375881">
      <w:bodyDiv w:val="1"/>
      <w:marLeft w:val="0"/>
      <w:marRight w:val="0"/>
      <w:marTop w:val="0"/>
      <w:marBottom w:val="0"/>
      <w:divBdr>
        <w:top w:val="none" w:sz="0" w:space="0" w:color="auto"/>
        <w:left w:val="none" w:sz="0" w:space="0" w:color="auto"/>
        <w:bottom w:val="none" w:sz="0" w:space="0" w:color="auto"/>
        <w:right w:val="none" w:sz="0" w:space="0" w:color="auto"/>
      </w:divBdr>
    </w:div>
    <w:div w:id="1924489316">
      <w:marLeft w:val="0"/>
      <w:marRight w:val="0"/>
      <w:marTop w:val="0"/>
      <w:marBottom w:val="0"/>
      <w:divBdr>
        <w:top w:val="none" w:sz="0" w:space="0" w:color="auto"/>
        <w:left w:val="none" w:sz="0" w:space="0" w:color="auto"/>
        <w:bottom w:val="none" w:sz="0" w:space="0" w:color="auto"/>
        <w:right w:val="none" w:sz="0" w:space="0" w:color="auto"/>
      </w:divBdr>
    </w:div>
    <w:div w:id="1931625029">
      <w:marLeft w:val="0"/>
      <w:marRight w:val="0"/>
      <w:marTop w:val="0"/>
      <w:marBottom w:val="0"/>
      <w:divBdr>
        <w:top w:val="none" w:sz="0" w:space="0" w:color="auto"/>
        <w:left w:val="none" w:sz="0" w:space="0" w:color="auto"/>
        <w:bottom w:val="none" w:sz="0" w:space="0" w:color="auto"/>
        <w:right w:val="none" w:sz="0" w:space="0" w:color="auto"/>
      </w:divBdr>
    </w:div>
    <w:div w:id="1935749924">
      <w:marLeft w:val="0"/>
      <w:marRight w:val="0"/>
      <w:marTop w:val="0"/>
      <w:marBottom w:val="0"/>
      <w:divBdr>
        <w:top w:val="none" w:sz="0" w:space="0" w:color="auto"/>
        <w:left w:val="none" w:sz="0" w:space="0" w:color="auto"/>
        <w:bottom w:val="none" w:sz="0" w:space="0" w:color="auto"/>
        <w:right w:val="none" w:sz="0" w:space="0" w:color="auto"/>
      </w:divBdr>
    </w:div>
    <w:div w:id="1937012668">
      <w:bodyDiv w:val="1"/>
      <w:marLeft w:val="0"/>
      <w:marRight w:val="0"/>
      <w:marTop w:val="0"/>
      <w:marBottom w:val="0"/>
      <w:divBdr>
        <w:top w:val="none" w:sz="0" w:space="0" w:color="auto"/>
        <w:left w:val="none" w:sz="0" w:space="0" w:color="auto"/>
        <w:bottom w:val="none" w:sz="0" w:space="0" w:color="auto"/>
        <w:right w:val="none" w:sz="0" w:space="0" w:color="auto"/>
      </w:divBdr>
    </w:div>
    <w:div w:id="1939823452">
      <w:marLeft w:val="0"/>
      <w:marRight w:val="0"/>
      <w:marTop w:val="0"/>
      <w:marBottom w:val="0"/>
      <w:divBdr>
        <w:top w:val="none" w:sz="0" w:space="0" w:color="auto"/>
        <w:left w:val="none" w:sz="0" w:space="0" w:color="auto"/>
        <w:bottom w:val="none" w:sz="0" w:space="0" w:color="auto"/>
        <w:right w:val="none" w:sz="0" w:space="0" w:color="auto"/>
      </w:divBdr>
    </w:div>
    <w:div w:id="1939946571">
      <w:bodyDiv w:val="1"/>
      <w:marLeft w:val="0"/>
      <w:marRight w:val="0"/>
      <w:marTop w:val="0"/>
      <w:marBottom w:val="0"/>
      <w:divBdr>
        <w:top w:val="none" w:sz="0" w:space="0" w:color="auto"/>
        <w:left w:val="none" w:sz="0" w:space="0" w:color="auto"/>
        <w:bottom w:val="none" w:sz="0" w:space="0" w:color="auto"/>
        <w:right w:val="none" w:sz="0" w:space="0" w:color="auto"/>
      </w:divBdr>
    </w:div>
    <w:div w:id="1942102727">
      <w:marLeft w:val="0"/>
      <w:marRight w:val="0"/>
      <w:marTop w:val="0"/>
      <w:marBottom w:val="0"/>
      <w:divBdr>
        <w:top w:val="none" w:sz="0" w:space="0" w:color="auto"/>
        <w:left w:val="none" w:sz="0" w:space="0" w:color="auto"/>
        <w:bottom w:val="none" w:sz="0" w:space="0" w:color="auto"/>
        <w:right w:val="none" w:sz="0" w:space="0" w:color="auto"/>
      </w:divBdr>
    </w:div>
    <w:div w:id="1943368012">
      <w:marLeft w:val="0"/>
      <w:marRight w:val="0"/>
      <w:marTop w:val="0"/>
      <w:marBottom w:val="0"/>
      <w:divBdr>
        <w:top w:val="none" w:sz="0" w:space="0" w:color="auto"/>
        <w:left w:val="none" w:sz="0" w:space="0" w:color="auto"/>
        <w:bottom w:val="none" w:sz="0" w:space="0" w:color="auto"/>
        <w:right w:val="none" w:sz="0" w:space="0" w:color="auto"/>
      </w:divBdr>
    </w:div>
    <w:div w:id="1945645462">
      <w:bodyDiv w:val="1"/>
      <w:marLeft w:val="0"/>
      <w:marRight w:val="0"/>
      <w:marTop w:val="0"/>
      <w:marBottom w:val="0"/>
      <w:divBdr>
        <w:top w:val="none" w:sz="0" w:space="0" w:color="auto"/>
        <w:left w:val="none" w:sz="0" w:space="0" w:color="auto"/>
        <w:bottom w:val="none" w:sz="0" w:space="0" w:color="auto"/>
        <w:right w:val="none" w:sz="0" w:space="0" w:color="auto"/>
      </w:divBdr>
    </w:div>
    <w:div w:id="1945845938">
      <w:bodyDiv w:val="1"/>
      <w:marLeft w:val="0"/>
      <w:marRight w:val="0"/>
      <w:marTop w:val="0"/>
      <w:marBottom w:val="0"/>
      <w:divBdr>
        <w:top w:val="none" w:sz="0" w:space="0" w:color="auto"/>
        <w:left w:val="none" w:sz="0" w:space="0" w:color="auto"/>
        <w:bottom w:val="none" w:sz="0" w:space="0" w:color="auto"/>
        <w:right w:val="none" w:sz="0" w:space="0" w:color="auto"/>
      </w:divBdr>
    </w:div>
    <w:div w:id="1946959565">
      <w:marLeft w:val="0"/>
      <w:marRight w:val="0"/>
      <w:marTop w:val="0"/>
      <w:marBottom w:val="0"/>
      <w:divBdr>
        <w:top w:val="none" w:sz="0" w:space="0" w:color="auto"/>
        <w:left w:val="none" w:sz="0" w:space="0" w:color="auto"/>
        <w:bottom w:val="none" w:sz="0" w:space="0" w:color="auto"/>
        <w:right w:val="none" w:sz="0" w:space="0" w:color="auto"/>
      </w:divBdr>
    </w:div>
    <w:div w:id="1947737158">
      <w:marLeft w:val="0"/>
      <w:marRight w:val="0"/>
      <w:marTop w:val="0"/>
      <w:marBottom w:val="0"/>
      <w:divBdr>
        <w:top w:val="none" w:sz="0" w:space="0" w:color="auto"/>
        <w:left w:val="none" w:sz="0" w:space="0" w:color="auto"/>
        <w:bottom w:val="none" w:sz="0" w:space="0" w:color="auto"/>
        <w:right w:val="none" w:sz="0" w:space="0" w:color="auto"/>
      </w:divBdr>
    </w:div>
    <w:div w:id="1952128633">
      <w:bodyDiv w:val="1"/>
      <w:marLeft w:val="0"/>
      <w:marRight w:val="0"/>
      <w:marTop w:val="0"/>
      <w:marBottom w:val="0"/>
      <w:divBdr>
        <w:top w:val="none" w:sz="0" w:space="0" w:color="auto"/>
        <w:left w:val="none" w:sz="0" w:space="0" w:color="auto"/>
        <w:bottom w:val="none" w:sz="0" w:space="0" w:color="auto"/>
        <w:right w:val="none" w:sz="0" w:space="0" w:color="auto"/>
      </w:divBdr>
    </w:div>
    <w:div w:id="1953586391">
      <w:marLeft w:val="0"/>
      <w:marRight w:val="0"/>
      <w:marTop w:val="0"/>
      <w:marBottom w:val="0"/>
      <w:divBdr>
        <w:top w:val="none" w:sz="0" w:space="0" w:color="auto"/>
        <w:left w:val="none" w:sz="0" w:space="0" w:color="auto"/>
        <w:bottom w:val="none" w:sz="0" w:space="0" w:color="auto"/>
        <w:right w:val="none" w:sz="0" w:space="0" w:color="auto"/>
      </w:divBdr>
    </w:div>
    <w:div w:id="1955675426">
      <w:marLeft w:val="0"/>
      <w:marRight w:val="0"/>
      <w:marTop w:val="0"/>
      <w:marBottom w:val="0"/>
      <w:divBdr>
        <w:top w:val="none" w:sz="0" w:space="0" w:color="auto"/>
        <w:left w:val="none" w:sz="0" w:space="0" w:color="auto"/>
        <w:bottom w:val="none" w:sz="0" w:space="0" w:color="auto"/>
        <w:right w:val="none" w:sz="0" w:space="0" w:color="auto"/>
      </w:divBdr>
    </w:div>
    <w:div w:id="1958756491">
      <w:marLeft w:val="0"/>
      <w:marRight w:val="0"/>
      <w:marTop w:val="0"/>
      <w:marBottom w:val="0"/>
      <w:divBdr>
        <w:top w:val="none" w:sz="0" w:space="0" w:color="auto"/>
        <w:left w:val="none" w:sz="0" w:space="0" w:color="auto"/>
        <w:bottom w:val="none" w:sz="0" w:space="0" w:color="auto"/>
        <w:right w:val="none" w:sz="0" w:space="0" w:color="auto"/>
      </w:divBdr>
    </w:div>
    <w:div w:id="1961959962">
      <w:marLeft w:val="0"/>
      <w:marRight w:val="0"/>
      <w:marTop w:val="0"/>
      <w:marBottom w:val="0"/>
      <w:divBdr>
        <w:top w:val="none" w:sz="0" w:space="0" w:color="auto"/>
        <w:left w:val="none" w:sz="0" w:space="0" w:color="auto"/>
        <w:bottom w:val="none" w:sz="0" w:space="0" w:color="auto"/>
        <w:right w:val="none" w:sz="0" w:space="0" w:color="auto"/>
      </w:divBdr>
    </w:div>
    <w:div w:id="1965234682">
      <w:marLeft w:val="0"/>
      <w:marRight w:val="0"/>
      <w:marTop w:val="0"/>
      <w:marBottom w:val="0"/>
      <w:divBdr>
        <w:top w:val="none" w:sz="0" w:space="0" w:color="auto"/>
        <w:left w:val="none" w:sz="0" w:space="0" w:color="auto"/>
        <w:bottom w:val="none" w:sz="0" w:space="0" w:color="auto"/>
        <w:right w:val="none" w:sz="0" w:space="0" w:color="auto"/>
      </w:divBdr>
    </w:div>
    <w:div w:id="1965303261">
      <w:marLeft w:val="0"/>
      <w:marRight w:val="0"/>
      <w:marTop w:val="0"/>
      <w:marBottom w:val="0"/>
      <w:divBdr>
        <w:top w:val="none" w:sz="0" w:space="0" w:color="auto"/>
        <w:left w:val="none" w:sz="0" w:space="0" w:color="auto"/>
        <w:bottom w:val="none" w:sz="0" w:space="0" w:color="auto"/>
        <w:right w:val="none" w:sz="0" w:space="0" w:color="auto"/>
      </w:divBdr>
    </w:div>
    <w:div w:id="1965425084">
      <w:marLeft w:val="0"/>
      <w:marRight w:val="0"/>
      <w:marTop w:val="0"/>
      <w:marBottom w:val="0"/>
      <w:divBdr>
        <w:top w:val="none" w:sz="0" w:space="0" w:color="auto"/>
        <w:left w:val="none" w:sz="0" w:space="0" w:color="auto"/>
        <w:bottom w:val="none" w:sz="0" w:space="0" w:color="auto"/>
        <w:right w:val="none" w:sz="0" w:space="0" w:color="auto"/>
      </w:divBdr>
    </w:div>
    <w:div w:id="1965500732">
      <w:marLeft w:val="0"/>
      <w:marRight w:val="0"/>
      <w:marTop w:val="0"/>
      <w:marBottom w:val="0"/>
      <w:divBdr>
        <w:top w:val="none" w:sz="0" w:space="0" w:color="auto"/>
        <w:left w:val="none" w:sz="0" w:space="0" w:color="auto"/>
        <w:bottom w:val="none" w:sz="0" w:space="0" w:color="auto"/>
        <w:right w:val="none" w:sz="0" w:space="0" w:color="auto"/>
      </w:divBdr>
    </w:div>
    <w:div w:id="1966545543">
      <w:marLeft w:val="0"/>
      <w:marRight w:val="0"/>
      <w:marTop w:val="0"/>
      <w:marBottom w:val="0"/>
      <w:divBdr>
        <w:top w:val="none" w:sz="0" w:space="0" w:color="auto"/>
        <w:left w:val="none" w:sz="0" w:space="0" w:color="auto"/>
        <w:bottom w:val="double" w:sz="6" w:space="1" w:color="auto"/>
        <w:right w:val="none" w:sz="0" w:space="0" w:color="auto"/>
      </w:divBdr>
    </w:div>
    <w:div w:id="1969822093">
      <w:marLeft w:val="0"/>
      <w:marRight w:val="0"/>
      <w:marTop w:val="0"/>
      <w:marBottom w:val="0"/>
      <w:divBdr>
        <w:top w:val="none" w:sz="0" w:space="0" w:color="auto"/>
        <w:left w:val="none" w:sz="0" w:space="0" w:color="auto"/>
        <w:bottom w:val="none" w:sz="0" w:space="0" w:color="auto"/>
        <w:right w:val="none" w:sz="0" w:space="0" w:color="auto"/>
      </w:divBdr>
    </w:div>
    <w:div w:id="1970669880">
      <w:bodyDiv w:val="1"/>
      <w:marLeft w:val="0"/>
      <w:marRight w:val="0"/>
      <w:marTop w:val="0"/>
      <w:marBottom w:val="0"/>
      <w:divBdr>
        <w:top w:val="none" w:sz="0" w:space="0" w:color="auto"/>
        <w:left w:val="none" w:sz="0" w:space="0" w:color="auto"/>
        <w:bottom w:val="none" w:sz="0" w:space="0" w:color="auto"/>
        <w:right w:val="none" w:sz="0" w:space="0" w:color="auto"/>
      </w:divBdr>
    </w:div>
    <w:div w:id="1975981263">
      <w:bodyDiv w:val="1"/>
      <w:marLeft w:val="0"/>
      <w:marRight w:val="0"/>
      <w:marTop w:val="0"/>
      <w:marBottom w:val="0"/>
      <w:divBdr>
        <w:top w:val="none" w:sz="0" w:space="0" w:color="auto"/>
        <w:left w:val="none" w:sz="0" w:space="0" w:color="auto"/>
        <w:bottom w:val="none" w:sz="0" w:space="0" w:color="auto"/>
        <w:right w:val="none" w:sz="0" w:space="0" w:color="auto"/>
      </w:divBdr>
    </w:div>
    <w:div w:id="1976369611">
      <w:marLeft w:val="0"/>
      <w:marRight w:val="0"/>
      <w:marTop w:val="0"/>
      <w:marBottom w:val="0"/>
      <w:divBdr>
        <w:top w:val="none" w:sz="0" w:space="0" w:color="auto"/>
        <w:left w:val="none" w:sz="0" w:space="0" w:color="auto"/>
        <w:bottom w:val="none" w:sz="0" w:space="0" w:color="auto"/>
        <w:right w:val="none" w:sz="0" w:space="0" w:color="auto"/>
      </w:divBdr>
    </w:div>
    <w:div w:id="1982952704">
      <w:marLeft w:val="0"/>
      <w:marRight w:val="0"/>
      <w:marTop w:val="0"/>
      <w:marBottom w:val="0"/>
      <w:divBdr>
        <w:top w:val="none" w:sz="0" w:space="0" w:color="auto"/>
        <w:left w:val="none" w:sz="0" w:space="0" w:color="auto"/>
        <w:bottom w:val="none" w:sz="0" w:space="0" w:color="auto"/>
        <w:right w:val="none" w:sz="0" w:space="0" w:color="auto"/>
      </w:divBdr>
    </w:div>
    <w:div w:id="1984970654">
      <w:marLeft w:val="0"/>
      <w:marRight w:val="0"/>
      <w:marTop w:val="0"/>
      <w:marBottom w:val="0"/>
      <w:divBdr>
        <w:top w:val="none" w:sz="0" w:space="0" w:color="auto"/>
        <w:left w:val="none" w:sz="0" w:space="0" w:color="auto"/>
        <w:bottom w:val="none" w:sz="0" w:space="0" w:color="auto"/>
        <w:right w:val="none" w:sz="0" w:space="0" w:color="auto"/>
      </w:divBdr>
    </w:div>
    <w:div w:id="1986468891">
      <w:marLeft w:val="0"/>
      <w:marRight w:val="0"/>
      <w:marTop w:val="0"/>
      <w:marBottom w:val="0"/>
      <w:divBdr>
        <w:top w:val="none" w:sz="0" w:space="0" w:color="auto"/>
        <w:left w:val="none" w:sz="0" w:space="0" w:color="auto"/>
        <w:bottom w:val="none" w:sz="0" w:space="0" w:color="auto"/>
        <w:right w:val="none" w:sz="0" w:space="0" w:color="auto"/>
      </w:divBdr>
    </w:div>
    <w:div w:id="1988850321">
      <w:marLeft w:val="0"/>
      <w:marRight w:val="0"/>
      <w:marTop w:val="0"/>
      <w:marBottom w:val="0"/>
      <w:divBdr>
        <w:top w:val="none" w:sz="0" w:space="0" w:color="auto"/>
        <w:left w:val="none" w:sz="0" w:space="0" w:color="auto"/>
        <w:bottom w:val="none" w:sz="0" w:space="0" w:color="auto"/>
        <w:right w:val="none" w:sz="0" w:space="0" w:color="auto"/>
      </w:divBdr>
    </w:div>
    <w:div w:id="1990018077">
      <w:bodyDiv w:val="1"/>
      <w:marLeft w:val="0"/>
      <w:marRight w:val="0"/>
      <w:marTop w:val="0"/>
      <w:marBottom w:val="0"/>
      <w:divBdr>
        <w:top w:val="none" w:sz="0" w:space="0" w:color="auto"/>
        <w:left w:val="none" w:sz="0" w:space="0" w:color="auto"/>
        <w:bottom w:val="none" w:sz="0" w:space="0" w:color="auto"/>
        <w:right w:val="none" w:sz="0" w:space="0" w:color="auto"/>
      </w:divBdr>
    </w:div>
    <w:div w:id="1991252899">
      <w:marLeft w:val="0"/>
      <w:marRight w:val="0"/>
      <w:marTop w:val="0"/>
      <w:marBottom w:val="0"/>
      <w:divBdr>
        <w:top w:val="none" w:sz="0" w:space="0" w:color="auto"/>
        <w:left w:val="none" w:sz="0" w:space="0" w:color="auto"/>
        <w:bottom w:val="none" w:sz="0" w:space="0" w:color="auto"/>
        <w:right w:val="none" w:sz="0" w:space="0" w:color="auto"/>
      </w:divBdr>
    </w:div>
    <w:div w:id="1992126787">
      <w:marLeft w:val="0"/>
      <w:marRight w:val="0"/>
      <w:marTop w:val="0"/>
      <w:marBottom w:val="0"/>
      <w:divBdr>
        <w:top w:val="none" w:sz="0" w:space="0" w:color="auto"/>
        <w:left w:val="none" w:sz="0" w:space="0" w:color="auto"/>
        <w:bottom w:val="none" w:sz="0" w:space="0" w:color="auto"/>
        <w:right w:val="none" w:sz="0" w:space="0" w:color="auto"/>
      </w:divBdr>
    </w:div>
    <w:div w:id="1993674179">
      <w:marLeft w:val="0"/>
      <w:marRight w:val="0"/>
      <w:marTop w:val="0"/>
      <w:marBottom w:val="0"/>
      <w:divBdr>
        <w:top w:val="none" w:sz="0" w:space="0" w:color="auto"/>
        <w:left w:val="none" w:sz="0" w:space="0" w:color="auto"/>
        <w:bottom w:val="none" w:sz="0" w:space="0" w:color="auto"/>
        <w:right w:val="none" w:sz="0" w:space="0" w:color="auto"/>
      </w:divBdr>
    </w:div>
    <w:div w:id="1997221047">
      <w:marLeft w:val="0"/>
      <w:marRight w:val="0"/>
      <w:marTop w:val="0"/>
      <w:marBottom w:val="0"/>
      <w:divBdr>
        <w:top w:val="none" w:sz="0" w:space="0" w:color="auto"/>
        <w:left w:val="none" w:sz="0" w:space="0" w:color="auto"/>
        <w:bottom w:val="none" w:sz="0" w:space="0" w:color="auto"/>
        <w:right w:val="none" w:sz="0" w:space="0" w:color="auto"/>
      </w:divBdr>
    </w:div>
    <w:div w:id="1997564503">
      <w:marLeft w:val="0"/>
      <w:marRight w:val="0"/>
      <w:marTop w:val="0"/>
      <w:marBottom w:val="0"/>
      <w:divBdr>
        <w:top w:val="none" w:sz="0" w:space="0" w:color="auto"/>
        <w:left w:val="none" w:sz="0" w:space="0" w:color="auto"/>
        <w:bottom w:val="none" w:sz="0" w:space="0" w:color="auto"/>
        <w:right w:val="none" w:sz="0" w:space="0" w:color="auto"/>
      </w:divBdr>
    </w:div>
    <w:div w:id="1998261138">
      <w:marLeft w:val="0"/>
      <w:marRight w:val="0"/>
      <w:marTop w:val="0"/>
      <w:marBottom w:val="0"/>
      <w:divBdr>
        <w:top w:val="none" w:sz="0" w:space="0" w:color="auto"/>
        <w:left w:val="none" w:sz="0" w:space="0" w:color="auto"/>
        <w:bottom w:val="none" w:sz="0" w:space="0" w:color="auto"/>
        <w:right w:val="none" w:sz="0" w:space="0" w:color="auto"/>
      </w:divBdr>
    </w:div>
    <w:div w:id="1998263675">
      <w:bodyDiv w:val="1"/>
      <w:marLeft w:val="0"/>
      <w:marRight w:val="0"/>
      <w:marTop w:val="0"/>
      <w:marBottom w:val="0"/>
      <w:divBdr>
        <w:top w:val="none" w:sz="0" w:space="0" w:color="auto"/>
        <w:left w:val="none" w:sz="0" w:space="0" w:color="auto"/>
        <w:bottom w:val="none" w:sz="0" w:space="0" w:color="auto"/>
        <w:right w:val="none" w:sz="0" w:space="0" w:color="auto"/>
      </w:divBdr>
    </w:div>
    <w:div w:id="2003122092">
      <w:bodyDiv w:val="1"/>
      <w:marLeft w:val="0"/>
      <w:marRight w:val="0"/>
      <w:marTop w:val="0"/>
      <w:marBottom w:val="0"/>
      <w:divBdr>
        <w:top w:val="none" w:sz="0" w:space="0" w:color="auto"/>
        <w:left w:val="none" w:sz="0" w:space="0" w:color="auto"/>
        <w:bottom w:val="none" w:sz="0" w:space="0" w:color="auto"/>
        <w:right w:val="none" w:sz="0" w:space="0" w:color="auto"/>
      </w:divBdr>
    </w:div>
    <w:div w:id="2003510417">
      <w:marLeft w:val="0"/>
      <w:marRight w:val="0"/>
      <w:marTop w:val="0"/>
      <w:marBottom w:val="0"/>
      <w:divBdr>
        <w:top w:val="none" w:sz="0" w:space="0" w:color="auto"/>
        <w:left w:val="none" w:sz="0" w:space="0" w:color="auto"/>
        <w:bottom w:val="none" w:sz="0" w:space="0" w:color="auto"/>
        <w:right w:val="none" w:sz="0" w:space="0" w:color="auto"/>
      </w:divBdr>
    </w:div>
    <w:div w:id="2003925221">
      <w:marLeft w:val="0"/>
      <w:marRight w:val="0"/>
      <w:marTop w:val="0"/>
      <w:marBottom w:val="0"/>
      <w:divBdr>
        <w:top w:val="none" w:sz="0" w:space="0" w:color="auto"/>
        <w:left w:val="none" w:sz="0" w:space="0" w:color="auto"/>
        <w:bottom w:val="none" w:sz="0" w:space="0" w:color="auto"/>
        <w:right w:val="none" w:sz="0" w:space="0" w:color="auto"/>
      </w:divBdr>
    </w:div>
    <w:div w:id="2004164903">
      <w:bodyDiv w:val="1"/>
      <w:marLeft w:val="0"/>
      <w:marRight w:val="0"/>
      <w:marTop w:val="0"/>
      <w:marBottom w:val="0"/>
      <w:divBdr>
        <w:top w:val="none" w:sz="0" w:space="0" w:color="auto"/>
        <w:left w:val="none" w:sz="0" w:space="0" w:color="auto"/>
        <w:bottom w:val="none" w:sz="0" w:space="0" w:color="auto"/>
        <w:right w:val="none" w:sz="0" w:space="0" w:color="auto"/>
      </w:divBdr>
    </w:div>
    <w:div w:id="2005088167">
      <w:marLeft w:val="0"/>
      <w:marRight w:val="0"/>
      <w:marTop w:val="0"/>
      <w:marBottom w:val="0"/>
      <w:divBdr>
        <w:top w:val="none" w:sz="0" w:space="0" w:color="auto"/>
        <w:left w:val="none" w:sz="0" w:space="0" w:color="auto"/>
        <w:bottom w:val="none" w:sz="0" w:space="0" w:color="auto"/>
        <w:right w:val="none" w:sz="0" w:space="0" w:color="auto"/>
      </w:divBdr>
    </w:div>
    <w:div w:id="2007241500">
      <w:marLeft w:val="0"/>
      <w:marRight w:val="0"/>
      <w:marTop w:val="0"/>
      <w:marBottom w:val="0"/>
      <w:divBdr>
        <w:top w:val="none" w:sz="0" w:space="0" w:color="auto"/>
        <w:left w:val="none" w:sz="0" w:space="0" w:color="auto"/>
        <w:bottom w:val="none" w:sz="0" w:space="0" w:color="auto"/>
        <w:right w:val="none" w:sz="0" w:space="0" w:color="auto"/>
      </w:divBdr>
    </w:div>
    <w:div w:id="2007777971">
      <w:marLeft w:val="0"/>
      <w:marRight w:val="0"/>
      <w:marTop w:val="0"/>
      <w:marBottom w:val="0"/>
      <w:divBdr>
        <w:top w:val="none" w:sz="0" w:space="0" w:color="auto"/>
        <w:left w:val="none" w:sz="0" w:space="0" w:color="auto"/>
        <w:bottom w:val="none" w:sz="0" w:space="0" w:color="auto"/>
        <w:right w:val="none" w:sz="0" w:space="0" w:color="auto"/>
      </w:divBdr>
    </w:div>
    <w:div w:id="2008047867">
      <w:marLeft w:val="0"/>
      <w:marRight w:val="0"/>
      <w:marTop w:val="0"/>
      <w:marBottom w:val="0"/>
      <w:divBdr>
        <w:top w:val="none" w:sz="0" w:space="0" w:color="auto"/>
        <w:left w:val="none" w:sz="0" w:space="0" w:color="auto"/>
        <w:bottom w:val="none" w:sz="0" w:space="0" w:color="auto"/>
        <w:right w:val="none" w:sz="0" w:space="0" w:color="auto"/>
      </w:divBdr>
    </w:div>
    <w:div w:id="2008359481">
      <w:marLeft w:val="0"/>
      <w:marRight w:val="0"/>
      <w:marTop w:val="0"/>
      <w:marBottom w:val="0"/>
      <w:divBdr>
        <w:top w:val="none" w:sz="0" w:space="0" w:color="auto"/>
        <w:left w:val="none" w:sz="0" w:space="0" w:color="auto"/>
        <w:bottom w:val="none" w:sz="0" w:space="0" w:color="auto"/>
        <w:right w:val="none" w:sz="0" w:space="0" w:color="auto"/>
      </w:divBdr>
    </w:div>
    <w:div w:id="2010135876">
      <w:marLeft w:val="0"/>
      <w:marRight w:val="0"/>
      <w:marTop w:val="0"/>
      <w:marBottom w:val="0"/>
      <w:divBdr>
        <w:top w:val="none" w:sz="0" w:space="0" w:color="auto"/>
        <w:left w:val="none" w:sz="0" w:space="0" w:color="auto"/>
        <w:bottom w:val="none" w:sz="0" w:space="0" w:color="auto"/>
        <w:right w:val="none" w:sz="0" w:space="0" w:color="auto"/>
      </w:divBdr>
    </w:div>
    <w:div w:id="2013363959">
      <w:bodyDiv w:val="1"/>
      <w:marLeft w:val="0"/>
      <w:marRight w:val="0"/>
      <w:marTop w:val="0"/>
      <w:marBottom w:val="0"/>
      <w:divBdr>
        <w:top w:val="none" w:sz="0" w:space="0" w:color="auto"/>
        <w:left w:val="none" w:sz="0" w:space="0" w:color="auto"/>
        <w:bottom w:val="none" w:sz="0" w:space="0" w:color="auto"/>
        <w:right w:val="none" w:sz="0" w:space="0" w:color="auto"/>
      </w:divBdr>
    </w:div>
    <w:div w:id="2013413099">
      <w:marLeft w:val="0"/>
      <w:marRight w:val="0"/>
      <w:marTop w:val="0"/>
      <w:marBottom w:val="0"/>
      <w:divBdr>
        <w:top w:val="none" w:sz="0" w:space="0" w:color="auto"/>
        <w:left w:val="none" w:sz="0" w:space="0" w:color="auto"/>
        <w:bottom w:val="none" w:sz="0" w:space="0" w:color="auto"/>
        <w:right w:val="none" w:sz="0" w:space="0" w:color="auto"/>
      </w:divBdr>
    </w:div>
    <w:div w:id="2016496545">
      <w:marLeft w:val="0"/>
      <w:marRight w:val="0"/>
      <w:marTop w:val="0"/>
      <w:marBottom w:val="0"/>
      <w:divBdr>
        <w:top w:val="none" w:sz="0" w:space="0" w:color="auto"/>
        <w:left w:val="none" w:sz="0" w:space="0" w:color="auto"/>
        <w:bottom w:val="none" w:sz="0" w:space="0" w:color="auto"/>
        <w:right w:val="none" w:sz="0" w:space="0" w:color="auto"/>
      </w:divBdr>
    </w:div>
    <w:div w:id="2016570460">
      <w:marLeft w:val="0"/>
      <w:marRight w:val="0"/>
      <w:marTop w:val="0"/>
      <w:marBottom w:val="0"/>
      <w:divBdr>
        <w:top w:val="none" w:sz="0" w:space="0" w:color="auto"/>
        <w:left w:val="none" w:sz="0" w:space="0" w:color="auto"/>
        <w:bottom w:val="none" w:sz="0" w:space="0" w:color="auto"/>
        <w:right w:val="none" w:sz="0" w:space="0" w:color="auto"/>
      </w:divBdr>
    </w:div>
    <w:div w:id="2016757891">
      <w:marLeft w:val="0"/>
      <w:marRight w:val="0"/>
      <w:marTop w:val="0"/>
      <w:marBottom w:val="0"/>
      <w:divBdr>
        <w:top w:val="none" w:sz="0" w:space="0" w:color="auto"/>
        <w:left w:val="none" w:sz="0" w:space="0" w:color="auto"/>
        <w:bottom w:val="none" w:sz="0" w:space="0" w:color="auto"/>
        <w:right w:val="none" w:sz="0" w:space="0" w:color="auto"/>
      </w:divBdr>
    </w:div>
    <w:div w:id="2017684284">
      <w:marLeft w:val="0"/>
      <w:marRight w:val="0"/>
      <w:marTop w:val="0"/>
      <w:marBottom w:val="0"/>
      <w:divBdr>
        <w:top w:val="none" w:sz="0" w:space="0" w:color="auto"/>
        <w:left w:val="none" w:sz="0" w:space="0" w:color="auto"/>
        <w:bottom w:val="none" w:sz="0" w:space="0" w:color="auto"/>
        <w:right w:val="none" w:sz="0" w:space="0" w:color="auto"/>
      </w:divBdr>
    </w:div>
    <w:div w:id="2019388254">
      <w:bodyDiv w:val="1"/>
      <w:marLeft w:val="0"/>
      <w:marRight w:val="0"/>
      <w:marTop w:val="0"/>
      <w:marBottom w:val="0"/>
      <w:divBdr>
        <w:top w:val="none" w:sz="0" w:space="0" w:color="auto"/>
        <w:left w:val="none" w:sz="0" w:space="0" w:color="auto"/>
        <w:bottom w:val="none" w:sz="0" w:space="0" w:color="auto"/>
        <w:right w:val="none" w:sz="0" w:space="0" w:color="auto"/>
      </w:divBdr>
    </w:div>
    <w:div w:id="2019428764">
      <w:marLeft w:val="0"/>
      <w:marRight w:val="0"/>
      <w:marTop w:val="0"/>
      <w:marBottom w:val="0"/>
      <w:divBdr>
        <w:top w:val="none" w:sz="0" w:space="0" w:color="auto"/>
        <w:left w:val="none" w:sz="0" w:space="0" w:color="auto"/>
        <w:bottom w:val="none" w:sz="0" w:space="0" w:color="auto"/>
        <w:right w:val="none" w:sz="0" w:space="0" w:color="auto"/>
      </w:divBdr>
    </w:div>
    <w:div w:id="2022394981">
      <w:marLeft w:val="0"/>
      <w:marRight w:val="0"/>
      <w:marTop w:val="0"/>
      <w:marBottom w:val="0"/>
      <w:divBdr>
        <w:top w:val="none" w:sz="0" w:space="0" w:color="auto"/>
        <w:left w:val="none" w:sz="0" w:space="0" w:color="auto"/>
        <w:bottom w:val="none" w:sz="0" w:space="0" w:color="auto"/>
        <w:right w:val="none" w:sz="0" w:space="0" w:color="auto"/>
      </w:divBdr>
    </w:div>
    <w:div w:id="2023362723">
      <w:marLeft w:val="0"/>
      <w:marRight w:val="0"/>
      <w:marTop w:val="0"/>
      <w:marBottom w:val="0"/>
      <w:divBdr>
        <w:top w:val="none" w:sz="0" w:space="0" w:color="auto"/>
        <w:left w:val="none" w:sz="0" w:space="0" w:color="auto"/>
        <w:bottom w:val="none" w:sz="0" w:space="0" w:color="auto"/>
        <w:right w:val="none" w:sz="0" w:space="0" w:color="auto"/>
      </w:divBdr>
    </w:div>
    <w:div w:id="2023437261">
      <w:marLeft w:val="0"/>
      <w:marRight w:val="0"/>
      <w:marTop w:val="0"/>
      <w:marBottom w:val="0"/>
      <w:divBdr>
        <w:top w:val="none" w:sz="0" w:space="0" w:color="auto"/>
        <w:left w:val="none" w:sz="0" w:space="0" w:color="auto"/>
        <w:bottom w:val="none" w:sz="0" w:space="0" w:color="auto"/>
        <w:right w:val="none" w:sz="0" w:space="0" w:color="auto"/>
      </w:divBdr>
    </w:div>
    <w:div w:id="2024815585">
      <w:marLeft w:val="0"/>
      <w:marRight w:val="0"/>
      <w:marTop w:val="0"/>
      <w:marBottom w:val="0"/>
      <w:divBdr>
        <w:top w:val="none" w:sz="0" w:space="0" w:color="auto"/>
        <w:left w:val="none" w:sz="0" w:space="0" w:color="auto"/>
        <w:bottom w:val="none" w:sz="0" w:space="0" w:color="auto"/>
        <w:right w:val="none" w:sz="0" w:space="0" w:color="auto"/>
      </w:divBdr>
    </w:div>
    <w:div w:id="2025352302">
      <w:marLeft w:val="0"/>
      <w:marRight w:val="0"/>
      <w:marTop w:val="0"/>
      <w:marBottom w:val="0"/>
      <w:divBdr>
        <w:top w:val="none" w:sz="0" w:space="0" w:color="auto"/>
        <w:left w:val="none" w:sz="0" w:space="0" w:color="auto"/>
        <w:bottom w:val="none" w:sz="0" w:space="0" w:color="auto"/>
        <w:right w:val="none" w:sz="0" w:space="0" w:color="auto"/>
      </w:divBdr>
    </w:div>
    <w:div w:id="2026009638">
      <w:bodyDiv w:val="1"/>
      <w:marLeft w:val="0"/>
      <w:marRight w:val="0"/>
      <w:marTop w:val="0"/>
      <w:marBottom w:val="0"/>
      <w:divBdr>
        <w:top w:val="none" w:sz="0" w:space="0" w:color="auto"/>
        <w:left w:val="none" w:sz="0" w:space="0" w:color="auto"/>
        <w:bottom w:val="none" w:sz="0" w:space="0" w:color="auto"/>
        <w:right w:val="none" w:sz="0" w:space="0" w:color="auto"/>
      </w:divBdr>
    </w:div>
    <w:div w:id="2032030770">
      <w:marLeft w:val="0"/>
      <w:marRight w:val="0"/>
      <w:marTop w:val="0"/>
      <w:marBottom w:val="0"/>
      <w:divBdr>
        <w:top w:val="none" w:sz="0" w:space="0" w:color="auto"/>
        <w:left w:val="none" w:sz="0" w:space="0" w:color="auto"/>
        <w:bottom w:val="none" w:sz="0" w:space="0" w:color="auto"/>
        <w:right w:val="none" w:sz="0" w:space="0" w:color="auto"/>
      </w:divBdr>
    </w:div>
    <w:div w:id="2032562864">
      <w:marLeft w:val="0"/>
      <w:marRight w:val="0"/>
      <w:marTop w:val="0"/>
      <w:marBottom w:val="0"/>
      <w:divBdr>
        <w:top w:val="none" w:sz="0" w:space="0" w:color="auto"/>
        <w:left w:val="none" w:sz="0" w:space="0" w:color="auto"/>
        <w:bottom w:val="none" w:sz="0" w:space="0" w:color="auto"/>
        <w:right w:val="none" w:sz="0" w:space="0" w:color="auto"/>
      </w:divBdr>
    </w:div>
    <w:div w:id="2034258475">
      <w:marLeft w:val="0"/>
      <w:marRight w:val="0"/>
      <w:marTop w:val="0"/>
      <w:marBottom w:val="0"/>
      <w:divBdr>
        <w:top w:val="none" w:sz="0" w:space="0" w:color="auto"/>
        <w:left w:val="none" w:sz="0" w:space="0" w:color="auto"/>
        <w:bottom w:val="none" w:sz="0" w:space="0" w:color="auto"/>
        <w:right w:val="none" w:sz="0" w:space="0" w:color="auto"/>
      </w:divBdr>
    </w:div>
    <w:div w:id="2034501896">
      <w:marLeft w:val="0"/>
      <w:marRight w:val="0"/>
      <w:marTop w:val="0"/>
      <w:marBottom w:val="0"/>
      <w:divBdr>
        <w:top w:val="none" w:sz="0" w:space="0" w:color="auto"/>
        <w:left w:val="none" w:sz="0" w:space="0" w:color="auto"/>
        <w:bottom w:val="none" w:sz="0" w:space="0" w:color="auto"/>
        <w:right w:val="none" w:sz="0" w:space="0" w:color="auto"/>
      </w:divBdr>
    </w:div>
    <w:div w:id="2034844887">
      <w:marLeft w:val="0"/>
      <w:marRight w:val="0"/>
      <w:marTop w:val="0"/>
      <w:marBottom w:val="0"/>
      <w:divBdr>
        <w:top w:val="none" w:sz="0" w:space="0" w:color="auto"/>
        <w:left w:val="none" w:sz="0" w:space="0" w:color="auto"/>
        <w:bottom w:val="none" w:sz="0" w:space="0" w:color="auto"/>
        <w:right w:val="none" w:sz="0" w:space="0" w:color="auto"/>
      </w:divBdr>
    </w:div>
    <w:div w:id="2036346641">
      <w:marLeft w:val="0"/>
      <w:marRight w:val="0"/>
      <w:marTop w:val="0"/>
      <w:marBottom w:val="0"/>
      <w:divBdr>
        <w:top w:val="none" w:sz="0" w:space="0" w:color="auto"/>
        <w:left w:val="none" w:sz="0" w:space="0" w:color="auto"/>
        <w:bottom w:val="none" w:sz="0" w:space="0" w:color="auto"/>
        <w:right w:val="none" w:sz="0" w:space="0" w:color="auto"/>
      </w:divBdr>
    </w:div>
    <w:div w:id="2041276026">
      <w:marLeft w:val="0"/>
      <w:marRight w:val="0"/>
      <w:marTop w:val="0"/>
      <w:marBottom w:val="0"/>
      <w:divBdr>
        <w:top w:val="none" w:sz="0" w:space="0" w:color="auto"/>
        <w:left w:val="none" w:sz="0" w:space="0" w:color="auto"/>
        <w:bottom w:val="none" w:sz="0" w:space="0" w:color="auto"/>
        <w:right w:val="none" w:sz="0" w:space="0" w:color="auto"/>
      </w:divBdr>
    </w:div>
    <w:div w:id="2041280297">
      <w:marLeft w:val="0"/>
      <w:marRight w:val="0"/>
      <w:marTop w:val="0"/>
      <w:marBottom w:val="0"/>
      <w:divBdr>
        <w:top w:val="none" w:sz="0" w:space="0" w:color="auto"/>
        <w:left w:val="none" w:sz="0" w:space="0" w:color="auto"/>
        <w:bottom w:val="none" w:sz="0" w:space="0" w:color="auto"/>
        <w:right w:val="none" w:sz="0" w:space="0" w:color="auto"/>
      </w:divBdr>
    </w:div>
    <w:div w:id="2041971470">
      <w:marLeft w:val="0"/>
      <w:marRight w:val="0"/>
      <w:marTop w:val="0"/>
      <w:marBottom w:val="0"/>
      <w:divBdr>
        <w:top w:val="none" w:sz="0" w:space="0" w:color="auto"/>
        <w:left w:val="none" w:sz="0" w:space="0" w:color="auto"/>
        <w:bottom w:val="none" w:sz="0" w:space="0" w:color="auto"/>
        <w:right w:val="none" w:sz="0" w:space="0" w:color="auto"/>
      </w:divBdr>
    </w:div>
    <w:div w:id="2042434274">
      <w:marLeft w:val="0"/>
      <w:marRight w:val="0"/>
      <w:marTop w:val="0"/>
      <w:marBottom w:val="0"/>
      <w:divBdr>
        <w:top w:val="none" w:sz="0" w:space="0" w:color="auto"/>
        <w:left w:val="none" w:sz="0" w:space="0" w:color="auto"/>
        <w:bottom w:val="none" w:sz="0" w:space="0" w:color="auto"/>
        <w:right w:val="none" w:sz="0" w:space="0" w:color="auto"/>
      </w:divBdr>
    </w:div>
    <w:div w:id="2043742054">
      <w:marLeft w:val="0"/>
      <w:marRight w:val="0"/>
      <w:marTop w:val="0"/>
      <w:marBottom w:val="0"/>
      <w:divBdr>
        <w:top w:val="none" w:sz="0" w:space="0" w:color="auto"/>
        <w:left w:val="none" w:sz="0" w:space="0" w:color="auto"/>
        <w:bottom w:val="none" w:sz="0" w:space="0" w:color="auto"/>
        <w:right w:val="none" w:sz="0" w:space="0" w:color="auto"/>
      </w:divBdr>
    </w:div>
    <w:div w:id="2044358371">
      <w:marLeft w:val="0"/>
      <w:marRight w:val="0"/>
      <w:marTop w:val="0"/>
      <w:marBottom w:val="0"/>
      <w:divBdr>
        <w:top w:val="none" w:sz="0" w:space="0" w:color="auto"/>
        <w:left w:val="none" w:sz="0" w:space="0" w:color="auto"/>
        <w:bottom w:val="none" w:sz="0" w:space="0" w:color="auto"/>
        <w:right w:val="none" w:sz="0" w:space="0" w:color="auto"/>
      </w:divBdr>
    </w:div>
    <w:div w:id="2044402389">
      <w:bodyDiv w:val="1"/>
      <w:marLeft w:val="0"/>
      <w:marRight w:val="0"/>
      <w:marTop w:val="0"/>
      <w:marBottom w:val="0"/>
      <w:divBdr>
        <w:top w:val="none" w:sz="0" w:space="0" w:color="auto"/>
        <w:left w:val="none" w:sz="0" w:space="0" w:color="auto"/>
        <w:bottom w:val="none" w:sz="0" w:space="0" w:color="auto"/>
        <w:right w:val="none" w:sz="0" w:space="0" w:color="auto"/>
      </w:divBdr>
    </w:div>
    <w:div w:id="2048144015">
      <w:marLeft w:val="0"/>
      <w:marRight w:val="0"/>
      <w:marTop w:val="0"/>
      <w:marBottom w:val="0"/>
      <w:divBdr>
        <w:top w:val="none" w:sz="0" w:space="0" w:color="auto"/>
        <w:left w:val="none" w:sz="0" w:space="0" w:color="auto"/>
        <w:bottom w:val="none" w:sz="0" w:space="0" w:color="auto"/>
        <w:right w:val="none" w:sz="0" w:space="0" w:color="auto"/>
      </w:divBdr>
    </w:div>
    <w:div w:id="2049060255">
      <w:marLeft w:val="0"/>
      <w:marRight w:val="0"/>
      <w:marTop w:val="0"/>
      <w:marBottom w:val="0"/>
      <w:divBdr>
        <w:top w:val="none" w:sz="0" w:space="0" w:color="auto"/>
        <w:left w:val="none" w:sz="0" w:space="0" w:color="auto"/>
        <w:bottom w:val="none" w:sz="0" w:space="0" w:color="auto"/>
        <w:right w:val="none" w:sz="0" w:space="0" w:color="auto"/>
      </w:divBdr>
    </w:div>
    <w:div w:id="2049446176">
      <w:marLeft w:val="0"/>
      <w:marRight w:val="0"/>
      <w:marTop w:val="0"/>
      <w:marBottom w:val="0"/>
      <w:divBdr>
        <w:top w:val="none" w:sz="0" w:space="0" w:color="auto"/>
        <w:left w:val="none" w:sz="0" w:space="0" w:color="auto"/>
        <w:bottom w:val="none" w:sz="0" w:space="0" w:color="auto"/>
        <w:right w:val="none" w:sz="0" w:space="0" w:color="auto"/>
      </w:divBdr>
    </w:div>
    <w:div w:id="2050378606">
      <w:marLeft w:val="0"/>
      <w:marRight w:val="0"/>
      <w:marTop w:val="0"/>
      <w:marBottom w:val="0"/>
      <w:divBdr>
        <w:top w:val="none" w:sz="0" w:space="0" w:color="auto"/>
        <w:left w:val="none" w:sz="0" w:space="0" w:color="auto"/>
        <w:bottom w:val="none" w:sz="0" w:space="0" w:color="auto"/>
        <w:right w:val="none" w:sz="0" w:space="0" w:color="auto"/>
      </w:divBdr>
    </w:div>
    <w:div w:id="2053387098">
      <w:marLeft w:val="0"/>
      <w:marRight w:val="0"/>
      <w:marTop w:val="0"/>
      <w:marBottom w:val="0"/>
      <w:divBdr>
        <w:top w:val="none" w:sz="0" w:space="0" w:color="auto"/>
        <w:left w:val="none" w:sz="0" w:space="0" w:color="auto"/>
        <w:bottom w:val="none" w:sz="0" w:space="0" w:color="auto"/>
        <w:right w:val="none" w:sz="0" w:space="0" w:color="auto"/>
      </w:divBdr>
    </w:div>
    <w:div w:id="2055808064">
      <w:marLeft w:val="0"/>
      <w:marRight w:val="0"/>
      <w:marTop w:val="0"/>
      <w:marBottom w:val="0"/>
      <w:divBdr>
        <w:top w:val="none" w:sz="0" w:space="0" w:color="auto"/>
        <w:left w:val="none" w:sz="0" w:space="0" w:color="auto"/>
        <w:bottom w:val="none" w:sz="0" w:space="0" w:color="auto"/>
        <w:right w:val="none" w:sz="0" w:space="0" w:color="auto"/>
      </w:divBdr>
    </w:div>
    <w:div w:id="2056737913">
      <w:bodyDiv w:val="1"/>
      <w:marLeft w:val="0"/>
      <w:marRight w:val="0"/>
      <w:marTop w:val="0"/>
      <w:marBottom w:val="0"/>
      <w:divBdr>
        <w:top w:val="none" w:sz="0" w:space="0" w:color="auto"/>
        <w:left w:val="none" w:sz="0" w:space="0" w:color="auto"/>
        <w:bottom w:val="none" w:sz="0" w:space="0" w:color="auto"/>
        <w:right w:val="none" w:sz="0" w:space="0" w:color="auto"/>
      </w:divBdr>
    </w:div>
    <w:div w:id="2057966070">
      <w:marLeft w:val="0"/>
      <w:marRight w:val="0"/>
      <w:marTop w:val="0"/>
      <w:marBottom w:val="0"/>
      <w:divBdr>
        <w:top w:val="none" w:sz="0" w:space="0" w:color="auto"/>
        <w:left w:val="none" w:sz="0" w:space="0" w:color="auto"/>
        <w:bottom w:val="none" w:sz="0" w:space="0" w:color="auto"/>
        <w:right w:val="none" w:sz="0" w:space="0" w:color="auto"/>
      </w:divBdr>
    </w:div>
    <w:div w:id="2058629407">
      <w:bodyDiv w:val="1"/>
      <w:marLeft w:val="0"/>
      <w:marRight w:val="0"/>
      <w:marTop w:val="0"/>
      <w:marBottom w:val="0"/>
      <w:divBdr>
        <w:top w:val="none" w:sz="0" w:space="0" w:color="auto"/>
        <w:left w:val="none" w:sz="0" w:space="0" w:color="auto"/>
        <w:bottom w:val="none" w:sz="0" w:space="0" w:color="auto"/>
        <w:right w:val="none" w:sz="0" w:space="0" w:color="auto"/>
      </w:divBdr>
    </w:div>
    <w:div w:id="2060156814">
      <w:bodyDiv w:val="1"/>
      <w:marLeft w:val="0"/>
      <w:marRight w:val="0"/>
      <w:marTop w:val="0"/>
      <w:marBottom w:val="0"/>
      <w:divBdr>
        <w:top w:val="none" w:sz="0" w:space="0" w:color="auto"/>
        <w:left w:val="none" w:sz="0" w:space="0" w:color="auto"/>
        <w:bottom w:val="none" w:sz="0" w:space="0" w:color="auto"/>
        <w:right w:val="none" w:sz="0" w:space="0" w:color="auto"/>
      </w:divBdr>
    </w:div>
    <w:div w:id="2061979215">
      <w:marLeft w:val="0"/>
      <w:marRight w:val="0"/>
      <w:marTop w:val="0"/>
      <w:marBottom w:val="0"/>
      <w:divBdr>
        <w:top w:val="none" w:sz="0" w:space="0" w:color="auto"/>
        <w:left w:val="none" w:sz="0" w:space="0" w:color="auto"/>
        <w:bottom w:val="none" w:sz="0" w:space="0" w:color="auto"/>
        <w:right w:val="none" w:sz="0" w:space="0" w:color="auto"/>
      </w:divBdr>
    </w:div>
    <w:div w:id="2062702199">
      <w:bodyDiv w:val="1"/>
      <w:marLeft w:val="0"/>
      <w:marRight w:val="0"/>
      <w:marTop w:val="0"/>
      <w:marBottom w:val="0"/>
      <w:divBdr>
        <w:top w:val="none" w:sz="0" w:space="0" w:color="auto"/>
        <w:left w:val="none" w:sz="0" w:space="0" w:color="auto"/>
        <w:bottom w:val="none" w:sz="0" w:space="0" w:color="auto"/>
        <w:right w:val="none" w:sz="0" w:space="0" w:color="auto"/>
      </w:divBdr>
    </w:div>
    <w:div w:id="2063627243">
      <w:bodyDiv w:val="1"/>
      <w:marLeft w:val="0"/>
      <w:marRight w:val="0"/>
      <w:marTop w:val="0"/>
      <w:marBottom w:val="0"/>
      <w:divBdr>
        <w:top w:val="none" w:sz="0" w:space="0" w:color="auto"/>
        <w:left w:val="none" w:sz="0" w:space="0" w:color="auto"/>
        <w:bottom w:val="none" w:sz="0" w:space="0" w:color="auto"/>
        <w:right w:val="none" w:sz="0" w:space="0" w:color="auto"/>
      </w:divBdr>
    </w:div>
    <w:div w:id="2063675924">
      <w:marLeft w:val="0"/>
      <w:marRight w:val="0"/>
      <w:marTop w:val="0"/>
      <w:marBottom w:val="0"/>
      <w:divBdr>
        <w:top w:val="none" w:sz="0" w:space="0" w:color="auto"/>
        <w:left w:val="none" w:sz="0" w:space="0" w:color="auto"/>
        <w:bottom w:val="none" w:sz="0" w:space="0" w:color="auto"/>
        <w:right w:val="none" w:sz="0" w:space="0" w:color="auto"/>
      </w:divBdr>
    </w:div>
    <w:div w:id="2064137137">
      <w:marLeft w:val="0"/>
      <w:marRight w:val="0"/>
      <w:marTop w:val="225"/>
      <w:marBottom w:val="2625"/>
      <w:divBdr>
        <w:top w:val="none" w:sz="0" w:space="0" w:color="auto"/>
        <w:left w:val="none" w:sz="0" w:space="0" w:color="auto"/>
        <w:bottom w:val="none" w:sz="0" w:space="0" w:color="auto"/>
        <w:right w:val="none" w:sz="0" w:space="0" w:color="auto"/>
      </w:divBdr>
      <w:divsChild>
        <w:div w:id="1238129430">
          <w:marLeft w:val="3450"/>
          <w:marRight w:val="0"/>
          <w:marTop w:val="0"/>
          <w:marBottom w:val="0"/>
          <w:divBdr>
            <w:top w:val="none" w:sz="0" w:space="0" w:color="auto"/>
            <w:left w:val="single" w:sz="12" w:space="0" w:color="9EAE96"/>
            <w:bottom w:val="none" w:sz="0" w:space="0" w:color="auto"/>
            <w:right w:val="single" w:sz="12" w:space="0" w:color="9EAE96"/>
          </w:divBdr>
        </w:div>
      </w:divsChild>
    </w:div>
    <w:div w:id="2064713962">
      <w:marLeft w:val="0"/>
      <w:marRight w:val="0"/>
      <w:marTop w:val="0"/>
      <w:marBottom w:val="0"/>
      <w:divBdr>
        <w:top w:val="none" w:sz="0" w:space="0" w:color="auto"/>
        <w:left w:val="none" w:sz="0" w:space="0" w:color="auto"/>
        <w:bottom w:val="none" w:sz="0" w:space="0" w:color="auto"/>
        <w:right w:val="none" w:sz="0" w:space="0" w:color="auto"/>
      </w:divBdr>
    </w:div>
    <w:div w:id="2066026792">
      <w:bodyDiv w:val="1"/>
      <w:marLeft w:val="0"/>
      <w:marRight w:val="0"/>
      <w:marTop w:val="0"/>
      <w:marBottom w:val="0"/>
      <w:divBdr>
        <w:top w:val="none" w:sz="0" w:space="0" w:color="auto"/>
        <w:left w:val="none" w:sz="0" w:space="0" w:color="auto"/>
        <w:bottom w:val="none" w:sz="0" w:space="0" w:color="auto"/>
        <w:right w:val="none" w:sz="0" w:space="0" w:color="auto"/>
      </w:divBdr>
    </w:div>
    <w:div w:id="2066950126">
      <w:marLeft w:val="0"/>
      <w:marRight w:val="0"/>
      <w:marTop w:val="0"/>
      <w:marBottom w:val="0"/>
      <w:divBdr>
        <w:top w:val="none" w:sz="0" w:space="0" w:color="auto"/>
        <w:left w:val="none" w:sz="0" w:space="0" w:color="auto"/>
        <w:bottom w:val="none" w:sz="0" w:space="0" w:color="auto"/>
        <w:right w:val="none" w:sz="0" w:space="0" w:color="auto"/>
      </w:divBdr>
    </w:div>
    <w:div w:id="2067726463">
      <w:marLeft w:val="0"/>
      <w:marRight w:val="0"/>
      <w:marTop w:val="0"/>
      <w:marBottom w:val="0"/>
      <w:divBdr>
        <w:top w:val="none" w:sz="0" w:space="0" w:color="auto"/>
        <w:left w:val="none" w:sz="0" w:space="0" w:color="auto"/>
        <w:bottom w:val="none" w:sz="0" w:space="0" w:color="auto"/>
        <w:right w:val="none" w:sz="0" w:space="0" w:color="auto"/>
      </w:divBdr>
    </w:div>
    <w:div w:id="2068064434">
      <w:marLeft w:val="0"/>
      <w:marRight w:val="0"/>
      <w:marTop w:val="0"/>
      <w:marBottom w:val="0"/>
      <w:divBdr>
        <w:top w:val="none" w:sz="0" w:space="0" w:color="auto"/>
        <w:left w:val="none" w:sz="0" w:space="0" w:color="auto"/>
        <w:bottom w:val="none" w:sz="0" w:space="0" w:color="auto"/>
        <w:right w:val="none" w:sz="0" w:space="0" w:color="auto"/>
      </w:divBdr>
    </w:div>
    <w:div w:id="2069644409">
      <w:bodyDiv w:val="1"/>
      <w:marLeft w:val="0"/>
      <w:marRight w:val="0"/>
      <w:marTop w:val="0"/>
      <w:marBottom w:val="0"/>
      <w:divBdr>
        <w:top w:val="none" w:sz="0" w:space="0" w:color="auto"/>
        <w:left w:val="none" w:sz="0" w:space="0" w:color="auto"/>
        <w:bottom w:val="none" w:sz="0" w:space="0" w:color="auto"/>
        <w:right w:val="none" w:sz="0" w:space="0" w:color="auto"/>
      </w:divBdr>
    </w:div>
    <w:div w:id="2071029747">
      <w:marLeft w:val="0"/>
      <w:marRight w:val="0"/>
      <w:marTop w:val="0"/>
      <w:marBottom w:val="0"/>
      <w:divBdr>
        <w:top w:val="none" w:sz="0" w:space="0" w:color="auto"/>
        <w:left w:val="none" w:sz="0" w:space="0" w:color="auto"/>
        <w:bottom w:val="none" w:sz="0" w:space="0" w:color="auto"/>
        <w:right w:val="none" w:sz="0" w:space="0" w:color="auto"/>
      </w:divBdr>
    </w:div>
    <w:div w:id="2071994272">
      <w:marLeft w:val="0"/>
      <w:marRight w:val="0"/>
      <w:marTop w:val="0"/>
      <w:marBottom w:val="0"/>
      <w:divBdr>
        <w:top w:val="none" w:sz="0" w:space="0" w:color="auto"/>
        <w:left w:val="none" w:sz="0" w:space="0" w:color="auto"/>
        <w:bottom w:val="none" w:sz="0" w:space="0" w:color="auto"/>
        <w:right w:val="none" w:sz="0" w:space="0" w:color="auto"/>
      </w:divBdr>
    </w:div>
    <w:div w:id="2072002479">
      <w:marLeft w:val="0"/>
      <w:marRight w:val="0"/>
      <w:marTop w:val="0"/>
      <w:marBottom w:val="0"/>
      <w:divBdr>
        <w:top w:val="none" w:sz="0" w:space="0" w:color="auto"/>
        <w:left w:val="none" w:sz="0" w:space="0" w:color="auto"/>
        <w:bottom w:val="none" w:sz="0" w:space="0" w:color="auto"/>
        <w:right w:val="none" w:sz="0" w:space="0" w:color="auto"/>
      </w:divBdr>
    </w:div>
    <w:div w:id="2073575354">
      <w:bodyDiv w:val="1"/>
      <w:marLeft w:val="0"/>
      <w:marRight w:val="0"/>
      <w:marTop w:val="0"/>
      <w:marBottom w:val="0"/>
      <w:divBdr>
        <w:top w:val="none" w:sz="0" w:space="0" w:color="auto"/>
        <w:left w:val="none" w:sz="0" w:space="0" w:color="auto"/>
        <w:bottom w:val="none" w:sz="0" w:space="0" w:color="auto"/>
        <w:right w:val="none" w:sz="0" w:space="0" w:color="auto"/>
      </w:divBdr>
    </w:div>
    <w:div w:id="2074230271">
      <w:bodyDiv w:val="1"/>
      <w:marLeft w:val="0"/>
      <w:marRight w:val="0"/>
      <w:marTop w:val="0"/>
      <w:marBottom w:val="0"/>
      <w:divBdr>
        <w:top w:val="none" w:sz="0" w:space="0" w:color="auto"/>
        <w:left w:val="none" w:sz="0" w:space="0" w:color="auto"/>
        <w:bottom w:val="none" w:sz="0" w:space="0" w:color="auto"/>
        <w:right w:val="none" w:sz="0" w:space="0" w:color="auto"/>
      </w:divBdr>
    </w:div>
    <w:div w:id="2074235729">
      <w:marLeft w:val="0"/>
      <w:marRight w:val="0"/>
      <w:marTop w:val="0"/>
      <w:marBottom w:val="0"/>
      <w:divBdr>
        <w:top w:val="none" w:sz="0" w:space="0" w:color="auto"/>
        <w:left w:val="none" w:sz="0" w:space="0" w:color="auto"/>
        <w:bottom w:val="none" w:sz="0" w:space="0" w:color="auto"/>
        <w:right w:val="none" w:sz="0" w:space="0" w:color="auto"/>
      </w:divBdr>
    </w:div>
    <w:div w:id="2076926075">
      <w:marLeft w:val="0"/>
      <w:marRight w:val="0"/>
      <w:marTop w:val="0"/>
      <w:marBottom w:val="0"/>
      <w:divBdr>
        <w:top w:val="none" w:sz="0" w:space="0" w:color="auto"/>
        <w:left w:val="none" w:sz="0" w:space="0" w:color="auto"/>
        <w:bottom w:val="none" w:sz="0" w:space="0" w:color="auto"/>
        <w:right w:val="none" w:sz="0" w:space="0" w:color="auto"/>
      </w:divBdr>
    </w:div>
    <w:div w:id="2077195634">
      <w:marLeft w:val="0"/>
      <w:marRight w:val="0"/>
      <w:marTop w:val="0"/>
      <w:marBottom w:val="0"/>
      <w:divBdr>
        <w:top w:val="none" w:sz="0" w:space="0" w:color="auto"/>
        <w:left w:val="none" w:sz="0" w:space="0" w:color="auto"/>
        <w:bottom w:val="none" w:sz="0" w:space="0" w:color="auto"/>
        <w:right w:val="none" w:sz="0" w:space="0" w:color="auto"/>
      </w:divBdr>
    </w:div>
    <w:div w:id="2077320519">
      <w:marLeft w:val="0"/>
      <w:marRight w:val="0"/>
      <w:marTop w:val="0"/>
      <w:marBottom w:val="0"/>
      <w:divBdr>
        <w:top w:val="none" w:sz="0" w:space="0" w:color="auto"/>
        <w:left w:val="none" w:sz="0" w:space="0" w:color="auto"/>
        <w:bottom w:val="none" w:sz="0" w:space="0" w:color="auto"/>
        <w:right w:val="none" w:sz="0" w:space="0" w:color="auto"/>
      </w:divBdr>
    </w:div>
    <w:div w:id="2078236665">
      <w:bodyDiv w:val="1"/>
      <w:marLeft w:val="0"/>
      <w:marRight w:val="0"/>
      <w:marTop w:val="0"/>
      <w:marBottom w:val="0"/>
      <w:divBdr>
        <w:top w:val="none" w:sz="0" w:space="0" w:color="auto"/>
        <w:left w:val="none" w:sz="0" w:space="0" w:color="auto"/>
        <w:bottom w:val="none" w:sz="0" w:space="0" w:color="auto"/>
        <w:right w:val="none" w:sz="0" w:space="0" w:color="auto"/>
      </w:divBdr>
    </w:div>
    <w:div w:id="2078551744">
      <w:marLeft w:val="0"/>
      <w:marRight w:val="0"/>
      <w:marTop w:val="0"/>
      <w:marBottom w:val="0"/>
      <w:divBdr>
        <w:top w:val="none" w:sz="0" w:space="0" w:color="auto"/>
        <w:left w:val="none" w:sz="0" w:space="0" w:color="auto"/>
        <w:bottom w:val="none" w:sz="0" w:space="0" w:color="auto"/>
        <w:right w:val="none" w:sz="0" w:space="0" w:color="auto"/>
      </w:divBdr>
    </w:div>
    <w:div w:id="2078622320">
      <w:marLeft w:val="0"/>
      <w:marRight w:val="0"/>
      <w:marTop w:val="0"/>
      <w:marBottom w:val="0"/>
      <w:divBdr>
        <w:top w:val="none" w:sz="0" w:space="0" w:color="auto"/>
        <w:left w:val="none" w:sz="0" w:space="0" w:color="auto"/>
        <w:bottom w:val="none" w:sz="0" w:space="0" w:color="auto"/>
        <w:right w:val="none" w:sz="0" w:space="0" w:color="auto"/>
      </w:divBdr>
    </w:div>
    <w:div w:id="2082167076">
      <w:bodyDiv w:val="1"/>
      <w:marLeft w:val="0"/>
      <w:marRight w:val="0"/>
      <w:marTop w:val="0"/>
      <w:marBottom w:val="0"/>
      <w:divBdr>
        <w:top w:val="none" w:sz="0" w:space="0" w:color="auto"/>
        <w:left w:val="none" w:sz="0" w:space="0" w:color="auto"/>
        <w:bottom w:val="none" w:sz="0" w:space="0" w:color="auto"/>
        <w:right w:val="none" w:sz="0" w:space="0" w:color="auto"/>
      </w:divBdr>
    </w:div>
    <w:div w:id="2082675445">
      <w:bodyDiv w:val="1"/>
      <w:marLeft w:val="0"/>
      <w:marRight w:val="0"/>
      <w:marTop w:val="0"/>
      <w:marBottom w:val="0"/>
      <w:divBdr>
        <w:top w:val="none" w:sz="0" w:space="0" w:color="auto"/>
        <w:left w:val="none" w:sz="0" w:space="0" w:color="auto"/>
        <w:bottom w:val="none" w:sz="0" w:space="0" w:color="auto"/>
        <w:right w:val="none" w:sz="0" w:space="0" w:color="auto"/>
      </w:divBdr>
    </w:div>
    <w:div w:id="2084184895">
      <w:marLeft w:val="0"/>
      <w:marRight w:val="0"/>
      <w:marTop w:val="0"/>
      <w:marBottom w:val="0"/>
      <w:divBdr>
        <w:top w:val="none" w:sz="0" w:space="0" w:color="auto"/>
        <w:left w:val="none" w:sz="0" w:space="0" w:color="auto"/>
        <w:bottom w:val="none" w:sz="0" w:space="0" w:color="auto"/>
        <w:right w:val="none" w:sz="0" w:space="0" w:color="auto"/>
      </w:divBdr>
    </w:div>
    <w:div w:id="2086758949">
      <w:marLeft w:val="0"/>
      <w:marRight w:val="0"/>
      <w:marTop w:val="0"/>
      <w:marBottom w:val="0"/>
      <w:divBdr>
        <w:top w:val="none" w:sz="0" w:space="0" w:color="auto"/>
        <w:left w:val="none" w:sz="0" w:space="0" w:color="auto"/>
        <w:bottom w:val="none" w:sz="0" w:space="0" w:color="auto"/>
        <w:right w:val="none" w:sz="0" w:space="0" w:color="auto"/>
      </w:divBdr>
    </w:div>
    <w:div w:id="2086759873">
      <w:marLeft w:val="0"/>
      <w:marRight w:val="0"/>
      <w:marTop w:val="0"/>
      <w:marBottom w:val="0"/>
      <w:divBdr>
        <w:top w:val="none" w:sz="0" w:space="0" w:color="auto"/>
        <w:left w:val="none" w:sz="0" w:space="0" w:color="auto"/>
        <w:bottom w:val="none" w:sz="0" w:space="0" w:color="auto"/>
        <w:right w:val="none" w:sz="0" w:space="0" w:color="auto"/>
      </w:divBdr>
    </w:div>
    <w:div w:id="2086950630">
      <w:marLeft w:val="0"/>
      <w:marRight w:val="0"/>
      <w:marTop w:val="0"/>
      <w:marBottom w:val="0"/>
      <w:divBdr>
        <w:top w:val="none" w:sz="0" w:space="0" w:color="auto"/>
        <w:left w:val="none" w:sz="0" w:space="0" w:color="auto"/>
        <w:bottom w:val="none" w:sz="0" w:space="0" w:color="auto"/>
        <w:right w:val="none" w:sz="0" w:space="0" w:color="auto"/>
      </w:divBdr>
    </w:div>
    <w:div w:id="2090686921">
      <w:marLeft w:val="0"/>
      <w:marRight w:val="0"/>
      <w:marTop w:val="0"/>
      <w:marBottom w:val="0"/>
      <w:divBdr>
        <w:top w:val="none" w:sz="0" w:space="0" w:color="auto"/>
        <w:left w:val="none" w:sz="0" w:space="0" w:color="auto"/>
        <w:bottom w:val="none" w:sz="0" w:space="0" w:color="auto"/>
        <w:right w:val="none" w:sz="0" w:space="0" w:color="auto"/>
      </w:divBdr>
    </w:div>
    <w:div w:id="2091660288">
      <w:marLeft w:val="0"/>
      <w:marRight w:val="0"/>
      <w:marTop w:val="0"/>
      <w:marBottom w:val="0"/>
      <w:divBdr>
        <w:top w:val="none" w:sz="0" w:space="0" w:color="auto"/>
        <w:left w:val="none" w:sz="0" w:space="0" w:color="auto"/>
        <w:bottom w:val="none" w:sz="0" w:space="0" w:color="auto"/>
        <w:right w:val="none" w:sz="0" w:space="0" w:color="auto"/>
      </w:divBdr>
    </w:div>
    <w:div w:id="2092727960">
      <w:marLeft w:val="0"/>
      <w:marRight w:val="0"/>
      <w:marTop w:val="0"/>
      <w:marBottom w:val="0"/>
      <w:divBdr>
        <w:top w:val="none" w:sz="0" w:space="0" w:color="auto"/>
        <w:left w:val="none" w:sz="0" w:space="0" w:color="auto"/>
        <w:bottom w:val="none" w:sz="0" w:space="0" w:color="auto"/>
        <w:right w:val="none" w:sz="0" w:space="0" w:color="auto"/>
      </w:divBdr>
    </w:div>
    <w:div w:id="2092922810">
      <w:marLeft w:val="0"/>
      <w:marRight w:val="0"/>
      <w:marTop w:val="0"/>
      <w:marBottom w:val="0"/>
      <w:divBdr>
        <w:top w:val="none" w:sz="0" w:space="0" w:color="auto"/>
        <w:left w:val="none" w:sz="0" w:space="0" w:color="auto"/>
        <w:bottom w:val="none" w:sz="0" w:space="0" w:color="auto"/>
        <w:right w:val="none" w:sz="0" w:space="0" w:color="auto"/>
      </w:divBdr>
    </w:div>
    <w:div w:id="2093813919">
      <w:marLeft w:val="0"/>
      <w:marRight w:val="0"/>
      <w:marTop w:val="0"/>
      <w:marBottom w:val="0"/>
      <w:divBdr>
        <w:top w:val="none" w:sz="0" w:space="0" w:color="auto"/>
        <w:left w:val="none" w:sz="0" w:space="0" w:color="auto"/>
        <w:bottom w:val="none" w:sz="0" w:space="0" w:color="auto"/>
        <w:right w:val="none" w:sz="0" w:space="0" w:color="auto"/>
      </w:divBdr>
    </w:div>
    <w:div w:id="2095781905">
      <w:bodyDiv w:val="1"/>
      <w:marLeft w:val="0"/>
      <w:marRight w:val="0"/>
      <w:marTop w:val="0"/>
      <w:marBottom w:val="0"/>
      <w:divBdr>
        <w:top w:val="none" w:sz="0" w:space="0" w:color="auto"/>
        <w:left w:val="none" w:sz="0" w:space="0" w:color="auto"/>
        <w:bottom w:val="none" w:sz="0" w:space="0" w:color="auto"/>
        <w:right w:val="none" w:sz="0" w:space="0" w:color="auto"/>
      </w:divBdr>
    </w:div>
    <w:div w:id="2096902143">
      <w:marLeft w:val="0"/>
      <w:marRight w:val="0"/>
      <w:marTop w:val="0"/>
      <w:marBottom w:val="0"/>
      <w:divBdr>
        <w:top w:val="none" w:sz="0" w:space="0" w:color="auto"/>
        <w:left w:val="none" w:sz="0" w:space="0" w:color="auto"/>
        <w:bottom w:val="none" w:sz="0" w:space="0" w:color="auto"/>
        <w:right w:val="none" w:sz="0" w:space="0" w:color="auto"/>
      </w:divBdr>
    </w:div>
    <w:div w:id="2099327640">
      <w:marLeft w:val="0"/>
      <w:marRight w:val="0"/>
      <w:marTop w:val="0"/>
      <w:marBottom w:val="0"/>
      <w:divBdr>
        <w:top w:val="none" w:sz="0" w:space="0" w:color="auto"/>
        <w:left w:val="none" w:sz="0" w:space="0" w:color="auto"/>
        <w:bottom w:val="none" w:sz="0" w:space="0" w:color="auto"/>
        <w:right w:val="none" w:sz="0" w:space="0" w:color="auto"/>
      </w:divBdr>
    </w:div>
    <w:div w:id="2104565280">
      <w:marLeft w:val="0"/>
      <w:marRight w:val="0"/>
      <w:marTop w:val="0"/>
      <w:marBottom w:val="0"/>
      <w:divBdr>
        <w:top w:val="none" w:sz="0" w:space="0" w:color="auto"/>
        <w:left w:val="none" w:sz="0" w:space="0" w:color="auto"/>
        <w:bottom w:val="none" w:sz="0" w:space="0" w:color="auto"/>
        <w:right w:val="none" w:sz="0" w:space="0" w:color="auto"/>
      </w:divBdr>
    </w:div>
    <w:div w:id="2105760801">
      <w:bodyDiv w:val="1"/>
      <w:marLeft w:val="0"/>
      <w:marRight w:val="0"/>
      <w:marTop w:val="0"/>
      <w:marBottom w:val="0"/>
      <w:divBdr>
        <w:top w:val="none" w:sz="0" w:space="0" w:color="auto"/>
        <w:left w:val="none" w:sz="0" w:space="0" w:color="auto"/>
        <w:bottom w:val="none" w:sz="0" w:space="0" w:color="auto"/>
        <w:right w:val="none" w:sz="0" w:space="0" w:color="auto"/>
      </w:divBdr>
    </w:div>
    <w:div w:id="2105881227">
      <w:marLeft w:val="0"/>
      <w:marRight w:val="0"/>
      <w:marTop w:val="0"/>
      <w:marBottom w:val="0"/>
      <w:divBdr>
        <w:top w:val="none" w:sz="0" w:space="0" w:color="auto"/>
        <w:left w:val="none" w:sz="0" w:space="0" w:color="auto"/>
        <w:bottom w:val="none" w:sz="0" w:space="0" w:color="auto"/>
        <w:right w:val="none" w:sz="0" w:space="0" w:color="auto"/>
      </w:divBdr>
    </w:div>
    <w:div w:id="2106807438">
      <w:bodyDiv w:val="1"/>
      <w:marLeft w:val="0"/>
      <w:marRight w:val="0"/>
      <w:marTop w:val="0"/>
      <w:marBottom w:val="0"/>
      <w:divBdr>
        <w:top w:val="none" w:sz="0" w:space="0" w:color="auto"/>
        <w:left w:val="none" w:sz="0" w:space="0" w:color="auto"/>
        <w:bottom w:val="none" w:sz="0" w:space="0" w:color="auto"/>
        <w:right w:val="none" w:sz="0" w:space="0" w:color="auto"/>
      </w:divBdr>
    </w:div>
    <w:div w:id="2107190784">
      <w:marLeft w:val="0"/>
      <w:marRight w:val="0"/>
      <w:marTop w:val="0"/>
      <w:marBottom w:val="0"/>
      <w:divBdr>
        <w:top w:val="none" w:sz="0" w:space="0" w:color="auto"/>
        <w:left w:val="none" w:sz="0" w:space="0" w:color="auto"/>
        <w:bottom w:val="none" w:sz="0" w:space="0" w:color="auto"/>
        <w:right w:val="none" w:sz="0" w:space="0" w:color="auto"/>
      </w:divBdr>
    </w:div>
    <w:div w:id="2108770596">
      <w:marLeft w:val="0"/>
      <w:marRight w:val="0"/>
      <w:marTop w:val="0"/>
      <w:marBottom w:val="0"/>
      <w:divBdr>
        <w:top w:val="none" w:sz="0" w:space="0" w:color="auto"/>
        <w:left w:val="none" w:sz="0" w:space="0" w:color="auto"/>
        <w:bottom w:val="none" w:sz="0" w:space="0" w:color="auto"/>
        <w:right w:val="none" w:sz="0" w:space="0" w:color="auto"/>
      </w:divBdr>
    </w:div>
    <w:div w:id="2108886941">
      <w:marLeft w:val="0"/>
      <w:marRight w:val="0"/>
      <w:marTop w:val="0"/>
      <w:marBottom w:val="0"/>
      <w:divBdr>
        <w:top w:val="none" w:sz="0" w:space="0" w:color="auto"/>
        <w:left w:val="none" w:sz="0" w:space="0" w:color="auto"/>
        <w:bottom w:val="none" w:sz="0" w:space="0" w:color="auto"/>
        <w:right w:val="none" w:sz="0" w:space="0" w:color="auto"/>
      </w:divBdr>
    </w:div>
    <w:div w:id="2109420016">
      <w:marLeft w:val="0"/>
      <w:marRight w:val="0"/>
      <w:marTop w:val="0"/>
      <w:marBottom w:val="0"/>
      <w:divBdr>
        <w:top w:val="none" w:sz="0" w:space="0" w:color="auto"/>
        <w:left w:val="none" w:sz="0" w:space="0" w:color="auto"/>
        <w:bottom w:val="none" w:sz="0" w:space="0" w:color="auto"/>
        <w:right w:val="none" w:sz="0" w:space="0" w:color="auto"/>
      </w:divBdr>
    </w:div>
    <w:div w:id="2110419278">
      <w:marLeft w:val="0"/>
      <w:marRight w:val="0"/>
      <w:marTop w:val="0"/>
      <w:marBottom w:val="0"/>
      <w:divBdr>
        <w:top w:val="none" w:sz="0" w:space="0" w:color="auto"/>
        <w:left w:val="none" w:sz="0" w:space="0" w:color="auto"/>
        <w:bottom w:val="none" w:sz="0" w:space="0" w:color="auto"/>
        <w:right w:val="none" w:sz="0" w:space="0" w:color="auto"/>
      </w:divBdr>
    </w:div>
    <w:div w:id="2114087749">
      <w:marLeft w:val="0"/>
      <w:marRight w:val="0"/>
      <w:marTop w:val="0"/>
      <w:marBottom w:val="0"/>
      <w:divBdr>
        <w:top w:val="none" w:sz="0" w:space="0" w:color="auto"/>
        <w:left w:val="none" w:sz="0" w:space="0" w:color="auto"/>
        <w:bottom w:val="none" w:sz="0" w:space="0" w:color="auto"/>
        <w:right w:val="none" w:sz="0" w:space="0" w:color="auto"/>
      </w:divBdr>
    </w:div>
    <w:div w:id="2114322947">
      <w:marLeft w:val="0"/>
      <w:marRight w:val="0"/>
      <w:marTop w:val="0"/>
      <w:marBottom w:val="0"/>
      <w:divBdr>
        <w:top w:val="none" w:sz="0" w:space="0" w:color="auto"/>
        <w:left w:val="none" w:sz="0" w:space="0" w:color="auto"/>
        <w:bottom w:val="none" w:sz="0" w:space="0" w:color="auto"/>
        <w:right w:val="none" w:sz="0" w:space="0" w:color="auto"/>
      </w:divBdr>
    </w:div>
    <w:div w:id="2115247344">
      <w:bodyDiv w:val="1"/>
      <w:marLeft w:val="0"/>
      <w:marRight w:val="0"/>
      <w:marTop w:val="0"/>
      <w:marBottom w:val="0"/>
      <w:divBdr>
        <w:top w:val="none" w:sz="0" w:space="0" w:color="auto"/>
        <w:left w:val="none" w:sz="0" w:space="0" w:color="auto"/>
        <w:bottom w:val="none" w:sz="0" w:space="0" w:color="auto"/>
        <w:right w:val="none" w:sz="0" w:space="0" w:color="auto"/>
      </w:divBdr>
    </w:div>
    <w:div w:id="2116901262">
      <w:marLeft w:val="0"/>
      <w:marRight w:val="0"/>
      <w:marTop w:val="0"/>
      <w:marBottom w:val="0"/>
      <w:divBdr>
        <w:top w:val="none" w:sz="0" w:space="0" w:color="auto"/>
        <w:left w:val="none" w:sz="0" w:space="0" w:color="auto"/>
        <w:bottom w:val="none" w:sz="0" w:space="0" w:color="auto"/>
        <w:right w:val="none" w:sz="0" w:space="0" w:color="auto"/>
      </w:divBdr>
    </w:div>
    <w:div w:id="2118670181">
      <w:marLeft w:val="0"/>
      <w:marRight w:val="0"/>
      <w:marTop w:val="0"/>
      <w:marBottom w:val="0"/>
      <w:divBdr>
        <w:top w:val="none" w:sz="0" w:space="0" w:color="auto"/>
        <w:left w:val="none" w:sz="0" w:space="0" w:color="auto"/>
        <w:bottom w:val="none" w:sz="0" w:space="0" w:color="auto"/>
        <w:right w:val="none" w:sz="0" w:space="0" w:color="auto"/>
      </w:divBdr>
    </w:div>
    <w:div w:id="2120710470">
      <w:marLeft w:val="0"/>
      <w:marRight w:val="0"/>
      <w:marTop w:val="0"/>
      <w:marBottom w:val="0"/>
      <w:divBdr>
        <w:top w:val="none" w:sz="0" w:space="0" w:color="auto"/>
        <w:left w:val="none" w:sz="0" w:space="0" w:color="auto"/>
        <w:bottom w:val="none" w:sz="0" w:space="0" w:color="auto"/>
        <w:right w:val="none" w:sz="0" w:space="0" w:color="auto"/>
      </w:divBdr>
    </w:div>
    <w:div w:id="2120830523">
      <w:bodyDiv w:val="1"/>
      <w:marLeft w:val="0"/>
      <w:marRight w:val="0"/>
      <w:marTop w:val="0"/>
      <w:marBottom w:val="0"/>
      <w:divBdr>
        <w:top w:val="none" w:sz="0" w:space="0" w:color="auto"/>
        <w:left w:val="none" w:sz="0" w:space="0" w:color="auto"/>
        <w:bottom w:val="none" w:sz="0" w:space="0" w:color="auto"/>
        <w:right w:val="none" w:sz="0" w:space="0" w:color="auto"/>
      </w:divBdr>
    </w:div>
    <w:div w:id="2121336537">
      <w:marLeft w:val="0"/>
      <w:marRight w:val="0"/>
      <w:marTop w:val="0"/>
      <w:marBottom w:val="0"/>
      <w:divBdr>
        <w:top w:val="none" w:sz="0" w:space="0" w:color="auto"/>
        <w:left w:val="none" w:sz="0" w:space="0" w:color="auto"/>
        <w:bottom w:val="none" w:sz="0" w:space="0" w:color="auto"/>
        <w:right w:val="none" w:sz="0" w:space="0" w:color="auto"/>
      </w:divBdr>
    </w:div>
    <w:div w:id="2123987863">
      <w:marLeft w:val="0"/>
      <w:marRight w:val="0"/>
      <w:marTop w:val="0"/>
      <w:marBottom w:val="0"/>
      <w:divBdr>
        <w:top w:val="none" w:sz="0" w:space="0" w:color="auto"/>
        <w:left w:val="none" w:sz="0" w:space="0" w:color="auto"/>
        <w:bottom w:val="none" w:sz="0" w:space="0" w:color="auto"/>
        <w:right w:val="none" w:sz="0" w:space="0" w:color="auto"/>
      </w:divBdr>
    </w:div>
    <w:div w:id="2127043364">
      <w:bodyDiv w:val="1"/>
      <w:marLeft w:val="0"/>
      <w:marRight w:val="0"/>
      <w:marTop w:val="0"/>
      <w:marBottom w:val="0"/>
      <w:divBdr>
        <w:top w:val="none" w:sz="0" w:space="0" w:color="auto"/>
        <w:left w:val="none" w:sz="0" w:space="0" w:color="auto"/>
        <w:bottom w:val="none" w:sz="0" w:space="0" w:color="auto"/>
        <w:right w:val="none" w:sz="0" w:space="0" w:color="auto"/>
      </w:divBdr>
    </w:div>
    <w:div w:id="2127692775">
      <w:bodyDiv w:val="1"/>
      <w:marLeft w:val="0"/>
      <w:marRight w:val="0"/>
      <w:marTop w:val="0"/>
      <w:marBottom w:val="0"/>
      <w:divBdr>
        <w:top w:val="none" w:sz="0" w:space="0" w:color="auto"/>
        <w:left w:val="none" w:sz="0" w:space="0" w:color="auto"/>
        <w:bottom w:val="none" w:sz="0" w:space="0" w:color="auto"/>
        <w:right w:val="none" w:sz="0" w:space="0" w:color="auto"/>
      </w:divBdr>
    </w:div>
    <w:div w:id="2128574920">
      <w:marLeft w:val="0"/>
      <w:marRight w:val="0"/>
      <w:marTop w:val="0"/>
      <w:marBottom w:val="0"/>
      <w:divBdr>
        <w:top w:val="none" w:sz="0" w:space="0" w:color="auto"/>
        <w:left w:val="none" w:sz="0" w:space="0" w:color="auto"/>
        <w:bottom w:val="none" w:sz="0" w:space="0" w:color="auto"/>
        <w:right w:val="none" w:sz="0" w:space="0" w:color="auto"/>
      </w:divBdr>
    </w:div>
    <w:div w:id="2129885676">
      <w:marLeft w:val="0"/>
      <w:marRight w:val="0"/>
      <w:marTop w:val="0"/>
      <w:marBottom w:val="0"/>
      <w:divBdr>
        <w:top w:val="none" w:sz="0" w:space="0" w:color="auto"/>
        <w:left w:val="none" w:sz="0" w:space="0" w:color="auto"/>
        <w:bottom w:val="none" w:sz="0" w:space="0" w:color="auto"/>
        <w:right w:val="none" w:sz="0" w:space="0" w:color="auto"/>
      </w:divBdr>
      <w:divsChild>
        <w:div w:id="293410918">
          <w:marLeft w:val="0"/>
          <w:marRight w:val="0"/>
          <w:marTop w:val="0"/>
          <w:marBottom w:val="0"/>
          <w:divBdr>
            <w:top w:val="none" w:sz="0" w:space="0" w:color="auto"/>
            <w:left w:val="none" w:sz="0" w:space="0" w:color="auto"/>
            <w:bottom w:val="none" w:sz="0" w:space="0" w:color="auto"/>
            <w:right w:val="none" w:sz="0" w:space="0" w:color="auto"/>
          </w:divBdr>
          <w:divsChild>
            <w:div w:id="199363101">
              <w:marLeft w:val="0"/>
              <w:marRight w:val="0"/>
              <w:marTop w:val="0"/>
              <w:marBottom w:val="0"/>
              <w:divBdr>
                <w:top w:val="none" w:sz="0" w:space="0" w:color="auto"/>
                <w:left w:val="none" w:sz="0" w:space="0" w:color="auto"/>
                <w:bottom w:val="none" w:sz="0" w:space="0" w:color="auto"/>
                <w:right w:val="none" w:sz="0" w:space="0" w:color="auto"/>
              </w:divBdr>
              <w:divsChild>
                <w:div w:id="1862624116">
                  <w:marLeft w:val="0"/>
                  <w:marRight w:val="0"/>
                  <w:marTop w:val="0"/>
                  <w:marBottom w:val="0"/>
                  <w:divBdr>
                    <w:top w:val="none" w:sz="0" w:space="0" w:color="auto"/>
                    <w:left w:val="none" w:sz="0" w:space="0" w:color="auto"/>
                    <w:bottom w:val="none" w:sz="0" w:space="0" w:color="auto"/>
                    <w:right w:val="none" w:sz="0" w:space="0" w:color="auto"/>
                  </w:divBdr>
                  <w:divsChild>
                    <w:div w:id="1577326400">
                      <w:marLeft w:val="0"/>
                      <w:marRight w:val="0"/>
                      <w:marTop w:val="0"/>
                      <w:marBottom w:val="0"/>
                      <w:divBdr>
                        <w:top w:val="none" w:sz="0" w:space="0" w:color="auto"/>
                        <w:left w:val="none" w:sz="0" w:space="0" w:color="auto"/>
                        <w:bottom w:val="none" w:sz="0" w:space="0" w:color="auto"/>
                        <w:right w:val="none" w:sz="0" w:space="0" w:color="auto"/>
                      </w:divBdr>
                      <w:divsChild>
                        <w:div w:id="761487759">
                          <w:marLeft w:val="0"/>
                          <w:marRight w:val="0"/>
                          <w:marTop w:val="0"/>
                          <w:marBottom w:val="0"/>
                          <w:divBdr>
                            <w:top w:val="none" w:sz="0" w:space="0" w:color="auto"/>
                            <w:left w:val="none" w:sz="0" w:space="0" w:color="auto"/>
                            <w:bottom w:val="none" w:sz="0" w:space="0" w:color="auto"/>
                            <w:right w:val="none" w:sz="0" w:space="0" w:color="auto"/>
                          </w:divBdr>
                          <w:divsChild>
                            <w:div w:id="18601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594969">
      <w:marLeft w:val="0"/>
      <w:marRight w:val="0"/>
      <w:marTop w:val="0"/>
      <w:marBottom w:val="0"/>
      <w:divBdr>
        <w:top w:val="none" w:sz="0" w:space="0" w:color="auto"/>
        <w:left w:val="none" w:sz="0" w:space="0" w:color="auto"/>
        <w:bottom w:val="none" w:sz="0" w:space="0" w:color="auto"/>
        <w:right w:val="none" w:sz="0" w:space="0" w:color="auto"/>
      </w:divBdr>
    </w:div>
    <w:div w:id="2138638000">
      <w:marLeft w:val="0"/>
      <w:marRight w:val="0"/>
      <w:marTop w:val="0"/>
      <w:marBottom w:val="0"/>
      <w:divBdr>
        <w:top w:val="none" w:sz="0" w:space="0" w:color="auto"/>
        <w:left w:val="none" w:sz="0" w:space="0" w:color="auto"/>
        <w:bottom w:val="none" w:sz="0" w:space="0" w:color="auto"/>
        <w:right w:val="none" w:sz="0" w:space="0" w:color="auto"/>
      </w:divBdr>
    </w:div>
    <w:div w:id="2141410625">
      <w:marLeft w:val="0"/>
      <w:marRight w:val="0"/>
      <w:marTop w:val="0"/>
      <w:marBottom w:val="0"/>
      <w:divBdr>
        <w:top w:val="none" w:sz="0" w:space="0" w:color="auto"/>
        <w:left w:val="none" w:sz="0" w:space="0" w:color="auto"/>
        <w:bottom w:val="none" w:sz="0" w:space="0" w:color="auto"/>
        <w:right w:val="none" w:sz="0" w:space="0" w:color="auto"/>
      </w:divBdr>
    </w:div>
    <w:div w:id="2144615862">
      <w:marLeft w:val="0"/>
      <w:marRight w:val="0"/>
      <w:marTop w:val="0"/>
      <w:marBottom w:val="0"/>
      <w:divBdr>
        <w:top w:val="none" w:sz="0" w:space="0" w:color="auto"/>
        <w:left w:val="none" w:sz="0" w:space="0" w:color="auto"/>
        <w:bottom w:val="none" w:sz="0" w:space="0" w:color="auto"/>
        <w:right w:val="none" w:sz="0" w:space="0" w:color="auto"/>
      </w:divBdr>
    </w:div>
    <w:div w:id="2145925285">
      <w:marLeft w:val="0"/>
      <w:marRight w:val="0"/>
      <w:marTop w:val="0"/>
      <w:marBottom w:val="0"/>
      <w:divBdr>
        <w:top w:val="none" w:sz="0" w:space="0" w:color="auto"/>
        <w:left w:val="none" w:sz="0" w:space="0" w:color="auto"/>
        <w:bottom w:val="none" w:sz="0" w:space="0" w:color="auto"/>
        <w:right w:val="none" w:sz="0" w:space="0" w:color="auto"/>
      </w:divBdr>
      <w:divsChild>
        <w:div w:id="938295541">
          <w:marLeft w:val="0"/>
          <w:marRight w:val="0"/>
          <w:marTop w:val="0"/>
          <w:marBottom w:val="0"/>
          <w:divBdr>
            <w:top w:val="none" w:sz="0" w:space="0" w:color="auto"/>
            <w:left w:val="none" w:sz="0" w:space="0" w:color="auto"/>
            <w:bottom w:val="none" w:sz="0" w:space="0" w:color="auto"/>
            <w:right w:val="none" w:sz="0" w:space="0" w:color="auto"/>
          </w:divBdr>
          <w:divsChild>
            <w:div w:id="1412236186">
              <w:marLeft w:val="0"/>
              <w:marRight w:val="0"/>
              <w:marTop w:val="0"/>
              <w:marBottom w:val="0"/>
              <w:divBdr>
                <w:top w:val="none" w:sz="0" w:space="0" w:color="auto"/>
                <w:left w:val="none" w:sz="0" w:space="0" w:color="auto"/>
                <w:bottom w:val="none" w:sz="0" w:space="0" w:color="auto"/>
                <w:right w:val="none" w:sz="0" w:space="0" w:color="auto"/>
              </w:divBdr>
              <w:divsChild>
                <w:div w:id="1419522304">
                  <w:marLeft w:val="0"/>
                  <w:marRight w:val="0"/>
                  <w:marTop w:val="0"/>
                  <w:marBottom w:val="0"/>
                  <w:divBdr>
                    <w:top w:val="none" w:sz="0" w:space="0" w:color="auto"/>
                    <w:left w:val="none" w:sz="0" w:space="0" w:color="auto"/>
                    <w:bottom w:val="none" w:sz="0" w:space="0" w:color="auto"/>
                    <w:right w:val="none" w:sz="0" w:space="0" w:color="auto"/>
                  </w:divBdr>
                  <w:divsChild>
                    <w:div w:id="1852834121">
                      <w:marLeft w:val="0"/>
                      <w:marRight w:val="0"/>
                      <w:marTop w:val="0"/>
                      <w:marBottom w:val="0"/>
                      <w:divBdr>
                        <w:top w:val="none" w:sz="0" w:space="0" w:color="auto"/>
                        <w:left w:val="none" w:sz="0" w:space="0" w:color="auto"/>
                        <w:bottom w:val="none" w:sz="0" w:space="0" w:color="auto"/>
                        <w:right w:val="none" w:sz="0" w:space="0" w:color="auto"/>
                      </w:divBdr>
                      <w:divsChild>
                        <w:div w:id="279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9.jpeg"/><Relationship Id="rId26" Type="http://schemas.openxmlformats.org/officeDocument/2006/relationships/hyperlink" Target="http://www.sjtosa.org/employment" TargetMode="External"/><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17.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3.jpeg"/><Relationship Id="rId33" Type="http://schemas.openxmlformats.org/officeDocument/2006/relationships/image" Target="media/image1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tosa.org/BSA" TargetMode="External"/><Relationship Id="rId24" Type="http://schemas.openxmlformats.org/officeDocument/2006/relationships/image" Target="media/image12.jpeg"/><Relationship Id="rId32" Type="http://schemas.openxmlformats.org/officeDocument/2006/relationships/hyperlink" Target="mailto:aaron.christie@wls.edu" TargetMode="External"/><Relationship Id="rId37"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mailto:nahartman6@gmail.com" TargetMode="External"/><Relationship Id="rId28" Type="http://schemas.openxmlformats.org/officeDocument/2006/relationships/image" Target="media/image14.jpeg"/><Relationship Id="rId36" Type="http://schemas.openxmlformats.org/officeDocument/2006/relationships/image" Target="media/image17.png"/><Relationship Id="rId10" Type="http://schemas.openxmlformats.org/officeDocument/2006/relationships/image" Target="media/image3.jpeg"/><Relationship Id="rId19" Type="http://schemas.openxmlformats.org/officeDocument/2006/relationships/hyperlink" Target="mailto:john.m.warnke@gmail.com" TargetMode="External"/><Relationship Id="rId31" Type="http://schemas.openxmlformats.org/officeDocument/2006/relationships/hyperlink" Target="mailto:joel.otto@wls.ed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www.sjtosa.org/BIC" TargetMode="External"/><Relationship Id="rId27" Type="http://schemas.openxmlformats.org/officeDocument/2006/relationships/hyperlink" Target="mailto:church@sjtosa.org" TargetMode="External"/><Relationship Id="rId30" Type="http://schemas.openxmlformats.org/officeDocument/2006/relationships/hyperlink" Target="http://www.sjtosa.org/giving" TargetMode="External"/><Relationship Id="rId35" Type="http://schemas.openxmlformats.org/officeDocument/2006/relationships/hyperlink" Target="http://www.wlhs.org/image"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808080"/>
                </a:outerShdw>
              </a:effectLst>
            </a14:hiddenEffects>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E9D8B-6A81-4FCA-9135-B0F5230BD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NEWS &amp; NOTES</vt:lpstr>
    </vt:vector>
  </TitlesOfParts>
  <Company>WELS</Company>
  <LinksUpToDate>false</LinksUpToDate>
  <CharactersWithSpaces>8466</CharactersWithSpaces>
  <SharedDoc>false</SharedDoc>
  <HLinks>
    <vt:vector size="72" baseType="variant">
      <vt:variant>
        <vt:i4>3866640</vt:i4>
      </vt:variant>
      <vt:variant>
        <vt:i4>21</vt:i4>
      </vt:variant>
      <vt:variant>
        <vt:i4>0</vt:i4>
      </vt:variant>
      <vt:variant>
        <vt:i4>5</vt:i4>
      </vt:variant>
      <vt:variant>
        <vt:lpwstr>mailto:church@sjtosa.org</vt:lpwstr>
      </vt:variant>
      <vt:variant>
        <vt:lpwstr/>
      </vt:variant>
      <vt:variant>
        <vt:i4>1376349</vt:i4>
      </vt:variant>
      <vt:variant>
        <vt:i4>18</vt:i4>
      </vt:variant>
      <vt:variant>
        <vt:i4>0</vt:i4>
      </vt:variant>
      <vt:variant>
        <vt:i4>5</vt:i4>
      </vt:variant>
      <vt:variant>
        <vt:lpwstr>http://mlc-wels.edu/cap/</vt:lpwstr>
      </vt:variant>
      <vt:variant>
        <vt:lpwstr/>
      </vt:variant>
      <vt:variant>
        <vt:i4>7340133</vt:i4>
      </vt:variant>
      <vt:variant>
        <vt:i4>15</vt:i4>
      </vt:variant>
      <vt:variant>
        <vt:i4>0</vt:i4>
      </vt:variant>
      <vt:variant>
        <vt:i4>5</vt:i4>
      </vt:variant>
      <vt:variant>
        <vt:lpwstr>http://www.clrevents.coml/</vt:lpwstr>
      </vt:variant>
      <vt:variant>
        <vt:lpwstr/>
      </vt:variant>
      <vt:variant>
        <vt:i4>8323076</vt:i4>
      </vt:variant>
      <vt:variant>
        <vt:i4>12</vt:i4>
      </vt:variant>
      <vt:variant>
        <vt:i4>0</vt:i4>
      </vt:variant>
      <vt:variant>
        <vt:i4>5</vt:i4>
      </vt:variant>
      <vt:variant>
        <vt:lpwstr>mailto:info@lps.wels.net</vt:lpwstr>
      </vt:variant>
      <vt:variant>
        <vt:lpwstr/>
      </vt:variant>
      <vt:variant>
        <vt:i4>4915202</vt:i4>
      </vt:variant>
      <vt:variant>
        <vt:i4>9</vt:i4>
      </vt:variant>
      <vt:variant>
        <vt:i4>0</vt:i4>
      </vt:variant>
      <vt:variant>
        <vt:i4>5</vt:i4>
      </vt:variant>
      <vt:variant>
        <vt:lpwstr>http://www.lps.wels.net/</vt:lpwstr>
      </vt:variant>
      <vt:variant>
        <vt:lpwstr/>
      </vt:variant>
      <vt:variant>
        <vt:i4>2883644</vt:i4>
      </vt:variant>
      <vt:variant>
        <vt:i4>6</vt:i4>
      </vt:variant>
      <vt:variant>
        <vt:i4>0</vt:i4>
      </vt:variant>
      <vt:variant>
        <vt:i4>5</vt:i4>
      </vt:variant>
      <vt:variant>
        <vt:lpwstr>http://www.sjtosa.org/</vt:lpwstr>
      </vt:variant>
      <vt:variant>
        <vt:lpwstr/>
      </vt:variant>
      <vt:variant>
        <vt:i4>393318</vt:i4>
      </vt:variant>
      <vt:variant>
        <vt:i4>3</vt:i4>
      </vt:variant>
      <vt:variant>
        <vt:i4>0</vt:i4>
      </vt:variant>
      <vt:variant>
        <vt:i4>5</vt:i4>
      </vt:variant>
      <vt:variant>
        <vt:lpwstr>mailto:pete.stauffer@wtmj.com</vt:lpwstr>
      </vt:variant>
      <vt:variant>
        <vt:lpwstr/>
      </vt:variant>
      <vt:variant>
        <vt:i4>524343</vt:i4>
      </vt:variant>
      <vt:variant>
        <vt:i4>0</vt:i4>
      </vt:variant>
      <vt:variant>
        <vt:i4>0</vt:i4>
      </vt:variant>
      <vt:variant>
        <vt:i4>5</vt:i4>
      </vt:variant>
      <vt:variant>
        <vt:lpwstr>mailto:nicolebalza@gmail.com</vt:lpwstr>
      </vt:variant>
      <vt:variant>
        <vt:lpwstr/>
      </vt:variant>
      <vt:variant>
        <vt:i4>6422615</vt:i4>
      </vt:variant>
      <vt:variant>
        <vt:i4>6</vt:i4>
      </vt:variant>
      <vt:variant>
        <vt:i4>0</vt:i4>
      </vt:variant>
      <vt:variant>
        <vt:i4>5</vt:i4>
      </vt:variant>
      <vt:variant>
        <vt:lpwstr>mailto:williamb47@me.com</vt:lpwstr>
      </vt:variant>
      <vt:variant>
        <vt:lpwstr/>
      </vt:variant>
      <vt:variant>
        <vt:i4>6422615</vt:i4>
      </vt:variant>
      <vt:variant>
        <vt:i4>3</vt:i4>
      </vt:variant>
      <vt:variant>
        <vt:i4>0</vt:i4>
      </vt:variant>
      <vt:variant>
        <vt:i4>5</vt:i4>
      </vt:variant>
      <vt:variant>
        <vt:lpwstr>mailto:williamb47@me.com</vt:lpwstr>
      </vt:variant>
      <vt:variant>
        <vt:lpwstr/>
      </vt:variant>
      <vt:variant>
        <vt:i4>721009</vt:i4>
      </vt:variant>
      <vt:variant>
        <vt:i4>0</vt:i4>
      </vt:variant>
      <vt:variant>
        <vt:i4>0</vt:i4>
      </vt:variant>
      <vt:variant>
        <vt:i4>5</vt:i4>
      </vt:variant>
      <vt:variant>
        <vt:lpwstr>mailto:dana.leyrer@sjtosa.org</vt:lpwstr>
      </vt:variant>
      <vt:variant>
        <vt:lpwstr/>
      </vt:variant>
      <vt:variant>
        <vt:i4>5963821</vt:i4>
      </vt:variant>
      <vt:variant>
        <vt:i4>-1</vt:i4>
      </vt:variant>
      <vt:variant>
        <vt:i4>1049</vt:i4>
      </vt:variant>
      <vt:variant>
        <vt:i4>1</vt:i4>
      </vt:variant>
      <vt:variant>
        <vt:lpwstr>cid:78CBBCC7-1B24-4470-9A35-CC9AC6D220E1@STJOH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NOTES</dc:title>
  <dc:subject/>
  <dc:creator>St John's Lutheran Church</dc:creator>
  <cp:keywords/>
  <dc:description/>
  <cp:lastModifiedBy>Kristi Meyer</cp:lastModifiedBy>
  <cp:revision>26</cp:revision>
  <cp:lastPrinted>2025-12-02T19:46:00Z</cp:lastPrinted>
  <dcterms:created xsi:type="dcterms:W3CDTF">2025-12-24T14:09:00Z</dcterms:created>
  <dcterms:modified xsi:type="dcterms:W3CDTF">2025-12-31T02:46:00Z</dcterms:modified>
</cp:coreProperties>
</file>